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A501F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bookmarkStart w:id="0" w:name="макет-ui"/>
      <w:r w:rsidRPr="0062549B">
        <w:rPr>
          <w:b/>
          <w:smallCaps/>
          <w:szCs w:val="28"/>
        </w:rPr>
        <w:t>МИНОБРНАУКИ РОССИИ</w:t>
      </w:r>
    </w:p>
    <w:p w14:paraId="7C60BB3B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b/>
          <w:smallCaps/>
          <w:szCs w:val="28"/>
        </w:rPr>
        <w:t>САНКТ-ПЕТЕРБУРГСКИЙ ГОСУДАРСТВЕННЫЙ</w:t>
      </w:r>
    </w:p>
    <w:p w14:paraId="25FBBDF2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b/>
          <w:smallCaps/>
          <w:szCs w:val="28"/>
        </w:rPr>
        <w:t xml:space="preserve">ЭЛЕКТРОТЕХНИЧЕСКИЙ УНИВЕРСИТЕТ </w:t>
      </w:r>
    </w:p>
    <w:p w14:paraId="45B2BBF7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b/>
          <w:smallCaps/>
          <w:szCs w:val="28"/>
        </w:rPr>
        <w:t>«ЛЭТИ» ИМ. В.И. УЛЬЯНОВА (ЛЕНИНА)</w:t>
      </w:r>
    </w:p>
    <w:p w14:paraId="74E1BE68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b/>
          <w:szCs w:val="28"/>
        </w:rPr>
        <w:t>Кафедра МО ЭВМ</w:t>
      </w:r>
    </w:p>
    <w:p w14:paraId="13528728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rPr>
          <w:szCs w:val="28"/>
        </w:rPr>
      </w:pPr>
    </w:p>
    <w:p w14:paraId="6017C83F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0B69F401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7AC2790A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11AA7B0F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543F9CD4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b/>
          <w:szCs w:val="28"/>
        </w:rPr>
      </w:pPr>
      <w:r w:rsidRPr="0062549B">
        <w:rPr>
          <w:b/>
          <w:szCs w:val="28"/>
        </w:rPr>
        <w:t>ИНДИВИДУАЛЬНОЕ ДОМАШНЕЕ ЗАДАНИЕ</w:t>
      </w:r>
    </w:p>
    <w:p w14:paraId="27705B91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b/>
          <w:szCs w:val="28"/>
        </w:rPr>
        <w:t xml:space="preserve">по дисциплине «Введение в </w:t>
      </w:r>
      <w:proofErr w:type="spellStart"/>
      <w:r w:rsidRPr="0062549B">
        <w:rPr>
          <w:b/>
          <w:szCs w:val="28"/>
        </w:rPr>
        <w:t>нереляционные</w:t>
      </w:r>
      <w:proofErr w:type="spellEnd"/>
      <w:r w:rsidRPr="0062549B">
        <w:rPr>
          <w:b/>
          <w:szCs w:val="28"/>
        </w:rPr>
        <w:t xml:space="preserve"> базы данных»</w:t>
      </w:r>
    </w:p>
    <w:p w14:paraId="1C758865" w14:textId="018AADEF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b/>
          <w:szCs w:val="28"/>
        </w:rPr>
      </w:pPr>
      <w:r w:rsidRPr="0062549B">
        <w:rPr>
          <w:b/>
          <w:szCs w:val="28"/>
        </w:rPr>
        <w:t xml:space="preserve">Тема: </w:t>
      </w:r>
      <w:r w:rsidR="00001301">
        <w:rPr>
          <w:b/>
          <w:szCs w:val="28"/>
        </w:rPr>
        <w:t>Приложение-с</w:t>
      </w:r>
      <w:r w:rsidRPr="00C53001">
        <w:rPr>
          <w:b/>
          <w:szCs w:val="28"/>
        </w:rPr>
        <w:t>ервис для организации субботников</w:t>
      </w:r>
    </w:p>
    <w:p w14:paraId="63FE3F70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2BD4A719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rPr>
          <w:szCs w:val="28"/>
        </w:rPr>
      </w:pPr>
    </w:p>
    <w:p w14:paraId="181B23C8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64385DE3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6176AA13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tbl>
      <w:tblPr>
        <w:tblW w:w="9854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4166"/>
        <w:gridCol w:w="2438"/>
        <w:gridCol w:w="3250"/>
      </w:tblGrid>
      <w:tr w:rsidR="00C53001" w:rsidRPr="0062549B" w14:paraId="45826808" w14:textId="77777777" w:rsidTr="00E609F9">
        <w:trPr>
          <w:trHeight w:val="614"/>
        </w:trPr>
        <w:tc>
          <w:tcPr>
            <w:tcW w:w="4166" w:type="dxa"/>
          </w:tcPr>
          <w:p w14:paraId="2067883A" w14:textId="01D4A926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</w:t>
            </w:r>
            <w:r>
              <w:rPr>
                <w:szCs w:val="28"/>
              </w:rPr>
              <w:t xml:space="preserve">ка </w:t>
            </w:r>
            <w:r w:rsidRPr="0062549B">
              <w:rPr>
                <w:szCs w:val="28"/>
              </w:rPr>
              <w:t>гр. 2304</w:t>
            </w:r>
          </w:p>
        </w:tc>
        <w:tc>
          <w:tcPr>
            <w:tcW w:w="2438" w:type="dxa"/>
            <w:tcBorders>
              <w:bottom w:val="single" w:sz="4" w:space="0" w:color="000000"/>
            </w:tcBorders>
          </w:tcPr>
          <w:p w14:paraId="3EE1CD12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7785079F" w14:textId="0C1132B2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Иванова М.А.</w:t>
            </w:r>
          </w:p>
        </w:tc>
      </w:tr>
      <w:tr w:rsidR="00C53001" w:rsidRPr="0062549B" w14:paraId="785F0312" w14:textId="77777777" w:rsidTr="00E609F9">
        <w:trPr>
          <w:trHeight w:val="614"/>
        </w:trPr>
        <w:tc>
          <w:tcPr>
            <w:tcW w:w="4166" w:type="dxa"/>
          </w:tcPr>
          <w:p w14:paraId="36DDCBC1" w14:textId="77777777" w:rsidR="00C53001" w:rsidRPr="0062549B" w:rsidRDefault="00C53001" w:rsidP="00E609F9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4</w:t>
            </w:r>
          </w:p>
        </w:tc>
        <w:tc>
          <w:tcPr>
            <w:tcW w:w="2438" w:type="dxa"/>
            <w:tcBorders>
              <w:bottom w:val="single" w:sz="4" w:space="0" w:color="000000"/>
            </w:tcBorders>
          </w:tcPr>
          <w:p w14:paraId="75DE8493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7490F6F5" w14:textId="769D123B" w:rsidR="00C53001" w:rsidRPr="0062549B" w:rsidRDefault="00C53001" w:rsidP="00E609F9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Климова К.М.</w:t>
            </w:r>
          </w:p>
        </w:tc>
      </w:tr>
      <w:tr w:rsidR="00C53001" w:rsidRPr="0062549B" w14:paraId="0E26F4A3" w14:textId="77777777" w:rsidTr="00E609F9">
        <w:trPr>
          <w:trHeight w:val="614"/>
        </w:trPr>
        <w:tc>
          <w:tcPr>
            <w:tcW w:w="4166" w:type="dxa"/>
          </w:tcPr>
          <w:p w14:paraId="7005C34C" w14:textId="17D66B32" w:rsidR="00C53001" w:rsidRPr="0062549B" w:rsidRDefault="00C53001" w:rsidP="00E609F9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</w:t>
            </w:r>
            <w:r>
              <w:rPr>
                <w:szCs w:val="28"/>
              </w:rPr>
              <w:t>ка</w:t>
            </w:r>
            <w:r w:rsidRPr="0062549B">
              <w:rPr>
                <w:szCs w:val="28"/>
              </w:rPr>
              <w:t xml:space="preserve"> гр. 2304</w:t>
            </w:r>
          </w:p>
        </w:tc>
        <w:tc>
          <w:tcPr>
            <w:tcW w:w="2438" w:type="dxa"/>
            <w:tcBorders>
              <w:bottom w:val="single" w:sz="4" w:space="0" w:color="000000"/>
            </w:tcBorders>
          </w:tcPr>
          <w:p w14:paraId="28221AE5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3F6E8667" w14:textId="23F103CD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Лобанов Е.А.</w:t>
            </w:r>
          </w:p>
        </w:tc>
      </w:tr>
      <w:tr w:rsidR="00C53001" w:rsidRPr="0062549B" w14:paraId="2CE247AB" w14:textId="77777777" w:rsidTr="00E609F9">
        <w:trPr>
          <w:trHeight w:val="614"/>
        </w:trPr>
        <w:tc>
          <w:tcPr>
            <w:tcW w:w="4166" w:type="dxa"/>
          </w:tcPr>
          <w:p w14:paraId="0783D52E" w14:textId="7A965BD2" w:rsidR="00C53001" w:rsidRPr="0062549B" w:rsidRDefault="00C53001" w:rsidP="00E609F9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4</w:t>
            </w:r>
          </w:p>
        </w:tc>
        <w:tc>
          <w:tcPr>
            <w:tcW w:w="2438" w:type="dxa"/>
            <w:tcBorders>
              <w:bottom w:val="single" w:sz="4" w:space="0" w:color="000000"/>
            </w:tcBorders>
          </w:tcPr>
          <w:p w14:paraId="6795EF85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7E12A8CA" w14:textId="37D7AB59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Федоров Е.М.</w:t>
            </w:r>
          </w:p>
        </w:tc>
      </w:tr>
      <w:tr w:rsidR="00C53001" w:rsidRPr="0062549B" w14:paraId="547049D3" w14:textId="77777777" w:rsidTr="00E609F9">
        <w:trPr>
          <w:trHeight w:val="614"/>
        </w:trPr>
        <w:tc>
          <w:tcPr>
            <w:tcW w:w="4166" w:type="dxa"/>
          </w:tcPr>
          <w:p w14:paraId="7FE42F61" w14:textId="77777777" w:rsidR="00C53001" w:rsidRPr="0062549B" w:rsidRDefault="00C53001" w:rsidP="00E609F9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3</w:t>
            </w:r>
          </w:p>
        </w:tc>
        <w:tc>
          <w:tcPr>
            <w:tcW w:w="2438" w:type="dxa"/>
            <w:tcBorders>
              <w:bottom w:val="single" w:sz="4" w:space="0" w:color="000000"/>
            </w:tcBorders>
          </w:tcPr>
          <w:p w14:paraId="6FFA8848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794B2FA8" w14:textId="4E48DDA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Шумилов А</w:t>
            </w:r>
            <w:r w:rsidRPr="0062549B">
              <w:rPr>
                <w:szCs w:val="28"/>
              </w:rPr>
              <w:t>.В.</w:t>
            </w:r>
          </w:p>
        </w:tc>
      </w:tr>
      <w:tr w:rsidR="00C53001" w:rsidRPr="0062549B" w14:paraId="530EA2DB" w14:textId="77777777" w:rsidTr="00E609F9">
        <w:trPr>
          <w:trHeight w:val="614"/>
        </w:trPr>
        <w:tc>
          <w:tcPr>
            <w:tcW w:w="4166" w:type="dxa"/>
          </w:tcPr>
          <w:p w14:paraId="72CCFEFD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Преподаватель</w:t>
            </w:r>
          </w:p>
        </w:tc>
        <w:tc>
          <w:tcPr>
            <w:tcW w:w="2438" w:type="dxa"/>
            <w:tcBorders>
              <w:top w:val="single" w:sz="4" w:space="0" w:color="000000"/>
              <w:bottom w:val="single" w:sz="4" w:space="0" w:color="000000"/>
            </w:tcBorders>
          </w:tcPr>
          <w:p w14:paraId="3D5F19DC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szCs w:val="28"/>
              </w:rPr>
            </w:pPr>
          </w:p>
        </w:tc>
        <w:tc>
          <w:tcPr>
            <w:tcW w:w="3250" w:type="dxa"/>
          </w:tcPr>
          <w:p w14:paraId="046FE0C5" w14:textId="77777777" w:rsidR="00C53001" w:rsidRPr="0062549B" w:rsidRDefault="00C53001" w:rsidP="00E609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szCs w:val="28"/>
              </w:rPr>
            </w:pPr>
            <w:r w:rsidRPr="0062549B">
              <w:rPr>
                <w:szCs w:val="28"/>
              </w:rPr>
              <w:t>Заславский М.М.</w:t>
            </w:r>
          </w:p>
        </w:tc>
      </w:tr>
    </w:tbl>
    <w:p w14:paraId="738A9BB9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27850530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</w:p>
    <w:p w14:paraId="3524DB61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</w:rPr>
      </w:pPr>
      <w:r w:rsidRPr="0062549B">
        <w:rPr>
          <w:szCs w:val="28"/>
        </w:rPr>
        <w:t>Санкт-Петербург</w:t>
      </w:r>
    </w:p>
    <w:p w14:paraId="6200E304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szCs w:val="28"/>
          <w:highlight w:val="yellow"/>
        </w:rPr>
      </w:pPr>
      <w:r w:rsidRPr="0062549B">
        <w:rPr>
          <w:szCs w:val="28"/>
        </w:rPr>
        <w:t>2025</w:t>
      </w:r>
    </w:p>
    <w:p w14:paraId="5711F4EE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ind w:hanging="2"/>
        <w:jc w:val="center"/>
        <w:rPr>
          <w:szCs w:val="28"/>
        </w:rPr>
      </w:pPr>
      <w:r>
        <w:br w:type="page"/>
      </w:r>
      <w:r w:rsidRPr="0062549B">
        <w:rPr>
          <w:b/>
          <w:smallCaps/>
          <w:szCs w:val="28"/>
        </w:rPr>
        <w:lastRenderedPageBreak/>
        <w:t>ЗАДАНИЕ</w:t>
      </w:r>
    </w:p>
    <w:tbl>
      <w:tblPr>
        <w:tblW w:w="9854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9854"/>
      </w:tblGrid>
      <w:tr w:rsidR="006516FF" w:rsidRPr="00076AC0" w14:paraId="7FCA002F" w14:textId="77777777" w:rsidTr="00D8657D">
        <w:trPr>
          <w:trHeight w:val="817"/>
        </w:trPr>
        <w:tc>
          <w:tcPr>
            <w:tcW w:w="9854" w:type="dxa"/>
          </w:tcPr>
          <w:p w14:paraId="3B1DC2E1" w14:textId="4525064B" w:rsidR="006516FF" w:rsidRPr="00076AC0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076AC0">
              <w:rPr>
                <w:szCs w:val="28"/>
              </w:rPr>
              <w:t xml:space="preserve">Студентка </w:t>
            </w:r>
            <w:r>
              <w:rPr>
                <w:szCs w:val="28"/>
              </w:rPr>
              <w:t>Иванова М.А.</w:t>
            </w:r>
          </w:p>
        </w:tc>
      </w:tr>
      <w:tr w:rsidR="006516FF" w:rsidRPr="00076AC0" w14:paraId="63A108D8" w14:textId="77777777" w:rsidTr="00D8657D">
        <w:trPr>
          <w:trHeight w:val="817"/>
        </w:trPr>
        <w:tc>
          <w:tcPr>
            <w:tcW w:w="9854" w:type="dxa"/>
          </w:tcPr>
          <w:p w14:paraId="03761219" w14:textId="16EFA6A2" w:rsidR="006516FF" w:rsidRPr="00076AC0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076AC0">
              <w:rPr>
                <w:szCs w:val="28"/>
              </w:rPr>
              <w:t>Студент</w:t>
            </w:r>
            <w:r>
              <w:rPr>
                <w:szCs w:val="28"/>
              </w:rPr>
              <w:t>ка</w:t>
            </w:r>
            <w:r w:rsidRPr="00076AC0">
              <w:rPr>
                <w:szCs w:val="28"/>
              </w:rPr>
              <w:t xml:space="preserve"> </w:t>
            </w:r>
            <w:r>
              <w:rPr>
                <w:szCs w:val="28"/>
              </w:rPr>
              <w:t>Климова К.М.</w:t>
            </w:r>
          </w:p>
        </w:tc>
      </w:tr>
      <w:tr w:rsidR="006516FF" w:rsidRPr="00076AC0" w14:paraId="487D4238" w14:textId="77777777" w:rsidTr="00D8657D">
        <w:trPr>
          <w:trHeight w:val="817"/>
        </w:trPr>
        <w:tc>
          <w:tcPr>
            <w:tcW w:w="9854" w:type="dxa"/>
          </w:tcPr>
          <w:p w14:paraId="33DD366A" w14:textId="09D46323" w:rsidR="006516FF" w:rsidRPr="00076AC0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076AC0">
              <w:rPr>
                <w:szCs w:val="28"/>
              </w:rPr>
              <w:t xml:space="preserve">Студент </w:t>
            </w:r>
            <w:r>
              <w:rPr>
                <w:szCs w:val="28"/>
              </w:rPr>
              <w:t>Лобанов Е.А.</w:t>
            </w:r>
          </w:p>
        </w:tc>
      </w:tr>
      <w:tr w:rsidR="006516FF" w:rsidRPr="0062549B" w14:paraId="7CB6E3DB" w14:textId="77777777" w:rsidTr="00D8657D">
        <w:trPr>
          <w:trHeight w:val="817"/>
        </w:trPr>
        <w:tc>
          <w:tcPr>
            <w:tcW w:w="9854" w:type="dxa"/>
          </w:tcPr>
          <w:p w14:paraId="5CE29D3C" w14:textId="762AE243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076AC0">
              <w:rPr>
                <w:szCs w:val="28"/>
              </w:rPr>
              <w:t xml:space="preserve">Студент </w:t>
            </w:r>
            <w:r>
              <w:rPr>
                <w:szCs w:val="28"/>
              </w:rPr>
              <w:t>Федоров Е.М.</w:t>
            </w:r>
          </w:p>
        </w:tc>
      </w:tr>
      <w:tr w:rsidR="006516FF" w:rsidRPr="0062549B" w14:paraId="13B40D3B" w14:textId="77777777" w:rsidTr="00D8657D">
        <w:trPr>
          <w:trHeight w:val="687"/>
        </w:trPr>
        <w:tc>
          <w:tcPr>
            <w:tcW w:w="9854" w:type="dxa"/>
          </w:tcPr>
          <w:p w14:paraId="55832699" w14:textId="6CC3E2BB" w:rsidR="006516FF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076AC0">
              <w:rPr>
                <w:szCs w:val="28"/>
              </w:rPr>
              <w:t>Студент</w:t>
            </w:r>
            <w:r>
              <w:rPr>
                <w:szCs w:val="28"/>
              </w:rPr>
              <w:t xml:space="preserve"> Шумилов А</w:t>
            </w:r>
            <w:r w:rsidRPr="0062549B">
              <w:rPr>
                <w:szCs w:val="28"/>
              </w:rPr>
              <w:t>.В.</w:t>
            </w:r>
          </w:p>
          <w:p w14:paraId="0F503954" w14:textId="1F3F157A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</w:p>
        </w:tc>
      </w:tr>
      <w:tr w:rsidR="006516FF" w:rsidRPr="0062549B" w14:paraId="6CA7A8FF" w14:textId="77777777" w:rsidTr="00D8657D">
        <w:trPr>
          <w:trHeight w:val="1000"/>
        </w:trPr>
        <w:tc>
          <w:tcPr>
            <w:tcW w:w="9854" w:type="dxa"/>
          </w:tcPr>
          <w:p w14:paraId="163E3C9A" w14:textId="558BA7CF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 xml:space="preserve">Тема проекта: </w:t>
            </w:r>
            <w:r w:rsidRPr="00001301">
              <w:rPr>
                <w:szCs w:val="28"/>
              </w:rPr>
              <w:t>Приложение-сервис для организации субботников</w:t>
            </w:r>
            <w:r>
              <w:rPr>
                <w:szCs w:val="28"/>
              </w:rPr>
              <w:t>.</w:t>
            </w:r>
          </w:p>
        </w:tc>
      </w:tr>
      <w:tr w:rsidR="006516FF" w:rsidRPr="0062549B" w14:paraId="288376ED" w14:textId="77777777" w:rsidTr="00D8657D">
        <w:trPr>
          <w:trHeight w:val="2022"/>
        </w:trPr>
        <w:tc>
          <w:tcPr>
            <w:tcW w:w="9854" w:type="dxa"/>
          </w:tcPr>
          <w:p w14:paraId="770B42A8" w14:textId="7777777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 xml:space="preserve">Исходные данные: </w:t>
            </w:r>
          </w:p>
          <w:p w14:paraId="0112BF38" w14:textId="77777777" w:rsidR="006516FF" w:rsidRDefault="006516FF" w:rsidP="00D865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>
              <w:rPr>
                <w:szCs w:val="28"/>
              </w:rPr>
              <w:t xml:space="preserve">Необходимо </w:t>
            </w:r>
            <w:r w:rsidRPr="00001301">
              <w:rPr>
                <w:szCs w:val="28"/>
              </w:rPr>
              <w:t>сделать сервис, где можно как самому организовать субботник, так и присоединится к чужому субботнику. В сервисе должны быть помимо стандартных страниц (Профили пользователей, поиск, комментарии, отзывы) также и страницы с персональной и общей статистикой (кто и где участвовал, сколько кв км убрал</w:t>
            </w:r>
            <w:r>
              <w:rPr>
                <w:szCs w:val="28"/>
              </w:rPr>
              <w:t>и</w:t>
            </w:r>
            <w:r w:rsidRPr="00001301">
              <w:rPr>
                <w:szCs w:val="28"/>
              </w:rPr>
              <w:t>).</w:t>
            </w:r>
          </w:p>
          <w:p w14:paraId="06092956" w14:textId="4EA46D88" w:rsidR="00494BFD" w:rsidRPr="0062549B" w:rsidRDefault="00494BFD" w:rsidP="00D865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</w:p>
        </w:tc>
      </w:tr>
      <w:tr w:rsidR="006516FF" w:rsidRPr="0062549B" w14:paraId="1EFA5938" w14:textId="77777777" w:rsidTr="00D8657D">
        <w:trPr>
          <w:trHeight w:val="2791"/>
        </w:trPr>
        <w:tc>
          <w:tcPr>
            <w:tcW w:w="9854" w:type="dxa"/>
          </w:tcPr>
          <w:p w14:paraId="56761BCB" w14:textId="7777777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одержание пояснительной записки:</w:t>
            </w:r>
          </w:p>
          <w:p w14:paraId="0C150F58" w14:textId="69B1A15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«Содержание», «Введение», «Сценарии использования», «Модель данных», «Разработанное приложение», «Выводы», «Приложения», «Список использованных источников»</w:t>
            </w:r>
            <w:r>
              <w:rPr>
                <w:szCs w:val="28"/>
              </w:rPr>
              <w:t>.</w:t>
            </w:r>
          </w:p>
        </w:tc>
      </w:tr>
      <w:tr w:rsidR="006516FF" w:rsidRPr="0062549B" w14:paraId="16979355" w14:textId="77777777" w:rsidTr="00D8657D">
        <w:trPr>
          <w:trHeight w:val="1331"/>
        </w:trPr>
        <w:tc>
          <w:tcPr>
            <w:tcW w:w="9854" w:type="dxa"/>
          </w:tcPr>
          <w:p w14:paraId="053D804E" w14:textId="7777777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Предполагаемый объем пояснительной записки:</w:t>
            </w:r>
          </w:p>
          <w:p w14:paraId="236FE457" w14:textId="7777777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Не менее 20 страниц.</w:t>
            </w:r>
          </w:p>
        </w:tc>
      </w:tr>
    </w:tbl>
    <w:p w14:paraId="24038F67" w14:textId="37A1313E" w:rsidR="00D8657D" w:rsidRDefault="00D8657D" w:rsidP="00D8657D">
      <w:pPr>
        <w:ind w:firstLine="0"/>
      </w:pPr>
    </w:p>
    <w:tbl>
      <w:tblPr>
        <w:tblW w:w="9854" w:type="dxa"/>
        <w:tblInd w:w="-10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265"/>
        <w:gridCol w:w="2436"/>
        <w:gridCol w:w="3153"/>
      </w:tblGrid>
      <w:tr w:rsidR="006516FF" w:rsidRPr="0062549B" w14:paraId="0CDD6016" w14:textId="77777777" w:rsidTr="005A7446">
        <w:trPr>
          <w:trHeight w:val="843"/>
        </w:trPr>
        <w:tc>
          <w:tcPr>
            <w:tcW w:w="98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FBE06C" w14:textId="1A2F4F5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lastRenderedPageBreak/>
              <w:t xml:space="preserve">Дата выдачи задания: </w:t>
            </w:r>
            <w:r>
              <w:rPr>
                <w:szCs w:val="28"/>
              </w:rPr>
              <w:t>03</w:t>
            </w:r>
            <w:r w:rsidRPr="0062549B">
              <w:rPr>
                <w:szCs w:val="28"/>
              </w:rPr>
              <w:t>.0</w:t>
            </w:r>
            <w:r>
              <w:rPr>
                <w:szCs w:val="28"/>
              </w:rPr>
              <w:t>2</w:t>
            </w:r>
            <w:r w:rsidRPr="0062549B">
              <w:rPr>
                <w:szCs w:val="28"/>
              </w:rPr>
              <w:t>.20</w:t>
            </w:r>
            <w:r>
              <w:rPr>
                <w:szCs w:val="28"/>
              </w:rPr>
              <w:t>25</w:t>
            </w:r>
          </w:p>
        </w:tc>
      </w:tr>
      <w:tr w:rsidR="006516FF" w:rsidRPr="0062549B" w14:paraId="796A70E9" w14:textId="77777777" w:rsidTr="00E609F9">
        <w:trPr>
          <w:trHeight w:val="827"/>
        </w:trPr>
        <w:tc>
          <w:tcPr>
            <w:tcW w:w="98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BBDF18" w14:textId="480E53E7" w:rsidR="006516FF" w:rsidRPr="0062549B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 xml:space="preserve">Дата сдачи реферата: </w:t>
            </w:r>
            <w:r>
              <w:rPr>
                <w:szCs w:val="28"/>
              </w:rPr>
              <w:t>0</w:t>
            </w:r>
            <w:r w:rsidR="00A44AE3">
              <w:rPr>
                <w:szCs w:val="28"/>
                <w:lang w:val="en-US"/>
              </w:rPr>
              <w:t>5</w:t>
            </w:r>
            <w:r w:rsidRPr="0062549B">
              <w:rPr>
                <w:szCs w:val="28"/>
              </w:rPr>
              <w:t>.0</w:t>
            </w:r>
            <w:r>
              <w:rPr>
                <w:szCs w:val="28"/>
              </w:rPr>
              <w:t>6</w:t>
            </w:r>
            <w:r w:rsidRPr="0062549B">
              <w:rPr>
                <w:szCs w:val="28"/>
              </w:rPr>
              <w:t>.20</w:t>
            </w:r>
            <w:r>
              <w:rPr>
                <w:szCs w:val="28"/>
              </w:rPr>
              <w:t>25</w:t>
            </w:r>
          </w:p>
        </w:tc>
      </w:tr>
      <w:tr w:rsidR="006516FF" w:rsidRPr="0062549B" w14:paraId="0ED8C7EF" w14:textId="77777777" w:rsidTr="00E609F9">
        <w:trPr>
          <w:trHeight w:val="549"/>
        </w:trPr>
        <w:tc>
          <w:tcPr>
            <w:tcW w:w="98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518977" w14:textId="1BAF1D9B" w:rsidR="006516FF" w:rsidRDefault="006516F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 xml:space="preserve">Дата защиты реферата: </w:t>
            </w:r>
            <w:r>
              <w:rPr>
                <w:szCs w:val="28"/>
              </w:rPr>
              <w:t>0</w:t>
            </w:r>
            <w:r w:rsidR="00A44AE3">
              <w:rPr>
                <w:szCs w:val="28"/>
                <w:lang w:val="en-US"/>
              </w:rPr>
              <w:t>5</w:t>
            </w:r>
            <w:r w:rsidRPr="0062549B">
              <w:rPr>
                <w:szCs w:val="28"/>
              </w:rPr>
              <w:t>.0</w:t>
            </w:r>
            <w:r>
              <w:rPr>
                <w:szCs w:val="28"/>
              </w:rPr>
              <w:t>6</w:t>
            </w:r>
            <w:r w:rsidRPr="0062549B">
              <w:rPr>
                <w:szCs w:val="28"/>
              </w:rPr>
              <w:t>.20</w:t>
            </w:r>
            <w:r>
              <w:rPr>
                <w:szCs w:val="28"/>
              </w:rPr>
              <w:t>25</w:t>
            </w:r>
          </w:p>
          <w:p w14:paraId="037A88A5" w14:textId="1321993E" w:rsidR="008B2ACF" w:rsidRPr="0062549B" w:rsidRDefault="008B2ACF" w:rsidP="00651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rPr>
                <w:szCs w:val="28"/>
              </w:rPr>
            </w:pPr>
          </w:p>
        </w:tc>
      </w:tr>
      <w:tr w:rsidR="006516FF" w:rsidRPr="0062549B" w14:paraId="3F0129A2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2D7AD2D3" w14:textId="75DB7E5B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</w:t>
            </w:r>
            <w:r>
              <w:rPr>
                <w:szCs w:val="28"/>
              </w:rPr>
              <w:t xml:space="preserve">ка </w:t>
            </w:r>
            <w:r w:rsidRPr="0062549B">
              <w:rPr>
                <w:szCs w:val="28"/>
              </w:rPr>
              <w:t>гр. 2304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5BF6A891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0AD9A32" w14:textId="7B7B043E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Иванова М.А.</w:t>
            </w:r>
          </w:p>
        </w:tc>
      </w:tr>
      <w:tr w:rsidR="006516FF" w:rsidRPr="0062549B" w14:paraId="3E5CB11C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2AA711E8" w14:textId="7FD98488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4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6666B3E4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D101E07" w14:textId="5EE4339F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Климова К.М.</w:t>
            </w:r>
          </w:p>
        </w:tc>
      </w:tr>
      <w:tr w:rsidR="006516FF" w:rsidRPr="0062549B" w14:paraId="60E05E64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05034C5A" w14:textId="739B4B39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</w:t>
            </w:r>
            <w:r>
              <w:rPr>
                <w:szCs w:val="28"/>
              </w:rPr>
              <w:t>ка</w:t>
            </w:r>
            <w:r w:rsidRPr="0062549B">
              <w:rPr>
                <w:szCs w:val="28"/>
              </w:rPr>
              <w:t xml:space="preserve"> гр. 2304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6A94CF9E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9EDBFB4" w14:textId="03561235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Лобанов Е.А.</w:t>
            </w:r>
          </w:p>
        </w:tc>
      </w:tr>
      <w:tr w:rsidR="006516FF" w:rsidRPr="0062549B" w14:paraId="3AD53FA6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1A9201CA" w14:textId="1AA4E4AF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4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6E5B6597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3554F6F" w14:textId="067BDB3F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Федоров Е.М.</w:t>
            </w:r>
          </w:p>
        </w:tc>
      </w:tr>
      <w:tr w:rsidR="006516FF" w:rsidRPr="0062549B" w14:paraId="0AD2CB2B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21F7937B" w14:textId="2A2394AC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Студент гр. 2303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31E196CC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662E408" w14:textId="77825370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>
              <w:rPr>
                <w:szCs w:val="28"/>
              </w:rPr>
              <w:t>Шумилов А</w:t>
            </w:r>
            <w:r w:rsidRPr="0062549B">
              <w:rPr>
                <w:szCs w:val="28"/>
              </w:rPr>
              <w:t>.В.</w:t>
            </w:r>
          </w:p>
        </w:tc>
      </w:tr>
      <w:tr w:rsidR="006516FF" w:rsidRPr="0062549B" w14:paraId="3958595D" w14:textId="77777777" w:rsidTr="005A7446">
        <w:trPr>
          <w:trHeight w:val="614"/>
        </w:trPr>
        <w:tc>
          <w:tcPr>
            <w:tcW w:w="4265" w:type="dxa"/>
            <w:tcBorders>
              <w:top w:val="nil"/>
              <w:left w:val="nil"/>
              <w:bottom w:val="nil"/>
              <w:right w:val="nil"/>
            </w:tcBorders>
          </w:tcPr>
          <w:p w14:paraId="53C8F64E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  <w:r w:rsidRPr="0062549B">
              <w:rPr>
                <w:szCs w:val="28"/>
              </w:rPr>
              <w:t>Преподаватель</w:t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</w:tcPr>
          <w:p w14:paraId="5F9DE553" w14:textId="77777777" w:rsidR="006516FF" w:rsidRPr="0062549B" w:rsidRDefault="006516FF" w:rsidP="006516FF">
            <w:pPr>
              <w:ind w:left="1" w:hanging="3"/>
              <w:rPr>
                <w:szCs w:val="28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7739CEF" w14:textId="77777777" w:rsidR="006516FF" w:rsidRPr="0062549B" w:rsidRDefault="006516FF" w:rsidP="006516FF">
            <w:pPr>
              <w:ind w:left="1" w:hanging="3"/>
              <w:jc w:val="center"/>
              <w:rPr>
                <w:szCs w:val="28"/>
              </w:rPr>
            </w:pPr>
            <w:r w:rsidRPr="0062549B">
              <w:rPr>
                <w:szCs w:val="28"/>
              </w:rPr>
              <w:t>Заславский М.М.</w:t>
            </w:r>
          </w:p>
        </w:tc>
      </w:tr>
    </w:tbl>
    <w:p w14:paraId="0D6904C7" w14:textId="77777777" w:rsidR="00C53001" w:rsidRPr="0062549B" w:rsidRDefault="00C53001" w:rsidP="00C5300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rPr>
          <w:szCs w:val="28"/>
        </w:rPr>
      </w:pPr>
    </w:p>
    <w:p w14:paraId="3FD7A3D1" w14:textId="77777777" w:rsidR="009A1685" w:rsidRPr="00076AC0" w:rsidRDefault="00C53001" w:rsidP="009A1685">
      <w:pPr>
        <w:jc w:val="center"/>
        <w:rPr>
          <w:b/>
          <w:caps/>
          <w:szCs w:val="28"/>
        </w:rPr>
      </w:pPr>
      <w:r w:rsidRPr="0062549B">
        <w:br w:type="page"/>
      </w:r>
      <w:r w:rsidR="009A1685" w:rsidRPr="00076AC0">
        <w:rPr>
          <w:b/>
          <w:caps/>
          <w:szCs w:val="28"/>
        </w:rPr>
        <w:lastRenderedPageBreak/>
        <w:t>Аннотация</w:t>
      </w:r>
    </w:p>
    <w:p w14:paraId="76D9866B" w14:textId="34931197" w:rsidR="009A1685" w:rsidRPr="001305A7" w:rsidRDefault="009A1685" w:rsidP="009A1685">
      <w:pPr>
        <w:rPr>
          <w:szCs w:val="28"/>
        </w:rPr>
      </w:pPr>
      <w:r w:rsidRPr="001305A7">
        <w:rPr>
          <w:szCs w:val="28"/>
        </w:rPr>
        <w:t xml:space="preserve">В рамках </w:t>
      </w:r>
      <w:r>
        <w:rPr>
          <w:szCs w:val="28"/>
        </w:rPr>
        <w:t>ИДЗ</w:t>
      </w:r>
      <w:r w:rsidRPr="001305A7">
        <w:rPr>
          <w:szCs w:val="28"/>
        </w:rPr>
        <w:t xml:space="preserve"> было разработано веб-приложение </w:t>
      </w:r>
      <w:r w:rsidR="00B706B4">
        <w:rPr>
          <w:szCs w:val="28"/>
        </w:rPr>
        <w:t>по</w:t>
      </w:r>
      <w:r w:rsidRPr="001305A7">
        <w:rPr>
          <w:szCs w:val="28"/>
        </w:rPr>
        <w:t xml:space="preserve"> </w:t>
      </w:r>
      <w:r>
        <w:rPr>
          <w:szCs w:val="28"/>
        </w:rPr>
        <w:t>организации субботников</w:t>
      </w:r>
      <w:r w:rsidRPr="001305A7">
        <w:rPr>
          <w:szCs w:val="28"/>
        </w:rPr>
        <w:t>. Приложение включает функционал</w:t>
      </w:r>
      <w:r>
        <w:rPr>
          <w:szCs w:val="28"/>
        </w:rPr>
        <w:t xml:space="preserve"> для</w:t>
      </w:r>
      <w:r w:rsidRPr="001305A7">
        <w:rPr>
          <w:szCs w:val="28"/>
        </w:rPr>
        <w:t xml:space="preserve"> просмотра</w:t>
      </w:r>
      <w:r>
        <w:rPr>
          <w:szCs w:val="28"/>
        </w:rPr>
        <w:t>, создания и редактирования субботников</w:t>
      </w:r>
      <w:r w:rsidRPr="001305A7">
        <w:rPr>
          <w:szCs w:val="28"/>
        </w:rPr>
        <w:t xml:space="preserve">, а также для </w:t>
      </w:r>
      <w:r w:rsidR="00B706B4">
        <w:rPr>
          <w:szCs w:val="28"/>
        </w:rPr>
        <w:t>участия пользователей</w:t>
      </w:r>
      <w:r w:rsidR="007E694F">
        <w:rPr>
          <w:szCs w:val="28"/>
        </w:rPr>
        <w:t xml:space="preserve"> в субботниках</w:t>
      </w:r>
      <w:r w:rsidRPr="001305A7">
        <w:rPr>
          <w:szCs w:val="28"/>
        </w:rPr>
        <w:t xml:space="preserve">. </w:t>
      </w:r>
      <w:r w:rsidR="00B706B4">
        <w:rPr>
          <w:szCs w:val="28"/>
        </w:rPr>
        <w:t>Кроме того</w:t>
      </w:r>
      <w:r w:rsidRPr="001305A7">
        <w:rPr>
          <w:szCs w:val="28"/>
        </w:rPr>
        <w:t xml:space="preserve">, </w:t>
      </w:r>
      <w:r w:rsidR="00B706B4">
        <w:rPr>
          <w:szCs w:val="28"/>
        </w:rPr>
        <w:t>сайт отображает статистические данные о каждом пользователе и субботнике в отдельности и о сервисе в целом</w:t>
      </w:r>
      <w:r w:rsidRPr="001305A7">
        <w:rPr>
          <w:szCs w:val="28"/>
        </w:rPr>
        <w:t xml:space="preserve">. </w:t>
      </w:r>
      <w:r>
        <w:rPr>
          <w:szCs w:val="28"/>
        </w:rPr>
        <w:t xml:space="preserve">Реализована система фильтрации и поиска для </w:t>
      </w:r>
      <w:r w:rsidR="00B706B4">
        <w:rPr>
          <w:szCs w:val="28"/>
        </w:rPr>
        <w:t>всех существующих в системе сущностей.</w:t>
      </w:r>
    </w:p>
    <w:p w14:paraId="26544039" w14:textId="09A0E52C" w:rsidR="00B17545" w:rsidRDefault="00B17545" w:rsidP="009A1685">
      <w:pPr>
        <w:rPr>
          <w:szCs w:val="28"/>
        </w:rPr>
      </w:pPr>
      <w:r>
        <w:rPr>
          <w:szCs w:val="28"/>
        </w:rPr>
        <w:t xml:space="preserve">При разработке приложения были использованы следующие языки программирования: </w:t>
      </w:r>
      <w:r>
        <w:rPr>
          <w:szCs w:val="28"/>
          <w:lang w:val="en-US"/>
        </w:rPr>
        <w:t>Pytho</w:t>
      </w:r>
      <w:r w:rsidR="00172B39">
        <w:rPr>
          <w:szCs w:val="28"/>
          <w:lang w:val="en-US"/>
        </w:rPr>
        <w:t>n</w:t>
      </w:r>
      <w:r>
        <w:rPr>
          <w:szCs w:val="28"/>
        </w:rPr>
        <w:t xml:space="preserve">, </w:t>
      </w:r>
      <w:r>
        <w:rPr>
          <w:szCs w:val="28"/>
          <w:lang w:val="en-US"/>
        </w:rPr>
        <w:t>TypeScrip</w:t>
      </w:r>
      <w:r w:rsidR="00172B39">
        <w:rPr>
          <w:szCs w:val="28"/>
          <w:lang w:val="en-US"/>
        </w:rPr>
        <w:t>t</w:t>
      </w:r>
      <w:r>
        <w:rPr>
          <w:b/>
          <w:bCs/>
          <w:szCs w:val="28"/>
        </w:rPr>
        <w:t>,</w:t>
      </w:r>
      <w:r>
        <w:rPr>
          <w:szCs w:val="28"/>
        </w:rPr>
        <w:t xml:space="preserve"> </w:t>
      </w:r>
      <w:r>
        <w:rPr>
          <w:szCs w:val="28"/>
          <w:lang w:val="en-US"/>
        </w:rPr>
        <w:t>JavaScript</w:t>
      </w:r>
      <w:r>
        <w:rPr>
          <w:b/>
          <w:bCs/>
          <w:szCs w:val="28"/>
        </w:rPr>
        <w:t>,</w:t>
      </w:r>
      <w:r>
        <w:rPr>
          <w:szCs w:val="28"/>
        </w:rPr>
        <w:t xml:space="preserve"> а также НСУБД</w:t>
      </w:r>
      <w:r w:rsidRPr="00B17545">
        <w:t xml:space="preserve"> </w:t>
      </w:r>
      <w:proofErr w:type="spellStart"/>
      <w:r>
        <w:rPr>
          <w:szCs w:val="28"/>
          <w:lang w:val="en-US"/>
        </w:rPr>
        <w:t>ArangoDB</w:t>
      </w:r>
      <w:proofErr w:type="spellEnd"/>
      <w:r w:rsidRPr="00B17545">
        <w:rPr>
          <w:szCs w:val="28"/>
        </w:rPr>
        <w:t xml:space="preserve"> </w:t>
      </w:r>
      <w:r>
        <w:rPr>
          <w:szCs w:val="28"/>
        </w:rPr>
        <w:t xml:space="preserve">и </w:t>
      </w:r>
      <w:r w:rsidRPr="00B706B4">
        <w:rPr>
          <w:szCs w:val="28"/>
          <w:lang w:val="en-US"/>
        </w:rPr>
        <w:t>Docker</w:t>
      </w:r>
      <w:r>
        <w:rPr>
          <w:szCs w:val="28"/>
        </w:rPr>
        <w:t xml:space="preserve">. </w:t>
      </w:r>
    </w:p>
    <w:p w14:paraId="25E98E3E" w14:textId="0B7BD7D9" w:rsidR="009A1685" w:rsidRDefault="009A1685" w:rsidP="009A1685">
      <w:pPr>
        <w:rPr>
          <w:szCs w:val="28"/>
        </w:rPr>
      </w:pPr>
      <w:r w:rsidRPr="001305A7">
        <w:rPr>
          <w:szCs w:val="28"/>
        </w:rPr>
        <w:t>Исходный код</w:t>
      </w:r>
      <w:r w:rsidR="007E694F">
        <w:rPr>
          <w:szCs w:val="28"/>
        </w:rPr>
        <w:t xml:space="preserve"> приложения</w:t>
      </w:r>
      <w:r w:rsidRPr="001305A7">
        <w:rPr>
          <w:szCs w:val="28"/>
        </w:rPr>
        <w:t xml:space="preserve"> доступен по ссылке:</w:t>
      </w:r>
      <w:r w:rsidR="007E694F" w:rsidRPr="007E694F">
        <w:rPr>
          <w:szCs w:val="28"/>
        </w:rPr>
        <w:t xml:space="preserve"> </w:t>
      </w:r>
      <w:hyperlink r:id="rId8" w:history="1">
        <w:r w:rsidR="007E694F" w:rsidRPr="007E694F">
          <w:rPr>
            <w:rStyle w:val="af3"/>
            <w:szCs w:val="28"/>
          </w:rPr>
          <w:t>nosql1</w:t>
        </w:r>
        <w:r w:rsidR="007E694F" w:rsidRPr="007E694F">
          <w:rPr>
            <w:rStyle w:val="af3"/>
            <w:szCs w:val="28"/>
          </w:rPr>
          <w:t>h</w:t>
        </w:r>
        <w:r w:rsidR="007E694F" w:rsidRPr="007E694F">
          <w:rPr>
            <w:rStyle w:val="af3"/>
            <w:szCs w:val="28"/>
          </w:rPr>
          <w:t>25-cleanday</w:t>
        </w:r>
      </w:hyperlink>
      <w:r w:rsidRPr="005F7F6E">
        <w:rPr>
          <w:szCs w:val="28"/>
        </w:rPr>
        <w:t>.</w:t>
      </w:r>
    </w:p>
    <w:p w14:paraId="322AA146" w14:textId="77777777" w:rsidR="007E694F" w:rsidRDefault="007E694F" w:rsidP="007E694F">
      <w:pPr>
        <w:jc w:val="center"/>
        <w:rPr>
          <w:szCs w:val="28"/>
        </w:rPr>
      </w:pPr>
    </w:p>
    <w:p w14:paraId="60EBB99D" w14:textId="77777777" w:rsidR="007E694F" w:rsidRDefault="007E694F" w:rsidP="007E694F">
      <w:pPr>
        <w:jc w:val="center"/>
        <w:rPr>
          <w:szCs w:val="28"/>
        </w:rPr>
      </w:pPr>
    </w:p>
    <w:p w14:paraId="06D29297" w14:textId="77777777" w:rsidR="007E694F" w:rsidRDefault="007E694F" w:rsidP="007E694F">
      <w:pPr>
        <w:jc w:val="center"/>
        <w:rPr>
          <w:szCs w:val="28"/>
        </w:rPr>
      </w:pPr>
    </w:p>
    <w:p w14:paraId="77517458" w14:textId="77777777" w:rsidR="007E694F" w:rsidRDefault="007E694F" w:rsidP="007E694F">
      <w:pPr>
        <w:jc w:val="center"/>
        <w:rPr>
          <w:szCs w:val="28"/>
        </w:rPr>
      </w:pPr>
    </w:p>
    <w:p w14:paraId="35B07DE6" w14:textId="77777777" w:rsidR="007E694F" w:rsidRDefault="007E694F" w:rsidP="007E694F">
      <w:pPr>
        <w:jc w:val="center"/>
        <w:rPr>
          <w:szCs w:val="28"/>
        </w:rPr>
      </w:pPr>
    </w:p>
    <w:p w14:paraId="125675D0" w14:textId="0AE95D64" w:rsidR="009A1685" w:rsidRPr="00FB7B97" w:rsidRDefault="007E694F" w:rsidP="007E694F">
      <w:pPr>
        <w:jc w:val="center"/>
        <w:rPr>
          <w:b/>
          <w:caps/>
          <w:szCs w:val="28"/>
          <w:lang w:val="en-US"/>
        </w:rPr>
      </w:pPr>
      <w:r w:rsidRPr="00FB7B97">
        <w:rPr>
          <w:b/>
          <w:caps/>
          <w:szCs w:val="28"/>
          <w:lang w:val="en-US"/>
        </w:rPr>
        <w:t>Summary</w:t>
      </w:r>
    </w:p>
    <w:p w14:paraId="009CF7DA" w14:textId="74F36648" w:rsidR="007E694F" w:rsidRPr="007E694F" w:rsidRDefault="007E694F" w:rsidP="007E694F">
      <w:pPr>
        <w:rPr>
          <w:szCs w:val="28"/>
          <w:lang w:val="en-US"/>
        </w:rPr>
      </w:pPr>
      <w:r w:rsidRPr="007E694F">
        <w:rPr>
          <w:szCs w:val="28"/>
          <w:lang w:val="en-US"/>
        </w:rPr>
        <w:t>As part of the individual homework assignment, a web application for organizing community clean-up events (</w:t>
      </w:r>
      <w:r w:rsidR="006F3602" w:rsidRPr="006F3602">
        <w:rPr>
          <w:szCs w:val="28"/>
          <w:lang w:val="en-US"/>
        </w:rPr>
        <w:t>«</w:t>
      </w:r>
      <w:proofErr w:type="spellStart"/>
      <w:r w:rsidRPr="007E694F">
        <w:rPr>
          <w:szCs w:val="28"/>
          <w:lang w:val="en-US"/>
        </w:rPr>
        <w:t>subbotniks</w:t>
      </w:r>
      <w:proofErr w:type="spellEnd"/>
      <w:r w:rsidR="006F3602" w:rsidRPr="006F3602">
        <w:rPr>
          <w:szCs w:val="28"/>
          <w:lang w:val="en-US"/>
        </w:rPr>
        <w:t>»</w:t>
      </w:r>
      <w:r w:rsidRPr="007E694F">
        <w:rPr>
          <w:szCs w:val="28"/>
          <w:lang w:val="en-US"/>
        </w:rPr>
        <w:t xml:space="preserve">) was developed. The application includes functionality for viewing, creating, and editing </w:t>
      </w:r>
      <w:proofErr w:type="spellStart"/>
      <w:r w:rsidRPr="007E694F">
        <w:rPr>
          <w:szCs w:val="28"/>
          <w:lang w:val="en-US"/>
        </w:rPr>
        <w:t>subbotniks</w:t>
      </w:r>
      <w:proofErr w:type="spellEnd"/>
      <w:r w:rsidRPr="007E694F">
        <w:rPr>
          <w:szCs w:val="28"/>
          <w:lang w:val="en-US"/>
        </w:rPr>
        <w:t xml:space="preserve">, as well as for users to participate in them. In addition, the site displays statistical data for each user and each </w:t>
      </w:r>
      <w:proofErr w:type="spellStart"/>
      <w:r w:rsidRPr="007E694F">
        <w:rPr>
          <w:szCs w:val="28"/>
          <w:lang w:val="en-US"/>
        </w:rPr>
        <w:t>subbotnik</w:t>
      </w:r>
      <w:proofErr w:type="spellEnd"/>
      <w:r w:rsidRPr="007E694F">
        <w:rPr>
          <w:szCs w:val="28"/>
          <w:lang w:val="en-US"/>
        </w:rPr>
        <w:t xml:space="preserve"> individually, as well as for the service as a whole. A filtering and search system has been implemented for all entities present in the system.</w:t>
      </w:r>
    </w:p>
    <w:p w14:paraId="20DD16FA" w14:textId="7C849183" w:rsidR="007E694F" w:rsidRPr="007E694F" w:rsidRDefault="007E694F" w:rsidP="007E694F">
      <w:pPr>
        <w:rPr>
          <w:szCs w:val="28"/>
          <w:lang w:val="en-US"/>
        </w:rPr>
      </w:pPr>
      <w:r w:rsidRPr="007E694F">
        <w:rPr>
          <w:szCs w:val="28"/>
          <w:lang w:val="en-US"/>
        </w:rPr>
        <w:t>The following programming languages and technologies were used in developing the application: Pytho</w:t>
      </w:r>
      <w:r w:rsidR="00172B39">
        <w:rPr>
          <w:szCs w:val="28"/>
          <w:lang w:val="en-US"/>
        </w:rPr>
        <w:t>n</w:t>
      </w:r>
      <w:r w:rsidRPr="007E694F">
        <w:rPr>
          <w:szCs w:val="28"/>
          <w:lang w:val="en-US"/>
        </w:rPr>
        <w:t>, TypeScrip</w:t>
      </w:r>
      <w:r w:rsidR="00172B39">
        <w:rPr>
          <w:szCs w:val="28"/>
          <w:lang w:val="en-US"/>
        </w:rPr>
        <w:t>t</w:t>
      </w:r>
      <w:r w:rsidRPr="007E694F">
        <w:rPr>
          <w:szCs w:val="28"/>
          <w:lang w:val="en-US"/>
        </w:rPr>
        <w:t xml:space="preserve">, as well as the </w:t>
      </w:r>
      <w:proofErr w:type="spellStart"/>
      <w:r w:rsidRPr="007E694F">
        <w:rPr>
          <w:szCs w:val="28"/>
          <w:lang w:val="en-US"/>
        </w:rPr>
        <w:t>ArangoDB</w:t>
      </w:r>
      <w:proofErr w:type="spellEnd"/>
      <w:r w:rsidRPr="007E694F">
        <w:rPr>
          <w:szCs w:val="28"/>
          <w:lang w:val="en-US"/>
        </w:rPr>
        <w:t xml:space="preserve"> NoSQL database and Docker.</w:t>
      </w:r>
    </w:p>
    <w:p w14:paraId="5CC731D0" w14:textId="5E55FD1A" w:rsidR="00FB7B97" w:rsidRDefault="007E694F" w:rsidP="007E694F">
      <w:pPr>
        <w:rPr>
          <w:szCs w:val="28"/>
          <w:lang w:val="en-US"/>
        </w:rPr>
      </w:pPr>
      <w:r w:rsidRPr="007E694F">
        <w:rPr>
          <w:szCs w:val="28"/>
          <w:lang w:val="en-US"/>
        </w:rPr>
        <w:t xml:space="preserve">The source code of the application is available at: </w:t>
      </w:r>
      <w:hyperlink r:id="rId9" w:history="1">
        <w:r w:rsidR="00FD6E73" w:rsidRPr="00FD6E73">
          <w:rPr>
            <w:rStyle w:val="af3"/>
            <w:szCs w:val="28"/>
            <w:lang w:val="en-US"/>
          </w:rPr>
          <w:t>nosql1h25-cleanday</w:t>
        </w:r>
      </w:hyperlink>
      <w:r w:rsidRPr="007E694F">
        <w:rPr>
          <w:szCs w:val="28"/>
          <w:lang w:val="en-US"/>
        </w:rPr>
        <w:t>.</w:t>
      </w:r>
    </w:p>
    <w:p w14:paraId="29F70953" w14:textId="77777777" w:rsidR="00A44AE3" w:rsidRPr="00A44AE3" w:rsidRDefault="0012637A" w:rsidP="00FD6E73">
      <w:pPr>
        <w:ind w:firstLine="0"/>
        <w:jc w:val="center"/>
        <w:rPr>
          <w:noProof/>
        </w:rPr>
      </w:pPr>
      <w:r w:rsidRPr="004447BD">
        <w:rPr>
          <w:b/>
          <w:caps/>
          <w:szCs w:val="28"/>
          <w:lang w:val="en-US"/>
        </w:rPr>
        <w:br w:type="page"/>
      </w:r>
      <w:r w:rsidR="00FD6E73" w:rsidRPr="00FD6E73">
        <w:rPr>
          <w:b/>
          <w:caps/>
          <w:szCs w:val="28"/>
        </w:rPr>
        <w:lastRenderedPageBreak/>
        <w:t>содержание</w:t>
      </w:r>
      <w:r w:rsidR="00FD6E73" w:rsidRPr="00FD6E73">
        <w:rPr>
          <w:szCs w:val="28"/>
          <w:lang w:val="en-US"/>
        </w:rPr>
        <w:t xml:space="preserve"> </w:t>
      </w:r>
      <w:r w:rsidR="00FB7B97" w:rsidRPr="00A44AE3">
        <w:rPr>
          <w:color w:val="FF0000"/>
          <w:szCs w:val="28"/>
          <w:lang w:val="en-US"/>
        </w:rPr>
        <w:fldChar w:fldCharType="begin"/>
      </w:r>
      <w:r w:rsidR="00FB7B97" w:rsidRPr="00A44AE3">
        <w:rPr>
          <w:color w:val="FF0000"/>
          <w:szCs w:val="28"/>
          <w:lang w:val="en-US"/>
        </w:rPr>
        <w:instrText xml:space="preserve"> TOC \o "1-4" \h \z \u </w:instrText>
      </w:r>
      <w:r w:rsidR="00FB7B97" w:rsidRPr="00A44AE3">
        <w:rPr>
          <w:color w:val="FF0000"/>
          <w:szCs w:val="28"/>
          <w:lang w:val="en-US"/>
        </w:rPr>
        <w:fldChar w:fldCharType="separate"/>
      </w:r>
    </w:p>
    <w:p w14:paraId="052D71B3" w14:textId="67D6DF84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778" w:history="1">
        <w:r w:rsidRPr="00A44AE3">
          <w:rPr>
            <w:rStyle w:val="af3"/>
            <w:rFonts w:ascii="Times New Roman" w:hAnsi="Times New Roman" w:cs="Times New Roman"/>
            <w:noProof/>
          </w:rPr>
          <w:t>ВВЕДЕН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7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B6F8A83" w14:textId="157B92B5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79" w:history="1">
        <w:r w:rsidRPr="00A44AE3">
          <w:rPr>
            <w:rStyle w:val="af3"/>
            <w:rFonts w:ascii="Times New Roman" w:hAnsi="Times New Roman" w:cs="Times New Roman"/>
            <w:noProof/>
          </w:rPr>
          <w:t>Актуальность проблемы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7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1219D0E" w14:textId="33A1BB5A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80" w:history="1">
        <w:r w:rsidRPr="00A44AE3">
          <w:rPr>
            <w:rStyle w:val="af3"/>
            <w:rFonts w:ascii="Times New Roman" w:hAnsi="Times New Roman" w:cs="Times New Roman"/>
            <w:noProof/>
          </w:rPr>
          <w:t>Постановка задач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192F748" w14:textId="38BF45DE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81" w:history="1">
        <w:r w:rsidRPr="00A44AE3">
          <w:rPr>
            <w:rStyle w:val="af3"/>
            <w:rFonts w:ascii="Times New Roman" w:hAnsi="Times New Roman" w:cs="Times New Roman"/>
            <w:noProof/>
          </w:rPr>
          <w:t>Предлагаемое решен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E254CCA" w14:textId="5EB74326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82" w:history="1">
        <w:r w:rsidRPr="00A44AE3">
          <w:rPr>
            <w:rStyle w:val="af3"/>
            <w:rFonts w:ascii="Times New Roman" w:hAnsi="Times New Roman" w:cs="Times New Roman"/>
            <w:noProof/>
          </w:rPr>
          <w:t>Качественные требования к реш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7FFADBC" w14:textId="0FAD4117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783" w:history="1">
        <w:r w:rsidRPr="00A44AE3">
          <w:rPr>
            <w:rStyle w:val="af3"/>
            <w:rFonts w:ascii="Times New Roman" w:hAnsi="Times New Roman" w:cs="Times New Roman"/>
            <w:noProof/>
          </w:rPr>
          <w:t>Макет UI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6B8E2A8" w14:textId="6ADC905B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784" w:history="1">
        <w:r w:rsidRPr="00A44AE3">
          <w:rPr>
            <w:rStyle w:val="af3"/>
            <w:rFonts w:ascii="Times New Roman" w:hAnsi="Times New Roman" w:cs="Times New Roman"/>
            <w:noProof/>
          </w:rPr>
          <w:t>СценариИ использова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DDC2D4F" w14:textId="05AA5C77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85" w:history="1">
        <w:r w:rsidRPr="00A44AE3">
          <w:rPr>
            <w:rStyle w:val="af3"/>
            <w:rFonts w:ascii="Times New Roman" w:hAnsi="Times New Roman" w:cs="Times New Roman"/>
            <w:noProof/>
          </w:rPr>
          <w:t>Работа с пользователем-действующим лицо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2C30737" w14:textId="246CF09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86" w:history="1">
        <w:r w:rsidRPr="00A44AE3">
          <w:rPr>
            <w:rStyle w:val="af3"/>
            <w:rFonts w:ascii="Times New Roman" w:hAnsi="Times New Roman" w:cs="Times New Roman"/>
            <w:noProof/>
          </w:rPr>
          <w:t>Регистрация нового пользователя: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EF8A8D0" w14:textId="28A7728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87" w:history="1">
        <w:r w:rsidRPr="00A44AE3">
          <w:rPr>
            <w:rStyle w:val="af3"/>
            <w:rFonts w:ascii="Times New Roman" w:hAnsi="Times New Roman" w:cs="Times New Roman"/>
            <w:noProof/>
          </w:rPr>
          <w:t>Авторизация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471199D" w14:textId="4F86AB2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88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воем профи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1F0852A" w14:textId="0F0BB59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89" w:history="1">
        <w:r w:rsidRPr="00A44AE3">
          <w:rPr>
            <w:rStyle w:val="af3"/>
            <w:rFonts w:ascii="Times New Roman" w:hAnsi="Times New Roman" w:cs="Times New Roman"/>
            <w:noProof/>
          </w:rPr>
          <w:t>Изменение информации о своем профи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8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33149AA" w14:textId="559853B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0" w:history="1">
        <w:r w:rsidRPr="00A44AE3">
          <w:rPr>
            <w:rStyle w:val="af3"/>
            <w:rFonts w:ascii="Times New Roman" w:hAnsi="Times New Roman" w:cs="Times New Roman"/>
            <w:noProof/>
          </w:rPr>
          <w:t>Выход из профи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4E3DB72" w14:textId="4C79BD36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791" w:history="1">
        <w:r w:rsidRPr="00A44AE3">
          <w:rPr>
            <w:rStyle w:val="af3"/>
            <w:rFonts w:ascii="Times New Roman" w:hAnsi="Times New Roman" w:cs="Times New Roman"/>
            <w:noProof/>
          </w:rPr>
          <w:t>Работа со всеми пользователям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4667257" w14:textId="603A8B2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пользовател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93D49D8" w14:textId="01B8A2A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3" w:history="1">
        <w:r w:rsidRPr="00A44AE3">
          <w:rPr>
            <w:rStyle w:val="af3"/>
            <w:rFonts w:ascii="Times New Roman" w:hAnsi="Times New Roman" w:cs="Times New Roman"/>
            <w:noProof/>
          </w:rPr>
          <w:t>Поиск пользователей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46E64B" w14:textId="71FFAF7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4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пользователей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DFDAAC8" w14:textId="02FDB4FF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5" w:history="1">
        <w:r w:rsidRPr="00A44AE3">
          <w:rPr>
            <w:rStyle w:val="af3"/>
            <w:rFonts w:ascii="Times New Roman" w:hAnsi="Times New Roman" w:cs="Times New Roman"/>
            <w:noProof/>
          </w:rPr>
          <w:t>Построение графика о пользователя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78D84D6" w14:textId="4994C94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6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пользователей по атрибуту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B2DD8D6" w14:textId="37A3163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7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пользовате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8E47471" w14:textId="50E329F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8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в которых участв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F53DFB3" w14:textId="4A67AC8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799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которые организ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79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FB9CF43" w14:textId="4428F8DC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00" w:history="1">
        <w:r w:rsidRPr="00A44AE3">
          <w:rPr>
            <w:rStyle w:val="af3"/>
            <w:rFonts w:ascii="Times New Roman" w:hAnsi="Times New Roman" w:cs="Times New Roman"/>
            <w:noProof/>
          </w:rPr>
          <w:t>Работа со всеми субботникам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511323" w14:textId="49F3D3D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F57D85D" w14:textId="17E90CF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2" w:history="1">
        <w:r w:rsidRPr="00A44AE3">
          <w:rPr>
            <w:rStyle w:val="af3"/>
            <w:rFonts w:ascii="Times New Roman" w:hAnsi="Times New Roman" w:cs="Times New Roman"/>
            <w:noProof/>
          </w:rPr>
          <w:t>Поиск субботников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8145FE6" w14:textId="6B3B864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3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субботников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0AFB49F" w14:textId="4F45CEF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4" w:history="1">
        <w:r w:rsidRPr="00A44AE3">
          <w:rPr>
            <w:rStyle w:val="af3"/>
            <w:rFonts w:ascii="Times New Roman" w:hAnsi="Times New Roman" w:cs="Times New Roman"/>
            <w:noProof/>
          </w:rPr>
          <w:t>Построение графика о субботника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FB12F32" w14:textId="4900416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5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по атрибуту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B6C7F88" w14:textId="7E74959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6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Предстоящие субботники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C657399" w14:textId="5224C8B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7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С моим участием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B10A3B4" w14:textId="610CA1C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8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864F241" w14:textId="1D20B58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09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всех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0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3AE747D" w14:textId="7F749EA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0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, подходящих под определенное услов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B7C731" w14:textId="37FC202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 с определенным статусом участ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36145F1" w14:textId="6A973048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стории активности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5C50FA8" w14:textId="256BD34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3" w:history="1">
        <w:r w:rsidRPr="00A44AE3">
          <w:rPr>
            <w:rStyle w:val="af3"/>
            <w:rFonts w:ascii="Times New Roman" w:hAnsi="Times New Roman" w:cs="Times New Roman"/>
            <w:noProof/>
          </w:rPr>
          <w:t>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3F68976" w14:textId="34233DE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4" w:history="1">
        <w:r w:rsidRPr="00A44AE3">
          <w:rPr>
            <w:rStyle w:val="af3"/>
            <w:rFonts w:ascii="Times New Roman" w:hAnsi="Times New Roman" w:cs="Times New Roman"/>
            <w:noProof/>
          </w:rPr>
          <w:t>Изменить 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40416C9" w14:textId="0F4D9D1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5" w:history="1">
        <w:r w:rsidRPr="00A44AE3">
          <w:rPr>
            <w:rStyle w:val="af3"/>
            <w:rFonts w:ascii="Times New Roman" w:hAnsi="Times New Roman" w:cs="Times New Roman"/>
            <w:noProof/>
          </w:rPr>
          <w:t>Добавление комментар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BEAE939" w14:textId="69E08C24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16" w:history="1">
        <w:r w:rsidRPr="00A44AE3">
          <w:rPr>
            <w:rStyle w:val="af3"/>
            <w:rFonts w:ascii="Times New Roman" w:hAnsi="Times New Roman" w:cs="Times New Roman"/>
            <w:noProof/>
          </w:rPr>
          <w:t>Работа по организации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01FF22" w14:textId="2FA1B68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7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организованных пользователем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DA58381" w14:textId="3197A5AF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8" w:history="1">
        <w:r w:rsidRPr="00A44AE3">
          <w:rPr>
            <w:rStyle w:val="af3"/>
            <w:rFonts w:ascii="Times New Roman" w:hAnsi="Times New Roman" w:cs="Times New Roman"/>
            <w:noProof/>
          </w:rPr>
          <w:t>Организация нового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1B2E8FE" w14:textId="4E27FA8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19" w:history="1">
        <w:r w:rsidRPr="00A44AE3">
          <w:rPr>
            <w:rStyle w:val="af3"/>
            <w:rFonts w:ascii="Times New Roman" w:hAnsi="Times New Roman" w:cs="Times New Roman"/>
            <w:noProof/>
          </w:rPr>
          <w:t>Удаление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1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7A13F4C" w14:textId="7FE18F9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0" w:history="1">
        <w:r w:rsidRPr="00A44AE3">
          <w:rPr>
            <w:rStyle w:val="af3"/>
            <w:rFonts w:ascii="Times New Roman" w:hAnsi="Times New Roman" w:cs="Times New Roman"/>
            <w:noProof/>
          </w:rPr>
          <w:t>Отмена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0063D72" w14:textId="2D93F88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1" w:history="1">
        <w:r w:rsidRPr="00A44AE3">
          <w:rPr>
            <w:rStyle w:val="af3"/>
            <w:rFonts w:ascii="Times New Roman" w:hAnsi="Times New Roman" w:cs="Times New Roman"/>
            <w:noProof/>
          </w:rPr>
          <w:t>Изменение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A701B66" w14:textId="0695684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2" w:history="1">
        <w:r w:rsidRPr="00A44AE3">
          <w:rPr>
            <w:rStyle w:val="af3"/>
            <w:rFonts w:ascii="Times New Roman" w:hAnsi="Times New Roman" w:cs="Times New Roman"/>
            <w:noProof/>
          </w:rPr>
          <w:t>Важное замечание!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9D801DA" w14:textId="130D21E4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23" w:history="1">
        <w:r w:rsidRPr="00A44AE3">
          <w:rPr>
            <w:rStyle w:val="af3"/>
            <w:rFonts w:ascii="Times New Roman" w:hAnsi="Times New Roman" w:cs="Times New Roman"/>
            <w:noProof/>
          </w:rPr>
          <w:t>Информация о сервисе: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ECBF452" w14:textId="424118D9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4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татистики сервис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168A564" w14:textId="01ECBD79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5" w:history="1">
        <w:r w:rsidRPr="00A44AE3">
          <w:rPr>
            <w:rStyle w:val="af3"/>
            <w:rFonts w:ascii="Times New Roman" w:hAnsi="Times New Roman" w:cs="Times New Roman"/>
            <w:noProof/>
          </w:rPr>
          <w:t>Экспорт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69D9842" w14:textId="6037C4CC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26" w:history="1">
        <w:r w:rsidRPr="00A44AE3">
          <w:rPr>
            <w:rStyle w:val="af3"/>
            <w:rFonts w:ascii="Times New Roman" w:hAnsi="Times New Roman" w:cs="Times New Roman"/>
            <w:noProof/>
          </w:rPr>
          <w:t>Импорт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6E71F41" w14:textId="28829B1F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827" w:history="1">
        <w:r w:rsidRPr="00A44AE3">
          <w:rPr>
            <w:rStyle w:val="af3"/>
            <w:rFonts w:ascii="Times New Roman" w:hAnsi="Times New Roman" w:cs="Times New Roman"/>
            <w:noProof/>
          </w:rPr>
          <w:t>Нереляционная мод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BA6BD15" w14:textId="6CB0CB80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28" w:history="1">
        <w:r w:rsidRPr="00A44AE3">
          <w:rPr>
            <w:rStyle w:val="af3"/>
            <w:rFonts w:ascii="Times New Roman" w:hAnsi="Times New Roman" w:cs="Times New Roman"/>
            <w:noProof/>
          </w:rPr>
          <w:t>Графическое представление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B09883" w14:textId="195AA0FB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29" w:history="1">
        <w:r w:rsidRPr="00A44AE3">
          <w:rPr>
            <w:rStyle w:val="af3"/>
            <w:rFonts w:ascii="Times New Roman" w:hAnsi="Times New Roman" w:cs="Times New Roman"/>
            <w:noProof/>
          </w:rPr>
          <w:t>Описание назначений коллекций, типов данных и сущност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2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D790D0" w14:textId="78364FC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30" w:history="1">
        <w:r w:rsidRPr="00A44AE3">
          <w:rPr>
            <w:rStyle w:val="af3"/>
            <w:rFonts w:ascii="Times New Roman" w:hAnsi="Times New Roman" w:cs="Times New Roman"/>
            <w:noProof/>
          </w:rPr>
          <w:t>Типы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BDB5062" w14:textId="64F13973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1" w:history="1">
        <w:r w:rsidRPr="00A44AE3">
          <w:rPr>
            <w:rStyle w:val="af3"/>
            <w:rFonts w:ascii="Times New Roman" w:hAnsi="Times New Roman" w:cs="Times New Roman"/>
            <w:noProof/>
          </w:rPr>
          <w:t>Базовы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7A78AC1" w14:textId="5F665928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2" w:history="1">
        <w:r w:rsidRPr="00A44AE3">
          <w:rPr>
            <w:rStyle w:val="af3"/>
            <w:rFonts w:ascii="Times New Roman" w:hAnsi="Times New Roman" w:cs="Times New Roman"/>
            <w:noProof/>
          </w:rPr>
          <w:t>Пользовательск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82EF12" w14:textId="2BCEF39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33" w:history="1">
        <w:r w:rsidRPr="00A44AE3">
          <w:rPr>
            <w:rStyle w:val="af3"/>
            <w:rFonts w:ascii="Times New Roman" w:hAnsi="Times New Roman" w:cs="Times New Roman"/>
            <w:noProof/>
          </w:rPr>
          <w:t>Сущност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71A6108" w14:textId="6A3AD2A4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4" w:history="1">
        <w:r w:rsidRPr="00A44AE3">
          <w:rPr>
            <w:rStyle w:val="af3"/>
            <w:rFonts w:ascii="Times New Roman" w:hAnsi="Times New Roman" w:cs="Times New Roman"/>
            <w:noProof/>
          </w:rPr>
          <w:t>User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A091B11" w14:textId="2667E4EE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5" w:history="1">
        <w:r w:rsidRPr="00A44AE3">
          <w:rPr>
            <w:rStyle w:val="af3"/>
            <w:rFonts w:ascii="Times New Roman" w:hAnsi="Times New Roman" w:cs="Times New Roman"/>
            <w:noProof/>
          </w:rPr>
          <w:t>Particip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A6026A0" w14:textId="46E8F381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6" w:history="1">
        <w:r w:rsidRPr="00A44AE3">
          <w:rPr>
            <w:rStyle w:val="af3"/>
            <w:rFonts w:ascii="Times New Roman" w:hAnsi="Times New Roman" w:cs="Times New Roman"/>
            <w:noProof/>
          </w:rPr>
          <w:t>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5B6C4F6" w14:textId="7C3CAB9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7" w:history="1">
        <w:r w:rsidRPr="00A44AE3">
          <w:rPr>
            <w:rStyle w:val="af3"/>
            <w:rFonts w:ascii="Times New Roman" w:hAnsi="Times New Roman" w:cs="Times New Roman"/>
            <w:noProof/>
          </w:rPr>
          <w:t>CleanDa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FAEB602" w14:textId="76F8EFD8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8" w:history="1">
        <w:r w:rsidRPr="00A44AE3">
          <w:rPr>
            <w:rStyle w:val="af3"/>
            <w:rFonts w:ascii="Times New Roman" w:hAnsi="Times New Roman" w:cs="Times New Roman"/>
            <w:noProof/>
          </w:rPr>
          <w:t>Cit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893DBE" w14:textId="5F1A61E0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39" w:history="1">
        <w:r w:rsidRPr="00A44AE3">
          <w:rPr>
            <w:rStyle w:val="af3"/>
            <w:rFonts w:ascii="Times New Roman" w:hAnsi="Times New Roman" w:cs="Times New Roman"/>
            <w:noProof/>
          </w:rPr>
          <w:t>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3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812AC1E" w14:textId="34A9937F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40" w:history="1">
        <w:r w:rsidRPr="00A44AE3">
          <w:rPr>
            <w:rStyle w:val="af3"/>
            <w:rFonts w:ascii="Times New Roman" w:hAnsi="Times New Roman" w:cs="Times New Roman"/>
            <w:noProof/>
          </w:rPr>
          <w:t>Loc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61CBBF" w14:textId="703E084B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41" w:history="1">
        <w:r w:rsidRPr="00A44AE3">
          <w:rPr>
            <w:rStyle w:val="af3"/>
            <w:rFonts w:ascii="Times New Roman" w:hAnsi="Times New Roman" w:cs="Times New Roman"/>
            <w:noProof/>
          </w:rPr>
          <w:t>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5D237DA" w14:textId="42DA3FB2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42" w:history="1">
        <w:r w:rsidRPr="00A44AE3">
          <w:rPr>
            <w:rStyle w:val="af3"/>
            <w:rFonts w:ascii="Times New Roman" w:hAnsi="Times New Roman" w:cs="Times New Roman"/>
            <w:noProof/>
          </w:rPr>
          <w:t>Lo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CB57B64" w14:textId="0FE15A6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43" w:history="1">
        <w:r w:rsidRPr="00A44AE3">
          <w:rPr>
            <w:rStyle w:val="af3"/>
            <w:rFonts w:ascii="Times New Roman" w:hAnsi="Times New Roman" w:cs="Times New Roman"/>
            <w:noProof/>
          </w:rPr>
          <w:t>Коллекци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94B72F6" w14:textId="58500DC6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44" w:history="1">
        <w:r w:rsidRPr="00A44AE3">
          <w:rPr>
            <w:rStyle w:val="af3"/>
            <w:rFonts w:ascii="Times New Roman" w:hAnsi="Times New Roman" w:cs="Times New Roman"/>
            <w:noProof/>
          </w:rPr>
          <w:t>Коллекции узлов: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E8613B8" w14:textId="5D83C9FB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45" w:history="1">
        <w:r w:rsidRPr="00A44AE3">
          <w:rPr>
            <w:rStyle w:val="af3"/>
            <w:rFonts w:ascii="Times New Roman" w:hAnsi="Times New Roman" w:cs="Times New Roman"/>
            <w:noProof/>
          </w:rPr>
          <w:t>Коллекции ребер: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8AF5735" w14:textId="534F3FA6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46" w:history="1">
        <w:r w:rsidRPr="00A44AE3">
          <w:rPr>
            <w:rStyle w:val="af3"/>
            <w:rFonts w:ascii="Times New Roman" w:hAnsi="Times New Roman" w:cs="Times New Roman"/>
            <w:noProof/>
          </w:rPr>
          <w:t>Оценка объема информации, хранимой в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9B14C2B" w14:textId="5720973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47" w:history="1">
        <w:r w:rsidRPr="00A44AE3">
          <w:rPr>
            <w:rStyle w:val="af3"/>
            <w:rFonts w:ascii="Times New Roman" w:hAnsi="Times New Roman" w:cs="Times New Roman"/>
            <w:noProof/>
          </w:rPr>
          <w:t>Объём памяти для хранения всех видов объект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C3E523" w14:textId="4D98F8B3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48" w:history="1">
        <w:r w:rsidRPr="00A44AE3">
          <w:rPr>
            <w:rStyle w:val="af3"/>
            <w:rFonts w:ascii="Times New Roman" w:hAnsi="Times New Roman" w:cs="Times New Roman"/>
            <w:noProof/>
          </w:rPr>
          <w:t>Зависимость общего объёма от количества объект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33A4F8C" w14:textId="29A9C775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49" w:history="1">
        <w:r w:rsidRPr="00A44AE3">
          <w:rPr>
            <w:rStyle w:val="af3"/>
            <w:rFonts w:ascii="Times New Roman" w:hAnsi="Times New Roman" w:cs="Times New Roman"/>
            <w:noProof/>
          </w:rPr>
          <w:t>Избыточность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4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F0A93EA" w14:textId="7D223E92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50" w:history="1">
        <w:r w:rsidRPr="00A44AE3">
          <w:rPr>
            <w:rStyle w:val="af3"/>
            <w:rFonts w:ascii="Times New Roman" w:hAnsi="Times New Roman" w:cs="Times New Roman"/>
            <w:noProof/>
          </w:rPr>
          <w:t>Направление роста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3D93A9F" w14:textId="336B44D2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51" w:history="1">
        <w:r w:rsidRPr="00A44AE3">
          <w:rPr>
            <w:rStyle w:val="af3"/>
            <w:rFonts w:ascii="Times New Roman" w:hAnsi="Times New Roman" w:cs="Times New Roman"/>
            <w:noProof/>
          </w:rPr>
          <w:t>Примеры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FAAAB97" w14:textId="188040C9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52" w:history="1">
        <w:r w:rsidRPr="00A44AE3">
          <w:rPr>
            <w:rStyle w:val="af3"/>
            <w:rFonts w:ascii="Times New Roman" w:hAnsi="Times New Roman" w:cs="Times New Roman"/>
            <w:noProof/>
          </w:rPr>
          <w:t>Примеры запрос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185CB25" w14:textId="2C4B238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3" w:history="1">
        <w:r w:rsidRPr="00A44AE3">
          <w:rPr>
            <w:rStyle w:val="af3"/>
            <w:rFonts w:ascii="Times New Roman" w:hAnsi="Times New Roman" w:cs="Times New Roman"/>
            <w:noProof/>
          </w:rPr>
          <w:t>Регистрация нового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4CF3E0F" w14:textId="18EF403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4" w:history="1">
        <w:r w:rsidRPr="00A44AE3">
          <w:rPr>
            <w:rStyle w:val="af3"/>
            <w:rFonts w:ascii="Times New Roman" w:hAnsi="Times New Roman" w:cs="Times New Roman"/>
            <w:noProof/>
          </w:rPr>
          <w:t>Авторизация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D8C8356" w14:textId="4E92BFD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5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воём профи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2977BCB" w14:textId="4CEECD2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6" w:history="1">
        <w:r w:rsidRPr="00A44AE3">
          <w:rPr>
            <w:rStyle w:val="af3"/>
            <w:rFonts w:ascii="Times New Roman" w:hAnsi="Times New Roman" w:cs="Times New Roman"/>
            <w:noProof/>
          </w:rPr>
          <w:t>Обновление данных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874F6D5" w14:textId="201FCAB6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7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пользовател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A2E2C49" w14:textId="5BFB41D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8" w:history="1">
        <w:r w:rsidRPr="00A44AE3">
          <w:rPr>
            <w:rStyle w:val="af3"/>
            <w:rFonts w:ascii="Times New Roman" w:hAnsi="Times New Roman" w:cs="Times New Roman"/>
            <w:noProof/>
          </w:rPr>
          <w:t>Поиск пользователей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865BD5D" w14:textId="558EDAAD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59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пользователей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5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21E989D" w14:textId="5749D1A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0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пользователей по атрибуту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D1943B" w14:textId="5229A99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пользовате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5306311" w14:textId="161F6F4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в которых участв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554F87" w14:textId="6F3B9CC8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3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которые организ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FD8CB66" w14:textId="1CA4964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4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B0014B2" w14:textId="1CFE3C06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5" w:history="1">
        <w:r w:rsidRPr="00A44AE3">
          <w:rPr>
            <w:rStyle w:val="af3"/>
            <w:rFonts w:ascii="Times New Roman" w:hAnsi="Times New Roman" w:cs="Times New Roman"/>
            <w:noProof/>
          </w:rPr>
          <w:t>Поиск субботников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D26C842" w14:textId="70DD9EC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6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субботников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3DD4C6B" w14:textId="371A6B46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7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Предстоящие субботники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BC96070" w14:textId="204E65A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8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С моим участием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7859209" w14:textId="396BB32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69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6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A404C18" w14:textId="5CD8051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0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всех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FB4130D" w14:textId="0BE837F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, подходящих под определенное услов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A4BCDDC" w14:textId="3712787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 с определенным статусом участ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9255FBD" w14:textId="2D14913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3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стории активности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9D6C84D" w14:textId="5B2FDD3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4" w:history="1">
        <w:r w:rsidRPr="00A44AE3">
          <w:rPr>
            <w:rStyle w:val="af3"/>
            <w:rFonts w:ascii="Times New Roman" w:hAnsi="Times New Roman" w:cs="Times New Roman"/>
            <w:noProof/>
          </w:rPr>
          <w:t>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FCF0884" w14:textId="1CCD8AA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5" w:history="1">
        <w:r w:rsidRPr="00A44AE3">
          <w:rPr>
            <w:rStyle w:val="af3"/>
            <w:rFonts w:ascii="Times New Roman" w:hAnsi="Times New Roman" w:cs="Times New Roman"/>
            <w:noProof/>
          </w:rPr>
          <w:t>Изменить 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48681ED" w14:textId="5311846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6" w:history="1">
        <w:r w:rsidRPr="00A44AE3">
          <w:rPr>
            <w:rStyle w:val="af3"/>
            <w:rFonts w:ascii="Times New Roman" w:hAnsi="Times New Roman" w:cs="Times New Roman"/>
            <w:noProof/>
          </w:rPr>
          <w:t>Добавление комментар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7333000" w14:textId="102F766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7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организованных пользователем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1C52DBD" w14:textId="22042653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8" w:history="1">
        <w:r w:rsidRPr="00A44AE3">
          <w:rPr>
            <w:rStyle w:val="af3"/>
            <w:rFonts w:ascii="Times New Roman" w:hAnsi="Times New Roman" w:cs="Times New Roman"/>
            <w:noProof/>
          </w:rPr>
          <w:t>Организация нового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4789F47" w14:textId="01E58427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79" w:history="1">
        <w:r w:rsidRPr="00A44AE3">
          <w:rPr>
            <w:rStyle w:val="af3"/>
            <w:rFonts w:ascii="Times New Roman" w:hAnsi="Times New Roman" w:cs="Times New Roman"/>
            <w:noProof/>
          </w:rPr>
          <w:t>Отмена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7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28324C3" w14:textId="6F69B6AF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80" w:history="1">
        <w:r w:rsidRPr="00A44AE3">
          <w:rPr>
            <w:rStyle w:val="af3"/>
            <w:rFonts w:ascii="Times New Roman" w:hAnsi="Times New Roman" w:cs="Times New Roman"/>
            <w:noProof/>
          </w:rPr>
          <w:t>Изменение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2608A2" w14:textId="6181B76B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881" w:history="1">
        <w:r w:rsidRPr="00A44AE3">
          <w:rPr>
            <w:rStyle w:val="af3"/>
            <w:rFonts w:ascii="Times New Roman" w:hAnsi="Times New Roman" w:cs="Times New Roman"/>
            <w:noProof/>
          </w:rPr>
          <w:t>Реляционная мод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A2606BD" w14:textId="6D543FED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82" w:history="1">
        <w:r w:rsidRPr="00A44AE3">
          <w:rPr>
            <w:rStyle w:val="af3"/>
            <w:rFonts w:ascii="Times New Roman" w:hAnsi="Times New Roman" w:cs="Times New Roman"/>
            <w:noProof/>
          </w:rPr>
          <w:t>Графическое представление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FDD8356" w14:textId="530EE9CE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883" w:history="1">
        <w:r w:rsidRPr="00A44AE3">
          <w:rPr>
            <w:rStyle w:val="af3"/>
            <w:rFonts w:ascii="Times New Roman" w:hAnsi="Times New Roman" w:cs="Times New Roman"/>
            <w:noProof/>
          </w:rPr>
          <w:t>Описание назначений коллекций, типов данных и сущност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0044BB2" w14:textId="7A74495D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84" w:history="1">
        <w:r w:rsidRPr="00A44AE3">
          <w:rPr>
            <w:rStyle w:val="af3"/>
            <w:rFonts w:ascii="Times New Roman" w:hAnsi="Times New Roman" w:cs="Times New Roman"/>
            <w:noProof/>
          </w:rPr>
          <w:t>Типы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D889C9" w14:textId="5A915C7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885" w:history="1">
        <w:r w:rsidRPr="00A44AE3">
          <w:rPr>
            <w:rStyle w:val="af3"/>
            <w:rFonts w:ascii="Times New Roman" w:hAnsi="Times New Roman" w:cs="Times New Roman"/>
            <w:noProof/>
          </w:rPr>
          <w:t>Сущности и их свойств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12ABE9B" w14:textId="64A7D84C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86" w:history="1">
        <w:r w:rsidRPr="00A44AE3">
          <w:rPr>
            <w:rStyle w:val="af3"/>
            <w:rFonts w:ascii="Times New Roman" w:hAnsi="Times New Roman" w:cs="Times New Roman"/>
            <w:noProof/>
          </w:rPr>
          <w:t>User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FDF3F2A" w14:textId="28FDFEE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87" w:history="1">
        <w:r w:rsidRPr="00A44AE3">
          <w:rPr>
            <w:rStyle w:val="af3"/>
            <w:rFonts w:ascii="Times New Roman" w:hAnsi="Times New Roman" w:cs="Times New Roman"/>
            <w:noProof/>
          </w:rPr>
          <w:t>User_Image: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5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286F5AB" w14:textId="5DB109D8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88" w:history="1">
        <w:r w:rsidRPr="00A44AE3">
          <w:rPr>
            <w:rStyle w:val="af3"/>
            <w:rFonts w:ascii="Times New Roman" w:hAnsi="Times New Roman" w:cs="Times New Roman"/>
            <w:noProof/>
          </w:rPr>
          <w:t>Particip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5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8B5892" w14:textId="30EBD210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89" w:history="1">
        <w:r w:rsidRPr="00A44AE3">
          <w:rPr>
            <w:rStyle w:val="af3"/>
            <w:rFonts w:ascii="Times New Roman" w:hAnsi="Times New Roman" w:cs="Times New Roman"/>
            <w:noProof/>
          </w:rPr>
          <w:t>Participation_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8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2D19C68" w14:textId="2B46822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0" w:history="1">
        <w:r w:rsidRPr="00A44AE3">
          <w:rPr>
            <w:rStyle w:val="af3"/>
            <w:rFonts w:ascii="Times New Roman" w:hAnsi="Times New Roman" w:cs="Times New Roman"/>
            <w:noProof/>
          </w:rPr>
          <w:t>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69F137" w14:textId="431A464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1" w:history="1">
        <w:r w:rsidRPr="00A44AE3">
          <w:rPr>
            <w:rStyle w:val="af3"/>
            <w:rFonts w:ascii="Times New Roman" w:hAnsi="Times New Roman" w:cs="Times New Roman"/>
            <w:noProof/>
          </w:rPr>
          <w:t>CleanDay_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1577DA3" w14:textId="1008DD22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2" w:history="1">
        <w:r w:rsidRPr="00A44AE3">
          <w:rPr>
            <w:rStyle w:val="af3"/>
            <w:rFonts w:ascii="Times New Roman" w:hAnsi="Times New Roman" w:cs="Times New Roman"/>
            <w:noProof/>
          </w:rPr>
          <w:t>CleanDa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47B8199" w14:textId="6E413A5E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3" w:history="1">
        <w:r w:rsidRPr="00A44AE3">
          <w:rPr>
            <w:rStyle w:val="af3"/>
            <w:rFonts w:ascii="Times New Roman" w:hAnsi="Times New Roman" w:cs="Times New Roman"/>
            <w:noProof/>
          </w:rPr>
          <w:t>Loc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127AAF0" w14:textId="09150364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4" w:history="1">
        <w:r w:rsidRPr="00A44AE3">
          <w:rPr>
            <w:rStyle w:val="af3"/>
            <w:rFonts w:ascii="Times New Roman" w:hAnsi="Times New Roman" w:cs="Times New Roman"/>
            <w:noProof/>
          </w:rPr>
          <w:t>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9D5A9A8" w14:textId="6BECA7EF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5" w:history="1">
        <w:r w:rsidRPr="00A44AE3">
          <w:rPr>
            <w:rStyle w:val="af3"/>
            <w:rFonts w:ascii="Times New Roman" w:hAnsi="Times New Roman" w:cs="Times New Roman"/>
            <w:noProof/>
          </w:rPr>
          <w:t>Location_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4DA5E3C" w14:textId="0B5B58BA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6" w:history="1">
        <w:r w:rsidRPr="00A44AE3">
          <w:rPr>
            <w:rStyle w:val="af3"/>
            <w:rFonts w:ascii="Times New Roman" w:hAnsi="Times New Roman" w:cs="Times New Roman"/>
            <w:noProof/>
          </w:rPr>
          <w:t>CleanDay_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85DF339" w14:textId="3C510D21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7" w:history="1">
        <w:r w:rsidRPr="00A44AE3">
          <w:rPr>
            <w:rStyle w:val="af3"/>
            <w:rFonts w:ascii="Times New Roman" w:hAnsi="Times New Roman" w:cs="Times New Roman"/>
            <w:noProof/>
          </w:rPr>
          <w:t>Ta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74899DE" w14:textId="281545B6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8" w:history="1">
        <w:r w:rsidRPr="00A44AE3">
          <w:rPr>
            <w:rStyle w:val="af3"/>
            <w:rFonts w:ascii="Times New Roman" w:hAnsi="Times New Roman" w:cs="Times New Roman"/>
            <w:noProof/>
          </w:rPr>
          <w:t>CleanDay_Ta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1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7438A0E" w14:textId="0AD5EC3C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899" w:history="1">
        <w:r w:rsidRPr="00A44AE3">
          <w:rPr>
            <w:rStyle w:val="af3"/>
            <w:rFonts w:ascii="Times New Roman" w:hAnsi="Times New Roman" w:cs="Times New Roman"/>
            <w:noProof/>
          </w:rPr>
          <w:t>Cit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89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513FB99" w14:textId="3E81BFCC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0" w:history="1">
        <w:r w:rsidRPr="00A44AE3">
          <w:rPr>
            <w:rStyle w:val="af3"/>
            <w:rFonts w:ascii="Times New Roman" w:hAnsi="Times New Roman" w:cs="Times New Roman"/>
            <w:noProof/>
          </w:rPr>
          <w:t>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AA8057C" w14:textId="60526062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1" w:history="1">
        <w:r w:rsidRPr="00A44AE3">
          <w:rPr>
            <w:rStyle w:val="af3"/>
            <w:rFonts w:ascii="Times New Roman" w:hAnsi="Times New Roman" w:cs="Times New Roman"/>
            <w:noProof/>
          </w:rPr>
          <w:t>CleanDay_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E724EA" w14:textId="1D461D27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2" w:history="1">
        <w:r w:rsidRPr="00A44AE3">
          <w:rPr>
            <w:rStyle w:val="af3"/>
            <w:rFonts w:ascii="Times New Roman" w:hAnsi="Times New Roman" w:cs="Times New Roman"/>
            <w:noProof/>
          </w:rPr>
          <w:t>Participation_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07FE7B1" w14:textId="63556E1F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3" w:history="1">
        <w:r w:rsidRPr="00A44AE3">
          <w:rPr>
            <w:rStyle w:val="af3"/>
            <w:rFonts w:ascii="Times New Roman" w:hAnsi="Times New Roman" w:cs="Times New Roman"/>
            <w:noProof/>
          </w:rPr>
          <w:t>Lo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5E86478" w14:textId="0AB148B0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04" w:history="1">
        <w:r w:rsidRPr="00A44AE3">
          <w:rPr>
            <w:rStyle w:val="af3"/>
            <w:rFonts w:ascii="Times New Roman" w:hAnsi="Times New Roman" w:cs="Times New Roman"/>
            <w:noProof/>
          </w:rPr>
          <w:t>Оценка объема информации, хранимой в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F630A09" w14:textId="0E998A0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05" w:history="1">
        <w:r w:rsidRPr="00A44AE3">
          <w:rPr>
            <w:rStyle w:val="af3"/>
            <w:rFonts w:ascii="Times New Roman" w:hAnsi="Times New Roman" w:cs="Times New Roman"/>
            <w:noProof/>
          </w:rPr>
          <w:t>Объём памяти для сохранения всех видов объект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584EF2E" w14:textId="53C6DF3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06" w:history="1">
        <w:r w:rsidRPr="00A44AE3">
          <w:rPr>
            <w:rStyle w:val="af3"/>
            <w:rFonts w:ascii="Times New Roman" w:hAnsi="Times New Roman" w:cs="Times New Roman"/>
            <w:noProof/>
          </w:rPr>
          <w:t>Зависимость общего объёма от количества объект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7D8B7D8" w14:textId="453D7230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07" w:history="1">
        <w:r w:rsidRPr="00A44AE3">
          <w:rPr>
            <w:rStyle w:val="af3"/>
            <w:rFonts w:ascii="Times New Roman" w:hAnsi="Times New Roman" w:cs="Times New Roman"/>
            <w:noProof/>
          </w:rPr>
          <w:t>Избыточность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0117DF6" w14:textId="244FFD75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8" w:history="1">
        <w:r w:rsidRPr="00A44AE3">
          <w:rPr>
            <w:rStyle w:val="af3"/>
            <w:rFonts w:ascii="Times New Roman" w:hAnsi="Times New Roman" w:cs="Times New Roman"/>
            <w:noProof/>
          </w:rPr>
          <w:t>Чистый объем данных (Vч)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A1A0B73" w14:textId="28CBB40C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09" w:history="1">
        <w:r w:rsidRPr="00A44AE3">
          <w:rPr>
            <w:rStyle w:val="af3"/>
            <w:rFonts w:ascii="Times New Roman" w:hAnsi="Times New Roman" w:cs="Times New Roman"/>
            <w:noProof/>
          </w:rPr>
          <w:t>Фактический объем данных (V)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0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43626C0" w14:textId="05825C57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0" w:history="1">
        <w:r w:rsidRPr="00A44AE3">
          <w:rPr>
            <w:rStyle w:val="af3"/>
            <w:rFonts w:ascii="Times New Roman" w:hAnsi="Times New Roman" w:cs="Times New Roman"/>
            <w:noProof/>
          </w:rPr>
          <w:t>Формула избыточности (E)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C7963C7" w14:textId="5105BA93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11" w:history="1">
        <w:r w:rsidRPr="00A44AE3">
          <w:rPr>
            <w:rStyle w:val="af3"/>
            <w:rFonts w:ascii="Times New Roman" w:hAnsi="Times New Roman" w:cs="Times New Roman"/>
            <w:noProof/>
          </w:rPr>
          <w:t>Направление роста модел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7F57C77" w14:textId="7E7C225C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12" w:history="1">
        <w:r w:rsidRPr="00A44AE3">
          <w:rPr>
            <w:rStyle w:val="af3"/>
            <w:rFonts w:ascii="Times New Roman" w:hAnsi="Times New Roman" w:cs="Times New Roman"/>
            <w:noProof/>
          </w:rPr>
          <w:t>Примеры данных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FB4E3C2" w14:textId="17BEF396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3" w:history="1">
        <w:r w:rsidRPr="00A44AE3">
          <w:rPr>
            <w:rStyle w:val="af3"/>
            <w:rFonts w:ascii="Times New Roman" w:hAnsi="Times New Roman" w:cs="Times New Roman"/>
            <w:noProof/>
          </w:rPr>
          <w:t>Cit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9924D22" w14:textId="6DEBEC74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4" w:history="1">
        <w:r w:rsidRPr="00A44AE3">
          <w:rPr>
            <w:rStyle w:val="af3"/>
            <w:rFonts w:ascii="Times New Roman" w:hAnsi="Times New Roman" w:cs="Times New Roman"/>
            <w:noProof/>
          </w:rPr>
          <w:t>CleanDay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A61260" w14:textId="0A1E8713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5" w:history="1">
        <w:r w:rsidRPr="00A44AE3">
          <w:rPr>
            <w:rStyle w:val="af3"/>
            <w:rFonts w:ascii="Times New Roman" w:hAnsi="Times New Roman" w:cs="Times New Roman"/>
            <w:noProof/>
          </w:rPr>
          <w:t>CleanDay_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1BE4FD" w14:textId="5DD1B88B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6" w:history="1">
        <w:r w:rsidRPr="00A44AE3">
          <w:rPr>
            <w:rStyle w:val="af3"/>
            <w:rFonts w:ascii="Times New Roman" w:hAnsi="Times New Roman" w:cs="Times New Roman"/>
            <w:noProof/>
          </w:rPr>
          <w:t>CleanDay_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B2C77FA" w14:textId="07B55F1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7" w:history="1">
        <w:r w:rsidRPr="00A44AE3">
          <w:rPr>
            <w:rStyle w:val="af3"/>
            <w:rFonts w:ascii="Times New Roman" w:hAnsi="Times New Roman" w:cs="Times New Roman"/>
            <w:noProof/>
          </w:rPr>
          <w:t>CleanDay_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403A942" w14:textId="7E0E858B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8" w:history="1">
        <w:r w:rsidRPr="00A44AE3">
          <w:rPr>
            <w:rStyle w:val="af3"/>
            <w:rFonts w:ascii="Times New Roman" w:hAnsi="Times New Roman" w:cs="Times New Roman"/>
            <w:noProof/>
          </w:rPr>
          <w:t>CleanDay_Ta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B811122" w14:textId="2D224233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19" w:history="1">
        <w:r w:rsidRPr="00A44AE3">
          <w:rPr>
            <w:rStyle w:val="af3"/>
            <w:rFonts w:ascii="Times New Roman" w:hAnsi="Times New Roman" w:cs="Times New Roman"/>
            <w:noProof/>
          </w:rPr>
          <w:t>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1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17B1C1E" w14:textId="1AC7382E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0" w:history="1">
        <w:r w:rsidRPr="00A44AE3">
          <w:rPr>
            <w:rStyle w:val="af3"/>
            <w:rFonts w:ascii="Times New Roman" w:hAnsi="Times New Roman" w:cs="Times New Roman"/>
            <w:noProof/>
          </w:rPr>
          <w:t>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AF291C6" w14:textId="277C78EA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1" w:history="1">
        <w:r w:rsidRPr="00A44AE3">
          <w:rPr>
            <w:rStyle w:val="af3"/>
            <w:rFonts w:ascii="Times New Roman" w:hAnsi="Times New Roman" w:cs="Times New Roman"/>
            <w:noProof/>
          </w:rPr>
          <w:t>Loc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6CF41D4" w14:textId="04EF50FF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2" w:history="1">
        <w:r w:rsidRPr="00A44AE3">
          <w:rPr>
            <w:rStyle w:val="af3"/>
            <w:rFonts w:ascii="Times New Roman" w:hAnsi="Times New Roman" w:cs="Times New Roman"/>
            <w:noProof/>
          </w:rPr>
          <w:t>Location_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81D473E" w14:textId="56225EDC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3" w:history="1">
        <w:r w:rsidRPr="00A44AE3">
          <w:rPr>
            <w:rStyle w:val="af3"/>
            <w:rFonts w:ascii="Times New Roman" w:hAnsi="Times New Roman" w:cs="Times New Roman"/>
            <w:noProof/>
          </w:rPr>
          <w:t>Lo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642FE93" w14:textId="3A978F8A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4" w:history="1">
        <w:r w:rsidRPr="00A44AE3">
          <w:rPr>
            <w:rStyle w:val="af3"/>
            <w:rFonts w:ascii="Times New Roman" w:hAnsi="Times New Roman" w:cs="Times New Roman"/>
            <w:noProof/>
          </w:rPr>
          <w:t>Participation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32D1A35" w14:textId="7293DB95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5" w:history="1">
        <w:r w:rsidRPr="00A44AE3">
          <w:rPr>
            <w:rStyle w:val="af3"/>
            <w:rFonts w:ascii="Times New Roman" w:hAnsi="Times New Roman" w:cs="Times New Roman"/>
            <w:noProof/>
          </w:rPr>
          <w:t>Participation_Com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4531DB3" w14:textId="64AB636F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6" w:history="1">
        <w:r w:rsidRPr="00A44AE3">
          <w:rPr>
            <w:rStyle w:val="af3"/>
            <w:rFonts w:ascii="Times New Roman" w:hAnsi="Times New Roman" w:cs="Times New Roman"/>
            <w:noProof/>
          </w:rPr>
          <w:t>Participation_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3A72994" w14:textId="45319DAD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7" w:history="1">
        <w:r w:rsidRPr="00A44AE3">
          <w:rPr>
            <w:rStyle w:val="af3"/>
            <w:rFonts w:ascii="Times New Roman" w:hAnsi="Times New Roman" w:cs="Times New Roman"/>
            <w:noProof/>
          </w:rPr>
          <w:t>Requirement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EF2EC87" w14:textId="59604713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8" w:history="1">
        <w:r w:rsidRPr="00A44AE3">
          <w:rPr>
            <w:rStyle w:val="af3"/>
            <w:rFonts w:ascii="Times New Roman" w:hAnsi="Times New Roman" w:cs="Times New Roman"/>
            <w:noProof/>
          </w:rPr>
          <w:t>Tag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868E81C" w14:textId="63CBD519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29" w:history="1">
        <w:r w:rsidRPr="00A44AE3">
          <w:rPr>
            <w:rStyle w:val="af3"/>
            <w:rFonts w:ascii="Times New Roman" w:hAnsi="Times New Roman" w:cs="Times New Roman"/>
            <w:noProof/>
          </w:rPr>
          <w:t>User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2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B9D57C1" w14:textId="386A6E97" w:rsidR="00A44AE3" w:rsidRDefault="00A44AE3">
      <w:pPr>
        <w:pStyle w:val="41"/>
        <w:tabs>
          <w:tab w:val="right" w:pos="9628"/>
        </w:tabs>
        <w:rPr>
          <w:rFonts w:ascii="Times New Roman" w:hAnsi="Times New Roman" w:cs="Times New Roman"/>
          <w:noProof/>
          <w:color w:val="auto"/>
          <w:kern w:val="2"/>
          <w:sz w:val="24"/>
          <w:szCs w:val="24"/>
        </w:rPr>
      </w:pPr>
      <w:hyperlink w:anchor="_Toc199826930" w:history="1">
        <w:r w:rsidRPr="00A44AE3">
          <w:rPr>
            <w:rStyle w:val="af3"/>
            <w:rFonts w:ascii="Times New Roman" w:hAnsi="Times New Roman" w:cs="Times New Roman"/>
            <w:noProof/>
          </w:rPr>
          <w:t>User_Image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E3C824B" w14:textId="27B649ED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31" w:history="1">
        <w:r w:rsidRPr="00A44AE3">
          <w:rPr>
            <w:rStyle w:val="af3"/>
            <w:rFonts w:ascii="Times New Roman" w:hAnsi="Times New Roman" w:cs="Times New Roman"/>
            <w:noProof/>
          </w:rPr>
          <w:t>Примеры запрос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25F68C3" w14:textId="3A1BCABF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2" w:history="1">
        <w:r w:rsidRPr="00A44AE3">
          <w:rPr>
            <w:rStyle w:val="af3"/>
            <w:rFonts w:ascii="Times New Roman" w:hAnsi="Times New Roman" w:cs="Times New Roman"/>
            <w:noProof/>
          </w:rPr>
          <w:t>Регистрация нового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42E1CC" w14:textId="0532878F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3" w:history="1">
        <w:r w:rsidRPr="00A44AE3">
          <w:rPr>
            <w:rStyle w:val="af3"/>
            <w:rFonts w:ascii="Times New Roman" w:hAnsi="Times New Roman" w:cs="Times New Roman"/>
            <w:noProof/>
          </w:rPr>
          <w:t>Авторизация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2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DDD2A98" w14:textId="7561C70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4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воём профи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8B8011A" w14:textId="6FAABC6C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5" w:history="1">
        <w:r w:rsidRPr="00A44AE3">
          <w:rPr>
            <w:rStyle w:val="af3"/>
            <w:rFonts w:ascii="Times New Roman" w:hAnsi="Times New Roman" w:cs="Times New Roman"/>
            <w:noProof/>
          </w:rPr>
          <w:t>Обновление данных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60F3443" w14:textId="3E2FB1A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6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пользовател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054C4CF" w14:textId="69F0B6B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7" w:history="1">
        <w:r w:rsidRPr="00A44AE3">
          <w:rPr>
            <w:rStyle w:val="af3"/>
            <w:rFonts w:ascii="Times New Roman" w:hAnsi="Times New Roman" w:cs="Times New Roman"/>
            <w:noProof/>
          </w:rPr>
          <w:t>Поиск пользователей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0F0434" w14:textId="5AFB9E2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8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пользователей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E2111E9" w14:textId="6D83CA9D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39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пользователей по атрибуту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3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5B8FB61" w14:textId="7DFFE83B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0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пользовател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49062A5" w14:textId="2005455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в которых участв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2254CCD" w14:textId="34C7FB7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субботников, которые организовал пользователь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002DDD" w14:textId="1A22221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3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DEC4583" w14:textId="7649CA00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4" w:history="1">
        <w:r w:rsidRPr="00A44AE3">
          <w:rPr>
            <w:rStyle w:val="af3"/>
            <w:rFonts w:ascii="Times New Roman" w:hAnsi="Times New Roman" w:cs="Times New Roman"/>
            <w:noProof/>
          </w:rPr>
          <w:t>Поиск субботников по совпадению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C337E58" w14:textId="7998E499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5" w:history="1">
        <w:r w:rsidRPr="00A44AE3">
          <w:rPr>
            <w:rStyle w:val="af3"/>
            <w:rFonts w:ascii="Times New Roman" w:hAnsi="Times New Roman" w:cs="Times New Roman"/>
            <w:noProof/>
          </w:rPr>
          <w:t>Сложный поиск субботников по атрибут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E82C1F2" w14:textId="437BC0C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6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Предстоящие субботники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95741CD" w14:textId="7BBAF0F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7" w:history="1">
        <w:r w:rsidRPr="00A44AE3">
          <w:rPr>
            <w:rStyle w:val="af3"/>
            <w:rFonts w:ascii="Times New Roman" w:hAnsi="Times New Roman" w:cs="Times New Roman"/>
            <w:noProof/>
          </w:rPr>
          <w:t>Фильтрация субботников с помощью чекбокса «С моим участием»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38403A0" w14:textId="68BE9A8E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8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нформации о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A8C0D22" w14:textId="5C70F4E1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49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всех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4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4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9E09C81" w14:textId="1F100D26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0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, подходящих под определенное услов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5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8E0E1D3" w14:textId="1E7E870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1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списка участников субботника с определенным статусом участ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5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4410C8" w14:textId="4EC111B4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2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истории активности участников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4473D0" w14:textId="21A8EF7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3" w:history="1">
        <w:r w:rsidRPr="00A44AE3">
          <w:rPr>
            <w:rStyle w:val="af3"/>
            <w:rFonts w:ascii="Times New Roman" w:hAnsi="Times New Roman" w:cs="Times New Roman"/>
            <w:noProof/>
          </w:rPr>
          <w:t>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91BE460" w14:textId="70479E4C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4" w:history="1">
        <w:r w:rsidRPr="00A44AE3">
          <w:rPr>
            <w:rStyle w:val="af3"/>
            <w:rFonts w:ascii="Times New Roman" w:hAnsi="Times New Roman" w:cs="Times New Roman"/>
            <w:noProof/>
          </w:rPr>
          <w:t>Изменить участие в субботник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E1533C7" w14:textId="0141206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5" w:history="1">
        <w:r w:rsidRPr="00A44AE3">
          <w:rPr>
            <w:rStyle w:val="af3"/>
            <w:rFonts w:ascii="Times New Roman" w:hAnsi="Times New Roman" w:cs="Times New Roman"/>
            <w:noProof/>
          </w:rPr>
          <w:t>Добавление комментар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6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E7051A1" w14:textId="1AE0A1CC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6" w:history="1">
        <w:r w:rsidRPr="00A44AE3">
          <w:rPr>
            <w:rStyle w:val="af3"/>
            <w:rFonts w:ascii="Times New Roman" w:hAnsi="Times New Roman" w:cs="Times New Roman"/>
            <w:noProof/>
          </w:rPr>
          <w:t>Просмотр всех организованных пользователем субботников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5F85C89" w14:textId="0FC2CCD6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7" w:history="1">
        <w:r w:rsidRPr="00A44AE3">
          <w:rPr>
            <w:rStyle w:val="af3"/>
            <w:rFonts w:ascii="Times New Roman" w:hAnsi="Times New Roman" w:cs="Times New Roman"/>
            <w:noProof/>
          </w:rPr>
          <w:t>Организация нового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402E5CF" w14:textId="3B8271A2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8" w:history="1">
        <w:r w:rsidRPr="00A44AE3">
          <w:rPr>
            <w:rStyle w:val="af3"/>
            <w:rFonts w:ascii="Times New Roman" w:hAnsi="Times New Roman" w:cs="Times New Roman"/>
            <w:noProof/>
          </w:rPr>
          <w:t>Отмена</w:t>
        </w:r>
        <w:r w:rsidRPr="00A44AE3">
          <w:rPr>
            <w:rStyle w:val="af3"/>
            <w:rFonts w:ascii="Times New Roman" w:hAnsi="Times New Roman" w:cs="Times New Roman"/>
            <w:noProof/>
            <w:lang w:val="en-US"/>
          </w:rPr>
          <w:t xml:space="preserve"> </w:t>
        </w:r>
        <w:r w:rsidRPr="00A44AE3">
          <w:rPr>
            <w:rStyle w:val="af3"/>
            <w:rFonts w:ascii="Times New Roman" w:hAnsi="Times New Roman" w:cs="Times New Roman"/>
            <w:noProof/>
          </w:rPr>
          <w:t>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7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3721BA" w14:textId="6D8903B5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59" w:history="1">
        <w:r w:rsidRPr="00A44AE3">
          <w:rPr>
            <w:rStyle w:val="af3"/>
            <w:rFonts w:ascii="Times New Roman" w:hAnsi="Times New Roman" w:cs="Times New Roman"/>
            <w:noProof/>
          </w:rPr>
          <w:t>Изменение субботник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5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41582C8" w14:textId="50F2205A" w:rsidR="00A44AE3" w:rsidRDefault="00A44AE3">
      <w:pPr>
        <w:pStyle w:val="31"/>
        <w:tabs>
          <w:tab w:val="right" w:pos="9628"/>
        </w:tabs>
        <w:rPr>
          <w:rFonts w:ascii="Times New Roman" w:hAnsi="Times New Roman" w:cs="Times New Roman"/>
          <w:i w:val="0"/>
          <w:iCs w:val="0"/>
          <w:noProof/>
          <w:color w:val="auto"/>
          <w:kern w:val="2"/>
          <w:sz w:val="24"/>
          <w:szCs w:val="24"/>
        </w:rPr>
      </w:pPr>
      <w:hyperlink w:anchor="_Toc199826960" w:history="1">
        <w:r w:rsidRPr="00A44AE3">
          <w:rPr>
            <w:rStyle w:val="af3"/>
            <w:rFonts w:ascii="Times New Roman" w:hAnsi="Times New Roman" w:cs="Times New Roman"/>
            <w:noProof/>
          </w:rPr>
          <w:t>Получение организаторов с самой плохой явко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8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84724EB" w14:textId="543453AB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961" w:history="1">
        <w:r w:rsidRPr="00A44AE3">
          <w:rPr>
            <w:rStyle w:val="af3"/>
            <w:rFonts w:ascii="Times New Roman" w:hAnsi="Times New Roman" w:cs="Times New Roman"/>
            <w:noProof/>
          </w:rPr>
          <w:t>Сравнение моделей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C604BB9" w14:textId="7D843025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2" w:history="1">
        <w:r w:rsidRPr="00A44AE3">
          <w:rPr>
            <w:rStyle w:val="af3"/>
            <w:rFonts w:ascii="Times New Roman" w:hAnsi="Times New Roman" w:cs="Times New Roman"/>
            <w:noProof/>
          </w:rPr>
          <w:t>Удельный объем информаци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39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545D7E3" w14:textId="37F1B970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3" w:history="1">
        <w:r w:rsidRPr="00A44AE3">
          <w:rPr>
            <w:rStyle w:val="af3"/>
            <w:rFonts w:ascii="Times New Roman" w:hAnsi="Times New Roman" w:cs="Times New Roman"/>
            <w:noProof/>
          </w:rPr>
          <w:t>Запросы по отдельным юзкейсам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0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3781DF2" w14:textId="4C99FEE4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4" w:history="1">
        <w:r w:rsidRPr="00A44AE3">
          <w:rPr>
            <w:rStyle w:val="af3"/>
            <w:rFonts w:ascii="Times New Roman" w:hAnsi="Times New Roman" w:cs="Times New Roman"/>
            <w:noProof/>
          </w:rPr>
          <w:t>Вывод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1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22197C6" w14:textId="24C16D41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965" w:history="1">
        <w:r w:rsidRPr="00A44AE3">
          <w:rPr>
            <w:rStyle w:val="af3"/>
            <w:rFonts w:ascii="Times New Roman" w:hAnsi="Times New Roman" w:cs="Times New Roman"/>
            <w:noProof/>
          </w:rPr>
          <w:t>Разработанное приложен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DC825A6" w14:textId="3A409472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6" w:history="1">
        <w:r w:rsidRPr="00A44AE3">
          <w:rPr>
            <w:rStyle w:val="af3"/>
            <w:rFonts w:ascii="Times New Roman" w:hAnsi="Times New Roman" w:cs="Times New Roman"/>
            <w:noProof/>
          </w:rPr>
          <w:t>Краткое описание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2593D47" w14:textId="7450755A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7" w:history="1">
        <w:r w:rsidRPr="00A44AE3">
          <w:rPr>
            <w:rStyle w:val="af3"/>
            <w:rFonts w:ascii="Times New Roman" w:hAnsi="Times New Roman" w:cs="Times New Roman"/>
            <w:noProof/>
          </w:rPr>
          <w:t>Использованные технологии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7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490B3D3" w14:textId="2341EA89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68" w:history="1">
        <w:r w:rsidRPr="00A44AE3">
          <w:rPr>
            <w:rStyle w:val="af3"/>
            <w:rFonts w:ascii="Times New Roman" w:hAnsi="Times New Roman" w:cs="Times New Roman"/>
            <w:noProof/>
          </w:rPr>
          <w:t>Снимки экрана приложе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8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4F4FC4" w14:textId="1349E06C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969" w:history="1">
        <w:r w:rsidRPr="00A44AE3">
          <w:rPr>
            <w:rStyle w:val="af3"/>
            <w:rFonts w:ascii="Times New Roman" w:hAnsi="Times New Roman" w:cs="Times New Roman"/>
            <w:noProof/>
          </w:rPr>
          <w:t>Выводы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69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3B3C8D4" w14:textId="7FC9B108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70" w:history="1">
        <w:r w:rsidRPr="00A44AE3">
          <w:rPr>
            <w:rStyle w:val="af3"/>
            <w:rFonts w:ascii="Times New Roman" w:hAnsi="Times New Roman" w:cs="Times New Roman"/>
            <w:noProof/>
          </w:rPr>
          <w:t>Достигнутые результаты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0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32C3073" w14:textId="22605415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71" w:history="1">
        <w:r w:rsidRPr="00A44AE3">
          <w:rPr>
            <w:rStyle w:val="af3"/>
            <w:rFonts w:ascii="Times New Roman" w:hAnsi="Times New Roman" w:cs="Times New Roman"/>
            <w:noProof/>
          </w:rPr>
          <w:t>Недостатки и пути для улучшения полученного реше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1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14B97E7" w14:textId="5A63FB48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72" w:history="1">
        <w:r w:rsidRPr="00A44AE3">
          <w:rPr>
            <w:rStyle w:val="af3"/>
            <w:rFonts w:ascii="Times New Roman" w:hAnsi="Times New Roman" w:cs="Times New Roman"/>
            <w:noProof/>
          </w:rPr>
          <w:t>Будущее развитие реше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2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0F3097" w14:textId="54368F0E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973" w:history="1">
        <w:r w:rsidRPr="00A44AE3">
          <w:rPr>
            <w:rStyle w:val="af3"/>
            <w:rFonts w:ascii="Times New Roman" w:hAnsi="Times New Roman" w:cs="Times New Roman"/>
            <w:noProof/>
          </w:rPr>
          <w:t>Приложе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3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DC7E91E" w14:textId="4E64990C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74" w:history="1">
        <w:r w:rsidRPr="00A44AE3">
          <w:rPr>
            <w:rStyle w:val="af3"/>
            <w:rFonts w:ascii="Times New Roman" w:hAnsi="Times New Roman" w:cs="Times New Roman"/>
            <w:noProof/>
          </w:rPr>
          <w:t>Документация по сборке и развертыванию приложени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4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9472E83" w14:textId="7CE949A7" w:rsidR="00A44AE3" w:rsidRDefault="00A44AE3">
      <w:pPr>
        <w:pStyle w:val="23"/>
        <w:tabs>
          <w:tab w:val="right" w:pos="9628"/>
        </w:tabs>
        <w:rPr>
          <w:rFonts w:ascii="Times New Roman" w:hAnsi="Times New Roman" w:cs="Times New Roman"/>
          <w:smallCaps w:val="0"/>
          <w:noProof/>
          <w:color w:val="auto"/>
          <w:kern w:val="2"/>
          <w:sz w:val="24"/>
          <w:szCs w:val="24"/>
        </w:rPr>
      </w:pPr>
      <w:hyperlink w:anchor="_Toc199826975" w:history="1">
        <w:r w:rsidRPr="00A44AE3">
          <w:rPr>
            <w:rStyle w:val="af3"/>
            <w:rFonts w:ascii="Times New Roman" w:hAnsi="Times New Roman" w:cs="Times New Roman"/>
            <w:noProof/>
          </w:rPr>
          <w:t>Инструкция для пользователя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5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2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AD0594B" w14:textId="17EE0275" w:rsidR="00A44AE3" w:rsidRDefault="00A44AE3">
      <w:pPr>
        <w:pStyle w:val="12"/>
        <w:tabs>
          <w:tab w:val="right" w:pos="9628"/>
        </w:tabs>
        <w:rPr>
          <w:rFonts w:ascii="Times New Roman" w:hAnsi="Times New Roman" w:cs="Times New Roman"/>
          <w:b w:val="0"/>
          <w:bCs w:val="0"/>
          <w:caps w:val="0"/>
          <w:noProof/>
          <w:color w:val="auto"/>
          <w:kern w:val="2"/>
          <w:sz w:val="24"/>
          <w:szCs w:val="24"/>
        </w:rPr>
      </w:pPr>
      <w:hyperlink w:anchor="_Toc199826976" w:history="1">
        <w:r w:rsidRPr="00A44AE3">
          <w:rPr>
            <w:rStyle w:val="af3"/>
            <w:rFonts w:ascii="Times New Roman" w:hAnsi="Times New Roman" w:cs="Times New Roman"/>
            <w:noProof/>
          </w:rPr>
          <w:t>Литература</w:t>
        </w:r>
        <w:r w:rsidRPr="00A44AE3">
          <w:rPr>
            <w:rFonts w:ascii="Times New Roman" w:hAnsi="Times New Roman" w:cs="Times New Roman"/>
            <w:noProof/>
            <w:webHidden/>
          </w:rPr>
          <w:tab/>
        </w:r>
        <w:r w:rsidRPr="00A44AE3">
          <w:rPr>
            <w:rFonts w:ascii="Times New Roman" w:hAnsi="Times New Roman" w:cs="Times New Roman"/>
            <w:noProof/>
            <w:webHidden/>
          </w:rPr>
          <w:fldChar w:fldCharType="begin"/>
        </w:r>
        <w:r w:rsidRPr="00A44AE3">
          <w:rPr>
            <w:rFonts w:ascii="Times New Roman" w:hAnsi="Times New Roman" w:cs="Times New Roman"/>
            <w:noProof/>
            <w:webHidden/>
          </w:rPr>
          <w:instrText xml:space="preserve"> PAGEREF _Toc199826976 \h </w:instrText>
        </w:r>
        <w:r w:rsidRPr="00A44AE3">
          <w:rPr>
            <w:rFonts w:ascii="Times New Roman" w:hAnsi="Times New Roman" w:cs="Times New Roman"/>
            <w:noProof/>
            <w:webHidden/>
          </w:rPr>
        </w:r>
        <w:r w:rsidRPr="00A44AE3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A44AE3">
          <w:rPr>
            <w:rFonts w:ascii="Times New Roman" w:hAnsi="Times New Roman" w:cs="Times New Roman"/>
            <w:noProof/>
            <w:webHidden/>
          </w:rPr>
          <w:t>43</w:t>
        </w:r>
        <w:r w:rsidRPr="00A44AE3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AF0145A" w14:textId="1DD0F662" w:rsidR="00295A3F" w:rsidRPr="00076AC0" w:rsidRDefault="00FB7B97" w:rsidP="00855D4F">
      <w:pPr>
        <w:pStyle w:val="1"/>
        <w:rPr>
          <w:szCs w:val="28"/>
        </w:rPr>
      </w:pPr>
      <w:r w:rsidRPr="00A44AE3">
        <w:rPr>
          <w:color w:val="FF0000"/>
          <w:szCs w:val="28"/>
          <w:lang w:val="en-US"/>
        </w:rPr>
        <w:fldChar w:fldCharType="end"/>
      </w:r>
      <w:r w:rsidRPr="00A44AE3">
        <w:rPr>
          <w:color w:val="FF0000"/>
          <w:szCs w:val="28"/>
        </w:rPr>
        <w:br w:type="page"/>
      </w:r>
      <w:bookmarkStart w:id="1" w:name="_Toc199826778"/>
      <w:r w:rsidR="00295A3F" w:rsidRPr="00295A3F">
        <w:lastRenderedPageBreak/>
        <w:t>ВВЕДЕНИЕ</w:t>
      </w:r>
      <w:bookmarkEnd w:id="1"/>
    </w:p>
    <w:p w14:paraId="57498AB9" w14:textId="77777777" w:rsidR="00295A3F" w:rsidRPr="00076AC0" w:rsidRDefault="00295A3F" w:rsidP="00295A3F">
      <w:pPr>
        <w:jc w:val="center"/>
        <w:rPr>
          <w:bCs/>
          <w:szCs w:val="28"/>
        </w:rPr>
      </w:pPr>
    </w:p>
    <w:p w14:paraId="3B5BC6BB" w14:textId="254CF1B5" w:rsidR="00295A3F" w:rsidRDefault="00295A3F" w:rsidP="00A44AE3">
      <w:pPr>
        <w:pStyle w:val="20"/>
      </w:pPr>
      <w:bookmarkStart w:id="2" w:name="_Toc199826779"/>
      <w:r>
        <w:t>Актуальность проблемы</w:t>
      </w:r>
      <w:bookmarkEnd w:id="2"/>
    </w:p>
    <w:p w14:paraId="25DDB6EE" w14:textId="034C47FE" w:rsidR="00EC7B5B" w:rsidRDefault="00EC7B5B" w:rsidP="00EC7B5B">
      <w:pPr>
        <w:rPr>
          <w:szCs w:val="28"/>
        </w:rPr>
      </w:pPr>
      <w:r w:rsidRPr="00EC7B5B">
        <w:rPr>
          <w:szCs w:val="28"/>
        </w:rPr>
        <w:t>В</w:t>
      </w:r>
      <w:r>
        <w:rPr>
          <w:szCs w:val="28"/>
        </w:rPr>
        <w:t xml:space="preserve"> </w:t>
      </w:r>
      <w:r w:rsidRPr="00EC7B5B">
        <w:rPr>
          <w:szCs w:val="28"/>
        </w:rPr>
        <w:t>современном</w:t>
      </w:r>
      <w:r>
        <w:rPr>
          <w:szCs w:val="28"/>
        </w:rPr>
        <w:t xml:space="preserve"> </w:t>
      </w:r>
      <w:r w:rsidRPr="00EC7B5B">
        <w:rPr>
          <w:szCs w:val="28"/>
        </w:rPr>
        <w:t>мире</w:t>
      </w:r>
      <w:r>
        <w:rPr>
          <w:szCs w:val="28"/>
        </w:rPr>
        <w:t xml:space="preserve"> </w:t>
      </w:r>
      <w:r w:rsidRPr="00EC7B5B">
        <w:rPr>
          <w:szCs w:val="28"/>
        </w:rPr>
        <w:t>проблема</w:t>
      </w:r>
      <w:r>
        <w:rPr>
          <w:szCs w:val="28"/>
        </w:rPr>
        <w:t xml:space="preserve"> </w:t>
      </w:r>
      <w:r w:rsidRPr="00EC7B5B">
        <w:rPr>
          <w:szCs w:val="28"/>
        </w:rPr>
        <w:t>загрязнения</w:t>
      </w:r>
      <w:r>
        <w:rPr>
          <w:szCs w:val="28"/>
        </w:rPr>
        <w:t xml:space="preserve"> </w:t>
      </w:r>
      <w:r w:rsidRPr="00EC7B5B">
        <w:rPr>
          <w:szCs w:val="28"/>
        </w:rPr>
        <w:t>окружающей</w:t>
      </w:r>
      <w:r>
        <w:rPr>
          <w:szCs w:val="28"/>
        </w:rPr>
        <w:t xml:space="preserve"> </w:t>
      </w:r>
      <w:r w:rsidRPr="00EC7B5B">
        <w:rPr>
          <w:szCs w:val="28"/>
        </w:rPr>
        <w:t>среды</w:t>
      </w:r>
      <w:r>
        <w:rPr>
          <w:szCs w:val="28"/>
        </w:rPr>
        <w:t xml:space="preserve"> </w:t>
      </w:r>
      <w:r w:rsidRPr="00EC7B5B">
        <w:rPr>
          <w:szCs w:val="28"/>
        </w:rPr>
        <w:t>становит</w:t>
      </w:r>
      <w:r>
        <w:rPr>
          <w:szCs w:val="28"/>
        </w:rPr>
        <w:t>с</w:t>
      </w:r>
      <w:r w:rsidRPr="00EC7B5B">
        <w:rPr>
          <w:szCs w:val="28"/>
        </w:rPr>
        <w:t>я</w:t>
      </w:r>
      <w:r>
        <w:rPr>
          <w:szCs w:val="28"/>
        </w:rPr>
        <w:t xml:space="preserve"> </w:t>
      </w:r>
      <w:r w:rsidRPr="00EC7B5B">
        <w:rPr>
          <w:szCs w:val="28"/>
        </w:rPr>
        <w:t>все</w:t>
      </w:r>
      <w:r>
        <w:rPr>
          <w:szCs w:val="28"/>
        </w:rPr>
        <w:t xml:space="preserve"> </w:t>
      </w:r>
      <w:r w:rsidRPr="00EC7B5B">
        <w:rPr>
          <w:szCs w:val="28"/>
        </w:rPr>
        <w:t>более</w:t>
      </w:r>
      <w:r>
        <w:rPr>
          <w:szCs w:val="28"/>
        </w:rPr>
        <w:t xml:space="preserve"> </w:t>
      </w:r>
      <w:r w:rsidRPr="00EC7B5B">
        <w:rPr>
          <w:szCs w:val="28"/>
        </w:rPr>
        <w:t>острой.</w:t>
      </w:r>
      <w:r>
        <w:rPr>
          <w:szCs w:val="28"/>
        </w:rPr>
        <w:t xml:space="preserve"> </w:t>
      </w:r>
      <w:r w:rsidRPr="00EC7B5B">
        <w:rPr>
          <w:szCs w:val="28"/>
        </w:rPr>
        <w:t>Мусор</w:t>
      </w:r>
      <w:r>
        <w:rPr>
          <w:szCs w:val="28"/>
        </w:rPr>
        <w:t xml:space="preserve"> </w:t>
      </w:r>
      <w:r w:rsidRPr="00EC7B5B">
        <w:rPr>
          <w:szCs w:val="28"/>
        </w:rPr>
        <w:t>на</w:t>
      </w:r>
      <w:r>
        <w:rPr>
          <w:szCs w:val="28"/>
        </w:rPr>
        <w:t xml:space="preserve"> </w:t>
      </w:r>
      <w:r w:rsidRPr="00EC7B5B">
        <w:rPr>
          <w:szCs w:val="28"/>
        </w:rPr>
        <w:t>городских</w:t>
      </w:r>
      <w:r>
        <w:rPr>
          <w:szCs w:val="28"/>
        </w:rPr>
        <w:t xml:space="preserve"> </w:t>
      </w:r>
      <w:r w:rsidRPr="00EC7B5B">
        <w:rPr>
          <w:szCs w:val="28"/>
        </w:rPr>
        <w:t>территориях,</w:t>
      </w:r>
      <w:r>
        <w:rPr>
          <w:szCs w:val="28"/>
        </w:rPr>
        <w:t xml:space="preserve"> </w:t>
      </w:r>
      <w:r w:rsidRPr="00EC7B5B">
        <w:rPr>
          <w:szCs w:val="28"/>
        </w:rPr>
        <w:t>в</w:t>
      </w:r>
      <w:r>
        <w:rPr>
          <w:szCs w:val="28"/>
        </w:rPr>
        <w:t xml:space="preserve"> </w:t>
      </w:r>
      <w:r w:rsidRPr="00EC7B5B">
        <w:rPr>
          <w:szCs w:val="28"/>
        </w:rPr>
        <w:t>парк</w:t>
      </w:r>
      <w:r>
        <w:rPr>
          <w:szCs w:val="28"/>
        </w:rPr>
        <w:t>ах, н</w:t>
      </w:r>
      <w:r w:rsidRPr="00EC7B5B">
        <w:rPr>
          <w:szCs w:val="28"/>
        </w:rPr>
        <w:t>а</w:t>
      </w:r>
      <w:r>
        <w:rPr>
          <w:szCs w:val="28"/>
        </w:rPr>
        <w:t xml:space="preserve"> </w:t>
      </w:r>
      <w:r w:rsidRPr="00EC7B5B">
        <w:rPr>
          <w:szCs w:val="28"/>
        </w:rPr>
        <w:t>берегах</w:t>
      </w:r>
      <w:r>
        <w:rPr>
          <w:szCs w:val="28"/>
        </w:rPr>
        <w:t xml:space="preserve"> </w:t>
      </w:r>
      <w:r w:rsidRPr="00EC7B5B">
        <w:rPr>
          <w:szCs w:val="28"/>
        </w:rPr>
        <w:t>водоемов</w:t>
      </w:r>
      <w:r>
        <w:rPr>
          <w:szCs w:val="28"/>
        </w:rPr>
        <w:t xml:space="preserve"> </w:t>
      </w:r>
      <w:r w:rsidRPr="00EC7B5B">
        <w:rPr>
          <w:szCs w:val="28"/>
        </w:rPr>
        <w:t>не</w:t>
      </w:r>
      <w:r>
        <w:rPr>
          <w:szCs w:val="28"/>
        </w:rPr>
        <w:t xml:space="preserve"> </w:t>
      </w:r>
      <w:r w:rsidRPr="00EC7B5B">
        <w:rPr>
          <w:szCs w:val="28"/>
        </w:rPr>
        <w:t>только</w:t>
      </w:r>
      <w:r>
        <w:rPr>
          <w:szCs w:val="28"/>
        </w:rPr>
        <w:t xml:space="preserve"> </w:t>
      </w:r>
      <w:r w:rsidRPr="00EC7B5B">
        <w:rPr>
          <w:szCs w:val="28"/>
        </w:rPr>
        <w:t>портит</w:t>
      </w:r>
      <w:r>
        <w:rPr>
          <w:szCs w:val="28"/>
        </w:rPr>
        <w:t xml:space="preserve"> </w:t>
      </w:r>
      <w:r w:rsidRPr="00EC7B5B">
        <w:rPr>
          <w:szCs w:val="28"/>
        </w:rPr>
        <w:t>эстетический</w:t>
      </w:r>
      <w:r>
        <w:rPr>
          <w:szCs w:val="28"/>
        </w:rPr>
        <w:t xml:space="preserve"> </w:t>
      </w:r>
      <w:r w:rsidRPr="00EC7B5B">
        <w:rPr>
          <w:szCs w:val="28"/>
        </w:rPr>
        <w:t>вид,</w:t>
      </w:r>
      <w:r>
        <w:rPr>
          <w:szCs w:val="28"/>
        </w:rPr>
        <w:t xml:space="preserve"> </w:t>
      </w:r>
      <w:r w:rsidRPr="00EC7B5B">
        <w:rPr>
          <w:szCs w:val="28"/>
        </w:rPr>
        <w:t>но</w:t>
      </w:r>
      <w:r>
        <w:rPr>
          <w:szCs w:val="28"/>
        </w:rPr>
        <w:t xml:space="preserve"> </w:t>
      </w:r>
      <w:r w:rsidRPr="00EC7B5B">
        <w:rPr>
          <w:szCs w:val="28"/>
        </w:rPr>
        <w:t>и</w:t>
      </w:r>
      <w:r>
        <w:rPr>
          <w:szCs w:val="28"/>
        </w:rPr>
        <w:t xml:space="preserve"> </w:t>
      </w:r>
      <w:r w:rsidRPr="00EC7B5B">
        <w:rPr>
          <w:szCs w:val="28"/>
        </w:rPr>
        <w:t>негативно</w:t>
      </w:r>
      <w:r>
        <w:rPr>
          <w:szCs w:val="28"/>
        </w:rPr>
        <w:t xml:space="preserve"> </w:t>
      </w:r>
      <w:r w:rsidRPr="00EC7B5B">
        <w:rPr>
          <w:szCs w:val="28"/>
        </w:rPr>
        <w:t>влияет</w:t>
      </w:r>
      <w:r>
        <w:rPr>
          <w:szCs w:val="28"/>
        </w:rPr>
        <w:t xml:space="preserve"> </w:t>
      </w:r>
      <w:r w:rsidRPr="00EC7B5B">
        <w:rPr>
          <w:szCs w:val="28"/>
        </w:rPr>
        <w:t>на</w:t>
      </w:r>
      <w:r>
        <w:rPr>
          <w:szCs w:val="28"/>
        </w:rPr>
        <w:t xml:space="preserve"> </w:t>
      </w:r>
      <w:r w:rsidRPr="00EC7B5B">
        <w:rPr>
          <w:szCs w:val="28"/>
        </w:rPr>
        <w:t>экологию</w:t>
      </w:r>
      <w:r>
        <w:rPr>
          <w:szCs w:val="28"/>
        </w:rPr>
        <w:t xml:space="preserve"> </w:t>
      </w:r>
      <w:r w:rsidRPr="00EC7B5B">
        <w:rPr>
          <w:szCs w:val="28"/>
        </w:rPr>
        <w:t>и</w:t>
      </w:r>
      <w:r>
        <w:rPr>
          <w:szCs w:val="28"/>
        </w:rPr>
        <w:t xml:space="preserve"> </w:t>
      </w:r>
      <w:r w:rsidRPr="00EC7B5B">
        <w:rPr>
          <w:szCs w:val="28"/>
        </w:rPr>
        <w:t>здоровье</w:t>
      </w:r>
      <w:r>
        <w:rPr>
          <w:szCs w:val="28"/>
        </w:rPr>
        <w:t xml:space="preserve"> людей</w:t>
      </w:r>
      <w:r w:rsidRPr="00EC7B5B">
        <w:rPr>
          <w:szCs w:val="28"/>
        </w:rPr>
        <w:t>.</w:t>
      </w:r>
      <w:r>
        <w:rPr>
          <w:szCs w:val="28"/>
        </w:rPr>
        <w:t xml:space="preserve"> С</w:t>
      </w:r>
      <w:r w:rsidRPr="00EC7B5B">
        <w:rPr>
          <w:szCs w:val="28"/>
        </w:rPr>
        <w:t>убботники</w:t>
      </w:r>
      <w:r>
        <w:rPr>
          <w:szCs w:val="28"/>
        </w:rPr>
        <w:t xml:space="preserve"> - </w:t>
      </w:r>
      <w:r w:rsidRPr="00EC7B5B">
        <w:rPr>
          <w:szCs w:val="28"/>
        </w:rPr>
        <w:t>эффективны</w:t>
      </w:r>
      <w:r>
        <w:rPr>
          <w:szCs w:val="28"/>
        </w:rPr>
        <w:t xml:space="preserve">й </w:t>
      </w:r>
      <w:r w:rsidRPr="00EC7B5B">
        <w:rPr>
          <w:szCs w:val="28"/>
        </w:rPr>
        <w:t>инструмент</w:t>
      </w:r>
      <w:r>
        <w:rPr>
          <w:szCs w:val="28"/>
        </w:rPr>
        <w:t xml:space="preserve"> </w:t>
      </w:r>
      <w:r w:rsidRPr="00EC7B5B">
        <w:rPr>
          <w:szCs w:val="28"/>
        </w:rPr>
        <w:t>решения</w:t>
      </w:r>
      <w:r>
        <w:rPr>
          <w:szCs w:val="28"/>
        </w:rPr>
        <w:t xml:space="preserve"> </w:t>
      </w:r>
      <w:r w:rsidRPr="00EC7B5B">
        <w:rPr>
          <w:szCs w:val="28"/>
        </w:rPr>
        <w:t>этой</w:t>
      </w:r>
      <w:r>
        <w:rPr>
          <w:szCs w:val="28"/>
        </w:rPr>
        <w:t xml:space="preserve"> </w:t>
      </w:r>
      <w:r w:rsidRPr="00EC7B5B">
        <w:rPr>
          <w:szCs w:val="28"/>
        </w:rPr>
        <w:t>проблемы</w:t>
      </w:r>
      <w:r w:rsidR="005A5D3B">
        <w:rPr>
          <w:szCs w:val="28"/>
        </w:rPr>
        <w:t>.</w:t>
      </w:r>
      <w:r>
        <w:rPr>
          <w:szCs w:val="28"/>
        </w:rPr>
        <w:t xml:space="preserve"> </w:t>
      </w:r>
      <w:r w:rsidR="005A5D3B">
        <w:rPr>
          <w:szCs w:val="28"/>
        </w:rPr>
        <w:t>Н</w:t>
      </w:r>
      <w:r>
        <w:rPr>
          <w:szCs w:val="28"/>
        </w:rPr>
        <w:t xml:space="preserve">аше приложение позволит объединить </w:t>
      </w:r>
      <w:r w:rsidRPr="00EC7B5B">
        <w:rPr>
          <w:szCs w:val="28"/>
        </w:rPr>
        <w:t>людей,</w:t>
      </w:r>
      <w:r>
        <w:rPr>
          <w:szCs w:val="28"/>
        </w:rPr>
        <w:t xml:space="preserve"> </w:t>
      </w:r>
      <w:r w:rsidRPr="00EC7B5B">
        <w:rPr>
          <w:szCs w:val="28"/>
        </w:rPr>
        <w:t>заинтересованных</w:t>
      </w:r>
      <w:r>
        <w:rPr>
          <w:szCs w:val="28"/>
        </w:rPr>
        <w:t xml:space="preserve"> </w:t>
      </w:r>
      <w:r w:rsidRPr="00EC7B5B">
        <w:rPr>
          <w:szCs w:val="28"/>
        </w:rPr>
        <w:t>в</w:t>
      </w:r>
      <w:r>
        <w:rPr>
          <w:szCs w:val="28"/>
        </w:rPr>
        <w:t xml:space="preserve"> </w:t>
      </w:r>
      <w:r w:rsidRPr="00EC7B5B">
        <w:rPr>
          <w:szCs w:val="28"/>
        </w:rPr>
        <w:t>улучшении</w:t>
      </w:r>
      <w:r>
        <w:rPr>
          <w:szCs w:val="28"/>
        </w:rPr>
        <w:t xml:space="preserve"> </w:t>
      </w:r>
      <w:r w:rsidRPr="00EC7B5B">
        <w:rPr>
          <w:szCs w:val="28"/>
        </w:rPr>
        <w:t>экологической</w:t>
      </w:r>
      <w:r>
        <w:rPr>
          <w:szCs w:val="28"/>
        </w:rPr>
        <w:t xml:space="preserve"> </w:t>
      </w:r>
      <w:r w:rsidRPr="00EC7B5B">
        <w:rPr>
          <w:szCs w:val="28"/>
        </w:rPr>
        <w:t>обстановки</w:t>
      </w:r>
      <w:r w:rsidR="005A5D3B">
        <w:rPr>
          <w:szCs w:val="28"/>
        </w:rPr>
        <w:t>, а также сделает организацию субботников проще и эффективнее.</w:t>
      </w:r>
    </w:p>
    <w:p w14:paraId="1E5D2D7F" w14:textId="77777777" w:rsidR="00295A3F" w:rsidRPr="00076AC0" w:rsidRDefault="00295A3F" w:rsidP="00295A3F">
      <w:pPr>
        <w:rPr>
          <w:b/>
          <w:bCs/>
          <w:szCs w:val="28"/>
        </w:rPr>
      </w:pPr>
    </w:p>
    <w:p w14:paraId="77A714AF" w14:textId="72C11F41" w:rsidR="00295A3F" w:rsidRPr="00295A3F" w:rsidRDefault="00295A3F" w:rsidP="00A44AE3">
      <w:pPr>
        <w:pStyle w:val="20"/>
      </w:pPr>
      <w:bookmarkStart w:id="3" w:name="_Toc199826780"/>
      <w:r>
        <w:t>Постановка</w:t>
      </w:r>
      <w:r w:rsidR="00EC7B5B">
        <w:t xml:space="preserve"> </w:t>
      </w:r>
      <w:r>
        <w:t>задачи</w:t>
      </w:r>
      <w:bookmarkEnd w:id="3"/>
    </w:p>
    <w:p w14:paraId="413B3D85" w14:textId="43CF0BE7" w:rsidR="005A5D3B" w:rsidRPr="005A5D3B" w:rsidRDefault="005A5D3B" w:rsidP="005A5D3B">
      <w:pPr>
        <w:rPr>
          <w:szCs w:val="28"/>
        </w:rPr>
      </w:pPr>
      <w:r w:rsidRPr="005A5D3B">
        <w:rPr>
          <w:szCs w:val="28"/>
        </w:rPr>
        <w:t>Создание</w:t>
      </w:r>
      <w:r>
        <w:rPr>
          <w:szCs w:val="28"/>
        </w:rPr>
        <w:t xml:space="preserve"> </w:t>
      </w:r>
      <w:r w:rsidRPr="005A5D3B">
        <w:rPr>
          <w:szCs w:val="28"/>
        </w:rPr>
        <w:t>веб-сервиса</w:t>
      </w:r>
      <w:r>
        <w:rPr>
          <w:szCs w:val="28"/>
        </w:rPr>
        <w:t xml:space="preserve"> </w:t>
      </w:r>
      <w:r w:rsidRPr="005A5D3B">
        <w:rPr>
          <w:szCs w:val="28"/>
        </w:rPr>
        <w:t>"</w:t>
      </w:r>
      <w:proofErr w:type="spellStart"/>
      <w:r w:rsidRPr="005A5D3B">
        <w:rPr>
          <w:szCs w:val="28"/>
        </w:rPr>
        <w:t>CleanDay</w:t>
      </w:r>
      <w:proofErr w:type="spellEnd"/>
      <w:r w:rsidRPr="005A5D3B">
        <w:rPr>
          <w:szCs w:val="28"/>
        </w:rPr>
        <w:t>",</w:t>
      </w:r>
      <w:r>
        <w:rPr>
          <w:szCs w:val="28"/>
        </w:rPr>
        <w:t xml:space="preserve"> </w:t>
      </w:r>
      <w:r w:rsidRPr="005A5D3B">
        <w:rPr>
          <w:szCs w:val="28"/>
        </w:rPr>
        <w:t>который</w:t>
      </w:r>
      <w:r>
        <w:rPr>
          <w:szCs w:val="28"/>
        </w:rPr>
        <w:t xml:space="preserve"> </w:t>
      </w:r>
      <w:r w:rsidRPr="005A5D3B">
        <w:rPr>
          <w:szCs w:val="28"/>
        </w:rPr>
        <w:t>будет</w:t>
      </w:r>
      <w:r>
        <w:rPr>
          <w:szCs w:val="28"/>
        </w:rPr>
        <w:t xml:space="preserve"> </w:t>
      </w:r>
      <w:r w:rsidRPr="005A5D3B">
        <w:rPr>
          <w:szCs w:val="28"/>
        </w:rPr>
        <w:t>решать</w:t>
      </w:r>
      <w:r>
        <w:rPr>
          <w:szCs w:val="28"/>
        </w:rPr>
        <w:t xml:space="preserve"> </w:t>
      </w:r>
      <w:r w:rsidRPr="005A5D3B">
        <w:rPr>
          <w:szCs w:val="28"/>
        </w:rPr>
        <w:t>следующие</w:t>
      </w:r>
      <w:r>
        <w:rPr>
          <w:szCs w:val="28"/>
        </w:rPr>
        <w:t xml:space="preserve"> </w:t>
      </w:r>
      <w:r w:rsidRPr="005A5D3B">
        <w:rPr>
          <w:szCs w:val="28"/>
        </w:rPr>
        <w:t>задачи:</w:t>
      </w:r>
    </w:p>
    <w:p w14:paraId="18B3ED56" w14:textId="7604876D" w:rsidR="005A5D3B" w:rsidRPr="005A5D3B" w:rsidRDefault="005A5D3B" w:rsidP="005A5D3B">
      <w:pPr>
        <w:numPr>
          <w:ilvl w:val="0"/>
          <w:numId w:val="357"/>
        </w:numPr>
        <w:rPr>
          <w:szCs w:val="28"/>
        </w:rPr>
      </w:pPr>
      <w:r w:rsidRPr="005A5D3B">
        <w:rPr>
          <w:szCs w:val="28"/>
        </w:rPr>
        <w:t>Организация</w:t>
      </w:r>
      <w:r w:rsidRPr="005A5D3B">
        <w:rPr>
          <w:szCs w:val="28"/>
        </w:rPr>
        <w:t xml:space="preserve"> </w:t>
      </w:r>
      <w:r w:rsidRPr="005A5D3B">
        <w:rPr>
          <w:szCs w:val="28"/>
        </w:rPr>
        <w:t>субботников:</w:t>
      </w:r>
    </w:p>
    <w:p w14:paraId="49A4C3CC" w14:textId="467A138D" w:rsidR="005A5D3B" w:rsidRPr="005A5D3B" w:rsidRDefault="005A5D3B" w:rsidP="005A5D3B">
      <w:pPr>
        <w:numPr>
          <w:ilvl w:val="1"/>
          <w:numId w:val="357"/>
        </w:numPr>
        <w:rPr>
          <w:szCs w:val="28"/>
        </w:rPr>
      </w:pPr>
      <w:r w:rsidRPr="005A5D3B">
        <w:rPr>
          <w:szCs w:val="28"/>
        </w:rPr>
        <w:t>Предоставление</w:t>
      </w:r>
      <w:r>
        <w:rPr>
          <w:szCs w:val="28"/>
        </w:rPr>
        <w:t xml:space="preserve"> </w:t>
      </w:r>
      <w:r w:rsidRPr="005A5D3B">
        <w:rPr>
          <w:szCs w:val="28"/>
        </w:rPr>
        <w:t>инструментов</w:t>
      </w:r>
      <w:r>
        <w:rPr>
          <w:szCs w:val="28"/>
        </w:rPr>
        <w:t xml:space="preserve"> </w:t>
      </w:r>
      <w:r w:rsidRPr="005A5D3B">
        <w:rPr>
          <w:szCs w:val="28"/>
        </w:rPr>
        <w:t>для</w:t>
      </w:r>
      <w:r>
        <w:rPr>
          <w:szCs w:val="28"/>
        </w:rPr>
        <w:t xml:space="preserve"> </w:t>
      </w:r>
      <w:r w:rsidRPr="005A5D3B">
        <w:rPr>
          <w:szCs w:val="28"/>
        </w:rPr>
        <w:t>создания</w:t>
      </w:r>
      <w:r>
        <w:rPr>
          <w:szCs w:val="28"/>
        </w:rPr>
        <w:t xml:space="preserve"> </w:t>
      </w:r>
      <w:r w:rsidRPr="005A5D3B">
        <w:rPr>
          <w:szCs w:val="28"/>
        </w:rPr>
        <w:t>мероприятий</w:t>
      </w:r>
      <w:r>
        <w:rPr>
          <w:szCs w:val="28"/>
        </w:rPr>
        <w:t xml:space="preserve"> </w:t>
      </w:r>
      <w:r w:rsidRPr="005A5D3B">
        <w:rPr>
          <w:szCs w:val="28"/>
        </w:rPr>
        <w:t>по</w:t>
      </w:r>
      <w:r>
        <w:rPr>
          <w:szCs w:val="28"/>
        </w:rPr>
        <w:t xml:space="preserve"> </w:t>
      </w:r>
      <w:r w:rsidRPr="005A5D3B">
        <w:rPr>
          <w:szCs w:val="28"/>
        </w:rPr>
        <w:t>уборке</w:t>
      </w:r>
      <w:r>
        <w:rPr>
          <w:szCs w:val="28"/>
        </w:rPr>
        <w:t xml:space="preserve"> </w:t>
      </w:r>
      <w:r w:rsidRPr="005A5D3B">
        <w:rPr>
          <w:szCs w:val="28"/>
        </w:rPr>
        <w:t>территорий</w:t>
      </w:r>
    </w:p>
    <w:p w14:paraId="50F854DB" w14:textId="7D3699AB" w:rsidR="005A5D3B" w:rsidRPr="005A5D3B" w:rsidRDefault="005A5D3B" w:rsidP="005A5D3B">
      <w:pPr>
        <w:numPr>
          <w:ilvl w:val="1"/>
          <w:numId w:val="357"/>
        </w:numPr>
        <w:rPr>
          <w:szCs w:val="28"/>
        </w:rPr>
      </w:pPr>
      <w:r w:rsidRPr="005A5D3B">
        <w:rPr>
          <w:szCs w:val="28"/>
        </w:rPr>
        <w:t>Возможность</w:t>
      </w:r>
      <w:r>
        <w:rPr>
          <w:szCs w:val="28"/>
        </w:rPr>
        <w:t xml:space="preserve"> </w:t>
      </w:r>
      <w:r w:rsidRPr="005A5D3B">
        <w:rPr>
          <w:szCs w:val="28"/>
        </w:rPr>
        <w:t>указания</w:t>
      </w:r>
      <w:r>
        <w:rPr>
          <w:szCs w:val="28"/>
        </w:rPr>
        <w:t xml:space="preserve"> </w:t>
      </w:r>
      <w:r w:rsidRPr="005A5D3B">
        <w:rPr>
          <w:szCs w:val="28"/>
        </w:rPr>
        <w:t>места,</w:t>
      </w:r>
      <w:r>
        <w:rPr>
          <w:szCs w:val="28"/>
        </w:rPr>
        <w:t xml:space="preserve"> </w:t>
      </w:r>
      <w:r w:rsidRPr="005A5D3B">
        <w:rPr>
          <w:szCs w:val="28"/>
        </w:rPr>
        <w:t>времени,</w:t>
      </w:r>
      <w:r>
        <w:rPr>
          <w:szCs w:val="28"/>
        </w:rPr>
        <w:t xml:space="preserve"> </w:t>
      </w:r>
      <w:r w:rsidRPr="005A5D3B">
        <w:rPr>
          <w:szCs w:val="28"/>
        </w:rPr>
        <w:t>необходим</w:t>
      </w:r>
      <w:r>
        <w:rPr>
          <w:szCs w:val="28"/>
        </w:rPr>
        <w:t>ых требований к участникам</w:t>
      </w:r>
    </w:p>
    <w:p w14:paraId="61DC370A" w14:textId="5BF42A50" w:rsidR="005A5D3B" w:rsidRDefault="005A5D3B" w:rsidP="005A5D3B">
      <w:pPr>
        <w:numPr>
          <w:ilvl w:val="1"/>
          <w:numId w:val="357"/>
        </w:numPr>
        <w:rPr>
          <w:szCs w:val="28"/>
        </w:rPr>
      </w:pPr>
      <w:r w:rsidRPr="005A5D3B">
        <w:rPr>
          <w:szCs w:val="28"/>
        </w:rPr>
        <w:t>Определение</w:t>
      </w:r>
      <w:r>
        <w:rPr>
          <w:szCs w:val="28"/>
        </w:rPr>
        <w:t xml:space="preserve"> </w:t>
      </w:r>
      <w:r w:rsidRPr="005A5D3B">
        <w:rPr>
          <w:szCs w:val="28"/>
        </w:rPr>
        <w:t>задач</w:t>
      </w:r>
      <w:r>
        <w:rPr>
          <w:szCs w:val="28"/>
        </w:rPr>
        <w:t xml:space="preserve"> </w:t>
      </w:r>
      <w:r w:rsidRPr="005A5D3B">
        <w:rPr>
          <w:szCs w:val="28"/>
        </w:rPr>
        <w:t>мероприятия</w:t>
      </w:r>
      <w:r>
        <w:rPr>
          <w:szCs w:val="28"/>
        </w:rPr>
        <w:t xml:space="preserve"> с помощью тегов</w:t>
      </w:r>
    </w:p>
    <w:p w14:paraId="6DEC3576" w14:textId="6C030999" w:rsidR="000531D7" w:rsidRDefault="000531D7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Отметка фактического присутствия заявленных участников</w:t>
      </w:r>
    </w:p>
    <w:p w14:paraId="31584F47" w14:textId="45D4322A" w:rsidR="000531D7" w:rsidRPr="005A5D3B" w:rsidRDefault="000531D7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Фотофиксация результатов субботника и некоторых числовых показателей</w:t>
      </w:r>
    </w:p>
    <w:p w14:paraId="58386089" w14:textId="55A187CF" w:rsidR="005A5D3B" w:rsidRPr="005A5D3B" w:rsidRDefault="005A5D3B" w:rsidP="005A5D3B">
      <w:pPr>
        <w:numPr>
          <w:ilvl w:val="0"/>
          <w:numId w:val="357"/>
        </w:numPr>
        <w:rPr>
          <w:szCs w:val="28"/>
        </w:rPr>
      </w:pPr>
      <w:r w:rsidRPr="005A5D3B">
        <w:rPr>
          <w:szCs w:val="28"/>
        </w:rPr>
        <w:t xml:space="preserve">Участие в </w:t>
      </w:r>
      <w:r w:rsidRPr="005A5D3B">
        <w:rPr>
          <w:szCs w:val="28"/>
        </w:rPr>
        <w:t>субботника</w:t>
      </w:r>
      <w:r w:rsidRPr="005A5D3B">
        <w:rPr>
          <w:szCs w:val="28"/>
        </w:rPr>
        <w:t>х</w:t>
      </w:r>
      <w:r w:rsidRPr="005A5D3B">
        <w:rPr>
          <w:szCs w:val="28"/>
        </w:rPr>
        <w:t>:</w:t>
      </w:r>
    </w:p>
    <w:p w14:paraId="05DC42D0" w14:textId="0CB881B1" w:rsidR="005A5D3B" w:rsidRP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П</w:t>
      </w:r>
      <w:r w:rsidRPr="005A5D3B">
        <w:rPr>
          <w:szCs w:val="28"/>
        </w:rPr>
        <w:t>оиск</w:t>
      </w:r>
      <w:r>
        <w:rPr>
          <w:szCs w:val="28"/>
        </w:rPr>
        <w:t xml:space="preserve"> подходящих субботников</w:t>
      </w:r>
    </w:p>
    <w:p w14:paraId="6DFBCD46" w14:textId="0261A36A" w:rsid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Р</w:t>
      </w:r>
      <w:r w:rsidRPr="005A5D3B">
        <w:rPr>
          <w:szCs w:val="28"/>
        </w:rPr>
        <w:t>егистраци</w:t>
      </w:r>
      <w:r>
        <w:rPr>
          <w:szCs w:val="28"/>
        </w:rPr>
        <w:t>я на субботник с указанием статуса участия и соответствия требованиям</w:t>
      </w:r>
    </w:p>
    <w:p w14:paraId="42D83B0D" w14:textId="4AEC5CC0" w:rsid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Начисление очков опыта за участие в субботнике</w:t>
      </w:r>
    </w:p>
    <w:p w14:paraId="30454798" w14:textId="1C7A2731" w:rsidR="000531D7" w:rsidRPr="005A5D3B" w:rsidRDefault="000531D7" w:rsidP="000531D7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 xml:space="preserve">Возможность оставлять комментарии к </w:t>
      </w:r>
      <w:r>
        <w:rPr>
          <w:szCs w:val="28"/>
        </w:rPr>
        <w:t>субботник</w:t>
      </w:r>
      <w:r>
        <w:rPr>
          <w:szCs w:val="28"/>
        </w:rPr>
        <w:t>у</w:t>
      </w:r>
    </w:p>
    <w:p w14:paraId="562873A9" w14:textId="628F07A8" w:rsidR="005A5D3B" w:rsidRDefault="005A5D3B" w:rsidP="005A5D3B">
      <w:pPr>
        <w:numPr>
          <w:ilvl w:val="0"/>
          <w:numId w:val="357"/>
        </w:numPr>
        <w:rPr>
          <w:szCs w:val="28"/>
        </w:rPr>
      </w:pPr>
      <w:r>
        <w:rPr>
          <w:szCs w:val="28"/>
        </w:rPr>
        <w:lastRenderedPageBreak/>
        <w:t>Функции для администрирования системы</w:t>
      </w:r>
      <w:r w:rsidRPr="005A5D3B">
        <w:rPr>
          <w:szCs w:val="28"/>
        </w:rPr>
        <w:t>:</w:t>
      </w:r>
    </w:p>
    <w:p w14:paraId="528D5056" w14:textId="44E8602E" w:rsid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Массовый экспорт и импорт</w:t>
      </w:r>
    </w:p>
    <w:p w14:paraId="28681DD0" w14:textId="70BEDDD2" w:rsid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Отображение логов о всех действиях в системе</w:t>
      </w:r>
    </w:p>
    <w:p w14:paraId="13785EB7" w14:textId="7596F7AA" w:rsidR="000531D7" w:rsidRPr="005A5D3B" w:rsidRDefault="000531D7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Многокритериальный поиск и фильтрация по всем существующим сущностям в системе</w:t>
      </w:r>
    </w:p>
    <w:p w14:paraId="5228A98B" w14:textId="0C77342C" w:rsidR="005A5D3B" w:rsidRPr="005A5D3B" w:rsidRDefault="005A5D3B" w:rsidP="005A5D3B">
      <w:pPr>
        <w:numPr>
          <w:ilvl w:val="0"/>
          <w:numId w:val="357"/>
        </w:numPr>
        <w:rPr>
          <w:szCs w:val="28"/>
        </w:rPr>
      </w:pPr>
      <w:r w:rsidRPr="005A5D3B">
        <w:rPr>
          <w:szCs w:val="28"/>
        </w:rPr>
        <w:t>Статистический</w:t>
      </w:r>
      <w:r w:rsidRPr="005A5D3B">
        <w:rPr>
          <w:szCs w:val="28"/>
        </w:rPr>
        <w:t xml:space="preserve"> </w:t>
      </w:r>
      <w:r w:rsidRPr="005A5D3B">
        <w:rPr>
          <w:szCs w:val="28"/>
        </w:rPr>
        <w:t>учет:</w:t>
      </w:r>
    </w:p>
    <w:p w14:paraId="7CFD1E92" w14:textId="409E4208" w:rsidR="005A5D3B" w:rsidRPr="005A5D3B" w:rsidRDefault="005A5D3B" w:rsidP="005A5D3B">
      <w:pPr>
        <w:numPr>
          <w:ilvl w:val="1"/>
          <w:numId w:val="357"/>
        </w:numPr>
        <w:rPr>
          <w:szCs w:val="28"/>
        </w:rPr>
      </w:pPr>
      <w:r w:rsidRPr="005A5D3B">
        <w:rPr>
          <w:szCs w:val="28"/>
        </w:rPr>
        <w:t>Персональная</w:t>
      </w:r>
      <w:r>
        <w:rPr>
          <w:szCs w:val="28"/>
        </w:rPr>
        <w:t xml:space="preserve"> </w:t>
      </w:r>
      <w:r w:rsidRPr="005A5D3B">
        <w:rPr>
          <w:szCs w:val="28"/>
        </w:rPr>
        <w:t>статистика</w:t>
      </w:r>
      <w:r>
        <w:rPr>
          <w:szCs w:val="28"/>
        </w:rPr>
        <w:t xml:space="preserve"> </w:t>
      </w:r>
      <w:r w:rsidRPr="005A5D3B">
        <w:rPr>
          <w:szCs w:val="28"/>
        </w:rPr>
        <w:t>участия</w:t>
      </w:r>
      <w:r>
        <w:rPr>
          <w:szCs w:val="28"/>
        </w:rPr>
        <w:t xml:space="preserve"> </w:t>
      </w:r>
      <w:r w:rsidRPr="005A5D3B">
        <w:rPr>
          <w:szCs w:val="28"/>
        </w:rPr>
        <w:t>пользователей</w:t>
      </w:r>
    </w:p>
    <w:p w14:paraId="083B4500" w14:textId="61C1D2FA" w:rsidR="005A5D3B" w:rsidRPr="005A5D3B" w:rsidRDefault="005A5D3B" w:rsidP="005A5D3B">
      <w:pPr>
        <w:numPr>
          <w:ilvl w:val="1"/>
          <w:numId w:val="357"/>
        </w:numPr>
        <w:rPr>
          <w:szCs w:val="28"/>
        </w:rPr>
      </w:pPr>
      <w:r>
        <w:rPr>
          <w:szCs w:val="28"/>
        </w:rPr>
        <w:t>Обобщенная статистика работы всего сервиса</w:t>
      </w:r>
    </w:p>
    <w:p w14:paraId="5D0E12FA" w14:textId="77777777" w:rsidR="00295A3F" w:rsidRDefault="00295A3F" w:rsidP="00295A3F">
      <w:pPr>
        <w:rPr>
          <w:b/>
          <w:bCs/>
          <w:szCs w:val="28"/>
        </w:rPr>
      </w:pPr>
    </w:p>
    <w:p w14:paraId="7FFAE90B" w14:textId="4394CE6E" w:rsidR="00295A3F" w:rsidRDefault="00295A3F" w:rsidP="00A44AE3">
      <w:pPr>
        <w:pStyle w:val="20"/>
      </w:pPr>
      <w:bookmarkStart w:id="4" w:name="_Toc199826781"/>
      <w:r>
        <w:t>Предлагаемое</w:t>
      </w:r>
      <w:r w:rsidR="005A5D3B">
        <w:t xml:space="preserve"> </w:t>
      </w:r>
      <w:r>
        <w:t>решение</w:t>
      </w:r>
      <w:bookmarkEnd w:id="4"/>
    </w:p>
    <w:p w14:paraId="5CA8A4AB" w14:textId="0F37BCEA" w:rsidR="000531D7" w:rsidRPr="00033C58" w:rsidRDefault="00295A3F" w:rsidP="000531D7">
      <w:pPr>
        <w:rPr>
          <w:szCs w:val="28"/>
        </w:rPr>
      </w:pPr>
      <w:r w:rsidRPr="00890C40">
        <w:rPr>
          <w:szCs w:val="28"/>
        </w:rPr>
        <w:t>Для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реализации</w:t>
      </w:r>
      <w:r w:rsidR="005A5D3B">
        <w:rPr>
          <w:szCs w:val="28"/>
        </w:rPr>
        <w:t xml:space="preserve"> </w:t>
      </w:r>
      <w:r w:rsidR="000531D7">
        <w:rPr>
          <w:szCs w:val="28"/>
          <w:lang w:val="en-US"/>
        </w:rPr>
        <w:t>backend</w:t>
      </w:r>
      <w:r w:rsidR="000531D7" w:rsidRPr="000531D7">
        <w:rPr>
          <w:szCs w:val="28"/>
        </w:rPr>
        <w:t xml:space="preserve"> </w:t>
      </w:r>
      <w:r w:rsidR="000531D7">
        <w:rPr>
          <w:szCs w:val="28"/>
        </w:rPr>
        <w:t xml:space="preserve">части </w:t>
      </w:r>
      <w:r w:rsidRPr="00890C40">
        <w:rPr>
          <w:szCs w:val="28"/>
        </w:rPr>
        <w:t>веб-приложени</w:t>
      </w:r>
      <w:r w:rsidR="000531D7">
        <w:rPr>
          <w:szCs w:val="28"/>
        </w:rPr>
        <w:t>я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использ</w:t>
      </w:r>
      <w:r w:rsidR="000531D7">
        <w:rPr>
          <w:szCs w:val="28"/>
        </w:rPr>
        <w:t>уется</w:t>
      </w:r>
      <w:r w:rsidR="005A5D3B">
        <w:rPr>
          <w:szCs w:val="28"/>
        </w:rPr>
        <w:t xml:space="preserve"> </w:t>
      </w:r>
      <w:r w:rsidR="000531D7" w:rsidRPr="000531D7">
        <w:rPr>
          <w:szCs w:val="28"/>
        </w:rPr>
        <w:t>Python</w:t>
      </w:r>
      <w:r w:rsidR="000531D7">
        <w:rPr>
          <w:szCs w:val="28"/>
        </w:rPr>
        <w:t xml:space="preserve"> с фреймворком </w:t>
      </w:r>
      <w:proofErr w:type="spellStart"/>
      <w:r w:rsidR="000531D7">
        <w:rPr>
          <w:szCs w:val="28"/>
          <w:lang w:val="en-US"/>
        </w:rPr>
        <w:t>FastAPI</w:t>
      </w:r>
      <w:proofErr w:type="spellEnd"/>
      <w:r w:rsidR="000531D7">
        <w:rPr>
          <w:szCs w:val="28"/>
        </w:rPr>
        <w:t xml:space="preserve">, для </w:t>
      </w:r>
      <w:r w:rsidR="000531D7">
        <w:rPr>
          <w:szCs w:val="28"/>
          <w:lang w:val="en-US"/>
        </w:rPr>
        <w:t>frontend</w:t>
      </w:r>
      <w:r w:rsidR="000531D7" w:rsidRPr="000531D7">
        <w:rPr>
          <w:szCs w:val="28"/>
        </w:rPr>
        <w:t xml:space="preserve"> </w:t>
      </w:r>
      <w:r w:rsidR="000531D7">
        <w:rPr>
          <w:szCs w:val="28"/>
        </w:rPr>
        <w:t>части –</w:t>
      </w:r>
      <w:r w:rsidR="00985A9E">
        <w:rPr>
          <w:szCs w:val="28"/>
        </w:rPr>
        <w:t xml:space="preserve"> </w:t>
      </w:r>
      <w:r w:rsidR="00985A9E">
        <w:rPr>
          <w:szCs w:val="28"/>
          <w:lang w:val="en-US"/>
        </w:rPr>
        <w:t>Type</w:t>
      </w:r>
      <w:proofErr w:type="spellStart"/>
      <w:r w:rsidR="000531D7" w:rsidRPr="000531D7">
        <w:rPr>
          <w:szCs w:val="28"/>
        </w:rPr>
        <w:t>Script</w:t>
      </w:r>
      <w:proofErr w:type="spellEnd"/>
      <w:r w:rsidR="00985A9E">
        <w:rPr>
          <w:szCs w:val="28"/>
        </w:rPr>
        <w:t xml:space="preserve"> с фреймворком </w:t>
      </w:r>
      <w:r w:rsidR="00985A9E">
        <w:rPr>
          <w:szCs w:val="28"/>
          <w:lang w:val="en-US"/>
        </w:rPr>
        <w:t>React</w:t>
      </w:r>
      <w:r w:rsidR="000531D7">
        <w:rPr>
          <w:szCs w:val="28"/>
        </w:rPr>
        <w:t xml:space="preserve">. Для </w:t>
      </w:r>
      <w:r w:rsidR="00033C58">
        <w:rPr>
          <w:szCs w:val="28"/>
        </w:rPr>
        <w:t>х</w:t>
      </w:r>
      <w:r w:rsidR="000531D7">
        <w:rPr>
          <w:szCs w:val="28"/>
        </w:rPr>
        <w:t xml:space="preserve">ранения данных </w:t>
      </w:r>
      <w:r w:rsidR="00033C58">
        <w:rPr>
          <w:szCs w:val="28"/>
        </w:rPr>
        <w:t xml:space="preserve">применяется НСУБД </w:t>
      </w:r>
      <w:proofErr w:type="spellStart"/>
      <w:r w:rsidR="00033C58">
        <w:rPr>
          <w:szCs w:val="28"/>
          <w:lang w:val="en-US"/>
        </w:rPr>
        <w:t>ArangoDB</w:t>
      </w:r>
      <w:proofErr w:type="spellEnd"/>
      <w:r w:rsidR="00033C58">
        <w:rPr>
          <w:szCs w:val="28"/>
        </w:rPr>
        <w:t xml:space="preserve">, а для </w:t>
      </w:r>
      <w:r w:rsidR="00033C58" w:rsidRPr="00890C40">
        <w:rPr>
          <w:szCs w:val="28"/>
        </w:rPr>
        <w:t>контейнеризации</w:t>
      </w:r>
      <w:r w:rsidR="00033C58">
        <w:rPr>
          <w:szCs w:val="28"/>
        </w:rPr>
        <w:t xml:space="preserve"> </w:t>
      </w:r>
      <w:r w:rsidR="00033C58" w:rsidRPr="00890C40">
        <w:rPr>
          <w:szCs w:val="28"/>
        </w:rPr>
        <w:t>и</w:t>
      </w:r>
      <w:r w:rsidR="00033C58">
        <w:rPr>
          <w:szCs w:val="28"/>
        </w:rPr>
        <w:t xml:space="preserve"> </w:t>
      </w:r>
      <w:r w:rsidR="00033C58" w:rsidRPr="00890C40">
        <w:rPr>
          <w:szCs w:val="28"/>
        </w:rPr>
        <w:t>развертывания</w:t>
      </w:r>
      <w:r w:rsidR="00033C58">
        <w:rPr>
          <w:szCs w:val="28"/>
        </w:rPr>
        <w:t xml:space="preserve"> – </w:t>
      </w:r>
      <w:proofErr w:type="spellStart"/>
      <w:r w:rsidR="00033C58" w:rsidRPr="00890C40">
        <w:rPr>
          <w:szCs w:val="28"/>
        </w:rPr>
        <w:t>Docker</w:t>
      </w:r>
      <w:proofErr w:type="spellEnd"/>
      <w:r w:rsidR="00033C58">
        <w:rPr>
          <w:szCs w:val="28"/>
        </w:rPr>
        <w:t>.</w:t>
      </w:r>
    </w:p>
    <w:p w14:paraId="17EC5424" w14:textId="77777777" w:rsidR="00295A3F" w:rsidRPr="00890C40" w:rsidRDefault="00295A3F" w:rsidP="00295A3F">
      <w:pPr>
        <w:rPr>
          <w:szCs w:val="28"/>
        </w:rPr>
      </w:pPr>
    </w:p>
    <w:p w14:paraId="2B1F6BB9" w14:textId="7F4771A3" w:rsidR="00295A3F" w:rsidRDefault="00295A3F" w:rsidP="00A44AE3">
      <w:pPr>
        <w:pStyle w:val="20"/>
      </w:pPr>
      <w:bookmarkStart w:id="5" w:name="_Toc199826782"/>
      <w:r>
        <w:t>Качественные</w:t>
      </w:r>
      <w:r w:rsidR="005A5D3B">
        <w:t xml:space="preserve"> </w:t>
      </w:r>
      <w:r>
        <w:t>требования</w:t>
      </w:r>
      <w:r w:rsidR="005A5D3B">
        <w:t xml:space="preserve"> </w:t>
      </w:r>
      <w:r>
        <w:t>к</w:t>
      </w:r>
      <w:r w:rsidR="005A5D3B">
        <w:t xml:space="preserve"> </w:t>
      </w:r>
      <w:r>
        <w:t>решению</w:t>
      </w:r>
      <w:bookmarkEnd w:id="5"/>
    </w:p>
    <w:p w14:paraId="6F746F92" w14:textId="661BECFE" w:rsidR="00295A3F" w:rsidRPr="00890C40" w:rsidRDefault="00295A3F" w:rsidP="00295A3F">
      <w:pPr>
        <w:rPr>
          <w:szCs w:val="28"/>
        </w:rPr>
      </w:pPr>
      <w:r w:rsidRPr="00890C40">
        <w:rPr>
          <w:szCs w:val="28"/>
        </w:rPr>
        <w:t>Решение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должно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быть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удобным,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производительным,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надежным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и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легко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расширяемым,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с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высокой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степенью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взаимодействия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между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пользователями,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удобным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механизмом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поиска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и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фильтрации,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а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также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возможностью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быстрого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развертывания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на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различных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платформах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благодаря</w:t>
      </w:r>
      <w:r w:rsidR="005A5D3B">
        <w:rPr>
          <w:szCs w:val="28"/>
        </w:rPr>
        <w:t xml:space="preserve"> </w:t>
      </w:r>
      <w:r w:rsidRPr="00890C40">
        <w:rPr>
          <w:szCs w:val="28"/>
        </w:rPr>
        <w:t>использованию</w:t>
      </w:r>
      <w:r w:rsidR="005A5D3B">
        <w:rPr>
          <w:szCs w:val="28"/>
        </w:rPr>
        <w:t xml:space="preserve"> </w:t>
      </w:r>
      <w:proofErr w:type="spellStart"/>
      <w:r w:rsidRPr="00890C40">
        <w:rPr>
          <w:szCs w:val="28"/>
        </w:rPr>
        <w:t>Docker</w:t>
      </w:r>
      <w:proofErr w:type="spellEnd"/>
      <w:r w:rsidRPr="00890C40">
        <w:rPr>
          <w:szCs w:val="28"/>
        </w:rPr>
        <w:t>.</w:t>
      </w:r>
    </w:p>
    <w:p w14:paraId="67F2EE82" w14:textId="60E92C4C" w:rsidR="007E694F" w:rsidRPr="007E694F" w:rsidRDefault="007E694F" w:rsidP="007E694F">
      <w:pPr>
        <w:rPr>
          <w:szCs w:val="28"/>
        </w:rPr>
      </w:pPr>
    </w:p>
    <w:p w14:paraId="4AEB2138" w14:textId="77777777" w:rsidR="007E694F" w:rsidRDefault="007E694F" w:rsidP="009A1685">
      <w:pPr>
        <w:rPr>
          <w:szCs w:val="28"/>
        </w:rPr>
      </w:pPr>
    </w:p>
    <w:p w14:paraId="7425894E" w14:textId="77777777" w:rsidR="007E694F" w:rsidRDefault="007E694F" w:rsidP="009A1685">
      <w:pPr>
        <w:rPr>
          <w:szCs w:val="28"/>
        </w:rPr>
      </w:pPr>
    </w:p>
    <w:p w14:paraId="3BCB8166" w14:textId="77777777" w:rsidR="007E694F" w:rsidRPr="005A5D3B" w:rsidRDefault="007E694F" w:rsidP="009A1685">
      <w:pPr>
        <w:rPr>
          <w:szCs w:val="28"/>
        </w:rPr>
      </w:pPr>
    </w:p>
    <w:p w14:paraId="13048BAF" w14:textId="2928DAFD" w:rsidR="00EC7CAE" w:rsidRDefault="0012637A" w:rsidP="00855D4F">
      <w:pPr>
        <w:pStyle w:val="1"/>
      </w:pPr>
      <w:r>
        <w:br w:type="page"/>
      </w:r>
      <w:bookmarkStart w:id="6" w:name="_Toc199826783"/>
      <w:r w:rsidR="00000000">
        <w:lastRenderedPageBreak/>
        <w:t>Макет</w:t>
      </w:r>
      <w:r w:rsidR="005A5D3B">
        <w:t xml:space="preserve"> </w:t>
      </w:r>
      <w:r w:rsidR="00000000">
        <w:t>UI</w:t>
      </w:r>
      <w:bookmarkEnd w:id="6"/>
    </w:p>
    <w:p w14:paraId="07C14480" w14:textId="77777777" w:rsidR="0012637A" w:rsidRDefault="0012637A" w:rsidP="0012637A">
      <w:pPr>
        <w:rPr>
          <w:lang w:eastAsia="en-US"/>
        </w:rPr>
      </w:pPr>
      <w:r>
        <w:rPr>
          <w:lang w:eastAsia="en-US"/>
        </w:rPr>
        <w:t xml:space="preserve">На рис. 1 представлен разработанный макет </w:t>
      </w:r>
      <w:r>
        <w:rPr>
          <w:lang w:val="en-US" w:eastAsia="en-US"/>
        </w:rPr>
        <w:t>UI</w:t>
      </w:r>
      <w:r w:rsidRPr="0012637A">
        <w:rPr>
          <w:lang w:eastAsia="en-US"/>
        </w:rPr>
        <w:t xml:space="preserve"> </w:t>
      </w:r>
      <w:r>
        <w:rPr>
          <w:lang w:eastAsia="en-US"/>
        </w:rPr>
        <w:t xml:space="preserve">веб-приложения. </w:t>
      </w:r>
    </w:p>
    <w:p w14:paraId="36490992" w14:textId="5A0B6B0E" w:rsidR="0012637A" w:rsidRPr="0012637A" w:rsidRDefault="0012637A" w:rsidP="0012637A">
      <w:pPr>
        <w:rPr>
          <w:lang w:eastAsia="en-US"/>
        </w:rPr>
      </w:pPr>
      <w:hyperlink r:id="rId10" w:history="1">
        <w:r w:rsidRPr="00E44A75">
          <w:rPr>
            <w:rStyle w:val="af3"/>
          </w:rPr>
          <w:t>Ссы</w:t>
        </w:r>
        <w:r w:rsidRPr="00E44A75">
          <w:rPr>
            <w:rStyle w:val="af3"/>
          </w:rPr>
          <w:t>л</w:t>
        </w:r>
        <w:r w:rsidRPr="00E44A75">
          <w:rPr>
            <w:rStyle w:val="af3"/>
          </w:rPr>
          <w:t>ка</w:t>
        </w:r>
      </w:hyperlink>
      <w:r>
        <w:t xml:space="preserve"> на макет в </w:t>
      </w:r>
      <w:r>
        <w:rPr>
          <w:lang w:val="en-US"/>
        </w:rPr>
        <w:t>Figma</w:t>
      </w:r>
      <w:r w:rsidR="008F1BAA">
        <w:t>.</w:t>
      </w:r>
    </w:p>
    <w:p w14:paraId="56878C94" w14:textId="77777777" w:rsidR="0012637A" w:rsidRPr="0012637A" w:rsidRDefault="0012637A" w:rsidP="0012637A">
      <w:pPr>
        <w:ind w:firstLine="0"/>
        <w:rPr>
          <w:lang w:eastAsia="en-US"/>
        </w:rPr>
      </w:pPr>
    </w:p>
    <w:p w14:paraId="40C330B4" w14:textId="06585058" w:rsidR="00367814" w:rsidRPr="001B17AD" w:rsidRDefault="00E44A75" w:rsidP="00367814">
      <w:pPr>
        <w:pStyle w:val="a9"/>
        <w:jc w:val="center"/>
        <w:rPr>
          <w:sz w:val="20"/>
          <w:szCs w:val="20"/>
          <w:lang w:val="ru-RU"/>
        </w:rPr>
      </w:pPr>
      <w:r>
        <w:rPr>
          <w:noProof/>
        </w:rPr>
        <w:pict w14:anchorId="4A41F4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4498" type="#_x0000_t75" alt="Макет" style="width:411.35pt;height:278.6pt;visibility:visible;mso-wrap-style:square">
            <v:imagedata r:id="rId11" o:title="Макет"/>
          </v:shape>
        </w:pict>
      </w:r>
      <w:r w:rsidR="00CA0646" w:rsidRPr="00367814">
        <w:rPr>
          <w:lang w:val="ru-RU"/>
        </w:rPr>
        <w:br/>
      </w:r>
      <w:r w:rsidRPr="00367814">
        <w:rPr>
          <w:lang w:val="ru-RU"/>
        </w:rPr>
        <w:tab/>
      </w:r>
      <w:r w:rsidR="00367814" w:rsidRPr="00367814">
        <w:rPr>
          <w:lang w:val="ru-RU"/>
        </w:rPr>
        <w:t xml:space="preserve">Рис. </w:t>
      </w:r>
      <w:r w:rsidR="00367814">
        <w:rPr>
          <w:lang w:val="ru-RU"/>
        </w:rPr>
        <w:t>1</w:t>
      </w:r>
      <w:r w:rsidR="00367814" w:rsidRPr="00367814">
        <w:rPr>
          <w:lang w:val="ru-RU"/>
        </w:rPr>
        <w:t xml:space="preserve"> –</w:t>
      </w:r>
      <w:r w:rsidR="0012637A">
        <w:rPr>
          <w:lang w:val="ru-RU"/>
        </w:rPr>
        <w:t xml:space="preserve"> </w:t>
      </w:r>
      <w:r w:rsidR="00367814">
        <w:rPr>
          <w:lang w:val="ru-RU"/>
        </w:rPr>
        <w:t xml:space="preserve">Макет </w:t>
      </w:r>
      <w:r w:rsidR="00367814">
        <w:t>UI</w:t>
      </w:r>
    </w:p>
    <w:p w14:paraId="40290285" w14:textId="6878A80B" w:rsidR="00EC7CAE" w:rsidRDefault="00000000" w:rsidP="00855D4F">
      <w:pPr>
        <w:pStyle w:val="1"/>
      </w:pPr>
      <w:bookmarkStart w:id="7" w:name="сценарий-использования"/>
      <w:bookmarkStart w:id="8" w:name="_Toc199826784"/>
      <w:bookmarkEnd w:id="0"/>
      <w:r>
        <w:t>Сценари</w:t>
      </w:r>
      <w:r w:rsidR="001B17AD">
        <w:t>И</w:t>
      </w:r>
      <w:r w:rsidR="005A5D3B">
        <w:t xml:space="preserve"> </w:t>
      </w:r>
      <w:r>
        <w:t>использования</w:t>
      </w:r>
      <w:bookmarkEnd w:id="8"/>
    </w:p>
    <w:p w14:paraId="005288D4" w14:textId="7F751E20" w:rsidR="00EC7CAE" w:rsidRDefault="00000000" w:rsidP="00A44AE3">
      <w:pPr>
        <w:pStyle w:val="20"/>
      </w:pPr>
      <w:bookmarkStart w:id="9" w:name="работа-с-пользователем-действующим-лицом"/>
      <w:bookmarkStart w:id="10" w:name="_Toc199826785"/>
      <w:r>
        <w:t>Работа</w:t>
      </w:r>
      <w:r w:rsidR="005A5D3B">
        <w:t xml:space="preserve"> </w:t>
      </w:r>
      <w:r>
        <w:t>с</w:t>
      </w:r>
      <w:r w:rsidR="005A5D3B">
        <w:t xml:space="preserve"> </w:t>
      </w:r>
      <w:r>
        <w:t>пользователем-действующим</w:t>
      </w:r>
      <w:r w:rsidR="005A5D3B">
        <w:t xml:space="preserve"> </w:t>
      </w:r>
      <w:r>
        <w:t>лицом</w:t>
      </w:r>
      <w:bookmarkEnd w:id="10"/>
    </w:p>
    <w:p w14:paraId="7957DEB1" w14:textId="163B8B29" w:rsidR="00EC7CAE" w:rsidRPr="006858A8" w:rsidRDefault="00000000" w:rsidP="00280F44">
      <w:pPr>
        <w:pStyle w:val="3"/>
      </w:pPr>
      <w:bookmarkStart w:id="11" w:name="регистрация-нового-пользователя"/>
      <w:bookmarkStart w:id="12" w:name="_Toc199826786"/>
      <w:r w:rsidRPr="00280F44">
        <w:t>Регистрация</w:t>
      </w:r>
      <w:r w:rsidR="005A5D3B">
        <w:t xml:space="preserve"> </w:t>
      </w:r>
      <w:r>
        <w:t>нового</w:t>
      </w:r>
      <w:r w:rsidR="005A5D3B">
        <w:t xml:space="preserve"> </w:t>
      </w:r>
      <w:r>
        <w:t>пользователя</w:t>
      </w:r>
      <w:r w:rsidR="006858A8" w:rsidRPr="00862E20">
        <w:t>:</w:t>
      </w:r>
      <w:bookmarkEnd w:id="12"/>
    </w:p>
    <w:p w14:paraId="19F8F6D1" w14:textId="748CAB8B" w:rsidR="00EC7CAE" w:rsidRDefault="00280F44" w:rsidP="00923D28"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неавторизованный</w:t>
      </w:r>
      <w:r w:rsidR="005A5D3B">
        <w:t xml:space="preserve"> </w:t>
      </w:r>
      <w:r w:rsidR="00000000">
        <w:t>пользователь.</w:t>
      </w:r>
    </w:p>
    <w:p w14:paraId="40E081B7" w14:textId="46841DFF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7FDD32E7" w14:textId="232201DA" w:rsidR="00EC7CAE" w:rsidRDefault="00000000">
      <w:pPr>
        <w:numPr>
          <w:ilvl w:val="0"/>
          <w:numId w:val="20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.</w:t>
      </w:r>
    </w:p>
    <w:p w14:paraId="63F6B78F" w14:textId="4BB0963C" w:rsidR="00EC7CAE" w:rsidRDefault="00000000">
      <w:pPr>
        <w:numPr>
          <w:ilvl w:val="0"/>
          <w:numId w:val="20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главной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айта.</w:t>
      </w:r>
    </w:p>
    <w:p w14:paraId="3BB3E61E" w14:textId="4CDD1EED" w:rsidR="00EC7CAE" w:rsidRDefault="00280F44" w:rsidP="00923D28">
      <w:r w:rsidRPr="00280F44">
        <w:rPr>
          <w:u w:val="single"/>
        </w:rPr>
        <w:t>Основной сценарий:</w:t>
      </w:r>
    </w:p>
    <w:p w14:paraId="7F8FF32C" w14:textId="17163659" w:rsidR="00EC7CAE" w:rsidRDefault="00000000">
      <w:pPr>
        <w:numPr>
          <w:ilvl w:val="0"/>
          <w:numId w:val="2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Зарегистрироваться</w:t>
      </w:r>
      <w:r w:rsidR="006F3602" w:rsidRPr="006F3602">
        <w:t>»</w:t>
      </w:r>
      <w:r>
        <w:t>.</w:t>
      </w:r>
    </w:p>
    <w:p w14:paraId="5070DCDD" w14:textId="69B82B1E" w:rsidR="00EC7CAE" w:rsidRDefault="00000000">
      <w:pPr>
        <w:numPr>
          <w:ilvl w:val="0"/>
          <w:numId w:val="21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регистрации.</w:t>
      </w:r>
    </w:p>
    <w:p w14:paraId="14D5EA1F" w14:textId="3928D081" w:rsidR="00EC7CAE" w:rsidRDefault="00000000">
      <w:pPr>
        <w:numPr>
          <w:ilvl w:val="0"/>
          <w:numId w:val="21"/>
        </w:numPr>
      </w:pPr>
      <w:r>
        <w:t>Пользователь</w:t>
      </w:r>
      <w:r w:rsidR="005A5D3B">
        <w:t xml:space="preserve"> </w:t>
      </w:r>
      <w:r>
        <w:t>заполняет</w:t>
      </w:r>
      <w:r w:rsidR="005A5D3B">
        <w:t xml:space="preserve"> </w:t>
      </w:r>
      <w:r>
        <w:t>все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поля:</w:t>
      </w:r>
    </w:p>
    <w:p w14:paraId="6D8366F3" w14:textId="287574FC" w:rsidR="00EC7CAE" w:rsidRDefault="00000000">
      <w:pPr>
        <w:numPr>
          <w:ilvl w:val="1"/>
          <w:numId w:val="22"/>
        </w:numPr>
      </w:pPr>
      <w:r>
        <w:t>Им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65116140" w14:textId="7352C3AD" w:rsidR="00EC7CAE" w:rsidRDefault="00000000">
      <w:pPr>
        <w:numPr>
          <w:ilvl w:val="1"/>
          <w:numId w:val="22"/>
        </w:numPr>
      </w:pPr>
      <w:r>
        <w:t>Фамили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66CCC085" w14:textId="56009E32" w:rsidR="00EC7CAE" w:rsidRDefault="00000000">
      <w:pPr>
        <w:numPr>
          <w:ilvl w:val="1"/>
          <w:numId w:val="22"/>
        </w:numPr>
      </w:pPr>
      <w:r>
        <w:t>Логин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,</w:t>
      </w:r>
      <w:r w:rsidR="005A5D3B">
        <w:t xml:space="preserve"> </w:t>
      </w:r>
      <w:r>
        <w:t>значение</w:t>
      </w:r>
      <w:r w:rsidR="005A5D3B">
        <w:t xml:space="preserve"> </w:t>
      </w:r>
      <w:r>
        <w:t>должно</w:t>
      </w:r>
      <w:r w:rsidR="005A5D3B">
        <w:t xml:space="preserve"> </w:t>
      </w:r>
      <w:r>
        <w:t>быть</w:t>
      </w:r>
      <w:r w:rsidR="005A5D3B">
        <w:t xml:space="preserve"> </w:t>
      </w:r>
      <w:r>
        <w:t>уникальным.</w:t>
      </w:r>
    </w:p>
    <w:p w14:paraId="58029A36" w14:textId="576F54D2" w:rsidR="00EC7CAE" w:rsidRDefault="00000000">
      <w:pPr>
        <w:numPr>
          <w:ilvl w:val="1"/>
          <w:numId w:val="22"/>
        </w:numPr>
      </w:pPr>
      <w:r>
        <w:t>Город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76E2F908" w14:textId="5C64F5FB" w:rsidR="00EC7CAE" w:rsidRDefault="00000000">
      <w:pPr>
        <w:numPr>
          <w:ilvl w:val="1"/>
          <w:numId w:val="22"/>
        </w:numPr>
      </w:pPr>
      <w:r>
        <w:t>Пол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радиокнопки.</w:t>
      </w:r>
    </w:p>
    <w:p w14:paraId="7C78ABED" w14:textId="63E44E1F" w:rsidR="00EC7CAE" w:rsidRDefault="00000000">
      <w:pPr>
        <w:numPr>
          <w:ilvl w:val="1"/>
          <w:numId w:val="22"/>
        </w:numPr>
      </w:pPr>
      <w:r>
        <w:t>Пароль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3C68A566" w14:textId="3161068A" w:rsidR="00EC7CAE" w:rsidRDefault="00000000">
      <w:pPr>
        <w:numPr>
          <w:ilvl w:val="1"/>
          <w:numId w:val="22"/>
        </w:numPr>
      </w:pPr>
      <w:r>
        <w:t>Повтор</w:t>
      </w:r>
      <w:r w:rsidR="005A5D3B">
        <w:t xml:space="preserve"> </w:t>
      </w:r>
      <w:r>
        <w:t>парол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159E0F1A" w14:textId="23818823" w:rsidR="00EC7CAE" w:rsidRDefault="00000000">
      <w:pPr>
        <w:numPr>
          <w:ilvl w:val="0"/>
          <w:numId w:val="2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регистрироваться</w:t>
      </w:r>
      <w:r w:rsidR="006F3602" w:rsidRPr="006F3602">
        <w:t>»</w:t>
      </w:r>
      <w:r>
        <w:t>.</w:t>
      </w:r>
    </w:p>
    <w:p w14:paraId="42E2C3AC" w14:textId="5907B988" w:rsidR="00EC7CAE" w:rsidRDefault="00280F44" w:rsidP="00923D28">
      <w:pPr>
        <w:tabs>
          <w:tab w:val="center" w:pos="5173"/>
        </w:tabs>
      </w:pPr>
      <w:r w:rsidRPr="00280F44">
        <w:rPr>
          <w:u w:val="single"/>
        </w:rPr>
        <w:t>Альтернативный сценарий:</w:t>
      </w:r>
    </w:p>
    <w:p w14:paraId="10797A2D" w14:textId="129A2A5E" w:rsidR="00EC7CAE" w:rsidRDefault="00000000">
      <w:pPr>
        <w:numPr>
          <w:ilvl w:val="0"/>
          <w:numId w:val="23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уже</w:t>
      </w:r>
      <w:r w:rsidR="005A5D3B">
        <w:t xml:space="preserve"> </w:t>
      </w:r>
      <w:r>
        <w:t>существующий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  <w:r w:rsidR="005A5D3B">
        <w:t xml:space="preserve"> </w:t>
      </w:r>
      <w:r>
        <w:t>логин.</w:t>
      </w:r>
    </w:p>
    <w:p w14:paraId="1F50B7EA" w14:textId="66EDAECE" w:rsidR="00EC7CAE" w:rsidRDefault="00000000">
      <w:pPr>
        <w:numPr>
          <w:ilvl w:val="1"/>
          <w:numId w:val="24"/>
        </w:numPr>
      </w:pPr>
      <w:r>
        <w:t>Пользователь</w:t>
      </w:r>
      <w:r w:rsidR="005A5D3B">
        <w:t xml:space="preserve"> </w:t>
      </w:r>
      <w:r>
        <w:t>получает</w:t>
      </w:r>
      <w:r w:rsidR="005A5D3B">
        <w:t xml:space="preserve"> </w:t>
      </w:r>
      <w:r>
        <w:t>уведомление</w:t>
      </w:r>
      <w:r w:rsidR="005A5D3B">
        <w:t xml:space="preserve"> </w:t>
      </w:r>
      <w:r>
        <w:t>с</w:t>
      </w:r>
      <w:r w:rsidR="005A5D3B">
        <w:t xml:space="preserve"> </w:t>
      </w:r>
      <w:r>
        <w:t>просьбой</w:t>
      </w:r>
      <w:r w:rsidR="005A5D3B">
        <w:t xml:space="preserve"> </w:t>
      </w:r>
      <w:r>
        <w:t>придумать</w:t>
      </w:r>
      <w:r w:rsidR="005A5D3B">
        <w:t xml:space="preserve"> </w:t>
      </w:r>
      <w:r>
        <w:t>другой</w:t>
      </w:r>
      <w:r w:rsidR="005A5D3B">
        <w:t xml:space="preserve"> </w:t>
      </w:r>
      <w:r>
        <w:t>логин.</w:t>
      </w:r>
    </w:p>
    <w:p w14:paraId="76AC3BE2" w14:textId="55F741A2" w:rsidR="00EC7CAE" w:rsidRDefault="00000000">
      <w:pPr>
        <w:numPr>
          <w:ilvl w:val="0"/>
          <w:numId w:val="23"/>
        </w:numPr>
      </w:pPr>
      <w:r>
        <w:t>Пользователь</w:t>
      </w:r>
      <w:r w:rsidR="005A5D3B">
        <w:t xml:space="preserve"> </w:t>
      </w:r>
      <w:r>
        <w:t>хочет</w:t>
      </w:r>
      <w:r w:rsidR="005A5D3B">
        <w:t xml:space="preserve"> </w:t>
      </w:r>
      <w:r>
        <w:t>войти</w:t>
      </w:r>
      <w:r w:rsidR="005A5D3B">
        <w:t xml:space="preserve"> </w:t>
      </w:r>
      <w:r>
        <w:t>в</w:t>
      </w:r>
      <w:r w:rsidR="005A5D3B">
        <w:t xml:space="preserve"> </w:t>
      </w:r>
      <w:r>
        <w:t>уже</w:t>
      </w:r>
      <w:r w:rsidR="005A5D3B">
        <w:t xml:space="preserve"> </w:t>
      </w:r>
      <w:r>
        <w:t>существующий</w:t>
      </w:r>
      <w:r w:rsidR="005A5D3B">
        <w:t xml:space="preserve"> </w:t>
      </w:r>
      <w:r>
        <w:t>аккаунт,</w:t>
      </w:r>
      <w:r w:rsidR="005A5D3B">
        <w:t xml:space="preserve"> </w:t>
      </w:r>
      <w:r>
        <w:t>а</w:t>
      </w:r>
      <w:r w:rsidR="005A5D3B">
        <w:t xml:space="preserve"> </w:t>
      </w:r>
      <w:r>
        <w:t>не</w:t>
      </w:r>
      <w:r w:rsidR="005A5D3B">
        <w:t xml:space="preserve"> </w:t>
      </w:r>
      <w:r>
        <w:t>создать</w:t>
      </w:r>
      <w:r w:rsidR="005A5D3B">
        <w:t xml:space="preserve"> </w:t>
      </w:r>
      <w:r>
        <w:t>новый.</w:t>
      </w:r>
    </w:p>
    <w:p w14:paraId="48824FED" w14:textId="182492FF" w:rsidR="00EC7CAE" w:rsidRDefault="00000000">
      <w:pPr>
        <w:numPr>
          <w:ilvl w:val="1"/>
          <w:numId w:val="2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войти</w:t>
      </w:r>
      <w:r w:rsidR="006F3602" w:rsidRPr="006F3602">
        <w:t>»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регистрации.</w:t>
      </w:r>
    </w:p>
    <w:p w14:paraId="4A4116A2" w14:textId="6FE65605" w:rsidR="00EC7CAE" w:rsidRDefault="00000000">
      <w:pPr>
        <w:numPr>
          <w:ilvl w:val="1"/>
          <w:numId w:val="25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3E0E0F08" w14:textId="5D5057D7" w:rsidR="00EC7CAE" w:rsidRDefault="00000000">
      <w:pPr>
        <w:numPr>
          <w:ilvl w:val="0"/>
          <w:numId w:val="23"/>
        </w:numPr>
      </w:pPr>
      <w:r>
        <w:t>Отмена</w:t>
      </w:r>
      <w:r w:rsidR="005A5D3B">
        <w:t xml:space="preserve"> </w:t>
      </w:r>
      <w:r>
        <w:t>операции</w:t>
      </w:r>
    </w:p>
    <w:p w14:paraId="3C637901" w14:textId="0C513E16" w:rsidR="00EC7CAE" w:rsidRDefault="00000000">
      <w:pPr>
        <w:numPr>
          <w:ilvl w:val="1"/>
          <w:numId w:val="2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Назад</w:t>
      </w:r>
      <w:r w:rsidR="006F3602" w:rsidRPr="006F3602">
        <w:t>»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регистрации.</w:t>
      </w:r>
    </w:p>
    <w:p w14:paraId="4F25DFB3" w14:textId="50F888A3" w:rsidR="00EC7CAE" w:rsidRDefault="00000000">
      <w:pPr>
        <w:numPr>
          <w:ilvl w:val="1"/>
          <w:numId w:val="26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главную</w:t>
      </w:r>
      <w:r w:rsidR="005A5D3B">
        <w:t xml:space="preserve"> </w:t>
      </w:r>
      <w:r>
        <w:t>страницу.</w:t>
      </w:r>
    </w:p>
    <w:p w14:paraId="5584C015" w14:textId="0514DF7F" w:rsidR="00EC7CAE" w:rsidRDefault="00000000" w:rsidP="00923D28">
      <w:r>
        <w:t>Результат:</w:t>
      </w:r>
    </w:p>
    <w:p w14:paraId="60C9BB92" w14:textId="02D87828" w:rsidR="00EC7CAE" w:rsidRDefault="00000000">
      <w:pPr>
        <w:numPr>
          <w:ilvl w:val="0"/>
          <w:numId w:val="27"/>
        </w:numPr>
      </w:pPr>
      <w:r>
        <w:t>Пользователь</w:t>
      </w:r>
      <w:r w:rsidR="005A5D3B">
        <w:t xml:space="preserve"> </w:t>
      </w:r>
      <w:r>
        <w:t>входит</w:t>
      </w:r>
      <w:r w:rsidR="005A5D3B">
        <w:t xml:space="preserve"> </w:t>
      </w:r>
      <w:r>
        <w:t>в</w:t>
      </w:r>
      <w:r w:rsidR="005A5D3B">
        <w:t xml:space="preserve"> </w:t>
      </w:r>
      <w:r>
        <w:t>систему.</w:t>
      </w:r>
    </w:p>
    <w:p w14:paraId="362DB6FE" w14:textId="0714BBB4" w:rsidR="00EC7CAE" w:rsidRDefault="00000000">
      <w:pPr>
        <w:numPr>
          <w:ilvl w:val="0"/>
          <w:numId w:val="27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главную</w:t>
      </w:r>
      <w:r w:rsidR="005A5D3B">
        <w:t xml:space="preserve"> </w:t>
      </w:r>
      <w:r>
        <w:t>страницу.</w:t>
      </w:r>
    </w:p>
    <w:p w14:paraId="12D1F7C8" w14:textId="3E7B2510" w:rsidR="00EC7CAE" w:rsidRDefault="00000000">
      <w:pPr>
        <w:pStyle w:val="3"/>
      </w:pPr>
      <w:bookmarkStart w:id="13" w:name="авторизация-пользователя"/>
      <w:bookmarkStart w:id="14" w:name="_Toc199826787"/>
      <w:bookmarkEnd w:id="11"/>
      <w:r>
        <w:t>Авторизация</w:t>
      </w:r>
      <w:r w:rsidR="005A5D3B">
        <w:t xml:space="preserve"> </w:t>
      </w:r>
      <w:r>
        <w:t>пользователя</w:t>
      </w:r>
      <w:bookmarkEnd w:id="14"/>
    </w:p>
    <w:p w14:paraId="6367287A" w14:textId="5423980A" w:rsidR="00EC7CAE" w:rsidRDefault="00280F44" w:rsidP="00923D28"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неавторизованный</w:t>
      </w:r>
      <w:r w:rsidR="005A5D3B">
        <w:t xml:space="preserve"> </w:t>
      </w:r>
      <w:r w:rsidR="00000000">
        <w:t>пользователь.</w:t>
      </w:r>
    </w:p>
    <w:p w14:paraId="243932EF" w14:textId="1A1BBB69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4163CA40" w14:textId="57D11712" w:rsidR="00EC7CAE" w:rsidRDefault="00000000">
      <w:pPr>
        <w:numPr>
          <w:ilvl w:val="0"/>
          <w:numId w:val="28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.</w:t>
      </w:r>
    </w:p>
    <w:p w14:paraId="2C52C168" w14:textId="1803C369" w:rsidR="00EC7CAE" w:rsidRDefault="00000000">
      <w:pPr>
        <w:numPr>
          <w:ilvl w:val="0"/>
          <w:numId w:val="28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главной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айта.</w:t>
      </w:r>
    </w:p>
    <w:p w14:paraId="10F3A6BD" w14:textId="228DE388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6E506345" w14:textId="3B09FF3A" w:rsidR="00EC7CAE" w:rsidRDefault="00000000">
      <w:pPr>
        <w:numPr>
          <w:ilvl w:val="0"/>
          <w:numId w:val="2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Войти</w:t>
      </w:r>
      <w:r w:rsidR="006F3602" w:rsidRPr="006F3602">
        <w:t>»</w:t>
      </w:r>
      <w:r>
        <w:t>.</w:t>
      </w:r>
    </w:p>
    <w:p w14:paraId="1CFD3A44" w14:textId="5DE22E67" w:rsidR="00EC7CAE" w:rsidRDefault="00000000">
      <w:pPr>
        <w:numPr>
          <w:ilvl w:val="0"/>
          <w:numId w:val="29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39B10145" w14:textId="575FB335" w:rsidR="00EC7CAE" w:rsidRDefault="00000000">
      <w:pPr>
        <w:numPr>
          <w:ilvl w:val="0"/>
          <w:numId w:val="29"/>
        </w:numPr>
      </w:pPr>
      <w:r>
        <w:t>Пользователь</w:t>
      </w:r>
      <w:r w:rsidR="005A5D3B">
        <w:t xml:space="preserve"> </w:t>
      </w:r>
      <w:r>
        <w:t>заполняет</w:t>
      </w:r>
      <w:r w:rsidR="005A5D3B">
        <w:t xml:space="preserve"> </w:t>
      </w:r>
      <w:r>
        <w:t>все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поля:</w:t>
      </w:r>
    </w:p>
    <w:p w14:paraId="568A813E" w14:textId="3E57B04D" w:rsidR="00EC7CAE" w:rsidRDefault="00000000">
      <w:pPr>
        <w:numPr>
          <w:ilvl w:val="1"/>
          <w:numId w:val="30"/>
        </w:numPr>
      </w:pPr>
      <w:r>
        <w:t>Логин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,</w:t>
      </w:r>
      <w:r w:rsidR="005A5D3B">
        <w:t xml:space="preserve"> </w:t>
      </w:r>
      <w:r>
        <w:t>значение</w:t>
      </w:r>
      <w:r w:rsidR="005A5D3B">
        <w:t xml:space="preserve"> </w:t>
      </w:r>
      <w:r>
        <w:t>должно</w:t>
      </w:r>
      <w:r w:rsidR="005A5D3B">
        <w:t xml:space="preserve"> </w:t>
      </w:r>
      <w:r>
        <w:t>быть</w:t>
      </w:r>
      <w:r w:rsidR="005A5D3B">
        <w:t xml:space="preserve"> </w:t>
      </w:r>
      <w:r>
        <w:t>уникальным.</w:t>
      </w:r>
    </w:p>
    <w:p w14:paraId="1A8D04D0" w14:textId="32B87AEA" w:rsidR="00EC7CAE" w:rsidRDefault="00000000">
      <w:pPr>
        <w:numPr>
          <w:ilvl w:val="1"/>
          <w:numId w:val="30"/>
        </w:numPr>
      </w:pPr>
      <w:r>
        <w:t>Пароль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2EFE5882" w14:textId="22CBC79C" w:rsidR="00EC7CAE" w:rsidRDefault="00000000">
      <w:pPr>
        <w:numPr>
          <w:ilvl w:val="0"/>
          <w:numId w:val="29"/>
        </w:numPr>
      </w:pPr>
      <w:r>
        <w:t>Пользователь</w:t>
      </w:r>
      <w:r w:rsidR="005A5D3B">
        <w:t xml:space="preserve"> </w:t>
      </w:r>
      <w:r>
        <w:t>может</w:t>
      </w:r>
      <w:r w:rsidR="005A5D3B">
        <w:t xml:space="preserve"> </w:t>
      </w:r>
      <w:r>
        <w:t>поставить</w:t>
      </w:r>
      <w:r w:rsidR="005A5D3B">
        <w:t xml:space="preserve"> </w:t>
      </w:r>
      <w:r>
        <w:t>галочку</w:t>
      </w:r>
      <w:r w:rsidR="005A5D3B">
        <w:t xml:space="preserve"> </w:t>
      </w:r>
      <w:r>
        <w:t>в</w:t>
      </w:r>
      <w:r w:rsidR="005A5D3B">
        <w:t xml:space="preserve"> </w:t>
      </w:r>
      <w:r>
        <w:t>чекбоксе</w:t>
      </w:r>
      <w:r w:rsidR="005A5D3B">
        <w:t xml:space="preserve"> </w:t>
      </w:r>
      <w:r w:rsidR="006F3602" w:rsidRPr="006F3602">
        <w:t>«</w:t>
      </w:r>
      <w:r>
        <w:t>Запомнить</w:t>
      </w:r>
      <w:r w:rsidR="005A5D3B">
        <w:t xml:space="preserve"> </w:t>
      </w:r>
      <w:r>
        <w:t>меня</w:t>
      </w:r>
      <w:r w:rsidR="006F3602" w:rsidRPr="006F3602">
        <w:t>»</w:t>
      </w:r>
      <w:r>
        <w:t>.</w:t>
      </w:r>
    </w:p>
    <w:p w14:paraId="6E964EDD" w14:textId="12855EA6" w:rsidR="00EC7CAE" w:rsidRDefault="00000000">
      <w:pPr>
        <w:numPr>
          <w:ilvl w:val="0"/>
          <w:numId w:val="2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Войти</w:t>
      </w:r>
      <w:r w:rsidR="006F3602" w:rsidRPr="006F3602">
        <w:t>»</w:t>
      </w:r>
      <w:r>
        <w:t>.</w:t>
      </w:r>
    </w:p>
    <w:p w14:paraId="4C0589BF" w14:textId="084D7E84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0B82498B" w14:textId="76F634AB" w:rsidR="00EC7CAE" w:rsidRDefault="00000000">
      <w:pPr>
        <w:numPr>
          <w:ilvl w:val="0"/>
          <w:numId w:val="31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неверный</w:t>
      </w:r>
      <w:r w:rsidR="005A5D3B">
        <w:t xml:space="preserve"> </w:t>
      </w:r>
      <w:r>
        <w:t>логин</w:t>
      </w:r>
      <w:r w:rsidR="005A5D3B">
        <w:t xml:space="preserve"> </w:t>
      </w:r>
      <w:r>
        <w:t>или</w:t>
      </w:r>
      <w:r w:rsidR="005A5D3B">
        <w:t xml:space="preserve"> </w:t>
      </w:r>
      <w:r>
        <w:t>пароль.</w:t>
      </w:r>
    </w:p>
    <w:p w14:paraId="204C1537" w14:textId="2BC0629C" w:rsidR="00EC7CAE" w:rsidRDefault="00000000">
      <w:pPr>
        <w:numPr>
          <w:ilvl w:val="1"/>
          <w:numId w:val="32"/>
        </w:numPr>
      </w:pPr>
      <w:r>
        <w:t>Пользователь</w:t>
      </w:r>
      <w:r w:rsidR="005A5D3B">
        <w:t xml:space="preserve"> </w:t>
      </w:r>
      <w:r>
        <w:t>получает</w:t>
      </w:r>
      <w:r w:rsidR="005A5D3B">
        <w:t xml:space="preserve"> </w:t>
      </w:r>
      <w:r>
        <w:t>уведомление</w:t>
      </w:r>
      <w:r w:rsidR="005A5D3B">
        <w:t xml:space="preserve"> </w:t>
      </w:r>
      <w:r>
        <w:t>с</w:t>
      </w:r>
      <w:r w:rsidR="005A5D3B">
        <w:t xml:space="preserve"> </w:t>
      </w:r>
      <w:r>
        <w:t>просьбой</w:t>
      </w:r>
      <w:r w:rsidR="005A5D3B">
        <w:t xml:space="preserve"> </w:t>
      </w:r>
      <w:r>
        <w:t>придумать</w:t>
      </w:r>
      <w:r w:rsidR="005A5D3B">
        <w:t xml:space="preserve"> </w:t>
      </w:r>
      <w:r>
        <w:t>другой</w:t>
      </w:r>
      <w:r w:rsidR="005A5D3B">
        <w:t xml:space="preserve"> </w:t>
      </w:r>
      <w:r>
        <w:t>логин.</w:t>
      </w:r>
    </w:p>
    <w:p w14:paraId="21D6AFE8" w14:textId="0C7459D9" w:rsidR="00EC7CAE" w:rsidRDefault="00000000">
      <w:pPr>
        <w:numPr>
          <w:ilvl w:val="0"/>
          <w:numId w:val="31"/>
        </w:numPr>
      </w:pPr>
      <w:r>
        <w:t>Пользователь</w:t>
      </w:r>
      <w:r w:rsidR="005A5D3B">
        <w:t xml:space="preserve"> </w:t>
      </w:r>
      <w:r>
        <w:t>хочет</w:t>
      </w:r>
      <w:r w:rsidR="005A5D3B">
        <w:t xml:space="preserve"> </w:t>
      </w:r>
      <w:r>
        <w:t>создать</w:t>
      </w:r>
      <w:r w:rsidR="005A5D3B">
        <w:t xml:space="preserve"> </w:t>
      </w:r>
      <w:r>
        <w:t>новый</w:t>
      </w:r>
      <w:r w:rsidR="005A5D3B">
        <w:t xml:space="preserve"> </w:t>
      </w:r>
      <w:r>
        <w:t>аккаунт,</w:t>
      </w:r>
      <w:r w:rsidR="005A5D3B">
        <w:t xml:space="preserve"> </w:t>
      </w:r>
      <w:r>
        <w:t>а</w:t>
      </w:r>
      <w:r w:rsidR="005A5D3B">
        <w:t xml:space="preserve"> </w:t>
      </w:r>
      <w:r>
        <w:t>не</w:t>
      </w:r>
      <w:r w:rsidR="005A5D3B">
        <w:t xml:space="preserve"> </w:t>
      </w:r>
      <w:r>
        <w:t>войти</w:t>
      </w:r>
      <w:r w:rsidR="005A5D3B">
        <w:t xml:space="preserve"> </w:t>
      </w:r>
      <w:r>
        <w:t>в</w:t>
      </w:r>
      <w:r w:rsidR="005A5D3B">
        <w:t xml:space="preserve"> </w:t>
      </w:r>
      <w:r>
        <w:t>уже</w:t>
      </w:r>
      <w:r w:rsidR="005A5D3B">
        <w:t xml:space="preserve"> </w:t>
      </w:r>
      <w:r>
        <w:t>существующий.</w:t>
      </w:r>
    </w:p>
    <w:p w14:paraId="4427115A" w14:textId="2E36058A" w:rsidR="00EC7CAE" w:rsidRDefault="00000000">
      <w:pPr>
        <w:numPr>
          <w:ilvl w:val="1"/>
          <w:numId w:val="3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зарегистрироваться</w:t>
      </w:r>
      <w:r w:rsidR="006F3602" w:rsidRPr="006F3602">
        <w:t>»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29D17AC5" w14:textId="509A12C6" w:rsidR="00EC7CAE" w:rsidRDefault="00000000">
      <w:pPr>
        <w:numPr>
          <w:ilvl w:val="1"/>
          <w:numId w:val="33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Регистрация</w:t>
      </w:r>
      <w:r w:rsidR="005A5D3B">
        <w:t xml:space="preserve"> </w:t>
      </w:r>
      <w:r>
        <w:t>нового</w:t>
      </w:r>
      <w:r w:rsidR="005A5D3B">
        <w:t xml:space="preserve"> </w:t>
      </w:r>
      <w:r>
        <w:t>пользователя</w:t>
      </w:r>
      <w:r w:rsidR="006F3602" w:rsidRPr="006F3602">
        <w:t>»</w:t>
      </w:r>
    </w:p>
    <w:p w14:paraId="645F9F92" w14:textId="43075DC6" w:rsidR="00EC7CAE" w:rsidRDefault="00000000">
      <w:pPr>
        <w:numPr>
          <w:ilvl w:val="0"/>
          <w:numId w:val="31"/>
        </w:numPr>
      </w:pPr>
      <w:r>
        <w:t>Отмена</w:t>
      </w:r>
      <w:r w:rsidR="005A5D3B">
        <w:t xml:space="preserve"> </w:t>
      </w:r>
      <w:r>
        <w:t>операции</w:t>
      </w:r>
    </w:p>
    <w:p w14:paraId="4379933C" w14:textId="3FD647A7" w:rsidR="00EC7CAE" w:rsidRDefault="00000000">
      <w:pPr>
        <w:numPr>
          <w:ilvl w:val="1"/>
          <w:numId w:val="3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Назад</w:t>
      </w:r>
      <w:r w:rsidR="006F3602" w:rsidRPr="006F3602">
        <w:t>»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2A122D8E" w14:textId="02593110" w:rsidR="00EC7CAE" w:rsidRDefault="00000000">
      <w:pPr>
        <w:numPr>
          <w:ilvl w:val="1"/>
          <w:numId w:val="34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главную</w:t>
      </w:r>
      <w:r w:rsidR="005A5D3B">
        <w:t xml:space="preserve"> </w:t>
      </w:r>
      <w:r>
        <w:t>страницу.</w:t>
      </w:r>
    </w:p>
    <w:p w14:paraId="0A4CC2C9" w14:textId="54568054" w:rsidR="00EC7CAE" w:rsidRDefault="00000000">
      <w:pPr>
        <w:pStyle w:val="ab"/>
      </w:pPr>
      <w:r>
        <w:t>Результат</w:t>
      </w:r>
      <w:r w:rsidR="00923D28">
        <w:t>:</w:t>
      </w:r>
    </w:p>
    <w:p w14:paraId="3DD95E8E" w14:textId="5E12A966" w:rsidR="00EC7CAE" w:rsidRDefault="00000000">
      <w:pPr>
        <w:numPr>
          <w:ilvl w:val="0"/>
          <w:numId w:val="35"/>
        </w:numPr>
      </w:pPr>
      <w:r>
        <w:t>Пользователь</w:t>
      </w:r>
      <w:r w:rsidR="005A5D3B">
        <w:t xml:space="preserve"> </w:t>
      </w:r>
      <w:r>
        <w:t>входит</w:t>
      </w:r>
      <w:r w:rsidR="005A5D3B">
        <w:t xml:space="preserve"> </w:t>
      </w:r>
      <w:r>
        <w:t>в</w:t>
      </w:r>
      <w:r w:rsidR="005A5D3B">
        <w:t xml:space="preserve"> </w:t>
      </w:r>
      <w:r>
        <w:t>систему.</w:t>
      </w:r>
    </w:p>
    <w:p w14:paraId="570D36A4" w14:textId="308FB1E5" w:rsidR="00EC7CAE" w:rsidRDefault="00000000">
      <w:pPr>
        <w:numPr>
          <w:ilvl w:val="0"/>
          <w:numId w:val="35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главную</w:t>
      </w:r>
      <w:r w:rsidR="005A5D3B">
        <w:t xml:space="preserve"> </w:t>
      </w:r>
      <w:r>
        <w:t>страницу.</w:t>
      </w:r>
    </w:p>
    <w:p w14:paraId="30F60F3D" w14:textId="6292FB99" w:rsidR="00EC7CAE" w:rsidRDefault="00000000">
      <w:pPr>
        <w:pStyle w:val="3"/>
      </w:pPr>
      <w:bookmarkStart w:id="15" w:name="просмотр-информации-о-своем-профиле"/>
      <w:bookmarkStart w:id="16" w:name="_Toc199826788"/>
      <w:bookmarkEnd w:id="13"/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</w:t>
      </w:r>
      <w:bookmarkEnd w:id="16"/>
    </w:p>
    <w:p w14:paraId="014D9B50" w14:textId="6D980BFA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14B695E0" w14:textId="2C827785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пользователь</w:t>
      </w:r>
      <w:r w:rsidR="005A5D3B">
        <w:t xml:space="preserve"> </w:t>
      </w:r>
      <w:r w:rsidR="00000000">
        <w:t>авторизован.</w:t>
      </w:r>
    </w:p>
    <w:p w14:paraId="169399B9" w14:textId="6040897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377D1371" w14:textId="258DD7FE" w:rsidR="00EC7CAE" w:rsidRDefault="00000000">
      <w:pPr>
        <w:numPr>
          <w:ilvl w:val="0"/>
          <w:numId w:val="3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руглую</w:t>
      </w:r>
      <w:r w:rsidR="005A5D3B">
        <w:t xml:space="preserve"> </w:t>
      </w:r>
      <w:r>
        <w:t>иконку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в</w:t>
      </w:r>
      <w:r w:rsidR="005A5D3B">
        <w:t xml:space="preserve"> </w:t>
      </w:r>
      <w:r>
        <w:t>правом</w:t>
      </w:r>
      <w:r w:rsidR="005A5D3B">
        <w:t xml:space="preserve"> </w:t>
      </w:r>
      <w:r>
        <w:t>верхнем</w:t>
      </w:r>
      <w:r w:rsidR="005A5D3B">
        <w:t xml:space="preserve"> </w:t>
      </w:r>
      <w:r>
        <w:t>углу.</w:t>
      </w:r>
    </w:p>
    <w:p w14:paraId="545FA998" w14:textId="6AF095C6" w:rsidR="00EC7CAE" w:rsidRDefault="00000000">
      <w:pPr>
        <w:numPr>
          <w:ilvl w:val="0"/>
          <w:numId w:val="36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просмотром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.</w:t>
      </w:r>
    </w:p>
    <w:p w14:paraId="39D23C13" w14:textId="50E66686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51577A18" w14:textId="1F2AD27A" w:rsidR="00EC7CAE" w:rsidRDefault="00000000">
      <w:pPr>
        <w:numPr>
          <w:ilvl w:val="0"/>
          <w:numId w:val="37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.</w:t>
      </w:r>
    </w:p>
    <w:p w14:paraId="23F3D8B7" w14:textId="6D95ED52" w:rsidR="00EC7CAE" w:rsidRDefault="00000000">
      <w:pPr>
        <w:numPr>
          <w:ilvl w:val="1"/>
          <w:numId w:val="38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5CCDB0D5" w14:textId="60DFB680" w:rsidR="00EC7CAE" w:rsidRDefault="00000000">
      <w:pPr>
        <w:numPr>
          <w:ilvl w:val="1"/>
          <w:numId w:val="38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5A05B8BD" w14:textId="2D894841" w:rsidR="00EC7CAE" w:rsidRDefault="00000000">
      <w:pPr>
        <w:numPr>
          <w:ilvl w:val="0"/>
          <w:numId w:val="37"/>
        </w:numPr>
      </w:pPr>
      <w:r>
        <w:t>Пользователь</w:t>
      </w:r>
      <w:r w:rsidR="005A5D3B">
        <w:t xml:space="preserve"> </w:t>
      </w:r>
      <w:r>
        <w:t>хочет</w:t>
      </w:r>
      <w:r w:rsidR="005A5D3B">
        <w:t xml:space="preserve"> </w:t>
      </w:r>
      <w:r>
        <w:t>изменить</w:t>
      </w:r>
      <w:r w:rsidR="005A5D3B">
        <w:t xml:space="preserve"> </w:t>
      </w:r>
      <w:r>
        <w:t>информацию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</w:t>
      </w:r>
    </w:p>
    <w:p w14:paraId="288D10F0" w14:textId="3E857483" w:rsidR="00EC7CAE" w:rsidRDefault="00000000">
      <w:pPr>
        <w:numPr>
          <w:ilvl w:val="1"/>
          <w:numId w:val="39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3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Изменение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</w:t>
      </w:r>
      <w:r w:rsidR="006F3602" w:rsidRPr="006F3602">
        <w:t>»</w:t>
      </w:r>
      <w:r>
        <w:t>.</w:t>
      </w:r>
    </w:p>
    <w:p w14:paraId="46CF9EB4" w14:textId="61A143DB" w:rsidR="00EC7CAE" w:rsidRDefault="00000000">
      <w:pPr>
        <w:numPr>
          <w:ilvl w:val="0"/>
          <w:numId w:val="37"/>
        </w:numPr>
      </w:pPr>
      <w:r>
        <w:t>Отмена</w:t>
      </w:r>
      <w:r w:rsidR="005A5D3B">
        <w:t xml:space="preserve"> </w:t>
      </w:r>
      <w:r>
        <w:t>операции</w:t>
      </w:r>
    </w:p>
    <w:p w14:paraId="26083F3A" w14:textId="71795575" w:rsidR="00EC7CAE" w:rsidRDefault="00000000">
      <w:pPr>
        <w:numPr>
          <w:ilvl w:val="1"/>
          <w:numId w:val="4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сылку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256E53C3" w14:textId="158DAEEA" w:rsidR="00EC7CAE" w:rsidRDefault="00000000">
      <w:pPr>
        <w:numPr>
          <w:ilvl w:val="1"/>
          <w:numId w:val="40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траницу.</w:t>
      </w:r>
    </w:p>
    <w:p w14:paraId="788681F8" w14:textId="010BCF53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.</w:t>
      </w:r>
    </w:p>
    <w:p w14:paraId="5B351262" w14:textId="2129DFE7" w:rsidR="00EC7CAE" w:rsidRDefault="00000000">
      <w:pPr>
        <w:pStyle w:val="3"/>
      </w:pPr>
      <w:bookmarkStart w:id="17" w:name="изменение-информации-о-своем-профиле"/>
      <w:bookmarkStart w:id="18" w:name="_Toc199826789"/>
      <w:bookmarkEnd w:id="15"/>
      <w:r>
        <w:t>Изменение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</w:t>
      </w:r>
      <w:bookmarkEnd w:id="18"/>
    </w:p>
    <w:p w14:paraId="47467B3C" w14:textId="787059D2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7457AA8E" w14:textId="1BDE079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62370BE2" w14:textId="0F0D35EF" w:rsidR="00EC7CAE" w:rsidRDefault="00000000">
      <w:pPr>
        <w:numPr>
          <w:ilvl w:val="0"/>
          <w:numId w:val="41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74CFD881" w14:textId="7E38948C" w:rsidR="00EC7CAE" w:rsidRDefault="00000000">
      <w:pPr>
        <w:numPr>
          <w:ilvl w:val="0"/>
          <w:numId w:val="41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.</w:t>
      </w:r>
    </w:p>
    <w:p w14:paraId="64B1D348" w14:textId="7283D17D" w:rsidR="00EC7CAE" w:rsidRDefault="00000000">
      <w:pPr>
        <w:numPr>
          <w:ilvl w:val="1"/>
          <w:numId w:val="42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</w:t>
      </w:r>
      <w:r w:rsidR="006F3602" w:rsidRPr="006F3602">
        <w:t>»</w:t>
      </w:r>
      <w:r>
        <w:t>.</w:t>
      </w:r>
    </w:p>
    <w:p w14:paraId="3F5D30E3" w14:textId="6B2733E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529598A" w14:textId="550E42A5" w:rsidR="00EC7CAE" w:rsidRDefault="00000000">
      <w:pPr>
        <w:numPr>
          <w:ilvl w:val="0"/>
          <w:numId w:val="4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Редактировать</w:t>
      </w:r>
      <w:r w:rsidR="005A5D3B">
        <w:t xml:space="preserve"> </w:t>
      </w:r>
      <w:r>
        <w:t>профиль</w:t>
      </w:r>
      <w:r w:rsidR="006F3602" w:rsidRPr="006F3602">
        <w:t>»</w:t>
      </w:r>
      <w:r>
        <w:t>.</w:t>
      </w:r>
    </w:p>
    <w:p w14:paraId="4E5D049C" w14:textId="4CF7D497" w:rsidR="00EC7CAE" w:rsidRDefault="00000000">
      <w:pPr>
        <w:numPr>
          <w:ilvl w:val="0"/>
          <w:numId w:val="43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редактирования</w:t>
      </w:r>
      <w:r w:rsidR="005A5D3B">
        <w:t xml:space="preserve"> </w:t>
      </w:r>
      <w:r>
        <w:t>профиля.</w:t>
      </w:r>
    </w:p>
    <w:p w14:paraId="6186A9B7" w14:textId="3E5358A0" w:rsidR="00EC7CAE" w:rsidRDefault="00000000">
      <w:pPr>
        <w:numPr>
          <w:ilvl w:val="0"/>
          <w:numId w:val="43"/>
        </w:numPr>
      </w:pPr>
      <w:r>
        <w:t>Пользователь</w:t>
      </w:r>
      <w:r w:rsidR="005A5D3B">
        <w:t xml:space="preserve"> </w:t>
      </w:r>
      <w:r>
        <w:t>редактирует</w:t>
      </w:r>
      <w:r w:rsidR="005A5D3B">
        <w:t xml:space="preserve"> </w:t>
      </w:r>
      <w:r>
        <w:t>все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поля:</w:t>
      </w:r>
    </w:p>
    <w:p w14:paraId="0629B18B" w14:textId="5A72B789" w:rsidR="00EC7CAE" w:rsidRDefault="00000000">
      <w:pPr>
        <w:numPr>
          <w:ilvl w:val="1"/>
          <w:numId w:val="44"/>
        </w:numPr>
      </w:pPr>
      <w:r>
        <w:t>Аватар</w:t>
      </w:r>
      <w:r w:rsidR="005A5D3B">
        <w:t xml:space="preserve"> </w:t>
      </w:r>
      <w:r>
        <w:t>-</w:t>
      </w:r>
      <w:r w:rsidR="005A5D3B">
        <w:t xml:space="preserve"> </w:t>
      </w:r>
      <w:r>
        <w:t>изображение.</w:t>
      </w:r>
    </w:p>
    <w:p w14:paraId="088CCFBB" w14:textId="6E7927B3" w:rsidR="00EC7CAE" w:rsidRDefault="00000000">
      <w:pPr>
        <w:numPr>
          <w:ilvl w:val="1"/>
          <w:numId w:val="44"/>
        </w:numPr>
      </w:pPr>
      <w:r>
        <w:t>Им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1D09EF2F" w14:textId="35677FBE" w:rsidR="00EC7CAE" w:rsidRDefault="00000000">
      <w:pPr>
        <w:numPr>
          <w:ilvl w:val="1"/>
          <w:numId w:val="44"/>
        </w:numPr>
      </w:pPr>
      <w:r>
        <w:t>Фамили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2129A509" w14:textId="783AC8DE" w:rsidR="00EC7CAE" w:rsidRDefault="00000000">
      <w:pPr>
        <w:numPr>
          <w:ilvl w:val="1"/>
          <w:numId w:val="44"/>
        </w:numPr>
      </w:pPr>
      <w:r>
        <w:t>Логин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,</w:t>
      </w:r>
      <w:r w:rsidR="005A5D3B">
        <w:t xml:space="preserve"> </w:t>
      </w:r>
      <w:r>
        <w:t>значение</w:t>
      </w:r>
      <w:r w:rsidR="005A5D3B">
        <w:t xml:space="preserve"> </w:t>
      </w:r>
      <w:r>
        <w:t>должно</w:t>
      </w:r>
      <w:r w:rsidR="005A5D3B">
        <w:t xml:space="preserve"> </w:t>
      </w:r>
      <w:r>
        <w:t>быть</w:t>
      </w:r>
      <w:r w:rsidR="005A5D3B">
        <w:t xml:space="preserve"> </w:t>
      </w:r>
      <w:r>
        <w:t>уникальным.</w:t>
      </w:r>
    </w:p>
    <w:p w14:paraId="55ACFE45" w14:textId="26DBBDFF" w:rsidR="00EC7CAE" w:rsidRDefault="00000000">
      <w:pPr>
        <w:numPr>
          <w:ilvl w:val="1"/>
          <w:numId w:val="44"/>
        </w:numPr>
      </w:pPr>
      <w:r>
        <w:t>Пароль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68A37927" w14:textId="2952DCE0" w:rsidR="00EC7CAE" w:rsidRDefault="00000000">
      <w:pPr>
        <w:numPr>
          <w:ilvl w:val="1"/>
          <w:numId w:val="44"/>
        </w:numPr>
      </w:pPr>
      <w:r>
        <w:t>Повтор</w:t>
      </w:r>
      <w:r w:rsidR="005A5D3B">
        <w:t xml:space="preserve"> </w:t>
      </w:r>
      <w:r>
        <w:t>пароля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626BB012" w14:textId="042B119C" w:rsidR="00EC7CAE" w:rsidRDefault="00000000">
      <w:pPr>
        <w:numPr>
          <w:ilvl w:val="1"/>
          <w:numId w:val="44"/>
        </w:numPr>
      </w:pPr>
      <w:r>
        <w:t>Город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584E99C0" w14:textId="75FD60D3" w:rsidR="00EC7CAE" w:rsidRDefault="00000000">
      <w:pPr>
        <w:numPr>
          <w:ilvl w:val="1"/>
          <w:numId w:val="44"/>
        </w:numPr>
      </w:pPr>
      <w:r>
        <w:t>О</w:t>
      </w:r>
      <w:r w:rsidR="005A5D3B">
        <w:t xml:space="preserve"> </w:t>
      </w:r>
      <w:r>
        <w:t>себе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5A6D3437" w14:textId="627688FB" w:rsidR="00EC7CAE" w:rsidRDefault="00000000">
      <w:pPr>
        <w:numPr>
          <w:ilvl w:val="1"/>
          <w:numId w:val="44"/>
        </w:numPr>
      </w:pPr>
      <w:r>
        <w:t>Пол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радиокнопки.</w:t>
      </w:r>
    </w:p>
    <w:p w14:paraId="2A78F72D" w14:textId="1C017BA1" w:rsidR="00EC7CAE" w:rsidRDefault="00000000">
      <w:pPr>
        <w:numPr>
          <w:ilvl w:val="0"/>
          <w:numId w:val="4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Сохранить</w:t>
      </w:r>
      <w:r w:rsidR="006F3602" w:rsidRPr="006F3602">
        <w:t>»</w:t>
      </w:r>
      <w:r>
        <w:t>.</w:t>
      </w:r>
    </w:p>
    <w:p w14:paraId="475CA989" w14:textId="62B8B957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48E0CA34" w14:textId="1A5165BD" w:rsidR="00EC7CAE" w:rsidRDefault="00000000">
      <w:pPr>
        <w:numPr>
          <w:ilvl w:val="0"/>
          <w:numId w:val="45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.</w:t>
      </w:r>
    </w:p>
    <w:p w14:paraId="72BA1A22" w14:textId="127CC7F5" w:rsidR="00EC7CAE" w:rsidRDefault="00000000">
      <w:pPr>
        <w:numPr>
          <w:ilvl w:val="1"/>
          <w:numId w:val="46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6889841C" w14:textId="48EB6EC1" w:rsidR="00EC7CAE" w:rsidRDefault="00000000">
      <w:pPr>
        <w:numPr>
          <w:ilvl w:val="1"/>
          <w:numId w:val="46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7E9E0674" w14:textId="06E16E93" w:rsidR="00EC7CAE" w:rsidRDefault="00000000">
      <w:pPr>
        <w:numPr>
          <w:ilvl w:val="0"/>
          <w:numId w:val="45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уже</w:t>
      </w:r>
      <w:r w:rsidR="005A5D3B">
        <w:t xml:space="preserve"> </w:t>
      </w:r>
      <w:r>
        <w:t>существующий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  <w:r w:rsidR="005A5D3B">
        <w:t xml:space="preserve"> </w:t>
      </w:r>
      <w:r>
        <w:t>логин.</w:t>
      </w:r>
    </w:p>
    <w:p w14:paraId="0F6A79A5" w14:textId="6CE76DFC" w:rsidR="00EC7CAE" w:rsidRDefault="00000000">
      <w:pPr>
        <w:numPr>
          <w:ilvl w:val="1"/>
          <w:numId w:val="47"/>
        </w:numPr>
      </w:pPr>
      <w:r>
        <w:t>Пользователь</w:t>
      </w:r>
      <w:r w:rsidR="005A5D3B">
        <w:t xml:space="preserve"> </w:t>
      </w:r>
      <w:r>
        <w:t>получает</w:t>
      </w:r>
      <w:r w:rsidR="005A5D3B">
        <w:t xml:space="preserve"> </w:t>
      </w:r>
      <w:r>
        <w:t>уведомление</w:t>
      </w:r>
      <w:r w:rsidR="005A5D3B">
        <w:t xml:space="preserve"> </w:t>
      </w:r>
      <w:r>
        <w:t>с</w:t>
      </w:r>
      <w:r w:rsidR="005A5D3B">
        <w:t xml:space="preserve"> </w:t>
      </w:r>
      <w:r>
        <w:t>просьбой</w:t>
      </w:r>
      <w:r w:rsidR="005A5D3B">
        <w:t xml:space="preserve"> </w:t>
      </w:r>
      <w:r>
        <w:t>придумать</w:t>
      </w:r>
      <w:r w:rsidR="005A5D3B">
        <w:t xml:space="preserve"> </w:t>
      </w:r>
      <w:r>
        <w:t>другой</w:t>
      </w:r>
      <w:r w:rsidR="005A5D3B">
        <w:t xml:space="preserve"> </w:t>
      </w:r>
      <w:r>
        <w:t>логин.</w:t>
      </w:r>
    </w:p>
    <w:p w14:paraId="02C958D5" w14:textId="32F6E350" w:rsidR="00EC7CAE" w:rsidRDefault="00000000">
      <w:pPr>
        <w:numPr>
          <w:ilvl w:val="0"/>
          <w:numId w:val="45"/>
        </w:numPr>
      </w:pPr>
      <w:r>
        <w:t>Отмена</w:t>
      </w:r>
      <w:r w:rsidR="005A5D3B">
        <w:t xml:space="preserve"> </w:t>
      </w:r>
      <w:r>
        <w:t>операции</w:t>
      </w:r>
    </w:p>
    <w:p w14:paraId="0161851A" w14:textId="5246334F" w:rsidR="00EC7CAE" w:rsidRDefault="00000000">
      <w:pPr>
        <w:numPr>
          <w:ilvl w:val="1"/>
          <w:numId w:val="48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>
        <w:t>.</w:t>
      </w:r>
    </w:p>
    <w:p w14:paraId="3508BCBC" w14:textId="22A5E124" w:rsidR="00EC7CAE" w:rsidRDefault="00000000">
      <w:pPr>
        <w:pStyle w:val="ab"/>
      </w:pPr>
      <w:r>
        <w:t>Результат</w:t>
      </w:r>
      <w:r w:rsidR="00923D28">
        <w:t>:</w:t>
      </w:r>
    </w:p>
    <w:p w14:paraId="2B3D44A2" w14:textId="78B174FC" w:rsidR="00EC7CAE" w:rsidRDefault="00000000">
      <w:pPr>
        <w:numPr>
          <w:ilvl w:val="0"/>
          <w:numId w:val="49"/>
        </w:numPr>
      </w:pPr>
      <w:r>
        <w:t>Пользователь</w:t>
      </w:r>
      <w:r w:rsidR="005A5D3B">
        <w:t xml:space="preserve"> </w:t>
      </w:r>
      <w:r>
        <w:t>изменяет</w:t>
      </w:r>
      <w:r w:rsidR="005A5D3B">
        <w:t xml:space="preserve"> </w:t>
      </w:r>
      <w:r>
        <w:t>информацию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.</w:t>
      </w:r>
    </w:p>
    <w:p w14:paraId="687EB9B7" w14:textId="6A9F70EB" w:rsidR="00EC7CAE" w:rsidRDefault="00000000">
      <w:pPr>
        <w:numPr>
          <w:ilvl w:val="0"/>
          <w:numId w:val="49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воем</w:t>
      </w:r>
      <w:r w:rsidR="005A5D3B">
        <w:t xml:space="preserve"> </w:t>
      </w:r>
      <w:r>
        <w:t>профиле.</w:t>
      </w:r>
    </w:p>
    <w:p w14:paraId="60A78A87" w14:textId="0699C30A" w:rsidR="00EC7CAE" w:rsidRDefault="00000000">
      <w:pPr>
        <w:pStyle w:val="3"/>
      </w:pPr>
      <w:bookmarkStart w:id="19" w:name="выход-из-профиля"/>
      <w:bookmarkStart w:id="20" w:name="_Toc199826790"/>
      <w:bookmarkEnd w:id="17"/>
      <w:r>
        <w:t>Выход</w:t>
      </w:r>
      <w:r w:rsidR="005A5D3B">
        <w:t xml:space="preserve"> </w:t>
      </w:r>
      <w:r>
        <w:t>из</w:t>
      </w:r>
      <w:r w:rsidR="005A5D3B">
        <w:t xml:space="preserve"> </w:t>
      </w:r>
      <w:r>
        <w:t>профиля</w:t>
      </w:r>
      <w:bookmarkEnd w:id="20"/>
    </w:p>
    <w:p w14:paraId="6D63E20F" w14:textId="137FE870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7078C29F" w14:textId="66778A1A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пользователь</w:t>
      </w:r>
      <w:r w:rsidR="005A5D3B">
        <w:t xml:space="preserve"> </w:t>
      </w:r>
      <w:r w:rsidR="00000000">
        <w:t>авторизован.</w:t>
      </w:r>
    </w:p>
    <w:p w14:paraId="21B57CA7" w14:textId="75BD2E21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A7BC877" w14:textId="2F42F7E9" w:rsidR="00EC7CAE" w:rsidRDefault="00000000">
      <w:pPr>
        <w:numPr>
          <w:ilvl w:val="0"/>
          <w:numId w:val="5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иконку</w:t>
      </w:r>
      <w:r w:rsidR="005A5D3B">
        <w:t xml:space="preserve"> </w:t>
      </w:r>
      <w:r>
        <w:t>выхода</w:t>
      </w:r>
      <w:r w:rsidR="005A5D3B">
        <w:t xml:space="preserve"> </w:t>
      </w:r>
      <w:r>
        <w:t>в</w:t>
      </w:r>
      <w:r w:rsidR="005A5D3B">
        <w:t xml:space="preserve"> </w:t>
      </w:r>
      <w:r>
        <w:t>правом</w:t>
      </w:r>
      <w:r w:rsidR="005A5D3B">
        <w:t xml:space="preserve"> </w:t>
      </w:r>
      <w:r>
        <w:t>верхнем</w:t>
      </w:r>
      <w:r w:rsidR="005A5D3B">
        <w:t xml:space="preserve"> </w:t>
      </w:r>
      <w:r>
        <w:t>углу.</w:t>
      </w:r>
    </w:p>
    <w:p w14:paraId="09C6671C" w14:textId="3E96CA62" w:rsidR="00EC7CAE" w:rsidRDefault="00000000">
      <w:pPr>
        <w:numPr>
          <w:ilvl w:val="0"/>
          <w:numId w:val="50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</w:t>
      </w:r>
      <w:r w:rsidR="005A5D3B">
        <w:t xml:space="preserve"> </w:t>
      </w:r>
      <w:r>
        <w:t>просьбой</w:t>
      </w:r>
      <w:r w:rsidR="005A5D3B">
        <w:t xml:space="preserve"> </w:t>
      </w:r>
      <w:r>
        <w:t>подтвердить</w:t>
      </w:r>
      <w:r w:rsidR="005A5D3B">
        <w:t xml:space="preserve"> </w:t>
      </w:r>
      <w:r>
        <w:t>операцию.</w:t>
      </w:r>
    </w:p>
    <w:p w14:paraId="1B6E438A" w14:textId="17603669" w:rsidR="00EC7CAE" w:rsidRDefault="00000000">
      <w:pPr>
        <w:numPr>
          <w:ilvl w:val="0"/>
          <w:numId w:val="5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Выйти</w:t>
      </w:r>
      <w:r w:rsidR="006F3602" w:rsidRPr="006F3602">
        <w:t>»</w:t>
      </w:r>
      <w:r>
        <w:t>.</w:t>
      </w:r>
    </w:p>
    <w:p w14:paraId="58B40A58" w14:textId="6D49D690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0DFDAB83" w14:textId="294474A3" w:rsidR="00EC7CAE" w:rsidRDefault="00000000">
      <w:pPr>
        <w:numPr>
          <w:ilvl w:val="0"/>
          <w:numId w:val="51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.</w:t>
      </w:r>
    </w:p>
    <w:p w14:paraId="57A97663" w14:textId="629707E2" w:rsidR="00EC7CAE" w:rsidRDefault="00000000">
      <w:pPr>
        <w:numPr>
          <w:ilvl w:val="1"/>
          <w:numId w:val="52"/>
        </w:numPr>
      </w:pPr>
      <w:r>
        <w:t>Для</w:t>
      </w:r>
      <w:r w:rsidR="005A5D3B">
        <w:t xml:space="preserve"> </w:t>
      </w:r>
      <w:r>
        <w:t>неавторизованных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кнопки</w:t>
      </w:r>
      <w:r w:rsidR="005A5D3B">
        <w:t xml:space="preserve"> </w:t>
      </w:r>
      <w:r>
        <w:t>с</w:t>
      </w:r>
      <w:r w:rsidR="005A5D3B">
        <w:t xml:space="preserve"> </w:t>
      </w:r>
      <w:r>
        <w:t>выходом</w:t>
      </w:r>
      <w:r w:rsidR="005A5D3B">
        <w:t xml:space="preserve"> </w:t>
      </w:r>
      <w:r>
        <w:t>из</w:t>
      </w:r>
      <w:r w:rsidR="005A5D3B">
        <w:t xml:space="preserve"> </w:t>
      </w:r>
      <w:r>
        <w:t>профиля</w:t>
      </w:r>
      <w:r w:rsidR="005A5D3B">
        <w:t xml:space="preserve"> </w:t>
      </w:r>
      <w:r>
        <w:t>не</w:t>
      </w:r>
      <w:r w:rsidR="005A5D3B">
        <w:t xml:space="preserve"> </w:t>
      </w:r>
      <w:r>
        <w:t>отображается.</w:t>
      </w:r>
    </w:p>
    <w:p w14:paraId="1B2F9DD7" w14:textId="0D353C2A" w:rsidR="00EC7CAE" w:rsidRDefault="00000000">
      <w:pPr>
        <w:numPr>
          <w:ilvl w:val="0"/>
          <w:numId w:val="51"/>
        </w:numPr>
      </w:pPr>
      <w:r>
        <w:t>Отмена</w:t>
      </w:r>
      <w:r w:rsidR="005A5D3B">
        <w:t xml:space="preserve"> </w:t>
      </w:r>
      <w:r>
        <w:t>операции</w:t>
      </w:r>
    </w:p>
    <w:p w14:paraId="0CC70DD6" w14:textId="25547E3B" w:rsidR="00EC7CAE" w:rsidRDefault="00000000">
      <w:pPr>
        <w:numPr>
          <w:ilvl w:val="1"/>
          <w:numId w:val="53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</w:t>
      </w:r>
      <w:r w:rsidR="005A5D3B">
        <w:t xml:space="preserve"> </w:t>
      </w:r>
      <w:r>
        <w:t>просьбой</w:t>
      </w:r>
      <w:r w:rsidR="005A5D3B">
        <w:t xml:space="preserve"> </w:t>
      </w:r>
      <w:r>
        <w:t>подтвердить</w:t>
      </w:r>
      <w:r w:rsidR="005A5D3B">
        <w:t xml:space="preserve"> </w:t>
      </w:r>
      <w:r>
        <w:t>операцию</w:t>
      </w:r>
      <w:r w:rsidR="005A5D3B">
        <w:t xml:space="preserve"> </w:t>
      </w:r>
      <w:r>
        <w:t>выхода</w:t>
      </w:r>
      <w:r w:rsidR="005A5D3B">
        <w:t xml:space="preserve"> </w:t>
      </w:r>
      <w:r>
        <w:t>из</w:t>
      </w:r>
      <w:r w:rsidR="005A5D3B">
        <w:t xml:space="preserve"> </w:t>
      </w:r>
      <w:r>
        <w:t>профиля.</w:t>
      </w:r>
    </w:p>
    <w:p w14:paraId="4B6A7E38" w14:textId="5B49C830" w:rsidR="00EC7CAE" w:rsidRDefault="00000000">
      <w:pPr>
        <w:numPr>
          <w:ilvl w:val="1"/>
          <w:numId w:val="5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>
        <w:t>.</w:t>
      </w:r>
    </w:p>
    <w:p w14:paraId="4F78FC04" w14:textId="493D99FF" w:rsidR="00EC7CAE" w:rsidRDefault="00000000">
      <w:pPr>
        <w:numPr>
          <w:ilvl w:val="1"/>
          <w:numId w:val="53"/>
        </w:numPr>
      </w:pP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исчезает.</w:t>
      </w:r>
    </w:p>
    <w:p w14:paraId="2A0572B2" w14:textId="42385CE2" w:rsidR="00EC7CAE" w:rsidRDefault="00000000">
      <w:pPr>
        <w:pStyle w:val="ab"/>
      </w:pPr>
      <w:r>
        <w:t>Результат</w:t>
      </w:r>
      <w:r w:rsidR="00923D28">
        <w:t>:</w:t>
      </w:r>
    </w:p>
    <w:p w14:paraId="2E0DE26B" w14:textId="21AC3463" w:rsidR="00EC7CAE" w:rsidRDefault="00000000">
      <w:pPr>
        <w:numPr>
          <w:ilvl w:val="0"/>
          <w:numId w:val="54"/>
        </w:numPr>
      </w:pP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исчезает.</w:t>
      </w:r>
    </w:p>
    <w:p w14:paraId="65B3EED9" w14:textId="091E35F7" w:rsidR="00EC7CAE" w:rsidRDefault="00000000">
      <w:pPr>
        <w:numPr>
          <w:ilvl w:val="0"/>
          <w:numId w:val="54"/>
        </w:numPr>
      </w:pPr>
      <w:r>
        <w:t>Пользователь</w:t>
      </w:r>
      <w:r w:rsidR="005A5D3B">
        <w:t xml:space="preserve"> </w:t>
      </w:r>
      <w:r>
        <w:t>выходит</w:t>
      </w:r>
      <w:r w:rsidR="005A5D3B">
        <w:t xml:space="preserve"> </w:t>
      </w:r>
      <w:r>
        <w:t>из</w:t>
      </w:r>
      <w:r w:rsidR="005A5D3B">
        <w:t xml:space="preserve"> </w:t>
      </w:r>
      <w:r>
        <w:t>профиля.</w:t>
      </w:r>
    </w:p>
    <w:p w14:paraId="42DEDBB7" w14:textId="28E9BB87" w:rsidR="00EC7CAE" w:rsidRDefault="00000000">
      <w:pPr>
        <w:numPr>
          <w:ilvl w:val="0"/>
          <w:numId w:val="54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главную</w:t>
      </w:r>
      <w:r w:rsidR="005A5D3B">
        <w:t xml:space="preserve"> </w:t>
      </w:r>
      <w:r>
        <w:t>страницу.</w:t>
      </w:r>
    </w:p>
    <w:p w14:paraId="7A9FCFFF" w14:textId="7F12AFEB" w:rsidR="00EC7CAE" w:rsidRDefault="00000000" w:rsidP="00A44AE3">
      <w:pPr>
        <w:pStyle w:val="20"/>
      </w:pPr>
      <w:bookmarkStart w:id="21" w:name="работа-со-всеми-пользователями"/>
      <w:bookmarkStart w:id="22" w:name="_Toc199826791"/>
      <w:bookmarkEnd w:id="9"/>
      <w:bookmarkEnd w:id="19"/>
      <w:r>
        <w:t>Работа</w:t>
      </w:r>
      <w:r w:rsidR="005A5D3B">
        <w:t xml:space="preserve"> </w:t>
      </w:r>
      <w:r>
        <w:t>со</w:t>
      </w:r>
      <w:r w:rsidR="005A5D3B">
        <w:t xml:space="preserve"> </w:t>
      </w:r>
      <w:r>
        <w:t>всеми</w:t>
      </w:r>
      <w:r w:rsidR="005A5D3B">
        <w:t xml:space="preserve"> </w:t>
      </w:r>
      <w:r>
        <w:t>пользователями</w:t>
      </w:r>
      <w:bookmarkEnd w:id="22"/>
    </w:p>
    <w:p w14:paraId="5FFB65A4" w14:textId="080CE004" w:rsidR="00EC7CAE" w:rsidRDefault="00000000">
      <w:pPr>
        <w:pStyle w:val="3"/>
      </w:pPr>
      <w:bookmarkStart w:id="23" w:name="просмотр-всех-пользователей"/>
      <w:bookmarkStart w:id="24" w:name="_Toc199826792"/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bookmarkEnd w:id="24"/>
    </w:p>
    <w:p w14:paraId="5A6317AD" w14:textId="75515B98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02A86BC5" w14:textId="7916DB43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нет.</w:t>
      </w:r>
    </w:p>
    <w:p w14:paraId="7DEE487F" w14:textId="57CDBA22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39603882" w14:textId="4B889A95" w:rsidR="00EC7CAE" w:rsidRDefault="00000000">
      <w:pPr>
        <w:numPr>
          <w:ilvl w:val="0"/>
          <w:numId w:val="5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Пользователи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</w:t>
      </w:r>
      <w:r w:rsidR="005A5D3B">
        <w:t xml:space="preserve"> </w:t>
      </w:r>
      <w:r>
        <w:t>или</w:t>
      </w:r>
      <w:r w:rsidR="005A5D3B">
        <w:t xml:space="preserve"> </w:t>
      </w:r>
      <w:r>
        <w:t>на</w:t>
      </w:r>
      <w:r w:rsidR="005A5D3B">
        <w:t xml:space="preserve"> </w:t>
      </w:r>
      <w:r>
        <w:t>главном</w:t>
      </w:r>
      <w:r w:rsidR="005A5D3B">
        <w:t xml:space="preserve"> </w:t>
      </w:r>
      <w:r>
        <w:t>экране.</w:t>
      </w:r>
    </w:p>
    <w:p w14:paraId="3B649D2E" w14:textId="35335A59" w:rsidR="00EC7CAE" w:rsidRDefault="00000000">
      <w:pPr>
        <w:numPr>
          <w:ilvl w:val="0"/>
          <w:numId w:val="55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сайта.</w:t>
      </w:r>
    </w:p>
    <w:p w14:paraId="1DEED244" w14:textId="1CA8A46B" w:rsidR="00EC7CAE" w:rsidRDefault="00000000">
      <w:pPr>
        <w:numPr>
          <w:ilvl w:val="0"/>
          <w:numId w:val="55"/>
        </w:numPr>
      </w:pPr>
      <w:r>
        <w:t>При</w:t>
      </w:r>
      <w:r w:rsidR="005A5D3B">
        <w:t xml:space="preserve"> </w:t>
      </w:r>
      <w:r>
        <w:t>необходимости,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может</w:t>
      </w:r>
      <w:r w:rsidR="005A5D3B">
        <w:t xml:space="preserve"> </w:t>
      </w:r>
      <w:r>
        <w:t>настроить</w:t>
      </w:r>
      <w:r w:rsidR="005A5D3B">
        <w:t xml:space="preserve"> </w:t>
      </w:r>
      <w:r>
        <w:t>отображаемые</w:t>
      </w:r>
      <w:r w:rsidR="005A5D3B">
        <w:t xml:space="preserve"> </w:t>
      </w:r>
      <w:r>
        <w:t>столбцы</w:t>
      </w:r>
      <w:r w:rsidR="005A5D3B">
        <w:t xml:space="preserve"> </w:t>
      </w:r>
      <w:r>
        <w:t>с</w:t>
      </w:r>
      <w:r w:rsidR="005A5D3B">
        <w:t xml:space="preserve"> </w:t>
      </w:r>
      <w:r>
        <w:t>помощью</w:t>
      </w:r>
      <w:r w:rsidR="005A5D3B">
        <w:t xml:space="preserve"> </w:t>
      </w:r>
      <w:r>
        <w:t>специальной</w:t>
      </w:r>
      <w:r w:rsidR="005A5D3B">
        <w:t xml:space="preserve"> </w:t>
      </w:r>
      <w:r>
        <w:t>кнопки.</w:t>
      </w:r>
    </w:p>
    <w:p w14:paraId="5C2A79F2" w14:textId="79061E5E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4951659" w14:textId="01952CE7" w:rsidR="00EC7CAE" w:rsidRDefault="00000000">
      <w:pPr>
        <w:numPr>
          <w:ilvl w:val="0"/>
          <w:numId w:val="56"/>
        </w:numPr>
      </w:pPr>
      <w:r>
        <w:t>Отмена</w:t>
      </w:r>
      <w:r w:rsidR="005A5D3B">
        <w:t xml:space="preserve"> </w:t>
      </w:r>
      <w:r>
        <w:t>операции</w:t>
      </w:r>
    </w:p>
    <w:p w14:paraId="46874194" w14:textId="0382C35C" w:rsidR="00EC7CAE" w:rsidRDefault="00000000">
      <w:pPr>
        <w:numPr>
          <w:ilvl w:val="1"/>
          <w:numId w:val="5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сылку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4DEB9E29" w14:textId="7B766BBB" w:rsidR="00EC7CAE" w:rsidRDefault="00000000">
      <w:pPr>
        <w:numPr>
          <w:ilvl w:val="1"/>
          <w:numId w:val="57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траницу.</w:t>
      </w:r>
    </w:p>
    <w:p w14:paraId="475CA6FA" w14:textId="36FD3DF8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сайта.</w:t>
      </w:r>
    </w:p>
    <w:p w14:paraId="487E9930" w14:textId="3B9895B3" w:rsidR="00EC7CAE" w:rsidRDefault="00000000">
      <w:pPr>
        <w:pStyle w:val="3"/>
      </w:pPr>
      <w:bookmarkStart w:id="25" w:name="поиск-пользователей-по-совпадению"/>
      <w:bookmarkStart w:id="26" w:name="_Toc199826793"/>
      <w:bookmarkEnd w:id="23"/>
      <w:r>
        <w:t>Поиск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по</w:t>
      </w:r>
      <w:r w:rsidR="005A5D3B">
        <w:t xml:space="preserve"> </w:t>
      </w:r>
      <w:r>
        <w:t>совпадению</w:t>
      </w:r>
      <w:bookmarkEnd w:id="26"/>
    </w:p>
    <w:p w14:paraId="7764B28B" w14:textId="373F023A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F4C6BCF" w14:textId="61041C21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11D0BF3E" w14:textId="4A332AD8" w:rsidR="00EC7CAE" w:rsidRDefault="00000000">
      <w:pPr>
        <w:numPr>
          <w:ilvl w:val="0"/>
          <w:numId w:val="58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.</w:t>
      </w:r>
    </w:p>
    <w:p w14:paraId="1045553D" w14:textId="3CB4491D" w:rsidR="00EC7CAE" w:rsidRDefault="00000000">
      <w:pPr>
        <w:numPr>
          <w:ilvl w:val="1"/>
          <w:numId w:val="59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6F3602" w:rsidRPr="006F3602">
        <w:t>»</w:t>
      </w:r>
      <w:r>
        <w:t>.</w:t>
      </w:r>
    </w:p>
    <w:p w14:paraId="12BBC50B" w14:textId="03FDF196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882F0C4" w14:textId="363AE644" w:rsidR="00EC7CAE" w:rsidRDefault="00000000">
      <w:pPr>
        <w:numPr>
          <w:ilvl w:val="0"/>
          <w:numId w:val="60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в</w:t>
      </w:r>
      <w:r w:rsidR="005A5D3B">
        <w:t xml:space="preserve"> </w:t>
      </w:r>
      <w:r>
        <w:t>поле</w:t>
      </w:r>
      <w:r w:rsidR="005A5D3B">
        <w:t xml:space="preserve"> </w:t>
      </w:r>
      <w:r>
        <w:t>поиска</w:t>
      </w:r>
      <w:r w:rsidR="005A5D3B">
        <w:t xml:space="preserve"> </w:t>
      </w:r>
      <w:r>
        <w:t>искомый</w:t>
      </w:r>
      <w:r w:rsidR="005A5D3B">
        <w:t xml:space="preserve"> </w:t>
      </w:r>
      <w:r>
        <w:t>текст.</w:t>
      </w:r>
    </w:p>
    <w:p w14:paraId="625B6AC4" w14:textId="35D18B39" w:rsidR="00EC7CAE" w:rsidRDefault="00000000">
      <w:pPr>
        <w:numPr>
          <w:ilvl w:val="0"/>
          <w:numId w:val="6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 w:rsidR="006F3602" w:rsidRPr="006F3602">
        <w:t>«</w:t>
      </w:r>
      <w:r>
        <w:t>Enter</w:t>
      </w:r>
      <w:r w:rsidR="006F3602" w:rsidRPr="006F3602">
        <w:t>»</w:t>
      </w:r>
      <w:r w:rsidR="005A5D3B">
        <w:t xml:space="preserve"> </w:t>
      </w:r>
      <w:r>
        <w:t>или</w:t>
      </w:r>
      <w:r w:rsidR="005A5D3B">
        <w:t xml:space="preserve"> </w:t>
      </w:r>
      <w:r>
        <w:t>кнопку</w:t>
      </w:r>
      <w:r w:rsidR="005A5D3B">
        <w:t xml:space="preserve"> </w:t>
      </w:r>
      <w:r>
        <w:t>поиска.</w:t>
      </w:r>
    </w:p>
    <w:p w14:paraId="681BB9B1" w14:textId="14E27ED4" w:rsidR="00EC7CAE" w:rsidRDefault="00000000">
      <w:pPr>
        <w:numPr>
          <w:ilvl w:val="0"/>
          <w:numId w:val="60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пользователей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есть</w:t>
      </w:r>
      <w:r w:rsidR="005A5D3B">
        <w:t xml:space="preserve"> </w:t>
      </w:r>
      <w:r>
        <w:t>совпадение</w:t>
      </w:r>
      <w:r w:rsidR="005A5D3B">
        <w:t xml:space="preserve"> </w:t>
      </w:r>
      <w:r>
        <w:t>с</w:t>
      </w:r>
      <w:r w:rsidR="005A5D3B">
        <w:t xml:space="preserve"> </w:t>
      </w:r>
      <w:r>
        <w:t>введенным</w:t>
      </w:r>
      <w:r w:rsidR="005A5D3B">
        <w:t xml:space="preserve"> </w:t>
      </w:r>
      <w:r>
        <w:t>текстом.</w:t>
      </w:r>
    </w:p>
    <w:p w14:paraId="0FF3157B" w14:textId="5ECABF78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B8BD729" w14:textId="61DA3FBF" w:rsidR="00EC7CAE" w:rsidRDefault="00000000">
      <w:pPr>
        <w:numPr>
          <w:ilvl w:val="0"/>
          <w:numId w:val="61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3ECA4B09" w14:textId="2464EDCD" w:rsidR="00EC7CAE" w:rsidRDefault="00000000">
      <w:pPr>
        <w:numPr>
          <w:ilvl w:val="1"/>
          <w:numId w:val="62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71AD7DF2" w14:textId="5993BBF5" w:rsidR="00EC7CAE" w:rsidRDefault="00000000">
      <w:pPr>
        <w:numPr>
          <w:ilvl w:val="0"/>
          <w:numId w:val="61"/>
        </w:numPr>
      </w:pPr>
      <w:r>
        <w:t>Отмена</w:t>
      </w:r>
      <w:r w:rsidR="005A5D3B">
        <w:t xml:space="preserve"> </w:t>
      </w:r>
      <w:r>
        <w:t>операции</w:t>
      </w:r>
    </w:p>
    <w:p w14:paraId="27C59969" w14:textId="0C701504" w:rsidR="00EC7CAE" w:rsidRDefault="00000000">
      <w:pPr>
        <w:numPr>
          <w:ilvl w:val="1"/>
          <w:numId w:val="63"/>
        </w:numPr>
      </w:pP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крестик</w:t>
      </w:r>
      <w:r w:rsidR="005A5D3B">
        <w:t xml:space="preserve"> </w:t>
      </w:r>
      <w:r>
        <w:t>в</w:t>
      </w:r>
      <w:r w:rsidR="005A5D3B">
        <w:t xml:space="preserve"> </w:t>
      </w:r>
      <w:r>
        <w:t>поле</w:t>
      </w:r>
      <w:r w:rsidR="005A5D3B">
        <w:t xml:space="preserve"> </w:t>
      </w:r>
      <w:r>
        <w:t>поиска.</w:t>
      </w:r>
    </w:p>
    <w:p w14:paraId="75E3D62E" w14:textId="7F9AD8C3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пользователей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есть</w:t>
      </w:r>
      <w:r w:rsidR="005A5D3B">
        <w:t xml:space="preserve"> </w:t>
      </w:r>
      <w:r>
        <w:t>совпадение</w:t>
      </w:r>
      <w:r w:rsidR="005A5D3B">
        <w:t xml:space="preserve"> </w:t>
      </w:r>
      <w:r>
        <w:t>с</w:t>
      </w:r>
      <w:r w:rsidR="005A5D3B">
        <w:t xml:space="preserve"> </w:t>
      </w:r>
      <w:r>
        <w:t>введенным</w:t>
      </w:r>
      <w:r w:rsidR="005A5D3B">
        <w:t xml:space="preserve"> </w:t>
      </w:r>
      <w:r>
        <w:t>текстом.</w:t>
      </w:r>
    </w:p>
    <w:p w14:paraId="409CA7DC" w14:textId="5F83F2C0" w:rsidR="00EC7CAE" w:rsidRDefault="00000000">
      <w:pPr>
        <w:pStyle w:val="3"/>
      </w:pPr>
      <w:bookmarkStart w:id="27" w:name="сложный-поиск-пользователей-по-атрибутам"/>
      <w:bookmarkStart w:id="28" w:name="_Toc199826794"/>
      <w:bookmarkEnd w:id="25"/>
      <w:r>
        <w:t>Сложный</w:t>
      </w:r>
      <w:r w:rsidR="005A5D3B">
        <w:t xml:space="preserve"> </w:t>
      </w:r>
      <w:r>
        <w:t>поиск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по</w:t>
      </w:r>
      <w:r w:rsidR="005A5D3B">
        <w:t xml:space="preserve"> </w:t>
      </w:r>
      <w:r>
        <w:t>атрибутам</w:t>
      </w:r>
      <w:bookmarkEnd w:id="28"/>
    </w:p>
    <w:p w14:paraId="41D76541" w14:textId="3877F11E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60C54C4B" w14:textId="759A10FB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C0CB6FC" w14:textId="6458EE9D" w:rsidR="00EC7CAE" w:rsidRDefault="00000000">
      <w:pPr>
        <w:numPr>
          <w:ilvl w:val="0"/>
          <w:numId w:val="64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.</w:t>
      </w:r>
    </w:p>
    <w:p w14:paraId="5ED49DF0" w14:textId="48C1C515" w:rsidR="00EC7CAE" w:rsidRDefault="00000000">
      <w:pPr>
        <w:numPr>
          <w:ilvl w:val="1"/>
          <w:numId w:val="65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6F3602" w:rsidRPr="006F3602">
        <w:t>»</w:t>
      </w:r>
      <w:r>
        <w:t>.</w:t>
      </w:r>
    </w:p>
    <w:p w14:paraId="4CF83593" w14:textId="6D8C2FA9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692C1CD8" w14:textId="048F4856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значок</w:t>
      </w:r>
      <w:r w:rsidR="005A5D3B">
        <w:t xml:space="preserve"> </w:t>
      </w:r>
      <w:r>
        <w:t>фильтра</w:t>
      </w:r>
      <w:r w:rsidR="005A5D3B">
        <w:t xml:space="preserve"> </w:t>
      </w:r>
      <w:r>
        <w:t>возле</w:t>
      </w:r>
      <w:r w:rsidR="005A5D3B">
        <w:t xml:space="preserve"> </w:t>
      </w:r>
      <w:r>
        <w:t>поля</w:t>
      </w:r>
      <w:r w:rsidR="005A5D3B">
        <w:t xml:space="preserve"> </w:t>
      </w:r>
      <w:r>
        <w:t>поиска.</w:t>
      </w:r>
    </w:p>
    <w:p w14:paraId="5C5B7F81" w14:textId="70550B56" w:rsidR="00EC7CAE" w:rsidRDefault="00000000">
      <w:pPr>
        <w:numPr>
          <w:ilvl w:val="0"/>
          <w:numId w:val="66"/>
        </w:numPr>
      </w:pPr>
      <w:r>
        <w:t>Открывается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ложной</w:t>
      </w:r>
      <w:r w:rsidR="005A5D3B">
        <w:t xml:space="preserve"> </w:t>
      </w:r>
      <w:r>
        <w:t>фильтрацией.</w:t>
      </w:r>
    </w:p>
    <w:p w14:paraId="3D376D6D" w14:textId="408DC536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нужный</w:t>
      </w:r>
      <w:r w:rsidR="005A5D3B">
        <w:t xml:space="preserve"> </w:t>
      </w:r>
      <w:r>
        <w:t>атрибут:</w:t>
      </w:r>
    </w:p>
    <w:p w14:paraId="126DC837" w14:textId="633A00D2" w:rsidR="00EC7CAE" w:rsidRDefault="00000000">
      <w:pPr>
        <w:numPr>
          <w:ilvl w:val="1"/>
          <w:numId w:val="67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создания</w:t>
      </w:r>
      <w:r w:rsidR="005A5D3B">
        <w:t xml:space="preserve"> </w:t>
      </w:r>
      <w:r>
        <w:t>-</w:t>
      </w:r>
      <w:r w:rsidR="005A5D3B">
        <w:t xml:space="preserve"> </w:t>
      </w:r>
      <w:r>
        <w:t>дата.</w:t>
      </w:r>
    </w:p>
    <w:p w14:paraId="18A6A2C0" w14:textId="2E5B90BC" w:rsidR="00EC7CAE" w:rsidRDefault="00000000">
      <w:pPr>
        <w:numPr>
          <w:ilvl w:val="1"/>
          <w:numId w:val="67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изменения</w:t>
      </w:r>
      <w:r w:rsidR="005A5D3B">
        <w:t xml:space="preserve"> </w:t>
      </w:r>
      <w:r>
        <w:t>-</w:t>
      </w:r>
      <w:r w:rsidR="005A5D3B">
        <w:t xml:space="preserve"> </w:t>
      </w:r>
      <w:r>
        <w:t>дата.</w:t>
      </w:r>
    </w:p>
    <w:p w14:paraId="4BBE5F24" w14:textId="4EFF6A2A" w:rsidR="00EC7CAE" w:rsidRDefault="00000000">
      <w:pPr>
        <w:numPr>
          <w:ilvl w:val="1"/>
          <w:numId w:val="67"/>
        </w:numPr>
      </w:pPr>
      <w:r>
        <w:t>ID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6154B52D" w14:textId="5F90B045" w:rsidR="00EC7CAE" w:rsidRDefault="00000000">
      <w:pPr>
        <w:numPr>
          <w:ilvl w:val="1"/>
          <w:numId w:val="67"/>
        </w:numPr>
      </w:pPr>
      <w:r>
        <w:t>Имя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09B77C08" w14:textId="6F6504C7" w:rsidR="00EC7CAE" w:rsidRDefault="00000000">
      <w:pPr>
        <w:numPr>
          <w:ilvl w:val="1"/>
          <w:numId w:val="67"/>
        </w:numPr>
      </w:pPr>
      <w:r>
        <w:t>Фамилия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5F1DFBF9" w14:textId="56BB2AAC" w:rsidR="00EC7CAE" w:rsidRDefault="00000000">
      <w:pPr>
        <w:numPr>
          <w:ilvl w:val="1"/>
          <w:numId w:val="67"/>
        </w:numPr>
      </w:pPr>
      <w:r>
        <w:t>Пол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1C585AB9" w14:textId="421C674D" w:rsidR="00EC7CAE" w:rsidRDefault="00000000">
      <w:pPr>
        <w:numPr>
          <w:ilvl w:val="1"/>
          <w:numId w:val="67"/>
        </w:numPr>
      </w:pPr>
      <w:r>
        <w:t>Логин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049D27D4" w14:textId="31205775" w:rsidR="00EC7CAE" w:rsidRDefault="00000000">
      <w:pPr>
        <w:numPr>
          <w:ilvl w:val="1"/>
          <w:numId w:val="67"/>
        </w:numPr>
      </w:pPr>
      <w:r>
        <w:t>Город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1C0DA179" w14:textId="5441BA8A" w:rsidR="00EC7CAE" w:rsidRDefault="00000000">
      <w:pPr>
        <w:numPr>
          <w:ilvl w:val="1"/>
          <w:numId w:val="67"/>
        </w:numPr>
      </w:pPr>
      <w:r>
        <w:t>О</w:t>
      </w:r>
      <w:r w:rsidR="005A5D3B">
        <w:t xml:space="preserve"> </w:t>
      </w:r>
      <w:r>
        <w:t>себе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51F84DF0" w14:textId="7A84E5E8" w:rsidR="00EC7CAE" w:rsidRDefault="00000000">
      <w:pPr>
        <w:numPr>
          <w:ilvl w:val="1"/>
          <w:numId w:val="67"/>
        </w:numPr>
      </w:pPr>
      <w:r>
        <w:t>Количество</w:t>
      </w:r>
      <w:r w:rsidR="005A5D3B">
        <w:t xml:space="preserve"> </w:t>
      </w:r>
      <w:r>
        <w:t>убранных</w:t>
      </w:r>
      <w:r w:rsidR="005A5D3B">
        <w:t xml:space="preserve"> </w:t>
      </w:r>
      <w:r>
        <w:t>квадратных</w:t>
      </w:r>
      <w:r w:rsidR="005A5D3B">
        <w:t xml:space="preserve"> </w:t>
      </w:r>
      <w:r>
        <w:t>километров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3DD2C5C2" w14:textId="6A4CE946" w:rsidR="00EC7CAE" w:rsidRDefault="00000000">
      <w:pPr>
        <w:numPr>
          <w:ilvl w:val="1"/>
          <w:numId w:val="67"/>
        </w:numPr>
      </w:pPr>
      <w:r>
        <w:t>Количество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6DB10EFF" w14:textId="776B518A" w:rsidR="00EC7CAE" w:rsidRPr="008C40C6" w:rsidRDefault="00000000" w:rsidP="008C40C6">
      <w:pPr>
        <w:numPr>
          <w:ilvl w:val="1"/>
          <w:numId w:val="67"/>
        </w:numPr>
      </w:pPr>
      <w:r>
        <w:t>Количество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ринял</w:t>
      </w:r>
      <w:r w:rsidR="005A5D3B">
        <w:t xml:space="preserve"> </w:t>
      </w:r>
      <w:r>
        <w:t>участие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3C994CC4" w14:textId="34E9444D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заполняет</w:t>
      </w:r>
      <w:r w:rsidR="005A5D3B">
        <w:t xml:space="preserve"> </w:t>
      </w:r>
      <w:r>
        <w:t>поле</w:t>
      </w:r>
      <w:r w:rsidR="005A5D3B">
        <w:t xml:space="preserve"> </w:t>
      </w:r>
      <w:r w:rsidR="008C40C6">
        <w:t xml:space="preserve">поиска </w:t>
      </w:r>
      <w:r>
        <w:t>значени</w:t>
      </w:r>
      <w:r w:rsidR="008C40C6">
        <w:t>ем</w:t>
      </w:r>
      <w:r w:rsidR="005A5D3B">
        <w:t xml:space="preserve"> </w:t>
      </w:r>
      <w:r>
        <w:t>атрибута</w:t>
      </w:r>
      <w:r w:rsidR="005A5D3B">
        <w:t xml:space="preserve"> </w:t>
      </w:r>
      <w:r>
        <w:t>в</w:t>
      </w:r>
      <w:r w:rsidR="005A5D3B">
        <w:t xml:space="preserve"> </w:t>
      </w:r>
      <w:r>
        <w:t>соответствующем</w:t>
      </w:r>
      <w:r w:rsidR="005A5D3B">
        <w:t xml:space="preserve"> </w:t>
      </w:r>
      <w:r>
        <w:t>формате.</w:t>
      </w:r>
    </w:p>
    <w:p w14:paraId="6022C60E" w14:textId="7AF54AE6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 w:rsidR="008C40C6">
        <w:t>Найти</w:t>
      </w:r>
      <w:r w:rsidR="006F3602" w:rsidRPr="006F3602">
        <w:t>»</w:t>
      </w:r>
      <w:r>
        <w:t>.</w:t>
      </w:r>
    </w:p>
    <w:p w14:paraId="3114F289" w14:textId="67231B5D" w:rsidR="00EC7CAE" w:rsidRDefault="00000000">
      <w:pPr>
        <w:numPr>
          <w:ilvl w:val="0"/>
          <w:numId w:val="66"/>
        </w:numPr>
      </w:pPr>
      <w:r>
        <w:t>Для</w:t>
      </w:r>
      <w:r w:rsidR="005A5D3B">
        <w:t xml:space="preserve"> </w:t>
      </w:r>
      <w:r>
        <w:t>добавления</w:t>
      </w:r>
      <w:r w:rsidR="005A5D3B">
        <w:t xml:space="preserve"> </w:t>
      </w:r>
      <w:r>
        <w:t>дополнительных</w:t>
      </w:r>
      <w:r w:rsidR="005A5D3B">
        <w:t xml:space="preserve"> </w:t>
      </w:r>
      <w:r>
        <w:t>фильтров</w:t>
      </w:r>
      <w:r w:rsidR="005A5D3B">
        <w:t xml:space="preserve"> </w:t>
      </w:r>
      <w:r>
        <w:t>пункты</w:t>
      </w:r>
      <w:r w:rsidR="005A5D3B">
        <w:t xml:space="preserve"> </w:t>
      </w:r>
      <w:r>
        <w:t>3-6</w:t>
      </w:r>
      <w:r w:rsidR="005A5D3B">
        <w:t xml:space="preserve"> </w:t>
      </w:r>
      <w:r>
        <w:t>повторяются</w:t>
      </w:r>
      <w:r w:rsidR="005A5D3B">
        <w:t xml:space="preserve"> </w:t>
      </w:r>
      <w:r>
        <w:t>необходимое</w:t>
      </w:r>
      <w:r w:rsidR="005A5D3B">
        <w:t xml:space="preserve"> </w:t>
      </w:r>
      <w:r>
        <w:t>число</w:t>
      </w:r>
      <w:r w:rsidR="005A5D3B">
        <w:t xml:space="preserve"> </w:t>
      </w:r>
      <w:r>
        <w:t>раз.</w:t>
      </w:r>
    </w:p>
    <w:p w14:paraId="0BA93762" w14:textId="5DC44ACF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айти</w:t>
      </w:r>
      <w:r w:rsidR="006F3602" w:rsidRPr="006F3602">
        <w:t>»</w:t>
      </w:r>
      <w:r>
        <w:t>.</w:t>
      </w:r>
    </w:p>
    <w:p w14:paraId="75BE5442" w14:textId="73A239CF" w:rsidR="00EC7CAE" w:rsidRDefault="00000000">
      <w:pPr>
        <w:numPr>
          <w:ilvl w:val="0"/>
          <w:numId w:val="66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пользователей.</w:t>
      </w:r>
    </w:p>
    <w:p w14:paraId="7AA4FEF9" w14:textId="1613B7C5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26D6874D" w14:textId="082BD0C2" w:rsidR="00EC7CAE" w:rsidRDefault="00000000">
      <w:pPr>
        <w:numPr>
          <w:ilvl w:val="0"/>
          <w:numId w:val="72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0F115DBB" w14:textId="70053E2C" w:rsidR="00EC7CAE" w:rsidRDefault="00000000">
      <w:pPr>
        <w:numPr>
          <w:ilvl w:val="1"/>
          <w:numId w:val="73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442CB4E6" w14:textId="5AFE4A49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пользователей.</w:t>
      </w:r>
    </w:p>
    <w:p w14:paraId="0224B759" w14:textId="017CA6B0" w:rsidR="00EC7CAE" w:rsidRDefault="00000000">
      <w:pPr>
        <w:pStyle w:val="3"/>
      </w:pPr>
      <w:bookmarkStart w:id="29" w:name="построение-графика-о-пользователях"/>
      <w:bookmarkStart w:id="30" w:name="_Toc199826795"/>
      <w:bookmarkEnd w:id="27"/>
      <w:r>
        <w:t>Построение</w:t>
      </w:r>
      <w:r w:rsidR="005A5D3B">
        <w:t xml:space="preserve"> </w:t>
      </w:r>
      <w:r>
        <w:t>графика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ях</w:t>
      </w:r>
      <w:bookmarkEnd w:id="30"/>
    </w:p>
    <w:p w14:paraId="21144B56" w14:textId="7A51E394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2C30610C" w14:textId="24A2D360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5707D782" w14:textId="6F6E7C30" w:rsidR="00EC7CAE" w:rsidRDefault="00000000">
      <w:pPr>
        <w:numPr>
          <w:ilvl w:val="0"/>
          <w:numId w:val="75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.</w:t>
      </w:r>
    </w:p>
    <w:p w14:paraId="62E3815F" w14:textId="41535AB4" w:rsidR="00EC7CAE" w:rsidRDefault="00000000">
      <w:pPr>
        <w:numPr>
          <w:ilvl w:val="1"/>
          <w:numId w:val="76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6F3602" w:rsidRPr="006F3602">
        <w:t>»</w:t>
      </w:r>
      <w:r>
        <w:t>.</w:t>
      </w:r>
    </w:p>
    <w:p w14:paraId="575CA3F7" w14:textId="4C4EA3E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180B12C6" w14:textId="5C7DD1B3" w:rsidR="00EC7CAE" w:rsidRDefault="00000000">
      <w:pPr>
        <w:numPr>
          <w:ilvl w:val="0"/>
          <w:numId w:val="7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Построить</w:t>
      </w:r>
      <w:r w:rsidR="005A5D3B">
        <w:t xml:space="preserve"> </w:t>
      </w:r>
      <w:r>
        <w:t>график</w:t>
      </w:r>
      <w:r w:rsidR="006F3602" w:rsidRPr="006F3602">
        <w:t>»</w:t>
      </w:r>
      <w:r>
        <w:t>.</w:t>
      </w:r>
    </w:p>
    <w:p w14:paraId="7BDBF9D0" w14:textId="5B5CBDFA" w:rsidR="00EC7CAE" w:rsidRDefault="00000000">
      <w:pPr>
        <w:numPr>
          <w:ilvl w:val="0"/>
          <w:numId w:val="77"/>
        </w:numPr>
      </w:pPr>
      <w:r>
        <w:t>Появляется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для</w:t>
      </w:r>
      <w:r w:rsidR="005A5D3B">
        <w:t xml:space="preserve"> </w:t>
      </w:r>
      <w:r>
        <w:t>построения</w:t>
      </w:r>
      <w:r w:rsidR="005A5D3B">
        <w:t xml:space="preserve"> </w:t>
      </w:r>
      <w:r>
        <w:t>графика.</w:t>
      </w:r>
    </w:p>
    <w:p w14:paraId="410B9022" w14:textId="589535EA" w:rsidR="00EC7CAE" w:rsidRDefault="00000000">
      <w:pPr>
        <w:numPr>
          <w:ilvl w:val="0"/>
          <w:numId w:val="77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атрибуты</w:t>
      </w:r>
      <w:r w:rsidR="005A5D3B">
        <w:t xml:space="preserve"> </w:t>
      </w:r>
      <w:r>
        <w:t>по</w:t>
      </w:r>
      <w:r w:rsidR="005A5D3B">
        <w:t xml:space="preserve"> </w:t>
      </w:r>
      <w:r>
        <w:t>оси</w:t>
      </w:r>
      <w:r w:rsidR="005A5D3B">
        <w:t xml:space="preserve"> </w:t>
      </w:r>
      <w:r>
        <w:t>X</w:t>
      </w:r>
      <w:r w:rsidR="005A5D3B">
        <w:t xml:space="preserve"> </w:t>
      </w:r>
      <w:r>
        <w:t>и</w:t>
      </w:r>
      <w:r w:rsidR="005A5D3B">
        <w:t xml:space="preserve"> </w:t>
      </w:r>
      <w:r>
        <w:t>по</w:t>
      </w:r>
      <w:r w:rsidR="005A5D3B">
        <w:t xml:space="preserve"> </w:t>
      </w:r>
      <w:r>
        <w:t>оси</w:t>
      </w:r>
      <w:r w:rsidR="005A5D3B">
        <w:t xml:space="preserve"> </w:t>
      </w:r>
      <w:r>
        <w:t>Y.</w:t>
      </w:r>
    </w:p>
    <w:p w14:paraId="73A52DA8" w14:textId="4D3E4AEF" w:rsidR="00EC7CAE" w:rsidRDefault="00000000">
      <w:pPr>
        <w:numPr>
          <w:ilvl w:val="0"/>
          <w:numId w:val="7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Построить</w:t>
      </w:r>
      <w:r w:rsidR="006F3602" w:rsidRPr="006F3602">
        <w:t>»</w:t>
      </w:r>
      <w:r>
        <w:t>.</w:t>
      </w:r>
    </w:p>
    <w:p w14:paraId="22D586E9" w14:textId="64BAE3C8" w:rsidR="00EC7CAE" w:rsidRDefault="00000000">
      <w:pPr>
        <w:numPr>
          <w:ilvl w:val="0"/>
          <w:numId w:val="77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оответствующий</w:t>
      </w:r>
      <w:r w:rsidR="005A5D3B">
        <w:t xml:space="preserve"> </w:t>
      </w:r>
      <w:r>
        <w:t>график.</w:t>
      </w:r>
    </w:p>
    <w:p w14:paraId="06D2F701" w14:textId="7BC6CE47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65A8CBF" w14:textId="63FC3481" w:rsidR="00EC7CAE" w:rsidRDefault="00000000">
      <w:pPr>
        <w:numPr>
          <w:ilvl w:val="0"/>
          <w:numId w:val="78"/>
        </w:numPr>
      </w:pPr>
      <w:r>
        <w:t>Невозможно</w:t>
      </w:r>
      <w:r w:rsidR="005A5D3B">
        <w:t xml:space="preserve"> </w:t>
      </w:r>
      <w:r>
        <w:t>построить</w:t>
      </w:r>
      <w:r w:rsidR="005A5D3B">
        <w:t xml:space="preserve"> </w:t>
      </w:r>
      <w:r>
        <w:t>график</w:t>
      </w:r>
    </w:p>
    <w:p w14:paraId="3AD65BBF" w14:textId="27B10006" w:rsidR="00EC7CAE" w:rsidRDefault="00000000">
      <w:pPr>
        <w:numPr>
          <w:ilvl w:val="1"/>
          <w:numId w:val="79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4C8A787E" w14:textId="4D383782" w:rsidR="00EC7CAE" w:rsidRDefault="00000000">
      <w:pPr>
        <w:numPr>
          <w:ilvl w:val="0"/>
          <w:numId w:val="78"/>
        </w:numPr>
      </w:pPr>
      <w:r>
        <w:t>Отмена</w:t>
      </w:r>
      <w:r w:rsidR="005A5D3B">
        <w:t xml:space="preserve"> </w:t>
      </w:r>
      <w:r>
        <w:t>операции</w:t>
      </w:r>
    </w:p>
    <w:p w14:paraId="773D45E6" w14:textId="0BAE9D8C" w:rsidR="00EC7CAE" w:rsidRDefault="00000000">
      <w:pPr>
        <w:numPr>
          <w:ilvl w:val="1"/>
          <w:numId w:val="8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04AF7761" w14:textId="5B8F7C1D" w:rsidR="00EC7CAE" w:rsidRDefault="00000000">
      <w:pPr>
        <w:numPr>
          <w:ilvl w:val="1"/>
          <w:numId w:val="80"/>
        </w:numPr>
      </w:pP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исчезает.</w:t>
      </w:r>
    </w:p>
    <w:p w14:paraId="7E8F106D" w14:textId="49A7DBE6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татистический</w:t>
      </w:r>
      <w:r w:rsidR="005A5D3B">
        <w:t xml:space="preserve"> </w:t>
      </w:r>
      <w:r>
        <w:t>график.</w:t>
      </w:r>
    </w:p>
    <w:p w14:paraId="5176323D" w14:textId="480484D1" w:rsidR="00EC7CAE" w:rsidRDefault="00000000">
      <w:pPr>
        <w:pStyle w:val="3"/>
      </w:pPr>
      <w:bookmarkStart w:id="31" w:name="фильтрация-пользователей-по-атрибуту"/>
      <w:bookmarkStart w:id="32" w:name="_Toc199826796"/>
      <w:bookmarkEnd w:id="29"/>
      <w:r>
        <w:t>Фильтрация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по</w:t>
      </w:r>
      <w:r w:rsidR="005A5D3B">
        <w:t xml:space="preserve"> </w:t>
      </w:r>
      <w:r>
        <w:t>атрибуту</w:t>
      </w:r>
      <w:bookmarkEnd w:id="32"/>
    </w:p>
    <w:p w14:paraId="3C1F1D8D" w14:textId="2FE5BE27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2B69D84" w14:textId="30F6C7E3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42C5B9A1" w14:textId="273EF3E9" w:rsidR="00EC7CAE" w:rsidRDefault="00000000">
      <w:pPr>
        <w:numPr>
          <w:ilvl w:val="0"/>
          <w:numId w:val="81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.</w:t>
      </w:r>
    </w:p>
    <w:p w14:paraId="366F25D0" w14:textId="313A3840" w:rsidR="00EC7CAE" w:rsidRDefault="00000000">
      <w:pPr>
        <w:numPr>
          <w:ilvl w:val="1"/>
          <w:numId w:val="82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6F3602" w:rsidRPr="006F3602">
        <w:t>»</w:t>
      </w:r>
      <w:r>
        <w:t>.</w:t>
      </w:r>
    </w:p>
    <w:p w14:paraId="67CF31B6" w14:textId="649515A1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12B2FE7E" w14:textId="7B7E0A42" w:rsidR="00EC7CAE" w:rsidRDefault="00000000">
      <w:pPr>
        <w:numPr>
          <w:ilvl w:val="0"/>
          <w:numId w:val="8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значок</w:t>
      </w:r>
      <w:r w:rsidR="005A5D3B">
        <w:t xml:space="preserve"> </w:t>
      </w:r>
      <w:r>
        <w:t>фильтра</w:t>
      </w:r>
      <w:r w:rsidR="005A5D3B">
        <w:t xml:space="preserve"> </w:t>
      </w:r>
      <w:r>
        <w:t>возле</w:t>
      </w:r>
      <w:r w:rsidR="005A5D3B">
        <w:t xml:space="preserve"> </w:t>
      </w:r>
      <w:r>
        <w:t>нужного</w:t>
      </w:r>
      <w:r w:rsidR="005A5D3B">
        <w:t xml:space="preserve"> </w:t>
      </w:r>
      <w:r>
        <w:t>атрибута.</w:t>
      </w:r>
    </w:p>
    <w:p w14:paraId="77D9E669" w14:textId="3EAF31DF" w:rsidR="00EC7CAE" w:rsidRDefault="00000000">
      <w:pPr>
        <w:numPr>
          <w:ilvl w:val="0"/>
          <w:numId w:val="83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способ</w:t>
      </w:r>
      <w:r w:rsidR="005A5D3B">
        <w:t xml:space="preserve"> </w:t>
      </w:r>
      <w:r>
        <w:t>фильтрации:</w:t>
      </w:r>
      <w:r w:rsidR="005A5D3B">
        <w:t xml:space="preserve"> </w:t>
      </w:r>
      <w:r>
        <w:t>по</w:t>
      </w:r>
      <w:r w:rsidR="005A5D3B">
        <w:t xml:space="preserve"> </w:t>
      </w:r>
      <w:r>
        <w:t>возрастанию,</w:t>
      </w:r>
      <w:r w:rsidR="005A5D3B">
        <w:t xml:space="preserve"> </w:t>
      </w:r>
      <w:r>
        <w:t>по</w:t>
      </w:r>
      <w:r w:rsidR="005A5D3B">
        <w:t xml:space="preserve"> </w:t>
      </w:r>
      <w:r>
        <w:t>убыванию.</w:t>
      </w:r>
    </w:p>
    <w:p w14:paraId="7D6944A6" w14:textId="4DE46B26" w:rsidR="00EC7CAE" w:rsidRDefault="00000000">
      <w:pPr>
        <w:numPr>
          <w:ilvl w:val="0"/>
          <w:numId w:val="83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найденных</w:t>
      </w:r>
      <w:r w:rsidR="005A5D3B">
        <w:t xml:space="preserve"> </w:t>
      </w:r>
      <w:r>
        <w:t>пользователей.</w:t>
      </w:r>
    </w:p>
    <w:p w14:paraId="01E61203" w14:textId="58D4E74A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24DB1B0" w14:textId="14946805" w:rsidR="00EC7CAE" w:rsidRDefault="00000000">
      <w:pPr>
        <w:numPr>
          <w:ilvl w:val="0"/>
          <w:numId w:val="84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29A69A69" w14:textId="3B2E1E8F" w:rsidR="00EC7CAE" w:rsidRDefault="00000000">
      <w:pPr>
        <w:numPr>
          <w:ilvl w:val="1"/>
          <w:numId w:val="85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777E8715" w14:textId="6EFAF8CA" w:rsidR="00EC7CAE" w:rsidRDefault="00000000">
      <w:pPr>
        <w:numPr>
          <w:ilvl w:val="0"/>
          <w:numId w:val="84"/>
        </w:numPr>
      </w:pPr>
      <w:r>
        <w:t>Отмена</w:t>
      </w:r>
      <w:r w:rsidR="005A5D3B">
        <w:t xml:space="preserve"> </w:t>
      </w:r>
      <w:r>
        <w:t>операции</w:t>
      </w:r>
    </w:p>
    <w:p w14:paraId="4C1121C5" w14:textId="2D315563" w:rsidR="00EC7CAE" w:rsidRDefault="00000000">
      <w:pPr>
        <w:numPr>
          <w:ilvl w:val="1"/>
          <w:numId w:val="86"/>
        </w:numPr>
      </w:pPr>
      <w:r>
        <w:t>Нажатие</w:t>
      </w:r>
      <w:r w:rsidR="005A5D3B">
        <w:t xml:space="preserve"> </w:t>
      </w:r>
      <w:r>
        <w:t>кнопки</w:t>
      </w:r>
      <w:r w:rsidR="005A5D3B">
        <w:t xml:space="preserve"> </w:t>
      </w:r>
      <w:r w:rsidR="006F3602" w:rsidRPr="006F3602">
        <w:t>«</w:t>
      </w:r>
      <w:r>
        <w:t>Сбросить</w:t>
      </w:r>
      <w:r w:rsidR="005A5D3B">
        <w:t xml:space="preserve"> </w:t>
      </w:r>
      <w:r>
        <w:t>фильтр</w:t>
      </w:r>
      <w:r w:rsidR="006F3602" w:rsidRPr="006F3602">
        <w:t>»</w:t>
      </w:r>
      <w:r>
        <w:t>.</w:t>
      </w:r>
    </w:p>
    <w:p w14:paraId="4308C0D5" w14:textId="7479671E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пользователей.</w:t>
      </w:r>
    </w:p>
    <w:p w14:paraId="41DA72C9" w14:textId="5D509E22" w:rsidR="00EC7CAE" w:rsidRDefault="00000000">
      <w:pPr>
        <w:pStyle w:val="3"/>
      </w:pPr>
      <w:bookmarkStart w:id="33" w:name="просмотр-информации-о-пользователе"/>
      <w:bookmarkStart w:id="34" w:name="_Toc199826797"/>
      <w:bookmarkEnd w:id="31"/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</w:t>
      </w:r>
      <w:bookmarkEnd w:id="34"/>
    </w:p>
    <w:p w14:paraId="63DFBCBD" w14:textId="6ECDA70F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73C88483" w14:textId="306FD775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6E9088C1" w14:textId="66A78476" w:rsidR="00EC7CAE" w:rsidRDefault="00000000">
      <w:pPr>
        <w:numPr>
          <w:ilvl w:val="0"/>
          <w:numId w:val="87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.</w:t>
      </w:r>
    </w:p>
    <w:p w14:paraId="39DB34FF" w14:textId="61BCAB80" w:rsidR="00EC7CAE" w:rsidRDefault="00000000">
      <w:pPr>
        <w:numPr>
          <w:ilvl w:val="1"/>
          <w:numId w:val="88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пользователей</w:t>
      </w:r>
      <w:r w:rsidR="006F3602" w:rsidRPr="006F3602">
        <w:t>»</w:t>
      </w:r>
      <w:r>
        <w:t>.</w:t>
      </w:r>
    </w:p>
    <w:p w14:paraId="1EC2870C" w14:textId="31798D8E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27C39E51" w14:textId="2657DBD6" w:rsidR="00EC7CAE" w:rsidRDefault="00000000">
      <w:pPr>
        <w:numPr>
          <w:ilvl w:val="0"/>
          <w:numId w:val="8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трочку</w:t>
      </w:r>
      <w:r w:rsidR="005A5D3B">
        <w:t xml:space="preserve"> </w:t>
      </w:r>
      <w:r>
        <w:t>с</w:t>
      </w:r>
      <w:r w:rsidR="005A5D3B">
        <w:t xml:space="preserve"> </w:t>
      </w:r>
      <w:r>
        <w:t>интересующим</w:t>
      </w:r>
      <w:r w:rsidR="005A5D3B">
        <w:t xml:space="preserve"> </w:t>
      </w:r>
      <w:r>
        <w:t>его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в</w:t>
      </w:r>
      <w:r w:rsidR="005A5D3B">
        <w:t xml:space="preserve"> </w:t>
      </w:r>
      <w:r>
        <w:t>списке.</w:t>
      </w:r>
    </w:p>
    <w:p w14:paraId="169D63CB" w14:textId="09BA09AB" w:rsidR="00EC7CAE" w:rsidRDefault="00000000">
      <w:pPr>
        <w:numPr>
          <w:ilvl w:val="0"/>
          <w:numId w:val="89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просмотром</w:t>
      </w:r>
      <w:r w:rsidR="005A5D3B">
        <w:t xml:space="preserve"> </w:t>
      </w:r>
      <w:r>
        <w:t>пользователя.</w:t>
      </w:r>
    </w:p>
    <w:p w14:paraId="31599680" w14:textId="08005B1A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54EF7D59" w14:textId="63EDF002" w:rsidR="00EC7CAE" w:rsidRDefault="00000000">
      <w:pPr>
        <w:numPr>
          <w:ilvl w:val="0"/>
          <w:numId w:val="90"/>
        </w:numPr>
      </w:pPr>
      <w:r>
        <w:t>Отмена</w:t>
      </w:r>
      <w:r w:rsidR="005A5D3B">
        <w:t xml:space="preserve"> </w:t>
      </w:r>
      <w:r>
        <w:t>операции</w:t>
      </w:r>
    </w:p>
    <w:p w14:paraId="02A898CD" w14:textId="53FD5E63" w:rsidR="00EC7CAE" w:rsidRDefault="00000000">
      <w:pPr>
        <w:numPr>
          <w:ilvl w:val="1"/>
          <w:numId w:val="9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азад</w:t>
      </w:r>
      <w:r w:rsidR="006F3602" w:rsidRPr="006F3602">
        <w:t>»</w:t>
      </w:r>
      <w:r>
        <w:t>.</w:t>
      </w:r>
    </w:p>
    <w:p w14:paraId="18FA9F4E" w14:textId="31E91A85" w:rsidR="00EC7CAE" w:rsidRDefault="00000000">
      <w:pPr>
        <w:numPr>
          <w:ilvl w:val="1"/>
          <w:numId w:val="91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предыдущую</w:t>
      </w:r>
      <w:r w:rsidR="005A5D3B">
        <w:t xml:space="preserve"> </w:t>
      </w:r>
      <w:r>
        <w:t>страницу.</w:t>
      </w:r>
    </w:p>
    <w:p w14:paraId="59E91F73" w14:textId="7378A546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пользователя.</w:t>
      </w:r>
    </w:p>
    <w:p w14:paraId="5F685312" w14:textId="1C246D17" w:rsidR="00EC7CAE" w:rsidRDefault="00000000">
      <w:pPr>
        <w:pStyle w:val="3"/>
      </w:pPr>
      <w:bookmarkStart w:id="35" w:name="X513a1ce58d2f7856f41e1e640b5021409631642"/>
      <w:bookmarkStart w:id="36" w:name="_Toc199826798"/>
      <w:bookmarkEnd w:id="33"/>
      <w:r>
        <w:t>Просмотр</w:t>
      </w:r>
      <w:r w:rsidR="005A5D3B">
        <w:t xml:space="preserve"> </w:t>
      </w:r>
      <w:r>
        <w:t>списка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участвовал</w:t>
      </w:r>
      <w:r w:rsidR="005A5D3B">
        <w:t xml:space="preserve"> </w:t>
      </w:r>
      <w:r>
        <w:t>пользователь</w:t>
      </w:r>
      <w:bookmarkEnd w:id="36"/>
    </w:p>
    <w:p w14:paraId="1BB62B06" w14:textId="06AB9C16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486DF862" w14:textId="72C255BF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DDEB034" w14:textId="118B0711" w:rsidR="00EC7CAE" w:rsidRDefault="00000000">
      <w:pPr>
        <w:numPr>
          <w:ilvl w:val="0"/>
          <w:numId w:val="92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пользователя.</w:t>
      </w:r>
    </w:p>
    <w:p w14:paraId="231A843F" w14:textId="350A14AB" w:rsidR="00EC7CAE" w:rsidRDefault="00000000">
      <w:pPr>
        <w:numPr>
          <w:ilvl w:val="1"/>
          <w:numId w:val="93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</w:t>
      </w:r>
      <w:r w:rsidR="006F3602" w:rsidRPr="006F3602">
        <w:t>»</w:t>
      </w:r>
      <w:r>
        <w:t>.</w:t>
      </w:r>
    </w:p>
    <w:p w14:paraId="5F8362C0" w14:textId="1BD0AD39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E704EA5" w14:textId="300035D7" w:rsidR="00EC7CAE" w:rsidRDefault="00000000">
      <w:pPr>
        <w:numPr>
          <w:ilvl w:val="0"/>
          <w:numId w:val="9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Участие</w:t>
      </w:r>
      <w:r w:rsidR="006F3602" w:rsidRPr="006F3602">
        <w:t>»</w:t>
      </w:r>
      <w:r>
        <w:t>.</w:t>
      </w:r>
    </w:p>
    <w:p w14:paraId="4585E330" w14:textId="64D7A4E0" w:rsidR="00EC7CAE" w:rsidRDefault="00000000">
      <w:pPr>
        <w:numPr>
          <w:ilvl w:val="0"/>
          <w:numId w:val="94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писком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участвовал</w:t>
      </w:r>
      <w:r w:rsidR="005A5D3B">
        <w:t xml:space="preserve"> </w:t>
      </w:r>
      <w:r>
        <w:t>пользователь.</w:t>
      </w:r>
    </w:p>
    <w:p w14:paraId="35955C87" w14:textId="7CAD3AD6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3E0B7AAA" w14:textId="4F7DA1E7" w:rsidR="00EC7CAE" w:rsidRDefault="00000000">
      <w:pPr>
        <w:numPr>
          <w:ilvl w:val="0"/>
          <w:numId w:val="95"/>
        </w:numPr>
      </w:pPr>
      <w:r>
        <w:t>Отмена</w:t>
      </w:r>
      <w:r w:rsidR="005A5D3B">
        <w:t xml:space="preserve"> </w:t>
      </w:r>
      <w:r>
        <w:t>операции</w:t>
      </w:r>
    </w:p>
    <w:p w14:paraId="596D9A82" w14:textId="0E4F74DB" w:rsidR="00EC7CAE" w:rsidRDefault="00000000">
      <w:pPr>
        <w:numPr>
          <w:ilvl w:val="1"/>
          <w:numId w:val="9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499F4F2F" w14:textId="433AB38D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участвовал</w:t>
      </w:r>
      <w:r w:rsidR="005A5D3B">
        <w:t xml:space="preserve"> </w:t>
      </w:r>
      <w:r>
        <w:t>пользователь.</w:t>
      </w:r>
    </w:p>
    <w:p w14:paraId="7FADA193" w14:textId="6B01FA44" w:rsidR="00EC7CAE" w:rsidRDefault="00000000">
      <w:pPr>
        <w:pStyle w:val="3"/>
      </w:pPr>
      <w:bookmarkStart w:id="37" w:name="Xdc68582b0e113fd64c67fdf6b2e4f32ff39df18"/>
      <w:bookmarkStart w:id="38" w:name="_Toc199826799"/>
      <w:bookmarkEnd w:id="35"/>
      <w:r>
        <w:t>Просмотр</w:t>
      </w:r>
      <w:r w:rsidR="005A5D3B">
        <w:t xml:space="preserve"> </w:t>
      </w:r>
      <w:r>
        <w:t>списка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оторые</w:t>
      </w:r>
      <w:r w:rsidR="005A5D3B">
        <w:t xml:space="preserve"> </w:t>
      </w:r>
      <w:r>
        <w:t>организовал</w:t>
      </w:r>
      <w:r w:rsidR="005A5D3B">
        <w:t xml:space="preserve"> </w:t>
      </w:r>
      <w:r>
        <w:t>пользователь</w:t>
      </w:r>
      <w:bookmarkEnd w:id="38"/>
    </w:p>
    <w:p w14:paraId="3959F192" w14:textId="03F4F91A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CBF6B3A" w14:textId="3272C8E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68177C6" w14:textId="0E14E0B8" w:rsidR="00EC7CAE" w:rsidRDefault="00000000">
      <w:pPr>
        <w:numPr>
          <w:ilvl w:val="0"/>
          <w:numId w:val="97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пользователя.</w:t>
      </w:r>
    </w:p>
    <w:p w14:paraId="1FDCA965" w14:textId="2DC5EB28" w:rsidR="00EC7CAE" w:rsidRDefault="00000000">
      <w:pPr>
        <w:numPr>
          <w:ilvl w:val="1"/>
          <w:numId w:val="98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</w:t>
      </w:r>
      <w:r w:rsidR="006F3602" w:rsidRPr="006F3602">
        <w:t>»</w:t>
      </w:r>
      <w:r>
        <w:t>.</w:t>
      </w:r>
    </w:p>
    <w:p w14:paraId="1AA34AAA" w14:textId="555B173B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05742843" w14:textId="20FC2848" w:rsidR="00EC7CAE" w:rsidRDefault="00000000">
      <w:pPr>
        <w:numPr>
          <w:ilvl w:val="0"/>
          <w:numId w:val="9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рганизовано</w:t>
      </w:r>
      <w:r w:rsidR="006F3602" w:rsidRPr="006F3602">
        <w:t>»</w:t>
      </w:r>
      <w:r>
        <w:t>.</w:t>
      </w:r>
    </w:p>
    <w:p w14:paraId="54395746" w14:textId="072CC8A5" w:rsidR="00EC7CAE" w:rsidRDefault="00000000">
      <w:pPr>
        <w:numPr>
          <w:ilvl w:val="0"/>
          <w:numId w:val="99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писком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оторые</w:t>
      </w:r>
      <w:r w:rsidR="005A5D3B">
        <w:t xml:space="preserve"> </w:t>
      </w:r>
      <w:r>
        <w:t>организовал</w:t>
      </w:r>
      <w:r w:rsidR="005A5D3B">
        <w:t xml:space="preserve"> </w:t>
      </w:r>
      <w:r>
        <w:t>пользователь.</w:t>
      </w:r>
    </w:p>
    <w:p w14:paraId="495D0B7F" w14:textId="72E3C5F2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118EDFEE" w14:textId="2FDCAE95" w:rsidR="00EC7CAE" w:rsidRDefault="00000000">
      <w:pPr>
        <w:numPr>
          <w:ilvl w:val="0"/>
          <w:numId w:val="100"/>
        </w:numPr>
      </w:pPr>
      <w:r>
        <w:t>Отмена</w:t>
      </w:r>
      <w:r w:rsidR="005A5D3B">
        <w:t xml:space="preserve"> </w:t>
      </w:r>
      <w:r>
        <w:t>операции</w:t>
      </w:r>
    </w:p>
    <w:p w14:paraId="31316A4E" w14:textId="581AB9E0" w:rsidR="00EC7CAE" w:rsidRDefault="00000000">
      <w:pPr>
        <w:numPr>
          <w:ilvl w:val="1"/>
          <w:numId w:val="10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459C8DA5" w14:textId="47E2E366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которые</w:t>
      </w:r>
      <w:r w:rsidR="005A5D3B">
        <w:t xml:space="preserve"> </w:t>
      </w:r>
      <w:r>
        <w:t>организовал</w:t>
      </w:r>
      <w:r w:rsidR="005A5D3B">
        <w:t xml:space="preserve"> </w:t>
      </w:r>
      <w:r>
        <w:t>пользователь.</w:t>
      </w:r>
    </w:p>
    <w:p w14:paraId="21F2C9A3" w14:textId="08CB77D2" w:rsidR="00EC7CAE" w:rsidRDefault="00000000" w:rsidP="00A44AE3">
      <w:pPr>
        <w:pStyle w:val="20"/>
      </w:pPr>
      <w:bookmarkStart w:id="39" w:name="работа-со-всеми-субботниками"/>
      <w:bookmarkStart w:id="40" w:name="_Toc199826800"/>
      <w:bookmarkEnd w:id="21"/>
      <w:bookmarkEnd w:id="37"/>
      <w:r>
        <w:t>Работа</w:t>
      </w:r>
      <w:r w:rsidR="005A5D3B">
        <w:t xml:space="preserve"> </w:t>
      </w:r>
      <w:r>
        <w:t>со</w:t>
      </w:r>
      <w:r w:rsidR="005A5D3B">
        <w:t xml:space="preserve"> </w:t>
      </w:r>
      <w:r>
        <w:t>всеми</w:t>
      </w:r>
      <w:r w:rsidR="005A5D3B">
        <w:t xml:space="preserve"> </w:t>
      </w:r>
      <w:r>
        <w:t>субботниками</w:t>
      </w:r>
      <w:bookmarkEnd w:id="40"/>
    </w:p>
    <w:p w14:paraId="7A2E2BC2" w14:textId="6690E85C" w:rsidR="00EC7CAE" w:rsidRDefault="00000000">
      <w:pPr>
        <w:pStyle w:val="3"/>
      </w:pPr>
      <w:bookmarkStart w:id="41" w:name="просмотр-всех-субботников"/>
      <w:bookmarkStart w:id="42" w:name="_Toc199826801"/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bookmarkEnd w:id="42"/>
    </w:p>
    <w:p w14:paraId="4E3A5311" w14:textId="59E19C8C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1EF5D9FC" w14:textId="5DA012E1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нет.</w:t>
      </w:r>
    </w:p>
    <w:p w14:paraId="321B2A69" w14:textId="247B3661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5736DD9A" w14:textId="4D55D04C" w:rsidR="00EC7CAE" w:rsidRDefault="00000000">
      <w:pPr>
        <w:numPr>
          <w:ilvl w:val="0"/>
          <w:numId w:val="102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Субботники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</w:t>
      </w:r>
      <w:r w:rsidR="005A5D3B">
        <w:t xml:space="preserve"> </w:t>
      </w:r>
      <w:r>
        <w:t>или</w:t>
      </w:r>
      <w:r w:rsidR="005A5D3B">
        <w:t xml:space="preserve"> </w:t>
      </w:r>
      <w:r>
        <w:t>на</w:t>
      </w:r>
      <w:r w:rsidR="005A5D3B">
        <w:t xml:space="preserve"> </w:t>
      </w:r>
      <w:r>
        <w:t>главном</w:t>
      </w:r>
      <w:r w:rsidR="005A5D3B">
        <w:t xml:space="preserve"> </w:t>
      </w:r>
      <w:r>
        <w:t>экране.</w:t>
      </w:r>
    </w:p>
    <w:p w14:paraId="6EE04684" w14:textId="53B94FC0" w:rsidR="00EC7CAE" w:rsidRDefault="00000000">
      <w:pPr>
        <w:numPr>
          <w:ilvl w:val="0"/>
          <w:numId w:val="102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сайта.</w:t>
      </w:r>
    </w:p>
    <w:p w14:paraId="2CFE3389" w14:textId="75B693E8" w:rsidR="00EC7CAE" w:rsidRDefault="00000000">
      <w:pPr>
        <w:numPr>
          <w:ilvl w:val="0"/>
          <w:numId w:val="102"/>
        </w:numPr>
      </w:pPr>
      <w:r>
        <w:t>При</w:t>
      </w:r>
      <w:r w:rsidR="005A5D3B">
        <w:t xml:space="preserve"> </w:t>
      </w:r>
      <w:r>
        <w:t>необходимости,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может</w:t>
      </w:r>
      <w:r w:rsidR="005A5D3B">
        <w:t xml:space="preserve"> </w:t>
      </w:r>
      <w:r>
        <w:t>настроить</w:t>
      </w:r>
      <w:r w:rsidR="005A5D3B">
        <w:t xml:space="preserve"> </w:t>
      </w:r>
      <w:r>
        <w:t>отображаемые</w:t>
      </w:r>
      <w:r w:rsidR="005A5D3B">
        <w:t xml:space="preserve"> </w:t>
      </w:r>
      <w:r>
        <w:t>столбцы</w:t>
      </w:r>
      <w:r w:rsidR="005A5D3B">
        <w:t xml:space="preserve"> </w:t>
      </w:r>
      <w:r>
        <w:t>с</w:t>
      </w:r>
      <w:r w:rsidR="005A5D3B">
        <w:t xml:space="preserve"> </w:t>
      </w:r>
      <w:r>
        <w:t>помощью</w:t>
      </w:r>
      <w:r w:rsidR="005A5D3B">
        <w:t xml:space="preserve"> </w:t>
      </w:r>
      <w:r>
        <w:t>специальной</w:t>
      </w:r>
      <w:r w:rsidR="005A5D3B">
        <w:t xml:space="preserve"> </w:t>
      </w:r>
      <w:r>
        <w:t>кнопки.</w:t>
      </w:r>
    </w:p>
    <w:p w14:paraId="73A0201B" w14:textId="0FE33E19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0FC9348" w14:textId="0191627A" w:rsidR="00EC7CAE" w:rsidRDefault="00000000">
      <w:pPr>
        <w:numPr>
          <w:ilvl w:val="0"/>
          <w:numId w:val="103"/>
        </w:numPr>
      </w:pPr>
      <w:r>
        <w:t>Отмена</w:t>
      </w:r>
      <w:r w:rsidR="005A5D3B">
        <w:t xml:space="preserve"> </w:t>
      </w:r>
      <w:r>
        <w:t>операции</w:t>
      </w:r>
    </w:p>
    <w:p w14:paraId="54AB2B83" w14:textId="3A567AEB" w:rsidR="00EC7CAE" w:rsidRDefault="00000000">
      <w:pPr>
        <w:numPr>
          <w:ilvl w:val="1"/>
          <w:numId w:val="10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сылку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45B1322E" w14:textId="3AA075F5" w:rsidR="00EC7CAE" w:rsidRDefault="00000000">
      <w:pPr>
        <w:numPr>
          <w:ilvl w:val="1"/>
          <w:numId w:val="104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траницу.</w:t>
      </w:r>
    </w:p>
    <w:p w14:paraId="39A8A295" w14:textId="08AAF018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сайта.</w:t>
      </w:r>
    </w:p>
    <w:p w14:paraId="15720007" w14:textId="0A116808" w:rsidR="00EC7CAE" w:rsidRDefault="00000000">
      <w:pPr>
        <w:pStyle w:val="3"/>
      </w:pPr>
      <w:bookmarkStart w:id="43" w:name="поиск-субботников-по-совпадению"/>
      <w:bookmarkStart w:id="44" w:name="_Toc199826802"/>
      <w:bookmarkEnd w:id="41"/>
      <w:r>
        <w:t>Поиск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по</w:t>
      </w:r>
      <w:r w:rsidR="005A5D3B">
        <w:t xml:space="preserve"> </w:t>
      </w:r>
      <w:r>
        <w:t>совпадению</w:t>
      </w:r>
      <w:bookmarkEnd w:id="44"/>
    </w:p>
    <w:p w14:paraId="7D1F0E2E" w14:textId="6CE2F83A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00086B35" w14:textId="050B6D25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5E058141" w14:textId="17569DC9" w:rsidR="00EC7CAE" w:rsidRDefault="00000000">
      <w:pPr>
        <w:numPr>
          <w:ilvl w:val="0"/>
          <w:numId w:val="105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143C92E1" w14:textId="51EFC3A9" w:rsidR="00EC7CAE" w:rsidRDefault="00000000">
      <w:pPr>
        <w:numPr>
          <w:ilvl w:val="1"/>
          <w:numId w:val="106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6788B806" w14:textId="700781E0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03089C5E" w14:textId="7CAF2888" w:rsidR="00EC7CAE" w:rsidRDefault="00000000">
      <w:pPr>
        <w:numPr>
          <w:ilvl w:val="0"/>
          <w:numId w:val="107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в</w:t>
      </w:r>
      <w:r w:rsidR="005A5D3B">
        <w:t xml:space="preserve"> </w:t>
      </w:r>
      <w:r>
        <w:t>поле</w:t>
      </w:r>
      <w:r w:rsidR="005A5D3B">
        <w:t xml:space="preserve"> </w:t>
      </w:r>
      <w:r>
        <w:t>поиска</w:t>
      </w:r>
      <w:r w:rsidR="005A5D3B">
        <w:t xml:space="preserve"> </w:t>
      </w:r>
      <w:r>
        <w:t>искомый</w:t>
      </w:r>
      <w:r w:rsidR="005A5D3B">
        <w:t xml:space="preserve"> </w:t>
      </w:r>
      <w:r>
        <w:t>текст.</w:t>
      </w:r>
    </w:p>
    <w:p w14:paraId="7C6381FC" w14:textId="78633D42" w:rsidR="00EC7CAE" w:rsidRDefault="00000000">
      <w:pPr>
        <w:numPr>
          <w:ilvl w:val="0"/>
          <w:numId w:val="10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 w:rsidR="006F3602" w:rsidRPr="006F3602">
        <w:t>«</w:t>
      </w:r>
      <w:r>
        <w:t>Enter</w:t>
      </w:r>
      <w:r w:rsidR="006F3602" w:rsidRPr="006F3602">
        <w:t>»</w:t>
      </w:r>
      <w:r w:rsidR="005A5D3B">
        <w:t xml:space="preserve"> </w:t>
      </w:r>
      <w:r>
        <w:t>или</w:t>
      </w:r>
      <w:r w:rsidR="005A5D3B">
        <w:t xml:space="preserve"> </w:t>
      </w:r>
      <w:r>
        <w:t>кнопку</w:t>
      </w:r>
      <w:r w:rsidR="005A5D3B">
        <w:t xml:space="preserve"> </w:t>
      </w:r>
      <w:r>
        <w:t>поиска.</w:t>
      </w:r>
    </w:p>
    <w:p w14:paraId="107E9777" w14:textId="25745076" w:rsidR="00EC7CAE" w:rsidRDefault="00000000">
      <w:pPr>
        <w:numPr>
          <w:ilvl w:val="0"/>
          <w:numId w:val="107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есть</w:t>
      </w:r>
      <w:r w:rsidR="005A5D3B">
        <w:t xml:space="preserve"> </w:t>
      </w:r>
      <w:r>
        <w:t>совпадение</w:t>
      </w:r>
      <w:r w:rsidR="005A5D3B">
        <w:t xml:space="preserve"> </w:t>
      </w:r>
      <w:r>
        <w:t>с</w:t>
      </w:r>
      <w:r w:rsidR="005A5D3B">
        <w:t xml:space="preserve"> </w:t>
      </w:r>
      <w:r>
        <w:t>введенным</w:t>
      </w:r>
      <w:r w:rsidR="005A5D3B">
        <w:t xml:space="preserve"> </w:t>
      </w:r>
      <w:r>
        <w:t>текстом.</w:t>
      </w:r>
    </w:p>
    <w:p w14:paraId="0E85B17B" w14:textId="5BCC3DBB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39F682A4" w14:textId="5BB5EF51" w:rsidR="00EC7CAE" w:rsidRDefault="00000000">
      <w:pPr>
        <w:numPr>
          <w:ilvl w:val="0"/>
          <w:numId w:val="108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40FEA7F1" w14:textId="1B2C2342" w:rsidR="00EC7CAE" w:rsidRDefault="00000000">
      <w:pPr>
        <w:numPr>
          <w:ilvl w:val="1"/>
          <w:numId w:val="109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047DA4A4" w14:textId="597FD8AB" w:rsidR="00EC7CAE" w:rsidRDefault="00000000">
      <w:pPr>
        <w:numPr>
          <w:ilvl w:val="0"/>
          <w:numId w:val="108"/>
        </w:numPr>
      </w:pPr>
      <w:r>
        <w:t>Отмена</w:t>
      </w:r>
      <w:r w:rsidR="005A5D3B">
        <w:t xml:space="preserve"> </w:t>
      </w:r>
      <w:r>
        <w:t>операции</w:t>
      </w:r>
    </w:p>
    <w:p w14:paraId="6321E41E" w14:textId="1AC6FAD6" w:rsidR="00EC7CAE" w:rsidRDefault="00000000">
      <w:pPr>
        <w:numPr>
          <w:ilvl w:val="1"/>
          <w:numId w:val="110"/>
        </w:numPr>
      </w:pP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крестик</w:t>
      </w:r>
      <w:r w:rsidR="005A5D3B">
        <w:t xml:space="preserve"> </w:t>
      </w:r>
      <w:r>
        <w:t>в</w:t>
      </w:r>
      <w:r w:rsidR="005A5D3B">
        <w:t xml:space="preserve"> </w:t>
      </w:r>
      <w:r>
        <w:t>поле</w:t>
      </w:r>
      <w:r w:rsidR="005A5D3B">
        <w:t xml:space="preserve"> </w:t>
      </w:r>
      <w:r>
        <w:t>поиска.</w:t>
      </w:r>
    </w:p>
    <w:p w14:paraId="7EDCEDA2" w14:textId="43060D89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в</w:t>
      </w:r>
      <w:r w:rsidR="005A5D3B">
        <w:t xml:space="preserve"> </w:t>
      </w:r>
      <w:r>
        <w:t>которых</w:t>
      </w:r>
      <w:r w:rsidR="005A5D3B">
        <w:t xml:space="preserve"> </w:t>
      </w:r>
      <w:r>
        <w:t>есть</w:t>
      </w:r>
      <w:r w:rsidR="005A5D3B">
        <w:t xml:space="preserve"> </w:t>
      </w:r>
      <w:r>
        <w:t>совпадение</w:t>
      </w:r>
      <w:r w:rsidR="005A5D3B">
        <w:t xml:space="preserve"> </w:t>
      </w:r>
      <w:r>
        <w:t>с</w:t>
      </w:r>
      <w:r w:rsidR="005A5D3B">
        <w:t xml:space="preserve"> </w:t>
      </w:r>
      <w:r>
        <w:t>введенным</w:t>
      </w:r>
      <w:r w:rsidR="005A5D3B">
        <w:t xml:space="preserve"> </w:t>
      </w:r>
      <w:r>
        <w:t>текстом.</w:t>
      </w:r>
    </w:p>
    <w:p w14:paraId="7C955B68" w14:textId="4960C325" w:rsidR="00EC7CAE" w:rsidRDefault="00000000">
      <w:pPr>
        <w:pStyle w:val="3"/>
      </w:pPr>
      <w:bookmarkStart w:id="45" w:name="сложный-поиск-субботников-по-атрибутам"/>
      <w:bookmarkStart w:id="46" w:name="_Toc199826803"/>
      <w:bookmarkEnd w:id="43"/>
      <w:r>
        <w:t>Сложный</w:t>
      </w:r>
      <w:r w:rsidR="005A5D3B">
        <w:t xml:space="preserve"> </w:t>
      </w:r>
      <w:r>
        <w:t>поиск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по</w:t>
      </w:r>
      <w:r w:rsidR="005A5D3B">
        <w:t xml:space="preserve"> </w:t>
      </w:r>
      <w:r>
        <w:t>атрибутам</w:t>
      </w:r>
      <w:bookmarkEnd w:id="46"/>
    </w:p>
    <w:p w14:paraId="2A6E8898" w14:textId="3AFFB65C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1F4BED58" w14:textId="57F61405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EDD1D6A" w14:textId="05B620B5" w:rsidR="00EC7CAE" w:rsidRDefault="00000000">
      <w:pPr>
        <w:numPr>
          <w:ilvl w:val="0"/>
          <w:numId w:val="111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43BE3A2F" w14:textId="243EFA53" w:rsidR="00EC7CAE" w:rsidRDefault="00000000">
      <w:pPr>
        <w:numPr>
          <w:ilvl w:val="1"/>
          <w:numId w:val="112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4AD7130B" w14:textId="2B3D20E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38027021" w14:textId="4DA9B367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значок</w:t>
      </w:r>
      <w:r w:rsidR="005A5D3B">
        <w:t xml:space="preserve"> </w:t>
      </w:r>
      <w:r>
        <w:t>фильтра</w:t>
      </w:r>
      <w:r w:rsidR="005A5D3B">
        <w:t xml:space="preserve"> </w:t>
      </w:r>
      <w:r>
        <w:t>возле</w:t>
      </w:r>
      <w:r w:rsidR="005A5D3B">
        <w:t xml:space="preserve"> </w:t>
      </w:r>
      <w:r>
        <w:t>поля</w:t>
      </w:r>
      <w:r w:rsidR="005A5D3B">
        <w:t xml:space="preserve"> </w:t>
      </w:r>
      <w:r>
        <w:t>поиска.</w:t>
      </w:r>
    </w:p>
    <w:p w14:paraId="50946160" w14:textId="16CB57A9" w:rsidR="00EC7CAE" w:rsidRDefault="00000000">
      <w:pPr>
        <w:numPr>
          <w:ilvl w:val="0"/>
          <w:numId w:val="113"/>
        </w:numPr>
      </w:pPr>
      <w:r>
        <w:t>Открывается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ложной</w:t>
      </w:r>
      <w:r w:rsidR="005A5D3B">
        <w:t xml:space="preserve"> </w:t>
      </w:r>
      <w:r>
        <w:t>фильтрацией.</w:t>
      </w:r>
    </w:p>
    <w:p w14:paraId="67689356" w14:textId="2683C19D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нужный</w:t>
      </w:r>
      <w:r w:rsidR="005A5D3B">
        <w:t xml:space="preserve"> </w:t>
      </w:r>
      <w:r>
        <w:t>атрибут:</w:t>
      </w:r>
    </w:p>
    <w:p w14:paraId="31E946ED" w14:textId="7E451CDF" w:rsidR="00EC7CAE" w:rsidRDefault="00000000">
      <w:pPr>
        <w:numPr>
          <w:ilvl w:val="1"/>
          <w:numId w:val="114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создания</w:t>
      </w:r>
      <w:r w:rsidR="005A5D3B">
        <w:t xml:space="preserve"> </w:t>
      </w:r>
      <w:r>
        <w:t>-</w:t>
      </w:r>
      <w:r w:rsidR="005A5D3B">
        <w:t xml:space="preserve"> </w:t>
      </w:r>
      <w:r>
        <w:t>дата.</w:t>
      </w:r>
    </w:p>
    <w:p w14:paraId="5D52AF2A" w14:textId="335855B3" w:rsidR="00EC7CAE" w:rsidRDefault="00000000">
      <w:pPr>
        <w:numPr>
          <w:ilvl w:val="1"/>
          <w:numId w:val="114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изменения</w:t>
      </w:r>
      <w:r w:rsidR="005A5D3B">
        <w:t xml:space="preserve"> </w:t>
      </w:r>
      <w:r>
        <w:t>-</w:t>
      </w:r>
      <w:r w:rsidR="005A5D3B">
        <w:t xml:space="preserve"> </w:t>
      </w:r>
      <w:r>
        <w:t>дата.</w:t>
      </w:r>
    </w:p>
    <w:p w14:paraId="4816B985" w14:textId="4F196278" w:rsidR="00EC7CAE" w:rsidRDefault="00000000">
      <w:pPr>
        <w:numPr>
          <w:ilvl w:val="1"/>
          <w:numId w:val="114"/>
        </w:numPr>
      </w:pPr>
      <w:r>
        <w:t>ID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2AD8064C" w14:textId="0D1806F7" w:rsidR="00EC7CAE" w:rsidRDefault="00000000">
      <w:pPr>
        <w:numPr>
          <w:ilvl w:val="1"/>
          <w:numId w:val="114"/>
        </w:numPr>
      </w:pPr>
      <w:r>
        <w:t>Название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3C76696D" w14:textId="52B5149E" w:rsidR="00EC7CAE" w:rsidRDefault="00000000">
      <w:pPr>
        <w:numPr>
          <w:ilvl w:val="1"/>
          <w:numId w:val="114"/>
        </w:numPr>
      </w:pPr>
      <w:r>
        <w:t>Город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25B74FF1" w14:textId="34C505CB" w:rsidR="00EC7CAE" w:rsidRDefault="00000000">
      <w:pPr>
        <w:numPr>
          <w:ilvl w:val="1"/>
          <w:numId w:val="114"/>
        </w:numPr>
      </w:pPr>
      <w:r>
        <w:t>Адрес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0482A61F" w14:textId="5349E129" w:rsidR="00EC7CAE" w:rsidRDefault="00000000">
      <w:pPr>
        <w:numPr>
          <w:ilvl w:val="1"/>
          <w:numId w:val="114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начала</w:t>
      </w:r>
      <w:r w:rsidR="005A5D3B">
        <w:t xml:space="preserve"> </w:t>
      </w:r>
      <w:r>
        <w:t>-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формат.</w:t>
      </w:r>
    </w:p>
    <w:p w14:paraId="232BB760" w14:textId="6A02B93B" w:rsidR="00EC7CAE" w:rsidRDefault="00000000">
      <w:pPr>
        <w:numPr>
          <w:ilvl w:val="1"/>
          <w:numId w:val="114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конца</w:t>
      </w:r>
      <w:r w:rsidR="005A5D3B">
        <w:t xml:space="preserve"> </w:t>
      </w:r>
      <w:r>
        <w:t>-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формат.</w:t>
      </w:r>
    </w:p>
    <w:p w14:paraId="5F26959F" w14:textId="57305F38" w:rsidR="00EC7CAE" w:rsidRDefault="00000000">
      <w:pPr>
        <w:numPr>
          <w:ilvl w:val="1"/>
          <w:numId w:val="114"/>
        </w:numPr>
      </w:pPr>
      <w:r>
        <w:t>Организатор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6646D3FE" w14:textId="187A6DD4" w:rsidR="00EC7CAE" w:rsidRDefault="00000000">
      <w:pPr>
        <w:numPr>
          <w:ilvl w:val="1"/>
          <w:numId w:val="114"/>
        </w:numPr>
      </w:pPr>
      <w:r>
        <w:t>Организация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463FB24E" w14:textId="7F404CBB" w:rsidR="00EC7CAE" w:rsidRDefault="00000000">
      <w:pPr>
        <w:numPr>
          <w:ilvl w:val="1"/>
          <w:numId w:val="114"/>
        </w:numPr>
      </w:pPr>
      <w:r>
        <w:t>Площадь</w:t>
      </w:r>
      <w:r w:rsidR="005A5D3B">
        <w:t xml:space="preserve"> </w:t>
      </w:r>
      <w:r>
        <w:t>территории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14A83DEB" w14:textId="68E96633" w:rsidR="00EC7CAE" w:rsidRDefault="00000000">
      <w:pPr>
        <w:numPr>
          <w:ilvl w:val="1"/>
          <w:numId w:val="114"/>
        </w:numPr>
      </w:pPr>
      <w:r>
        <w:t>Количество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-</w:t>
      </w:r>
      <w:r w:rsidR="005A5D3B">
        <w:t xml:space="preserve"> </w:t>
      </w:r>
      <w:r>
        <w:t>числовой</w:t>
      </w:r>
      <w:r w:rsidR="005A5D3B">
        <w:t xml:space="preserve"> </w:t>
      </w:r>
      <w:r>
        <w:t>формат.</w:t>
      </w:r>
    </w:p>
    <w:p w14:paraId="155C2336" w14:textId="60B6A96A" w:rsidR="00EC7CAE" w:rsidRDefault="00000000">
      <w:pPr>
        <w:numPr>
          <w:ilvl w:val="1"/>
          <w:numId w:val="114"/>
        </w:numPr>
      </w:pPr>
      <w:r>
        <w:t>Описание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0ABF82FF" w14:textId="41A628BB" w:rsidR="00EC7CAE" w:rsidRDefault="00000000">
      <w:pPr>
        <w:numPr>
          <w:ilvl w:val="1"/>
          <w:numId w:val="114"/>
        </w:numPr>
      </w:pPr>
      <w:r>
        <w:t>Статус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701122D6" w14:textId="14498344" w:rsidR="00EC7CAE" w:rsidRDefault="00000000">
      <w:pPr>
        <w:numPr>
          <w:ilvl w:val="1"/>
          <w:numId w:val="114"/>
        </w:numPr>
      </w:pPr>
      <w:r>
        <w:t>Тэги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5C726067" w14:textId="7EC5C1A5" w:rsidR="00EC7CAE" w:rsidRDefault="00000000">
      <w:pPr>
        <w:numPr>
          <w:ilvl w:val="1"/>
          <w:numId w:val="114"/>
        </w:numPr>
      </w:pPr>
      <w:r>
        <w:t>Условия</w:t>
      </w:r>
      <w:r w:rsidR="005A5D3B">
        <w:t xml:space="preserve"> </w:t>
      </w:r>
      <w:r>
        <w:t>участия</w:t>
      </w:r>
      <w:r w:rsidR="005A5D3B">
        <w:t xml:space="preserve"> </w:t>
      </w:r>
      <w:r>
        <w:t>-</w:t>
      </w:r>
      <w:r w:rsidR="005A5D3B">
        <w:t xml:space="preserve"> </w:t>
      </w:r>
      <w:r>
        <w:t>текстовый</w:t>
      </w:r>
      <w:r w:rsidR="005A5D3B">
        <w:t xml:space="preserve"> </w:t>
      </w:r>
      <w:r>
        <w:t>формат.</w:t>
      </w:r>
    </w:p>
    <w:p w14:paraId="1193920D" w14:textId="0889C8AA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заполняет</w:t>
      </w:r>
      <w:r w:rsidR="005A5D3B">
        <w:t xml:space="preserve"> </w:t>
      </w:r>
      <w:r>
        <w:t>поле</w:t>
      </w:r>
      <w:r w:rsidR="005A5D3B">
        <w:t xml:space="preserve"> </w:t>
      </w:r>
      <w:r w:rsidR="00544F9B">
        <w:t xml:space="preserve">поиска </w:t>
      </w:r>
      <w:r>
        <w:t>значени</w:t>
      </w:r>
      <w:r w:rsidR="00544F9B">
        <w:t>ем</w:t>
      </w:r>
      <w:r w:rsidR="005A5D3B">
        <w:t xml:space="preserve"> </w:t>
      </w:r>
      <w:r>
        <w:t>атрибута</w:t>
      </w:r>
      <w:r w:rsidR="005A5D3B">
        <w:t xml:space="preserve"> </w:t>
      </w:r>
      <w:r>
        <w:t>в</w:t>
      </w:r>
      <w:r w:rsidR="005A5D3B">
        <w:t xml:space="preserve"> </w:t>
      </w:r>
      <w:r>
        <w:t>соответствующем</w:t>
      </w:r>
      <w:r w:rsidR="005A5D3B">
        <w:t xml:space="preserve"> </w:t>
      </w:r>
      <w:r>
        <w:t>формате.</w:t>
      </w:r>
    </w:p>
    <w:p w14:paraId="6556B930" w14:textId="2999865C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 w:rsidR="00544F9B">
        <w:t>Поиск</w:t>
      </w:r>
      <w:r w:rsidR="006F3602" w:rsidRPr="006F3602">
        <w:t>»</w:t>
      </w:r>
      <w:r>
        <w:t>.</w:t>
      </w:r>
    </w:p>
    <w:p w14:paraId="4B0B56AE" w14:textId="176473D5" w:rsidR="00EC7CAE" w:rsidRDefault="00000000">
      <w:pPr>
        <w:numPr>
          <w:ilvl w:val="0"/>
          <w:numId w:val="113"/>
        </w:numPr>
      </w:pPr>
      <w:r>
        <w:t>Для</w:t>
      </w:r>
      <w:r w:rsidR="005A5D3B">
        <w:t xml:space="preserve"> </w:t>
      </w:r>
      <w:r>
        <w:t>добавления</w:t>
      </w:r>
      <w:r w:rsidR="005A5D3B">
        <w:t xml:space="preserve"> </w:t>
      </w:r>
      <w:r>
        <w:t>дополнительных</w:t>
      </w:r>
      <w:r w:rsidR="005A5D3B">
        <w:t xml:space="preserve"> </w:t>
      </w:r>
      <w:r>
        <w:t>фильтров</w:t>
      </w:r>
      <w:r w:rsidR="005A5D3B">
        <w:t xml:space="preserve"> </w:t>
      </w:r>
      <w:r>
        <w:t>пункты</w:t>
      </w:r>
      <w:r w:rsidR="005A5D3B">
        <w:t xml:space="preserve"> </w:t>
      </w:r>
      <w:r>
        <w:t>3-6</w:t>
      </w:r>
      <w:r w:rsidR="005A5D3B">
        <w:t xml:space="preserve"> </w:t>
      </w:r>
      <w:r>
        <w:t>повторяются</w:t>
      </w:r>
      <w:r w:rsidR="005A5D3B">
        <w:t xml:space="preserve"> </w:t>
      </w:r>
      <w:r>
        <w:t>необходимое</w:t>
      </w:r>
      <w:r w:rsidR="005A5D3B">
        <w:t xml:space="preserve"> </w:t>
      </w:r>
      <w:r>
        <w:t>число</w:t>
      </w:r>
      <w:r w:rsidR="005A5D3B">
        <w:t xml:space="preserve"> </w:t>
      </w:r>
      <w:r>
        <w:t>раз.</w:t>
      </w:r>
    </w:p>
    <w:p w14:paraId="0D092ECD" w14:textId="5FB6D3D1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айти</w:t>
      </w:r>
      <w:r w:rsidR="006F3602" w:rsidRPr="006F3602">
        <w:t>»</w:t>
      </w:r>
      <w:r>
        <w:t>.</w:t>
      </w:r>
    </w:p>
    <w:p w14:paraId="34551CEE" w14:textId="33C07098" w:rsidR="00EC7CAE" w:rsidRDefault="00000000">
      <w:pPr>
        <w:numPr>
          <w:ilvl w:val="0"/>
          <w:numId w:val="113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субботников.</w:t>
      </w:r>
    </w:p>
    <w:p w14:paraId="7D9BE4FD" w14:textId="11582C80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0ACBFC2" w14:textId="1B017B12" w:rsidR="00EC7CAE" w:rsidRDefault="00000000">
      <w:pPr>
        <w:numPr>
          <w:ilvl w:val="0"/>
          <w:numId w:val="119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5E456D6F" w14:textId="55B90450" w:rsidR="00EC7CAE" w:rsidRDefault="00000000">
      <w:pPr>
        <w:numPr>
          <w:ilvl w:val="1"/>
          <w:numId w:val="120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346EAF20" w14:textId="56BFE06C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субботников.</w:t>
      </w:r>
    </w:p>
    <w:p w14:paraId="15412908" w14:textId="276B58B6" w:rsidR="00EC7CAE" w:rsidRDefault="00000000">
      <w:pPr>
        <w:pStyle w:val="3"/>
      </w:pPr>
      <w:bookmarkStart w:id="47" w:name="построение-графика-о-субботниках"/>
      <w:bookmarkStart w:id="48" w:name="_Toc199826804"/>
      <w:bookmarkEnd w:id="45"/>
      <w:r>
        <w:t>Построение</w:t>
      </w:r>
      <w:r w:rsidR="005A5D3B">
        <w:t xml:space="preserve"> </w:t>
      </w:r>
      <w:r>
        <w:t>графика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ах</w:t>
      </w:r>
      <w:bookmarkEnd w:id="48"/>
    </w:p>
    <w:p w14:paraId="63D987D4" w14:textId="159F8229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540DAB5" w14:textId="2AF49647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4133256" w14:textId="0649C749" w:rsidR="00EC7CAE" w:rsidRDefault="00000000">
      <w:pPr>
        <w:numPr>
          <w:ilvl w:val="0"/>
          <w:numId w:val="122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5F7EEC40" w14:textId="190C8DCC" w:rsidR="00EC7CAE" w:rsidRDefault="00000000">
      <w:pPr>
        <w:numPr>
          <w:ilvl w:val="1"/>
          <w:numId w:val="123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0BB807D2" w14:textId="465F08E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2E10C501" w14:textId="0C8ADE70" w:rsidR="00EC7CAE" w:rsidRDefault="00000000">
      <w:pPr>
        <w:numPr>
          <w:ilvl w:val="0"/>
          <w:numId w:val="12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Построить</w:t>
      </w:r>
      <w:r w:rsidR="005A5D3B">
        <w:t xml:space="preserve"> </w:t>
      </w:r>
      <w:r>
        <w:t>график</w:t>
      </w:r>
      <w:r w:rsidR="006F3602" w:rsidRPr="006F3602">
        <w:t>»</w:t>
      </w:r>
      <w:r>
        <w:t>.</w:t>
      </w:r>
    </w:p>
    <w:p w14:paraId="5462764D" w14:textId="0BFEE71F" w:rsidR="00EC7CAE" w:rsidRDefault="00000000">
      <w:pPr>
        <w:numPr>
          <w:ilvl w:val="0"/>
          <w:numId w:val="124"/>
        </w:numPr>
      </w:pPr>
      <w:r>
        <w:t>Появляется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для</w:t>
      </w:r>
      <w:r w:rsidR="005A5D3B">
        <w:t xml:space="preserve"> </w:t>
      </w:r>
      <w:r>
        <w:t>построения</w:t>
      </w:r>
      <w:r w:rsidR="005A5D3B">
        <w:t xml:space="preserve"> </w:t>
      </w:r>
      <w:r>
        <w:t>графика.</w:t>
      </w:r>
    </w:p>
    <w:p w14:paraId="606157FD" w14:textId="1EC553B8" w:rsidR="00EC7CAE" w:rsidRDefault="00000000">
      <w:pPr>
        <w:numPr>
          <w:ilvl w:val="0"/>
          <w:numId w:val="124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атрибуты</w:t>
      </w:r>
      <w:r w:rsidR="005A5D3B">
        <w:t xml:space="preserve"> </w:t>
      </w:r>
      <w:r>
        <w:t>по</w:t>
      </w:r>
      <w:r w:rsidR="005A5D3B">
        <w:t xml:space="preserve"> </w:t>
      </w:r>
      <w:r>
        <w:t>оси</w:t>
      </w:r>
      <w:r w:rsidR="005A5D3B">
        <w:t xml:space="preserve"> </w:t>
      </w:r>
      <w:r>
        <w:t>X</w:t>
      </w:r>
      <w:r w:rsidR="005A5D3B">
        <w:t xml:space="preserve"> </w:t>
      </w:r>
      <w:r>
        <w:t>и</w:t>
      </w:r>
      <w:r w:rsidR="005A5D3B">
        <w:t xml:space="preserve"> </w:t>
      </w:r>
      <w:r>
        <w:t>по</w:t>
      </w:r>
      <w:r w:rsidR="005A5D3B">
        <w:t xml:space="preserve"> </w:t>
      </w:r>
      <w:r>
        <w:t>оси</w:t>
      </w:r>
      <w:r w:rsidR="005A5D3B">
        <w:t xml:space="preserve"> </w:t>
      </w:r>
      <w:r>
        <w:t>Y.</w:t>
      </w:r>
    </w:p>
    <w:p w14:paraId="117973F5" w14:textId="563C35A3" w:rsidR="00EC7CAE" w:rsidRDefault="00000000">
      <w:pPr>
        <w:numPr>
          <w:ilvl w:val="0"/>
          <w:numId w:val="12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Построить</w:t>
      </w:r>
      <w:r w:rsidR="006F3602" w:rsidRPr="006F3602">
        <w:t>»</w:t>
      </w:r>
      <w:r>
        <w:t>.</w:t>
      </w:r>
    </w:p>
    <w:p w14:paraId="7B6238D2" w14:textId="7AAE6CCA" w:rsidR="00EC7CAE" w:rsidRDefault="00000000">
      <w:pPr>
        <w:numPr>
          <w:ilvl w:val="0"/>
          <w:numId w:val="124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оответствующий</w:t>
      </w:r>
      <w:r w:rsidR="005A5D3B">
        <w:t xml:space="preserve"> </w:t>
      </w:r>
      <w:r>
        <w:t>график.</w:t>
      </w:r>
    </w:p>
    <w:p w14:paraId="3D2EBEBC" w14:textId="36046FEB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4557FEE0" w14:textId="394719C2" w:rsidR="00EC7CAE" w:rsidRDefault="00000000">
      <w:pPr>
        <w:numPr>
          <w:ilvl w:val="0"/>
          <w:numId w:val="125"/>
        </w:numPr>
      </w:pPr>
      <w:r>
        <w:t>Невозможно</w:t>
      </w:r>
      <w:r w:rsidR="005A5D3B">
        <w:t xml:space="preserve"> </w:t>
      </w:r>
      <w:r>
        <w:t>построить</w:t>
      </w:r>
      <w:r w:rsidR="005A5D3B">
        <w:t xml:space="preserve"> </w:t>
      </w:r>
      <w:r>
        <w:t>график</w:t>
      </w:r>
    </w:p>
    <w:p w14:paraId="5BD9BA47" w14:textId="0CA4D525" w:rsidR="00EC7CAE" w:rsidRDefault="00000000">
      <w:pPr>
        <w:numPr>
          <w:ilvl w:val="1"/>
          <w:numId w:val="126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4ACC2D01" w14:textId="2FF5C8F1" w:rsidR="00EC7CAE" w:rsidRDefault="00000000">
      <w:pPr>
        <w:numPr>
          <w:ilvl w:val="0"/>
          <w:numId w:val="125"/>
        </w:numPr>
      </w:pPr>
      <w:r>
        <w:t>Отмена</w:t>
      </w:r>
      <w:r w:rsidR="005A5D3B">
        <w:t xml:space="preserve"> </w:t>
      </w:r>
      <w:r>
        <w:t>операции</w:t>
      </w:r>
    </w:p>
    <w:p w14:paraId="15E758D5" w14:textId="330BD873" w:rsidR="00EC7CAE" w:rsidRDefault="00000000">
      <w:pPr>
        <w:numPr>
          <w:ilvl w:val="1"/>
          <w:numId w:val="12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67479235" w14:textId="4A130EDE" w:rsidR="00EC7CAE" w:rsidRDefault="00000000">
      <w:pPr>
        <w:numPr>
          <w:ilvl w:val="1"/>
          <w:numId w:val="127"/>
        </w:numPr>
      </w:pP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исчезает.</w:t>
      </w:r>
    </w:p>
    <w:p w14:paraId="66C1089A" w14:textId="1292DD47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татистический</w:t>
      </w:r>
      <w:r w:rsidR="005A5D3B">
        <w:t xml:space="preserve"> </w:t>
      </w:r>
      <w:r>
        <w:t>график.</w:t>
      </w:r>
    </w:p>
    <w:p w14:paraId="1673D94F" w14:textId="633C0694" w:rsidR="00EC7CAE" w:rsidRDefault="00000000">
      <w:pPr>
        <w:pStyle w:val="3"/>
      </w:pPr>
      <w:bookmarkStart w:id="49" w:name="фильтрация-субботников-по-атрибуту"/>
      <w:bookmarkStart w:id="50" w:name="_Toc199826805"/>
      <w:bookmarkEnd w:id="47"/>
      <w:r>
        <w:t>Фильтрация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по</w:t>
      </w:r>
      <w:r w:rsidR="005A5D3B">
        <w:t xml:space="preserve"> </w:t>
      </w:r>
      <w:r>
        <w:t>атрибуту</w:t>
      </w:r>
      <w:bookmarkEnd w:id="50"/>
    </w:p>
    <w:p w14:paraId="28813D8E" w14:textId="0D305995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3D114124" w14:textId="2561D7A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59FCC4B0" w14:textId="4FE6C82C" w:rsidR="00EC7CAE" w:rsidRDefault="00000000">
      <w:pPr>
        <w:numPr>
          <w:ilvl w:val="0"/>
          <w:numId w:val="128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51128B99" w14:textId="65510AF3" w:rsidR="00EC7CAE" w:rsidRDefault="00000000">
      <w:pPr>
        <w:numPr>
          <w:ilvl w:val="1"/>
          <w:numId w:val="129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544A499A" w14:textId="16DCB01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0F68930" w14:textId="73347A12" w:rsidR="00EC7CAE" w:rsidRDefault="00000000">
      <w:pPr>
        <w:numPr>
          <w:ilvl w:val="0"/>
          <w:numId w:val="13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значок</w:t>
      </w:r>
      <w:r w:rsidR="005A5D3B">
        <w:t xml:space="preserve"> </w:t>
      </w:r>
      <w:r>
        <w:t>фильтра</w:t>
      </w:r>
      <w:r w:rsidR="005A5D3B">
        <w:t xml:space="preserve"> </w:t>
      </w:r>
      <w:r>
        <w:t>возле</w:t>
      </w:r>
      <w:r w:rsidR="005A5D3B">
        <w:t xml:space="preserve"> </w:t>
      </w:r>
      <w:r>
        <w:t>нужного</w:t>
      </w:r>
      <w:r w:rsidR="005A5D3B">
        <w:t xml:space="preserve"> </w:t>
      </w:r>
      <w:r>
        <w:t>атрибута.</w:t>
      </w:r>
    </w:p>
    <w:p w14:paraId="4CF9D406" w14:textId="70CF158A" w:rsidR="00EC7CAE" w:rsidRDefault="00000000">
      <w:pPr>
        <w:numPr>
          <w:ilvl w:val="0"/>
          <w:numId w:val="130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способ</w:t>
      </w:r>
      <w:r w:rsidR="005A5D3B">
        <w:t xml:space="preserve"> </w:t>
      </w:r>
      <w:r>
        <w:t>фильтрации:</w:t>
      </w:r>
      <w:r w:rsidR="005A5D3B">
        <w:t xml:space="preserve"> </w:t>
      </w:r>
      <w:r>
        <w:t>по</w:t>
      </w:r>
      <w:r w:rsidR="005A5D3B">
        <w:t xml:space="preserve"> </w:t>
      </w:r>
      <w:r>
        <w:t>возрастанию,</w:t>
      </w:r>
      <w:r w:rsidR="005A5D3B">
        <w:t xml:space="preserve"> </w:t>
      </w:r>
      <w:r>
        <w:t>по</w:t>
      </w:r>
      <w:r w:rsidR="005A5D3B">
        <w:t xml:space="preserve"> </w:t>
      </w:r>
      <w:r>
        <w:t>убыванию.</w:t>
      </w:r>
    </w:p>
    <w:p w14:paraId="2747BF00" w14:textId="63FB6725" w:rsidR="00EC7CAE" w:rsidRDefault="00000000">
      <w:pPr>
        <w:numPr>
          <w:ilvl w:val="0"/>
          <w:numId w:val="130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найденных</w:t>
      </w:r>
      <w:r w:rsidR="005A5D3B">
        <w:t xml:space="preserve"> </w:t>
      </w:r>
      <w:r>
        <w:t>субботников.</w:t>
      </w:r>
    </w:p>
    <w:p w14:paraId="25326F21" w14:textId="378F4E6E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1ADDFA1D" w14:textId="3DD72C06" w:rsidR="00EC7CAE" w:rsidRDefault="00000000">
      <w:pPr>
        <w:numPr>
          <w:ilvl w:val="0"/>
          <w:numId w:val="131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50D0FC0E" w14:textId="2B0FD97E" w:rsidR="00EC7CAE" w:rsidRDefault="00000000">
      <w:pPr>
        <w:numPr>
          <w:ilvl w:val="1"/>
          <w:numId w:val="132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7C6296E6" w14:textId="101D38E0" w:rsidR="00EC7CAE" w:rsidRDefault="00000000">
      <w:pPr>
        <w:numPr>
          <w:ilvl w:val="0"/>
          <w:numId w:val="131"/>
        </w:numPr>
      </w:pPr>
      <w:r>
        <w:t>Отмена</w:t>
      </w:r>
      <w:r w:rsidR="005A5D3B">
        <w:t xml:space="preserve"> </w:t>
      </w:r>
      <w:r>
        <w:t>операции</w:t>
      </w:r>
    </w:p>
    <w:p w14:paraId="6D43F262" w14:textId="26EEB216" w:rsidR="00EC7CAE" w:rsidRDefault="00000000">
      <w:pPr>
        <w:numPr>
          <w:ilvl w:val="1"/>
          <w:numId w:val="133"/>
        </w:numPr>
      </w:pPr>
      <w:r>
        <w:t>Нажатие</w:t>
      </w:r>
      <w:r w:rsidR="005A5D3B">
        <w:t xml:space="preserve"> </w:t>
      </w:r>
      <w:r>
        <w:t>кнопки</w:t>
      </w:r>
      <w:r w:rsidR="005A5D3B">
        <w:t xml:space="preserve"> </w:t>
      </w:r>
      <w:r w:rsidR="006F3602" w:rsidRPr="006F3602">
        <w:t>«</w:t>
      </w:r>
      <w:r>
        <w:t>Сбросить</w:t>
      </w:r>
      <w:r w:rsidR="005A5D3B">
        <w:t xml:space="preserve"> </w:t>
      </w:r>
      <w:r>
        <w:t>фильтр</w:t>
      </w:r>
      <w:r w:rsidR="006F3602" w:rsidRPr="006F3602">
        <w:t>»</w:t>
      </w:r>
      <w:r>
        <w:t>.</w:t>
      </w:r>
    </w:p>
    <w:p w14:paraId="1003DEEF" w14:textId="6DFAD53C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искомых</w:t>
      </w:r>
      <w:r w:rsidR="005A5D3B">
        <w:t xml:space="preserve"> </w:t>
      </w:r>
      <w:r>
        <w:t>субботников.</w:t>
      </w:r>
    </w:p>
    <w:p w14:paraId="7F8C32EA" w14:textId="68D5AFAD" w:rsidR="00EC7CAE" w:rsidRDefault="00000000">
      <w:pPr>
        <w:pStyle w:val="3"/>
      </w:pPr>
      <w:bookmarkStart w:id="51" w:name="Xe5e67587eb1f8d9e582a553b7230f8f9129ef1c"/>
      <w:bookmarkStart w:id="52" w:name="_Toc199826806"/>
      <w:bookmarkEnd w:id="49"/>
      <w:r>
        <w:t>Фильтрация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с</w:t>
      </w:r>
      <w:r w:rsidR="005A5D3B">
        <w:t xml:space="preserve"> </w:t>
      </w:r>
      <w:r>
        <w:t>помощью</w:t>
      </w:r>
      <w:r w:rsidR="005A5D3B">
        <w:t xml:space="preserve"> </w:t>
      </w:r>
      <w:r>
        <w:t>чекбокса</w:t>
      </w:r>
      <w:r w:rsidR="005A5D3B">
        <w:t xml:space="preserve"> </w:t>
      </w:r>
      <w:r w:rsidR="006F3602" w:rsidRPr="006F3602">
        <w:t>«</w:t>
      </w:r>
      <w:r>
        <w:t>Предстоящие</w:t>
      </w:r>
      <w:r w:rsidR="005A5D3B">
        <w:t xml:space="preserve"> </w:t>
      </w:r>
      <w:r>
        <w:t>субботники</w:t>
      </w:r>
      <w:r w:rsidR="006F3602" w:rsidRPr="006F3602">
        <w:t>»</w:t>
      </w:r>
      <w:bookmarkEnd w:id="52"/>
    </w:p>
    <w:p w14:paraId="10312DD6" w14:textId="063A053D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376EFBE3" w14:textId="380AB871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7C208BC" w14:textId="2E0F5D3A" w:rsidR="00EC7CAE" w:rsidRDefault="00000000">
      <w:pPr>
        <w:numPr>
          <w:ilvl w:val="0"/>
          <w:numId w:val="134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29D5E2E6" w14:textId="616E8EFF" w:rsidR="00EC7CAE" w:rsidRDefault="00000000">
      <w:pPr>
        <w:numPr>
          <w:ilvl w:val="1"/>
          <w:numId w:val="135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5D7751C1" w14:textId="40F4CFC3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5883BDE" w14:textId="2644333B" w:rsidR="00EC7CAE" w:rsidRDefault="00000000">
      <w:pPr>
        <w:numPr>
          <w:ilvl w:val="0"/>
          <w:numId w:val="136"/>
        </w:numPr>
      </w:pPr>
      <w:r>
        <w:t>Пользователь</w:t>
      </w:r>
      <w:r w:rsidR="005A5D3B">
        <w:t xml:space="preserve"> </w:t>
      </w:r>
      <w:r>
        <w:t>ставит</w:t>
      </w:r>
      <w:r w:rsidR="005A5D3B">
        <w:t xml:space="preserve"> </w:t>
      </w:r>
      <w:r>
        <w:t>галочку</w:t>
      </w:r>
      <w:r w:rsidR="005A5D3B">
        <w:t xml:space="preserve"> </w:t>
      </w:r>
      <w:r>
        <w:t>в</w:t>
      </w:r>
      <w:r w:rsidR="005A5D3B">
        <w:t xml:space="preserve"> </w:t>
      </w:r>
      <w:r>
        <w:t>чекбоксе</w:t>
      </w:r>
      <w:r w:rsidR="005A5D3B">
        <w:t xml:space="preserve"> </w:t>
      </w:r>
      <w:r w:rsidR="006F3602" w:rsidRPr="006F3602">
        <w:t>«</w:t>
      </w:r>
      <w:r>
        <w:t>Предстоящие</w:t>
      </w:r>
      <w:r w:rsidR="005A5D3B">
        <w:t xml:space="preserve"> </w:t>
      </w:r>
      <w:r>
        <w:t>субботники</w:t>
      </w:r>
      <w:r w:rsidR="006F3602" w:rsidRPr="006F3602">
        <w:t>»</w:t>
      </w:r>
      <w:r>
        <w:t>.</w:t>
      </w:r>
    </w:p>
    <w:p w14:paraId="166D9CED" w14:textId="0125E701" w:rsidR="00EC7CAE" w:rsidRDefault="00000000">
      <w:pPr>
        <w:numPr>
          <w:ilvl w:val="0"/>
          <w:numId w:val="136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оторые</w:t>
      </w:r>
      <w:r w:rsidR="005A5D3B">
        <w:t xml:space="preserve"> </w:t>
      </w:r>
      <w:r>
        <w:t>еще</w:t>
      </w:r>
      <w:r w:rsidR="005A5D3B">
        <w:t xml:space="preserve"> </w:t>
      </w:r>
      <w:r>
        <w:t>не</w:t>
      </w:r>
      <w:r w:rsidR="005A5D3B">
        <w:t xml:space="preserve"> </w:t>
      </w:r>
      <w:r>
        <w:t>состоялись.</w:t>
      </w:r>
    </w:p>
    <w:p w14:paraId="113A2280" w14:textId="6E06B2E1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E4A30CF" w14:textId="1D53605E" w:rsidR="00EC7CAE" w:rsidRDefault="00000000">
      <w:pPr>
        <w:numPr>
          <w:ilvl w:val="0"/>
          <w:numId w:val="137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7F3F6AC2" w14:textId="23B4F175" w:rsidR="00EC7CAE" w:rsidRDefault="00000000">
      <w:pPr>
        <w:numPr>
          <w:ilvl w:val="1"/>
          <w:numId w:val="138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3EEF9488" w14:textId="61CB4163" w:rsidR="00EC7CAE" w:rsidRDefault="00000000">
      <w:pPr>
        <w:numPr>
          <w:ilvl w:val="0"/>
          <w:numId w:val="137"/>
        </w:numPr>
      </w:pPr>
      <w:r>
        <w:t>Отмена</w:t>
      </w:r>
      <w:r w:rsidR="005A5D3B">
        <w:t xml:space="preserve"> </w:t>
      </w:r>
      <w:r>
        <w:t>операции</w:t>
      </w:r>
    </w:p>
    <w:p w14:paraId="0821E938" w14:textId="79200B4B" w:rsidR="00EC7CAE" w:rsidRDefault="00000000">
      <w:pPr>
        <w:numPr>
          <w:ilvl w:val="1"/>
          <w:numId w:val="139"/>
        </w:numPr>
      </w:pP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чекбокс</w:t>
      </w:r>
      <w:r w:rsidR="005A5D3B">
        <w:t xml:space="preserve"> </w:t>
      </w:r>
      <w:r>
        <w:t>для</w:t>
      </w:r>
      <w:r w:rsidR="005A5D3B">
        <w:t xml:space="preserve"> </w:t>
      </w:r>
      <w:r>
        <w:t>его</w:t>
      </w:r>
      <w:r w:rsidR="005A5D3B">
        <w:t xml:space="preserve"> </w:t>
      </w:r>
      <w:r>
        <w:t>очищения.</w:t>
      </w:r>
    </w:p>
    <w:p w14:paraId="581ADC7C" w14:textId="27906BF0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оторые</w:t>
      </w:r>
      <w:r w:rsidR="005A5D3B">
        <w:t xml:space="preserve"> </w:t>
      </w:r>
      <w:r>
        <w:t>еще</w:t>
      </w:r>
      <w:r w:rsidR="005A5D3B">
        <w:t xml:space="preserve"> </w:t>
      </w:r>
      <w:r>
        <w:t>не</w:t>
      </w:r>
      <w:r w:rsidR="005A5D3B">
        <w:t xml:space="preserve"> </w:t>
      </w:r>
      <w:r>
        <w:t>состоялись.</w:t>
      </w:r>
    </w:p>
    <w:p w14:paraId="19895438" w14:textId="179D9EB7" w:rsidR="00EC7CAE" w:rsidRDefault="00000000">
      <w:pPr>
        <w:pStyle w:val="3"/>
      </w:pPr>
      <w:bookmarkStart w:id="53" w:name="X7c4073e616d369077a33b0510237568936d3514"/>
      <w:bookmarkStart w:id="54" w:name="_Toc199826807"/>
      <w:bookmarkEnd w:id="51"/>
      <w:r>
        <w:t>Фильтрация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с</w:t>
      </w:r>
      <w:r w:rsidR="005A5D3B">
        <w:t xml:space="preserve"> </w:t>
      </w:r>
      <w:r>
        <w:t>помощью</w:t>
      </w:r>
      <w:r w:rsidR="005A5D3B">
        <w:t xml:space="preserve"> </w:t>
      </w:r>
      <w:r>
        <w:t>чекбокса</w:t>
      </w:r>
      <w:r w:rsidR="005A5D3B">
        <w:t xml:space="preserve"> </w:t>
      </w:r>
      <w:r w:rsidR="006F3602" w:rsidRPr="006F3602">
        <w:t>«</w:t>
      </w:r>
      <w:r>
        <w:t>С</w:t>
      </w:r>
      <w:r w:rsidR="005A5D3B">
        <w:t xml:space="preserve"> </w:t>
      </w:r>
      <w:r>
        <w:t>моим</w:t>
      </w:r>
      <w:r w:rsidR="005A5D3B">
        <w:t xml:space="preserve"> </w:t>
      </w:r>
      <w:r>
        <w:t>участием</w:t>
      </w:r>
      <w:r w:rsidR="006F3602" w:rsidRPr="006F3602">
        <w:t>»</w:t>
      </w:r>
      <w:bookmarkEnd w:id="54"/>
    </w:p>
    <w:p w14:paraId="32A8AFD6" w14:textId="16E85E8F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04FDF72F" w14:textId="3508B472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1E008A7C" w14:textId="74910E81" w:rsidR="00EC7CAE" w:rsidRDefault="00000000">
      <w:pPr>
        <w:numPr>
          <w:ilvl w:val="0"/>
          <w:numId w:val="140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15CD8AAB" w14:textId="4406AAC6" w:rsidR="00EC7CAE" w:rsidRDefault="00000000">
      <w:pPr>
        <w:numPr>
          <w:ilvl w:val="0"/>
          <w:numId w:val="140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094D90E0" w14:textId="38CE4DC7" w:rsidR="00EC7CAE" w:rsidRDefault="00000000">
      <w:pPr>
        <w:numPr>
          <w:ilvl w:val="1"/>
          <w:numId w:val="141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59BD6734" w14:textId="1B2D5732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522D1978" w14:textId="2B89140B" w:rsidR="00EC7CAE" w:rsidRDefault="00000000">
      <w:pPr>
        <w:numPr>
          <w:ilvl w:val="0"/>
          <w:numId w:val="142"/>
        </w:numPr>
      </w:pPr>
      <w:r>
        <w:t>Пользователь</w:t>
      </w:r>
      <w:r w:rsidR="005A5D3B">
        <w:t xml:space="preserve"> </w:t>
      </w:r>
      <w:r>
        <w:t>ставит</w:t>
      </w:r>
      <w:r w:rsidR="005A5D3B">
        <w:t xml:space="preserve"> </w:t>
      </w:r>
      <w:r>
        <w:t>галочку</w:t>
      </w:r>
      <w:r w:rsidR="005A5D3B">
        <w:t xml:space="preserve"> </w:t>
      </w:r>
      <w:r>
        <w:t>в</w:t>
      </w:r>
      <w:r w:rsidR="005A5D3B">
        <w:t xml:space="preserve"> </w:t>
      </w:r>
      <w:r>
        <w:t>чекбоксе</w:t>
      </w:r>
      <w:r w:rsidR="005A5D3B">
        <w:t xml:space="preserve"> </w:t>
      </w:r>
      <w:r w:rsidR="006F3602" w:rsidRPr="006F3602">
        <w:t>«</w:t>
      </w:r>
      <w:r>
        <w:t>С</w:t>
      </w:r>
      <w:r w:rsidR="005A5D3B">
        <w:t xml:space="preserve"> </w:t>
      </w:r>
      <w:r>
        <w:t>моим</w:t>
      </w:r>
      <w:r w:rsidR="005A5D3B">
        <w:t xml:space="preserve"> </w:t>
      </w:r>
      <w:r>
        <w:t>участием</w:t>
      </w:r>
      <w:r w:rsidR="006F3602" w:rsidRPr="006F3602">
        <w:t>»</w:t>
      </w:r>
      <w:r>
        <w:t>.</w:t>
      </w:r>
    </w:p>
    <w:p w14:paraId="2736F9CB" w14:textId="484A47A5" w:rsidR="00EC7CAE" w:rsidRDefault="00000000">
      <w:pPr>
        <w:numPr>
          <w:ilvl w:val="0"/>
          <w:numId w:val="142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</w:t>
      </w:r>
      <w:r w:rsidR="005A5D3B">
        <w:t xml:space="preserve"> </w:t>
      </w:r>
      <w:r>
        <w:t>которым</w:t>
      </w:r>
      <w:r w:rsidR="005A5D3B">
        <w:t xml:space="preserve"> </w:t>
      </w:r>
      <w:r>
        <w:t>он</w:t>
      </w:r>
      <w:r w:rsidR="005A5D3B">
        <w:t xml:space="preserve"> </w:t>
      </w:r>
      <w:r>
        <w:t>присоединился</w:t>
      </w:r>
      <w:r w:rsidR="005A5D3B">
        <w:t xml:space="preserve"> </w:t>
      </w:r>
      <w:r>
        <w:t>как</w:t>
      </w:r>
      <w:r w:rsidR="005A5D3B">
        <w:t xml:space="preserve"> </w:t>
      </w:r>
      <w:r>
        <w:t>участник.</w:t>
      </w:r>
    </w:p>
    <w:p w14:paraId="0D3A5C9E" w14:textId="6D5DF398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12FFC157" w14:textId="58461968" w:rsidR="00EC7CAE" w:rsidRDefault="00000000">
      <w:pPr>
        <w:numPr>
          <w:ilvl w:val="0"/>
          <w:numId w:val="143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78A8E9F4" w14:textId="3A8BF0EC" w:rsidR="00EC7CAE" w:rsidRDefault="00000000">
      <w:pPr>
        <w:numPr>
          <w:ilvl w:val="1"/>
          <w:numId w:val="144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032431EA" w14:textId="6003F036" w:rsidR="00EC7CAE" w:rsidRDefault="00000000">
      <w:pPr>
        <w:numPr>
          <w:ilvl w:val="1"/>
          <w:numId w:val="144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1E9B880C" w14:textId="391EE97B" w:rsidR="00EC7CAE" w:rsidRDefault="00000000">
      <w:pPr>
        <w:numPr>
          <w:ilvl w:val="0"/>
          <w:numId w:val="143"/>
        </w:numPr>
      </w:pPr>
      <w:r>
        <w:t>Поиск</w:t>
      </w:r>
      <w:r w:rsidR="005A5D3B">
        <w:t xml:space="preserve"> </w:t>
      </w:r>
      <w:r>
        <w:t>не</w:t>
      </w:r>
      <w:r w:rsidR="005A5D3B">
        <w:t xml:space="preserve"> </w:t>
      </w:r>
      <w:r>
        <w:t>нашел</w:t>
      </w:r>
      <w:r w:rsidR="005A5D3B">
        <w:t xml:space="preserve"> </w:t>
      </w:r>
      <w:r>
        <w:t>совпадений</w:t>
      </w:r>
    </w:p>
    <w:p w14:paraId="4FBEE404" w14:textId="474BA6AA" w:rsidR="00EC7CAE" w:rsidRDefault="00000000">
      <w:pPr>
        <w:numPr>
          <w:ilvl w:val="1"/>
          <w:numId w:val="145"/>
        </w:numPr>
      </w:pPr>
      <w:r>
        <w:t>Вывод</w:t>
      </w:r>
      <w:r w:rsidR="005A5D3B">
        <w:t xml:space="preserve"> </w:t>
      </w:r>
      <w:r>
        <w:t>сообщения</w:t>
      </w:r>
      <w:r w:rsidR="005A5D3B">
        <w:t xml:space="preserve"> </w:t>
      </w:r>
      <w:r>
        <w:t>об</w:t>
      </w:r>
      <w:r w:rsidR="005A5D3B">
        <w:t xml:space="preserve"> </w:t>
      </w:r>
      <w:r>
        <w:t>этом.</w:t>
      </w:r>
    </w:p>
    <w:p w14:paraId="693E4C03" w14:textId="58662475" w:rsidR="00EC7CAE" w:rsidRDefault="00000000">
      <w:pPr>
        <w:numPr>
          <w:ilvl w:val="0"/>
          <w:numId w:val="143"/>
        </w:numPr>
      </w:pPr>
      <w:r>
        <w:t>Отмена</w:t>
      </w:r>
      <w:r w:rsidR="005A5D3B">
        <w:t xml:space="preserve"> </w:t>
      </w:r>
      <w:r>
        <w:t>операции</w:t>
      </w:r>
    </w:p>
    <w:p w14:paraId="15F6F1C6" w14:textId="2F779223" w:rsidR="00EC7CAE" w:rsidRDefault="00000000">
      <w:pPr>
        <w:numPr>
          <w:ilvl w:val="1"/>
          <w:numId w:val="146"/>
        </w:numPr>
      </w:pP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чекбокс</w:t>
      </w:r>
      <w:r w:rsidR="005A5D3B">
        <w:t xml:space="preserve"> </w:t>
      </w:r>
      <w:r>
        <w:t>для</w:t>
      </w:r>
      <w:r w:rsidR="005A5D3B">
        <w:t xml:space="preserve"> </w:t>
      </w:r>
      <w:r>
        <w:t>его</w:t>
      </w:r>
      <w:r w:rsidR="005A5D3B">
        <w:t xml:space="preserve"> </w:t>
      </w:r>
      <w:r>
        <w:t>очищения.</w:t>
      </w:r>
    </w:p>
    <w:p w14:paraId="22AFF4D7" w14:textId="4127311D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субботников,</w:t>
      </w:r>
      <w:r w:rsidR="005A5D3B">
        <w:t xml:space="preserve"> </w:t>
      </w:r>
      <w:r>
        <w:t>к</w:t>
      </w:r>
      <w:r w:rsidR="005A5D3B">
        <w:t xml:space="preserve"> </w:t>
      </w:r>
      <w:r>
        <w:t>которым</w:t>
      </w:r>
      <w:r w:rsidR="005A5D3B">
        <w:t xml:space="preserve"> </w:t>
      </w:r>
      <w:r>
        <w:t>он</w:t>
      </w:r>
      <w:r w:rsidR="005A5D3B">
        <w:t xml:space="preserve"> </w:t>
      </w:r>
      <w:r>
        <w:t>присоединился</w:t>
      </w:r>
      <w:r w:rsidR="005A5D3B">
        <w:t xml:space="preserve"> </w:t>
      </w:r>
      <w:r>
        <w:t>как</w:t>
      </w:r>
      <w:r w:rsidR="005A5D3B">
        <w:t xml:space="preserve"> </w:t>
      </w:r>
      <w:r>
        <w:t>участник.</w:t>
      </w:r>
    </w:p>
    <w:p w14:paraId="5350B02D" w14:textId="6C8A980B" w:rsidR="00EC7CAE" w:rsidRDefault="00000000">
      <w:pPr>
        <w:pStyle w:val="3"/>
      </w:pPr>
      <w:bookmarkStart w:id="55" w:name="просмотр-информации-о-субботнике"/>
      <w:bookmarkStart w:id="56" w:name="_Toc199826808"/>
      <w:bookmarkEnd w:id="53"/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bookmarkEnd w:id="56"/>
    </w:p>
    <w:p w14:paraId="24E7384D" w14:textId="1057B7F0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074C6FDC" w14:textId="72032823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1A6BFE40" w14:textId="13FA70AF" w:rsidR="00EC7CAE" w:rsidRDefault="00000000">
      <w:pPr>
        <w:numPr>
          <w:ilvl w:val="0"/>
          <w:numId w:val="147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.</w:t>
      </w:r>
    </w:p>
    <w:p w14:paraId="3C05A0FC" w14:textId="6CA9EA6D" w:rsidR="00EC7CAE" w:rsidRDefault="00000000">
      <w:pPr>
        <w:numPr>
          <w:ilvl w:val="1"/>
          <w:numId w:val="148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28824330" w14:textId="44C34D8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28585B3C" w14:textId="18EE46DD" w:rsidR="00EC7CAE" w:rsidRDefault="00000000">
      <w:pPr>
        <w:numPr>
          <w:ilvl w:val="0"/>
          <w:numId w:val="14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трочку</w:t>
      </w:r>
      <w:r w:rsidR="005A5D3B">
        <w:t xml:space="preserve"> </w:t>
      </w:r>
      <w:r>
        <w:t>с</w:t>
      </w:r>
      <w:r w:rsidR="005A5D3B">
        <w:t xml:space="preserve"> </w:t>
      </w:r>
      <w:r>
        <w:t>интересующим</w:t>
      </w:r>
      <w:r w:rsidR="005A5D3B">
        <w:t xml:space="preserve"> </w:t>
      </w:r>
      <w:r>
        <w:t>его</w:t>
      </w:r>
      <w:r w:rsidR="005A5D3B">
        <w:t xml:space="preserve"> </w:t>
      </w:r>
      <w:r>
        <w:t>субботником</w:t>
      </w:r>
      <w:r w:rsidR="005A5D3B">
        <w:t xml:space="preserve"> </w:t>
      </w:r>
      <w:r>
        <w:t>в</w:t>
      </w:r>
      <w:r w:rsidR="005A5D3B">
        <w:t xml:space="preserve"> </w:t>
      </w:r>
      <w:r>
        <w:t>списке.</w:t>
      </w:r>
    </w:p>
    <w:p w14:paraId="60B0DB9F" w14:textId="4C39E770" w:rsidR="00EC7CAE" w:rsidRDefault="00000000">
      <w:pPr>
        <w:numPr>
          <w:ilvl w:val="0"/>
          <w:numId w:val="149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просмотром</w:t>
      </w:r>
      <w:r w:rsidR="005A5D3B">
        <w:t xml:space="preserve"> </w:t>
      </w:r>
      <w:r>
        <w:t>субботника.</w:t>
      </w:r>
    </w:p>
    <w:p w14:paraId="4B2E2BED" w14:textId="09EE5851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45580720" w14:textId="34A66E51" w:rsidR="00EC7CAE" w:rsidRDefault="00000000">
      <w:pPr>
        <w:numPr>
          <w:ilvl w:val="0"/>
          <w:numId w:val="150"/>
        </w:numPr>
      </w:pPr>
      <w:r>
        <w:t>Пользователь</w:t>
      </w:r>
      <w:r w:rsidR="005A5D3B">
        <w:t xml:space="preserve"> </w:t>
      </w:r>
      <w:r>
        <w:t>хочет</w:t>
      </w:r>
      <w:r w:rsidR="005A5D3B">
        <w:t xml:space="preserve"> </w:t>
      </w:r>
      <w:r>
        <w:t>оставить</w:t>
      </w:r>
      <w:r w:rsidR="005A5D3B">
        <w:t xml:space="preserve"> </w:t>
      </w:r>
      <w:r>
        <w:t>комментарий</w:t>
      </w:r>
    </w:p>
    <w:p w14:paraId="5D164345" w14:textId="2793B11F" w:rsidR="00EC7CAE" w:rsidRDefault="00000000">
      <w:pPr>
        <w:numPr>
          <w:ilvl w:val="1"/>
          <w:numId w:val="151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сценарию</w:t>
      </w:r>
      <w:r w:rsidR="005A5D3B">
        <w:t xml:space="preserve"> </w:t>
      </w:r>
      <w:r w:rsidR="006F3602" w:rsidRPr="006F3602">
        <w:t>«</w:t>
      </w:r>
      <w:r>
        <w:t>Добавление</w:t>
      </w:r>
      <w:r w:rsidR="005A5D3B">
        <w:t xml:space="preserve"> </w:t>
      </w:r>
      <w:r>
        <w:t>комментария</w:t>
      </w:r>
      <w:r w:rsidR="006F3602" w:rsidRPr="006F3602">
        <w:t>»</w:t>
      </w:r>
      <w:r>
        <w:t>.</w:t>
      </w:r>
    </w:p>
    <w:p w14:paraId="3A1F9671" w14:textId="3F6FFD06" w:rsidR="00EC7CAE" w:rsidRDefault="00000000">
      <w:pPr>
        <w:numPr>
          <w:ilvl w:val="0"/>
          <w:numId w:val="150"/>
        </w:numPr>
      </w:pPr>
      <w:r>
        <w:t>Отмена</w:t>
      </w:r>
      <w:r w:rsidR="005A5D3B">
        <w:t xml:space="preserve"> </w:t>
      </w:r>
      <w:r>
        <w:t>операции</w:t>
      </w:r>
    </w:p>
    <w:p w14:paraId="68DB47DD" w14:textId="2F76B1D7" w:rsidR="00EC7CAE" w:rsidRDefault="00000000">
      <w:pPr>
        <w:numPr>
          <w:ilvl w:val="1"/>
          <w:numId w:val="152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азад</w:t>
      </w:r>
      <w:r w:rsidR="006F3602" w:rsidRPr="006F3602">
        <w:t>»</w:t>
      </w:r>
      <w:r>
        <w:t>.</w:t>
      </w:r>
    </w:p>
    <w:p w14:paraId="3F60C8D2" w14:textId="056E9DD1" w:rsidR="00EC7CAE" w:rsidRDefault="00000000">
      <w:pPr>
        <w:numPr>
          <w:ilvl w:val="1"/>
          <w:numId w:val="152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предыдущую</w:t>
      </w:r>
      <w:r w:rsidR="005A5D3B">
        <w:t xml:space="preserve"> </w:t>
      </w:r>
      <w:r>
        <w:t>страницу.</w:t>
      </w:r>
    </w:p>
    <w:p w14:paraId="7AA3D0B0" w14:textId="7A3F3DC4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7989DAB5" w14:textId="401DD4DD" w:rsidR="00EC7CAE" w:rsidRDefault="00000000">
      <w:pPr>
        <w:pStyle w:val="3"/>
      </w:pPr>
      <w:bookmarkStart w:id="57" w:name="Xcb8fbca05e4019458ab037786c6c4858a1eec11"/>
      <w:bookmarkStart w:id="58" w:name="_Toc199826809"/>
      <w:bookmarkEnd w:id="55"/>
      <w:r>
        <w:t>Просмотр</w:t>
      </w:r>
      <w:r w:rsidR="005A5D3B">
        <w:t xml:space="preserve"> </w:t>
      </w:r>
      <w:r>
        <w:t>списка</w:t>
      </w:r>
      <w:r w:rsidR="005A5D3B">
        <w:t xml:space="preserve"> </w:t>
      </w:r>
      <w:r>
        <w:t>всех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</w:t>
      </w:r>
      <w:bookmarkEnd w:id="58"/>
    </w:p>
    <w:p w14:paraId="45A1405B" w14:textId="28A37FC3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9F1F6A6" w14:textId="47A91D80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2901EAA" w14:textId="638528F4" w:rsidR="00EC7CAE" w:rsidRDefault="00000000">
      <w:pPr>
        <w:numPr>
          <w:ilvl w:val="0"/>
          <w:numId w:val="153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5DF529DC" w14:textId="1F7595C5" w:rsidR="00EC7CAE" w:rsidRDefault="00000000">
      <w:pPr>
        <w:numPr>
          <w:ilvl w:val="1"/>
          <w:numId w:val="154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2748DDF7" w14:textId="79ECDA5B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31781902" w14:textId="6C141F52" w:rsidR="00EC7CAE" w:rsidRDefault="00000000">
      <w:pPr>
        <w:numPr>
          <w:ilvl w:val="0"/>
          <w:numId w:val="15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Показать</w:t>
      </w:r>
      <w:r w:rsidR="005A5D3B">
        <w:t xml:space="preserve"> </w:t>
      </w:r>
      <w:r>
        <w:t>участников</w:t>
      </w:r>
      <w:r w:rsidR="006F3602" w:rsidRPr="006F3602">
        <w:t>»</w:t>
      </w:r>
      <w:r>
        <w:t>.</w:t>
      </w:r>
    </w:p>
    <w:p w14:paraId="6764381E" w14:textId="650093E2" w:rsidR="00EC7CAE" w:rsidRDefault="00000000">
      <w:pPr>
        <w:numPr>
          <w:ilvl w:val="0"/>
          <w:numId w:val="155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писком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790957BF" w14:textId="0B6561B4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678441A" w14:textId="72230EFD" w:rsidR="00EC7CAE" w:rsidRDefault="00000000">
      <w:pPr>
        <w:numPr>
          <w:ilvl w:val="0"/>
          <w:numId w:val="156"/>
        </w:numPr>
      </w:pPr>
      <w:r>
        <w:t>Отмена</w:t>
      </w:r>
      <w:r w:rsidR="005A5D3B">
        <w:t xml:space="preserve"> </w:t>
      </w:r>
      <w:r>
        <w:t>операции</w:t>
      </w:r>
    </w:p>
    <w:p w14:paraId="7ED99440" w14:textId="087265DB" w:rsidR="00EC7CAE" w:rsidRDefault="00000000">
      <w:pPr>
        <w:numPr>
          <w:ilvl w:val="1"/>
          <w:numId w:val="15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722CD606" w14:textId="16C7DF5B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3D1BA714" w14:textId="3F90806F" w:rsidR="00EC7CAE" w:rsidRDefault="00000000">
      <w:pPr>
        <w:pStyle w:val="3"/>
      </w:pPr>
      <w:bookmarkStart w:id="59" w:name="X2a9ea954a475cb8c5a0eaa80633eaff08814bd8"/>
      <w:bookmarkStart w:id="60" w:name="_Toc199826810"/>
      <w:bookmarkEnd w:id="57"/>
      <w:r>
        <w:t>Просмотр</w:t>
      </w:r>
      <w:r w:rsidR="005A5D3B">
        <w:t xml:space="preserve"> </w:t>
      </w:r>
      <w:r>
        <w:t>списка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подходящих</w:t>
      </w:r>
      <w:r w:rsidR="005A5D3B">
        <w:t xml:space="preserve"> </w:t>
      </w:r>
      <w:r>
        <w:t>под</w:t>
      </w:r>
      <w:r w:rsidR="005A5D3B">
        <w:t xml:space="preserve"> </w:t>
      </w:r>
      <w:r>
        <w:t>определенное</w:t>
      </w:r>
      <w:r w:rsidR="005A5D3B">
        <w:t xml:space="preserve"> </w:t>
      </w:r>
      <w:r>
        <w:t>условие</w:t>
      </w:r>
      <w:bookmarkEnd w:id="60"/>
    </w:p>
    <w:p w14:paraId="49ECBBC1" w14:textId="135C7EB3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02338A32" w14:textId="1514A397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E495BBC" w14:textId="0F6A0929" w:rsidR="00EC7CAE" w:rsidRDefault="00000000">
      <w:pPr>
        <w:numPr>
          <w:ilvl w:val="0"/>
          <w:numId w:val="158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2F50FE49" w14:textId="2F305800" w:rsidR="00EC7CAE" w:rsidRDefault="00000000">
      <w:pPr>
        <w:numPr>
          <w:ilvl w:val="1"/>
          <w:numId w:val="159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6EC44BFF" w14:textId="3D48912B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BA46BDF" w14:textId="3C7F5C57" w:rsidR="00EC7CAE" w:rsidRDefault="00000000">
      <w:pPr>
        <w:numPr>
          <w:ilvl w:val="0"/>
          <w:numId w:val="16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Показать</w:t>
      </w:r>
      <w:r w:rsidR="006F3602" w:rsidRPr="006F3602">
        <w:t>»</w:t>
      </w:r>
      <w:r w:rsidR="005A5D3B">
        <w:t xml:space="preserve"> </w:t>
      </w:r>
      <w:r>
        <w:t>возле</w:t>
      </w:r>
      <w:r w:rsidR="005A5D3B">
        <w:t xml:space="preserve"> </w:t>
      </w:r>
      <w:r>
        <w:t>соответствующего</w:t>
      </w:r>
      <w:r w:rsidR="005A5D3B">
        <w:t xml:space="preserve"> </w:t>
      </w:r>
      <w:r>
        <w:t>условия.</w:t>
      </w:r>
    </w:p>
    <w:p w14:paraId="6DCB3C20" w14:textId="5514C665" w:rsidR="00EC7CAE" w:rsidRDefault="00000000">
      <w:pPr>
        <w:numPr>
          <w:ilvl w:val="0"/>
          <w:numId w:val="160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писком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16928990" w14:textId="751DC743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0EB40A52" w14:textId="7C102235" w:rsidR="00EC7CAE" w:rsidRDefault="00000000">
      <w:pPr>
        <w:numPr>
          <w:ilvl w:val="0"/>
          <w:numId w:val="161"/>
        </w:numPr>
      </w:pPr>
      <w:r>
        <w:t>Отмена</w:t>
      </w:r>
      <w:r w:rsidR="005A5D3B">
        <w:t xml:space="preserve"> </w:t>
      </w:r>
      <w:r>
        <w:t>операции</w:t>
      </w:r>
    </w:p>
    <w:p w14:paraId="2BFC9753" w14:textId="73E3B3F3" w:rsidR="00EC7CAE" w:rsidRDefault="00000000">
      <w:pPr>
        <w:numPr>
          <w:ilvl w:val="1"/>
          <w:numId w:val="162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5F56F4DA" w14:textId="2A2DBCA1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подходящих</w:t>
      </w:r>
      <w:r w:rsidR="005A5D3B">
        <w:t xml:space="preserve"> </w:t>
      </w:r>
      <w:r>
        <w:t>под</w:t>
      </w:r>
      <w:r w:rsidR="005A5D3B">
        <w:t xml:space="preserve"> </w:t>
      </w:r>
      <w:r>
        <w:t>определенное</w:t>
      </w:r>
      <w:r w:rsidR="005A5D3B">
        <w:t xml:space="preserve"> </w:t>
      </w:r>
      <w:r>
        <w:t>условие.</w:t>
      </w:r>
    </w:p>
    <w:p w14:paraId="25FC4270" w14:textId="3984BD39" w:rsidR="00EC7CAE" w:rsidRDefault="00000000">
      <w:pPr>
        <w:pStyle w:val="3"/>
      </w:pPr>
      <w:bookmarkStart w:id="61" w:name="X01752a23f2ae38c1c39dc2e0ce998a982fdb4a1"/>
      <w:bookmarkStart w:id="62" w:name="_Toc199826811"/>
      <w:bookmarkEnd w:id="59"/>
      <w:r>
        <w:t>Просмотр</w:t>
      </w:r>
      <w:r w:rsidR="005A5D3B">
        <w:t xml:space="preserve"> </w:t>
      </w:r>
      <w:r>
        <w:t>списка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с</w:t>
      </w:r>
      <w:r w:rsidR="005A5D3B">
        <w:t xml:space="preserve"> </w:t>
      </w:r>
      <w:r>
        <w:t>определенным</w:t>
      </w:r>
      <w:r w:rsidR="005A5D3B">
        <w:t xml:space="preserve"> </w:t>
      </w:r>
      <w:r>
        <w:t>статусом</w:t>
      </w:r>
      <w:r w:rsidR="005A5D3B">
        <w:t xml:space="preserve"> </w:t>
      </w:r>
      <w:r>
        <w:t>участия</w:t>
      </w:r>
      <w:bookmarkEnd w:id="62"/>
    </w:p>
    <w:p w14:paraId="2511A2E1" w14:textId="30742D6B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C51A022" w14:textId="5496E280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4279279F" w14:textId="0647B326" w:rsidR="00EC7CAE" w:rsidRDefault="00000000">
      <w:pPr>
        <w:numPr>
          <w:ilvl w:val="0"/>
          <w:numId w:val="163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3CF1CE7C" w14:textId="74BAF016" w:rsidR="00EC7CAE" w:rsidRDefault="00000000">
      <w:pPr>
        <w:numPr>
          <w:ilvl w:val="1"/>
          <w:numId w:val="164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3265788D" w14:textId="6A07897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9CE7B3B" w14:textId="15020A18" w:rsidR="00EC7CAE" w:rsidRDefault="00000000">
      <w:pPr>
        <w:numPr>
          <w:ilvl w:val="0"/>
          <w:numId w:val="16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Показать</w:t>
      </w:r>
      <w:r w:rsidR="006F3602" w:rsidRPr="006F3602">
        <w:t>»</w:t>
      </w:r>
      <w:r w:rsidR="005A5D3B">
        <w:t xml:space="preserve"> </w:t>
      </w:r>
      <w:r>
        <w:t>возле</w:t>
      </w:r>
      <w:r w:rsidR="005A5D3B">
        <w:t xml:space="preserve"> </w:t>
      </w:r>
      <w:r>
        <w:t>соответствующего</w:t>
      </w:r>
      <w:r w:rsidR="005A5D3B">
        <w:t xml:space="preserve"> </w:t>
      </w:r>
      <w:r>
        <w:t>статуса.</w:t>
      </w:r>
    </w:p>
    <w:p w14:paraId="015A879D" w14:textId="674B0BB5" w:rsidR="00EC7CAE" w:rsidRDefault="00000000">
      <w:pPr>
        <w:numPr>
          <w:ilvl w:val="0"/>
          <w:numId w:val="165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о</w:t>
      </w:r>
      <w:r w:rsidR="005A5D3B">
        <w:t xml:space="preserve"> </w:t>
      </w:r>
      <w:r>
        <w:t>списком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777EFA6E" w14:textId="64AB1EA8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5D5A52EB" w14:textId="5DFA7638" w:rsidR="00EC7CAE" w:rsidRDefault="00000000">
      <w:pPr>
        <w:numPr>
          <w:ilvl w:val="0"/>
          <w:numId w:val="166"/>
        </w:numPr>
      </w:pPr>
      <w:r>
        <w:t>Отмена</w:t>
      </w:r>
      <w:r w:rsidR="005A5D3B">
        <w:t xml:space="preserve"> </w:t>
      </w:r>
      <w:r>
        <w:t>операции</w:t>
      </w:r>
    </w:p>
    <w:p w14:paraId="6D2BFAD4" w14:textId="5282D77B" w:rsidR="00EC7CAE" w:rsidRDefault="00000000">
      <w:pPr>
        <w:numPr>
          <w:ilvl w:val="1"/>
          <w:numId w:val="16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51771622" w14:textId="6C75AF75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с</w:t>
      </w:r>
      <w:r w:rsidR="005A5D3B">
        <w:t xml:space="preserve"> </w:t>
      </w:r>
      <w:r>
        <w:t>определенным</w:t>
      </w:r>
      <w:r w:rsidR="005A5D3B">
        <w:t xml:space="preserve"> </w:t>
      </w:r>
      <w:r>
        <w:t>статусом</w:t>
      </w:r>
      <w:r w:rsidR="005A5D3B">
        <w:t xml:space="preserve"> </w:t>
      </w:r>
      <w:r>
        <w:t>участия.</w:t>
      </w:r>
    </w:p>
    <w:p w14:paraId="6098E938" w14:textId="44176775" w:rsidR="00EC7CAE" w:rsidRDefault="00000000">
      <w:pPr>
        <w:pStyle w:val="3"/>
      </w:pPr>
      <w:bookmarkStart w:id="63" w:name="Xea608c2da3ee93a4d0f17dbd8a98065351aca16"/>
      <w:bookmarkStart w:id="64" w:name="_Toc199826812"/>
      <w:bookmarkEnd w:id="61"/>
      <w:r>
        <w:t>Просмотр</w:t>
      </w:r>
      <w:r w:rsidR="005A5D3B">
        <w:t xml:space="preserve"> </w:t>
      </w:r>
      <w:r>
        <w:t>истории</w:t>
      </w:r>
      <w:r w:rsidR="005A5D3B">
        <w:t xml:space="preserve"> </w:t>
      </w:r>
      <w:r>
        <w:t>активности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</w:t>
      </w:r>
      <w:bookmarkEnd w:id="64"/>
    </w:p>
    <w:p w14:paraId="3137D884" w14:textId="6DB63900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5405E062" w14:textId="5225DB7B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07E0013" w14:textId="5AF97C26" w:rsidR="00EC7CAE" w:rsidRDefault="00000000">
      <w:pPr>
        <w:numPr>
          <w:ilvl w:val="0"/>
          <w:numId w:val="168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7CD57EAA" w14:textId="6502B915" w:rsidR="00EC7CAE" w:rsidRDefault="00000000">
      <w:pPr>
        <w:numPr>
          <w:ilvl w:val="1"/>
          <w:numId w:val="169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4F2CBBA8" w14:textId="0D78B0C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0227F859" w14:textId="2B0D3F60" w:rsidR="00EC7CAE" w:rsidRDefault="00000000">
      <w:pPr>
        <w:numPr>
          <w:ilvl w:val="0"/>
          <w:numId w:val="17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стории</w:t>
      </w:r>
      <w:r w:rsidR="005A5D3B">
        <w:t xml:space="preserve"> </w:t>
      </w:r>
      <w:r>
        <w:t>активности</w:t>
      </w:r>
      <w:r w:rsidR="006F3602" w:rsidRPr="006F3602">
        <w:t>»</w:t>
      </w:r>
      <w:r>
        <w:t>.</w:t>
      </w:r>
    </w:p>
    <w:p w14:paraId="526F196A" w14:textId="6B9F881B" w:rsidR="00EC7CAE" w:rsidRDefault="00000000">
      <w:pPr>
        <w:numPr>
          <w:ilvl w:val="0"/>
          <w:numId w:val="170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</w:t>
      </w:r>
      <w:r w:rsidR="005A5D3B">
        <w:t xml:space="preserve"> </w:t>
      </w:r>
      <w:r>
        <w:t>хронологическим</w:t>
      </w:r>
      <w:r w:rsidR="005A5D3B">
        <w:t xml:space="preserve"> </w:t>
      </w:r>
      <w:r>
        <w:t>списком</w:t>
      </w:r>
      <w:r w:rsidR="005A5D3B">
        <w:t xml:space="preserve"> </w:t>
      </w:r>
      <w:r>
        <w:t>действий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20AEAEA7" w14:textId="70DD5EF6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86EFE3A" w14:textId="5F0554F0" w:rsidR="00EC7CAE" w:rsidRDefault="00000000">
      <w:pPr>
        <w:numPr>
          <w:ilvl w:val="0"/>
          <w:numId w:val="171"/>
        </w:numPr>
      </w:pPr>
      <w:r>
        <w:t>Отмена</w:t>
      </w:r>
      <w:r w:rsidR="005A5D3B">
        <w:t xml:space="preserve"> </w:t>
      </w:r>
      <w:r>
        <w:t>операции</w:t>
      </w:r>
    </w:p>
    <w:p w14:paraId="051BF4CE" w14:textId="1163693F" w:rsidR="00EC7CAE" w:rsidRDefault="00000000">
      <w:pPr>
        <w:numPr>
          <w:ilvl w:val="1"/>
          <w:numId w:val="172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Закрыть</w:t>
      </w:r>
      <w:r w:rsidR="006F3602" w:rsidRPr="006F3602">
        <w:t>»</w:t>
      </w:r>
      <w:r>
        <w:t>.</w:t>
      </w:r>
    </w:p>
    <w:p w14:paraId="227EBA72" w14:textId="2656872C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список</w:t>
      </w:r>
      <w:r w:rsidR="005A5D3B">
        <w:t xml:space="preserve"> </w:t>
      </w:r>
      <w:r>
        <w:t>действий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субботника.</w:t>
      </w:r>
    </w:p>
    <w:p w14:paraId="72C36946" w14:textId="6E3C1FFA" w:rsidR="00EC7CAE" w:rsidRDefault="00000000">
      <w:pPr>
        <w:pStyle w:val="3"/>
      </w:pPr>
      <w:bookmarkStart w:id="65" w:name="участие-в-субботнике"/>
      <w:bookmarkStart w:id="66" w:name="_Toc199826813"/>
      <w:bookmarkEnd w:id="63"/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bookmarkEnd w:id="66"/>
    </w:p>
    <w:p w14:paraId="243CA90C" w14:textId="309DDE2B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6F119977" w14:textId="487576FE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11395887" w14:textId="1AAB6720" w:rsidR="00EC7CAE" w:rsidRDefault="00000000">
      <w:pPr>
        <w:numPr>
          <w:ilvl w:val="0"/>
          <w:numId w:val="173"/>
        </w:numPr>
      </w:pPr>
      <w:r>
        <w:t>Пользователь</w:t>
      </w:r>
      <w:r w:rsidR="005A5D3B">
        <w:t xml:space="preserve"> </w:t>
      </w:r>
      <w:r>
        <w:t>авторизован</w:t>
      </w:r>
    </w:p>
    <w:p w14:paraId="6005F4E7" w14:textId="38C74ADE" w:rsidR="00EC7CAE" w:rsidRDefault="00000000">
      <w:pPr>
        <w:numPr>
          <w:ilvl w:val="0"/>
          <w:numId w:val="173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5F913528" w14:textId="1FB9B352" w:rsidR="00EC7CAE" w:rsidRDefault="00000000">
      <w:pPr>
        <w:numPr>
          <w:ilvl w:val="1"/>
          <w:numId w:val="174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073DCB22" w14:textId="5867108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68A68B20" w14:textId="3831B06D" w:rsidR="00EC7CAE" w:rsidRDefault="00000000">
      <w:pPr>
        <w:numPr>
          <w:ilvl w:val="0"/>
          <w:numId w:val="17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Изменить</w:t>
      </w:r>
      <w:r w:rsidR="005A5D3B">
        <w:t xml:space="preserve"> </w:t>
      </w:r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5834382B" w14:textId="09670D0E" w:rsidR="00EC7CAE" w:rsidRDefault="00000000">
      <w:pPr>
        <w:numPr>
          <w:ilvl w:val="0"/>
          <w:numId w:val="175"/>
        </w:numPr>
      </w:pPr>
      <w:r>
        <w:t>В</w:t>
      </w:r>
      <w:r w:rsidR="005A5D3B">
        <w:t xml:space="preserve"> </w:t>
      </w:r>
      <w:r>
        <w:t>открывшемся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условия</w:t>
      </w:r>
      <w:r w:rsidR="005A5D3B">
        <w:t xml:space="preserve"> </w:t>
      </w:r>
      <w:r>
        <w:t>организатора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которым</w:t>
      </w:r>
      <w:r w:rsidR="005A5D3B">
        <w:t xml:space="preserve"> </w:t>
      </w:r>
      <w:r>
        <w:t>он</w:t>
      </w:r>
      <w:r w:rsidR="005A5D3B">
        <w:t xml:space="preserve"> </w:t>
      </w:r>
      <w:r>
        <w:t>соответствует.</w:t>
      </w:r>
    </w:p>
    <w:p w14:paraId="665BB8E3" w14:textId="3A3087C0" w:rsidR="00EC7CAE" w:rsidRDefault="00000000">
      <w:pPr>
        <w:numPr>
          <w:ilvl w:val="0"/>
          <w:numId w:val="175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статус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:</w:t>
      </w:r>
      <w:r w:rsidR="005A5D3B">
        <w:t xml:space="preserve"> </w:t>
      </w:r>
      <w:r w:rsidR="006F3602" w:rsidRPr="006F3602">
        <w:t>«</w:t>
      </w:r>
      <w:r>
        <w:t>точно</w:t>
      </w:r>
      <w:r w:rsidR="005A5D3B">
        <w:t xml:space="preserve"> </w:t>
      </w:r>
      <w:r>
        <w:t>пойду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опоздаю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возможно,</w:t>
      </w:r>
      <w:r w:rsidR="005A5D3B">
        <w:t xml:space="preserve"> </w:t>
      </w:r>
      <w:r>
        <w:t>пойду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не</w:t>
      </w:r>
      <w:r w:rsidR="005A5D3B">
        <w:t xml:space="preserve"> </w:t>
      </w:r>
      <w:r>
        <w:t>пойду</w:t>
      </w:r>
      <w:r w:rsidR="006F3602" w:rsidRPr="006F3602">
        <w:t>»</w:t>
      </w:r>
      <w:r>
        <w:t>.</w:t>
      </w:r>
    </w:p>
    <w:p w14:paraId="512A4F40" w14:textId="2F94A69F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5F2F36E5" w14:textId="50BD397C" w:rsidR="00EC7CAE" w:rsidRDefault="00000000">
      <w:pPr>
        <w:numPr>
          <w:ilvl w:val="0"/>
          <w:numId w:val="176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3159D791" w14:textId="0481DF97" w:rsidR="00EC7CAE" w:rsidRDefault="00000000">
      <w:pPr>
        <w:numPr>
          <w:ilvl w:val="1"/>
          <w:numId w:val="177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5EAFB07D" w14:textId="606559C6" w:rsidR="00EC7CAE" w:rsidRDefault="00000000">
      <w:pPr>
        <w:numPr>
          <w:ilvl w:val="1"/>
          <w:numId w:val="177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15128AF2" w14:textId="3587CD55" w:rsidR="00EC7CAE" w:rsidRDefault="00000000">
      <w:pPr>
        <w:numPr>
          <w:ilvl w:val="0"/>
          <w:numId w:val="176"/>
        </w:numPr>
      </w:pPr>
      <w:r>
        <w:t>Отмена</w:t>
      </w:r>
      <w:r w:rsidR="005A5D3B">
        <w:t xml:space="preserve"> </w:t>
      </w:r>
      <w:r>
        <w:t>операции</w:t>
      </w:r>
    </w:p>
    <w:p w14:paraId="03693019" w14:textId="323B0DE5" w:rsidR="00EC7CAE" w:rsidRDefault="00000000">
      <w:pPr>
        <w:numPr>
          <w:ilvl w:val="1"/>
          <w:numId w:val="178"/>
        </w:numPr>
      </w:pPr>
      <w:r>
        <w:t>Повторное</w:t>
      </w:r>
      <w:r w:rsidR="005A5D3B">
        <w:t xml:space="preserve"> </w:t>
      </w: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ить</w:t>
      </w:r>
      <w:r w:rsidR="005A5D3B">
        <w:t xml:space="preserve"> </w:t>
      </w:r>
      <w:r>
        <w:t>участие</w:t>
      </w:r>
      <w:r w:rsidR="006F3602" w:rsidRPr="006F3602">
        <w:t>»</w:t>
      </w:r>
    </w:p>
    <w:p w14:paraId="060BA544" w14:textId="011B034D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регистрирует</w:t>
      </w:r>
      <w:r w:rsidR="005A5D3B">
        <w:t xml:space="preserve"> </w:t>
      </w:r>
      <w:r>
        <w:t>свое</w:t>
      </w:r>
      <w:r w:rsidR="005A5D3B">
        <w:t xml:space="preserve"> </w:t>
      </w:r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.</w:t>
      </w:r>
    </w:p>
    <w:p w14:paraId="07CFC7FF" w14:textId="101FEEFF" w:rsidR="00EC7CAE" w:rsidRDefault="00000000">
      <w:pPr>
        <w:pStyle w:val="3"/>
      </w:pPr>
      <w:bookmarkStart w:id="67" w:name="изменить-участие-в-субботнике"/>
      <w:bookmarkStart w:id="68" w:name="_Toc199826814"/>
      <w:bookmarkEnd w:id="65"/>
      <w:r>
        <w:t>Изменить</w:t>
      </w:r>
      <w:r w:rsidR="005A5D3B">
        <w:t xml:space="preserve"> </w:t>
      </w:r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bookmarkEnd w:id="68"/>
    </w:p>
    <w:p w14:paraId="0B4F173D" w14:textId="38913A74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1DF2CA50" w14:textId="516D258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6481923" w14:textId="5928FF63" w:rsidR="00EC7CAE" w:rsidRDefault="00000000">
      <w:pPr>
        <w:numPr>
          <w:ilvl w:val="0"/>
          <w:numId w:val="179"/>
        </w:numPr>
      </w:pPr>
      <w:r>
        <w:t>Пользователь</w:t>
      </w:r>
      <w:r w:rsidR="005A5D3B">
        <w:t xml:space="preserve"> </w:t>
      </w:r>
      <w:r>
        <w:t>авторизован</w:t>
      </w:r>
    </w:p>
    <w:p w14:paraId="16F8FE6D" w14:textId="72932573" w:rsidR="00EC7CAE" w:rsidRDefault="00000000">
      <w:pPr>
        <w:numPr>
          <w:ilvl w:val="0"/>
          <w:numId w:val="179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6945639A" w14:textId="36B42226" w:rsidR="00EC7CAE" w:rsidRDefault="00000000">
      <w:pPr>
        <w:numPr>
          <w:ilvl w:val="1"/>
          <w:numId w:val="180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0E2AFFD6" w14:textId="7ABA697B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22A57688" w14:textId="7FB0C0C0" w:rsidR="00EC7CAE" w:rsidRDefault="00000000">
      <w:pPr>
        <w:numPr>
          <w:ilvl w:val="0"/>
          <w:numId w:val="18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Изменить</w:t>
      </w:r>
      <w:r w:rsidR="005A5D3B">
        <w:t xml:space="preserve"> </w:t>
      </w:r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40C10551" w14:textId="2F74650E" w:rsidR="00EC7CAE" w:rsidRDefault="00000000">
      <w:pPr>
        <w:numPr>
          <w:ilvl w:val="0"/>
          <w:numId w:val="181"/>
        </w:numPr>
      </w:pPr>
      <w:r>
        <w:t>В</w:t>
      </w:r>
      <w:r w:rsidR="005A5D3B">
        <w:t xml:space="preserve"> </w:t>
      </w:r>
      <w:r>
        <w:t>открывшемся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добавляет</w:t>
      </w:r>
      <w:r w:rsidR="005A5D3B">
        <w:t xml:space="preserve"> </w:t>
      </w:r>
      <w:r>
        <w:t>или</w:t>
      </w:r>
      <w:r w:rsidR="005A5D3B">
        <w:t xml:space="preserve"> </w:t>
      </w:r>
      <w:r>
        <w:t>отменяет</w:t>
      </w:r>
      <w:r w:rsidR="005A5D3B">
        <w:t xml:space="preserve"> </w:t>
      </w:r>
      <w:r>
        <w:t>условия</w:t>
      </w:r>
      <w:r w:rsidR="005A5D3B">
        <w:t xml:space="preserve"> </w:t>
      </w:r>
      <w:r>
        <w:t>организатора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которым</w:t>
      </w:r>
      <w:r w:rsidR="005A5D3B">
        <w:t xml:space="preserve"> </w:t>
      </w:r>
      <w:r>
        <w:t>он</w:t>
      </w:r>
      <w:r w:rsidR="005A5D3B">
        <w:t xml:space="preserve"> </w:t>
      </w:r>
      <w:r>
        <w:t>соответствует.</w:t>
      </w:r>
    </w:p>
    <w:p w14:paraId="47F5B9F6" w14:textId="7DB09F2E" w:rsidR="00EC7CAE" w:rsidRDefault="00000000">
      <w:pPr>
        <w:numPr>
          <w:ilvl w:val="0"/>
          <w:numId w:val="181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новый</w:t>
      </w:r>
      <w:r w:rsidR="005A5D3B">
        <w:t xml:space="preserve"> </w:t>
      </w:r>
      <w:r>
        <w:t>статус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r w:rsidR="005A5D3B">
        <w:t xml:space="preserve"> </w:t>
      </w:r>
      <w:r>
        <w:t>(текущий</w:t>
      </w:r>
      <w:r w:rsidR="005A5D3B">
        <w:t xml:space="preserve"> </w:t>
      </w:r>
      <w:r>
        <w:t>статус</w:t>
      </w:r>
      <w:r w:rsidR="005A5D3B">
        <w:t xml:space="preserve"> </w:t>
      </w:r>
      <w:r>
        <w:t>отмечен</w:t>
      </w:r>
      <w:r w:rsidR="005A5D3B">
        <w:t xml:space="preserve"> </w:t>
      </w:r>
      <w:r>
        <w:t>галочкой):</w:t>
      </w:r>
      <w:r w:rsidR="005A5D3B">
        <w:t xml:space="preserve"> </w:t>
      </w:r>
      <w:r w:rsidR="006F3602" w:rsidRPr="006F3602">
        <w:t>«</w:t>
      </w:r>
      <w:r>
        <w:t>точно</w:t>
      </w:r>
      <w:r w:rsidR="005A5D3B">
        <w:t xml:space="preserve"> </w:t>
      </w:r>
      <w:r>
        <w:t>пойду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опоздаю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возможно,</w:t>
      </w:r>
      <w:r w:rsidR="005A5D3B">
        <w:t xml:space="preserve"> </w:t>
      </w:r>
      <w:r>
        <w:t>пойду</w:t>
      </w:r>
      <w:r w:rsidR="006F3602" w:rsidRPr="006F3602">
        <w:t>»</w:t>
      </w:r>
      <w:r>
        <w:t>,</w:t>
      </w:r>
      <w:r w:rsidR="005A5D3B">
        <w:t xml:space="preserve"> </w:t>
      </w:r>
      <w:r w:rsidR="006F3602" w:rsidRPr="006F3602">
        <w:t>«</w:t>
      </w:r>
      <w:r>
        <w:t>не</w:t>
      </w:r>
      <w:r w:rsidR="005A5D3B">
        <w:t xml:space="preserve"> </w:t>
      </w:r>
      <w:r>
        <w:t>пойду</w:t>
      </w:r>
      <w:r w:rsidR="006F3602" w:rsidRPr="006F3602">
        <w:t>»</w:t>
      </w:r>
      <w:r>
        <w:t>.</w:t>
      </w:r>
    </w:p>
    <w:p w14:paraId="4B4D9BE5" w14:textId="00B5A842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B627BFA" w14:textId="7BAEEA44" w:rsidR="00EC7CAE" w:rsidRDefault="00000000">
      <w:pPr>
        <w:numPr>
          <w:ilvl w:val="0"/>
          <w:numId w:val="182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0C3B1338" w14:textId="2B84BF64" w:rsidR="00EC7CAE" w:rsidRDefault="00000000">
      <w:pPr>
        <w:numPr>
          <w:ilvl w:val="1"/>
          <w:numId w:val="183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515D0650" w14:textId="1B3A8ECB" w:rsidR="00EC7CAE" w:rsidRDefault="00000000">
      <w:pPr>
        <w:numPr>
          <w:ilvl w:val="1"/>
          <w:numId w:val="183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78C80306" w14:textId="42541185" w:rsidR="00EC7CAE" w:rsidRDefault="00000000">
      <w:pPr>
        <w:numPr>
          <w:ilvl w:val="0"/>
          <w:numId w:val="182"/>
        </w:numPr>
      </w:pPr>
      <w:r>
        <w:t>Отмена</w:t>
      </w:r>
      <w:r w:rsidR="005A5D3B">
        <w:t xml:space="preserve"> </w:t>
      </w:r>
      <w:r>
        <w:t>операции</w:t>
      </w:r>
    </w:p>
    <w:p w14:paraId="2C2906D3" w14:textId="6E571B4F" w:rsidR="00EC7CAE" w:rsidRDefault="00000000">
      <w:pPr>
        <w:numPr>
          <w:ilvl w:val="1"/>
          <w:numId w:val="184"/>
        </w:numPr>
      </w:pPr>
      <w:r>
        <w:t>Нажатие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</w:t>
      </w:r>
      <w:r w:rsidR="005A5D3B">
        <w:t xml:space="preserve"> </w:t>
      </w:r>
      <w:r>
        <w:t>с</w:t>
      </w:r>
      <w:r w:rsidR="005A5D3B">
        <w:t xml:space="preserve"> </w:t>
      </w:r>
      <w:r>
        <w:t>подтверждением</w:t>
      </w:r>
      <w:r w:rsidR="005A5D3B">
        <w:t xml:space="preserve"> </w:t>
      </w:r>
      <w:r>
        <w:t>операции.</w:t>
      </w:r>
    </w:p>
    <w:p w14:paraId="01DDD6EB" w14:textId="53F58D5A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изменяет</w:t>
      </w:r>
      <w:r w:rsidR="005A5D3B">
        <w:t xml:space="preserve"> </w:t>
      </w:r>
      <w:r>
        <w:t>свое</w:t>
      </w:r>
      <w:r w:rsidR="005A5D3B">
        <w:t xml:space="preserve"> </w:t>
      </w:r>
      <w:r>
        <w:t>участие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.</w:t>
      </w:r>
    </w:p>
    <w:p w14:paraId="368AA1F4" w14:textId="46B9D127" w:rsidR="00EC7CAE" w:rsidRDefault="00000000">
      <w:pPr>
        <w:pStyle w:val="3"/>
      </w:pPr>
      <w:bookmarkStart w:id="69" w:name="добавление-комментария"/>
      <w:bookmarkStart w:id="70" w:name="_Toc199826815"/>
      <w:bookmarkEnd w:id="67"/>
      <w:r>
        <w:t>Добавление</w:t>
      </w:r>
      <w:r w:rsidR="005A5D3B">
        <w:t xml:space="preserve"> </w:t>
      </w:r>
      <w:r>
        <w:t>комментария</w:t>
      </w:r>
      <w:bookmarkEnd w:id="70"/>
    </w:p>
    <w:p w14:paraId="1CF45D51" w14:textId="7A5981FC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2DBB0D58" w14:textId="38CB2FA8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7BFBC4C1" w14:textId="77B92AC0" w:rsidR="00EC7CAE" w:rsidRDefault="00000000">
      <w:pPr>
        <w:numPr>
          <w:ilvl w:val="0"/>
          <w:numId w:val="185"/>
        </w:numPr>
      </w:pPr>
      <w:r>
        <w:t>Пользователь</w:t>
      </w:r>
      <w:r w:rsidR="005A5D3B">
        <w:t xml:space="preserve"> </w:t>
      </w:r>
      <w:r>
        <w:t>авторизован</w:t>
      </w:r>
    </w:p>
    <w:p w14:paraId="04B80D83" w14:textId="21C033CC" w:rsidR="00EC7CAE" w:rsidRDefault="00000000">
      <w:pPr>
        <w:numPr>
          <w:ilvl w:val="0"/>
          <w:numId w:val="185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23EB158F" w14:textId="35195109" w:rsidR="00EC7CAE" w:rsidRDefault="00000000">
      <w:pPr>
        <w:numPr>
          <w:ilvl w:val="1"/>
          <w:numId w:val="186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79F58249" w14:textId="4BE9CF57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5A941E35" w14:textId="203ED3A9" w:rsidR="00EC7CAE" w:rsidRDefault="00000000">
      <w:pPr>
        <w:numPr>
          <w:ilvl w:val="0"/>
          <w:numId w:val="187"/>
        </w:numPr>
      </w:pPr>
      <w:r>
        <w:t>Пользователь</w:t>
      </w:r>
      <w:r w:rsidR="005A5D3B">
        <w:t xml:space="preserve"> </w:t>
      </w:r>
      <w:r>
        <w:t>вводит</w:t>
      </w:r>
      <w:r w:rsidR="005A5D3B">
        <w:t xml:space="preserve"> </w:t>
      </w:r>
      <w:r>
        <w:t>комментарий</w:t>
      </w:r>
      <w:r w:rsidR="005A5D3B">
        <w:t xml:space="preserve"> </w:t>
      </w:r>
      <w:r>
        <w:t>в</w:t>
      </w:r>
      <w:r w:rsidR="005A5D3B">
        <w:t xml:space="preserve"> </w:t>
      </w:r>
      <w:r>
        <w:t>текстовом</w:t>
      </w:r>
      <w:r w:rsidR="005A5D3B">
        <w:t xml:space="preserve"> </w:t>
      </w:r>
      <w:r>
        <w:t>формате</w:t>
      </w:r>
      <w:r w:rsidR="005A5D3B">
        <w:t xml:space="preserve"> </w:t>
      </w:r>
      <w:r>
        <w:t>в</w:t>
      </w:r>
      <w:r w:rsidR="005A5D3B">
        <w:t xml:space="preserve"> </w:t>
      </w:r>
      <w:r>
        <w:t>соответствующее</w:t>
      </w:r>
      <w:r w:rsidR="005A5D3B">
        <w:t xml:space="preserve"> </w:t>
      </w:r>
      <w:r>
        <w:t>поле.</w:t>
      </w:r>
    </w:p>
    <w:p w14:paraId="7F57C279" w14:textId="57B62F2B" w:rsidR="00EC7CAE" w:rsidRDefault="00000000">
      <w:pPr>
        <w:numPr>
          <w:ilvl w:val="0"/>
          <w:numId w:val="18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иконку</w:t>
      </w:r>
      <w:r w:rsidR="005A5D3B">
        <w:t xml:space="preserve"> </w:t>
      </w:r>
      <w:r w:rsidR="006F3602" w:rsidRPr="006F3602">
        <w:t>«</w:t>
      </w:r>
      <w:r>
        <w:t>Опубликовать</w:t>
      </w:r>
      <w:r w:rsidR="006F3602" w:rsidRPr="006F3602">
        <w:t>»</w:t>
      </w:r>
      <w:r>
        <w:t>.</w:t>
      </w:r>
    </w:p>
    <w:p w14:paraId="18254781" w14:textId="5AA3BE1A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934DFDA" w14:textId="49C20864" w:rsidR="00EC7CAE" w:rsidRDefault="00000000">
      <w:pPr>
        <w:numPr>
          <w:ilvl w:val="0"/>
          <w:numId w:val="188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2C7C8CAE" w14:textId="22BB0A1E" w:rsidR="00EC7CAE" w:rsidRDefault="00000000">
      <w:pPr>
        <w:numPr>
          <w:ilvl w:val="1"/>
          <w:numId w:val="189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412DCAEC" w14:textId="3DDB4839" w:rsidR="00EC7CAE" w:rsidRDefault="00000000">
      <w:pPr>
        <w:numPr>
          <w:ilvl w:val="1"/>
          <w:numId w:val="189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56C95859" w14:textId="7A5B9B21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убликует</w:t>
      </w:r>
      <w:r w:rsidR="005A5D3B">
        <w:t xml:space="preserve"> </w:t>
      </w:r>
      <w:r>
        <w:t>комментарий.</w:t>
      </w:r>
    </w:p>
    <w:p w14:paraId="054F25ED" w14:textId="51A84EF7" w:rsidR="00EC7CAE" w:rsidRDefault="00000000" w:rsidP="00A44AE3">
      <w:pPr>
        <w:pStyle w:val="20"/>
      </w:pPr>
      <w:bookmarkStart w:id="71" w:name="работа-по-организации-субботников"/>
      <w:bookmarkStart w:id="72" w:name="_Toc199826816"/>
      <w:bookmarkEnd w:id="39"/>
      <w:bookmarkEnd w:id="69"/>
      <w:r>
        <w:t>Работа</w:t>
      </w:r>
      <w:r w:rsidR="005A5D3B">
        <w:t xml:space="preserve"> </w:t>
      </w:r>
      <w:r>
        <w:t>по</w:t>
      </w:r>
      <w:r w:rsidR="005A5D3B">
        <w:t xml:space="preserve"> </w:t>
      </w:r>
      <w:r>
        <w:t>организации</w:t>
      </w:r>
      <w:r w:rsidR="005A5D3B">
        <w:t xml:space="preserve"> </w:t>
      </w:r>
      <w:r>
        <w:t>субботников</w:t>
      </w:r>
      <w:bookmarkEnd w:id="72"/>
    </w:p>
    <w:p w14:paraId="486EB589" w14:textId="00D93A8C" w:rsidR="00EC7CAE" w:rsidRDefault="00000000">
      <w:pPr>
        <w:pStyle w:val="3"/>
      </w:pPr>
      <w:bookmarkStart w:id="73" w:name="Xfdc52561aca98f730fd425a57853666f927328d"/>
      <w:bookmarkStart w:id="74" w:name="_Toc199826817"/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bookmarkEnd w:id="74"/>
    </w:p>
    <w:p w14:paraId="116DFE61" w14:textId="40995C42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67109E8B" w14:textId="15B65140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пользователь</w:t>
      </w:r>
      <w:r w:rsidR="005A5D3B">
        <w:t xml:space="preserve"> </w:t>
      </w:r>
      <w:r w:rsidR="00000000">
        <w:t>авторизован.</w:t>
      </w:r>
    </w:p>
    <w:p w14:paraId="0CFDC953" w14:textId="7D991F66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F213A28" w14:textId="48894846" w:rsidR="00EC7CAE" w:rsidRDefault="00000000">
      <w:pPr>
        <w:numPr>
          <w:ilvl w:val="0"/>
          <w:numId w:val="19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Организация</w:t>
      </w:r>
      <w:r w:rsidR="005A5D3B">
        <w:t xml:space="preserve"> </w:t>
      </w:r>
      <w:r>
        <w:t>субботников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38C11BE6" w14:textId="30B27498" w:rsidR="00EC7CAE" w:rsidRDefault="00000000">
      <w:pPr>
        <w:numPr>
          <w:ilvl w:val="0"/>
          <w:numId w:val="190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63581AB3" w14:textId="684FCC9E" w:rsidR="00EC7CAE" w:rsidRDefault="00000000">
      <w:pPr>
        <w:numPr>
          <w:ilvl w:val="0"/>
          <w:numId w:val="190"/>
        </w:numPr>
      </w:pPr>
      <w:r>
        <w:t>При</w:t>
      </w:r>
      <w:r w:rsidR="005A5D3B">
        <w:t xml:space="preserve"> </w:t>
      </w:r>
      <w:r>
        <w:t>необходимости,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может</w:t>
      </w:r>
      <w:r w:rsidR="005A5D3B">
        <w:t xml:space="preserve"> </w:t>
      </w:r>
      <w:r>
        <w:t>настроить</w:t>
      </w:r>
      <w:r w:rsidR="005A5D3B">
        <w:t xml:space="preserve"> </w:t>
      </w:r>
      <w:r>
        <w:t>отображаемые</w:t>
      </w:r>
      <w:r w:rsidR="005A5D3B">
        <w:t xml:space="preserve"> </w:t>
      </w:r>
      <w:r>
        <w:t>столбцы</w:t>
      </w:r>
      <w:r w:rsidR="005A5D3B">
        <w:t xml:space="preserve"> </w:t>
      </w:r>
      <w:r>
        <w:t>с</w:t>
      </w:r>
      <w:r w:rsidR="005A5D3B">
        <w:t xml:space="preserve"> </w:t>
      </w:r>
      <w:r>
        <w:t>помощью</w:t>
      </w:r>
      <w:r w:rsidR="005A5D3B">
        <w:t xml:space="preserve"> </w:t>
      </w:r>
      <w:r>
        <w:t>специальной</w:t>
      </w:r>
      <w:r w:rsidR="005A5D3B">
        <w:t xml:space="preserve"> </w:t>
      </w:r>
      <w:r>
        <w:t>кнопки.</w:t>
      </w:r>
    </w:p>
    <w:p w14:paraId="4D641D7C" w14:textId="53003565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14CBF62A" w14:textId="4B31F80E" w:rsidR="00EC7CAE" w:rsidRDefault="00000000">
      <w:pPr>
        <w:numPr>
          <w:ilvl w:val="0"/>
          <w:numId w:val="191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6FAF741C" w14:textId="1192C981" w:rsidR="00EC7CAE" w:rsidRDefault="00000000">
      <w:pPr>
        <w:numPr>
          <w:ilvl w:val="1"/>
          <w:numId w:val="192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3906419F" w14:textId="6D11A6E5" w:rsidR="00EC7CAE" w:rsidRDefault="00000000">
      <w:pPr>
        <w:numPr>
          <w:ilvl w:val="1"/>
          <w:numId w:val="192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40103685" w14:textId="417E7BA0" w:rsidR="00EC7CAE" w:rsidRDefault="00000000">
      <w:pPr>
        <w:numPr>
          <w:ilvl w:val="0"/>
          <w:numId w:val="191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организовал</w:t>
      </w:r>
      <w:r w:rsidR="005A5D3B">
        <w:t xml:space="preserve"> </w:t>
      </w:r>
      <w:r>
        <w:t>ни</w:t>
      </w:r>
      <w:r w:rsidR="005A5D3B">
        <w:t xml:space="preserve"> </w:t>
      </w:r>
      <w:r>
        <w:t>одного</w:t>
      </w:r>
      <w:r w:rsidR="005A5D3B">
        <w:t xml:space="preserve"> </w:t>
      </w:r>
      <w:r>
        <w:t>субботника</w:t>
      </w:r>
    </w:p>
    <w:p w14:paraId="49086A47" w14:textId="43EA7752" w:rsidR="00EC7CAE" w:rsidRDefault="00000000">
      <w:pPr>
        <w:numPr>
          <w:ilvl w:val="1"/>
          <w:numId w:val="193"/>
        </w:numPr>
      </w:pPr>
      <w:r>
        <w:t>В</w:t>
      </w:r>
      <w:r w:rsidR="005A5D3B">
        <w:t xml:space="preserve"> </w:t>
      </w:r>
      <w:r>
        <w:t>списке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не</w:t>
      </w:r>
      <w:r w:rsidR="005A5D3B">
        <w:t xml:space="preserve"> </w:t>
      </w:r>
      <w:r>
        <w:t>будет</w:t>
      </w:r>
      <w:r w:rsidR="005A5D3B">
        <w:t xml:space="preserve"> </w:t>
      </w:r>
      <w:r>
        <w:t>ни</w:t>
      </w:r>
      <w:r w:rsidR="005A5D3B">
        <w:t xml:space="preserve"> </w:t>
      </w:r>
      <w:r>
        <w:t>одной</w:t>
      </w:r>
      <w:r w:rsidR="005A5D3B">
        <w:t xml:space="preserve"> </w:t>
      </w:r>
      <w:r>
        <w:t>позиции.</w:t>
      </w:r>
    </w:p>
    <w:p w14:paraId="62E1F717" w14:textId="636583ED" w:rsidR="00EC7CAE" w:rsidRDefault="00000000">
      <w:pPr>
        <w:numPr>
          <w:ilvl w:val="0"/>
          <w:numId w:val="191"/>
        </w:numPr>
      </w:pPr>
      <w:r>
        <w:t>Отмена</w:t>
      </w:r>
      <w:r w:rsidR="005A5D3B">
        <w:t xml:space="preserve"> </w:t>
      </w:r>
      <w:r>
        <w:t>операции</w:t>
      </w:r>
    </w:p>
    <w:p w14:paraId="11D10A45" w14:textId="68CF7C83" w:rsidR="00EC7CAE" w:rsidRDefault="00000000">
      <w:pPr>
        <w:numPr>
          <w:ilvl w:val="1"/>
          <w:numId w:val="19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сылку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1B83B589" w14:textId="0C17840D" w:rsidR="00EC7CAE" w:rsidRDefault="00000000">
      <w:pPr>
        <w:numPr>
          <w:ilvl w:val="1"/>
          <w:numId w:val="194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траницу.</w:t>
      </w:r>
    </w:p>
    <w:p w14:paraId="4A5047E4" w14:textId="2478B92E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04E2CAA7" w14:textId="158D591E" w:rsidR="00EC7CAE" w:rsidRDefault="00000000">
      <w:pPr>
        <w:pStyle w:val="3"/>
      </w:pPr>
      <w:bookmarkStart w:id="75" w:name="организация-нового-субботника"/>
      <w:bookmarkStart w:id="76" w:name="_Toc199826818"/>
      <w:bookmarkEnd w:id="73"/>
      <w:r>
        <w:t>Организация</w:t>
      </w:r>
      <w:r w:rsidR="005A5D3B">
        <w:t xml:space="preserve"> </w:t>
      </w:r>
      <w:r>
        <w:t>нового</w:t>
      </w:r>
      <w:r w:rsidR="005A5D3B">
        <w:t xml:space="preserve"> </w:t>
      </w:r>
      <w:r>
        <w:t>субботника</w:t>
      </w:r>
      <w:bookmarkEnd w:id="76"/>
    </w:p>
    <w:p w14:paraId="0A622277" w14:textId="7BA45130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75D54894" w14:textId="1D6C509A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124E4796" w14:textId="7B893E6F" w:rsidR="00EC7CAE" w:rsidRDefault="00000000">
      <w:pPr>
        <w:numPr>
          <w:ilvl w:val="0"/>
          <w:numId w:val="195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601CF5AB" w14:textId="333ED9B6" w:rsidR="00EC7CAE" w:rsidRDefault="00000000">
      <w:pPr>
        <w:numPr>
          <w:ilvl w:val="0"/>
          <w:numId w:val="195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52099975" w14:textId="0320D572" w:rsidR="00EC7CAE" w:rsidRDefault="00000000">
      <w:pPr>
        <w:numPr>
          <w:ilvl w:val="1"/>
          <w:numId w:val="196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1C8A0F86" w14:textId="25812BF9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78254ED" w14:textId="7E3FFB6C" w:rsidR="00EC7CAE" w:rsidRDefault="00000000">
      <w:pPr>
        <w:numPr>
          <w:ilvl w:val="0"/>
          <w:numId w:val="19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овый</w:t>
      </w:r>
      <w:r w:rsidR="005A5D3B">
        <w:t xml:space="preserve"> </w:t>
      </w:r>
      <w:r>
        <w:t>субботник</w:t>
      </w:r>
      <w:r w:rsidR="006F3602" w:rsidRPr="006F3602">
        <w:t>»</w:t>
      </w:r>
      <w:r>
        <w:t>.</w:t>
      </w:r>
    </w:p>
    <w:p w14:paraId="5E0112B7" w14:textId="044FE0AC" w:rsidR="00EC7CAE" w:rsidRDefault="00000000">
      <w:pPr>
        <w:numPr>
          <w:ilvl w:val="0"/>
          <w:numId w:val="197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оздания</w:t>
      </w:r>
      <w:r w:rsidR="005A5D3B">
        <w:t xml:space="preserve"> </w:t>
      </w:r>
      <w:r>
        <w:t>нового</w:t>
      </w:r>
      <w:r w:rsidR="005A5D3B">
        <w:t xml:space="preserve"> </w:t>
      </w:r>
      <w:r>
        <w:t>субботника.</w:t>
      </w:r>
    </w:p>
    <w:p w14:paraId="6A37D1D1" w14:textId="02EBA493" w:rsidR="00EC7CAE" w:rsidRDefault="00000000">
      <w:pPr>
        <w:numPr>
          <w:ilvl w:val="0"/>
          <w:numId w:val="197"/>
        </w:numPr>
      </w:pPr>
      <w:r>
        <w:t>Пользователь</w:t>
      </w:r>
      <w:r w:rsidR="005A5D3B">
        <w:t xml:space="preserve"> </w:t>
      </w:r>
      <w:r>
        <w:t>заполняет</w:t>
      </w:r>
      <w:r w:rsidR="005A5D3B">
        <w:t xml:space="preserve"> </w:t>
      </w:r>
      <w:r>
        <w:t>все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поля:</w:t>
      </w:r>
    </w:p>
    <w:p w14:paraId="7A7928DF" w14:textId="521FC5E0" w:rsidR="00EC7CAE" w:rsidRDefault="00000000">
      <w:pPr>
        <w:numPr>
          <w:ilvl w:val="1"/>
          <w:numId w:val="198"/>
        </w:numPr>
      </w:pPr>
      <w:r>
        <w:t>Название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1521ED13" w14:textId="5678433A" w:rsidR="00EC7CAE" w:rsidRDefault="00000000">
      <w:pPr>
        <w:numPr>
          <w:ilvl w:val="1"/>
          <w:numId w:val="198"/>
        </w:numPr>
      </w:pPr>
      <w:r>
        <w:t>Город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5190A155" w14:textId="09AB1E77" w:rsidR="00EC7CAE" w:rsidRDefault="00000000">
      <w:pPr>
        <w:numPr>
          <w:ilvl w:val="1"/>
          <w:numId w:val="198"/>
        </w:numPr>
      </w:pPr>
      <w:r>
        <w:t>Адрес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348A12E5" w14:textId="5AC3E307" w:rsidR="00EC7CAE" w:rsidRDefault="00000000">
      <w:pPr>
        <w:numPr>
          <w:ilvl w:val="1"/>
          <w:numId w:val="198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начала</w:t>
      </w:r>
      <w:r w:rsidR="005A5D3B">
        <w:t xml:space="preserve"> </w:t>
      </w:r>
      <w:r>
        <w:t>-</w:t>
      </w:r>
      <w:r w:rsidR="005A5D3B">
        <w:t xml:space="preserve"> </w:t>
      </w:r>
      <w:r>
        <w:t>формат</w:t>
      </w:r>
      <w:r w:rsidR="005A5D3B">
        <w:t xml:space="preserve"> </w:t>
      </w:r>
      <w:proofErr w:type="spellStart"/>
      <w:r>
        <w:t>datetime</w:t>
      </w:r>
      <w:proofErr w:type="spellEnd"/>
      <w:r>
        <w:t>.</w:t>
      </w:r>
    </w:p>
    <w:p w14:paraId="3003ACF1" w14:textId="07680B40" w:rsidR="00EC7CAE" w:rsidRDefault="00000000">
      <w:pPr>
        <w:numPr>
          <w:ilvl w:val="1"/>
          <w:numId w:val="198"/>
        </w:numPr>
      </w:pP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конца</w:t>
      </w:r>
      <w:r w:rsidR="005A5D3B">
        <w:t xml:space="preserve"> </w:t>
      </w:r>
      <w:r>
        <w:t>-</w:t>
      </w:r>
      <w:r w:rsidR="005A5D3B">
        <w:t xml:space="preserve"> </w:t>
      </w:r>
      <w:r>
        <w:t>формат</w:t>
      </w:r>
      <w:r w:rsidR="005A5D3B">
        <w:t xml:space="preserve"> </w:t>
      </w:r>
      <w:proofErr w:type="spellStart"/>
      <w:r>
        <w:t>datetime</w:t>
      </w:r>
      <w:proofErr w:type="spellEnd"/>
      <w:r>
        <w:t>.</w:t>
      </w:r>
    </w:p>
    <w:p w14:paraId="180E538C" w14:textId="7E5B990A" w:rsidR="00EC7CAE" w:rsidRDefault="00000000">
      <w:pPr>
        <w:numPr>
          <w:ilvl w:val="1"/>
          <w:numId w:val="198"/>
        </w:numPr>
      </w:pPr>
      <w:r>
        <w:t>Организация</w:t>
      </w:r>
      <w:r w:rsidR="005A5D3B">
        <w:t xml:space="preserve"> </w:t>
      </w:r>
      <w:r>
        <w:t>-</w:t>
      </w:r>
      <w:r w:rsidR="005A5D3B">
        <w:t xml:space="preserve"> </w:t>
      </w:r>
      <w:r>
        <w:t>необязательное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78A7EBF6" w14:textId="1132F8AA" w:rsidR="00EC7CAE" w:rsidRDefault="00000000">
      <w:pPr>
        <w:numPr>
          <w:ilvl w:val="1"/>
          <w:numId w:val="198"/>
        </w:numPr>
      </w:pPr>
      <w:r>
        <w:t>Площадь</w:t>
      </w:r>
      <w:r w:rsidR="005A5D3B">
        <w:t xml:space="preserve"> </w:t>
      </w:r>
      <w:r>
        <w:t>в</w:t>
      </w:r>
      <w:r w:rsidR="005A5D3B">
        <w:t xml:space="preserve"> </w:t>
      </w:r>
      <w:r>
        <w:t>квадратных</w:t>
      </w:r>
      <w:r w:rsidR="005A5D3B">
        <w:t xml:space="preserve"> </w:t>
      </w:r>
      <w:r>
        <w:t>метрах</w:t>
      </w:r>
      <w:r w:rsidR="005A5D3B">
        <w:t xml:space="preserve"> </w:t>
      </w:r>
      <w:r>
        <w:t>-</w:t>
      </w:r>
      <w:r w:rsidR="005A5D3B">
        <w:t xml:space="preserve"> </w:t>
      </w:r>
      <w:r>
        <w:t>числовое</w:t>
      </w:r>
      <w:r w:rsidR="005A5D3B">
        <w:t xml:space="preserve"> </w:t>
      </w:r>
      <w:r>
        <w:t>поле.</w:t>
      </w:r>
    </w:p>
    <w:p w14:paraId="5D142EDB" w14:textId="7CE2A63D" w:rsidR="00EC7CAE" w:rsidRDefault="00000000">
      <w:pPr>
        <w:numPr>
          <w:ilvl w:val="1"/>
          <w:numId w:val="198"/>
        </w:numPr>
      </w:pPr>
      <w:r>
        <w:t>Описание</w:t>
      </w:r>
      <w:r w:rsidR="005A5D3B">
        <w:t xml:space="preserve"> </w:t>
      </w:r>
      <w:r>
        <w:t>-</w:t>
      </w:r>
      <w:r w:rsidR="005A5D3B">
        <w:t xml:space="preserve"> </w:t>
      </w:r>
      <w:r>
        <w:t>текстовое</w:t>
      </w:r>
      <w:r w:rsidR="005A5D3B">
        <w:t xml:space="preserve"> </w:t>
      </w:r>
      <w:r>
        <w:t>поле.</w:t>
      </w:r>
    </w:p>
    <w:p w14:paraId="6A567660" w14:textId="2B30C98A" w:rsidR="00EC7CAE" w:rsidRDefault="00000000">
      <w:pPr>
        <w:numPr>
          <w:ilvl w:val="1"/>
          <w:numId w:val="198"/>
        </w:numPr>
      </w:pPr>
      <w:r>
        <w:t>Тэги</w:t>
      </w:r>
      <w:r w:rsidR="005A5D3B">
        <w:t xml:space="preserve"> </w:t>
      </w:r>
      <w:r>
        <w:t>-</w:t>
      </w:r>
      <w:r w:rsidR="005A5D3B">
        <w:t xml:space="preserve"> </w:t>
      </w:r>
      <w:r>
        <w:t>выбор</w:t>
      </w:r>
      <w:r w:rsidR="005A5D3B">
        <w:t xml:space="preserve"> </w:t>
      </w:r>
      <w:r>
        <w:t>из</w:t>
      </w:r>
      <w:r w:rsidR="005A5D3B">
        <w:t xml:space="preserve"> </w:t>
      </w:r>
      <w:r>
        <w:t>списка.</w:t>
      </w:r>
    </w:p>
    <w:p w14:paraId="12083385" w14:textId="3984A2F7" w:rsidR="00EC7CAE" w:rsidRDefault="00000000">
      <w:pPr>
        <w:numPr>
          <w:ilvl w:val="1"/>
          <w:numId w:val="198"/>
        </w:numPr>
      </w:pPr>
      <w:r>
        <w:t>Рекомендуемое</w:t>
      </w:r>
      <w:r w:rsidR="005A5D3B">
        <w:t xml:space="preserve"> </w:t>
      </w:r>
      <w:r>
        <w:t>число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-</w:t>
      </w:r>
      <w:r w:rsidR="005A5D3B">
        <w:t xml:space="preserve"> </w:t>
      </w:r>
      <w:r>
        <w:t>необязательное</w:t>
      </w:r>
      <w:r w:rsidR="005A5D3B">
        <w:t xml:space="preserve"> </w:t>
      </w:r>
      <w:r>
        <w:t>числовое</w:t>
      </w:r>
      <w:r w:rsidR="005A5D3B">
        <w:t xml:space="preserve"> </w:t>
      </w:r>
      <w:r>
        <w:t>поле.</w:t>
      </w:r>
    </w:p>
    <w:p w14:paraId="5FAD2558" w14:textId="48F63717" w:rsidR="00EC7CAE" w:rsidRDefault="00000000">
      <w:pPr>
        <w:numPr>
          <w:ilvl w:val="1"/>
          <w:numId w:val="198"/>
        </w:numPr>
      </w:pPr>
      <w:r>
        <w:t>Условия</w:t>
      </w:r>
      <w:r w:rsidR="005A5D3B">
        <w:t xml:space="preserve"> </w:t>
      </w:r>
      <w:r>
        <w:t>участия</w:t>
      </w:r>
      <w:r w:rsidR="005A5D3B">
        <w:t xml:space="preserve"> </w:t>
      </w:r>
      <w:r>
        <w:t>-</w:t>
      </w:r>
      <w:r w:rsidR="005A5D3B">
        <w:t xml:space="preserve"> </w:t>
      </w:r>
      <w:r>
        <w:t>необязательный</w:t>
      </w:r>
      <w:r w:rsidR="005A5D3B">
        <w:t xml:space="preserve"> </w:t>
      </w:r>
      <w:r>
        <w:t>список</w:t>
      </w:r>
      <w:r w:rsidR="005A5D3B">
        <w:t xml:space="preserve"> </w:t>
      </w:r>
      <w:r>
        <w:t>текстовых</w:t>
      </w:r>
      <w:r w:rsidR="005A5D3B">
        <w:t xml:space="preserve"> </w:t>
      </w:r>
      <w:r>
        <w:t>полей.</w:t>
      </w:r>
    </w:p>
    <w:p w14:paraId="107E8B5F" w14:textId="68965EF4" w:rsidR="00EC7CAE" w:rsidRDefault="00000000">
      <w:pPr>
        <w:numPr>
          <w:ilvl w:val="0"/>
          <w:numId w:val="197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Создать</w:t>
      </w:r>
      <w:r w:rsidR="006F3602" w:rsidRPr="006F3602">
        <w:t>»</w:t>
      </w:r>
      <w:r>
        <w:t>.</w:t>
      </w:r>
    </w:p>
    <w:p w14:paraId="0808363E" w14:textId="06C2F289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3E159674" w14:textId="23EAA1A1" w:rsidR="00EC7CAE" w:rsidRDefault="00000000">
      <w:pPr>
        <w:numPr>
          <w:ilvl w:val="0"/>
          <w:numId w:val="199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5D39C73E" w14:textId="71D102B2" w:rsidR="00EC7CAE" w:rsidRDefault="00000000">
      <w:pPr>
        <w:numPr>
          <w:ilvl w:val="1"/>
          <w:numId w:val="200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0C9D6CF8" w14:textId="1846EDB3" w:rsidR="00EC7CAE" w:rsidRDefault="00000000">
      <w:pPr>
        <w:numPr>
          <w:ilvl w:val="1"/>
          <w:numId w:val="200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0E6A1899" w14:textId="4576D9E2" w:rsidR="00EC7CAE" w:rsidRDefault="00000000">
      <w:pPr>
        <w:numPr>
          <w:ilvl w:val="0"/>
          <w:numId w:val="199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организовал</w:t>
      </w:r>
      <w:r w:rsidR="005A5D3B">
        <w:t xml:space="preserve"> </w:t>
      </w:r>
      <w:r>
        <w:t>ни</w:t>
      </w:r>
      <w:r w:rsidR="005A5D3B">
        <w:t xml:space="preserve"> </w:t>
      </w:r>
      <w:r>
        <w:t>одного</w:t>
      </w:r>
      <w:r w:rsidR="005A5D3B">
        <w:t xml:space="preserve"> </w:t>
      </w:r>
      <w:r>
        <w:t>субботника</w:t>
      </w:r>
    </w:p>
    <w:p w14:paraId="173E6965" w14:textId="4CC661EE" w:rsidR="00EC7CAE" w:rsidRDefault="00000000">
      <w:pPr>
        <w:numPr>
          <w:ilvl w:val="1"/>
          <w:numId w:val="201"/>
        </w:numPr>
      </w:pPr>
      <w:r>
        <w:t>В</w:t>
      </w:r>
      <w:r w:rsidR="005A5D3B">
        <w:t xml:space="preserve"> </w:t>
      </w:r>
      <w:r>
        <w:t>списке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5A5D3B">
        <w:t xml:space="preserve"> </w:t>
      </w:r>
      <w:r>
        <w:t>не</w:t>
      </w:r>
      <w:r w:rsidR="005A5D3B">
        <w:t xml:space="preserve"> </w:t>
      </w:r>
      <w:r>
        <w:t>будет</w:t>
      </w:r>
      <w:r w:rsidR="005A5D3B">
        <w:t xml:space="preserve"> </w:t>
      </w:r>
      <w:r>
        <w:t>ни</w:t>
      </w:r>
      <w:r w:rsidR="005A5D3B">
        <w:t xml:space="preserve"> </w:t>
      </w:r>
      <w:r>
        <w:t>одной</w:t>
      </w:r>
      <w:r w:rsidR="005A5D3B">
        <w:t xml:space="preserve"> </w:t>
      </w:r>
      <w:r>
        <w:t>позиции.</w:t>
      </w:r>
    </w:p>
    <w:p w14:paraId="505E09ED" w14:textId="4E52FA41" w:rsidR="00EC7CAE" w:rsidRDefault="00000000">
      <w:pPr>
        <w:numPr>
          <w:ilvl w:val="0"/>
          <w:numId w:val="199"/>
        </w:numPr>
      </w:pPr>
      <w:r>
        <w:t>Отмена</w:t>
      </w:r>
      <w:r w:rsidR="005A5D3B">
        <w:t xml:space="preserve"> </w:t>
      </w:r>
      <w:r>
        <w:t>операции</w:t>
      </w:r>
    </w:p>
    <w:p w14:paraId="42AFB8D1" w14:textId="1733DC17" w:rsidR="00EC7CAE" w:rsidRDefault="00000000">
      <w:pPr>
        <w:numPr>
          <w:ilvl w:val="1"/>
          <w:numId w:val="202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Назад</w:t>
      </w:r>
      <w:r w:rsidR="006F3602" w:rsidRPr="006F3602">
        <w:t>»</w:t>
      </w:r>
      <w:r>
        <w:t>.</w:t>
      </w:r>
    </w:p>
    <w:p w14:paraId="6A51FD18" w14:textId="71C75F1A" w:rsidR="00EC7CAE" w:rsidRDefault="00000000">
      <w:pPr>
        <w:numPr>
          <w:ilvl w:val="1"/>
          <w:numId w:val="202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предыдущую</w:t>
      </w:r>
      <w:r w:rsidR="005A5D3B">
        <w:t xml:space="preserve"> </w:t>
      </w:r>
      <w:r>
        <w:t>страницу.</w:t>
      </w:r>
    </w:p>
    <w:p w14:paraId="29C2657F" w14:textId="5A7419DC" w:rsidR="00EC7CAE" w:rsidRDefault="00000000">
      <w:pPr>
        <w:pStyle w:val="ab"/>
      </w:pPr>
      <w:r>
        <w:t>Результат</w:t>
      </w:r>
      <w:r w:rsidR="00923D28">
        <w:t>:</w:t>
      </w:r>
    </w:p>
    <w:p w14:paraId="21BC8C62" w14:textId="39AD3984" w:rsidR="00EC7CAE" w:rsidRDefault="00000000">
      <w:pPr>
        <w:numPr>
          <w:ilvl w:val="0"/>
          <w:numId w:val="203"/>
        </w:numPr>
      </w:pPr>
      <w:r>
        <w:t>Пользователь</w:t>
      </w:r>
      <w:r w:rsidR="005A5D3B">
        <w:t xml:space="preserve"> </w:t>
      </w:r>
      <w:r>
        <w:t>организует</w:t>
      </w:r>
      <w:r w:rsidR="005A5D3B">
        <w:t xml:space="preserve"> </w:t>
      </w:r>
      <w:r>
        <w:t>новый</w:t>
      </w:r>
      <w:r w:rsidR="005A5D3B">
        <w:t xml:space="preserve"> </w:t>
      </w:r>
      <w:r>
        <w:t>субботник.</w:t>
      </w:r>
    </w:p>
    <w:p w14:paraId="59625DDF" w14:textId="0D79A3F4" w:rsidR="00EC7CAE" w:rsidRDefault="00000000">
      <w:pPr>
        <w:numPr>
          <w:ilvl w:val="0"/>
          <w:numId w:val="203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2DB81EC9" w14:textId="48DEB6FA" w:rsidR="00EC7CAE" w:rsidRDefault="00000000">
      <w:pPr>
        <w:pStyle w:val="3"/>
      </w:pPr>
      <w:bookmarkStart w:id="77" w:name="удаление-субботника"/>
      <w:bookmarkStart w:id="78" w:name="_Toc199826819"/>
      <w:bookmarkEnd w:id="75"/>
      <w:r>
        <w:t>Удаление</w:t>
      </w:r>
      <w:r w:rsidR="005A5D3B">
        <w:t xml:space="preserve"> </w:t>
      </w:r>
      <w:r>
        <w:t>субботника</w:t>
      </w:r>
      <w:bookmarkEnd w:id="78"/>
    </w:p>
    <w:p w14:paraId="0F60DA55" w14:textId="6DEE03A7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73687511" w14:textId="542E96AE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95FF0AF" w14:textId="2C04ECD1" w:rsidR="00EC7CAE" w:rsidRDefault="00000000">
      <w:pPr>
        <w:numPr>
          <w:ilvl w:val="0"/>
          <w:numId w:val="204"/>
        </w:numPr>
      </w:pPr>
      <w:r>
        <w:t>Пользователь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.</w:t>
      </w:r>
    </w:p>
    <w:p w14:paraId="40A12571" w14:textId="4DEDA4AB" w:rsidR="00EC7CAE" w:rsidRDefault="00000000">
      <w:pPr>
        <w:numPr>
          <w:ilvl w:val="0"/>
          <w:numId w:val="204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01263EEA" w14:textId="733DE9A5" w:rsidR="00EC7CAE" w:rsidRDefault="00000000">
      <w:pPr>
        <w:numPr>
          <w:ilvl w:val="0"/>
          <w:numId w:val="204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или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писка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им</w:t>
      </w:r>
      <w:r w:rsidR="005A5D3B">
        <w:t xml:space="preserve"> </w:t>
      </w:r>
      <w:r>
        <w:t>субботников.</w:t>
      </w:r>
    </w:p>
    <w:p w14:paraId="334848D6" w14:textId="45092A2E" w:rsidR="00EC7CAE" w:rsidRDefault="00000000">
      <w:pPr>
        <w:numPr>
          <w:ilvl w:val="1"/>
          <w:numId w:val="205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 w:rsidR="005A5D3B">
        <w:t xml:space="preserve"> </w:t>
      </w:r>
      <w:r>
        <w:t>или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7D0B8623" w14:textId="447906CF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3E25E7D3" w14:textId="2F3441B2" w:rsidR="00EC7CAE" w:rsidRDefault="00000000">
      <w:pPr>
        <w:numPr>
          <w:ilvl w:val="0"/>
          <w:numId w:val="20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>
        <w:t>или</w:t>
      </w:r>
      <w:r w:rsidR="005A5D3B">
        <w:t xml:space="preserve"> </w:t>
      </w:r>
      <w:r>
        <w:t>иконку</w:t>
      </w:r>
      <w:r w:rsidR="005A5D3B">
        <w:t xml:space="preserve"> </w:t>
      </w:r>
      <w:r w:rsidR="006F3602" w:rsidRPr="006F3602">
        <w:t>«</w:t>
      </w:r>
      <w:r>
        <w:t>Удалить</w:t>
      </w:r>
      <w:r w:rsidR="006F3602" w:rsidRPr="006F3602">
        <w:t>»</w:t>
      </w:r>
      <w:r>
        <w:t>.</w:t>
      </w:r>
    </w:p>
    <w:p w14:paraId="4F3B4DE9" w14:textId="2E58421B" w:rsidR="00EC7CAE" w:rsidRDefault="00000000">
      <w:pPr>
        <w:numPr>
          <w:ilvl w:val="0"/>
          <w:numId w:val="206"/>
        </w:numPr>
      </w:pPr>
      <w:r>
        <w:t>Пользователь</w:t>
      </w:r>
      <w:r w:rsidR="005A5D3B">
        <w:t xml:space="preserve"> </w:t>
      </w:r>
      <w:r>
        <w:t>видит</w:t>
      </w:r>
      <w:r w:rsidR="005A5D3B">
        <w:t xml:space="preserve"> </w:t>
      </w:r>
      <w:r>
        <w:t>диалоговое</w:t>
      </w:r>
      <w:r w:rsidR="005A5D3B">
        <w:t xml:space="preserve"> </w:t>
      </w:r>
      <w:r>
        <w:t>окно</w:t>
      </w:r>
      <w:r w:rsidR="005A5D3B">
        <w:t xml:space="preserve"> </w:t>
      </w:r>
      <w:r>
        <w:t>с</w:t>
      </w:r>
      <w:r w:rsidR="005A5D3B">
        <w:t xml:space="preserve"> </w:t>
      </w:r>
      <w:r>
        <w:t>подтверждением</w:t>
      </w:r>
      <w:r w:rsidR="005A5D3B">
        <w:t xml:space="preserve"> </w:t>
      </w:r>
      <w:r>
        <w:t>операции.</w:t>
      </w:r>
    </w:p>
    <w:p w14:paraId="3128CFB1" w14:textId="77AC1152" w:rsidR="00EC7CAE" w:rsidRDefault="00000000">
      <w:pPr>
        <w:numPr>
          <w:ilvl w:val="0"/>
          <w:numId w:val="20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Удалить</w:t>
      </w:r>
      <w:r w:rsidR="006F3602" w:rsidRPr="006F3602">
        <w:t>»</w:t>
      </w:r>
      <w:r>
        <w:t>.</w:t>
      </w:r>
    </w:p>
    <w:p w14:paraId="7B1062A9" w14:textId="393788E7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3EA5F04B" w14:textId="683938FA" w:rsidR="00EC7CAE" w:rsidRDefault="00000000">
      <w:pPr>
        <w:numPr>
          <w:ilvl w:val="0"/>
          <w:numId w:val="207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</w:t>
      </w:r>
    </w:p>
    <w:p w14:paraId="7F0053AB" w14:textId="5E8EDD2C" w:rsidR="00EC7CAE" w:rsidRDefault="00000000">
      <w:pPr>
        <w:numPr>
          <w:ilvl w:val="1"/>
          <w:numId w:val="208"/>
        </w:numPr>
      </w:pPr>
      <w:r>
        <w:t>У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нет</w:t>
      </w:r>
      <w:r w:rsidR="005A5D3B">
        <w:t xml:space="preserve"> </w:t>
      </w:r>
      <w:r>
        <w:t>кнопки</w:t>
      </w:r>
      <w:r w:rsidR="005A5D3B">
        <w:t xml:space="preserve"> </w:t>
      </w:r>
      <w:r>
        <w:t>и</w:t>
      </w:r>
      <w:r w:rsidR="005A5D3B">
        <w:t xml:space="preserve"> </w:t>
      </w:r>
      <w:r>
        <w:t>иконки</w:t>
      </w:r>
      <w:r w:rsidR="005A5D3B">
        <w:t xml:space="preserve"> </w:t>
      </w:r>
      <w:r w:rsidR="006F3602" w:rsidRPr="006F3602">
        <w:t>«</w:t>
      </w:r>
      <w:r>
        <w:t>Удалить</w:t>
      </w:r>
      <w:r w:rsidR="006F3602" w:rsidRPr="006F3602">
        <w:t>»</w:t>
      </w:r>
      <w:r>
        <w:t>.</w:t>
      </w:r>
    </w:p>
    <w:p w14:paraId="4A96D2F0" w14:textId="2525D129" w:rsidR="00EC7CAE" w:rsidRDefault="00000000">
      <w:pPr>
        <w:numPr>
          <w:ilvl w:val="0"/>
          <w:numId w:val="207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172718EE" w14:textId="3D233D34" w:rsidR="00EC7CAE" w:rsidRDefault="00000000">
      <w:pPr>
        <w:numPr>
          <w:ilvl w:val="1"/>
          <w:numId w:val="209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51F430D6" w14:textId="71EBF911" w:rsidR="00EC7CAE" w:rsidRDefault="00000000">
      <w:pPr>
        <w:numPr>
          <w:ilvl w:val="1"/>
          <w:numId w:val="209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20025B6F" w14:textId="23FB97CF" w:rsidR="00EC7CAE" w:rsidRDefault="00000000">
      <w:pPr>
        <w:numPr>
          <w:ilvl w:val="0"/>
          <w:numId w:val="207"/>
        </w:numPr>
      </w:pPr>
      <w:r>
        <w:t>Отмена</w:t>
      </w:r>
      <w:r w:rsidR="005A5D3B">
        <w:t xml:space="preserve"> </w:t>
      </w:r>
      <w:r>
        <w:t>операции</w:t>
      </w:r>
    </w:p>
    <w:p w14:paraId="157A7510" w14:textId="2D09AA68" w:rsidR="00EC7CAE" w:rsidRDefault="00000000">
      <w:pPr>
        <w:numPr>
          <w:ilvl w:val="1"/>
          <w:numId w:val="210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</w:t>
      </w:r>
      <w:r w:rsidR="005A5D3B">
        <w:t xml:space="preserve"> </w:t>
      </w:r>
      <w:r>
        <w:t>с</w:t>
      </w:r>
      <w:r w:rsidR="005A5D3B">
        <w:t xml:space="preserve"> </w:t>
      </w:r>
      <w:r>
        <w:t>подтверждением</w:t>
      </w:r>
      <w:r w:rsidR="005A5D3B">
        <w:t xml:space="preserve"> </w:t>
      </w:r>
      <w:r>
        <w:t>операции.</w:t>
      </w:r>
    </w:p>
    <w:p w14:paraId="3EFBCD1B" w14:textId="02771E26" w:rsidR="00EC7CAE" w:rsidRDefault="00000000">
      <w:pPr>
        <w:pStyle w:val="ab"/>
      </w:pPr>
      <w:r>
        <w:t>Результат</w:t>
      </w:r>
      <w:r w:rsidR="00923D28">
        <w:t>:</w:t>
      </w:r>
    </w:p>
    <w:p w14:paraId="5CF8579A" w14:textId="6A84FCCE" w:rsidR="00EC7CAE" w:rsidRDefault="00000000">
      <w:pPr>
        <w:numPr>
          <w:ilvl w:val="0"/>
          <w:numId w:val="211"/>
        </w:numPr>
      </w:pPr>
      <w:r>
        <w:t>Пользователь</w:t>
      </w:r>
      <w:r w:rsidR="005A5D3B">
        <w:t xml:space="preserve"> </w:t>
      </w:r>
      <w:r>
        <w:t>удаляет</w:t>
      </w:r>
      <w:r w:rsidR="005A5D3B">
        <w:t xml:space="preserve"> </w:t>
      </w:r>
      <w:r>
        <w:t>субботник.</w:t>
      </w:r>
    </w:p>
    <w:p w14:paraId="3E45A422" w14:textId="446CF23C" w:rsidR="00EC7CAE" w:rsidRDefault="00000000">
      <w:pPr>
        <w:numPr>
          <w:ilvl w:val="0"/>
          <w:numId w:val="211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писком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10B6897E" w14:textId="647A8FAC" w:rsidR="00EC7CAE" w:rsidRDefault="00000000">
      <w:pPr>
        <w:pStyle w:val="3"/>
      </w:pPr>
      <w:bookmarkStart w:id="79" w:name="отмена-субботника"/>
      <w:bookmarkStart w:id="80" w:name="_Toc199826820"/>
      <w:bookmarkEnd w:id="77"/>
      <w:r>
        <w:t>Отмена</w:t>
      </w:r>
      <w:r w:rsidR="005A5D3B">
        <w:t xml:space="preserve"> </w:t>
      </w:r>
      <w:r>
        <w:t>субботника</w:t>
      </w:r>
      <w:bookmarkEnd w:id="80"/>
    </w:p>
    <w:p w14:paraId="3DDF4989" w14:textId="0D7BCE2D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4F9A97F0" w14:textId="3A7F6FB9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78C3AC40" w14:textId="5F0B19B0" w:rsidR="00EC7CAE" w:rsidRDefault="00000000">
      <w:pPr>
        <w:numPr>
          <w:ilvl w:val="0"/>
          <w:numId w:val="212"/>
        </w:numPr>
      </w:pPr>
      <w:r>
        <w:t>Пользователь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.</w:t>
      </w:r>
    </w:p>
    <w:p w14:paraId="05B3F9D5" w14:textId="451162B0" w:rsidR="00EC7CAE" w:rsidRDefault="00000000">
      <w:pPr>
        <w:numPr>
          <w:ilvl w:val="0"/>
          <w:numId w:val="212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6484071D" w14:textId="6AC87886" w:rsidR="00EC7CAE" w:rsidRDefault="00000000">
      <w:pPr>
        <w:numPr>
          <w:ilvl w:val="0"/>
          <w:numId w:val="212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.</w:t>
      </w:r>
    </w:p>
    <w:p w14:paraId="3811E037" w14:textId="7E4E3D7F" w:rsidR="00EC7CAE" w:rsidRDefault="00000000">
      <w:pPr>
        <w:numPr>
          <w:ilvl w:val="1"/>
          <w:numId w:val="213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>
        <w:t>.</w:t>
      </w:r>
    </w:p>
    <w:p w14:paraId="6D187468" w14:textId="5B8401AF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5E369CC3" w14:textId="27021830" w:rsidR="00EC7CAE" w:rsidRDefault="00000000">
      <w:pPr>
        <w:numPr>
          <w:ilvl w:val="0"/>
          <w:numId w:val="21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ить</w:t>
      </w:r>
      <w:r w:rsidR="006F3602" w:rsidRPr="006F3602">
        <w:t>»</w:t>
      </w:r>
      <w:r>
        <w:t>.</w:t>
      </w:r>
    </w:p>
    <w:p w14:paraId="65DD2E3E" w14:textId="5B9F977B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143F855" w14:textId="5867EE13" w:rsidR="00EC7CAE" w:rsidRDefault="00000000">
      <w:pPr>
        <w:numPr>
          <w:ilvl w:val="0"/>
          <w:numId w:val="215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</w:t>
      </w:r>
    </w:p>
    <w:p w14:paraId="579ABFBA" w14:textId="7AC6A15B" w:rsidR="00EC7CAE" w:rsidRDefault="00000000">
      <w:pPr>
        <w:numPr>
          <w:ilvl w:val="1"/>
          <w:numId w:val="216"/>
        </w:numPr>
      </w:pPr>
      <w:r>
        <w:t>У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нет</w:t>
      </w:r>
      <w:r w:rsidR="005A5D3B">
        <w:t xml:space="preserve"> </w:t>
      </w:r>
      <w:r>
        <w:t>кнопки</w:t>
      </w:r>
      <w:r w:rsidR="005A5D3B">
        <w:t xml:space="preserve"> </w:t>
      </w:r>
      <w:r w:rsidR="006F3602" w:rsidRPr="006F3602">
        <w:t>«</w:t>
      </w:r>
      <w:r>
        <w:t>Отменить</w:t>
      </w:r>
      <w:r w:rsidR="006F3602" w:rsidRPr="006F3602">
        <w:t>»</w:t>
      </w:r>
      <w:r>
        <w:t>.</w:t>
      </w:r>
    </w:p>
    <w:p w14:paraId="66BA1D4E" w14:textId="744F3D85" w:rsidR="00EC7CAE" w:rsidRDefault="00000000">
      <w:pPr>
        <w:numPr>
          <w:ilvl w:val="0"/>
          <w:numId w:val="215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0D033845" w14:textId="6789570E" w:rsidR="00EC7CAE" w:rsidRDefault="00000000">
      <w:pPr>
        <w:numPr>
          <w:ilvl w:val="1"/>
          <w:numId w:val="217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4F925701" w14:textId="1157610F" w:rsidR="00EC7CAE" w:rsidRDefault="00000000">
      <w:pPr>
        <w:numPr>
          <w:ilvl w:val="1"/>
          <w:numId w:val="217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3C209416" w14:textId="475E4A19" w:rsidR="00EC7CAE" w:rsidRDefault="00000000">
      <w:pPr>
        <w:numPr>
          <w:ilvl w:val="0"/>
          <w:numId w:val="215"/>
        </w:numPr>
      </w:pPr>
      <w:r>
        <w:t>Отмена</w:t>
      </w:r>
      <w:r w:rsidR="005A5D3B">
        <w:t xml:space="preserve"> </w:t>
      </w:r>
      <w:r>
        <w:t>операции</w:t>
      </w:r>
    </w:p>
    <w:p w14:paraId="48DDD7D9" w14:textId="27C7FD01" w:rsidR="00EC7CAE" w:rsidRDefault="00000000">
      <w:pPr>
        <w:numPr>
          <w:ilvl w:val="1"/>
          <w:numId w:val="218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Возобновить</w:t>
      </w:r>
      <w:r w:rsidR="006F3602" w:rsidRPr="006F3602">
        <w:t>»</w:t>
      </w:r>
      <w:r>
        <w:t>.</w:t>
      </w:r>
    </w:p>
    <w:p w14:paraId="1E9B205B" w14:textId="205D3522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отменяет</w:t>
      </w:r>
      <w:r w:rsidR="005A5D3B">
        <w:t xml:space="preserve"> </w:t>
      </w:r>
      <w:r>
        <w:t>субботник.</w:t>
      </w:r>
    </w:p>
    <w:p w14:paraId="40350419" w14:textId="5BFA9152" w:rsidR="00EC7CAE" w:rsidRDefault="00000000">
      <w:pPr>
        <w:pStyle w:val="3"/>
      </w:pPr>
      <w:bookmarkStart w:id="81" w:name="изменение-субботника"/>
      <w:bookmarkStart w:id="82" w:name="_Toc199826821"/>
      <w:bookmarkEnd w:id="79"/>
      <w:r>
        <w:t>Изменение</w:t>
      </w:r>
      <w:r w:rsidR="005A5D3B">
        <w:t xml:space="preserve"> </w:t>
      </w:r>
      <w:r>
        <w:t>субботника</w:t>
      </w:r>
      <w:bookmarkEnd w:id="82"/>
    </w:p>
    <w:p w14:paraId="71DF99F2" w14:textId="248368AA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6C9F2795" w14:textId="1DDC4D4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30BE622F" w14:textId="4E9D450F" w:rsidR="00EC7CAE" w:rsidRDefault="00000000">
      <w:pPr>
        <w:numPr>
          <w:ilvl w:val="0"/>
          <w:numId w:val="219"/>
        </w:numPr>
      </w:pPr>
      <w:r>
        <w:t>Пользователь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.</w:t>
      </w:r>
    </w:p>
    <w:p w14:paraId="12C98403" w14:textId="0153C0EA" w:rsidR="00EC7CAE" w:rsidRDefault="00000000">
      <w:pPr>
        <w:numPr>
          <w:ilvl w:val="0"/>
          <w:numId w:val="219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57DA1FE2" w14:textId="735E9405" w:rsidR="00EC7CAE" w:rsidRDefault="00000000">
      <w:pPr>
        <w:numPr>
          <w:ilvl w:val="0"/>
          <w:numId w:val="219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или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писка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им</w:t>
      </w:r>
      <w:r w:rsidR="005A5D3B">
        <w:t xml:space="preserve"> </w:t>
      </w:r>
      <w:r>
        <w:t>субботников.</w:t>
      </w:r>
    </w:p>
    <w:p w14:paraId="6606152A" w14:textId="0061280E" w:rsidR="00EC7CAE" w:rsidRDefault="00000000">
      <w:pPr>
        <w:numPr>
          <w:ilvl w:val="1"/>
          <w:numId w:val="220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информации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</w:t>
      </w:r>
      <w:r w:rsidR="006F3602" w:rsidRPr="006F3602">
        <w:t>»</w:t>
      </w:r>
      <w:r w:rsidR="005A5D3B">
        <w:t xml:space="preserve"> </w:t>
      </w:r>
      <w:r>
        <w:t>или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0DDE46D5" w14:textId="1B77534A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23501147" w14:textId="008C8AA3" w:rsidR="00EC7CAE" w:rsidRDefault="00000000">
      <w:pPr>
        <w:numPr>
          <w:ilvl w:val="0"/>
          <w:numId w:val="22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>
        <w:t>или</w:t>
      </w:r>
      <w:r w:rsidR="005A5D3B">
        <w:t xml:space="preserve"> </w:t>
      </w:r>
      <w:r>
        <w:t>иконку</w:t>
      </w:r>
      <w:r w:rsidR="005A5D3B">
        <w:t xml:space="preserve"> </w:t>
      </w:r>
      <w:r w:rsidR="006F3602" w:rsidRPr="006F3602">
        <w:t>«</w:t>
      </w:r>
      <w:r>
        <w:t>Изменить</w:t>
      </w:r>
      <w:r w:rsidR="006F3602" w:rsidRPr="006F3602">
        <w:t>»</w:t>
      </w:r>
      <w:r>
        <w:t>.</w:t>
      </w:r>
    </w:p>
    <w:p w14:paraId="51B39799" w14:textId="663A276C" w:rsidR="00EC7CAE" w:rsidRDefault="00000000">
      <w:pPr>
        <w:numPr>
          <w:ilvl w:val="0"/>
          <w:numId w:val="221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редактирования</w:t>
      </w:r>
      <w:r w:rsidR="005A5D3B">
        <w:t xml:space="preserve"> </w:t>
      </w:r>
      <w:r>
        <w:t>субботника.</w:t>
      </w:r>
    </w:p>
    <w:p w14:paraId="71CBBB5F" w14:textId="2C8A8C39" w:rsidR="00EC7CAE" w:rsidRDefault="00000000">
      <w:pPr>
        <w:numPr>
          <w:ilvl w:val="0"/>
          <w:numId w:val="221"/>
        </w:numPr>
      </w:pPr>
      <w:r>
        <w:t>Пользователь</w:t>
      </w:r>
      <w:r w:rsidR="005A5D3B">
        <w:t xml:space="preserve"> </w:t>
      </w:r>
      <w:r>
        <w:t>меняет</w:t>
      </w:r>
      <w:r w:rsidR="005A5D3B">
        <w:t xml:space="preserve"> </w:t>
      </w:r>
      <w:r>
        <w:t>все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поля</w:t>
      </w:r>
      <w:r w:rsidR="005A5D3B">
        <w:t xml:space="preserve"> </w:t>
      </w:r>
      <w:r>
        <w:t>(они</w:t>
      </w:r>
      <w:r w:rsidR="005A5D3B">
        <w:t xml:space="preserve"> </w:t>
      </w:r>
      <w:r>
        <w:t>такие</w:t>
      </w:r>
      <w:r w:rsidR="005A5D3B">
        <w:t xml:space="preserve"> </w:t>
      </w:r>
      <w:r>
        <w:t>же,</w:t>
      </w:r>
      <w:r w:rsidR="005A5D3B">
        <w:t xml:space="preserve"> </w:t>
      </w:r>
      <w:r>
        <w:t>как</w:t>
      </w:r>
      <w:r w:rsidR="005A5D3B">
        <w:t xml:space="preserve"> </w:t>
      </w:r>
      <w:r>
        <w:t>при</w:t>
      </w:r>
      <w:r w:rsidR="005A5D3B">
        <w:t xml:space="preserve"> </w:t>
      </w:r>
      <w:r>
        <w:t>создании</w:t>
      </w:r>
      <w:r w:rsidR="005A5D3B">
        <w:t xml:space="preserve"> </w:t>
      </w:r>
      <w:r>
        <w:t>субботника).</w:t>
      </w:r>
    </w:p>
    <w:p w14:paraId="2FE00FD8" w14:textId="200BB892" w:rsidR="00EC7CAE" w:rsidRDefault="00000000">
      <w:pPr>
        <w:numPr>
          <w:ilvl w:val="0"/>
          <w:numId w:val="22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Сохранить</w:t>
      </w:r>
      <w:r w:rsidR="006F3602" w:rsidRPr="006F3602">
        <w:t>»</w:t>
      </w:r>
      <w:r>
        <w:t>.</w:t>
      </w:r>
    </w:p>
    <w:p w14:paraId="5F56FB1A" w14:textId="1AEF7876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26EBECA3" w14:textId="36097CE0" w:rsidR="00EC7CAE" w:rsidRDefault="00000000">
      <w:pPr>
        <w:numPr>
          <w:ilvl w:val="0"/>
          <w:numId w:val="222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является</w:t>
      </w:r>
      <w:r w:rsidR="005A5D3B">
        <w:t xml:space="preserve"> </w:t>
      </w:r>
      <w:r>
        <w:t>организатором</w:t>
      </w:r>
      <w:r w:rsidR="005A5D3B">
        <w:t xml:space="preserve"> </w:t>
      </w:r>
      <w:r>
        <w:t>субботника</w:t>
      </w:r>
    </w:p>
    <w:p w14:paraId="43E1FB09" w14:textId="351C12DE" w:rsidR="00EC7CAE" w:rsidRDefault="00000000">
      <w:pPr>
        <w:numPr>
          <w:ilvl w:val="1"/>
          <w:numId w:val="223"/>
        </w:numPr>
      </w:pPr>
      <w:r>
        <w:t>У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нет</w:t>
      </w:r>
      <w:r w:rsidR="005A5D3B">
        <w:t xml:space="preserve"> </w:t>
      </w:r>
      <w:r>
        <w:t>кнопки</w:t>
      </w:r>
      <w:r w:rsidR="005A5D3B">
        <w:t xml:space="preserve"> </w:t>
      </w:r>
      <w:r>
        <w:t>и</w:t>
      </w:r>
      <w:r w:rsidR="005A5D3B">
        <w:t xml:space="preserve"> </w:t>
      </w:r>
      <w:r>
        <w:t>иконки</w:t>
      </w:r>
      <w:r w:rsidR="005A5D3B">
        <w:t xml:space="preserve"> </w:t>
      </w:r>
      <w:r w:rsidR="006F3602" w:rsidRPr="006F3602">
        <w:t>«</w:t>
      </w:r>
      <w:r>
        <w:t>Изменить</w:t>
      </w:r>
      <w:r w:rsidR="006F3602" w:rsidRPr="006F3602">
        <w:t>»</w:t>
      </w:r>
      <w:r>
        <w:t>.</w:t>
      </w:r>
    </w:p>
    <w:p w14:paraId="4F686F98" w14:textId="7A9D5829" w:rsidR="00EC7CAE" w:rsidRDefault="00000000">
      <w:pPr>
        <w:numPr>
          <w:ilvl w:val="0"/>
          <w:numId w:val="222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748E0690" w14:textId="3A3CF505" w:rsidR="00EC7CAE" w:rsidRDefault="00000000">
      <w:pPr>
        <w:numPr>
          <w:ilvl w:val="1"/>
          <w:numId w:val="224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079EB52E" w14:textId="29CBC192" w:rsidR="00EC7CAE" w:rsidRDefault="00000000">
      <w:pPr>
        <w:numPr>
          <w:ilvl w:val="1"/>
          <w:numId w:val="224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6E996AB8" w14:textId="5E2582EA" w:rsidR="00EC7CAE" w:rsidRDefault="00000000">
      <w:pPr>
        <w:numPr>
          <w:ilvl w:val="0"/>
          <w:numId w:val="222"/>
        </w:numPr>
      </w:pPr>
      <w:r>
        <w:t>Отмена</w:t>
      </w:r>
      <w:r w:rsidR="005A5D3B">
        <w:t xml:space="preserve"> </w:t>
      </w:r>
      <w:r>
        <w:t>операции</w:t>
      </w:r>
    </w:p>
    <w:p w14:paraId="0E9FF9DA" w14:textId="5B89684A" w:rsidR="00EC7CAE" w:rsidRDefault="00000000">
      <w:pPr>
        <w:numPr>
          <w:ilvl w:val="1"/>
          <w:numId w:val="225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>
        <w:t>.</w:t>
      </w:r>
    </w:p>
    <w:p w14:paraId="132AC8FD" w14:textId="06B9D8A0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изменяет</w:t>
      </w:r>
      <w:r w:rsidR="005A5D3B">
        <w:t xml:space="preserve"> </w:t>
      </w:r>
      <w:r>
        <w:t>информацию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.</w:t>
      </w:r>
    </w:p>
    <w:p w14:paraId="6B6D4B3A" w14:textId="0F927F15" w:rsidR="00EC7CAE" w:rsidRDefault="00000000">
      <w:pPr>
        <w:pStyle w:val="3"/>
      </w:pPr>
      <w:bookmarkStart w:id="83" w:name="важное-замечание"/>
      <w:bookmarkStart w:id="84" w:name="_Toc199826822"/>
      <w:bookmarkEnd w:id="81"/>
      <w:r>
        <w:t>Важное</w:t>
      </w:r>
      <w:r w:rsidR="005A5D3B">
        <w:t xml:space="preserve"> </w:t>
      </w:r>
      <w:r>
        <w:t>замечание!</w:t>
      </w:r>
      <w:bookmarkEnd w:id="84"/>
    </w:p>
    <w:p w14:paraId="5AEBEE8C" w14:textId="6A5BD4E9" w:rsidR="00EC7CAE" w:rsidRDefault="00000000">
      <w:r>
        <w:t>Остальные</w:t>
      </w:r>
      <w:r w:rsidR="005A5D3B">
        <w:t xml:space="preserve"> </w:t>
      </w:r>
      <w:r>
        <w:t>сценарии</w:t>
      </w:r>
      <w:r w:rsidR="005A5D3B">
        <w:t xml:space="preserve"> </w:t>
      </w:r>
      <w:r>
        <w:t>этого</w:t>
      </w:r>
      <w:r w:rsidR="005A5D3B">
        <w:t xml:space="preserve"> </w:t>
      </w:r>
      <w:r>
        <w:t>раздела</w:t>
      </w:r>
      <w:r w:rsidR="005A5D3B">
        <w:t xml:space="preserve"> </w:t>
      </w:r>
      <w:r>
        <w:t>полностью</w:t>
      </w:r>
      <w:r w:rsidR="005A5D3B">
        <w:t xml:space="preserve"> </w:t>
      </w:r>
      <w:r>
        <w:t>аналогичны</w:t>
      </w:r>
      <w:r w:rsidR="005A5D3B">
        <w:t xml:space="preserve"> </w:t>
      </w:r>
      <w:r>
        <w:t>сценариям</w:t>
      </w:r>
      <w:r w:rsidR="005A5D3B">
        <w:t xml:space="preserve"> </w:t>
      </w:r>
      <w:r>
        <w:t>раздела</w:t>
      </w:r>
      <w:r w:rsidR="005A5D3B">
        <w:t xml:space="preserve"> </w:t>
      </w:r>
      <w:r w:rsidR="006F3602" w:rsidRPr="006F3602">
        <w:t>«</w:t>
      </w:r>
      <w:r>
        <w:t>Работа</w:t>
      </w:r>
      <w:r w:rsidR="005A5D3B">
        <w:t xml:space="preserve"> </w:t>
      </w:r>
      <w:r>
        <w:t>со</w:t>
      </w:r>
      <w:r w:rsidR="005A5D3B">
        <w:t xml:space="preserve"> </w:t>
      </w:r>
      <w:r>
        <w:t>всеми</w:t>
      </w:r>
      <w:r w:rsidR="005A5D3B">
        <w:t xml:space="preserve"> </w:t>
      </w:r>
      <w:r>
        <w:t>субботниками</w:t>
      </w:r>
      <w:r w:rsidR="006F3602" w:rsidRPr="006F3602">
        <w:t>»</w:t>
      </w:r>
      <w:r w:rsidR="005A5D3B">
        <w:t xml:space="preserve"> </w:t>
      </w:r>
      <w:r>
        <w:t>Различия:</w:t>
      </w:r>
    </w:p>
    <w:p w14:paraId="282B6214" w14:textId="6CB4EBE3" w:rsidR="00EC7CAE" w:rsidRDefault="00000000">
      <w:pPr>
        <w:numPr>
          <w:ilvl w:val="0"/>
          <w:numId w:val="226"/>
        </w:numPr>
      </w:pPr>
      <w:r>
        <w:t>Во</w:t>
      </w:r>
      <w:r w:rsidR="005A5D3B">
        <w:t xml:space="preserve"> </w:t>
      </w:r>
      <w:r>
        <w:t>всех</w:t>
      </w:r>
      <w:r w:rsidR="005A5D3B">
        <w:t xml:space="preserve"> </w:t>
      </w:r>
      <w:r>
        <w:t>сценариях</w:t>
      </w:r>
      <w:r w:rsidR="005A5D3B">
        <w:t xml:space="preserve"> </w:t>
      </w:r>
      <w:r>
        <w:t>действующим</w:t>
      </w:r>
      <w:r w:rsidR="005A5D3B">
        <w:t xml:space="preserve"> </w:t>
      </w:r>
      <w:r>
        <w:t>лицом</w:t>
      </w:r>
      <w:r w:rsidR="005A5D3B">
        <w:t xml:space="preserve"> </w:t>
      </w:r>
      <w:r>
        <w:t>является</w:t>
      </w:r>
      <w:r w:rsidR="005A5D3B">
        <w:t xml:space="preserve"> </w:t>
      </w:r>
      <w:r>
        <w:t>авторизованный</w:t>
      </w:r>
      <w:r w:rsidR="005A5D3B">
        <w:t xml:space="preserve"> </w:t>
      </w:r>
      <w:r>
        <w:t>пользователь.</w:t>
      </w:r>
    </w:p>
    <w:p w14:paraId="235E5E5A" w14:textId="0E68351E" w:rsidR="00EC7CAE" w:rsidRDefault="00000000">
      <w:pPr>
        <w:numPr>
          <w:ilvl w:val="0"/>
          <w:numId w:val="226"/>
        </w:numPr>
      </w:pPr>
      <w:r>
        <w:t>Во</w:t>
      </w:r>
      <w:r w:rsidR="005A5D3B">
        <w:t xml:space="preserve"> </w:t>
      </w:r>
      <w:r>
        <w:t>все</w:t>
      </w:r>
      <w:r w:rsidR="005A5D3B">
        <w:t xml:space="preserve"> </w:t>
      </w:r>
      <w:r>
        <w:t>сценарии</w:t>
      </w:r>
      <w:r w:rsidR="005A5D3B">
        <w:t xml:space="preserve"> </w:t>
      </w:r>
      <w:r>
        <w:t>добавляется</w:t>
      </w:r>
      <w:r w:rsidR="005A5D3B">
        <w:t xml:space="preserve"> </w:t>
      </w:r>
      <w:r>
        <w:t>предпосылка</w:t>
      </w:r>
      <w:r w:rsidR="005A5D3B">
        <w:t xml:space="preserve"> </w:t>
      </w:r>
      <w:r w:rsidR="006F3602" w:rsidRPr="006F3602">
        <w:t>«</w:t>
      </w:r>
      <w:r>
        <w:t>пользователь</w:t>
      </w:r>
      <w:r w:rsidR="005A5D3B">
        <w:t xml:space="preserve"> </w:t>
      </w:r>
      <w:r>
        <w:t>авторизован</w:t>
      </w:r>
      <w:r w:rsidR="006F3602" w:rsidRPr="006F3602">
        <w:t>»</w:t>
      </w:r>
      <w:r>
        <w:t>.</w:t>
      </w:r>
    </w:p>
    <w:p w14:paraId="7656684D" w14:textId="461B0E2B" w:rsidR="00EC7CAE" w:rsidRDefault="00000000">
      <w:pPr>
        <w:numPr>
          <w:ilvl w:val="0"/>
          <w:numId w:val="226"/>
        </w:numPr>
      </w:pPr>
      <w:r>
        <w:t>Во</w:t>
      </w:r>
      <w:r w:rsidR="005A5D3B">
        <w:t xml:space="preserve"> </w:t>
      </w:r>
      <w:r>
        <w:t>всех</w:t>
      </w:r>
      <w:r w:rsidR="005A5D3B">
        <w:t xml:space="preserve"> </w:t>
      </w:r>
      <w:r>
        <w:t>сценариях</w:t>
      </w:r>
      <w:r w:rsidR="005A5D3B">
        <w:t xml:space="preserve"> </w:t>
      </w:r>
      <w:r>
        <w:t>предпосылка</w:t>
      </w:r>
      <w:r w:rsidR="005A5D3B">
        <w:t xml:space="preserve"> </w:t>
      </w:r>
      <w:r w:rsidR="006F3602" w:rsidRPr="006F3602">
        <w:t>«</w:t>
      </w: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субботников</w:t>
      </w:r>
      <w:r w:rsidR="006F3602" w:rsidRPr="006F3602">
        <w:t>»</w:t>
      </w:r>
      <w:r w:rsidR="005A5D3B">
        <w:t xml:space="preserve"> </w:t>
      </w:r>
      <w:r>
        <w:t>заменяется</w:t>
      </w:r>
      <w:r w:rsidR="005A5D3B">
        <w:t xml:space="preserve"> </w:t>
      </w:r>
      <w:r>
        <w:t>на:</w:t>
      </w:r>
    </w:p>
    <w:p w14:paraId="6BEC485B" w14:textId="44C92693" w:rsidR="00EC7CAE" w:rsidRDefault="00000000">
      <w:pPr>
        <w:numPr>
          <w:ilvl w:val="1"/>
          <w:numId w:val="227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.</w:t>
      </w:r>
    </w:p>
    <w:p w14:paraId="62A0CAF6" w14:textId="47775F47" w:rsidR="00EC7CAE" w:rsidRDefault="00000000">
      <w:pPr>
        <w:numPr>
          <w:ilvl w:val="2"/>
          <w:numId w:val="228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всех</w:t>
      </w:r>
      <w:r w:rsidR="005A5D3B">
        <w:t xml:space="preserve"> </w:t>
      </w:r>
      <w:r>
        <w:t>организованных</w:t>
      </w:r>
      <w:r w:rsidR="005A5D3B">
        <w:t xml:space="preserve"> </w:t>
      </w:r>
      <w:r>
        <w:t>пользователем</w:t>
      </w:r>
      <w:r w:rsidR="005A5D3B">
        <w:t xml:space="preserve"> </w:t>
      </w:r>
      <w:r>
        <w:t>субботников</w:t>
      </w:r>
      <w:r w:rsidR="006F3602" w:rsidRPr="006F3602">
        <w:t>»</w:t>
      </w:r>
      <w:r>
        <w:t>.</w:t>
      </w:r>
    </w:p>
    <w:p w14:paraId="4D971B9A" w14:textId="40B97EBB" w:rsidR="00EC7CAE" w:rsidRDefault="00000000" w:rsidP="00A44AE3">
      <w:pPr>
        <w:pStyle w:val="20"/>
      </w:pPr>
      <w:bookmarkStart w:id="85" w:name="информация-о-сервисе"/>
      <w:bookmarkStart w:id="86" w:name="_Toc199826823"/>
      <w:bookmarkEnd w:id="71"/>
      <w:bookmarkEnd w:id="83"/>
      <w:r>
        <w:t>Информация</w:t>
      </w:r>
      <w:r w:rsidR="005A5D3B">
        <w:t xml:space="preserve"> </w:t>
      </w:r>
      <w:r>
        <w:t>о</w:t>
      </w:r>
      <w:r w:rsidR="005A5D3B">
        <w:t xml:space="preserve"> </w:t>
      </w:r>
      <w:r>
        <w:t>сервисе:</w:t>
      </w:r>
      <w:bookmarkEnd w:id="86"/>
    </w:p>
    <w:p w14:paraId="390AD3CA" w14:textId="50A999DE" w:rsidR="00EC7CAE" w:rsidRDefault="00000000">
      <w:pPr>
        <w:pStyle w:val="3"/>
      </w:pPr>
      <w:bookmarkStart w:id="87" w:name="просмотр-статистики-сервиса"/>
      <w:bookmarkStart w:id="88" w:name="_Toc199826824"/>
      <w:r>
        <w:t>Просмотр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</w:t>
      </w:r>
      <w:bookmarkEnd w:id="88"/>
    </w:p>
    <w:p w14:paraId="120B2820" w14:textId="04CE415B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4C8F9414" w14:textId="41084B3B" w:rsidR="00EC7CAE" w:rsidRDefault="00280F44">
      <w:pPr>
        <w:pStyle w:val="ab"/>
      </w:pPr>
      <w:r w:rsidRPr="00280F44">
        <w:rPr>
          <w:u w:val="single"/>
        </w:rPr>
        <w:t>Предусловие:</w:t>
      </w:r>
      <w:r w:rsidR="005A5D3B">
        <w:t xml:space="preserve"> </w:t>
      </w:r>
      <w:r w:rsidR="00000000">
        <w:t>нет.</w:t>
      </w:r>
    </w:p>
    <w:p w14:paraId="5192374B" w14:textId="2B316A4C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71601049" w14:textId="0D3DA25B" w:rsidR="00EC7CAE" w:rsidRDefault="00000000">
      <w:pPr>
        <w:numPr>
          <w:ilvl w:val="0"/>
          <w:numId w:val="22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ссылку</w:t>
      </w:r>
      <w:r w:rsidR="005A5D3B">
        <w:t xml:space="preserve"> </w:t>
      </w:r>
      <w:r w:rsidR="006F3602" w:rsidRPr="006F3602">
        <w:t>«</w:t>
      </w:r>
      <w:r>
        <w:t>Статистика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</w:t>
      </w:r>
      <w:r w:rsidR="005A5D3B">
        <w:t xml:space="preserve"> </w:t>
      </w:r>
      <w:r>
        <w:t>или</w:t>
      </w:r>
      <w:r w:rsidR="005A5D3B">
        <w:t xml:space="preserve"> </w:t>
      </w:r>
      <w:r>
        <w:t>на</w:t>
      </w:r>
      <w:r w:rsidR="005A5D3B">
        <w:t xml:space="preserve"> </w:t>
      </w:r>
      <w:r>
        <w:t>главном</w:t>
      </w:r>
      <w:r w:rsidR="005A5D3B">
        <w:t xml:space="preserve"> </w:t>
      </w:r>
      <w:r>
        <w:t>экране.</w:t>
      </w:r>
    </w:p>
    <w:p w14:paraId="0D5DAAC5" w14:textId="705DB043" w:rsidR="00EC7CAE" w:rsidRDefault="00000000">
      <w:pPr>
        <w:numPr>
          <w:ilvl w:val="0"/>
          <w:numId w:val="229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о</w:t>
      </w:r>
      <w:r w:rsidR="005A5D3B">
        <w:t xml:space="preserve"> </w:t>
      </w:r>
      <w:r>
        <w:t>статистикой</w:t>
      </w:r>
      <w:r w:rsidR="005A5D3B">
        <w:t xml:space="preserve"> </w:t>
      </w:r>
      <w:r>
        <w:t>сервиса.</w:t>
      </w:r>
    </w:p>
    <w:p w14:paraId="3C2F00E8" w14:textId="20E30009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72428F95" w14:textId="577A5C43" w:rsidR="00EC7CAE" w:rsidRDefault="00000000">
      <w:pPr>
        <w:numPr>
          <w:ilvl w:val="0"/>
          <w:numId w:val="230"/>
        </w:numPr>
      </w:pPr>
      <w:r>
        <w:t>Отмена</w:t>
      </w:r>
      <w:r w:rsidR="005A5D3B">
        <w:t xml:space="preserve"> </w:t>
      </w:r>
      <w:r>
        <w:t>операции</w:t>
      </w:r>
    </w:p>
    <w:p w14:paraId="7E8B3605" w14:textId="57B3942F" w:rsidR="00EC7CAE" w:rsidRDefault="00000000">
      <w:pPr>
        <w:numPr>
          <w:ilvl w:val="1"/>
          <w:numId w:val="231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сылку</w:t>
      </w:r>
      <w:r w:rsidR="005A5D3B">
        <w:t xml:space="preserve"> </w:t>
      </w:r>
      <w:r>
        <w:t>в</w:t>
      </w:r>
      <w:r w:rsidR="005A5D3B">
        <w:t xml:space="preserve"> </w:t>
      </w:r>
      <w:r>
        <w:t>шапке</w:t>
      </w:r>
      <w:r w:rsidR="005A5D3B">
        <w:t xml:space="preserve"> </w:t>
      </w:r>
      <w:r>
        <w:t>сайта.</w:t>
      </w:r>
    </w:p>
    <w:p w14:paraId="3DA4576D" w14:textId="0C59D073" w:rsidR="00EC7CAE" w:rsidRDefault="00000000">
      <w:pPr>
        <w:numPr>
          <w:ilvl w:val="1"/>
          <w:numId w:val="231"/>
        </w:numPr>
      </w:pP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нужную</w:t>
      </w:r>
      <w:r w:rsidR="005A5D3B">
        <w:t xml:space="preserve"> </w:t>
      </w:r>
      <w:r>
        <w:t>страницу.</w:t>
      </w:r>
    </w:p>
    <w:p w14:paraId="6BD5894A" w14:textId="1ED04362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попадае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.</w:t>
      </w:r>
    </w:p>
    <w:p w14:paraId="7A00D1BE" w14:textId="74E140BC" w:rsidR="00EC7CAE" w:rsidRDefault="00000000">
      <w:pPr>
        <w:pStyle w:val="3"/>
      </w:pPr>
      <w:bookmarkStart w:id="89" w:name="экспорт-данных"/>
      <w:bookmarkStart w:id="90" w:name="_Toc199826825"/>
      <w:bookmarkEnd w:id="87"/>
      <w:r>
        <w:t>Экспорт</w:t>
      </w:r>
      <w:r w:rsidR="005A5D3B">
        <w:t xml:space="preserve"> </w:t>
      </w:r>
      <w:r>
        <w:t>данных</w:t>
      </w:r>
      <w:bookmarkEnd w:id="90"/>
    </w:p>
    <w:p w14:paraId="7375632E" w14:textId="3684E148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любой</w:t>
      </w:r>
      <w:r w:rsidR="005A5D3B">
        <w:t xml:space="preserve"> </w:t>
      </w:r>
      <w:r w:rsidR="00000000">
        <w:t>пользователь.</w:t>
      </w:r>
    </w:p>
    <w:p w14:paraId="103377D6" w14:textId="5E32D1CC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2188F3EF" w14:textId="79CD41A7" w:rsidR="00EC7CAE" w:rsidRDefault="00000000">
      <w:pPr>
        <w:numPr>
          <w:ilvl w:val="0"/>
          <w:numId w:val="232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.</w:t>
      </w:r>
    </w:p>
    <w:p w14:paraId="1E02CB3A" w14:textId="2154FF5B" w:rsidR="00EC7CAE" w:rsidRDefault="00000000">
      <w:pPr>
        <w:numPr>
          <w:ilvl w:val="1"/>
          <w:numId w:val="233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</w:t>
      </w:r>
      <w:r w:rsidR="006F3602" w:rsidRPr="006F3602">
        <w:t>»</w:t>
      </w:r>
      <w:r>
        <w:t>.</w:t>
      </w:r>
    </w:p>
    <w:p w14:paraId="374A9B71" w14:textId="2EEB6219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443A0BE7" w14:textId="0CF6A618" w:rsidR="00EC7CAE" w:rsidRDefault="00000000">
      <w:pPr>
        <w:numPr>
          <w:ilvl w:val="0"/>
          <w:numId w:val="23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Экспорт</w:t>
      </w:r>
      <w:r w:rsidR="006F3602" w:rsidRPr="006F3602">
        <w:t>»</w:t>
      </w:r>
      <w:r>
        <w:t>.</w:t>
      </w:r>
    </w:p>
    <w:p w14:paraId="01E76C32" w14:textId="09B2156E" w:rsidR="00EC7CAE" w:rsidRDefault="00000000">
      <w:pPr>
        <w:numPr>
          <w:ilvl w:val="0"/>
          <w:numId w:val="234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формат</w:t>
      </w:r>
      <w:r w:rsidR="005A5D3B">
        <w:t xml:space="preserve"> </w:t>
      </w:r>
      <w:r>
        <w:t>файла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</w:t>
      </w:r>
      <w:r w:rsidR="005A5D3B">
        <w:t xml:space="preserve"> </w:t>
      </w:r>
      <w:r>
        <w:t>(CSV,</w:t>
      </w:r>
      <w:r w:rsidR="005A5D3B">
        <w:t xml:space="preserve"> </w:t>
      </w:r>
      <w:r>
        <w:t>JSON).</w:t>
      </w:r>
    </w:p>
    <w:p w14:paraId="262E7463" w14:textId="7E35E289" w:rsidR="00EC7CAE" w:rsidRDefault="00000000">
      <w:pPr>
        <w:numPr>
          <w:ilvl w:val="0"/>
          <w:numId w:val="23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Экспорт</w:t>
      </w:r>
      <w:r w:rsidR="006F3602" w:rsidRPr="006F3602">
        <w:t>»</w:t>
      </w:r>
      <w:r w:rsidR="005A5D3B">
        <w:t xml:space="preserve"> </w:t>
      </w:r>
      <w:r>
        <w:t>для</w:t>
      </w:r>
      <w:r w:rsidR="005A5D3B">
        <w:t xml:space="preserve"> </w:t>
      </w:r>
      <w:r>
        <w:t>осуществления</w:t>
      </w:r>
      <w:r w:rsidR="005A5D3B">
        <w:t xml:space="preserve"> </w:t>
      </w:r>
      <w:r>
        <w:t>операции.</w:t>
      </w:r>
    </w:p>
    <w:p w14:paraId="5D5807CD" w14:textId="3C7B003C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15302A5A" w14:textId="0D0AA0AF" w:rsidR="00EC7CAE" w:rsidRDefault="00000000">
      <w:pPr>
        <w:numPr>
          <w:ilvl w:val="0"/>
          <w:numId w:val="235"/>
        </w:numPr>
      </w:pPr>
      <w:r>
        <w:t>Отмена</w:t>
      </w:r>
      <w:r w:rsidR="005A5D3B">
        <w:t xml:space="preserve"> </w:t>
      </w:r>
      <w:r>
        <w:t>операции</w:t>
      </w:r>
    </w:p>
    <w:p w14:paraId="73D5813B" w14:textId="6E871FB8" w:rsidR="00EC7CAE" w:rsidRDefault="00000000">
      <w:pPr>
        <w:numPr>
          <w:ilvl w:val="1"/>
          <w:numId w:val="236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.</w:t>
      </w:r>
    </w:p>
    <w:p w14:paraId="7DD2D184" w14:textId="5C182028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загружает</w:t>
      </w:r>
      <w:r w:rsidR="005A5D3B">
        <w:t xml:space="preserve"> </w:t>
      </w:r>
      <w:r>
        <w:t>файл</w:t>
      </w:r>
      <w:r w:rsidR="005A5D3B">
        <w:t xml:space="preserve"> </w:t>
      </w:r>
      <w:r>
        <w:t>с</w:t>
      </w:r>
      <w:r w:rsidR="005A5D3B">
        <w:t xml:space="preserve"> </w:t>
      </w:r>
      <w:r>
        <w:t>данными</w:t>
      </w:r>
      <w:r w:rsidR="005A5D3B">
        <w:t xml:space="preserve"> </w:t>
      </w:r>
      <w:r>
        <w:t>в</w:t>
      </w:r>
      <w:r w:rsidR="005A5D3B">
        <w:t xml:space="preserve"> </w:t>
      </w:r>
      <w:r>
        <w:t>выбранном</w:t>
      </w:r>
      <w:r w:rsidR="005A5D3B">
        <w:t xml:space="preserve"> </w:t>
      </w:r>
      <w:r>
        <w:t>формате.</w:t>
      </w:r>
    </w:p>
    <w:p w14:paraId="1BBCAF17" w14:textId="3CC83859" w:rsidR="00EC7CAE" w:rsidRDefault="00000000">
      <w:pPr>
        <w:pStyle w:val="3"/>
      </w:pPr>
      <w:bookmarkStart w:id="91" w:name="импорт-данных"/>
      <w:bookmarkStart w:id="92" w:name="_Toc199826826"/>
      <w:bookmarkEnd w:id="89"/>
      <w:r>
        <w:t>Импорт</w:t>
      </w:r>
      <w:r w:rsidR="005A5D3B">
        <w:t xml:space="preserve"> </w:t>
      </w:r>
      <w:r>
        <w:t>данных</w:t>
      </w:r>
      <w:bookmarkEnd w:id="92"/>
    </w:p>
    <w:p w14:paraId="7B538FE0" w14:textId="624ECD28" w:rsidR="00EC7CAE" w:rsidRDefault="00280F44">
      <w:pPr>
        <w:pStyle w:val="ab"/>
      </w:pPr>
      <w:r w:rsidRPr="00280F44">
        <w:rPr>
          <w:u w:val="single"/>
        </w:rPr>
        <w:t>Действующее лицо:</w:t>
      </w:r>
      <w:r w:rsidR="005A5D3B">
        <w:t xml:space="preserve"> </w:t>
      </w:r>
      <w:r w:rsidR="00000000">
        <w:t>авторизованный</w:t>
      </w:r>
      <w:r w:rsidR="005A5D3B">
        <w:t xml:space="preserve"> </w:t>
      </w:r>
      <w:r w:rsidR="00000000">
        <w:t>пользователь.</w:t>
      </w:r>
    </w:p>
    <w:p w14:paraId="18FBC7F3" w14:textId="61D1EC47" w:rsidR="00EC7CAE" w:rsidRDefault="00280F44">
      <w:pPr>
        <w:pStyle w:val="ab"/>
      </w:pPr>
      <w:r w:rsidRPr="00280F44">
        <w:rPr>
          <w:u w:val="single"/>
        </w:rPr>
        <w:t>Предусловие:</w:t>
      </w:r>
    </w:p>
    <w:p w14:paraId="0E326E3A" w14:textId="6BD5B406" w:rsidR="00EC7CAE" w:rsidRDefault="00000000">
      <w:pPr>
        <w:numPr>
          <w:ilvl w:val="0"/>
          <w:numId w:val="237"/>
        </w:numPr>
      </w:pPr>
      <w:r>
        <w:t>Пользователь</w:t>
      </w:r>
      <w:r w:rsidR="005A5D3B">
        <w:t xml:space="preserve"> </w:t>
      </w:r>
      <w:r>
        <w:t>авторизован.</w:t>
      </w:r>
    </w:p>
    <w:p w14:paraId="3FBB5C58" w14:textId="3DA698CD" w:rsidR="00EC7CAE" w:rsidRDefault="00000000">
      <w:pPr>
        <w:numPr>
          <w:ilvl w:val="0"/>
          <w:numId w:val="237"/>
        </w:numPr>
      </w:pPr>
      <w:r>
        <w:t>Пользователь</w:t>
      </w:r>
      <w:r w:rsidR="005A5D3B">
        <w:t xml:space="preserve"> </w:t>
      </w:r>
      <w:r>
        <w:t>находится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е</w:t>
      </w:r>
      <w:r w:rsidR="005A5D3B">
        <w:t xml:space="preserve"> </w:t>
      </w:r>
      <w:r>
        <w:t>просмотра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.</w:t>
      </w:r>
    </w:p>
    <w:p w14:paraId="11D27B6E" w14:textId="274DF67E" w:rsidR="00EC7CAE" w:rsidRDefault="00000000">
      <w:pPr>
        <w:numPr>
          <w:ilvl w:val="1"/>
          <w:numId w:val="238"/>
        </w:numPr>
      </w:pPr>
      <w:r>
        <w:t>См.</w:t>
      </w:r>
      <w:r w:rsidR="005A5D3B">
        <w:t xml:space="preserve"> </w:t>
      </w:r>
      <w:r>
        <w:t>сценарий</w:t>
      </w:r>
      <w:r w:rsidR="005A5D3B">
        <w:t xml:space="preserve"> </w:t>
      </w:r>
      <w:r w:rsidR="006F3602" w:rsidRPr="006F3602">
        <w:t>«</w:t>
      </w:r>
      <w:r>
        <w:t>Просмотр</w:t>
      </w:r>
      <w:r w:rsidR="005A5D3B">
        <w:t xml:space="preserve"> </w:t>
      </w:r>
      <w:r>
        <w:t>статистики</w:t>
      </w:r>
      <w:r w:rsidR="005A5D3B">
        <w:t xml:space="preserve"> </w:t>
      </w:r>
      <w:r>
        <w:t>сервиса</w:t>
      </w:r>
      <w:r w:rsidR="006F3602" w:rsidRPr="006F3602">
        <w:t>»</w:t>
      </w:r>
      <w:r>
        <w:t>.</w:t>
      </w:r>
    </w:p>
    <w:p w14:paraId="741EE533" w14:textId="4665ED5E" w:rsidR="00EC7CAE" w:rsidRDefault="00280F44">
      <w:pPr>
        <w:pStyle w:val="ab"/>
      </w:pPr>
      <w:r w:rsidRPr="00280F44">
        <w:rPr>
          <w:u w:val="single"/>
        </w:rPr>
        <w:t>Основной сценарий:</w:t>
      </w:r>
    </w:p>
    <w:p w14:paraId="604BBFD9" w14:textId="1AFD4A5D" w:rsidR="00EC7CAE" w:rsidRDefault="00000000">
      <w:pPr>
        <w:numPr>
          <w:ilvl w:val="0"/>
          <w:numId w:val="23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Импорт</w:t>
      </w:r>
      <w:r w:rsidR="006F3602" w:rsidRPr="006F3602">
        <w:t>»</w:t>
      </w:r>
      <w:r>
        <w:t>.</w:t>
      </w:r>
    </w:p>
    <w:p w14:paraId="550BDE71" w14:textId="16CADAF2" w:rsidR="00EC7CAE" w:rsidRDefault="00000000">
      <w:pPr>
        <w:numPr>
          <w:ilvl w:val="0"/>
          <w:numId w:val="239"/>
        </w:numPr>
      </w:pPr>
      <w:r>
        <w:t>Пользователь</w:t>
      </w:r>
      <w:r w:rsidR="005A5D3B">
        <w:t xml:space="preserve"> </w:t>
      </w:r>
      <w:r>
        <w:t>выбирает</w:t>
      </w:r>
      <w:r w:rsidR="005A5D3B">
        <w:t xml:space="preserve"> </w:t>
      </w:r>
      <w:r>
        <w:t>файла</w:t>
      </w:r>
      <w:r w:rsidR="005A5D3B">
        <w:t xml:space="preserve"> </w:t>
      </w:r>
      <w:r>
        <w:t>для</w:t>
      </w:r>
      <w:r w:rsidR="005A5D3B">
        <w:t xml:space="preserve"> </w:t>
      </w:r>
      <w:r>
        <w:t>импорта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.</w:t>
      </w:r>
    </w:p>
    <w:p w14:paraId="4361837F" w14:textId="50995470" w:rsidR="00EC7CAE" w:rsidRDefault="00000000">
      <w:pPr>
        <w:numPr>
          <w:ilvl w:val="0"/>
          <w:numId w:val="239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на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Импорт</w:t>
      </w:r>
      <w:r w:rsidR="006F3602" w:rsidRPr="006F3602">
        <w:t>»</w:t>
      </w:r>
      <w:r w:rsidR="005A5D3B">
        <w:t xml:space="preserve"> </w:t>
      </w:r>
      <w:r>
        <w:t>для</w:t>
      </w:r>
      <w:r w:rsidR="005A5D3B">
        <w:t xml:space="preserve"> </w:t>
      </w:r>
      <w:r>
        <w:t>осуществления</w:t>
      </w:r>
      <w:r w:rsidR="005A5D3B">
        <w:t xml:space="preserve"> </w:t>
      </w:r>
      <w:r>
        <w:t>операции.</w:t>
      </w:r>
    </w:p>
    <w:p w14:paraId="51F2B1D2" w14:textId="742DDB12" w:rsidR="00EC7CAE" w:rsidRDefault="00280F44">
      <w:pPr>
        <w:pStyle w:val="ab"/>
      </w:pPr>
      <w:r w:rsidRPr="00280F44">
        <w:rPr>
          <w:u w:val="single"/>
        </w:rPr>
        <w:t>Альтернативный сценарий:</w:t>
      </w:r>
    </w:p>
    <w:p w14:paraId="669CADD0" w14:textId="0D59F9B1" w:rsidR="00EC7CAE" w:rsidRDefault="00000000">
      <w:pPr>
        <w:numPr>
          <w:ilvl w:val="0"/>
          <w:numId w:val="240"/>
        </w:numPr>
      </w:pPr>
      <w:r>
        <w:t>Неподходящий</w:t>
      </w:r>
      <w:r w:rsidR="005A5D3B">
        <w:t xml:space="preserve"> </w:t>
      </w:r>
      <w:r>
        <w:t>формат</w:t>
      </w:r>
      <w:r w:rsidR="005A5D3B">
        <w:t xml:space="preserve"> </w:t>
      </w:r>
      <w:r>
        <w:t>файла</w:t>
      </w:r>
    </w:p>
    <w:p w14:paraId="23C4ED50" w14:textId="6DEE7973" w:rsidR="00EC7CAE" w:rsidRDefault="00000000">
      <w:pPr>
        <w:numPr>
          <w:ilvl w:val="1"/>
          <w:numId w:val="241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может</w:t>
      </w:r>
      <w:r w:rsidR="005A5D3B">
        <w:t xml:space="preserve"> </w:t>
      </w:r>
      <w:r>
        <w:t>загрузить</w:t>
      </w:r>
      <w:r w:rsidR="005A5D3B">
        <w:t xml:space="preserve"> </w:t>
      </w:r>
      <w:r>
        <w:t>файл</w:t>
      </w:r>
      <w:r w:rsidR="005A5D3B">
        <w:t xml:space="preserve"> </w:t>
      </w:r>
      <w:r>
        <w:t>формата,</w:t>
      </w:r>
      <w:r w:rsidR="005A5D3B">
        <w:t xml:space="preserve"> </w:t>
      </w:r>
      <w:r>
        <w:t>кроме</w:t>
      </w:r>
      <w:r w:rsidR="005A5D3B">
        <w:t xml:space="preserve"> </w:t>
      </w:r>
      <w:r>
        <w:t>CSV</w:t>
      </w:r>
      <w:r w:rsidR="005A5D3B">
        <w:t xml:space="preserve"> </w:t>
      </w:r>
      <w:r>
        <w:t>и</w:t>
      </w:r>
      <w:r w:rsidR="005A5D3B">
        <w:t xml:space="preserve"> </w:t>
      </w:r>
      <w:r>
        <w:t>JSON.</w:t>
      </w:r>
    </w:p>
    <w:p w14:paraId="54D0ED5A" w14:textId="2CEA1A0C" w:rsidR="00EC7CAE" w:rsidRDefault="00000000">
      <w:pPr>
        <w:numPr>
          <w:ilvl w:val="0"/>
          <w:numId w:val="240"/>
        </w:numPr>
      </w:pPr>
      <w:r>
        <w:t>Превышен</w:t>
      </w:r>
      <w:r w:rsidR="005A5D3B">
        <w:t xml:space="preserve"> </w:t>
      </w:r>
      <w:r>
        <w:t>максимально</w:t>
      </w:r>
      <w:r w:rsidR="005A5D3B">
        <w:t xml:space="preserve"> </w:t>
      </w:r>
      <w:r>
        <w:t>допустимый</w:t>
      </w:r>
      <w:r w:rsidR="005A5D3B">
        <w:t xml:space="preserve"> </w:t>
      </w:r>
      <w:r>
        <w:t>размер</w:t>
      </w:r>
      <w:r w:rsidR="005A5D3B">
        <w:t xml:space="preserve"> </w:t>
      </w:r>
      <w:r>
        <w:t>файла</w:t>
      </w:r>
    </w:p>
    <w:p w14:paraId="6E2E86FC" w14:textId="5D72B079" w:rsidR="00EC7CAE" w:rsidRDefault="00000000">
      <w:pPr>
        <w:numPr>
          <w:ilvl w:val="1"/>
          <w:numId w:val="242"/>
        </w:numPr>
      </w:pPr>
      <w:r>
        <w:t>Пользователь</w:t>
      </w:r>
      <w:r w:rsidR="005A5D3B">
        <w:t xml:space="preserve"> </w:t>
      </w:r>
      <w:r>
        <w:t>получает</w:t>
      </w:r>
      <w:r w:rsidR="005A5D3B">
        <w:t xml:space="preserve"> </w:t>
      </w:r>
      <w:r>
        <w:t>сообщение</w:t>
      </w:r>
      <w:r w:rsidR="005A5D3B">
        <w:t xml:space="preserve"> </w:t>
      </w:r>
      <w:r>
        <w:t>об</w:t>
      </w:r>
      <w:r w:rsidR="005A5D3B">
        <w:t xml:space="preserve"> </w:t>
      </w:r>
      <w:r>
        <w:t>этом</w:t>
      </w:r>
    </w:p>
    <w:p w14:paraId="09FD63F7" w14:textId="0BD81564" w:rsidR="00EC7CAE" w:rsidRDefault="00000000">
      <w:pPr>
        <w:numPr>
          <w:ilvl w:val="0"/>
          <w:numId w:val="240"/>
        </w:numPr>
      </w:pPr>
      <w:r>
        <w:t>Пользователь</w:t>
      </w:r>
      <w:r w:rsidR="005A5D3B">
        <w:t xml:space="preserve"> </w:t>
      </w:r>
      <w:r>
        <w:t>не</w:t>
      </w:r>
      <w:r w:rsidR="005A5D3B">
        <w:t xml:space="preserve"> </w:t>
      </w:r>
      <w:r>
        <w:t>авторизован</w:t>
      </w:r>
    </w:p>
    <w:p w14:paraId="58F0BC4B" w14:textId="4202D992" w:rsidR="00EC7CAE" w:rsidRDefault="00000000">
      <w:pPr>
        <w:numPr>
          <w:ilvl w:val="1"/>
          <w:numId w:val="243"/>
        </w:numPr>
      </w:pPr>
      <w:r>
        <w:t>Пользователь</w:t>
      </w:r>
      <w:r w:rsidR="005A5D3B">
        <w:t xml:space="preserve"> </w:t>
      </w:r>
      <w:r>
        <w:t>переходит</w:t>
      </w:r>
      <w:r w:rsidR="005A5D3B">
        <w:t xml:space="preserve"> </w:t>
      </w:r>
      <w:r>
        <w:t>на</w:t>
      </w:r>
      <w:r w:rsidR="005A5D3B">
        <w:t xml:space="preserve"> </w:t>
      </w:r>
      <w:r>
        <w:t>страницу</w:t>
      </w:r>
      <w:r w:rsidR="005A5D3B">
        <w:t xml:space="preserve"> </w:t>
      </w:r>
      <w:r>
        <w:t>с</w:t>
      </w:r>
      <w:r w:rsidR="005A5D3B">
        <w:t xml:space="preserve"> </w:t>
      </w:r>
      <w:r>
        <w:t>формой</w:t>
      </w:r>
      <w:r w:rsidR="005A5D3B">
        <w:t xml:space="preserve"> </w:t>
      </w:r>
      <w:r>
        <w:t>входа.</w:t>
      </w:r>
    </w:p>
    <w:p w14:paraId="2674609D" w14:textId="05AACB71" w:rsidR="00EC7CAE" w:rsidRDefault="00000000">
      <w:pPr>
        <w:numPr>
          <w:ilvl w:val="1"/>
          <w:numId w:val="243"/>
        </w:numPr>
      </w:pPr>
      <w:r>
        <w:t>Переход</w:t>
      </w:r>
      <w:r w:rsidR="005A5D3B">
        <w:t xml:space="preserve"> </w:t>
      </w:r>
      <w:r>
        <w:t>к</w:t>
      </w:r>
      <w:r w:rsidR="005A5D3B">
        <w:t xml:space="preserve"> </w:t>
      </w:r>
      <w:r>
        <w:t>п.2</w:t>
      </w:r>
      <w:r w:rsidR="005A5D3B">
        <w:t xml:space="preserve"> </w:t>
      </w:r>
      <w:r>
        <w:t>сценария</w:t>
      </w:r>
      <w:r w:rsidR="005A5D3B">
        <w:t xml:space="preserve"> </w:t>
      </w:r>
      <w:r w:rsidR="006F3602" w:rsidRPr="006F3602">
        <w:t>«</w:t>
      </w:r>
      <w:r>
        <w:t>Авторизация</w:t>
      </w:r>
      <w:r w:rsidR="005A5D3B">
        <w:t xml:space="preserve"> </w:t>
      </w:r>
      <w:r>
        <w:t>пользователя</w:t>
      </w:r>
      <w:r w:rsidR="006F3602" w:rsidRPr="006F3602">
        <w:t>»</w:t>
      </w:r>
      <w:r>
        <w:t>.</w:t>
      </w:r>
    </w:p>
    <w:p w14:paraId="59AB38EE" w14:textId="486BABA7" w:rsidR="00EC7CAE" w:rsidRDefault="00000000">
      <w:pPr>
        <w:numPr>
          <w:ilvl w:val="0"/>
          <w:numId w:val="240"/>
        </w:numPr>
      </w:pPr>
      <w:r>
        <w:t>Отмена</w:t>
      </w:r>
      <w:r w:rsidR="005A5D3B">
        <w:t xml:space="preserve"> </w:t>
      </w:r>
      <w:r>
        <w:t>операции</w:t>
      </w:r>
    </w:p>
    <w:p w14:paraId="18B3F0C2" w14:textId="5AA72CB0" w:rsidR="00EC7CAE" w:rsidRDefault="00000000">
      <w:pPr>
        <w:numPr>
          <w:ilvl w:val="1"/>
          <w:numId w:val="244"/>
        </w:numPr>
      </w:pPr>
      <w:r>
        <w:t>Пользователь</w:t>
      </w:r>
      <w:r w:rsidR="005A5D3B">
        <w:t xml:space="preserve"> </w:t>
      </w:r>
      <w:r>
        <w:t>нажимает</w:t>
      </w:r>
      <w:r w:rsidR="005A5D3B">
        <w:t xml:space="preserve"> </w:t>
      </w:r>
      <w:r>
        <w:t>кнопку</w:t>
      </w:r>
      <w:r w:rsidR="005A5D3B">
        <w:t xml:space="preserve"> </w:t>
      </w:r>
      <w:r w:rsidR="006F3602" w:rsidRPr="006F3602">
        <w:t>«</w:t>
      </w:r>
      <w:r>
        <w:t>Отмена</w:t>
      </w:r>
      <w:r w:rsidR="006F3602" w:rsidRPr="006F3602">
        <w:t>»</w:t>
      </w:r>
      <w:r w:rsidR="005A5D3B">
        <w:t xml:space="preserve"> </w:t>
      </w:r>
      <w:r>
        <w:t>в</w:t>
      </w:r>
      <w:r w:rsidR="005A5D3B">
        <w:t xml:space="preserve"> </w:t>
      </w:r>
      <w:r>
        <w:t>диалоговом</w:t>
      </w:r>
      <w:r w:rsidR="005A5D3B">
        <w:t xml:space="preserve"> </w:t>
      </w:r>
      <w:r>
        <w:t>окне.</w:t>
      </w:r>
    </w:p>
    <w:p w14:paraId="7C3B4A7B" w14:textId="3C26F8A6" w:rsidR="00EC7CAE" w:rsidRDefault="00000000">
      <w:pPr>
        <w:pStyle w:val="ab"/>
      </w:pPr>
      <w:r>
        <w:t>Результат</w:t>
      </w:r>
      <w:r w:rsidR="00923D28">
        <w:t>: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загружает</w:t>
      </w:r>
      <w:r w:rsidR="005A5D3B">
        <w:t xml:space="preserve"> </w:t>
      </w:r>
      <w:r>
        <w:t>данные</w:t>
      </w:r>
      <w:r w:rsidR="005A5D3B">
        <w:t xml:space="preserve"> </w:t>
      </w:r>
      <w:r>
        <w:t>на</w:t>
      </w:r>
      <w:r w:rsidR="005A5D3B">
        <w:t xml:space="preserve"> </w:t>
      </w:r>
      <w:r>
        <w:t>сайт.</w:t>
      </w:r>
    </w:p>
    <w:p w14:paraId="31714DD7" w14:textId="77777777" w:rsidR="009066AA" w:rsidRDefault="009066AA">
      <w:pPr>
        <w:pStyle w:val="ab"/>
      </w:pPr>
    </w:p>
    <w:p w14:paraId="5BF89FEE" w14:textId="143D4E5A" w:rsidR="009066AA" w:rsidRDefault="009066AA">
      <w:pPr>
        <w:pStyle w:val="ab"/>
      </w:pPr>
      <w:r>
        <w:t>Вывод: операция чтения преобладают над операциями записи в системе.</w:t>
      </w:r>
    </w:p>
    <w:p w14:paraId="37CA6FD3" w14:textId="7FF25B91" w:rsidR="00EC7CAE" w:rsidRDefault="00367814" w:rsidP="00855D4F">
      <w:pPr>
        <w:pStyle w:val="1"/>
      </w:pPr>
      <w:bookmarkStart w:id="93" w:name="нереляционная-модель"/>
      <w:bookmarkEnd w:id="7"/>
      <w:bookmarkEnd w:id="85"/>
      <w:bookmarkEnd w:id="91"/>
      <w:r>
        <w:br w:type="page"/>
      </w:r>
      <w:bookmarkStart w:id="94" w:name="_Toc199826827"/>
      <w:r w:rsidR="00000000">
        <w:lastRenderedPageBreak/>
        <w:t>Нереляционная</w:t>
      </w:r>
      <w:r w:rsidR="005A5D3B">
        <w:t xml:space="preserve"> </w:t>
      </w:r>
      <w:r w:rsidR="00000000">
        <w:t>модель</w:t>
      </w:r>
      <w:bookmarkEnd w:id="94"/>
    </w:p>
    <w:p w14:paraId="6C30BAEE" w14:textId="5B07CD72" w:rsidR="00EC7CAE" w:rsidRDefault="00000000" w:rsidP="00A44AE3">
      <w:pPr>
        <w:pStyle w:val="20"/>
      </w:pPr>
      <w:bookmarkStart w:id="95" w:name="графическое-представление-модели"/>
      <w:bookmarkStart w:id="96" w:name="_Toc199826828"/>
      <w:r>
        <w:t>Графическое</w:t>
      </w:r>
      <w:r w:rsidR="005A5D3B">
        <w:t xml:space="preserve"> </w:t>
      </w:r>
      <w:r>
        <w:t>представление</w:t>
      </w:r>
      <w:r w:rsidR="005A5D3B">
        <w:t xml:space="preserve"> </w:t>
      </w:r>
      <w:r>
        <w:t>модели</w:t>
      </w:r>
      <w:bookmarkEnd w:id="96"/>
    </w:p>
    <w:p w14:paraId="24802F07" w14:textId="4591484A" w:rsidR="00EC7CAE" w:rsidRDefault="00000000">
      <w:r>
        <w:t>Сущность</w:t>
      </w:r>
      <w:r w:rsidR="005A5D3B">
        <w:t xml:space="preserve"> </w:t>
      </w:r>
      <w:proofErr w:type="spellStart"/>
      <w:r>
        <w:t>Log</w:t>
      </w:r>
      <w:proofErr w:type="spellEnd"/>
      <w:r w:rsidR="005A5D3B">
        <w:t xml:space="preserve"> </w:t>
      </w:r>
      <w:r>
        <w:t>связана</w:t>
      </w:r>
      <w:r w:rsidR="005A5D3B">
        <w:t xml:space="preserve"> </w:t>
      </w:r>
      <w:r>
        <w:t>со</w:t>
      </w:r>
      <w:r w:rsidR="005A5D3B">
        <w:t xml:space="preserve"> </w:t>
      </w:r>
      <w:r>
        <w:t>всеми</w:t>
      </w:r>
      <w:r w:rsidR="005A5D3B">
        <w:t xml:space="preserve"> </w:t>
      </w:r>
      <w:r>
        <w:t>другими</w:t>
      </w:r>
      <w:r w:rsidR="005A5D3B">
        <w:t xml:space="preserve"> </w:t>
      </w:r>
      <w:r>
        <w:t>сущностями.</w:t>
      </w:r>
      <w:r w:rsidR="005A5D3B">
        <w:t xml:space="preserve"> </w:t>
      </w:r>
      <w:r>
        <w:t>Подробнее</w:t>
      </w:r>
      <w:r w:rsidR="005A5D3B">
        <w:t xml:space="preserve"> </w:t>
      </w:r>
      <w:r>
        <w:t>в</w:t>
      </w:r>
      <w:r w:rsidR="005A5D3B">
        <w:t xml:space="preserve"> </w:t>
      </w:r>
      <w:r>
        <w:t>коллекциях</w:t>
      </w:r>
      <w:r w:rsidR="005A5D3B">
        <w:t xml:space="preserve"> </w:t>
      </w:r>
      <w:r>
        <w:t>по</w:t>
      </w:r>
      <w:r w:rsidR="005A5D3B">
        <w:t xml:space="preserve"> </w:t>
      </w:r>
      <w:r>
        <w:t>связям.</w:t>
      </w:r>
    </w:p>
    <w:p w14:paraId="6498EF0A" w14:textId="11C2F288" w:rsidR="00EC7CAE" w:rsidRDefault="00377C59">
      <w:r>
        <w:rPr>
          <w:noProof/>
        </w:rPr>
        <w:pict w14:anchorId="24D592FF">
          <v:shape id="_x0000_i4499" type="#_x0000_t75" alt="graph" style="width:424.5pt;height:240.5pt;visibility:visible;mso-wrap-style:square">
            <v:imagedata r:id="rId12" o:title="graph"/>
          </v:shape>
        </w:pict>
      </w:r>
    </w:p>
    <w:p w14:paraId="49708696" w14:textId="2C0466BA" w:rsidR="00377C59" w:rsidRDefault="00377C59" w:rsidP="00377C59">
      <w:pPr>
        <w:jc w:val="center"/>
      </w:pPr>
      <w:r w:rsidRPr="00367814">
        <w:rPr>
          <w:rFonts w:cs="Courier New"/>
        </w:rPr>
        <w:t xml:space="preserve">Рис. </w:t>
      </w:r>
      <w:r>
        <w:t>2</w:t>
      </w:r>
      <w:r w:rsidRPr="00367814">
        <w:rPr>
          <w:rFonts w:cs="Courier New"/>
        </w:rPr>
        <w:t xml:space="preserve"> – </w:t>
      </w:r>
      <w:r>
        <w:t xml:space="preserve">Графическое представление </w:t>
      </w:r>
      <w:proofErr w:type="spellStart"/>
      <w:r>
        <w:t>нереляционной</w:t>
      </w:r>
      <w:proofErr w:type="spellEnd"/>
      <w:r>
        <w:t xml:space="preserve"> модели</w:t>
      </w:r>
    </w:p>
    <w:p w14:paraId="48DBA131" w14:textId="77777777" w:rsidR="00CB6207" w:rsidRDefault="00CB6207" w:rsidP="00A44AE3">
      <w:pPr>
        <w:pStyle w:val="20"/>
      </w:pPr>
      <w:bookmarkStart w:id="97" w:name="Xf5a252a300204b7708c5ee8f02dda341b022882"/>
      <w:bookmarkEnd w:id="95"/>
    </w:p>
    <w:p w14:paraId="4A369FE8" w14:textId="44248A54" w:rsidR="00EC7CAE" w:rsidRDefault="00000000" w:rsidP="00A44AE3">
      <w:pPr>
        <w:pStyle w:val="20"/>
      </w:pPr>
      <w:bookmarkStart w:id="98" w:name="_Toc199826829"/>
      <w:r>
        <w:t>Описание</w:t>
      </w:r>
      <w:r w:rsidR="005A5D3B">
        <w:t xml:space="preserve"> </w:t>
      </w:r>
      <w:r>
        <w:t>назначений</w:t>
      </w:r>
      <w:r w:rsidR="005A5D3B">
        <w:t xml:space="preserve"> </w:t>
      </w:r>
      <w:r>
        <w:t>коллекций,</w:t>
      </w:r>
      <w:r w:rsidR="005A5D3B">
        <w:t xml:space="preserve"> </w:t>
      </w:r>
      <w:r>
        <w:t>типов</w:t>
      </w:r>
      <w:r w:rsidR="005A5D3B">
        <w:t xml:space="preserve"> </w:t>
      </w:r>
      <w:r>
        <w:t>данных</w:t>
      </w:r>
      <w:r w:rsidR="005A5D3B">
        <w:t xml:space="preserve"> </w:t>
      </w:r>
      <w:r>
        <w:t>и</w:t>
      </w:r>
      <w:r w:rsidR="005A5D3B">
        <w:t xml:space="preserve"> </w:t>
      </w:r>
      <w:r>
        <w:t>сущностей</w:t>
      </w:r>
      <w:bookmarkEnd w:id="98"/>
    </w:p>
    <w:p w14:paraId="2CA16E89" w14:textId="0A716CDA" w:rsidR="00EC7CAE" w:rsidRDefault="00000000" w:rsidP="00CB6207">
      <w:pPr>
        <w:pStyle w:val="3"/>
        <w:jc w:val="center"/>
      </w:pPr>
      <w:bookmarkStart w:id="99" w:name="типы-данных"/>
      <w:bookmarkStart w:id="100" w:name="_Toc199826830"/>
      <w:r>
        <w:t>Типы</w:t>
      </w:r>
      <w:r w:rsidR="005A5D3B">
        <w:t xml:space="preserve"> </w:t>
      </w:r>
      <w:r>
        <w:t>данных</w:t>
      </w:r>
      <w:bookmarkEnd w:id="100"/>
    </w:p>
    <w:p w14:paraId="481A3CC9" w14:textId="005790DD" w:rsidR="00EC7CAE" w:rsidRDefault="00000000">
      <w:r>
        <w:t>Сущности</w:t>
      </w:r>
      <w:r w:rsidR="005A5D3B">
        <w:t xml:space="preserve"> </w:t>
      </w:r>
      <w:r>
        <w:t>используют</w:t>
      </w:r>
      <w:r w:rsidR="005A5D3B">
        <w:t xml:space="preserve"> </w:t>
      </w:r>
      <w:r>
        <w:t>следующие</w:t>
      </w:r>
      <w:r w:rsidR="005A5D3B">
        <w:t xml:space="preserve"> </w:t>
      </w:r>
      <w:r>
        <w:t>типы</w:t>
      </w:r>
      <w:r w:rsidR="005A5D3B">
        <w:t xml:space="preserve"> </w:t>
      </w:r>
      <w:r>
        <w:t>данных.</w:t>
      </w:r>
    </w:p>
    <w:p w14:paraId="319ABBA5" w14:textId="77777777" w:rsidR="00EC7CAE" w:rsidRDefault="00000000">
      <w:pPr>
        <w:pStyle w:val="4"/>
      </w:pPr>
      <w:bookmarkStart w:id="101" w:name="базовые"/>
      <w:bookmarkStart w:id="102" w:name="_Toc199826831"/>
      <w:r>
        <w:t>Базовые</w:t>
      </w:r>
      <w:bookmarkEnd w:id="102"/>
    </w:p>
    <w:p w14:paraId="181D6D81" w14:textId="21C28911" w:rsidR="00EC7CAE" w:rsidRDefault="00000000">
      <w:pPr>
        <w:numPr>
          <w:ilvl w:val="0"/>
          <w:numId w:val="246"/>
        </w:numPr>
      </w:pPr>
      <w:proofErr w:type="spellStart"/>
      <w:r>
        <w:rPr>
          <w:b/>
          <w:bCs/>
        </w:rPr>
        <w:t>string</w:t>
      </w:r>
      <w:proofErr w:type="spellEnd"/>
      <w:r>
        <w:t>:</w:t>
      </w:r>
      <w:r w:rsidR="005A5D3B">
        <w:t xml:space="preserve"> </w:t>
      </w:r>
      <w:r>
        <w:t>текст.</w:t>
      </w:r>
    </w:p>
    <w:p w14:paraId="3BFEA90F" w14:textId="545A6E96" w:rsidR="00EC7CAE" w:rsidRDefault="00000000">
      <w:pPr>
        <w:numPr>
          <w:ilvl w:val="0"/>
          <w:numId w:val="246"/>
        </w:numPr>
      </w:pPr>
      <w:proofErr w:type="spellStart"/>
      <w:r>
        <w:rPr>
          <w:b/>
          <w:bCs/>
        </w:rPr>
        <w:t>int</w:t>
      </w:r>
      <w:proofErr w:type="spellEnd"/>
      <w:r>
        <w:t>:</w:t>
      </w:r>
      <w:r w:rsidR="005A5D3B">
        <w:t xml:space="preserve"> </w:t>
      </w:r>
      <w:r>
        <w:t>целое</w:t>
      </w:r>
      <w:r w:rsidR="005A5D3B">
        <w:t xml:space="preserve"> </w:t>
      </w:r>
      <w:r>
        <w:t>число.</w:t>
      </w:r>
    </w:p>
    <w:p w14:paraId="33A86AF5" w14:textId="3C628902" w:rsidR="00EC7CAE" w:rsidRDefault="00000000">
      <w:pPr>
        <w:numPr>
          <w:ilvl w:val="0"/>
          <w:numId w:val="246"/>
        </w:numPr>
      </w:pPr>
      <w:proofErr w:type="spellStart"/>
      <w:r>
        <w:rPr>
          <w:b/>
          <w:bCs/>
        </w:rPr>
        <w:t>datetime</w:t>
      </w:r>
      <w:proofErr w:type="spellEnd"/>
      <w:r>
        <w:t>: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.</w:t>
      </w:r>
    </w:p>
    <w:p w14:paraId="5F1C0FEB" w14:textId="2CC3A520" w:rsidR="00EC7CAE" w:rsidRDefault="00CB6207">
      <w:pPr>
        <w:pStyle w:val="4"/>
      </w:pPr>
      <w:bookmarkStart w:id="103" w:name="пользовательские"/>
      <w:bookmarkEnd w:id="101"/>
      <w:r>
        <w:br w:type="page"/>
      </w:r>
      <w:bookmarkStart w:id="104" w:name="_Toc199826832"/>
      <w:r w:rsidR="00000000">
        <w:lastRenderedPageBreak/>
        <w:t>Пользовательские</w:t>
      </w:r>
      <w:bookmarkEnd w:id="104"/>
    </w:p>
    <w:p w14:paraId="529B9F2F" w14:textId="3F979CBF" w:rsidR="00EC7CAE" w:rsidRDefault="00000000">
      <w:pPr>
        <w:numPr>
          <w:ilvl w:val="0"/>
          <w:numId w:val="247"/>
        </w:numPr>
      </w:pPr>
      <w:r>
        <w:rPr>
          <w:b/>
          <w:bCs/>
        </w:rPr>
        <w:t>Sex</w:t>
      </w:r>
      <w:r w:rsidR="005A5D3B">
        <w:t xml:space="preserve"> </w:t>
      </w:r>
      <w:r>
        <w:t>(6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пол:</w:t>
      </w:r>
    </w:p>
    <w:p w14:paraId="3736AEBC" w14:textId="3A416693" w:rsidR="00EC7CAE" w:rsidRDefault="006F3602">
      <w:pPr>
        <w:numPr>
          <w:ilvl w:val="1"/>
          <w:numId w:val="248"/>
        </w:numPr>
      </w:pPr>
      <w:r w:rsidRPr="006F3602">
        <w:t>«</w:t>
      </w:r>
      <w:proofErr w:type="spellStart"/>
      <w:r w:rsidR="00000000">
        <w:t>Male</w:t>
      </w:r>
      <w:proofErr w:type="spellEnd"/>
      <w:r w:rsidRPr="006F3602">
        <w:t>»</w:t>
      </w:r>
    </w:p>
    <w:p w14:paraId="47DA21E9" w14:textId="42566023" w:rsidR="00EC7CAE" w:rsidRDefault="006F3602">
      <w:pPr>
        <w:numPr>
          <w:ilvl w:val="1"/>
          <w:numId w:val="248"/>
        </w:numPr>
      </w:pPr>
      <w:r w:rsidRPr="006F3602">
        <w:t>«</w:t>
      </w:r>
      <w:proofErr w:type="spellStart"/>
      <w:r w:rsidR="00000000">
        <w:t>Female</w:t>
      </w:r>
      <w:proofErr w:type="spellEnd"/>
      <w:r w:rsidRPr="006F3602">
        <w:t>»</w:t>
      </w:r>
    </w:p>
    <w:p w14:paraId="1653C9A7" w14:textId="1B522D1F" w:rsidR="00EC7CAE" w:rsidRDefault="006F3602">
      <w:pPr>
        <w:numPr>
          <w:ilvl w:val="1"/>
          <w:numId w:val="248"/>
        </w:numPr>
      </w:pPr>
      <w:r w:rsidRPr="006F3602">
        <w:t>«</w:t>
      </w:r>
      <w:proofErr w:type="spellStart"/>
      <w:r w:rsidR="00000000">
        <w:t>Other</w:t>
      </w:r>
      <w:proofErr w:type="spellEnd"/>
      <w:r w:rsidRPr="006F3602">
        <w:t>»</w:t>
      </w:r>
    </w:p>
    <w:p w14:paraId="276BD5A0" w14:textId="2BAA2B33" w:rsidR="00EC7CAE" w:rsidRDefault="00000000">
      <w:pPr>
        <w:numPr>
          <w:ilvl w:val="0"/>
          <w:numId w:val="247"/>
        </w:numPr>
      </w:pPr>
      <w:proofErr w:type="spellStart"/>
      <w:r>
        <w:rPr>
          <w:b/>
          <w:bCs/>
        </w:rPr>
        <w:t>ParticipationType</w:t>
      </w:r>
      <w:proofErr w:type="spellEnd"/>
      <w:r w:rsidR="005A5D3B">
        <w:t xml:space="preserve"> </w:t>
      </w:r>
      <w:r>
        <w:t>(1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ип</w:t>
      </w:r>
      <w:r w:rsidR="005A5D3B">
        <w:t xml:space="preserve"> </w:t>
      </w:r>
      <w:r>
        <w:t>участия:</w:t>
      </w:r>
    </w:p>
    <w:p w14:paraId="6EEF1950" w14:textId="386F0CDD" w:rsidR="00EC7CAE" w:rsidRDefault="006F3602">
      <w:pPr>
        <w:numPr>
          <w:ilvl w:val="1"/>
          <w:numId w:val="249"/>
        </w:numPr>
      </w:pPr>
      <w:r w:rsidRPr="006F3602">
        <w:t>«</w:t>
      </w:r>
      <w:r w:rsidR="00000000">
        <w:t>Точно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65AB091F" w14:textId="0AE0B57A" w:rsidR="00EC7CAE" w:rsidRDefault="006F3602">
      <w:pPr>
        <w:numPr>
          <w:ilvl w:val="1"/>
          <w:numId w:val="249"/>
        </w:numPr>
      </w:pPr>
      <w:r w:rsidRPr="006F3602">
        <w:t>«</w:t>
      </w:r>
      <w:r w:rsidR="00000000">
        <w:t>Опоздаю</w:t>
      </w:r>
      <w:r w:rsidRPr="006F3602">
        <w:t>»</w:t>
      </w:r>
    </w:p>
    <w:p w14:paraId="6D89DC3A" w14:textId="08480099" w:rsidR="00EC7CAE" w:rsidRDefault="006F3602">
      <w:pPr>
        <w:numPr>
          <w:ilvl w:val="1"/>
          <w:numId w:val="249"/>
        </w:numPr>
      </w:pPr>
      <w:r w:rsidRPr="006F3602">
        <w:t>«</w:t>
      </w:r>
      <w:r w:rsidR="00000000">
        <w:t>Возможно,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5CD28179" w14:textId="69299139" w:rsidR="00EC7CAE" w:rsidRDefault="006F3602">
      <w:pPr>
        <w:numPr>
          <w:ilvl w:val="1"/>
          <w:numId w:val="249"/>
        </w:numPr>
      </w:pPr>
      <w:r w:rsidRPr="006F3602">
        <w:t>«</w:t>
      </w:r>
      <w:r w:rsidR="00000000">
        <w:t>Не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12BDE816" w14:textId="12B09408" w:rsidR="00EC7CAE" w:rsidRDefault="006F3602">
      <w:pPr>
        <w:numPr>
          <w:ilvl w:val="1"/>
          <w:numId w:val="249"/>
        </w:numPr>
      </w:pPr>
      <w:r w:rsidRPr="006F3602">
        <w:t>«</w:t>
      </w:r>
      <w:r w:rsidR="00000000">
        <w:t>Организатор</w:t>
      </w:r>
      <w:r w:rsidRPr="006F3602">
        <w:t>»</w:t>
      </w:r>
    </w:p>
    <w:p w14:paraId="1A7D4167" w14:textId="4680B40A" w:rsidR="00EC7CAE" w:rsidRDefault="00000000">
      <w:pPr>
        <w:numPr>
          <w:ilvl w:val="0"/>
          <w:numId w:val="247"/>
        </w:numPr>
      </w:pPr>
      <w:proofErr w:type="spellStart"/>
      <w:r>
        <w:rPr>
          <w:b/>
          <w:bCs/>
        </w:rPr>
        <w:t>CleanDayStatus</w:t>
      </w:r>
      <w:proofErr w:type="spellEnd"/>
      <w:r w:rsidR="005A5D3B">
        <w:t xml:space="preserve"> </w:t>
      </w:r>
      <w:r>
        <w:t>(12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статус</w:t>
      </w:r>
      <w:r w:rsidR="005A5D3B">
        <w:t xml:space="preserve"> </w:t>
      </w:r>
      <w:r>
        <w:t>мероприятия:</w:t>
      </w:r>
    </w:p>
    <w:p w14:paraId="5242C2BD" w14:textId="7442CE22" w:rsidR="00EC7CAE" w:rsidRDefault="006F3602">
      <w:pPr>
        <w:numPr>
          <w:ilvl w:val="1"/>
          <w:numId w:val="250"/>
        </w:numPr>
      </w:pPr>
      <w:r w:rsidRPr="006F3602">
        <w:t>«</w:t>
      </w:r>
      <w:r w:rsidR="00000000">
        <w:t>Запланирован</w:t>
      </w:r>
      <w:r w:rsidRPr="006F3602">
        <w:t>»</w:t>
      </w:r>
    </w:p>
    <w:p w14:paraId="6635C0F2" w14:textId="6CDFCE8E" w:rsidR="00EC7CAE" w:rsidRDefault="006F3602">
      <w:pPr>
        <w:numPr>
          <w:ilvl w:val="1"/>
          <w:numId w:val="250"/>
        </w:numPr>
      </w:pPr>
      <w:r w:rsidRPr="006F3602">
        <w:t>«</w:t>
      </w:r>
      <w:r w:rsidR="00000000">
        <w:t>Проходит</w:t>
      </w:r>
      <w:r w:rsidRPr="006F3602">
        <w:t>»</w:t>
      </w:r>
    </w:p>
    <w:p w14:paraId="37380085" w14:textId="733D1F7A" w:rsidR="00EC7CAE" w:rsidRDefault="006F3602">
      <w:pPr>
        <w:numPr>
          <w:ilvl w:val="1"/>
          <w:numId w:val="250"/>
        </w:numPr>
      </w:pPr>
      <w:r w:rsidRPr="006F3602">
        <w:t>«</w:t>
      </w:r>
      <w:r w:rsidR="00000000">
        <w:t>Завершен</w:t>
      </w:r>
      <w:r w:rsidRPr="006F3602">
        <w:t>»</w:t>
      </w:r>
    </w:p>
    <w:p w14:paraId="7A78CAC6" w14:textId="56957F6C" w:rsidR="00EC7CAE" w:rsidRDefault="006F3602">
      <w:pPr>
        <w:numPr>
          <w:ilvl w:val="1"/>
          <w:numId w:val="250"/>
        </w:numPr>
      </w:pPr>
      <w:r w:rsidRPr="006F3602">
        <w:t>«</w:t>
      </w:r>
      <w:r w:rsidR="00000000">
        <w:t>Отменен</w:t>
      </w:r>
      <w:r w:rsidRPr="006F3602">
        <w:t>»</w:t>
      </w:r>
    </w:p>
    <w:p w14:paraId="070813AE" w14:textId="60D33287" w:rsidR="00EC7CAE" w:rsidRDefault="006F3602">
      <w:pPr>
        <w:numPr>
          <w:ilvl w:val="1"/>
          <w:numId w:val="250"/>
        </w:numPr>
      </w:pPr>
      <w:r w:rsidRPr="006F3602">
        <w:t>«</w:t>
      </w:r>
      <w:r w:rsidR="00000000">
        <w:t>Перенесен</w:t>
      </w:r>
      <w:r w:rsidRPr="006F3602">
        <w:t>»</w:t>
      </w:r>
    </w:p>
    <w:p w14:paraId="5BE7B687" w14:textId="0340099D" w:rsidR="00EC7CAE" w:rsidRDefault="00000000">
      <w:pPr>
        <w:numPr>
          <w:ilvl w:val="0"/>
          <w:numId w:val="247"/>
        </w:numPr>
      </w:pPr>
      <w:proofErr w:type="spellStart"/>
      <w:r>
        <w:rPr>
          <w:b/>
          <w:bCs/>
        </w:rPr>
        <w:t>CleanDayTag</w:t>
      </w:r>
      <w:proofErr w:type="spellEnd"/>
      <w:r w:rsidR="005A5D3B">
        <w:t xml:space="preserve"> </w:t>
      </w:r>
      <w:r>
        <w:t>(1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статус</w:t>
      </w:r>
      <w:r w:rsidR="005A5D3B">
        <w:t xml:space="preserve"> </w:t>
      </w:r>
      <w:r>
        <w:t>мероприятия:</w:t>
      </w:r>
    </w:p>
    <w:p w14:paraId="63523B59" w14:textId="20D87F67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Сбор</w:t>
      </w:r>
      <w:r w:rsidR="005A5D3B">
        <w:t xml:space="preserve"> </w:t>
      </w:r>
      <w:r w:rsidR="00000000">
        <w:t>мусора</w:t>
      </w:r>
      <w:r w:rsidRPr="006F3602">
        <w:t>»</w:t>
      </w:r>
    </w:p>
    <w:p w14:paraId="64BBAB28" w14:textId="04853919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Сортировка</w:t>
      </w:r>
      <w:r w:rsidR="005A5D3B">
        <w:t xml:space="preserve"> </w:t>
      </w:r>
      <w:r w:rsidR="00000000">
        <w:t>мусора</w:t>
      </w:r>
      <w:r w:rsidRPr="006F3602">
        <w:t>»</w:t>
      </w:r>
    </w:p>
    <w:p w14:paraId="0EA217F8" w14:textId="4E495B0B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Посадка</w:t>
      </w:r>
      <w:r w:rsidR="005A5D3B">
        <w:t xml:space="preserve"> </w:t>
      </w:r>
      <w:r w:rsidR="00000000">
        <w:t>растений</w:t>
      </w:r>
      <w:r w:rsidRPr="006F3602">
        <w:t>»</w:t>
      </w:r>
    </w:p>
    <w:p w14:paraId="7B7E30EC" w14:textId="1EB2EFA5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Разбитие</w:t>
      </w:r>
      <w:r w:rsidR="005A5D3B">
        <w:t xml:space="preserve"> </w:t>
      </w:r>
      <w:r w:rsidR="00000000">
        <w:t>клумб</w:t>
      </w:r>
      <w:r w:rsidRPr="006F3602">
        <w:t>»</w:t>
      </w:r>
    </w:p>
    <w:p w14:paraId="3327D7E7" w14:textId="0D834726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Разбитие</w:t>
      </w:r>
      <w:r w:rsidR="005A5D3B">
        <w:t xml:space="preserve"> </w:t>
      </w:r>
      <w:r w:rsidR="00000000">
        <w:t>газонов</w:t>
      </w:r>
      <w:r w:rsidRPr="006F3602">
        <w:t>»</w:t>
      </w:r>
    </w:p>
    <w:p w14:paraId="1A9290A9" w14:textId="2B8A141B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Очистка</w:t>
      </w:r>
      <w:r w:rsidR="005A5D3B">
        <w:t xml:space="preserve"> </w:t>
      </w:r>
      <w:r w:rsidR="00000000">
        <w:t>водоемов</w:t>
      </w:r>
      <w:r w:rsidRPr="006F3602">
        <w:t>»</w:t>
      </w:r>
    </w:p>
    <w:p w14:paraId="03C471C6" w14:textId="7DAB6E6A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Уборка</w:t>
      </w:r>
      <w:r w:rsidR="005A5D3B">
        <w:t xml:space="preserve"> </w:t>
      </w:r>
      <w:r w:rsidR="00000000">
        <w:t>снега</w:t>
      </w:r>
      <w:r w:rsidRPr="006F3602">
        <w:t>»</w:t>
      </w:r>
    </w:p>
    <w:p w14:paraId="224D6C42" w14:textId="087538BC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Уборка</w:t>
      </w:r>
      <w:r w:rsidR="005A5D3B">
        <w:t xml:space="preserve"> </w:t>
      </w:r>
      <w:r w:rsidR="00000000">
        <w:t>листьев</w:t>
      </w:r>
      <w:r w:rsidRPr="006F3602">
        <w:t>»</w:t>
      </w:r>
    </w:p>
    <w:p w14:paraId="0F3EE3B7" w14:textId="012810FA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Уход</w:t>
      </w:r>
      <w:r w:rsidR="005A5D3B">
        <w:t xml:space="preserve"> </w:t>
      </w:r>
      <w:r w:rsidR="00000000">
        <w:t>за</w:t>
      </w:r>
      <w:r w:rsidR="005A5D3B">
        <w:t xml:space="preserve"> </w:t>
      </w:r>
      <w:r w:rsidR="00000000">
        <w:t>растениями</w:t>
      </w:r>
      <w:r w:rsidRPr="006F3602">
        <w:t>»</w:t>
      </w:r>
    </w:p>
    <w:p w14:paraId="7AB29EBF" w14:textId="58CF7E6E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Ремонт</w:t>
      </w:r>
      <w:r w:rsidRPr="006F3602">
        <w:t>»</w:t>
      </w:r>
    </w:p>
    <w:p w14:paraId="3180F93A" w14:textId="3F5DF6BF" w:rsidR="00EC7CAE" w:rsidRDefault="006F3602">
      <w:pPr>
        <w:numPr>
          <w:ilvl w:val="1"/>
          <w:numId w:val="251"/>
        </w:numPr>
      </w:pPr>
      <w:r w:rsidRPr="006F3602">
        <w:lastRenderedPageBreak/>
        <w:t>«</w:t>
      </w:r>
      <w:r w:rsidR="00000000">
        <w:t>Покраска</w:t>
      </w:r>
      <w:r w:rsidRPr="006F3602">
        <w:t>»</w:t>
      </w:r>
    </w:p>
    <w:p w14:paraId="3BE5F904" w14:textId="4722448A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Установка</w:t>
      </w:r>
      <w:r w:rsidR="005A5D3B">
        <w:t xml:space="preserve"> </w:t>
      </w:r>
      <w:r w:rsidR="00000000">
        <w:t>кормушек</w:t>
      </w:r>
      <w:r w:rsidRPr="006F3602">
        <w:t>»</w:t>
      </w:r>
    </w:p>
    <w:p w14:paraId="008EEB38" w14:textId="53C1C2E7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Мастер-классы</w:t>
      </w:r>
      <w:r w:rsidRPr="006F3602">
        <w:t>»</w:t>
      </w:r>
    </w:p>
    <w:p w14:paraId="05E271E1" w14:textId="156A65C5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Игры</w:t>
      </w:r>
      <w:r w:rsidR="005A5D3B">
        <w:t xml:space="preserve"> </w:t>
      </w:r>
      <w:r w:rsidR="00000000">
        <w:t>и</w:t>
      </w:r>
      <w:r w:rsidR="005A5D3B">
        <w:t xml:space="preserve"> </w:t>
      </w:r>
      <w:r w:rsidR="00000000">
        <w:t>конкурсы</w:t>
      </w:r>
      <w:r w:rsidRPr="006F3602">
        <w:t>»</w:t>
      </w:r>
    </w:p>
    <w:p w14:paraId="5B37707F" w14:textId="7909163B" w:rsidR="00EC7CAE" w:rsidRDefault="006F3602">
      <w:pPr>
        <w:numPr>
          <w:ilvl w:val="1"/>
          <w:numId w:val="251"/>
        </w:numPr>
      </w:pPr>
      <w:r w:rsidRPr="006F3602">
        <w:t>«</w:t>
      </w:r>
      <w:r w:rsidR="00000000">
        <w:t>Пикник</w:t>
      </w:r>
      <w:r w:rsidRPr="006F3602">
        <w:t>»</w:t>
      </w:r>
    </w:p>
    <w:p w14:paraId="78E3A077" w14:textId="3DCCE07F" w:rsidR="00EC7CAE" w:rsidRDefault="00000000">
      <w:pPr>
        <w:numPr>
          <w:ilvl w:val="0"/>
          <w:numId w:val="247"/>
        </w:numPr>
      </w:pPr>
      <w:r>
        <w:rPr>
          <w:b/>
          <w:bCs/>
        </w:rPr>
        <w:t>File</w:t>
      </w:r>
      <w:r w:rsidR="005A5D3B">
        <w:t xml:space="preserve"> </w:t>
      </w:r>
      <w:r>
        <w:t>(~1</w:t>
      </w:r>
      <w:r w:rsidR="005A5D3B">
        <w:t xml:space="preserve"> </w:t>
      </w:r>
      <w:r>
        <w:t>MB)</w:t>
      </w:r>
      <w:r w:rsidR="005A5D3B">
        <w:t xml:space="preserve"> </w:t>
      </w:r>
      <w:r>
        <w:t>-</w:t>
      </w:r>
      <w:r w:rsidR="005A5D3B">
        <w:t xml:space="preserve"> </w:t>
      </w:r>
      <w:r>
        <w:t>закодированная</w:t>
      </w:r>
      <w:r w:rsidR="005A5D3B">
        <w:t xml:space="preserve"> </w:t>
      </w:r>
      <w:r>
        <w:t>строка,</w:t>
      </w:r>
      <w:r w:rsidR="005A5D3B">
        <w:t xml:space="preserve"> </w:t>
      </w:r>
      <w:r>
        <w:t>содержащая</w:t>
      </w:r>
      <w:r w:rsidR="005A5D3B">
        <w:t xml:space="preserve"> </w:t>
      </w:r>
      <w:r>
        <w:t>данные</w:t>
      </w:r>
      <w:r w:rsidR="005A5D3B">
        <w:t xml:space="preserve"> </w:t>
      </w:r>
      <w:r>
        <w:t>файла.</w:t>
      </w:r>
    </w:p>
    <w:p w14:paraId="4F8FFE80" w14:textId="77777777" w:rsidR="00EC7CAE" w:rsidRDefault="00000000" w:rsidP="00CB6207">
      <w:pPr>
        <w:pStyle w:val="3"/>
        <w:jc w:val="center"/>
      </w:pPr>
      <w:bookmarkStart w:id="105" w:name="сущности"/>
      <w:bookmarkStart w:id="106" w:name="_Toc199826833"/>
      <w:bookmarkEnd w:id="99"/>
      <w:bookmarkEnd w:id="103"/>
      <w:r>
        <w:t>Сущности</w:t>
      </w:r>
      <w:bookmarkEnd w:id="106"/>
    </w:p>
    <w:p w14:paraId="62234559" w14:textId="77777777" w:rsidR="00EC7CAE" w:rsidRDefault="00000000">
      <w:pPr>
        <w:pStyle w:val="4"/>
      </w:pPr>
      <w:bookmarkStart w:id="107" w:name="user"/>
      <w:bookmarkStart w:id="108" w:name="_Toc199826834"/>
      <w:r>
        <w:t>User</w:t>
      </w:r>
      <w:bookmarkEnd w:id="108"/>
    </w:p>
    <w:p w14:paraId="7E2840CB" w14:textId="69D187B6" w:rsidR="00EC7CAE" w:rsidRDefault="00000000">
      <w:r>
        <w:t>Данные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е,</w:t>
      </w:r>
      <w:r w:rsidR="005A5D3B">
        <w:t xml:space="preserve"> </w:t>
      </w:r>
      <w:r>
        <w:t>зарегистрированном</w:t>
      </w:r>
      <w:r w:rsidR="005A5D3B">
        <w:t xml:space="preserve"> </w:t>
      </w:r>
      <w:r>
        <w:t>в</w:t>
      </w:r>
      <w:r w:rsidR="005A5D3B">
        <w:t xml:space="preserve"> </w:t>
      </w:r>
      <w:r>
        <w:t>системе.</w:t>
      </w:r>
    </w:p>
    <w:p w14:paraId="694AA74D" w14:textId="2D6F7A89" w:rsidR="00EC7CAE" w:rsidRDefault="00000000">
      <w:pPr>
        <w:pStyle w:val="ab"/>
      </w:pPr>
      <w:r>
        <w:t>Поля</w:t>
      </w:r>
      <w:r w:rsidR="005A5D3B">
        <w:t xml:space="preserve"> </w:t>
      </w:r>
      <w:r>
        <w:t>(446</w:t>
      </w:r>
      <w:r w:rsidR="005A5D3B">
        <w:t xml:space="preserve"> </w:t>
      </w:r>
      <w:r>
        <w:t>байт):</w:t>
      </w:r>
    </w:p>
    <w:p w14:paraId="7001230A" w14:textId="679D74A7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first_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5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имя</w:t>
      </w:r>
    </w:p>
    <w:p w14:paraId="76AA3050" w14:textId="73E70EF8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last_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5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фамилия</w:t>
      </w:r>
    </w:p>
    <w:p w14:paraId="7A0C6CAA" w14:textId="69CEE4FA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middle_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5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тчество</w:t>
      </w:r>
    </w:p>
    <w:p w14:paraId="49B19C7C" w14:textId="09465E72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sex</w:t>
      </w:r>
      <w:proofErr w:type="spellEnd"/>
      <w:r>
        <w:t>:</w:t>
      </w:r>
      <w:r w:rsidR="005A5D3B">
        <w:t xml:space="preserve"> </w:t>
      </w:r>
      <w:r>
        <w:t>Sex</w:t>
      </w:r>
      <w:r w:rsidR="005A5D3B">
        <w:t xml:space="preserve"> </w:t>
      </w:r>
      <w:r>
        <w:t>(6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пол</w:t>
      </w:r>
    </w:p>
    <w:p w14:paraId="3DCD1C16" w14:textId="797C0144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login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5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логин</w:t>
      </w:r>
    </w:p>
    <w:p w14:paraId="00BB4612" w14:textId="757DA88E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password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32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пароль</w:t>
      </w:r>
    </w:p>
    <w:p w14:paraId="2B7BDE5B" w14:textId="78A3E9EC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score</w:t>
      </w:r>
      <w:proofErr w:type="spellEnd"/>
      <w:r>
        <w:t>:</w:t>
      </w:r>
      <w:r w:rsidR="005A5D3B">
        <w:t xml:space="preserve"> </w:t>
      </w:r>
      <w:proofErr w:type="spellStart"/>
      <w:r>
        <w:t>int</w:t>
      </w:r>
      <w:proofErr w:type="spellEnd"/>
      <w:r w:rsidR="005A5D3B">
        <w:t xml:space="preserve"> </w:t>
      </w:r>
      <w:r>
        <w:t>(4</w:t>
      </w:r>
      <w:r w:rsidR="005A5D3B">
        <w:t xml:space="preserve"> </w:t>
      </w:r>
      <w: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счет</w:t>
      </w:r>
    </w:p>
    <w:p w14:paraId="4A0E1D47" w14:textId="2AC515C0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level</w:t>
      </w:r>
      <w:proofErr w:type="spellEnd"/>
      <w:r>
        <w:t>:</w:t>
      </w:r>
      <w:r w:rsidR="005A5D3B">
        <w:t xml:space="preserve"> </w:t>
      </w:r>
      <w:proofErr w:type="spellStart"/>
      <w:r>
        <w:t>int</w:t>
      </w:r>
      <w:proofErr w:type="spellEnd"/>
      <w:r w:rsidR="005A5D3B">
        <w:t xml:space="preserve"> </w:t>
      </w:r>
      <w:r>
        <w:t>(4</w:t>
      </w:r>
      <w:r w:rsidR="005A5D3B">
        <w:t xml:space="preserve"> </w:t>
      </w:r>
      <w: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уровень</w:t>
      </w:r>
    </w:p>
    <w:p w14:paraId="1A86186E" w14:textId="54CF3D72" w:rsidR="00EC7CAE" w:rsidRDefault="00000000">
      <w:pPr>
        <w:numPr>
          <w:ilvl w:val="0"/>
          <w:numId w:val="252"/>
        </w:numPr>
      </w:pPr>
      <w:proofErr w:type="spellStart"/>
      <w:r>
        <w:rPr>
          <w:b/>
          <w:bCs/>
        </w:rPr>
        <w:t>about_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 w:rsidR="006F3602" w:rsidRPr="006F3602">
        <w:t>«</w:t>
      </w:r>
      <w:r>
        <w:t>о</w:t>
      </w:r>
      <w:r w:rsidR="005A5D3B">
        <w:t xml:space="preserve"> </w:t>
      </w:r>
      <w:r>
        <w:t>себе</w:t>
      </w:r>
      <w:r w:rsidR="006F3602" w:rsidRPr="006F3602">
        <w:t>»</w:t>
      </w:r>
    </w:p>
    <w:p w14:paraId="2563F7D9" w14:textId="77777777" w:rsidR="00EC7CAE" w:rsidRDefault="00000000">
      <w:pPr>
        <w:pStyle w:val="4"/>
      </w:pPr>
      <w:bookmarkStart w:id="109" w:name="participation"/>
      <w:bookmarkStart w:id="110" w:name="_Toc199826835"/>
      <w:bookmarkEnd w:id="107"/>
      <w:proofErr w:type="spellStart"/>
      <w:r>
        <w:t>Participation</w:t>
      </w:r>
      <w:bookmarkEnd w:id="110"/>
      <w:proofErr w:type="spellEnd"/>
    </w:p>
    <w:p w14:paraId="0728090A" w14:textId="01552FFF" w:rsidR="00EC7CAE" w:rsidRDefault="00000000">
      <w:r>
        <w:t>Тип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.</w:t>
      </w:r>
    </w:p>
    <w:p w14:paraId="25EF89DE" w14:textId="0839AE5C" w:rsidR="00EC7CAE" w:rsidRDefault="00000000">
      <w:pPr>
        <w:pStyle w:val="ab"/>
      </w:pPr>
      <w:r>
        <w:t>Поля</w:t>
      </w:r>
      <w:r w:rsidR="005A5D3B">
        <w:t xml:space="preserve"> </w:t>
      </w:r>
      <w:r>
        <w:t>(20</w:t>
      </w:r>
      <w:r w:rsidR="005A5D3B">
        <w:t xml:space="preserve"> </w:t>
      </w:r>
      <w:r>
        <w:t>байт):</w:t>
      </w:r>
    </w:p>
    <w:p w14:paraId="7188DD31" w14:textId="45D0B8D1" w:rsidR="00EC7CAE" w:rsidRDefault="00000000">
      <w:pPr>
        <w:numPr>
          <w:ilvl w:val="0"/>
          <w:numId w:val="253"/>
        </w:numPr>
      </w:pPr>
      <w:proofErr w:type="spellStart"/>
      <w:r>
        <w:rPr>
          <w:b/>
          <w:bCs/>
        </w:rPr>
        <w:t>declared_type</w:t>
      </w:r>
      <w:proofErr w:type="spellEnd"/>
      <w:r>
        <w:t>:</w:t>
      </w:r>
      <w:r w:rsidR="005A5D3B">
        <w:t xml:space="preserve"> </w:t>
      </w:r>
      <w:proofErr w:type="spellStart"/>
      <w:r>
        <w:t>ParticipationType</w:t>
      </w:r>
      <w:proofErr w:type="spellEnd"/>
      <w:r w:rsidR="005A5D3B">
        <w:t xml:space="preserve"> </w:t>
      </w:r>
      <w:r>
        <w:t>(1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ип</w:t>
      </w:r>
      <w:r w:rsidR="005A5D3B">
        <w:t xml:space="preserve"> </w:t>
      </w:r>
      <w:r>
        <w:t>участия,</w:t>
      </w:r>
      <w:r w:rsidR="005A5D3B">
        <w:t xml:space="preserve"> </w:t>
      </w:r>
      <w:r>
        <w:t>заявленный</w:t>
      </w:r>
      <w:r w:rsidR="005A5D3B">
        <w:t xml:space="preserve"> </w:t>
      </w:r>
      <w:r>
        <w:t>пользователем</w:t>
      </w:r>
    </w:p>
    <w:p w14:paraId="2A9A8EF2" w14:textId="115F7B36" w:rsidR="00EC7CAE" w:rsidRDefault="00000000">
      <w:pPr>
        <w:numPr>
          <w:ilvl w:val="0"/>
          <w:numId w:val="253"/>
        </w:numPr>
      </w:pPr>
      <w:proofErr w:type="spellStart"/>
      <w:r>
        <w:rPr>
          <w:b/>
          <w:bCs/>
        </w:rPr>
        <w:t>real_presence</w:t>
      </w:r>
      <w:proofErr w:type="spellEnd"/>
      <w:r>
        <w:t>:</w:t>
      </w:r>
      <w:r w:rsidR="005A5D3B">
        <w:t xml:space="preserve"> </w:t>
      </w:r>
      <w:proofErr w:type="spellStart"/>
      <w:r>
        <w:t>bool</w:t>
      </w:r>
      <w:proofErr w:type="spellEnd"/>
      <w:r w:rsidR="005A5D3B">
        <w:t xml:space="preserve"> </w:t>
      </w:r>
      <w:r>
        <w:t>(1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фактическое</w:t>
      </w:r>
      <w:r w:rsidR="005A5D3B">
        <w:t xml:space="preserve"> </w:t>
      </w:r>
      <w:r>
        <w:t>присутствие</w:t>
      </w:r>
      <w:r w:rsidR="005A5D3B">
        <w:t xml:space="preserve"> </w:t>
      </w:r>
      <w:r>
        <w:t>(1)</w:t>
      </w:r>
      <w:r w:rsidR="005A5D3B">
        <w:t xml:space="preserve"> </w:t>
      </w:r>
      <w:r>
        <w:t>или</w:t>
      </w:r>
      <w:r w:rsidR="005A5D3B">
        <w:t xml:space="preserve"> </w:t>
      </w:r>
      <w:r>
        <w:t>отсутствие</w:t>
      </w:r>
      <w:r w:rsidR="005A5D3B">
        <w:t xml:space="preserve"> </w:t>
      </w:r>
      <w:r>
        <w:t>(0)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на</w:t>
      </w:r>
      <w:r w:rsidR="005A5D3B">
        <w:t xml:space="preserve"> </w:t>
      </w:r>
      <w:r>
        <w:t>субботнике</w:t>
      </w:r>
    </w:p>
    <w:p w14:paraId="066AB45B" w14:textId="64EC50F9" w:rsidR="00EC7CAE" w:rsidRDefault="00000000">
      <w:pPr>
        <w:numPr>
          <w:ilvl w:val="0"/>
          <w:numId w:val="253"/>
        </w:numPr>
      </w:pPr>
      <w:proofErr w:type="spellStart"/>
      <w:r>
        <w:rPr>
          <w:b/>
          <w:bCs/>
        </w:rPr>
        <w:t>stat</w:t>
      </w:r>
      <w:proofErr w:type="spellEnd"/>
      <w:r>
        <w:t>:</w:t>
      </w:r>
      <w:r w:rsidR="005A5D3B">
        <w:t xml:space="preserve"> </w:t>
      </w:r>
      <w:proofErr w:type="spellStart"/>
      <w:r>
        <w:t>int</w:t>
      </w:r>
      <w:proofErr w:type="spellEnd"/>
      <w:r w:rsidR="005A5D3B">
        <w:t xml:space="preserve"> </w:t>
      </w:r>
      <w:r>
        <w:t>(4</w:t>
      </w:r>
      <w:r w:rsidR="005A5D3B">
        <w:t xml:space="preserve"> </w:t>
      </w:r>
      <w: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очков</w:t>
      </w:r>
      <w:r w:rsidR="005A5D3B">
        <w:t xml:space="preserve"> </w:t>
      </w:r>
      <w:r>
        <w:t>опыта</w:t>
      </w:r>
      <w:r w:rsidR="005A5D3B">
        <w:t xml:space="preserve"> </w:t>
      </w:r>
      <w:r>
        <w:t>за</w:t>
      </w:r>
      <w:r w:rsidR="005A5D3B">
        <w:t xml:space="preserve"> </w:t>
      </w:r>
      <w:r>
        <w:t>участие</w:t>
      </w:r>
    </w:p>
    <w:p w14:paraId="4695C3C0" w14:textId="77777777" w:rsidR="00EC7CAE" w:rsidRDefault="00000000">
      <w:pPr>
        <w:pStyle w:val="4"/>
      </w:pPr>
      <w:bookmarkStart w:id="111" w:name="requirement"/>
      <w:bookmarkStart w:id="112" w:name="_Toc199826836"/>
      <w:bookmarkEnd w:id="109"/>
      <w:proofErr w:type="spellStart"/>
      <w:r>
        <w:t>Requirement</w:t>
      </w:r>
      <w:bookmarkEnd w:id="112"/>
      <w:proofErr w:type="spellEnd"/>
    </w:p>
    <w:p w14:paraId="7A837B88" w14:textId="610DDA22" w:rsidR="00EC7CAE" w:rsidRDefault="00000000">
      <w:r>
        <w:t>Требование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.</w:t>
      </w:r>
    </w:p>
    <w:p w14:paraId="212707FE" w14:textId="4449564F" w:rsidR="00EC7CAE" w:rsidRDefault="00000000">
      <w:pPr>
        <w:pStyle w:val="ab"/>
      </w:pPr>
      <w:r>
        <w:t>Поля</w:t>
      </w:r>
      <w:r w:rsidR="005A5D3B">
        <w:t xml:space="preserve"> </w:t>
      </w:r>
      <w:r>
        <w:t>(100</w:t>
      </w:r>
      <w:r w:rsidR="005A5D3B">
        <w:t xml:space="preserve"> </w:t>
      </w:r>
      <w:r>
        <w:t>байт):</w:t>
      </w:r>
    </w:p>
    <w:p w14:paraId="716A7137" w14:textId="3D06BA7E" w:rsidR="00EC7CAE" w:rsidRDefault="00000000">
      <w:pPr>
        <w:numPr>
          <w:ilvl w:val="0"/>
          <w:numId w:val="254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>
        <w:t>требования</w:t>
      </w:r>
    </w:p>
    <w:p w14:paraId="1B8631EF" w14:textId="77777777" w:rsidR="00EC7CAE" w:rsidRDefault="00000000">
      <w:pPr>
        <w:pStyle w:val="4"/>
      </w:pPr>
      <w:bookmarkStart w:id="113" w:name="cleanday"/>
      <w:bookmarkStart w:id="114" w:name="_Toc199826837"/>
      <w:bookmarkEnd w:id="111"/>
      <w:proofErr w:type="spellStart"/>
      <w:r>
        <w:t>CleanDay</w:t>
      </w:r>
      <w:bookmarkEnd w:id="114"/>
      <w:proofErr w:type="spellEnd"/>
    </w:p>
    <w:p w14:paraId="0636677C" w14:textId="0D33E1F9" w:rsidR="00EC7CAE" w:rsidRDefault="00000000">
      <w:r>
        <w:t>Данные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е.</w:t>
      </w:r>
    </w:p>
    <w:p w14:paraId="702CA25D" w14:textId="2A8DB7AA" w:rsidR="00EC7CAE" w:rsidRDefault="00000000">
      <w:pPr>
        <w:pStyle w:val="ab"/>
      </w:pPr>
      <w:r>
        <w:t>Поля</w:t>
      </w:r>
      <w:r w:rsidR="005A5D3B">
        <w:t xml:space="preserve"> </w:t>
      </w:r>
      <w:r>
        <w:t>(590</w:t>
      </w:r>
      <w:r w:rsidR="005A5D3B">
        <w:t xml:space="preserve"> </w:t>
      </w:r>
      <w:r>
        <w:t>байт):</w:t>
      </w:r>
    </w:p>
    <w:p w14:paraId="7B5DAAF7" w14:textId="0E5624E9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  <w:r w:rsidR="005A5D3B">
        <w:t xml:space="preserve"> </w:t>
      </w:r>
      <w:r>
        <w:t>субботника</w:t>
      </w:r>
    </w:p>
    <w:p w14:paraId="5374B632" w14:textId="2E1D5E1F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begin_date</w:t>
      </w:r>
      <w:proofErr w:type="spellEnd"/>
      <w:r>
        <w:t>: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(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начала</w:t>
      </w:r>
      <w:r w:rsidR="005A5D3B">
        <w:t xml:space="preserve"> </w:t>
      </w:r>
      <w:r>
        <w:t>субботника</w:t>
      </w:r>
    </w:p>
    <w:p w14:paraId="3F7E8EBB" w14:textId="5BC6C28F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end_date</w:t>
      </w:r>
      <w:proofErr w:type="spellEnd"/>
      <w:r>
        <w:t>: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(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конца</w:t>
      </w:r>
      <w:r w:rsidR="005A5D3B">
        <w:t xml:space="preserve"> </w:t>
      </w:r>
      <w:r>
        <w:t>субботника</w:t>
      </w:r>
    </w:p>
    <w:p w14:paraId="75366B5B" w14:textId="497C8B21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organization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  <w:r w:rsidR="005A5D3B">
        <w:t xml:space="preserve"> </w:t>
      </w:r>
      <w:r>
        <w:t>организации,</w:t>
      </w:r>
      <w:r w:rsidR="005A5D3B">
        <w:t xml:space="preserve"> </w:t>
      </w:r>
      <w:r>
        <w:t>проводящей</w:t>
      </w:r>
      <w:r w:rsidR="005A5D3B">
        <w:t xml:space="preserve"> </w:t>
      </w:r>
      <w:r>
        <w:t>субботник</w:t>
      </w:r>
    </w:p>
    <w:p w14:paraId="43C17094" w14:textId="2FC0EFD9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area</w:t>
      </w:r>
      <w:proofErr w:type="spellEnd"/>
      <w:r>
        <w:t>:</w:t>
      </w:r>
      <w:r w:rsidR="005A5D3B">
        <w:t xml:space="preserve"> </w:t>
      </w:r>
      <w:proofErr w:type="spellStart"/>
      <w:r>
        <w:t>int</w:t>
      </w:r>
      <w:proofErr w:type="spellEnd"/>
      <w:r w:rsidR="005A5D3B">
        <w:t xml:space="preserve"> </w:t>
      </w:r>
      <w:r>
        <w:t>(4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квадратных</w:t>
      </w:r>
      <w:r w:rsidR="005A5D3B">
        <w:t xml:space="preserve"> </w:t>
      </w:r>
      <w:r>
        <w:t>километров</w:t>
      </w:r>
      <w:r w:rsidR="005A5D3B">
        <w:t xml:space="preserve"> </w:t>
      </w:r>
      <w:r>
        <w:t>территории,</w:t>
      </w:r>
      <w:r w:rsidR="005A5D3B">
        <w:t xml:space="preserve"> </w:t>
      </w:r>
      <w:r>
        <w:t>на</w:t>
      </w:r>
      <w:r w:rsidR="005A5D3B">
        <w:t xml:space="preserve"> </w:t>
      </w:r>
      <w:r>
        <w:t>которой</w:t>
      </w:r>
      <w:r w:rsidR="005A5D3B">
        <w:t xml:space="preserve"> </w:t>
      </w:r>
      <w:r>
        <w:t>проводится</w:t>
      </w:r>
      <w:r w:rsidR="005A5D3B">
        <w:t xml:space="preserve"> </w:t>
      </w:r>
      <w:r>
        <w:t>субботник</w:t>
      </w:r>
    </w:p>
    <w:p w14:paraId="6F08B49B" w14:textId="73771178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status</w:t>
      </w:r>
      <w:proofErr w:type="spellEnd"/>
      <w:r>
        <w:t>:</w:t>
      </w:r>
      <w:r w:rsidR="005A5D3B">
        <w:t xml:space="preserve"> </w:t>
      </w:r>
      <w:proofErr w:type="spellStart"/>
      <w:r>
        <w:t>CleanDayStatus</w:t>
      </w:r>
      <w:proofErr w:type="spellEnd"/>
      <w:r w:rsidR="005A5D3B">
        <w:t xml:space="preserve"> </w:t>
      </w:r>
      <w:r>
        <w:t>(12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екущий</w:t>
      </w:r>
      <w:r w:rsidR="005A5D3B">
        <w:t xml:space="preserve"> </w:t>
      </w:r>
      <w:r>
        <w:t>статус</w:t>
      </w:r>
      <w:r w:rsidR="005A5D3B">
        <w:t xml:space="preserve"> </w:t>
      </w:r>
      <w:r>
        <w:t>субботника</w:t>
      </w:r>
    </w:p>
    <w:p w14:paraId="3C058C27" w14:textId="5FF08D07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tags</w:t>
      </w:r>
      <w:proofErr w:type="spellEnd"/>
      <w:r>
        <w:t>:</w:t>
      </w:r>
      <w:r w:rsidR="005A5D3B">
        <w:t xml:space="preserve"> </w:t>
      </w:r>
      <w:proofErr w:type="spellStart"/>
      <w:r>
        <w:t>CleanDayTag</w:t>
      </w:r>
      <w:proofErr w:type="spellEnd"/>
      <w:r>
        <w:t>[]</w:t>
      </w:r>
      <w:r w:rsidR="005A5D3B">
        <w:t xml:space="preserve"> </w:t>
      </w:r>
      <w:r>
        <w:t>(~3</w:t>
      </w:r>
      <w:r w:rsidR="005A5D3B">
        <w:t xml:space="preserve"> </w:t>
      </w:r>
      <w:r>
        <w:t>*</w:t>
      </w:r>
      <w:r w:rsidR="005A5D3B">
        <w:t xml:space="preserve"> </w:t>
      </w:r>
      <w:r>
        <w:t>1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эги</w:t>
      </w:r>
      <w:r w:rsidR="005A5D3B">
        <w:t xml:space="preserve"> </w:t>
      </w:r>
      <w:r>
        <w:t>субботника</w:t>
      </w:r>
    </w:p>
    <w:p w14:paraId="3BDE9919" w14:textId="65A606CE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recommended_count</w:t>
      </w:r>
      <w:proofErr w:type="spellEnd"/>
      <w:r>
        <w:t>:</w:t>
      </w:r>
      <w:r w:rsidR="005A5D3B">
        <w:t xml:space="preserve"> </w:t>
      </w:r>
      <w:proofErr w:type="spellStart"/>
      <w:r>
        <w:t>int</w:t>
      </w:r>
      <w:proofErr w:type="spellEnd"/>
      <w:r w:rsidR="005A5D3B">
        <w:t xml:space="preserve"> </w:t>
      </w:r>
      <w:r>
        <w:t>(4</w:t>
      </w:r>
      <w:r w:rsidR="005A5D3B">
        <w:t xml:space="preserve"> </w:t>
      </w:r>
      <w: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рекомендованное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участников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</w:p>
    <w:p w14:paraId="65A42142" w14:textId="1502F086" w:rsidR="00EC7CAE" w:rsidRDefault="00000000">
      <w:pPr>
        <w:numPr>
          <w:ilvl w:val="0"/>
          <w:numId w:val="255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3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>
        <w:t>субботника</w:t>
      </w:r>
    </w:p>
    <w:p w14:paraId="649CBE43" w14:textId="77777777" w:rsidR="00EC7CAE" w:rsidRDefault="00000000">
      <w:pPr>
        <w:pStyle w:val="4"/>
      </w:pPr>
      <w:bookmarkStart w:id="115" w:name="city"/>
      <w:bookmarkStart w:id="116" w:name="_Toc199826838"/>
      <w:bookmarkEnd w:id="113"/>
      <w:r>
        <w:t>City</w:t>
      </w:r>
      <w:bookmarkEnd w:id="116"/>
    </w:p>
    <w:p w14:paraId="6C3BEFA5" w14:textId="7A3048D3" w:rsidR="00EC7CAE" w:rsidRDefault="00000000">
      <w:r>
        <w:t>Данные</w:t>
      </w:r>
      <w:r w:rsidR="005A5D3B">
        <w:t xml:space="preserve"> </w:t>
      </w:r>
      <w:r>
        <w:t>о</w:t>
      </w:r>
      <w:r w:rsidR="005A5D3B">
        <w:t xml:space="preserve"> </w:t>
      </w:r>
      <w:r>
        <w:t>городе,</w:t>
      </w:r>
      <w:r w:rsidR="005A5D3B">
        <w:t xml:space="preserve"> </w:t>
      </w:r>
      <w:r>
        <w:t>в</w:t>
      </w:r>
      <w:r w:rsidR="005A5D3B">
        <w:t xml:space="preserve"> </w:t>
      </w:r>
      <w:r>
        <w:t>котором</w:t>
      </w:r>
      <w:r w:rsidR="005A5D3B">
        <w:t xml:space="preserve"> </w:t>
      </w:r>
      <w:r>
        <w:t>проживает</w:t>
      </w:r>
      <w:r w:rsidR="005A5D3B">
        <w:t xml:space="preserve"> </w:t>
      </w:r>
      <w:r>
        <w:t>пользователь</w:t>
      </w:r>
      <w:r w:rsidR="005A5D3B">
        <w:t xml:space="preserve"> </w:t>
      </w:r>
      <w:r>
        <w:t>или</w:t>
      </w:r>
      <w:r w:rsidR="005A5D3B">
        <w:t xml:space="preserve"> </w:t>
      </w:r>
      <w:r>
        <w:t>проводится</w:t>
      </w:r>
      <w:r w:rsidR="005A5D3B">
        <w:t xml:space="preserve"> </w:t>
      </w:r>
      <w:r>
        <w:t>субботник.</w:t>
      </w:r>
    </w:p>
    <w:p w14:paraId="52658EF1" w14:textId="23B42164" w:rsidR="00EC7CAE" w:rsidRDefault="00000000">
      <w:pPr>
        <w:pStyle w:val="ab"/>
      </w:pPr>
      <w:r>
        <w:t>Поля</w:t>
      </w:r>
      <w:r w:rsidR="005A5D3B">
        <w:t xml:space="preserve"> </w:t>
      </w:r>
      <w:r>
        <w:t>(100</w:t>
      </w:r>
      <w:r w:rsidR="005A5D3B">
        <w:t xml:space="preserve"> </w:t>
      </w:r>
      <w:r>
        <w:t>байт):</w:t>
      </w:r>
    </w:p>
    <w:p w14:paraId="1D299316" w14:textId="5EA02BCD" w:rsidR="00EC7CAE" w:rsidRDefault="00000000">
      <w:pPr>
        <w:numPr>
          <w:ilvl w:val="0"/>
          <w:numId w:val="256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  <w:r w:rsidR="005A5D3B">
        <w:t xml:space="preserve"> </w:t>
      </w:r>
      <w:r>
        <w:t>города</w:t>
      </w:r>
    </w:p>
    <w:p w14:paraId="5EFC7D2B" w14:textId="77777777" w:rsidR="00EC7CAE" w:rsidRDefault="00000000">
      <w:pPr>
        <w:pStyle w:val="4"/>
      </w:pPr>
      <w:bookmarkStart w:id="117" w:name="comment"/>
      <w:bookmarkStart w:id="118" w:name="_Toc199826839"/>
      <w:bookmarkEnd w:id="115"/>
      <w:proofErr w:type="spellStart"/>
      <w:r>
        <w:t>Comment</w:t>
      </w:r>
      <w:bookmarkEnd w:id="118"/>
      <w:proofErr w:type="spellEnd"/>
    </w:p>
    <w:p w14:paraId="175AD415" w14:textId="5BE43171" w:rsidR="00EC7CAE" w:rsidRDefault="00000000">
      <w:r>
        <w:t>Данные</w:t>
      </w:r>
      <w:r w:rsidR="005A5D3B">
        <w:t xml:space="preserve"> </w:t>
      </w:r>
      <w:r>
        <w:t>о</w:t>
      </w:r>
      <w:r w:rsidR="005A5D3B">
        <w:t xml:space="preserve"> </w:t>
      </w:r>
      <w:r>
        <w:t>комментарии.</w:t>
      </w:r>
    </w:p>
    <w:p w14:paraId="1286EDF7" w14:textId="3D9E05E7" w:rsidR="00EC7CAE" w:rsidRDefault="00000000">
      <w:pPr>
        <w:pStyle w:val="ab"/>
      </w:pPr>
      <w:r>
        <w:t>Поля</w:t>
      </w:r>
      <w:r w:rsidR="005A5D3B">
        <w:t xml:space="preserve"> </w:t>
      </w:r>
      <w:r>
        <w:t>(208</w:t>
      </w:r>
      <w:r w:rsidR="005A5D3B">
        <w:t xml:space="preserve"> </w:t>
      </w:r>
      <w:r>
        <w:t>байт):</w:t>
      </w:r>
    </w:p>
    <w:p w14:paraId="5D63E961" w14:textId="2A4D6F3E" w:rsidR="00EC7CAE" w:rsidRDefault="00000000">
      <w:pPr>
        <w:numPr>
          <w:ilvl w:val="0"/>
          <w:numId w:val="257"/>
        </w:numPr>
      </w:pPr>
      <w:proofErr w:type="spellStart"/>
      <w:r>
        <w:rPr>
          <w:b/>
          <w:bCs/>
        </w:rPr>
        <w:t>text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екст</w:t>
      </w:r>
      <w:r w:rsidR="005A5D3B">
        <w:t xml:space="preserve"> </w:t>
      </w:r>
      <w:r>
        <w:t>комментария</w:t>
      </w:r>
    </w:p>
    <w:p w14:paraId="5CFD2779" w14:textId="6EBB92AE" w:rsidR="00EC7CAE" w:rsidRDefault="00000000">
      <w:pPr>
        <w:numPr>
          <w:ilvl w:val="0"/>
          <w:numId w:val="257"/>
        </w:numPr>
      </w:pPr>
      <w:proofErr w:type="spellStart"/>
      <w:r>
        <w:rPr>
          <w:b/>
          <w:bCs/>
        </w:rPr>
        <w:t>date</w:t>
      </w:r>
      <w:proofErr w:type="spellEnd"/>
      <w:r>
        <w:t>: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(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отправки</w:t>
      </w:r>
      <w:r w:rsidR="005A5D3B">
        <w:t xml:space="preserve"> </w:t>
      </w:r>
      <w:r>
        <w:t>комментария</w:t>
      </w:r>
    </w:p>
    <w:p w14:paraId="76E022BF" w14:textId="77777777" w:rsidR="00EC7CAE" w:rsidRDefault="00000000">
      <w:pPr>
        <w:pStyle w:val="4"/>
      </w:pPr>
      <w:bookmarkStart w:id="119" w:name="location"/>
      <w:bookmarkStart w:id="120" w:name="_Toc199826840"/>
      <w:bookmarkEnd w:id="117"/>
      <w:proofErr w:type="spellStart"/>
      <w:r>
        <w:t>Location</w:t>
      </w:r>
      <w:bookmarkEnd w:id="120"/>
      <w:proofErr w:type="spellEnd"/>
    </w:p>
    <w:p w14:paraId="0FA1F8C5" w14:textId="7A808B7C" w:rsidR="00EC7CAE" w:rsidRDefault="00000000">
      <w:r>
        <w:t>Данные</w:t>
      </w:r>
      <w:r w:rsidR="005A5D3B">
        <w:t xml:space="preserve"> </w:t>
      </w:r>
      <w:r>
        <w:t>о</w:t>
      </w:r>
      <w:r w:rsidR="005A5D3B">
        <w:t xml:space="preserve"> </w:t>
      </w:r>
      <w:r>
        <w:t>локации</w:t>
      </w:r>
      <w:r w:rsidR="005A5D3B">
        <w:t xml:space="preserve"> </w:t>
      </w:r>
      <w:r>
        <w:t>субботника.</w:t>
      </w:r>
    </w:p>
    <w:p w14:paraId="53D148F3" w14:textId="0A73A621" w:rsidR="00EC7CAE" w:rsidRDefault="00000000">
      <w:pPr>
        <w:pStyle w:val="ab"/>
      </w:pPr>
      <w:r>
        <w:t>Поля</w:t>
      </w:r>
      <w:r w:rsidR="005A5D3B">
        <w:t xml:space="preserve"> </w:t>
      </w:r>
      <w:r>
        <w:t>(350</w:t>
      </w:r>
      <w:r w:rsidR="005A5D3B">
        <w:t xml:space="preserve"> </w:t>
      </w:r>
      <w:r>
        <w:t>байт):</w:t>
      </w:r>
    </w:p>
    <w:p w14:paraId="1EE872A3" w14:textId="0E48E18C" w:rsidR="00EC7CAE" w:rsidRDefault="00000000">
      <w:pPr>
        <w:numPr>
          <w:ilvl w:val="0"/>
          <w:numId w:val="258"/>
        </w:numPr>
      </w:pPr>
      <w:proofErr w:type="spellStart"/>
      <w:r>
        <w:rPr>
          <w:b/>
          <w:bCs/>
        </w:rPr>
        <w:t>address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5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адрес</w:t>
      </w:r>
      <w:r w:rsidR="005A5D3B">
        <w:t xml:space="preserve"> </w:t>
      </w:r>
      <w:r>
        <w:t>локации</w:t>
      </w:r>
    </w:p>
    <w:p w14:paraId="5682A151" w14:textId="4EF67B83" w:rsidR="00EC7CAE" w:rsidRDefault="00000000">
      <w:pPr>
        <w:numPr>
          <w:ilvl w:val="0"/>
          <w:numId w:val="258"/>
        </w:numPr>
      </w:pPr>
      <w:proofErr w:type="spellStart"/>
      <w:r>
        <w:rPr>
          <w:b/>
          <w:bCs/>
        </w:rPr>
        <w:t>instructions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инструкции</w:t>
      </w:r>
      <w:r w:rsidR="005A5D3B">
        <w:t xml:space="preserve"> </w:t>
      </w:r>
      <w:r>
        <w:t>о</w:t>
      </w:r>
      <w:r w:rsidR="005A5D3B">
        <w:t xml:space="preserve"> </w:t>
      </w:r>
      <w:r>
        <w:t>том,</w:t>
      </w:r>
      <w:r w:rsidR="005A5D3B">
        <w:t xml:space="preserve"> </w:t>
      </w:r>
      <w:r>
        <w:t>как</w:t>
      </w:r>
      <w:r w:rsidR="005A5D3B">
        <w:t xml:space="preserve"> </w:t>
      </w:r>
      <w:r>
        <w:t>добраться</w:t>
      </w:r>
      <w:r w:rsidR="005A5D3B">
        <w:t xml:space="preserve"> </w:t>
      </w:r>
      <w:r>
        <w:t>до</w:t>
      </w:r>
      <w:r w:rsidR="005A5D3B">
        <w:t xml:space="preserve"> </w:t>
      </w:r>
      <w:r>
        <w:t>локации</w:t>
      </w:r>
    </w:p>
    <w:p w14:paraId="6C7392EA" w14:textId="77777777" w:rsidR="00EC7CAE" w:rsidRDefault="00000000">
      <w:pPr>
        <w:pStyle w:val="4"/>
      </w:pPr>
      <w:bookmarkStart w:id="121" w:name="image"/>
      <w:bookmarkStart w:id="122" w:name="_Toc199826841"/>
      <w:bookmarkEnd w:id="119"/>
      <w:r>
        <w:t>Image</w:t>
      </w:r>
      <w:bookmarkEnd w:id="122"/>
    </w:p>
    <w:p w14:paraId="28D809D4" w14:textId="079B1774" w:rsidR="00EC7CAE" w:rsidRDefault="00000000">
      <w:r>
        <w:t>Данные</w:t>
      </w:r>
      <w:r w:rsidR="005A5D3B">
        <w:t xml:space="preserve"> </w:t>
      </w:r>
      <w:r>
        <w:t>изображения.</w:t>
      </w:r>
    </w:p>
    <w:p w14:paraId="02FDD65F" w14:textId="76E2B5C7" w:rsidR="00EC7CAE" w:rsidRDefault="00000000">
      <w:pPr>
        <w:pStyle w:val="ab"/>
      </w:pPr>
      <w:r>
        <w:t>Поля</w:t>
      </w:r>
      <w:r w:rsidR="005A5D3B">
        <w:t xml:space="preserve"> </w:t>
      </w:r>
      <w:r>
        <w:t>(1048876</w:t>
      </w:r>
      <w:r w:rsidR="005A5D3B">
        <w:t xml:space="preserve"> </w:t>
      </w:r>
      <w:r>
        <w:t>байт</w:t>
      </w:r>
      <w:r w:rsidR="005A5D3B">
        <w:t xml:space="preserve"> </w:t>
      </w:r>
      <w:r>
        <w:t>=</w:t>
      </w:r>
      <w:r w:rsidR="005A5D3B">
        <w:t xml:space="preserve"> </w:t>
      </w:r>
      <w:r>
        <w:t>1.3</w:t>
      </w:r>
      <w:r w:rsidR="005A5D3B">
        <w:t xml:space="preserve"> </w:t>
      </w:r>
      <w:r>
        <w:t>MB):</w:t>
      </w:r>
    </w:p>
    <w:p w14:paraId="5F15B182" w14:textId="74562792" w:rsidR="00EC7CAE" w:rsidRDefault="00000000">
      <w:pPr>
        <w:numPr>
          <w:ilvl w:val="0"/>
          <w:numId w:val="259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1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  <w:r w:rsidR="005A5D3B">
        <w:t xml:space="preserve"> </w:t>
      </w:r>
      <w:r>
        <w:t>изображения</w:t>
      </w:r>
    </w:p>
    <w:p w14:paraId="5E47AE81" w14:textId="2ADD6456" w:rsidR="00EC7CAE" w:rsidRDefault="00000000">
      <w:pPr>
        <w:numPr>
          <w:ilvl w:val="0"/>
          <w:numId w:val="259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>
        <w:t>изображения</w:t>
      </w:r>
    </w:p>
    <w:p w14:paraId="7EFE7961" w14:textId="7CDAC137" w:rsidR="00EC7CAE" w:rsidRDefault="00000000">
      <w:pPr>
        <w:numPr>
          <w:ilvl w:val="0"/>
          <w:numId w:val="259"/>
        </w:numPr>
      </w:pPr>
      <w:proofErr w:type="spellStart"/>
      <w:r>
        <w:rPr>
          <w:b/>
          <w:bCs/>
        </w:rPr>
        <w:t>photo</w:t>
      </w:r>
      <w:proofErr w:type="spellEnd"/>
      <w:r>
        <w:t>:</w:t>
      </w:r>
      <w:r w:rsidR="005A5D3B">
        <w:t xml:space="preserve"> </w:t>
      </w:r>
      <w:proofErr w:type="spellStart"/>
      <w:r>
        <w:t>file</w:t>
      </w:r>
      <w:proofErr w:type="spellEnd"/>
      <w:r w:rsidR="005A5D3B">
        <w:t xml:space="preserve"> </w:t>
      </w:r>
      <w:r>
        <w:t>(~1</w:t>
      </w:r>
      <w:r w:rsidR="005A5D3B">
        <w:t xml:space="preserve"> </w:t>
      </w:r>
      <w:r>
        <w:t>MB)</w:t>
      </w:r>
      <w:r w:rsidR="005A5D3B">
        <w:t xml:space="preserve"> </w:t>
      </w:r>
      <w:r>
        <w:t>-</w:t>
      </w:r>
      <w:r w:rsidR="005A5D3B">
        <w:t xml:space="preserve"> </w:t>
      </w:r>
      <w:r>
        <w:t>изображение</w:t>
      </w:r>
    </w:p>
    <w:p w14:paraId="03837B5F" w14:textId="77777777" w:rsidR="00EC7CAE" w:rsidRDefault="00000000">
      <w:pPr>
        <w:pStyle w:val="4"/>
      </w:pPr>
      <w:bookmarkStart w:id="123" w:name="log"/>
      <w:bookmarkStart w:id="124" w:name="_Toc199826842"/>
      <w:bookmarkEnd w:id="121"/>
      <w:proofErr w:type="spellStart"/>
      <w:r>
        <w:t>Log</w:t>
      </w:r>
      <w:bookmarkEnd w:id="124"/>
      <w:proofErr w:type="spellEnd"/>
    </w:p>
    <w:p w14:paraId="6620AC2C" w14:textId="56F71767" w:rsidR="00EC7CAE" w:rsidRDefault="00000000">
      <w:r>
        <w:t>Лог</w:t>
      </w:r>
      <w:r w:rsidR="005A5D3B">
        <w:t xml:space="preserve"> </w:t>
      </w:r>
      <w:r>
        <w:t>об</w:t>
      </w:r>
      <w:r w:rsidR="005A5D3B">
        <w:t xml:space="preserve"> </w:t>
      </w:r>
      <w:r>
        <w:t>изменениях</w:t>
      </w:r>
      <w:r w:rsidR="005A5D3B">
        <w:t xml:space="preserve"> </w:t>
      </w:r>
      <w:r>
        <w:t>в</w:t>
      </w:r>
      <w:r w:rsidR="005A5D3B">
        <w:t xml:space="preserve"> </w:t>
      </w:r>
      <w:r>
        <w:t>системе.</w:t>
      </w:r>
    </w:p>
    <w:p w14:paraId="0E7A0AD3" w14:textId="1A9C4EAE" w:rsidR="00EC7CAE" w:rsidRDefault="00000000">
      <w:pPr>
        <w:pStyle w:val="ab"/>
      </w:pPr>
      <w:r>
        <w:t>Поля</w:t>
      </w:r>
      <w:r w:rsidR="005A5D3B">
        <w:t xml:space="preserve"> </w:t>
      </w:r>
      <w:r>
        <w:t>(228</w:t>
      </w:r>
      <w:r w:rsidR="005A5D3B">
        <w:t xml:space="preserve"> </w:t>
      </w:r>
      <w:r>
        <w:t>байт):</w:t>
      </w:r>
    </w:p>
    <w:p w14:paraId="7AFDF746" w14:textId="00146130" w:rsidR="00EC7CAE" w:rsidRDefault="00000000">
      <w:pPr>
        <w:numPr>
          <w:ilvl w:val="0"/>
          <w:numId w:val="260"/>
        </w:numPr>
      </w:pPr>
      <w:proofErr w:type="spellStart"/>
      <w:r>
        <w:rPr>
          <w:b/>
          <w:bCs/>
        </w:rPr>
        <w:t>date</w:t>
      </w:r>
      <w:proofErr w:type="spellEnd"/>
      <w:r>
        <w:t>:</w:t>
      </w:r>
      <w:r w:rsidR="005A5D3B">
        <w:t xml:space="preserve"> </w:t>
      </w:r>
      <w:proofErr w:type="spellStart"/>
      <w:r>
        <w:t>datetime</w:t>
      </w:r>
      <w:proofErr w:type="spellEnd"/>
      <w:r w:rsidR="005A5D3B">
        <w:t xml:space="preserve"> </w:t>
      </w:r>
      <w:r>
        <w:t>(8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изменения</w:t>
      </w:r>
    </w:p>
    <w:p w14:paraId="7C04223A" w14:textId="259C3715" w:rsidR="00EC7CAE" w:rsidRDefault="00000000">
      <w:pPr>
        <w:numPr>
          <w:ilvl w:val="0"/>
          <w:numId w:val="260"/>
        </w:numPr>
      </w:pPr>
      <w:proofErr w:type="spellStart"/>
      <w:r>
        <w:rPr>
          <w:b/>
          <w:bCs/>
        </w:rPr>
        <w:t>type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ип</w:t>
      </w:r>
      <w:r w:rsidR="005A5D3B">
        <w:t xml:space="preserve"> </w:t>
      </w:r>
      <w:r>
        <w:t>изменения</w:t>
      </w:r>
    </w:p>
    <w:p w14:paraId="45A1F731" w14:textId="4CB38855" w:rsidR="00EC7CAE" w:rsidRDefault="00000000">
      <w:pPr>
        <w:numPr>
          <w:ilvl w:val="0"/>
          <w:numId w:val="260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proofErr w:type="spellStart"/>
      <w:r>
        <w:t>string</w:t>
      </w:r>
      <w:proofErr w:type="spellEnd"/>
      <w:r w:rsidR="005A5D3B">
        <w:t xml:space="preserve"> </w:t>
      </w:r>
      <w:r>
        <w:t>(~200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>
        <w:t>изменения</w:t>
      </w:r>
    </w:p>
    <w:p w14:paraId="7194F0D5" w14:textId="77777777" w:rsidR="00EC7CAE" w:rsidRDefault="00000000" w:rsidP="00CB6207">
      <w:pPr>
        <w:pStyle w:val="3"/>
        <w:jc w:val="center"/>
      </w:pPr>
      <w:bookmarkStart w:id="125" w:name="коллекции"/>
      <w:bookmarkStart w:id="126" w:name="_Toc199826843"/>
      <w:bookmarkEnd w:id="105"/>
      <w:bookmarkEnd w:id="123"/>
      <w:r>
        <w:t>Коллекции</w:t>
      </w:r>
      <w:bookmarkEnd w:id="126"/>
    </w:p>
    <w:p w14:paraId="79E81A01" w14:textId="7D96E4A6" w:rsidR="00EC7CAE" w:rsidRDefault="00000000">
      <w:pPr>
        <w:pStyle w:val="4"/>
      </w:pPr>
      <w:bookmarkStart w:id="127" w:name="коллекции-узлов"/>
      <w:bookmarkStart w:id="128" w:name="_Toc199826844"/>
      <w:r>
        <w:t>Коллекции</w:t>
      </w:r>
      <w:r w:rsidR="005A5D3B">
        <w:t xml:space="preserve"> </w:t>
      </w:r>
      <w:r>
        <w:t>узлов:</w:t>
      </w:r>
      <w:bookmarkEnd w:id="128"/>
    </w:p>
    <w:p w14:paraId="583A97AA" w14:textId="3B9AD55D" w:rsidR="00EC7CAE" w:rsidRDefault="00000000">
      <w:pPr>
        <w:numPr>
          <w:ilvl w:val="0"/>
          <w:numId w:val="261"/>
        </w:numPr>
      </w:pPr>
      <w:r>
        <w:rPr>
          <w:b/>
          <w:bCs/>
        </w:rPr>
        <w:t>User</w:t>
      </w:r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пользователях,</w:t>
      </w:r>
      <w:r w:rsidR="005A5D3B">
        <w:t xml:space="preserve"> </w:t>
      </w:r>
      <w:r>
        <w:t>зарегистрированных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</w:p>
    <w:p w14:paraId="5AD945F9" w14:textId="4C9ABFC1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CleanDay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субботниках</w:t>
      </w:r>
    </w:p>
    <w:p w14:paraId="5C5E4CE7" w14:textId="08729320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Com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комментариях</w:t>
      </w:r>
    </w:p>
    <w:p w14:paraId="28B925E4" w14:textId="742902F1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Log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изменений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</w:p>
    <w:p w14:paraId="61EF6BDA" w14:textId="351247C4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Require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требований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</w:p>
    <w:p w14:paraId="390963BC" w14:textId="0C924F37" w:rsidR="00EC7CAE" w:rsidRDefault="00000000">
      <w:pPr>
        <w:numPr>
          <w:ilvl w:val="0"/>
          <w:numId w:val="261"/>
        </w:numPr>
      </w:pPr>
      <w:r>
        <w:rPr>
          <w:b/>
          <w:bCs/>
        </w:rPr>
        <w:t>City</w:t>
      </w:r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городах</w:t>
      </w:r>
    </w:p>
    <w:p w14:paraId="3843FF76" w14:textId="677BC5A9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Particip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типе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ах</w:t>
      </w:r>
    </w:p>
    <w:p w14:paraId="23AC1561" w14:textId="1C8CB50E" w:rsidR="00EC7CAE" w:rsidRDefault="00000000">
      <w:pPr>
        <w:numPr>
          <w:ilvl w:val="0"/>
          <w:numId w:val="261"/>
        </w:numPr>
      </w:pPr>
      <w:proofErr w:type="spellStart"/>
      <w:r>
        <w:rPr>
          <w:b/>
          <w:bCs/>
        </w:rPr>
        <w:t>Loc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</w:t>
      </w:r>
      <w:r w:rsidR="005A5D3B">
        <w:t xml:space="preserve"> </w:t>
      </w:r>
      <w:r>
        <w:t>локации</w:t>
      </w:r>
      <w:r w:rsidR="005A5D3B">
        <w:t xml:space="preserve"> </w:t>
      </w:r>
      <w:r>
        <w:t>субботников</w:t>
      </w:r>
    </w:p>
    <w:p w14:paraId="1BBCF6F8" w14:textId="226E4E71" w:rsidR="00EC7CAE" w:rsidRDefault="00000000">
      <w:pPr>
        <w:numPr>
          <w:ilvl w:val="0"/>
          <w:numId w:val="261"/>
        </w:numPr>
      </w:pPr>
      <w:r>
        <w:rPr>
          <w:b/>
          <w:bCs/>
        </w:rPr>
        <w:t>Image</w:t>
      </w:r>
      <w:r w:rsidR="005A5D3B">
        <w:t xml:space="preserve"> </w:t>
      </w:r>
      <w:r>
        <w:t>-</w:t>
      </w:r>
      <w:r w:rsidR="005A5D3B">
        <w:t xml:space="preserve"> </w:t>
      </w:r>
      <w:r>
        <w:t>список</w:t>
      </w:r>
      <w:r w:rsidR="005A5D3B">
        <w:t xml:space="preserve"> </w:t>
      </w:r>
      <w:r>
        <w:t>данных</w:t>
      </w:r>
      <w:r w:rsidR="005A5D3B">
        <w:t xml:space="preserve"> </w:t>
      </w:r>
      <w:r>
        <w:t>об</w:t>
      </w:r>
      <w:r w:rsidR="005A5D3B">
        <w:t xml:space="preserve"> </w:t>
      </w:r>
      <w:r>
        <w:t>изображениях</w:t>
      </w:r>
    </w:p>
    <w:p w14:paraId="3B5B3B92" w14:textId="0863BF37" w:rsidR="00EC7CAE" w:rsidRDefault="00000000">
      <w:pPr>
        <w:pStyle w:val="4"/>
      </w:pPr>
      <w:bookmarkStart w:id="129" w:name="коллекции-ребер"/>
      <w:bookmarkStart w:id="130" w:name="_Toc199826845"/>
      <w:bookmarkEnd w:id="127"/>
      <w:r>
        <w:t>Коллекции</w:t>
      </w:r>
      <w:r w:rsidR="005A5D3B">
        <w:t xml:space="preserve"> </w:t>
      </w:r>
      <w:r>
        <w:t>ребер:</w:t>
      </w:r>
      <w:bookmarkEnd w:id="130"/>
    </w:p>
    <w:p w14:paraId="360921B6" w14:textId="407DF1E7" w:rsidR="00EC7CAE" w:rsidRDefault="00000000">
      <w:pPr>
        <w:numPr>
          <w:ilvl w:val="0"/>
          <w:numId w:val="262"/>
        </w:numPr>
      </w:pPr>
      <w:proofErr w:type="spellStart"/>
      <w:r>
        <w:rPr>
          <w:b/>
          <w:bCs/>
        </w:rPr>
        <w:t>relates_to_user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относится</w:t>
      </w:r>
      <w:r w:rsidR="005A5D3B">
        <w:t xml:space="preserve"> </w:t>
      </w:r>
      <w:r>
        <w:t>к</w:t>
      </w:r>
      <w:r w:rsidR="005A5D3B">
        <w:t xml:space="preserve"> </w:t>
      </w:r>
      <w:r>
        <w:t>пользователю</w:t>
      </w:r>
      <w:r w:rsidR="005A5D3B">
        <w:t xml:space="preserve"> </w:t>
      </w:r>
      <w:r>
        <w:t>(</w:t>
      </w:r>
      <w:proofErr w:type="spellStart"/>
      <w:r>
        <w:t>Log</w:t>
      </w:r>
      <w:proofErr w:type="spellEnd"/>
      <w:r w:rsidR="005A5D3B">
        <w:t xml:space="preserve"> </w:t>
      </w:r>
      <w:r>
        <w:t>→</w:t>
      </w:r>
      <w:r w:rsidR="005A5D3B">
        <w:t xml:space="preserve"> </w:t>
      </w:r>
      <w:r>
        <w:t>User)</w:t>
      </w:r>
    </w:p>
    <w:p w14:paraId="175F1C82" w14:textId="6CEA783B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субботнику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Lo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)</w:t>
      </w:r>
    </w:p>
    <w:p w14:paraId="36D57574" w14:textId="7A98FEDB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comment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комментарию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Lo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omment)</w:t>
      </w:r>
    </w:p>
    <w:p w14:paraId="3607AEE5" w14:textId="23C4D23E" w:rsidR="00EC7CAE" w:rsidRDefault="00000000">
      <w:pPr>
        <w:numPr>
          <w:ilvl w:val="0"/>
          <w:numId w:val="262"/>
        </w:numPr>
      </w:pPr>
      <w:proofErr w:type="spellStart"/>
      <w:r w:rsidRPr="00CA0646">
        <w:rPr>
          <w:b/>
          <w:bCs/>
          <w:lang w:val="en-US"/>
        </w:rPr>
        <w:t>relates_to_requirement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требованию</w:t>
      </w:r>
      <w:r w:rsidR="005A5D3B">
        <w:rPr>
          <w:lang w:val="en-US"/>
        </w:rPr>
        <w:t xml:space="preserve"> </w:t>
      </w:r>
      <w:r>
        <w:t>(</w:t>
      </w:r>
      <w:proofErr w:type="spellStart"/>
      <w:r>
        <w:t>Log</w:t>
      </w:r>
      <w:proofErr w:type="spellEnd"/>
      <w:r w:rsidR="005A5D3B">
        <w:t xml:space="preserve"> </w:t>
      </w:r>
      <w:r>
        <w:t>→</w:t>
      </w:r>
      <w:r w:rsidR="005A5D3B">
        <w:t xml:space="preserve"> </w:t>
      </w:r>
      <w:proofErr w:type="spellStart"/>
      <w:r>
        <w:t>Requirement</w:t>
      </w:r>
      <w:proofErr w:type="spellEnd"/>
      <w:r>
        <w:t>)</w:t>
      </w:r>
    </w:p>
    <w:p w14:paraId="5FCD532B" w14:textId="79101225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cit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городу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Lo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ity)</w:t>
      </w:r>
    </w:p>
    <w:p w14:paraId="62FC7980" w14:textId="700CEA54" w:rsidR="00EC7CAE" w:rsidRDefault="00000000">
      <w:pPr>
        <w:numPr>
          <w:ilvl w:val="0"/>
          <w:numId w:val="262"/>
        </w:numPr>
      </w:pPr>
      <w:proofErr w:type="spellStart"/>
      <w:r w:rsidRPr="00CA0646">
        <w:rPr>
          <w:b/>
          <w:bCs/>
          <w:lang w:val="en-US"/>
        </w:rPr>
        <w:t>relates_to_participatio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участию</w:t>
      </w:r>
      <w:r w:rsidR="005A5D3B">
        <w:rPr>
          <w:lang w:val="en-US"/>
        </w:rPr>
        <w:t xml:space="preserve"> </w:t>
      </w:r>
      <w:r>
        <w:t>(</w:t>
      </w:r>
      <w:proofErr w:type="spellStart"/>
      <w:r>
        <w:t>Log</w:t>
      </w:r>
      <w:proofErr w:type="spellEnd"/>
      <w:r w:rsidR="005A5D3B">
        <w:t xml:space="preserve"> </w:t>
      </w:r>
      <w:r>
        <w:t>→</w:t>
      </w:r>
      <w:r w:rsidR="005A5D3B">
        <w:t xml:space="preserve"> </w:t>
      </w:r>
      <w:proofErr w:type="spellStart"/>
      <w:r>
        <w:t>Participation</w:t>
      </w:r>
      <w:proofErr w:type="spellEnd"/>
      <w:r>
        <w:t>)</w:t>
      </w:r>
    </w:p>
    <w:p w14:paraId="0ACE1E63" w14:textId="3301232F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locatio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относится</w:t>
      </w:r>
      <w:r w:rsidR="005A5D3B">
        <w:rPr>
          <w:lang w:val="en-US"/>
        </w:rPr>
        <w:t xml:space="preserve"> </w:t>
      </w:r>
      <w:r>
        <w:t>к</w:t>
      </w:r>
      <w:r w:rsidR="005A5D3B">
        <w:rPr>
          <w:lang w:val="en-US"/>
        </w:rPr>
        <w:t xml:space="preserve"> </w:t>
      </w:r>
      <w:r>
        <w:t>локации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Lo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Location)</w:t>
      </w:r>
    </w:p>
    <w:p w14:paraId="20706B3F" w14:textId="11519B0F" w:rsidR="00EC7CAE" w:rsidRDefault="00000000">
      <w:pPr>
        <w:numPr>
          <w:ilvl w:val="0"/>
          <w:numId w:val="262"/>
        </w:numPr>
      </w:pPr>
      <w:proofErr w:type="spellStart"/>
      <w:r>
        <w:rPr>
          <w:b/>
          <w:bCs/>
        </w:rPr>
        <w:t>relates_to_image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относится</w:t>
      </w:r>
      <w:r w:rsidR="005A5D3B">
        <w:t xml:space="preserve"> </w:t>
      </w:r>
      <w:r>
        <w:t>к</w:t>
      </w:r>
      <w:r w:rsidR="005A5D3B">
        <w:t xml:space="preserve"> </w:t>
      </w:r>
      <w:r>
        <w:t>изображению</w:t>
      </w:r>
      <w:r w:rsidR="005A5D3B">
        <w:t xml:space="preserve"> </w:t>
      </w:r>
      <w:r>
        <w:t>(</w:t>
      </w:r>
      <w:proofErr w:type="spellStart"/>
      <w:r>
        <w:t>Log</w:t>
      </w:r>
      <w:proofErr w:type="spellEnd"/>
      <w:r w:rsidR="005A5D3B">
        <w:t xml:space="preserve"> </w:t>
      </w:r>
      <w:r>
        <w:t>→</w:t>
      </w:r>
      <w:r w:rsidR="005A5D3B">
        <w:t xml:space="preserve"> </w:t>
      </w:r>
      <w:r>
        <w:t>Image)</w:t>
      </w:r>
    </w:p>
    <w:p w14:paraId="13CF1AF8" w14:textId="7F4D5F1C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has_comment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меет</w:t>
      </w:r>
      <w:r w:rsidR="005A5D3B">
        <w:rPr>
          <w:lang w:val="en-US"/>
        </w:rPr>
        <w:t xml:space="preserve"> </w:t>
      </w:r>
      <w:r>
        <w:t>комментарий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omment)</w:t>
      </w:r>
    </w:p>
    <w:p w14:paraId="0B4A4FB9" w14:textId="39250D9C" w:rsidR="00EC7CAE" w:rsidRDefault="00000000">
      <w:pPr>
        <w:numPr>
          <w:ilvl w:val="0"/>
          <w:numId w:val="262"/>
        </w:numPr>
      </w:pPr>
      <w:proofErr w:type="spellStart"/>
      <w:r>
        <w:rPr>
          <w:b/>
          <w:bCs/>
        </w:rPr>
        <w:t>authored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авторство</w:t>
      </w:r>
      <w:r w:rsidR="005A5D3B">
        <w:t xml:space="preserve"> </w:t>
      </w:r>
      <w:r>
        <w:t>(</w:t>
      </w:r>
      <w:proofErr w:type="spellStart"/>
      <w:r>
        <w:t>Comment</w:t>
      </w:r>
      <w:proofErr w:type="spellEnd"/>
      <w:r w:rsidR="005A5D3B">
        <w:t xml:space="preserve"> </w:t>
      </w:r>
      <w:r>
        <w:t>⟷</w:t>
      </w:r>
      <w:r w:rsidR="005A5D3B">
        <w:t xml:space="preserve"> </w:t>
      </w:r>
      <w:proofErr w:type="spellStart"/>
      <w:r>
        <w:t>Participation</w:t>
      </w:r>
      <w:proofErr w:type="spellEnd"/>
      <w:r>
        <w:t>)</w:t>
      </w:r>
    </w:p>
    <w:p w14:paraId="3CE12574" w14:textId="4E455145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has_requirement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меет</w:t>
      </w:r>
      <w:r w:rsidR="005A5D3B">
        <w:rPr>
          <w:lang w:val="en-US"/>
        </w:rPr>
        <w:t xml:space="preserve"> </w:t>
      </w:r>
      <w:r>
        <w:t>требование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quirement)</w:t>
      </w:r>
    </w:p>
    <w:p w14:paraId="2466A44A" w14:textId="67CB6619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takes_place_i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проходит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ity)</w:t>
      </w:r>
    </w:p>
    <w:p w14:paraId="10B979DC" w14:textId="47F285DF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ives_i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живет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User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ity)</w:t>
      </w:r>
    </w:p>
    <w:p w14:paraId="3684B1A2" w14:textId="47A05A02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has_participatio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принимает</w:t>
      </w:r>
      <w:r w:rsidR="005A5D3B">
        <w:rPr>
          <w:lang w:val="en-US"/>
        </w:rPr>
        <w:t xml:space="preserve"> </w:t>
      </w:r>
      <w:r>
        <w:t>участие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User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icipation)</w:t>
      </w:r>
    </w:p>
    <w:p w14:paraId="1B9F5CFC" w14:textId="31E05900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participation_i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частие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User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)</w:t>
      </w:r>
    </w:p>
    <w:p w14:paraId="4BBEEDD0" w14:textId="5D83A387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in_location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в</w:t>
      </w:r>
      <w:r w:rsidR="005A5D3B">
        <w:rPr>
          <w:lang w:val="en-US"/>
        </w:rPr>
        <w:t xml:space="preserve"> </w:t>
      </w:r>
      <w:r>
        <w:t>локации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Location)</w:t>
      </w:r>
    </w:p>
    <w:p w14:paraId="76B61C3A" w14:textId="60C8A91B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fulfills_requirement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довлетворяет</w:t>
      </w:r>
      <w:r w:rsidR="005A5D3B">
        <w:rPr>
          <w:lang w:val="en-US"/>
        </w:rPr>
        <w:t xml:space="preserve"> </w:t>
      </w:r>
      <w:r>
        <w:t>требованию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Participatio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quirement)</w:t>
      </w:r>
    </w:p>
    <w:p w14:paraId="4365CAD7" w14:textId="308DB0CD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mage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зображение</w:t>
      </w:r>
      <w:r w:rsidR="005A5D3B">
        <w:rPr>
          <w:lang w:val="en-US"/>
        </w:rPr>
        <w:t xml:space="preserve"> </w:t>
      </w:r>
      <w:r>
        <w:t>субботника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mage)</w:t>
      </w:r>
    </w:p>
    <w:p w14:paraId="332377FE" w14:textId="0510C09A" w:rsidR="00EC7CAE" w:rsidRDefault="00000000">
      <w:pPr>
        <w:numPr>
          <w:ilvl w:val="0"/>
          <w:numId w:val="262"/>
        </w:numPr>
      </w:pPr>
      <w:proofErr w:type="spellStart"/>
      <w:r>
        <w:rPr>
          <w:b/>
          <w:bCs/>
        </w:rPr>
        <w:t>user_image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изображение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(User</w:t>
      </w:r>
      <w:r w:rsidR="005A5D3B">
        <w:t xml:space="preserve"> </w:t>
      </w:r>
      <w:r>
        <w:t>→</w:t>
      </w:r>
      <w:r w:rsidR="005A5D3B">
        <w:t xml:space="preserve"> </w:t>
      </w:r>
      <w:r>
        <w:t>Image)</w:t>
      </w:r>
    </w:p>
    <w:p w14:paraId="72BF1599" w14:textId="5B06AF3F" w:rsidR="00EC7CAE" w:rsidRPr="00CA0646" w:rsidRDefault="00000000">
      <w:pPr>
        <w:numPr>
          <w:ilvl w:val="0"/>
          <w:numId w:val="26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ocation_image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зображение</w:t>
      </w:r>
      <w:r w:rsidR="005A5D3B">
        <w:rPr>
          <w:lang w:val="en-US"/>
        </w:rPr>
        <w:t xml:space="preserve"> </w:t>
      </w:r>
      <w:r>
        <w:t>локации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Locatio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→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mage)</w:t>
      </w:r>
    </w:p>
    <w:p w14:paraId="3ED53787" w14:textId="77777777" w:rsidR="00CB6207" w:rsidRPr="004447BD" w:rsidRDefault="00CB6207" w:rsidP="00A44AE3">
      <w:pPr>
        <w:pStyle w:val="20"/>
        <w:rPr>
          <w:lang w:val="en-US"/>
        </w:rPr>
      </w:pPr>
      <w:bookmarkStart w:id="131" w:name="Xeb42dfbb4335b348176812007b985fea78633e0"/>
      <w:bookmarkEnd w:id="97"/>
      <w:bookmarkEnd w:id="125"/>
      <w:bookmarkEnd w:id="129"/>
    </w:p>
    <w:p w14:paraId="27AC95FB" w14:textId="68A28BAC" w:rsidR="00EC7CAE" w:rsidRDefault="00000000" w:rsidP="00A44AE3">
      <w:pPr>
        <w:pStyle w:val="20"/>
      </w:pPr>
      <w:bookmarkStart w:id="132" w:name="_Toc199826846"/>
      <w:r>
        <w:t>Оценка</w:t>
      </w:r>
      <w:r w:rsidR="005A5D3B">
        <w:t xml:space="preserve"> </w:t>
      </w:r>
      <w:r>
        <w:t>объема</w:t>
      </w:r>
      <w:r w:rsidR="005A5D3B">
        <w:t xml:space="preserve"> </w:t>
      </w:r>
      <w:r>
        <w:t>информации,</w:t>
      </w:r>
      <w:r w:rsidR="005A5D3B">
        <w:t xml:space="preserve"> </w:t>
      </w:r>
      <w:r>
        <w:t>хранимой</w:t>
      </w:r>
      <w:r w:rsidR="005A5D3B">
        <w:t xml:space="preserve"> </w:t>
      </w:r>
      <w:r>
        <w:t>в</w:t>
      </w:r>
      <w:r w:rsidR="005A5D3B">
        <w:t xml:space="preserve"> </w:t>
      </w:r>
      <w:r>
        <w:t>модели</w:t>
      </w:r>
      <w:bookmarkEnd w:id="132"/>
    </w:p>
    <w:p w14:paraId="23027A5A" w14:textId="377FE4E1" w:rsidR="00EC7CAE" w:rsidRDefault="00000000">
      <w:r>
        <w:t>Описанные</w:t>
      </w:r>
      <w:r w:rsidR="005A5D3B">
        <w:t xml:space="preserve"> </w:t>
      </w:r>
      <w:r>
        <w:t>выше</w:t>
      </w:r>
      <w:r w:rsidR="005A5D3B">
        <w:t xml:space="preserve"> </w:t>
      </w:r>
      <w:r>
        <w:t>сущности</w:t>
      </w:r>
      <w:r w:rsidR="005A5D3B">
        <w:t xml:space="preserve"> </w:t>
      </w:r>
      <w:r>
        <w:t>хранятся</w:t>
      </w:r>
      <w:r w:rsidR="005A5D3B">
        <w:t xml:space="preserve"> </w:t>
      </w:r>
      <w:r>
        <w:t>как</w:t>
      </w:r>
      <w:r w:rsidR="005A5D3B">
        <w:t xml:space="preserve"> </w:t>
      </w:r>
      <w:r>
        <w:t>узлы</w:t>
      </w:r>
      <w:r w:rsidR="005A5D3B">
        <w:t xml:space="preserve"> </w:t>
      </w:r>
      <w:r>
        <w:t>в</w:t>
      </w:r>
      <w:r w:rsidR="005A5D3B">
        <w:t xml:space="preserve"> </w:t>
      </w:r>
      <w:proofErr w:type="spellStart"/>
      <w:r>
        <w:t>ArangoDB</w:t>
      </w:r>
      <w:proofErr w:type="spellEnd"/>
      <w:r>
        <w:t>.</w:t>
      </w:r>
      <w:r w:rsidR="005A5D3B">
        <w:t xml:space="preserve"> </w:t>
      </w:r>
      <w:r>
        <w:t>К</w:t>
      </w:r>
      <w:r w:rsidR="005A5D3B">
        <w:t xml:space="preserve"> </w:t>
      </w:r>
      <w:r>
        <w:t>каждому</w:t>
      </w:r>
      <w:r w:rsidR="005A5D3B">
        <w:t xml:space="preserve"> </w:t>
      </w:r>
      <w:r>
        <w:t>узлу</w:t>
      </w:r>
      <w:r w:rsidR="005A5D3B">
        <w:t xml:space="preserve"> </w:t>
      </w:r>
      <w:r>
        <w:t>и</w:t>
      </w:r>
      <w:r w:rsidR="005A5D3B">
        <w:t xml:space="preserve"> </w:t>
      </w:r>
      <w:r>
        <w:t>ребру</w:t>
      </w:r>
      <w:r w:rsidR="005A5D3B">
        <w:t xml:space="preserve"> </w:t>
      </w:r>
      <w:r>
        <w:t>добавляются</w:t>
      </w:r>
      <w:r w:rsidR="005A5D3B">
        <w:t xml:space="preserve"> </w:t>
      </w:r>
      <w:r>
        <w:t>следующие</w:t>
      </w:r>
      <w:r w:rsidR="005A5D3B">
        <w:t xml:space="preserve"> </w:t>
      </w:r>
      <w:r>
        <w:t>служебные</w:t>
      </w:r>
      <w:r w:rsidR="005A5D3B">
        <w:t xml:space="preserve"> </w:t>
      </w:r>
      <w:r>
        <w:t>поля:</w:t>
      </w:r>
    </w:p>
    <w:p w14:paraId="311CA311" w14:textId="3F7D386F" w:rsidR="00EC7CAE" w:rsidRDefault="00000000">
      <w:pPr>
        <w:numPr>
          <w:ilvl w:val="0"/>
          <w:numId w:val="263"/>
        </w:numPr>
      </w:pPr>
      <w:proofErr w:type="spellStart"/>
      <w:r>
        <w:t>key</w:t>
      </w:r>
      <w:proofErr w:type="spellEnd"/>
      <w:r w:rsidR="005A5D3B">
        <w:t xml:space="preserve"> </w:t>
      </w:r>
      <w:r>
        <w:t>(~1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строка-уникальный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документа</w:t>
      </w:r>
      <w:r w:rsidR="005A5D3B">
        <w:t xml:space="preserve"> </w:t>
      </w:r>
      <w:r>
        <w:t>в</w:t>
      </w:r>
      <w:r w:rsidR="005A5D3B">
        <w:t xml:space="preserve"> </w:t>
      </w:r>
      <w:r>
        <w:t>пределах</w:t>
      </w:r>
      <w:r w:rsidR="005A5D3B">
        <w:t xml:space="preserve"> </w:t>
      </w:r>
      <w:r>
        <w:t>коллекции,</w:t>
      </w:r>
    </w:p>
    <w:p w14:paraId="32A88AE2" w14:textId="1A3610DB" w:rsidR="00EC7CAE" w:rsidRDefault="00000000">
      <w:pPr>
        <w:numPr>
          <w:ilvl w:val="0"/>
          <w:numId w:val="263"/>
        </w:numPr>
      </w:pPr>
      <w:proofErr w:type="spellStart"/>
      <w:r>
        <w:t>id</w:t>
      </w:r>
      <w:proofErr w:type="spellEnd"/>
      <w:r w:rsidR="005A5D3B">
        <w:t xml:space="preserve"> </w:t>
      </w:r>
      <w:r>
        <w:t>(~2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строка-уникальный</w:t>
      </w:r>
      <w:r w:rsidR="005A5D3B">
        <w:t xml:space="preserve"> </w:t>
      </w:r>
      <w:r>
        <w:t>глобальный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документа,</w:t>
      </w:r>
    </w:p>
    <w:p w14:paraId="06E4D36D" w14:textId="3B6A0F4D" w:rsidR="00EC7CAE" w:rsidRDefault="00000000">
      <w:pPr>
        <w:numPr>
          <w:ilvl w:val="0"/>
          <w:numId w:val="263"/>
        </w:numPr>
      </w:pPr>
      <w:proofErr w:type="spellStart"/>
      <w:r>
        <w:t>rev</w:t>
      </w:r>
      <w:proofErr w:type="spellEnd"/>
      <w:r w:rsidR="005A5D3B">
        <w:t xml:space="preserve"> </w:t>
      </w:r>
      <w:r>
        <w:t>(~1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строка-ревизия</w:t>
      </w:r>
      <w:r w:rsidR="005A5D3B">
        <w:t xml:space="preserve"> </w:t>
      </w:r>
      <w:r>
        <w:t>документа</w:t>
      </w:r>
      <w:r w:rsidR="005A5D3B">
        <w:t xml:space="preserve"> </w:t>
      </w:r>
      <w:r>
        <w:t>(для</w:t>
      </w:r>
      <w:r w:rsidR="005A5D3B">
        <w:t xml:space="preserve"> </w:t>
      </w:r>
      <w:r>
        <w:t>контроля</w:t>
      </w:r>
      <w:r w:rsidR="005A5D3B">
        <w:t xml:space="preserve"> </w:t>
      </w:r>
      <w:r>
        <w:t>версий)</w:t>
      </w:r>
    </w:p>
    <w:p w14:paraId="138FAF7A" w14:textId="7FE0E5D5" w:rsidR="00EC7CAE" w:rsidRDefault="00000000">
      <w:r>
        <w:t>Кроме</w:t>
      </w:r>
      <w:r w:rsidR="005A5D3B">
        <w:t xml:space="preserve"> </w:t>
      </w:r>
      <w:r>
        <w:t>того,</w:t>
      </w:r>
      <w:r w:rsidR="005A5D3B">
        <w:t xml:space="preserve"> </w:t>
      </w:r>
      <w:r>
        <w:t>к</w:t>
      </w:r>
      <w:r w:rsidR="005A5D3B">
        <w:t xml:space="preserve"> </w:t>
      </w:r>
      <w:r>
        <w:t>ребрам</w:t>
      </w:r>
      <w:r w:rsidR="005A5D3B">
        <w:t xml:space="preserve"> </w:t>
      </w:r>
      <w:r>
        <w:t>добавляются</w:t>
      </w:r>
      <w:r w:rsidR="005A5D3B">
        <w:t xml:space="preserve"> </w:t>
      </w:r>
      <w:r>
        <w:t>еще</w:t>
      </w:r>
      <w:r w:rsidR="005A5D3B">
        <w:t xml:space="preserve"> </w:t>
      </w:r>
      <w:r>
        <w:t>два</w:t>
      </w:r>
      <w:r w:rsidR="005A5D3B">
        <w:t xml:space="preserve"> </w:t>
      </w:r>
      <w:r>
        <w:t>служебных</w:t>
      </w:r>
      <w:r w:rsidR="005A5D3B">
        <w:t xml:space="preserve"> </w:t>
      </w:r>
      <w:r>
        <w:t>поля:</w:t>
      </w:r>
    </w:p>
    <w:p w14:paraId="0A4B9B9D" w14:textId="1BA6FB0C" w:rsidR="00EC7CAE" w:rsidRDefault="00000000">
      <w:pPr>
        <w:numPr>
          <w:ilvl w:val="0"/>
          <w:numId w:val="264"/>
        </w:numPr>
      </w:pPr>
      <w:proofErr w:type="spellStart"/>
      <w:r>
        <w:t>from</w:t>
      </w:r>
      <w:proofErr w:type="spellEnd"/>
      <w:r w:rsidR="005A5D3B">
        <w:t xml:space="preserve"> </w:t>
      </w:r>
      <w:r>
        <w:t>(~2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документа,</w:t>
      </w:r>
      <w:r w:rsidR="005A5D3B">
        <w:t xml:space="preserve"> </w:t>
      </w:r>
      <w:r>
        <w:t>из</w:t>
      </w:r>
      <w:r w:rsidR="005A5D3B">
        <w:t xml:space="preserve"> </w:t>
      </w:r>
      <w:r>
        <w:t>которого</w:t>
      </w:r>
      <w:r w:rsidR="005A5D3B">
        <w:t xml:space="preserve"> </w:t>
      </w:r>
      <w:r>
        <w:t>исходит</w:t>
      </w:r>
      <w:r w:rsidR="005A5D3B">
        <w:t xml:space="preserve"> </w:t>
      </w:r>
      <w:r>
        <w:t>ребро</w:t>
      </w:r>
    </w:p>
    <w:p w14:paraId="119D83AB" w14:textId="147224B3" w:rsidR="00EC7CAE" w:rsidRDefault="00000000">
      <w:pPr>
        <w:numPr>
          <w:ilvl w:val="0"/>
          <w:numId w:val="264"/>
        </w:numPr>
      </w:pPr>
      <w:proofErr w:type="spellStart"/>
      <w:r>
        <w:t>to</w:t>
      </w:r>
      <w:proofErr w:type="spellEnd"/>
      <w:r w:rsidR="005A5D3B">
        <w:t xml:space="preserve"> </w:t>
      </w:r>
      <w:r>
        <w:t>(~25</w:t>
      </w:r>
      <w:r w:rsidR="005A5D3B">
        <w:t xml:space="preserve"> </w:t>
      </w:r>
      <w: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документа,</w:t>
      </w:r>
      <w:r w:rsidR="005A5D3B">
        <w:t xml:space="preserve"> </w:t>
      </w:r>
      <w:r>
        <w:t>куда</w:t>
      </w:r>
      <w:r w:rsidR="005A5D3B">
        <w:t xml:space="preserve"> </w:t>
      </w:r>
      <w:r>
        <w:t>входит</w:t>
      </w:r>
      <w:r w:rsidR="005A5D3B">
        <w:t xml:space="preserve"> </w:t>
      </w:r>
      <w:r>
        <w:t>ребро</w:t>
      </w:r>
    </w:p>
    <w:p w14:paraId="62D10259" w14:textId="07BB381E" w:rsidR="00EC7CAE" w:rsidRDefault="00000000">
      <w:r>
        <w:t>Получается,</w:t>
      </w:r>
      <w:r w:rsidR="005A5D3B">
        <w:t xml:space="preserve"> </w:t>
      </w:r>
      <w:r>
        <w:t>что</w:t>
      </w:r>
      <w:r w:rsidR="005A5D3B">
        <w:t xml:space="preserve"> </w:t>
      </w:r>
      <w:r>
        <w:t>дополнительно</w:t>
      </w:r>
      <w:r w:rsidR="005A5D3B">
        <w:t xml:space="preserve"> </w:t>
      </w:r>
      <w:r>
        <w:t>к</w:t>
      </w:r>
      <w:r w:rsidR="005A5D3B">
        <w:t xml:space="preserve"> </w:t>
      </w:r>
      <w:r>
        <w:t>каждому</w:t>
      </w:r>
      <w:r w:rsidR="005A5D3B">
        <w:t xml:space="preserve"> </w:t>
      </w:r>
      <w:r>
        <w:t>узлу-сущности</w:t>
      </w:r>
      <w:r w:rsidR="005A5D3B">
        <w:t xml:space="preserve"> </w:t>
      </w:r>
      <w:r>
        <w:t>добавляется</w:t>
      </w:r>
      <w:r w:rsidR="005A5D3B">
        <w:t xml:space="preserve"> </w:t>
      </w:r>
      <w:r>
        <w:t>около</w:t>
      </w:r>
      <w:r w:rsidR="005A5D3B">
        <w:t xml:space="preserve"> </w:t>
      </w:r>
      <w:r>
        <w:t>55</w:t>
      </w:r>
      <w:r w:rsidR="005A5D3B">
        <w:t xml:space="preserve"> </w:t>
      </w:r>
      <w:r>
        <w:t>байт</w:t>
      </w:r>
      <w:r w:rsidR="005A5D3B">
        <w:t xml:space="preserve"> </w:t>
      </w:r>
      <w:r>
        <w:t>служебной</w:t>
      </w:r>
      <w:r w:rsidR="005A5D3B">
        <w:t xml:space="preserve"> </w:t>
      </w:r>
      <w:r>
        <w:t>информации,</w:t>
      </w:r>
      <w:r w:rsidR="005A5D3B">
        <w:t xml:space="preserve"> </w:t>
      </w:r>
      <w:r>
        <w:t>а</w:t>
      </w:r>
      <w:r w:rsidR="005A5D3B">
        <w:t xml:space="preserve"> </w:t>
      </w:r>
      <w:r>
        <w:t>к</w:t>
      </w:r>
      <w:r w:rsidR="005A5D3B">
        <w:t xml:space="preserve"> </w:t>
      </w:r>
      <w:r>
        <w:t>каждому</w:t>
      </w:r>
      <w:r w:rsidR="005A5D3B">
        <w:t xml:space="preserve"> </w:t>
      </w:r>
      <w:r>
        <w:t>ребру-связи</w:t>
      </w:r>
      <w:r w:rsidR="005A5D3B">
        <w:t xml:space="preserve"> </w:t>
      </w:r>
      <w:r>
        <w:t>-</w:t>
      </w:r>
      <w:r w:rsidR="005A5D3B">
        <w:t xml:space="preserve"> </w:t>
      </w:r>
      <w:r>
        <w:t>примерно</w:t>
      </w:r>
      <w:r w:rsidR="005A5D3B">
        <w:t xml:space="preserve"> </w:t>
      </w:r>
      <w:r>
        <w:t>105</w:t>
      </w:r>
      <w:r w:rsidR="005A5D3B">
        <w:t xml:space="preserve"> </w:t>
      </w:r>
      <w:r>
        <w:t>байт</w:t>
      </w:r>
      <w:r w:rsidR="005A5D3B">
        <w:t xml:space="preserve"> </w:t>
      </w:r>
      <w:r>
        <w:t>служебной</w:t>
      </w:r>
      <w:r w:rsidR="005A5D3B">
        <w:t xml:space="preserve"> </w:t>
      </w:r>
      <w:r>
        <w:t>информации.</w:t>
      </w:r>
    </w:p>
    <w:p w14:paraId="0753F843" w14:textId="1E64E8F7" w:rsidR="00EC7CAE" w:rsidRDefault="00000000" w:rsidP="006F3602">
      <w:pPr>
        <w:pStyle w:val="3"/>
        <w:jc w:val="center"/>
      </w:pPr>
      <w:bookmarkStart w:id="133" w:name="X4cc89abdae0f3e50f36400a23a2c2f6e8db1a36"/>
      <w:bookmarkStart w:id="134" w:name="_Toc199826847"/>
      <w:r>
        <w:t>Объём</w:t>
      </w:r>
      <w:r w:rsidR="005A5D3B">
        <w:t xml:space="preserve"> </w:t>
      </w:r>
      <w:r>
        <w:t>памяти</w:t>
      </w:r>
      <w:r w:rsidR="005A5D3B">
        <w:t xml:space="preserve"> </w:t>
      </w:r>
      <w:r>
        <w:t>для</w:t>
      </w:r>
      <w:r w:rsidR="005A5D3B">
        <w:t xml:space="preserve"> </w:t>
      </w:r>
      <w:r>
        <w:t>хранения</w:t>
      </w:r>
      <w:r w:rsidR="005A5D3B">
        <w:t xml:space="preserve"> </w:t>
      </w:r>
      <w:r>
        <w:t>всех</w:t>
      </w:r>
      <w:r w:rsidR="005A5D3B">
        <w:t xml:space="preserve"> </w:t>
      </w:r>
      <w:r>
        <w:t>видов</w:t>
      </w:r>
      <w:r w:rsidR="005A5D3B">
        <w:t xml:space="preserve"> </w:t>
      </w:r>
      <w:r>
        <w:t>объектов</w:t>
      </w:r>
      <w:bookmarkEnd w:id="134"/>
    </w:p>
    <w:p w14:paraId="3B67D358" w14:textId="04019B51" w:rsidR="00EC7CAE" w:rsidRDefault="006F3602">
      <w:r>
        <w:t>В табл. 1 п</w:t>
      </w:r>
      <w:r w:rsidR="00000000">
        <w:t>еречисл</w:t>
      </w:r>
      <w:r>
        <w:t>ены</w:t>
      </w:r>
      <w:r w:rsidR="005A5D3B">
        <w:t xml:space="preserve"> </w:t>
      </w:r>
      <w:r w:rsidR="00000000">
        <w:t>объемы</w:t>
      </w:r>
      <w:r w:rsidR="005A5D3B">
        <w:t xml:space="preserve"> </w:t>
      </w:r>
      <w:r w:rsidR="00000000">
        <w:t>памяти,</w:t>
      </w:r>
      <w:r w:rsidR="005A5D3B">
        <w:t xml:space="preserve"> </w:t>
      </w:r>
      <w:r w:rsidR="00000000">
        <w:t>необходимы</w:t>
      </w:r>
      <w:r>
        <w:t>е</w:t>
      </w:r>
      <w:r w:rsidR="005A5D3B">
        <w:t xml:space="preserve"> </w:t>
      </w:r>
      <w:r w:rsidR="00000000">
        <w:t>для</w:t>
      </w:r>
      <w:r w:rsidR="005A5D3B">
        <w:t xml:space="preserve"> </w:t>
      </w:r>
      <w:r w:rsidR="00000000">
        <w:t>хранения</w:t>
      </w:r>
      <w:r w:rsidR="005A5D3B">
        <w:t xml:space="preserve"> </w:t>
      </w:r>
      <w:r w:rsidR="00000000">
        <w:t>каждой</w:t>
      </w:r>
      <w:r w:rsidR="005A5D3B">
        <w:t xml:space="preserve"> </w:t>
      </w:r>
      <w:r w:rsidR="00000000">
        <w:t>сущности</w:t>
      </w:r>
      <w:r w:rsidR="005A5D3B">
        <w:t xml:space="preserve"> </w:t>
      </w:r>
      <w:r w:rsidR="00000000">
        <w:t>в</w:t>
      </w:r>
      <w:r w:rsidR="005A5D3B">
        <w:t xml:space="preserve"> </w:t>
      </w:r>
      <w:proofErr w:type="spellStart"/>
      <w:r w:rsidR="00000000">
        <w:t>ArangoDB</w:t>
      </w:r>
      <w:proofErr w:type="spellEnd"/>
      <w:r w:rsidR="005A5D3B">
        <w:t xml:space="preserve"> </w:t>
      </w:r>
      <w:r w:rsidR="00000000">
        <w:t>и</w:t>
      </w:r>
      <w:r w:rsidR="005A5D3B">
        <w:t xml:space="preserve"> </w:t>
      </w:r>
      <w:r w:rsidR="00000000">
        <w:t>для</w:t>
      </w:r>
      <w:r w:rsidR="005A5D3B">
        <w:t xml:space="preserve"> </w:t>
      </w:r>
      <w:r w:rsidR="00000000">
        <w:t>хранения</w:t>
      </w:r>
      <w:r w:rsidR="005A5D3B">
        <w:t xml:space="preserve"> </w:t>
      </w:r>
      <w:r w:rsidR="00000000">
        <w:t>этой</w:t>
      </w:r>
      <w:r w:rsidR="005A5D3B">
        <w:t xml:space="preserve"> </w:t>
      </w:r>
      <w:r w:rsidR="00000000">
        <w:t>же</w:t>
      </w:r>
      <w:r w:rsidR="005A5D3B">
        <w:t xml:space="preserve"> </w:t>
      </w:r>
      <w:r w:rsidR="00000000">
        <w:t>сущности</w:t>
      </w:r>
      <w:r w:rsidR="005A5D3B">
        <w:t xml:space="preserve"> </w:t>
      </w:r>
      <w:r w:rsidRPr="006F3602">
        <w:t>«</w:t>
      </w:r>
      <w:r w:rsidR="00000000">
        <w:t>в</w:t>
      </w:r>
      <w:r w:rsidR="005A5D3B">
        <w:t xml:space="preserve"> </w:t>
      </w:r>
      <w:r w:rsidR="00000000">
        <w:t>чистом</w:t>
      </w:r>
      <w:r w:rsidR="005A5D3B">
        <w:t xml:space="preserve"> </w:t>
      </w:r>
      <w:r w:rsidR="00000000">
        <w:t>виде</w:t>
      </w:r>
      <w:r w:rsidRPr="006F3602">
        <w:t>»</w:t>
      </w:r>
      <w:r>
        <w:t>.</w:t>
      </w:r>
    </w:p>
    <w:p w14:paraId="1DAE40B4" w14:textId="03D88C35" w:rsidR="008F1BAA" w:rsidRDefault="008F1BAA" w:rsidP="008F1BAA">
      <w:pPr>
        <w:ind w:firstLine="0"/>
      </w:pPr>
      <w:r>
        <w:t>Таблица 1 – Объемы данных каждого вида сущностей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18"/>
        <w:gridCol w:w="3260"/>
        <w:gridCol w:w="3686"/>
      </w:tblGrid>
      <w:tr w:rsidR="00EC7CAE" w:rsidRPr="006F3602" w14:paraId="47053226" w14:textId="77777777" w:rsidTr="006F3602">
        <w:trPr>
          <w:tblHeader/>
        </w:trPr>
        <w:tc>
          <w:tcPr>
            <w:tcW w:w="2518" w:type="dxa"/>
            <w:vAlign w:val="center"/>
          </w:tcPr>
          <w:p w14:paraId="1923A8DE" w14:textId="77777777" w:rsidR="00EC7CAE" w:rsidRPr="006F3602" w:rsidRDefault="00000000" w:rsidP="006F3602">
            <w:pPr>
              <w:ind w:firstLine="0"/>
              <w:jc w:val="center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Сущность</w:t>
            </w:r>
          </w:p>
        </w:tc>
        <w:tc>
          <w:tcPr>
            <w:tcW w:w="3260" w:type="dxa"/>
            <w:vAlign w:val="center"/>
          </w:tcPr>
          <w:p w14:paraId="08121495" w14:textId="787A7A6C" w:rsidR="00EC7CAE" w:rsidRPr="006F3602" w:rsidRDefault="006F3602" w:rsidP="006F3602">
            <w:pPr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«</w:t>
            </w:r>
            <w:r w:rsidR="00000000" w:rsidRPr="006F3602">
              <w:rPr>
                <w:sz w:val="24"/>
                <w:szCs w:val="24"/>
              </w:rPr>
              <w:t>Чистый</w:t>
            </w:r>
            <w:r>
              <w:rPr>
                <w:sz w:val="24"/>
                <w:szCs w:val="24"/>
              </w:rPr>
              <w:t>»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="00000000" w:rsidRPr="006F3602">
              <w:rPr>
                <w:sz w:val="24"/>
                <w:szCs w:val="24"/>
              </w:rPr>
              <w:t>объем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="00000000" w:rsidRPr="006F3602">
              <w:rPr>
                <w:sz w:val="24"/>
                <w:szCs w:val="24"/>
              </w:rPr>
              <w:t>данных</w:t>
            </w:r>
          </w:p>
        </w:tc>
        <w:tc>
          <w:tcPr>
            <w:tcW w:w="3686" w:type="dxa"/>
            <w:vAlign w:val="center"/>
          </w:tcPr>
          <w:p w14:paraId="38AC59FE" w14:textId="6791EBA7" w:rsidR="00EC7CAE" w:rsidRPr="006F3602" w:rsidRDefault="00000000" w:rsidP="006F3602">
            <w:pPr>
              <w:ind w:firstLine="0"/>
              <w:jc w:val="center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Реальный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объем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данных</w:t>
            </w:r>
          </w:p>
        </w:tc>
      </w:tr>
      <w:tr w:rsidR="00EC7CAE" w:rsidRPr="006F3602" w14:paraId="676FF589" w14:textId="77777777" w:rsidTr="006F3602">
        <w:tc>
          <w:tcPr>
            <w:tcW w:w="2518" w:type="dxa"/>
          </w:tcPr>
          <w:p w14:paraId="2D61C395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User</w:t>
            </w:r>
          </w:p>
        </w:tc>
        <w:tc>
          <w:tcPr>
            <w:tcW w:w="3260" w:type="dxa"/>
          </w:tcPr>
          <w:p w14:paraId="1A98F490" w14:textId="7C242280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446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78EAEC16" w14:textId="5BE2C580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446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01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097E430C" w14:textId="77777777" w:rsidTr="006F3602">
        <w:tc>
          <w:tcPr>
            <w:tcW w:w="2518" w:type="dxa"/>
          </w:tcPr>
          <w:p w14:paraId="4D2B7830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CleanDay</w:t>
            </w:r>
            <w:proofErr w:type="spellEnd"/>
          </w:p>
        </w:tc>
        <w:tc>
          <w:tcPr>
            <w:tcW w:w="3260" w:type="dxa"/>
          </w:tcPr>
          <w:p w14:paraId="17AEA71A" w14:textId="43CC1760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59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224D45DF" w14:textId="2317313E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59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64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4D8FF20E" w14:textId="77777777" w:rsidTr="006F3602">
        <w:tc>
          <w:tcPr>
            <w:tcW w:w="2518" w:type="dxa"/>
          </w:tcPr>
          <w:p w14:paraId="4BDEDE54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Location</w:t>
            </w:r>
            <w:proofErr w:type="spellEnd"/>
          </w:p>
        </w:tc>
        <w:tc>
          <w:tcPr>
            <w:tcW w:w="3260" w:type="dxa"/>
          </w:tcPr>
          <w:p w14:paraId="4004147B" w14:textId="738D74BC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35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779295F6" w14:textId="74753B5C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35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40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5AA36345" w14:textId="77777777" w:rsidTr="006F3602">
        <w:tc>
          <w:tcPr>
            <w:tcW w:w="2518" w:type="dxa"/>
          </w:tcPr>
          <w:p w14:paraId="2645EE4F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Requirement</w:t>
            </w:r>
            <w:proofErr w:type="spellEnd"/>
          </w:p>
        </w:tc>
        <w:tc>
          <w:tcPr>
            <w:tcW w:w="3260" w:type="dxa"/>
          </w:tcPr>
          <w:p w14:paraId="63D423C4" w14:textId="6D89F84E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5C6CF297" w14:textId="1C55B876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1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7E8D2601" w14:textId="77777777" w:rsidTr="006F3602">
        <w:tc>
          <w:tcPr>
            <w:tcW w:w="2518" w:type="dxa"/>
          </w:tcPr>
          <w:p w14:paraId="492434CB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City</w:t>
            </w:r>
          </w:p>
        </w:tc>
        <w:tc>
          <w:tcPr>
            <w:tcW w:w="3260" w:type="dxa"/>
          </w:tcPr>
          <w:p w14:paraId="0D0A2AB6" w14:textId="4B5E8AE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5A154F39" w14:textId="2593E999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1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7B06A419" w14:textId="77777777" w:rsidTr="006F3602">
        <w:tc>
          <w:tcPr>
            <w:tcW w:w="2518" w:type="dxa"/>
          </w:tcPr>
          <w:p w14:paraId="07F7EE93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Participation</w:t>
            </w:r>
            <w:proofErr w:type="spellEnd"/>
          </w:p>
        </w:tc>
        <w:tc>
          <w:tcPr>
            <w:tcW w:w="3260" w:type="dxa"/>
          </w:tcPr>
          <w:p w14:paraId="4D883AC5" w14:textId="4EBC8036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7E436856" w14:textId="2188CB59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0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7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7F016CB2" w14:textId="77777777" w:rsidTr="006F3602">
        <w:tc>
          <w:tcPr>
            <w:tcW w:w="2518" w:type="dxa"/>
          </w:tcPr>
          <w:p w14:paraId="48D252D6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Comment</w:t>
            </w:r>
            <w:proofErr w:type="spellEnd"/>
          </w:p>
        </w:tc>
        <w:tc>
          <w:tcPr>
            <w:tcW w:w="3260" w:type="dxa"/>
          </w:tcPr>
          <w:p w14:paraId="47C0AA0B" w14:textId="1B3FDC3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08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45483AB8" w14:textId="16B91E8A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08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263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25AAEFAA" w14:textId="77777777" w:rsidTr="006F3602">
        <w:tc>
          <w:tcPr>
            <w:tcW w:w="2518" w:type="dxa"/>
          </w:tcPr>
          <w:p w14:paraId="74B3F048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Image</w:t>
            </w:r>
          </w:p>
        </w:tc>
        <w:tc>
          <w:tcPr>
            <w:tcW w:w="3260" w:type="dxa"/>
          </w:tcPr>
          <w:p w14:paraId="3615F1AB" w14:textId="50C12AFB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48876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02E4FC2D" w14:textId="01839BF4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1048876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1048931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  <w:tr w:rsidR="00EC7CAE" w:rsidRPr="006F3602" w14:paraId="729F68A6" w14:textId="77777777" w:rsidTr="006F3602">
        <w:tc>
          <w:tcPr>
            <w:tcW w:w="2518" w:type="dxa"/>
          </w:tcPr>
          <w:p w14:paraId="29B911C5" w14:textId="77777777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proofErr w:type="spellStart"/>
            <w:r w:rsidRPr="006F3602">
              <w:rPr>
                <w:sz w:val="24"/>
                <w:szCs w:val="24"/>
              </w:rPr>
              <w:t>Log</w:t>
            </w:r>
            <w:proofErr w:type="spellEnd"/>
          </w:p>
        </w:tc>
        <w:tc>
          <w:tcPr>
            <w:tcW w:w="3260" w:type="dxa"/>
          </w:tcPr>
          <w:p w14:paraId="3BEB8836" w14:textId="4B797012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28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  <w:tc>
          <w:tcPr>
            <w:tcW w:w="3686" w:type="dxa"/>
          </w:tcPr>
          <w:p w14:paraId="55D54AB2" w14:textId="01700049" w:rsidR="00EC7CAE" w:rsidRPr="006F3602" w:rsidRDefault="00000000" w:rsidP="006F3602">
            <w:pPr>
              <w:ind w:firstLine="0"/>
              <w:rPr>
                <w:sz w:val="24"/>
                <w:szCs w:val="24"/>
              </w:rPr>
            </w:pPr>
            <w:r w:rsidRPr="006F3602">
              <w:rPr>
                <w:sz w:val="24"/>
                <w:szCs w:val="24"/>
              </w:rPr>
              <w:t>28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+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55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=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283</w:t>
            </w:r>
            <w:r w:rsidR="005A5D3B" w:rsidRPr="006F3602">
              <w:rPr>
                <w:sz w:val="24"/>
                <w:szCs w:val="24"/>
              </w:rPr>
              <w:t xml:space="preserve"> </w:t>
            </w:r>
            <w:r w:rsidRPr="006F3602">
              <w:rPr>
                <w:sz w:val="24"/>
                <w:szCs w:val="24"/>
              </w:rPr>
              <w:t>байт</w:t>
            </w:r>
          </w:p>
        </w:tc>
      </w:tr>
    </w:tbl>
    <w:p w14:paraId="687EAE46" w14:textId="1F5701D0" w:rsidR="00EC7CAE" w:rsidRDefault="00000000">
      <w:pPr>
        <w:pStyle w:val="ab"/>
      </w:pPr>
      <w:r>
        <w:t>Каждая</w:t>
      </w:r>
      <w:r w:rsidR="005A5D3B">
        <w:t xml:space="preserve"> </w:t>
      </w:r>
      <w:r>
        <w:t>связь</w:t>
      </w:r>
      <w:r w:rsidR="005A5D3B">
        <w:t xml:space="preserve"> </w:t>
      </w:r>
      <w:r>
        <w:t>несет</w:t>
      </w:r>
      <w:r w:rsidR="005A5D3B">
        <w:t xml:space="preserve"> </w:t>
      </w:r>
      <w:r>
        <w:t>в</w:t>
      </w:r>
      <w:r w:rsidR="005A5D3B">
        <w:t xml:space="preserve"> </w:t>
      </w:r>
      <w:r>
        <w:t>себе</w:t>
      </w:r>
      <w:r w:rsidR="005A5D3B">
        <w:t xml:space="preserve"> </w:t>
      </w:r>
      <w:r>
        <w:t>только</w:t>
      </w:r>
      <w:r w:rsidR="005A5D3B">
        <w:t xml:space="preserve"> </w:t>
      </w:r>
      <w:r>
        <w:t>служебную</w:t>
      </w:r>
      <w:r w:rsidR="005A5D3B">
        <w:t xml:space="preserve"> </w:t>
      </w:r>
      <w:r>
        <w:t>информацию,</w:t>
      </w:r>
      <w:r w:rsidR="005A5D3B">
        <w:t xml:space="preserve"> </w:t>
      </w:r>
      <w:r>
        <w:t>поэтому</w:t>
      </w:r>
      <w:r w:rsidR="005A5D3B">
        <w:t xml:space="preserve"> </w:t>
      </w:r>
      <w:r w:rsidR="006F3602" w:rsidRPr="006F3602">
        <w:t>«</w:t>
      </w:r>
      <w:r>
        <w:t>чистый</w:t>
      </w:r>
      <w:r w:rsidR="006F3602" w:rsidRPr="006F3602">
        <w:t>»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любого</w:t>
      </w:r>
      <w:r w:rsidR="005A5D3B">
        <w:t xml:space="preserve"> </w:t>
      </w:r>
      <w:r>
        <w:t>вида</w:t>
      </w:r>
      <w:r w:rsidR="005A5D3B">
        <w:t xml:space="preserve"> </w:t>
      </w:r>
      <w:r>
        <w:t>связи</w:t>
      </w:r>
      <w:r w:rsidR="005A5D3B">
        <w:t xml:space="preserve"> </w:t>
      </w:r>
      <w:r>
        <w:t>=</w:t>
      </w:r>
      <w:r w:rsidR="005A5D3B">
        <w:t xml:space="preserve"> </w:t>
      </w:r>
      <w:r>
        <w:t>0</w:t>
      </w:r>
      <w:r w:rsidR="005A5D3B">
        <w:t xml:space="preserve"> </w:t>
      </w:r>
      <w:r>
        <w:t>байт,</w:t>
      </w:r>
      <w:r w:rsidR="005A5D3B">
        <w:t xml:space="preserve"> </w:t>
      </w:r>
      <w:r>
        <w:t>реальный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любого</w:t>
      </w:r>
      <w:r w:rsidR="005A5D3B">
        <w:t xml:space="preserve"> </w:t>
      </w:r>
      <w:r>
        <w:t>вида</w:t>
      </w:r>
      <w:r w:rsidR="005A5D3B">
        <w:t xml:space="preserve"> </w:t>
      </w:r>
      <w:r>
        <w:t>связи</w:t>
      </w:r>
      <w:r w:rsidR="005A5D3B">
        <w:t xml:space="preserve"> </w:t>
      </w:r>
      <w:r>
        <w:t>=</w:t>
      </w:r>
      <w:r w:rsidR="005A5D3B">
        <w:t xml:space="preserve"> </w:t>
      </w:r>
      <w:r>
        <w:t>105</w:t>
      </w:r>
      <w:r w:rsidR="005A5D3B">
        <w:t xml:space="preserve"> </w:t>
      </w:r>
      <w:r>
        <w:t>байт.</w:t>
      </w:r>
    </w:p>
    <w:p w14:paraId="5EF0AAF0" w14:textId="25F52DE0" w:rsidR="00EC7CAE" w:rsidRDefault="00000000">
      <w:pPr>
        <w:pStyle w:val="3"/>
      </w:pPr>
      <w:bookmarkStart w:id="135" w:name="X0554dcc2d8a3fa43a121a6d18bc94e7b76c011c"/>
      <w:bookmarkStart w:id="136" w:name="_Toc199826848"/>
      <w:bookmarkEnd w:id="133"/>
      <w:r>
        <w:t>Зависимость</w:t>
      </w:r>
      <w:r w:rsidR="005A5D3B">
        <w:t xml:space="preserve"> </w:t>
      </w:r>
      <w:r>
        <w:t>общего</w:t>
      </w:r>
      <w:r w:rsidR="005A5D3B">
        <w:t xml:space="preserve"> </w:t>
      </w:r>
      <w:r>
        <w:t>объёма</w:t>
      </w:r>
      <w:r w:rsidR="005A5D3B">
        <w:t xml:space="preserve"> </w:t>
      </w:r>
      <w:r>
        <w:t>от</w:t>
      </w:r>
      <w:r w:rsidR="005A5D3B">
        <w:t xml:space="preserve"> </w:t>
      </w:r>
      <w:r>
        <w:t>количества</w:t>
      </w:r>
      <w:r w:rsidR="005A5D3B">
        <w:t xml:space="preserve"> </w:t>
      </w:r>
      <w:r>
        <w:t>объектов</w:t>
      </w:r>
      <w:bookmarkEnd w:id="136"/>
    </w:p>
    <w:p w14:paraId="51DAAE86" w14:textId="2BCB6B7B" w:rsidR="00EC7CAE" w:rsidRDefault="002F2F79">
      <w:r>
        <w:t>В табл. 2 представлено</w:t>
      </w:r>
      <w:r w:rsidR="005A5D3B">
        <w:t xml:space="preserve"> </w:t>
      </w:r>
      <w:r w:rsidR="00000000">
        <w:t>примерное</w:t>
      </w:r>
      <w:r w:rsidR="005A5D3B">
        <w:t xml:space="preserve"> </w:t>
      </w:r>
      <w:r w:rsidR="00000000">
        <w:t>количество</w:t>
      </w:r>
      <w:r w:rsidR="005A5D3B">
        <w:t xml:space="preserve"> </w:t>
      </w:r>
      <w:r w:rsidR="00000000">
        <w:t>сущностей</w:t>
      </w:r>
      <w:r w:rsidR="005A5D3B">
        <w:t xml:space="preserve"> </w:t>
      </w:r>
      <w:r w:rsidR="00000000">
        <w:t>и</w:t>
      </w:r>
      <w:r w:rsidR="005A5D3B">
        <w:t xml:space="preserve"> </w:t>
      </w:r>
      <w:r w:rsidR="00000000">
        <w:t>связей</w:t>
      </w:r>
      <w:r w:rsidR="005A5D3B">
        <w:t xml:space="preserve"> </w:t>
      </w:r>
      <w:r w:rsidR="00000000">
        <w:t>в</w:t>
      </w:r>
      <w:r w:rsidR="005A5D3B">
        <w:t xml:space="preserve"> </w:t>
      </w:r>
      <w:r w:rsidR="00000000">
        <w:t>модели</w:t>
      </w:r>
      <w:r w:rsidR="005A5D3B">
        <w:t xml:space="preserve"> </w:t>
      </w:r>
      <w:r w:rsidR="00000000">
        <w:t>в</w:t>
      </w:r>
      <w:r w:rsidR="005A5D3B">
        <w:t xml:space="preserve"> </w:t>
      </w:r>
      <w:r w:rsidR="00000000">
        <w:t>зависимости</w:t>
      </w:r>
      <w:r w:rsidR="005A5D3B">
        <w:t xml:space="preserve"> </w:t>
      </w:r>
      <w:r w:rsidR="00000000">
        <w:t>от</w:t>
      </w:r>
      <w:r w:rsidR="005A5D3B">
        <w:t xml:space="preserve"> </w:t>
      </w:r>
      <w:r w:rsidR="00000000">
        <w:t>количества</w:t>
      </w:r>
      <w:r w:rsidR="005A5D3B">
        <w:t xml:space="preserve"> </w:t>
      </w:r>
      <w:r w:rsidR="00000000">
        <w:t>пользователей.</w:t>
      </w:r>
      <w:r w:rsidR="005A5D3B">
        <w:t xml:space="preserve"> </w:t>
      </w:r>
      <w:r w:rsidR="00000000">
        <w:t>Обозначим</w:t>
      </w:r>
      <w:r w:rsidR="005A5D3B">
        <w:t xml:space="preserve"> </w:t>
      </w:r>
      <w:r w:rsidR="00000000">
        <w:t>количество</w:t>
      </w:r>
      <w:r w:rsidR="005A5D3B">
        <w:t xml:space="preserve"> </w:t>
      </w:r>
      <w:r w:rsidR="00000000">
        <w:t>зарегистрированных</w:t>
      </w:r>
      <w:r w:rsidR="005A5D3B">
        <w:t xml:space="preserve"> </w:t>
      </w:r>
      <w:r w:rsidR="00000000">
        <w:t>пользователей</w:t>
      </w:r>
      <w:r w:rsidR="005A5D3B">
        <w:t xml:space="preserve"> </w:t>
      </w:r>
      <w:r w:rsidR="00000000">
        <w:t>сервиса</w:t>
      </w:r>
      <w:r w:rsidR="005A5D3B">
        <w:t xml:space="preserve"> </w:t>
      </w:r>
      <w:r w:rsidR="00000000">
        <w:t>за</w:t>
      </w:r>
      <w:r w:rsidR="005A5D3B">
        <w:t xml:space="preserve"> </w:t>
      </w:r>
      <w:r w:rsidR="00000000">
        <w:t>U,</w:t>
      </w:r>
      <w:r w:rsidR="005A5D3B">
        <w:t xml:space="preserve"> </w:t>
      </w:r>
      <w:r w:rsidR="00000000">
        <w:t>а</w:t>
      </w:r>
      <w:r w:rsidR="005A5D3B">
        <w:t xml:space="preserve"> </w:t>
      </w:r>
      <w:r w:rsidR="00000000">
        <w:t>количество</w:t>
      </w:r>
      <w:r w:rsidR="005A5D3B">
        <w:t xml:space="preserve"> </w:t>
      </w:r>
      <w:r w:rsidR="00000000">
        <w:t>субботников</w:t>
      </w:r>
      <w:r w:rsidR="005A5D3B">
        <w:t xml:space="preserve"> </w:t>
      </w:r>
      <w:r w:rsidR="00000000">
        <w:t>за</w:t>
      </w:r>
      <w:r w:rsidR="005A5D3B">
        <w:t xml:space="preserve"> </w:t>
      </w:r>
      <w:r w:rsidR="00000000">
        <w:lastRenderedPageBreak/>
        <w:t>С,</w:t>
      </w:r>
      <w:r w:rsidR="005A5D3B">
        <w:t xml:space="preserve"> </w:t>
      </w:r>
      <w:r w:rsidR="00000000">
        <w:t>причем</w:t>
      </w:r>
      <w:r w:rsidR="005A5D3B">
        <w:t xml:space="preserve"> </w:t>
      </w:r>
      <w:r w:rsidR="00000000">
        <w:t>С</w:t>
      </w:r>
      <w:r w:rsidR="005A5D3B">
        <w:t xml:space="preserve"> </w:t>
      </w:r>
      <w:r w:rsidR="00000000">
        <w:t>=</w:t>
      </w:r>
      <w:r w:rsidR="005A5D3B">
        <w:t xml:space="preserve"> </w:t>
      </w:r>
      <w:r w:rsidR="00000000">
        <w:t>1/5</w:t>
      </w:r>
      <w:r w:rsidR="005A5D3B">
        <w:t xml:space="preserve"> </w:t>
      </w:r>
      <w:r w:rsidR="00000000">
        <w:t>U</w:t>
      </w:r>
      <w:r>
        <w:t>.</w:t>
      </w:r>
    </w:p>
    <w:p w14:paraId="7F2EF97F" w14:textId="2DF26EA1" w:rsidR="002F2F79" w:rsidRDefault="002F2F79" w:rsidP="002F2F79">
      <w:pPr>
        <w:ind w:firstLine="0"/>
      </w:pPr>
      <w:r>
        <w:t xml:space="preserve">Таблица </w:t>
      </w:r>
      <w:r>
        <w:t>2</w:t>
      </w:r>
      <w:r>
        <w:t xml:space="preserve"> – </w:t>
      </w:r>
      <w:r>
        <w:t>Суммарный о</w:t>
      </w:r>
      <w:r>
        <w:t xml:space="preserve">бъем </w:t>
      </w:r>
      <w:r>
        <w:t>памяти, занимаемый всеми сущностям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8"/>
        <w:gridCol w:w="2552"/>
        <w:gridCol w:w="2409"/>
        <w:gridCol w:w="2375"/>
      </w:tblGrid>
      <w:tr w:rsidR="00EC7CAE" w:rsidRPr="00404D4A" w14:paraId="290B214D" w14:textId="77777777" w:rsidTr="002F2F79">
        <w:trPr>
          <w:tblHeader/>
        </w:trPr>
        <w:tc>
          <w:tcPr>
            <w:tcW w:w="2518" w:type="dxa"/>
          </w:tcPr>
          <w:p w14:paraId="4D6635C0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Сущность</w:t>
            </w:r>
          </w:p>
        </w:tc>
        <w:tc>
          <w:tcPr>
            <w:tcW w:w="2552" w:type="dxa"/>
          </w:tcPr>
          <w:p w14:paraId="6528F63E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Количество</w:t>
            </w:r>
          </w:p>
        </w:tc>
        <w:tc>
          <w:tcPr>
            <w:tcW w:w="2409" w:type="dxa"/>
          </w:tcPr>
          <w:p w14:paraId="6F7B8D26" w14:textId="15920160" w:rsidR="00EC7CAE" w:rsidRPr="00404D4A" w:rsidRDefault="006F3602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«</w:t>
            </w:r>
            <w:r w:rsidR="00000000" w:rsidRPr="00404D4A">
              <w:rPr>
                <w:sz w:val="24"/>
                <w:szCs w:val="24"/>
              </w:rPr>
              <w:t>Чистый</w:t>
            </w:r>
            <w:r w:rsidRPr="00404D4A">
              <w:rPr>
                <w:sz w:val="24"/>
                <w:szCs w:val="24"/>
              </w:rPr>
              <w:t>»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="00000000" w:rsidRPr="00404D4A">
              <w:rPr>
                <w:sz w:val="24"/>
                <w:szCs w:val="24"/>
              </w:rPr>
              <w:t>объем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="00000000" w:rsidRPr="00404D4A">
              <w:rPr>
                <w:sz w:val="24"/>
                <w:szCs w:val="24"/>
              </w:rPr>
              <w:t>данных</w:t>
            </w:r>
          </w:p>
        </w:tc>
        <w:tc>
          <w:tcPr>
            <w:tcW w:w="2375" w:type="dxa"/>
          </w:tcPr>
          <w:p w14:paraId="71E2E8D5" w14:textId="5F9771BB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Реальный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объем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данных</w:t>
            </w:r>
          </w:p>
        </w:tc>
      </w:tr>
      <w:tr w:rsidR="00EC7CAE" w:rsidRPr="00404D4A" w14:paraId="000B3426" w14:textId="77777777" w:rsidTr="002F2F79">
        <w:tc>
          <w:tcPr>
            <w:tcW w:w="2518" w:type="dxa"/>
          </w:tcPr>
          <w:p w14:paraId="2B094C6F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User</w:t>
            </w:r>
          </w:p>
        </w:tc>
        <w:tc>
          <w:tcPr>
            <w:tcW w:w="2552" w:type="dxa"/>
          </w:tcPr>
          <w:p w14:paraId="1EC6006A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2D0A9DED" w14:textId="7A46187A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446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0B596884" w14:textId="7ECFF256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501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24A42108" w14:textId="77777777" w:rsidTr="002F2F79">
        <w:tc>
          <w:tcPr>
            <w:tcW w:w="2518" w:type="dxa"/>
          </w:tcPr>
          <w:p w14:paraId="48DC3F04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CleanDay</w:t>
            </w:r>
            <w:proofErr w:type="spellEnd"/>
          </w:p>
        </w:tc>
        <w:tc>
          <w:tcPr>
            <w:tcW w:w="2552" w:type="dxa"/>
          </w:tcPr>
          <w:p w14:paraId="446A528C" w14:textId="437639C8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C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=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1/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3DEDA106" w14:textId="1793CA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1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604726B0" w14:textId="1D67CCA4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29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5DCD5FB4" w14:textId="77777777" w:rsidTr="002F2F79">
        <w:tc>
          <w:tcPr>
            <w:tcW w:w="2518" w:type="dxa"/>
          </w:tcPr>
          <w:p w14:paraId="4793E362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Location</w:t>
            </w:r>
            <w:proofErr w:type="spellEnd"/>
          </w:p>
        </w:tc>
        <w:tc>
          <w:tcPr>
            <w:tcW w:w="2552" w:type="dxa"/>
          </w:tcPr>
          <w:p w14:paraId="0F86F847" w14:textId="2870B1B4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C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=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1/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47EF6ED2" w14:textId="69FF27AE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70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477B3C84" w14:textId="6702DB7C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81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110C8B88" w14:textId="77777777" w:rsidTr="002F2F79">
        <w:tc>
          <w:tcPr>
            <w:tcW w:w="2518" w:type="dxa"/>
          </w:tcPr>
          <w:p w14:paraId="2ADD6EBC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Requirement</w:t>
            </w:r>
            <w:proofErr w:type="spellEnd"/>
          </w:p>
        </w:tc>
        <w:tc>
          <w:tcPr>
            <w:tcW w:w="2552" w:type="dxa"/>
          </w:tcPr>
          <w:p w14:paraId="0BEDDCD2" w14:textId="14B86F25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3C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=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3/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3F3D1272" w14:textId="16BED601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60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24F9750F" w14:textId="78E4F88C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93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58EFA6F1" w14:textId="77777777" w:rsidTr="002F2F79">
        <w:tc>
          <w:tcPr>
            <w:tcW w:w="2518" w:type="dxa"/>
          </w:tcPr>
          <w:p w14:paraId="29519409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City</w:t>
            </w:r>
          </w:p>
        </w:tc>
        <w:tc>
          <w:tcPr>
            <w:tcW w:w="2552" w:type="dxa"/>
          </w:tcPr>
          <w:p w14:paraId="39A8D684" w14:textId="527A9002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+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C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=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6/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1D3A571A" w14:textId="17C45FCA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20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622C4F6B" w14:textId="666D79FE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6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16F5BCDF" w14:textId="77777777" w:rsidTr="002F2F79">
        <w:tc>
          <w:tcPr>
            <w:tcW w:w="2518" w:type="dxa"/>
          </w:tcPr>
          <w:p w14:paraId="7CE45B0A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Participation</w:t>
            </w:r>
            <w:proofErr w:type="spellEnd"/>
          </w:p>
        </w:tc>
        <w:tc>
          <w:tcPr>
            <w:tcW w:w="2552" w:type="dxa"/>
          </w:tcPr>
          <w:p w14:paraId="5F8599A0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3U</w:t>
            </w:r>
          </w:p>
        </w:tc>
        <w:tc>
          <w:tcPr>
            <w:tcW w:w="2409" w:type="dxa"/>
          </w:tcPr>
          <w:p w14:paraId="236366DE" w14:textId="588B0305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60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proofErr w:type="spellStart"/>
            <w:r w:rsidRPr="00404D4A">
              <w:rPr>
                <w:sz w:val="24"/>
                <w:szCs w:val="24"/>
              </w:rPr>
              <w:t>Uбайт</w:t>
            </w:r>
            <w:proofErr w:type="spellEnd"/>
          </w:p>
        </w:tc>
        <w:tc>
          <w:tcPr>
            <w:tcW w:w="2375" w:type="dxa"/>
          </w:tcPr>
          <w:p w14:paraId="376E2106" w14:textId="688019D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22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318B82B6" w14:textId="77777777" w:rsidTr="002F2F79">
        <w:tc>
          <w:tcPr>
            <w:tcW w:w="2518" w:type="dxa"/>
          </w:tcPr>
          <w:p w14:paraId="6C5B7ABF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Comment</w:t>
            </w:r>
            <w:proofErr w:type="spellEnd"/>
          </w:p>
        </w:tc>
        <w:tc>
          <w:tcPr>
            <w:tcW w:w="2552" w:type="dxa"/>
          </w:tcPr>
          <w:p w14:paraId="0C80D306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452C345E" w14:textId="5A0140A6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20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4BE1D3EA" w14:textId="20FA8FA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263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547A8BCC" w14:textId="77777777" w:rsidTr="002F2F79">
        <w:tc>
          <w:tcPr>
            <w:tcW w:w="2518" w:type="dxa"/>
          </w:tcPr>
          <w:p w14:paraId="50225DA1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Image</w:t>
            </w:r>
          </w:p>
        </w:tc>
        <w:tc>
          <w:tcPr>
            <w:tcW w:w="2552" w:type="dxa"/>
          </w:tcPr>
          <w:p w14:paraId="516EB757" w14:textId="49FFC282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+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4C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=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9/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1F7C53E2" w14:textId="7BA84C9C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87976,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7FAABF51" w14:textId="48FEC9BA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88075,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50369040" w14:textId="77777777" w:rsidTr="002F2F79">
        <w:tc>
          <w:tcPr>
            <w:tcW w:w="2518" w:type="dxa"/>
          </w:tcPr>
          <w:p w14:paraId="7C51F73C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proofErr w:type="spellStart"/>
            <w:r w:rsidRPr="00404D4A">
              <w:rPr>
                <w:sz w:val="24"/>
                <w:szCs w:val="24"/>
              </w:rPr>
              <w:t>Log</w:t>
            </w:r>
            <w:proofErr w:type="spellEnd"/>
          </w:p>
        </w:tc>
        <w:tc>
          <w:tcPr>
            <w:tcW w:w="2552" w:type="dxa"/>
          </w:tcPr>
          <w:p w14:paraId="3751662F" w14:textId="77777777" w:rsidR="002F2F79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9U</w:t>
            </w:r>
            <w:r w:rsidR="005A5D3B" w:rsidRPr="00404D4A">
              <w:rPr>
                <w:sz w:val="24"/>
                <w:szCs w:val="24"/>
              </w:rPr>
              <w:t xml:space="preserve">  </w:t>
            </w:r>
          </w:p>
          <w:p w14:paraId="6F86A8BD" w14:textId="3CA594FC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i/>
                <w:iCs/>
                <w:sz w:val="24"/>
                <w:szCs w:val="24"/>
              </w:rPr>
              <w:t>(сумма</w:t>
            </w:r>
            <w:r w:rsidR="005A5D3B" w:rsidRPr="00404D4A">
              <w:rPr>
                <w:i/>
                <w:iCs/>
                <w:sz w:val="24"/>
                <w:szCs w:val="24"/>
              </w:rPr>
              <w:t xml:space="preserve"> </w:t>
            </w:r>
            <w:r w:rsidRPr="00404D4A">
              <w:rPr>
                <w:i/>
                <w:iCs/>
                <w:sz w:val="24"/>
                <w:szCs w:val="24"/>
              </w:rPr>
              <w:t>всех</w:t>
            </w:r>
            <w:r w:rsidR="005A5D3B" w:rsidRPr="00404D4A">
              <w:rPr>
                <w:i/>
                <w:iCs/>
                <w:sz w:val="24"/>
                <w:szCs w:val="24"/>
              </w:rPr>
              <w:t xml:space="preserve"> </w:t>
            </w:r>
            <w:r w:rsidRPr="00404D4A">
              <w:rPr>
                <w:i/>
                <w:iCs/>
                <w:sz w:val="24"/>
                <w:szCs w:val="24"/>
              </w:rPr>
              <w:t>количеств</w:t>
            </w:r>
            <w:r w:rsidR="005A5D3B" w:rsidRPr="00404D4A">
              <w:rPr>
                <w:i/>
                <w:iCs/>
                <w:sz w:val="24"/>
                <w:szCs w:val="24"/>
              </w:rPr>
              <w:t xml:space="preserve"> </w:t>
            </w:r>
            <w:r w:rsidRPr="00404D4A">
              <w:rPr>
                <w:i/>
                <w:iCs/>
                <w:sz w:val="24"/>
                <w:szCs w:val="24"/>
              </w:rPr>
              <w:t>выше)</w:t>
            </w:r>
          </w:p>
        </w:tc>
        <w:tc>
          <w:tcPr>
            <w:tcW w:w="2409" w:type="dxa"/>
          </w:tcPr>
          <w:p w14:paraId="1C0442E3" w14:textId="57DECC8E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2052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6A86CB6A" w14:textId="668E12C4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2547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79554D2A" w14:textId="77777777" w:rsidTr="002F2F79">
        <w:tc>
          <w:tcPr>
            <w:tcW w:w="2518" w:type="dxa"/>
          </w:tcPr>
          <w:p w14:paraId="2EA45047" w14:textId="77777777" w:rsidR="002F2F79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Итого</w:t>
            </w:r>
            <w:r w:rsidR="005A5D3B" w:rsidRPr="00404D4A">
              <w:rPr>
                <w:sz w:val="24"/>
                <w:szCs w:val="24"/>
              </w:rPr>
              <w:t xml:space="preserve"> </w:t>
            </w:r>
          </w:p>
          <w:p w14:paraId="5848D2EC" w14:textId="5E6DA01D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без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изображений</w:t>
            </w:r>
          </w:p>
        </w:tc>
        <w:tc>
          <w:tcPr>
            <w:tcW w:w="2552" w:type="dxa"/>
          </w:tcPr>
          <w:p w14:paraId="7CD0823F" w14:textId="285AE162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6,2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662194E9" w14:textId="159D3CD8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3134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315A8962" w14:textId="0CAD68AB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4025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  <w:tr w:rsidR="00EC7CAE" w:rsidRPr="00404D4A" w14:paraId="0D406E6A" w14:textId="77777777" w:rsidTr="002F2F79">
        <w:tc>
          <w:tcPr>
            <w:tcW w:w="2518" w:type="dxa"/>
          </w:tcPr>
          <w:p w14:paraId="587E38EC" w14:textId="77777777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Итого</w:t>
            </w:r>
          </w:p>
        </w:tc>
        <w:tc>
          <w:tcPr>
            <w:tcW w:w="2552" w:type="dxa"/>
          </w:tcPr>
          <w:p w14:paraId="7D5A8887" w14:textId="3A64AD59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</w:p>
        </w:tc>
        <w:tc>
          <w:tcPr>
            <w:tcW w:w="2409" w:type="dxa"/>
          </w:tcPr>
          <w:p w14:paraId="1534983C" w14:textId="77C10232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91110,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  <w:tc>
          <w:tcPr>
            <w:tcW w:w="2375" w:type="dxa"/>
          </w:tcPr>
          <w:p w14:paraId="1DC0EC92" w14:textId="4DFB5486" w:rsidR="00EC7CAE" w:rsidRPr="00404D4A" w:rsidRDefault="00000000" w:rsidP="002F2F79">
            <w:pPr>
              <w:ind w:firstLine="0"/>
              <w:rPr>
                <w:sz w:val="24"/>
                <w:szCs w:val="24"/>
              </w:rPr>
            </w:pPr>
            <w:r w:rsidRPr="00404D4A">
              <w:rPr>
                <w:sz w:val="24"/>
                <w:szCs w:val="24"/>
              </w:rPr>
              <w:t>1892100,8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U</w:t>
            </w:r>
            <w:r w:rsidR="005A5D3B" w:rsidRPr="00404D4A">
              <w:rPr>
                <w:sz w:val="24"/>
                <w:szCs w:val="24"/>
              </w:rPr>
              <w:t xml:space="preserve"> </w:t>
            </w:r>
            <w:r w:rsidRPr="00404D4A">
              <w:rPr>
                <w:sz w:val="24"/>
                <w:szCs w:val="24"/>
              </w:rPr>
              <w:t>байт</w:t>
            </w:r>
          </w:p>
        </w:tc>
      </w:tr>
    </w:tbl>
    <w:p w14:paraId="670B12F2" w14:textId="77777777" w:rsidR="00404D4A" w:rsidRDefault="00404D4A">
      <w:pPr>
        <w:pStyle w:val="ab"/>
      </w:pPr>
    </w:p>
    <w:p w14:paraId="7BD89605" w14:textId="2EE2AB47" w:rsidR="00EC7CAE" w:rsidRDefault="00404D4A">
      <w:pPr>
        <w:pStyle w:val="ab"/>
      </w:pPr>
      <w:r>
        <w:br w:type="page"/>
      </w:r>
      <w:r w:rsidR="00000000">
        <w:lastRenderedPageBreak/>
        <w:t>Теперь</w:t>
      </w:r>
      <w:r w:rsidR="005A5D3B">
        <w:t xml:space="preserve"> </w:t>
      </w:r>
      <w:r w:rsidR="00000000">
        <w:t>проанализируем</w:t>
      </w:r>
      <w:r w:rsidR="005A5D3B">
        <w:t xml:space="preserve"> </w:t>
      </w:r>
      <w:r w:rsidR="00000000">
        <w:t>количество</w:t>
      </w:r>
      <w:r w:rsidR="005A5D3B">
        <w:t xml:space="preserve"> </w:t>
      </w:r>
      <w:r w:rsidR="00000000">
        <w:t>связей</w:t>
      </w:r>
      <w:r w:rsidR="005A5D3B">
        <w:t xml:space="preserve"> </w:t>
      </w:r>
      <w:r w:rsidR="00000000">
        <w:t>в</w:t>
      </w:r>
      <w:r w:rsidR="005A5D3B">
        <w:t xml:space="preserve"> </w:t>
      </w:r>
      <w:r w:rsidR="00000000">
        <w:t>зависимости</w:t>
      </w:r>
      <w:r w:rsidR="005A5D3B">
        <w:t xml:space="preserve"> </w:t>
      </w:r>
      <w:r w:rsidR="00000000">
        <w:t>от</w:t>
      </w:r>
      <w:r w:rsidR="005A5D3B">
        <w:t xml:space="preserve"> </w:t>
      </w:r>
      <w:r w:rsidR="00000000">
        <w:t>количества</w:t>
      </w:r>
      <w:r w:rsidR="005A5D3B">
        <w:t xml:space="preserve"> </w:t>
      </w:r>
      <w:r w:rsidR="00000000">
        <w:t>пользователей</w:t>
      </w:r>
      <w:r w:rsidR="005A5D3B">
        <w:t xml:space="preserve"> </w:t>
      </w:r>
      <w:r w:rsidR="00000000">
        <w:t>U:</w:t>
      </w:r>
    </w:p>
    <w:p w14:paraId="3F0042E4" w14:textId="390CE175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user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0812EF16" w14:textId="51769D8D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cleanday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C</w:t>
      </w:r>
      <w:r w:rsidR="005A5D3B">
        <w:t xml:space="preserve"> </w:t>
      </w:r>
      <w:r>
        <w:t>=</w:t>
      </w:r>
      <w:r w:rsidR="005A5D3B">
        <w:t xml:space="preserve"> </w:t>
      </w:r>
      <w:r>
        <w:t>1/5</w:t>
      </w:r>
      <w:r w:rsidR="005A5D3B">
        <w:t xml:space="preserve"> </w:t>
      </w:r>
      <w:r>
        <w:t>U</w:t>
      </w:r>
    </w:p>
    <w:p w14:paraId="596AD2B1" w14:textId="37A3F39A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com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7221B6E0" w14:textId="4309637C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require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C</w:t>
      </w:r>
      <w:r w:rsidR="005A5D3B">
        <w:t xml:space="preserve"> </w:t>
      </w:r>
      <w:r>
        <w:t>=</w:t>
      </w:r>
      <w:r w:rsidR="005A5D3B">
        <w:t xml:space="preserve"> </w:t>
      </w:r>
      <w:r>
        <w:t>3/5</w:t>
      </w:r>
      <w:r w:rsidR="005A5D3B">
        <w:t xml:space="preserve"> </w:t>
      </w:r>
      <w:r>
        <w:t>U</w:t>
      </w:r>
    </w:p>
    <w:p w14:paraId="1271A2C5" w14:textId="65C46C1C" w:rsidR="00EC7CAE" w:rsidRPr="00CA0646" w:rsidRDefault="00000000">
      <w:pPr>
        <w:numPr>
          <w:ilvl w:val="0"/>
          <w:numId w:val="26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city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U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6/5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2C7E088E" w14:textId="25CA7FEC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particip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U</w:t>
      </w:r>
    </w:p>
    <w:p w14:paraId="7A1AF0C5" w14:textId="2EDB723D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relates_to_loc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C</w:t>
      </w:r>
      <w:r w:rsidR="005A5D3B">
        <w:t xml:space="preserve"> </w:t>
      </w:r>
      <w:r>
        <w:t>=</w:t>
      </w:r>
      <w:r w:rsidR="005A5D3B">
        <w:t xml:space="preserve"> </w:t>
      </w:r>
      <w:r>
        <w:t>1/5</w:t>
      </w:r>
      <w:r w:rsidR="005A5D3B">
        <w:t xml:space="preserve"> </w:t>
      </w:r>
      <w:r>
        <w:t>U</w:t>
      </w:r>
    </w:p>
    <w:p w14:paraId="7693B6D1" w14:textId="0E7760CC" w:rsidR="00EC7CAE" w:rsidRPr="00CA0646" w:rsidRDefault="00000000">
      <w:pPr>
        <w:numPr>
          <w:ilvl w:val="0"/>
          <w:numId w:val="26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lates_to_image</w:t>
      </w:r>
      <w:proofErr w:type="spellEnd"/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U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4*C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9/5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1BD95681" w14:textId="6FFF1823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has_com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7BD85FF6" w14:textId="44CB4D93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authored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36E65D0C" w14:textId="1F0EFEAB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has_require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C</w:t>
      </w:r>
      <w:r w:rsidR="005A5D3B">
        <w:t xml:space="preserve"> </w:t>
      </w:r>
      <w:r>
        <w:t>=</w:t>
      </w:r>
      <w:r w:rsidR="005A5D3B">
        <w:t xml:space="preserve"> </w:t>
      </w:r>
      <w:r>
        <w:t>3/5</w:t>
      </w:r>
      <w:r w:rsidR="005A5D3B">
        <w:t xml:space="preserve"> </w:t>
      </w:r>
      <w:r>
        <w:t>U</w:t>
      </w:r>
    </w:p>
    <w:p w14:paraId="3E8C78CA" w14:textId="019C209E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takes_place_i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C</w:t>
      </w:r>
      <w:r w:rsidR="005A5D3B">
        <w:t xml:space="preserve"> </w:t>
      </w:r>
      <w:r>
        <w:t>=</w:t>
      </w:r>
      <w:r w:rsidR="005A5D3B">
        <w:t xml:space="preserve"> </w:t>
      </w:r>
      <w:r>
        <w:t>1/5</w:t>
      </w:r>
      <w:r w:rsidR="005A5D3B">
        <w:t xml:space="preserve"> </w:t>
      </w:r>
      <w:r>
        <w:t>U</w:t>
      </w:r>
    </w:p>
    <w:p w14:paraId="2E02B8A6" w14:textId="610E364A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lives_i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397274EC" w14:textId="168548B8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has_particip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U</w:t>
      </w:r>
    </w:p>
    <w:p w14:paraId="76FC598C" w14:textId="46B49479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participation_i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U</w:t>
      </w:r>
    </w:p>
    <w:p w14:paraId="4A044B91" w14:textId="15737ED5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in_location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C</w:t>
      </w:r>
      <w:r w:rsidR="005A5D3B">
        <w:t xml:space="preserve"> </w:t>
      </w:r>
      <w:r>
        <w:t>=</w:t>
      </w:r>
      <w:r w:rsidR="005A5D3B">
        <w:t xml:space="preserve"> </w:t>
      </w:r>
      <w:r>
        <w:t>1/5</w:t>
      </w:r>
      <w:r w:rsidR="005A5D3B">
        <w:t xml:space="preserve"> </w:t>
      </w:r>
      <w:r>
        <w:t>U</w:t>
      </w:r>
    </w:p>
    <w:p w14:paraId="21D3CF52" w14:textId="28E16FDF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fulfills_requirement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3U</w:t>
      </w:r>
      <w:r w:rsidR="005A5D3B">
        <w:t xml:space="preserve"> </w:t>
      </w:r>
      <w:r>
        <w:t>*</w:t>
      </w:r>
      <w:r w:rsidR="005A5D3B">
        <w:t xml:space="preserve"> </w:t>
      </w:r>
      <w:r>
        <w:t>2/3</w:t>
      </w:r>
      <w:r w:rsidR="005A5D3B">
        <w:t xml:space="preserve"> </w:t>
      </w:r>
      <w:r>
        <w:t>=</w:t>
      </w:r>
      <w:r w:rsidR="005A5D3B">
        <w:t xml:space="preserve"> </w:t>
      </w:r>
      <w:r>
        <w:t>2U</w:t>
      </w:r>
    </w:p>
    <w:p w14:paraId="55C547DE" w14:textId="4A436F47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cleanday_image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2C</w:t>
      </w:r>
      <w:r w:rsidR="005A5D3B">
        <w:t xml:space="preserve"> </w:t>
      </w:r>
      <w:r>
        <w:t>=</w:t>
      </w:r>
      <w:r w:rsidR="005A5D3B">
        <w:t xml:space="preserve"> </w:t>
      </w:r>
      <w:r>
        <w:t>2/5</w:t>
      </w:r>
      <w:r w:rsidR="005A5D3B">
        <w:t xml:space="preserve"> </w:t>
      </w:r>
      <w:r>
        <w:t>U</w:t>
      </w:r>
    </w:p>
    <w:p w14:paraId="0C62E9A4" w14:textId="2DD27983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user_image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U</w:t>
      </w:r>
    </w:p>
    <w:p w14:paraId="49A9F1D3" w14:textId="1BA4EAE5" w:rsidR="00EC7CAE" w:rsidRDefault="00000000">
      <w:pPr>
        <w:numPr>
          <w:ilvl w:val="0"/>
          <w:numId w:val="265"/>
        </w:numPr>
      </w:pPr>
      <w:proofErr w:type="spellStart"/>
      <w:r>
        <w:rPr>
          <w:b/>
          <w:bCs/>
        </w:rPr>
        <w:t>location_image</w:t>
      </w:r>
      <w:proofErr w:type="spellEnd"/>
      <w:r w:rsidR="005A5D3B">
        <w:t xml:space="preserve"> </w:t>
      </w:r>
      <w:r>
        <w:t>-</w:t>
      </w:r>
      <w:r w:rsidR="005A5D3B">
        <w:t xml:space="preserve"> </w:t>
      </w:r>
      <w:r>
        <w:t>2C</w:t>
      </w:r>
      <w:r w:rsidR="005A5D3B">
        <w:t xml:space="preserve"> </w:t>
      </w:r>
      <w:r>
        <w:t>=</w:t>
      </w:r>
      <w:r w:rsidR="005A5D3B">
        <w:t xml:space="preserve"> </w:t>
      </w:r>
      <w:r>
        <w:t>2/5</w:t>
      </w:r>
      <w:r w:rsidR="005A5D3B">
        <w:t xml:space="preserve"> </w:t>
      </w:r>
      <w:r>
        <w:t>U</w:t>
      </w:r>
    </w:p>
    <w:p w14:paraId="17AEFCCD" w14:textId="31D7291C" w:rsidR="00EC7CAE" w:rsidRDefault="00000000">
      <w:r>
        <w:t>Количество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:</w:t>
      </w:r>
      <w:r w:rsidR="005A5D3B">
        <w:t xml:space="preserve"> </w:t>
      </w:r>
      <w:r>
        <w:t>21</w:t>
      </w:r>
      <w:r w:rsidR="005A5D3B">
        <w:t xml:space="preserve"> </w:t>
      </w:r>
      <w:r>
        <w:t>U</w:t>
      </w:r>
      <w:r>
        <w:br/>
        <w:t>Количество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:</w:t>
      </w:r>
      <w:r w:rsidR="005A5D3B">
        <w:t xml:space="preserve"> </w:t>
      </w:r>
      <w:r>
        <w:t>22,8</w:t>
      </w:r>
      <w:r w:rsidR="005A5D3B">
        <w:t xml:space="preserve"> </w:t>
      </w:r>
      <w:r>
        <w:t>U</w:t>
      </w:r>
      <w:r>
        <w:br/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:</w:t>
      </w:r>
      <w:r w:rsidR="005A5D3B">
        <w:t xml:space="preserve"> </w:t>
      </w:r>
      <w:r>
        <w:t>21</w:t>
      </w:r>
      <w:r w:rsidR="005A5D3B">
        <w:t xml:space="preserve"> </w:t>
      </w:r>
      <w:r>
        <w:t>U</w:t>
      </w:r>
      <w:r w:rsidR="005A5D3B">
        <w:t xml:space="preserve"> </w:t>
      </w:r>
      <w:r>
        <w:t>*</w:t>
      </w:r>
      <w:r w:rsidR="005A5D3B">
        <w:t xml:space="preserve"> </w:t>
      </w:r>
      <w:r>
        <w:t>105</w:t>
      </w:r>
      <w:r w:rsidR="005A5D3B">
        <w:t xml:space="preserve"> </w:t>
      </w:r>
      <w:r>
        <w:t>байт</w:t>
      </w:r>
      <w:r w:rsidR="005A5D3B">
        <w:t xml:space="preserve"> </w:t>
      </w:r>
      <w:r>
        <w:t>=</w:t>
      </w:r>
      <w:r w:rsidR="005A5D3B">
        <w:t xml:space="preserve"> </w:t>
      </w:r>
      <w:r>
        <w:t>2205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  <w:r>
        <w:br/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:</w:t>
      </w:r>
      <w:r w:rsidR="005A5D3B">
        <w:t xml:space="preserve"> </w:t>
      </w:r>
      <w:r>
        <w:t>22,8</w:t>
      </w:r>
      <w:r w:rsidR="005A5D3B">
        <w:t xml:space="preserve"> </w:t>
      </w:r>
      <w:r>
        <w:t>U</w:t>
      </w:r>
      <w:r w:rsidR="005A5D3B">
        <w:t xml:space="preserve"> </w:t>
      </w:r>
      <w:r>
        <w:t>*</w:t>
      </w:r>
      <w:r w:rsidR="005A5D3B">
        <w:t xml:space="preserve"> </w:t>
      </w:r>
      <w:r>
        <w:t>105</w:t>
      </w:r>
      <w:r w:rsidR="005A5D3B">
        <w:t xml:space="preserve"> </w:t>
      </w:r>
      <w:r>
        <w:t>байт</w:t>
      </w:r>
      <w:r w:rsidR="005A5D3B">
        <w:t xml:space="preserve"> </w:t>
      </w:r>
      <w:r>
        <w:t>=</w:t>
      </w:r>
      <w:r w:rsidR="005A5D3B">
        <w:t xml:space="preserve"> </w:t>
      </w:r>
      <w:r>
        <w:t>2394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2F251373" w14:textId="3B285621" w:rsidR="00EC7CAE" w:rsidRDefault="00000000">
      <w:pPr>
        <w:pStyle w:val="ab"/>
      </w:pP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=</w:t>
      </w:r>
      <w:r w:rsidR="005A5D3B">
        <w:t xml:space="preserve"> </w:t>
      </w:r>
      <w:r>
        <w:t>3134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  <w:r>
        <w:br/>
      </w:r>
      <w:r>
        <w:lastRenderedPageBreak/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</w:t>
      </w:r>
      <w:r w:rsidR="005A5D3B">
        <w:t xml:space="preserve"> </w:t>
      </w:r>
      <w:r>
        <w:t>=</w:t>
      </w:r>
      <w:r w:rsidR="005A5D3B">
        <w:t xml:space="preserve"> </w:t>
      </w:r>
      <w:r>
        <w:t>1891110,8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  <w:r>
        <w:br/>
        <w:t>Фактический</w:t>
      </w:r>
      <w:r w:rsidR="005A5D3B">
        <w:t xml:space="preserve"> </w:t>
      </w:r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данных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=</w:t>
      </w:r>
      <w:r w:rsidR="005A5D3B">
        <w:t xml:space="preserve"> </w:t>
      </w:r>
      <w:r>
        <w:t>4025</w:t>
      </w:r>
      <w:r w:rsidR="005A5D3B">
        <w:t xml:space="preserve"> </w:t>
      </w:r>
      <w:r>
        <w:t>U</w:t>
      </w:r>
      <w:r w:rsidR="005A5D3B">
        <w:t xml:space="preserve"> </w:t>
      </w:r>
      <w:r>
        <w:t>+</w:t>
      </w:r>
      <w:r w:rsidR="005A5D3B">
        <w:t xml:space="preserve"> </w:t>
      </w:r>
      <w:r>
        <w:t>2205</w:t>
      </w:r>
      <w:r w:rsidR="005A5D3B">
        <w:t xml:space="preserve"> </w:t>
      </w:r>
      <w:r>
        <w:t>U</w:t>
      </w:r>
      <w:r w:rsidR="005A5D3B">
        <w:t xml:space="preserve"> </w:t>
      </w:r>
      <w:r>
        <w:t>=</w:t>
      </w:r>
      <w:r w:rsidR="005A5D3B">
        <w:t xml:space="preserve"> </w:t>
      </w:r>
      <w:r>
        <w:t>6230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  <w:r>
        <w:br/>
        <w:t>Фактический</w:t>
      </w:r>
      <w:r w:rsidR="005A5D3B">
        <w:t xml:space="preserve"> </w:t>
      </w:r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данных,</w:t>
      </w:r>
      <w:r w:rsidR="005A5D3B">
        <w:t xml:space="preserve"> </w:t>
      </w:r>
      <w:r>
        <w:t>хранимых</w:t>
      </w:r>
      <w:r w:rsidR="005A5D3B">
        <w:t xml:space="preserve"> </w:t>
      </w:r>
      <w:r>
        <w:t>в</w:t>
      </w:r>
      <w:r w:rsidR="005A5D3B">
        <w:t xml:space="preserve"> </w:t>
      </w:r>
      <w:proofErr w:type="spellStart"/>
      <w:r>
        <w:t>ArangoDB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1892100,8</w:t>
      </w:r>
      <w:r w:rsidR="005A5D3B">
        <w:t xml:space="preserve"> </w:t>
      </w:r>
      <w:r>
        <w:t>U</w:t>
      </w:r>
      <w:r w:rsidR="005A5D3B">
        <w:t xml:space="preserve"> </w:t>
      </w:r>
      <w:r>
        <w:t>+</w:t>
      </w:r>
      <w:r w:rsidR="005A5D3B">
        <w:t xml:space="preserve"> </w:t>
      </w:r>
      <w:r>
        <w:t>2394</w:t>
      </w:r>
      <w:r w:rsidR="005A5D3B">
        <w:t xml:space="preserve"> </w:t>
      </w:r>
      <w:r>
        <w:t>U</w:t>
      </w:r>
      <w:r w:rsidR="005A5D3B">
        <w:t xml:space="preserve"> </w:t>
      </w:r>
      <w:r>
        <w:t>=</w:t>
      </w:r>
      <w:r w:rsidR="005A5D3B">
        <w:t xml:space="preserve"> </w:t>
      </w:r>
      <w:r>
        <w:t>1894494,8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3C67E77D" w14:textId="016C1C85" w:rsidR="00EC7CAE" w:rsidRDefault="00000000">
      <w:pPr>
        <w:pStyle w:val="ab"/>
      </w:pPr>
      <w:r w:rsidRPr="00404D4A">
        <w:rPr>
          <w:i/>
          <w:iCs/>
        </w:rPr>
        <w:t>Чистый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объем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данных</w:t>
      </w:r>
      <w:r w:rsidR="005A5D3B" w:rsidRPr="00404D4A">
        <w:rPr>
          <w:i/>
          <w:iCs/>
        </w:rPr>
        <w:t xml:space="preserve"> </w:t>
      </w:r>
      <w:proofErr w:type="spellStart"/>
      <w:r w:rsidRPr="00404D4A">
        <w:rPr>
          <w:i/>
          <w:iCs/>
        </w:rPr>
        <w:t>Vч</w:t>
      </w:r>
      <w:proofErr w:type="spellEnd"/>
      <w:r w:rsidRPr="00404D4A">
        <w:rPr>
          <w:i/>
          <w:iCs/>
        </w:rPr>
        <w:t>(U)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=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1891110,8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U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байт</w:t>
      </w:r>
      <w:r w:rsidRPr="00404D4A">
        <w:rPr>
          <w:i/>
          <w:iCs/>
        </w:rPr>
        <w:br/>
        <w:t>Фактический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объем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данных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V(U)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=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1894494,8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U</w:t>
      </w:r>
      <w:r w:rsidR="005A5D3B" w:rsidRPr="00404D4A">
        <w:rPr>
          <w:i/>
          <w:iCs/>
        </w:rPr>
        <w:t xml:space="preserve"> </w:t>
      </w:r>
      <w:r w:rsidRPr="00404D4A">
        <w:rPr>
          <w:i/>
          <w:iCs/>
        </w:rPr>
        <w:t>байт,</w:t>
      </w:r>
      <w:r>
        <w:br/>
        <w:t>где</w:t>
      </w:r>
      <w:r w:rsidR="005A5D3B">
        <w:t xml:space="preserve"> </w:t>
      </w:r>
      <w:r>
        <w:t>U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зарегистрированных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  <w:r w:rsidR="005A5D3B">
        <w:t xml:space="preserve"> </w:t>
      </w:r>
      <w:r>
        <w:t>пользователей</w:t>
      </w:r>
    </w:p>
    <w:p w14:paraId="79286F89" w14:textId="202EF9C9" w:rsidR="00EC7CAE" w:rsidRDefault="00000000" w:rsidP="00A44AE3">
      <w:pPr>
        <w:pStyle w:val="20"/>
      </w:pPr>
      <w:bookmarkStart w:id="137" w:name="избыточность-данных"/>
      <w:bookmarkStart w:id="138" w:name="_Toc199826849"/>
      <w:bookmarkEnd w:id="131"/>
      <w:bookmarkEnd w:id="135"/>
      <w:r>
        <w:t>Избыточность</w:t>
      </w:r>
      <w:r w:rsidR="005A5D3B">
        <w:t xml:space="preserve"> </w:t>
      </w:r>
      <w:r>
        <w:t>данных</w:t>
      </w:r>
      <w:bookmarkEnd w:id="138"/>
    </w:p>
    <w:p w14:paraId="1F4BE5C4" w14:textId="6EBC1A18" w:rsidR="00EC7CAE" w:rsidRDefault="00000000">
      <w:r>
        <w:t>Вычислим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данных:</w:t>
      </w:r>
      <w:r w:rsidR="005A5D3B">
        <w:t xml:space="preserve"> </w:t>
      </w:r>
      <w:r w:rsidR="00CA0646" w:rsidRPr="00CA0646">
        <w:fldChar w:fldCharType="begin"/>
      </w:r>
      <w:r w:rsidR="00CA0646" w:rsidRPr="00CA0646">
        <w:instrText xml:space="preserve"> QUOTE </w:instrText>
      </w:r>
      <w:r>
        <w:rPr>
          <w:position w:val="-34"/>
        </w:rPr>
        <w:pict w14:anchorId="4865F688">
          <v:shape id="_x0000_i4500" type="#_x0000_t75" style="width:21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5A12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535A12&quot; wsp:rsidRDefault=&quot;00535A12&quot; wsp:rsidP=&quot;00535A12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894494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8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num&gt;&lt;m:den&gt;&lt;m:r&gt;&lt;w:rPr&gt;&lt;w:rFonts w:ascii=&quot;Cambria Math&quot; w:h-ansi=&quot;Cambria Math&quot;/&gt;&lt;wx:font wx:val=&quot;Cambria Math&quot;/&gt;&lt;w:i/&gt;&lt;/w:rPr&gt;&lt;m:t&gt;1891110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8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0018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="00CA0646" w:rsidRPr="00CA0646">
        <w:instrText xml:space="preserve"> </w:instrText>
      </w:r>
      <w:r w:rsidR="00CA0646" w:rsidRPr="00CA0646">
        <w:fldChar w:fldCharType="separate"/>
      </w:r>
      <w:r>
        <w:rPr>
          <w:position w:val="-34"/>
        </w:rPr>
        <w:pict w14:anchorId="30AD2D18">
          <v:shape id="_x0000_i4501" type="#_x0000_t75" style="width:21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5A12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535A12&quot; wsp:rsidRDefault=&quot;00535A12&quot; wsp:rsidP=&quot;00535A12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894494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8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num&gt;&lt;m:den&gt;&lt;m:r&gt;&lt;w:rPr&gt;&lt;w:rFonts w:ascii=&quot;Cambria Math&quot; w:h-ansi=&quot;Cambria Math&quot;/&gt;&lt;wx:font wx:val=&quot;Cambria Math&quot;/&gt;&lt;w:i/&gt;&lt;/w:rPr&gt;&lt;m:t&gt;1891110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8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0018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="00CA0646" w:rsidRPr="00CA0646">
        <w:fldChar w:fldCharType="end"/>
      </w:r>
    </w:p>
    <w:p w14:paraId="3DBA4195" w14:textId="373C0838" w:rsidR="00EC7CAE" w:rsidRDefault="00000000">
      <w:pPr>
        <w:pStyle w:val="ab"/>
      </w:pPr>
      <w:r>
        <w:t>Тот</w:t>
      </w:r>
      <w:r w:rsidR="005A5D3B">
        <w:t xml:space="preserve"> </w:t>
      </w:r>
      <w:r>
        <w:t>же</w:t>
      </w:r>
      <w:r w:rsidR="005A5D3B">
        <w:t xml:space="preserve"> </w:t>
      </w:r>
      <w:r>
        <w:t>расчет,</w:t>
      </w:r>
      <w:r w:rsidR="005A5D3B">
        <w:t xml:space="preserve"> </w:t>
      </w:r>
      <w:r>
        <w:t>но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,</w:t>
      </w:r>
      <w:r w:rsidR="005A5D3B">
        <w:t xml:space="preserve"> </w:t>
      </w:r>
      <w:r>
        <w:t>которые</w:t>
      </w:r>
      <w:r w:rsidR="005A5D3B">
        <w:t xml:space="preserve"> </w:t>
      </w:r>
      <w:r>
        <w:t>занимают</w:t>
      </w:r>
      <w:r w:rsidR="005A5D3B">
        <w:t xml:space="preserve"> </w:t>
      </w:r>
      <w:r>
        <w:t>большую</w:t>
      </w:r>
      <w:r w:rsidR="005A5D3B">
        <w:t xml:space="preserve"> </w:t>
      </w:r>
      <w:r>
        <w:t>часть</w:t>
      </w:r>
      <w:r w:rsidR="005A5D3B">
        <w:t xml:space="preserve"> </w:t>
      </w:r>
      <w:r>
        <w:t>памяти:</w:t>
      </w:r>
      <w:r w:rsidR="005A5D3B">
        <w:t xml:space="preserve"> </w:t>
      </w:r>
      <w:r w:rsidR="00CA0646" w:rsidRPr="00CA0646">
        <w:fldChar w:fldCharType="begin"/>
      </w:r>
      <w:r w:rsidR="00CA0646" w:rsidRPr="00CA0646">
        <w:instrText xml:space="preserve"> QUOTE </w:instrText>
      </w:r>
      <w:r>
        <w:rPr>
          <w:position w:val="-34"/>
        </w:rPr>
        <w:pict w14:anchorId="5B401D66">
          <v:shape id="_x0000_i4502" type="#_x0000_t75" style="width:182.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190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792190&quot; wsp:rsidRDefault=&quot;00792190&quot; wsp:rsidP=&quot;00792190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6230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num&gt;&lt;m:den&gt;&lt;m:r&gt;&lt;w:rPr&gt;&lt;w:rFonts w:ascii=&quot;Cambria Math&quot; w:h-ansi=&quot;Cambria Math&quot;/&gt;&lt;wx:font wx:val=&quot;Cambria Math&quot;/&gt;&lt;w:i/&gt;&lt;/w:rPr&gt;&lt;m:t&gt;3134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988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4" o:title="" chromakey="white"/>
          </v:shape>
        </w:pict>
      </w:r>
      <w:r w:rsidR="00CA0646" w:rsidRPr="00CA0646">
        <w:instrText xml:space="preserve"> </w:instrText>
      </w:r>
      <w:r w:rsidR="00CA0646" w:rsidRPr="00CA0646">
        <w:fldChar w:fldCharType="separate"/>
      </w:r>
      <w:r>
        <w:rPr>
          <w:position w:val="-34"/>
        </w:rPr>
        <w:pict w14:anchorId="45FA43EC">
          <v:shape id="_x0000_i4503" type="#_x0000_t75" style="width:182.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190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792190&quot; wsp:rsidRDefault=&quot;00792190&quot; wsp:rsidP=&quot;00792190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6230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num&gt;&lt;m:den&gt;&lt;m:r&gt;&lt;w:rPr&gt;&lt;w:rFonts w:ascii=&quot;Cambria Math&quot; w:h-ansi=&quot;Cambria Math&quot;/&gt;&lt;wx:font wx:val=&quot;Cambria Math&quot;/&gt;&lt;w:i/&gt;&lt;/w:rPr&gt;&lt;m:t&gt;3134&lt;/m:t&gt;&lt;/m:r&gt;&lt;m:r&gt;&lt;m:rPr&gt;&lt;m:sty m:val=&quot;p&quot;/&gt;&lt;/m:rPr&gt;&lt;w:rPr&gt;&lt;w:rFonts w:ascii=&quot;Cambria Math&quot; w:h-ansi=&quot;Cambria Math&quot;/&gt;&lt;wx:font wx:val=&quot;Cambria Math&quot;/&gt;&lt;/w:rPr&gt;&lt;m:t&gt;*&lt;/m:t&gt;&lt;/m:r&gt;&lt;m:r&gt;&lt;w:rPr&gt;&lt;w:rFonts w:ascii=&quot;Cambria Math&quot; w:h-ansi=&quot;Cambria Math&quot;/&gt;&lt;wx:font wx:val=&quot;Cambria Math&quot;/&gt;&lt;w:i/&gt;&lt;/w:rPr&gt;&lt;m:t&gt;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988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4" o:title="" chromakey="white"/>
          </v:shape>
        </w:pict>
      </w:r>
      <w:r w:rsidR="00CA0646" w:rsidRPr="00CA0646">
        <w:fldChar w:fldCharType="end"/>
      </w:r>
    </w:p>
    <w:p w14:paraId="2D72BF81" w14:textId="78706160" w:rsidR="00EC7CAE" w:rsidRDefault="00000000">
      <w:pPr>
        <w:pStyle w:val="ab"/>
      </w:pPr>
      <w:r>
        <w:t>Второй</w:t>
      </w:r>
      <w:r w:rsidR="005A5D3B">
        <w:t xml:space="preserve"> </w:t>
      </w:r>
      <w:r>
        <w:t>расчет</w:t>
      </w:r>
      <w:r w:rsidR="005A5D3B">
        <w:t xml:space="preserve"> </w:t>
      </w:r>
      <w:r>
        <w:t>более</w:t>
      </w:r>
      <w:r w:rsidR="005A5D3B">
        <w:t xml:space="preserve"> </w:t>
      </w:r>
      <w:r>
        <w:t>информативен,</w:t>
      </w:r>
      <w:r w:rsidR="005A5D3B">
        <w:t xml:space="preserve"> </w:t>
      </w:r>
      <w:r>
        <w:t>поскольку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ых</w:t>
      </w:r>
      <w:r w:rsidR="005A5D3B">
        <w:t xml:space="preserve"> </w:t>
      </w:r>
      <w:r>
        <w:t>изображениями,</w:t>
      </w:r>
      <w:r w:rsidR="005A5D3B">
        <w:t xml:space="preserve"> </w:t>
      </w:r>
      <w:r>
        <w:t>в</w:t>
      </w:r>
      <w:r w:rsidR="005A5D3B">
        <w:t xml:space="preserve"> </w:t>
      </w:r>
      <w:r>
        <w:t>разы</w:t>
      </w:r>
      <w:r w:rsidR="005A5D3B">
        <w:t xml:space="preserve"> </w:t>
      </w:r>
      <w:r>
        <w:t>больше</w:t>
      </w:r>
      <w:r w:rsidR="005A5D3B">
        <w:t xml:space="preserve"> </w:t>
      </w:r>
      <w:r>
        <w:t>объема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ого</w:t>
      </w:r>
      <w:r w:rsidR="005A5D3B">
        <w:t xml:space="preserve"> </w:t>
      </w:r>
      <w:r>
        <w:t>остальными</w:t>
      </w:r>
      <w:r w:rsidR="005A5D3B">
        <w:t xml:space="preserve"> </w:t>
      </w:r>
      <w:r>
        <w:t>данными.</w:t>
      </w:r>
      <w:r w:rsidR="005A5D3B">
        <w:t xml:space="preserve"> </w:t>
      </w:r>
      <w:r>
        <w:t>Кроме</w:t>
      </w:r>
      <w:r w:rsidR="005A5D3B">
        <w:t xml:space="preserve"> </w:t>
      </w:r>
      <w:r>
        <w:t>того,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ых</w:t>
      </w:r>
      <w:r w:rsidR="005A5D3B">
        <w:t xml:space="preserve"> </w:t>
      </w:r>
      <w:r>
        <w:t>изображениями,</w:t>
      </w:r>
      <w:r w:rsidR="005A5D3B">
        <w:t xml:space="preserve"> </w:t>
      </w:r>
      <w:r>
        <w:t>одинаков</w:t>
      </w:r>
      <w:r w:rsidR="005A5D3B">
        <w:t xml:space="preserve"> </w:t>
      </w:r>
      <w:r>
        <w:t>и</w:t>
      </w:r>
      <w:r w:rsidR="005A5D3B">
        <w:t xml:space="preserve"> </w:t>
      </w:r>
      <w:r>
        <w:t>в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,</w:t>
      </w:r>
      <w:r w:rsidR="005A5D3B">
        <w:t xml:space="preserve"> </w:t>
      </w:r>
      <w:r>
        <w:t>и</w:t>
      </w:r>
      <w:r w:rsidR="005A5D3B">
        <w:t xml:space="preserve"> </w:t>
      </w:r>
      <w:r>
        <w:t>в</w:t>
      </w:r>
      <w:r w:rsidR="005A5D3B">
        <w:t xml:space="preserve"> </w:t>
      </w:r>
      <w:r>
        <w:t>фактических.</w:t>
      </w:r>
    </w:p>
    <w:p w14:paraId="2629918E" w14:textId="66D0AB61" w:rsidR="00EC7CAE" w:rsidRDefault="00000000">
      <w:pPr>
        <w:pStyle w:val="ab"/>
      </w:pPr>
      <w:r>
        <w:t>Таким</w:t>
      </w:r>
      <w:r w:rsidR="005A5D3B">
        <w:t xml:space="preserve"> </w:t>
      </w:r>
      <w:r>
        <w:t>образом,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модели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существенна</w:t>
      </w:r>
      <w:r w:rsidR="005A5D3B">
        <w:t xml:space="preserve"> </w:t>
      </w:r>
      <w:r>
        <w:t>и</w:t>
      </w:r>
      <w:r w:rsidR="005A5D3B">
        <w:t xml:space="preserve"> </w:t>
      </w:r>
      <w:r>
        <w:t>составляет</w:t>
      </w:r>
      <w:r w:rsidR="005A5D3B">
        <w:t xml:space="preserve"> </w:t>
      </w:r>
      <w:r>
        <w:t>98,8%.</w:t>
      </w:r>
      <w:r>
        <w:br/>
        <w:t>Наличие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сводит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модели</w:t>
      </w:r>
      <w:r w:rsidR="005A5D3B">
        <w:t xml:space="preserve"> </w:t>
      </w:r>
      <w:r>
        <w:t>к</w:t>
      </w:r>
      <w:r w:rsidR="005A5D3B">
        <w:t xml:space="preserve"> </w:t>
      </w:r>
      <w:r>
        <w:t>минимуму</w:t>
      </w:r>
      <w:r w:rsidR="005A5D3B">
        <w:t xml:space="preserve"> </w:t>
      </w:r>
      <w:r>
        <w:t>-</w:t>
      </w:r>
      <w:r w:rsidR="005A5D3B">
        <w:t xml:space="preserve"> </w:t>
      </w:r>
      <w:r>
        <w:t>0,18%.</w:t>
      </w:r>
    </w:p>
    <w:p w14:paraId="23C1B853" w14:textId="013F2315" w:rsidR="00EC7CAE" w:rsidRDefault="00000000" w:rsidP="00A44AE3">
      <w:pPr>
        <w:pStyle w:val="20"/>
      </w:pPr>
      <w:bookmarkStart w:id="139" w:name="направление-роста-модели"/>
      <w:bookmarkStart w:id="140" w:name="_Toc199826850"/>
      <w:bookmarkEnd w:id="137"/>
      <w:r>
        <w:t>Направление</w:t>
      </w:r>
      <w:r w:rsidR="005A5D3B">
        <w:t xml:space="preserve"> </w:t>
      </w:r>
      <w:r>
        <w:t>роста</w:t>
      </w:r>
      <w:r w:rsidR="005A5D3B">
        <w:t xml:space="preserve"> </w:t>
      </w:r>
      <w:r>
        <w:t>модели</w:t>
      </w:r>
      <w:bookmarkEnd w:id="140"/>
    </w:p>
    <w:p w14:paraId="59C9036B" w14:textId="68FD366E" w:rsidR="00EC7CAE" w:rsidRDefault="00000000">
      <w:r>
        <w:t>Нетрудно</w:t>
      </w:r>
      <w:r w:rsidR="005A5D3B">
        <w:t xml:space="preserve"> </w:t>
      </w:r>
      <w:r>
        <w:t>догадаться,</w:t>
      </w:r>
      <w:r w:rsidR="005A5D3B">
        <w:t xml:space="preserve"> </w:t>
      </w:r>
      <w:r>
        <w:t>что</w:t>
      </w:r>
      <w:r w:rsidR="005A5D3B">
        <w:t xml:space="preserve"> </w:t>
      </w:r>
      <w:r>
        <w:t>наибольшее</w:t>
      </w:r>
      <w:r w:rsidR="005A5D3B">
        <w:t xml:space="preserve"> </w:t>
      </w:r>
      <w:r>
        <w:t>влияние</w:t>
      </w:r>
      <w:r w:rsidR="005A5D3B">
        <w:t xml:space="preserve"> </w:t>
      </w:r>
      <w:r>
        <w:t>на</w:t>
      </w:r>
      <w:r w:rsidR="005A5D3B">
        <w:t xml:space="preserve"> </w:t>
      </w:r>
      <w:r>
        <w:t>рост</w:t>
      </w:r>
      <w:r w:rsidR="005A5D3B">
        <w:t xml:space="preserve"> </w:t>
      </w:r>
      <w:r>
        <w:t>модели</w:t>
      </w:r>
      <w:r w:rsidR="005A5D3B">
        <w:t xml:space="preserve"> </w:t>
      </w:r>
      <w:r>
        <w:t>оказывают</w:t>
      </w:r>
      <w:r w:rsidR="005A5D3B">
        <w:t xml:space="preserve"> </w:t>
      </w:r>
      <w:r>
        <w:t>изображения:</w:t>
      </w:r>
      <w:r w:rsidR="005A5D3B">
        <w:t xml:space="preserve"> </w:t>
      </w:r>
      <w:r>
        <w:t>их</w:t>
      </w:r>
      <w:r w:rsidR="005A5D3B">
        <w:t xml:space="preserve"> </w:t>
      </w:r>
      <w:r>
        <w:t>и</w:t>
      </w:r>
      <w:r w:rsidR="005A5D3B">
        <w:t xml:space="preserve"> </w:t>
      </w:r>
      <w:r>
        <w:t>много</w:t>
      </w:r>
      <w:r w:rsidR="005A5D3B">
        <w:t xml:space="preserve"> </w:t>
      </w:r>
      <w:r>
        <w:t>(4U),</w:t>
      </w:r>
      <w:r w:rsidR="005A5D3B">
        <w:t xml:space="preserve"> </w:t>
      </w:r>
      <w:r>
        <w:t>и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</w:t>
      </w:r>
      <w:r w:rsidR="005A5D3B">
        <w:t xml:space="preserve"> </w:t>
      </w:r>
      <w:r>
        <w:t>для</w:t>
      </w:r>
      <w:r w:rsidR="005A5D3B">
        <w:t xml:space="preserve"> </w:t>
      </w:r>
      <w:r>
        <w:t>одного</w:t>
      </w:r>
      <w:r w:rsidR="005A5D3B">
        <w:t xml:space="preserve"> </w:t>
      </w:r>
      <w:r>
        <w:t>изображения</w:t>
      </w:r>
      <w:r w:rsidR="005A5D3B">
        <w:t xml:space="preserve"> </w:t>
      </w:r>
      <w:r>
        <w:t>многократно</w:t>
      </w:r>
      <w:r w:rsidR="005A5D3B">
        <w:t xml:space="preserve"> </w:t>
      </w:r>
      <w:r>
        <w:t>превышает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необходимый</w:t>
      </w:r>
      <w:r w:rsidR="005A5D3B">
        <w:t xml:space="preserve"> </w:t>
      </w:r>
      <w:r>
        <w:t>для</w:t>
      </w:r>
      <w:r w:rsidR="005A5D3B">
        <w:t xml:space="preserve"> </w:t>
      </w:r>
      <w:r>
        <w:t>любой</w:t>
      </w:r>
      <w:r w:rsidR="005A5D3B">
        <w:t xml:space="preserve"> </w:t>
      </w:r>
      <w:r>
        <w:t>другой</w:t>
      </w:r>
      <w:r w:rsidR="005A5D3B">
        <w:t xml:space="preserve"> </w:t>
      </w:r>
      <w:r>
        <w:t>сущности.</w:t>
      </w:r>
    </w:p>
    <w:p w14:paraId="0F9513B7" w14:textId="69EA43E4" w:rsidR="00EC7CAE" w:rsidRDefault="00000000">
      <w:pPr>
        <w:pStyle w:val="ab"/>
      </w:pPr>
      <w:r>
        <w:t>На</w:t>
      </w:r>
      <w:r w:rsidR="005A5D3B">
        <w:t xml:space="preserve"> </w:t>
      </w:r>
      <w:r>
        <w:t>втором</w:t>
      </w:r>
      <w:r w:rsidR="005A5D3B">
        <w:t xml:space="preserve"> </w:t>
      </w:r>
      <w:r>
        <w:t>месте</w:t>
      </w:r>
      <w:r w:rsidR="005A5D3B">
        <w:t xml:space="preserve"> </w:t>
      </w:r>
      <w:r>
        <w:t>по</w:t>
      </w:r>
      <w:r w:rsidR="005A5D3B">
        <w:t xml:space="preserve"> </w:t>
      </w:r>
      <w:r>
        <w:t>влиянию</w:t>
      </w:r>
      <w:r w:rsidR="005A5D3B">
        <w:t xml:space="preserve"> </w:t>
      </w:r>
      <w:r>
        <w:t>на</w:t>
      </w:r>
      <w:r w:rsidR="005A5D3B">
        <w:t xml:space="preserve"> </w:t>
      </w:r>
      <w:r>
        <w:t>рост</w:t>
      </w:r>
      <w:r w:rsidR="005A5D3B">
        <w:t xml:space="preserve"> </w:t>
      </w:r>
      <w:r>
        <w:t>модели</w:t>
      </w:r>
      <w:r w:rsidR="005A5D3B">
        <w:t xml:space="preserve"> </w:t>
      </w:r>
      <w:r>
        <w:t>находятся</w:t>
      </w:r>
      <w:r w:rsidR="005A5D3B">
        <w:t xml:space="preserve"> </w:t>
      </w:r>
      <w:r>
        <w:t>логи</w:t>
      </w:r>
      <w:r w:rsidR="005A5D3B">
        <w:t xml:space="preserve"> </w:t>
      </w:r>
      <w:r>
        <w:t>по</w:t>
      </w:r>
      <w:r w:rsidR="005A5D3B">
        <w:t xml:space="preserve"> </w:t>
      </w:r>
      <w:r>
        <w:t>тем</w:t>
      </w:r>
      <w:r w:rsidR="005A5D3B">
        <w:t xml:space="preserve"> </w:t>
      </w:r>
      <w:r>
        <w:t>же</w:t>
      </w:r>
      <w:r w:rsidR="005A5D3B">
        <w:t xml:space="preserve"> </w:t>
      </w:r>
      <w:r>
        <w:t>причинам:</w:t>
      </w:r>
      <w:r w:rsidR="005A5D3B">
        <w:t xml:space="preserve"> </w:t>
      </w:r>
      <w:r>
        <w:t>большое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логов</w:t>
      </w:r>
      <w:r w:rsidR="005A5D3B">
        <w:t xml:space="preserve"> </w:t>
      </w:r>
      <w:r>
        <w:t>(9</w:t>
      </w:r>
      <w:r w:rsidR="005A5D3B">
        <w:t xml:space="preserve"> </w:t>
      </w:r>
      <w:r>
        <w:t>U)</w:t>
      </w:r>
      <w:r w:rsidR="005A5D3B">
        <w:t xml:space="preserve"> </w:t>
      </w:r>
      <w:r>
        <w:t>+</w:t>
      </w:r>
      <w:r w:rsidR="005A5D3B">
        <w:t xml:space="preserve"> </w:t>
      </w:r>
      <w:r>
        <w:t>значительный</w:t>
      </w:r>
      <w:r w:rsidR="005A5D3B">
        <w:t xml:space="preserve"> </w:t>
      </w:r>
      <w:r w:rsidR="006F3602" w:rsidRPr="006F3602">
        <w:t>«</w:t>
      </w:r>
      <w:r>
        <w:t>вес</w:t>
      </w:r>
      <w:r w:rsidR="006F3602" w:rsidRPr="006F3602">
        <w:t>»</w:t>
      </w:r>
      <w:r w:rsidR="005A5D3B">
        <w:t xml:space="preserve"> </w:t>
      </w:r>
      <w:r>
        <w:t>одного</w:t>
      </w:r>
      <w:r w:rsidR="005A5D3B">
        <w:t xml:space="preserve"> </w:t>
      </w:r>
      <w:r>
        <w:t>лога.</w:t>
      </w:r>
    </w:p>
    <w:p w14:paraId="6521FFE9" w14:textId="2087A167" w:rsidR="00EC7CAE" w:rsidRDefault="00000000">
      <w:pPr>
        <w:pStyle w:val="ab"/>
      </w:pPr>
      <w:r>
        <w:t>Наименьшее</w:t>
      </w:r>
      <w:r w:rsidR="005A5D3B">
        <w:t xml:space="preserve"> </w:t>
      </w:r>
      <w:r>
        <w:t>влияние</w:t>
      </w:r>
      <w:r w:rsidR="005A5D3B">
        <w:t xml:space="preserve"> </w:t>
      </w:r>
      <w:r>
        <w:t>на</w:t>
      </w:r>
      <w:r w:rsidR="005A5D3B">
        <w:t xml:space="preserve"> </w:t>
      </w:r>
      <w:r>
        <w:t>модель</w:t>
      </w:r>
      <w:r w:rsidR="005A5D3B">
        <w:t xml:space="preserve"> </w:t>
      </w:r>
      <w:r>
        <w:t>оказывают</w:t>
      </w:r>
      <w:r w:rsidR="005A5D3B">
        <w:t xml:space="preserve"> </w:t>
      </w:r>
      <w:r>
        <w:t>требования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lastRenderedPageBreak/>
        <w:t>субботнике</w:t>
      </w:r>
      <w:r w:rsidR="005A5D3B">
        <w:t xml:space="preserve"> </w:t>
      </w:r>
      <w:r>
        <w:t>-</w:t>
      </w:r>
      <w:r w:rsidR="005A5D3B">
        <w:t xml:space="preserve"> </w:t>
      </w:r>
      <w:r>
        <w:t>их</w:t>
      </w:r>
      <w:r w:rsidR="005A5D3B">
        <w:t xml:space="preserve"> </w:t>
      </w:r>
      <w:r>
        <w:t>немного,</w:t>
      </w:r>
      <w:r w:rsidR="005A5D3B">
        <w:t xml:space="preserve"> </w:t>
      </w:r>
      <w:r>
        <w:t>и</w:t>
      </w:r>
      <w:r w:rsidR="005A5D3B">
        <w:t xml:space="preserve"> </w:t>
      </w:r>
      <w:r>
        <w:t>они</w:t>
      </w:r>
      <w:r w:rsidR="005A5D3B">
        <w:t xml:space="preserve"> </w:t>
      </w:r>
      <w:r>
        <w:t>состоят</w:t>
      </w:r>
      <w:r w:rsidR="005A5D3B">
        <w:t xml:space="preserve"> </w:t>
      </w:r>
      <w:r>
        <w:t>всего</w:t>
      </w:r>
      <w:r w:rsidR="005A5D3B">
        <w:t xml:space="preserve"> </w:t>
      </w:r>
      <w:r>
        <w:t>из</w:t>
      </w:r>
      <w:r w:rsidR="005A5D3B">
        <w:t xml:space="preserve"> </w:t>
      </w:r>
      <w:r>
        <w:t>одного</w:t>
      </w:r>
      <w:r w:rsidR="005A5D3B">
        <w:t xml:space="preserve"> </w:t>
      </w:r>
      <w:r>
        <w:t>поля,</w:t>
      </w:r>
      <w:r w:rsidR="005A5D3B">
        <w:t xml:space="preserve"> </w:t>
      </w:r>
      <w:r>
        <w:t>занимающего</w:t>
      </w:r>
      <w:r w:rsidR="005A5D3B">
        <w:t xml:space="preserve"> </w:t>
      </w:r>
      <w:r>
        <w:t>незначительный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.</w:t>
      </w:r>
    </w:p>
    <w:p w14:paraId="646382D5" w14:textId="6DB0FBA5" w:rsidR="00EC7CAE" w:rsidRDefault="00000000" w:rsidP="00A44AE3">
      <w:pPr>
        <w:pStyle w:val="20"/>
      </w:pPr>
      <w:bookmarkStart w:id="141" w:name="примеры-данных"/>
      <w:bookmarkStart w:id="142" w:name="_Toc199826851"/>
      <w:bookmarkEnd w:id="139"/>
      <w:r>
        <w:t>Примеры</w:t>
      </w:r>
      <w:r w:rsidR="005A5D3B">
        <w:t xml:space="preserve"> </w:t>
      </w:r>
      <w:r>
        <w:t>данных</w:t>
      </w:r>
      <w:bookmarkEnd w:id="142"/>
    </w:p>
    <w:p w14:paraId="2F57B8D7" w14:textId="2B699B0A" w:rsidR="007A3CB6" w:rsidRPr="007A3CB6" w:rsidRDefault="007A3CB6" w:rsidP="007A3CB6">
      <w:r>
        <w:t xml:space="preserve">На рис. 3 представлены примеры данных. </w:t>
      </w:r>
    </w:p>
    <w:p w14:paraId="589F0283" w14:textId="437B6E8E" w:rsidR="00EC7CAE" w:rsidRDefault="007A3CB6">
      <w:r>
        <w:rPr>
          <w:noProof/>
        </w:rPr>
        <w:pict w14:anchorId="202329E8">
          <v:shape id="_x0000_i4504" type="#_x0000_t75" alt="Пример данных" style="width:427.5pt;height:151pt;visibility:visible;mso-wrap-style:square">
            <v:imagedata r:id="rId15" o:title="Пример данных"/>
          </v:shape>
        </w:pict>
      </w:r>
    </w:p>
    <w:p w14:paraId="3BF8E3EE" w14:textId="1EAFD9E9" w:rsidR="006D04AE" w:rsidRDefault="006D04AE" w:rsidP="006D04AE">
      <w:pPr>
        <w:ind w:firstLine="0"/>
        <w:jc w:val="center"/>
      </w:pPr>
      <w:r w:rsidRPr="00367814">
        <w:rPr>
          <w:rFonts w:cs="Courier New"/>
        </w:rPr>
        <w:t xml:space="preserve">Рис. </w:t>
      </w:r>
      <w:r>
        <w:t>3</w:t>
      </w:r>
      <w:r w:rsidRPr="00367814">
        <w:rPr>
          <w:rFonts w:cs="Courier New"/>
        </w:rPr>
        <w:t xml:space="preserve"> –</w:t>
      </w:r>
      <w:r>
        <w:t xml:space="preserve"> </w:t>
      </w:r>
      <w:r>
        <w:t>Примеры данных</w:t>
      </w:r>
    </w:p>
    <w:p w14:paraId="6D1F3682" w14:textId="5EE0F384" w:rsidR="006D04AE" w:rsidRDefault="006D04AE" w:rsidP="00A44AE3">
      <w:pPr>
        <w:pStyle w:val="20"/>
      </w:pPr>
      <w:bookmarkStart w:id="143" w:name="_Toc199826852"/>
      <w:r>
        <w:t xml:space="preserve">Примеры </w:t>
      </w:r>
      <w:r>
        <w:t>запросов</w:t>
      </w:r>
      <w:bookmarkEnd w:id="143"/>
    </w:p>
    <w:p w14:paraId="1E69FC87" w14:textId="77777777" w:rsidR="003B5F7B" w:rsidRDefault="003B5F7B" w:rsidP="00A508DA">
      <w:pPr>
        <w:pStyle w:val="3"/>
        <w:ind w:firstLine="0"/>
      </w:pPr>
      <w:bookmarkStart w:id="144" w:name="реляционная-модель"/>
      <w:bookmarkStart w:id="145" w:name="регистрация-нового-пользователя-1"/>
      <w:bookmarkStart w:id="146" w:name="_Toc199826853"/>
      <w:bookmarkEnd w:id="93"/>
      <w:bookmarkEnd w:id="141"/>
      <w:r>
        <w:t>Регистрация нового пользователя</w:t>
      </w:r>
      <w:bookmarkEnd w:id="146"/>
    </w:p>
    <w:p w14:paraId="630992CB" w14:textId="77777777" w:rsidR="003B5F7B" w:rsidRDefault="003B5F7B" w:rsidP="003B5F7B">
      <w:pPr>
        <w:pStyle w:val="5"/>
      </w:pPr>
      <w:bookmarkStart w:id="147" w:name="получение-пользователя-по-логину"/>
      <w:r>
        <w:t>Получение пользователя по логину</w:t>
      </w:r>
    </w:p>
    <w:p w14:paraId="01516817" w14:textId="77777777" w:rsidR="003B5F7B" w:rsidRPr="004447BD" w:rsidRDefault="003B5F7B" w:rsidP="00110501">
      <w:pPr>
        <w:pStyle w:val="SourceCode"/>
        <w:ind w:left="709"/>
      </w:pPr>
      <w:r w:rsidRPr="00CA0646">
        <w:rPr>
          <w:lang w:val="en-US"/>
        </w:rPr>
        <w:t>FOR</w:t>
      </w:r>
      <w:r w:rsidRPr="004447BD">
        <w:t xml:space="preserve"> </w:t>
      </w:r>
      <w:r w:rsidRPr="00CA0646">
        <w:rPr>
          <w:lang w:val="en-US"/>
        </w:rPr>
        <w:t>u</w:t>
      </w:r>
      <w:r w:rsidRPr="004447BD">
        <w:t xml:space="preserve"> </w:t>
      </w:r>
      <w:r w:rsidRPr="00CA0646">
        <w:rPr>
          <w:lang w:val="en-US"/>
        </w:rPr>
        <w:t>in</w:t>
      </w:r>
      <w:r w:rsidRPr="004447BD">
        <w:t xml:space="preserve"> </w:t>
      </w:r>
      <w:r w:rsidRPr="00CA0646">
        <w:rPr>
          <w:lang w:val="en-US"/>
        </w:rPr>
        <w:t>User</w:t>
      </w:r>
      <w:r w:rsidRPr="004447BD">
        <w:br/>
        <w:t xml:space="preserve">  </w:t>
      </w:r>
      <w:r w:rsidRPr="00CA0646">
        <w:rPr>
          <w:lang w:val="en-US"/>
        </w:rPr>
        <w:t>FILTER</w:t>
      </w:r>
      <w:r w:rsidRPr="004447BD">
        <w:t xml:space="preserve"> </w:t>
      </w:r>
      <w:r w:rsidRPr="00CA0646">
        <w:rPr>
          <w:lang w:val="en-US"/>
        </w:rPr>
        <w:t>u</w:t>
      </w:r>
      <w:r w:rsidRPr="004447BD">
        <w:t>.</w:t>
      </w:r>
      <w:r w:rsidRPr="00CA0646">
        <w:rPr>
          <w:lang w:val="en-US"/>
        </w:rPr>
        <w:t>login</w:t>
      </w:r>
      <w:r w:rsidRPr="004447BD">
        <w:t xml:space="preserve"> == @</w:t>
      </w:r>
      <w:r w:rsidRPr="00CA0646">
        <w:rPr>
          <w:lang w:val="en-US"/>
        </w:rPr>
        <w:t>login</w:t>
      </w:r>
      <w:r w:rsidRPr="004447BD">
        <w:br/>
        <w:t xml:space="preserve">  </w:t>
      </w:r>
      <w:r w:rsidRPr="00CA0646">
        <w:rPr>
          <w:lang w:val="en-US"/>
        </w:rPr>
        <w:t>RETURN</w:t>
      </w:r>
      <w:r w:rsidRPr="004447BD">
        <w:t xml:space="preserve"> </w:t>
      </w:r>
      <w:r w:rsidRPr="00CA0646">
        <w:rPr>
          <w:lang w:val="en-US"/>
        </w:rPr>
        <w:t>u</w:t>
      </w:r>
    </w:p>
    <w:p w14:paraId="2B12F4E0" w14:textId="77777777" w:rsidR="003B5F7B" w:rsidRPr="004447BD" w:rsidRDefault="003B5F7B" w:rsidP="003B5F7B">
      <w:pPr>
        <w:pStyle w:val="5"/>
      </w:pPr>
      <w:bookmarkStart w:id="148" w:name="создание-пользователя"/>
      <w:bookmarkEnd w:id="147"/>
      <w:r>
        <w:t>Создание</w:t>
      </w:r>
      <w:r w:rsidRPr="004447BD">
        <w:t xml:space="preserve"> </w:t>
      </w:r>
      <w:r>
        <w:t>пользователя</w:t>
      </w:r>
    </w:p>
    <w:p w14:paraId="114909E6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proofErr w:type="spellStart"/>
      <w:r w:rsidRPr="00CA0646">
        <w:rPr>
          <w:lang w:val="en-US"/>
        </w:rPr>
        <w:t>first_name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Иван</w:t>
      </w:r>
      <w:r w:rsidRPr="00CA0646">
        <w:rPr>
          <w:lang w:val="en-US"/>
        </w:rPr>
        <w:t>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proofErr w:type="spellStart"/>
      <w:r w:rsidRPr="00CA0646">
        <w:rPr>
          <w:lang w:val="en-US"/>
        </w:rPr>
        <w:t>last_name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Иванов</w:t>
      </w:r>
      <w:r w:rsidRPr="00CA0646">
        <w:rPr>
          <w:lang w:val="en-US"/>
        </w:rPr>
        <w:t>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email:</w:t>
      </w:r>
      <w:r>
        <w:rPr>
          <w:lang w:val="en-US"/>
        </w:rPr>
        <w:t xml:space="preserve"> </w:t>
      </w:r>
      <w:r w:rsidRPr="00CA0646">
        <w:rPr>
          <w:lang w:val="en-US"/>
        </w:rPr>
        <w:t>"jane@example.com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sex:</w:t>
      </w:r>
      <w:r>
        <w:rPr>
          <w:lang w:val="en-US"/>
        </w:rPr>
        <w:t xml:space="preserve"> </w:t>
      </w:r>
      <w:r w:rsidRPr="00CA0646">
        <w:rPr>
          <w:lang w:val="en-US"/>
        </w:rPr>
        <w:t>"male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ogin: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proofErr w:type="spellStart"/>
      <w:r w:rsidRPr="00CA0646">
        <w:rPr>
          <w:lang w:val="en-US"/>
        </w:rPr>
        <w:t>ivan</w:t>
      </w:r>
      <w:proofErr w:type="spellEnd"/>
      <w:r w:rsidRPr="00CA0646">
        <w:rPr>
          <w:lang w:val="en-US"/>
        </w:rPr>
        <w:t>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password:</w:t>
      </w:r>
      <w:r>
        <w:rPr>
          <w:lang w:val="en-US"/>
        </w:rPr>
        <w:t xml:space="preserve"> </w:t>
      </w:r>
      <w:r w:rsidRPr="00CA0646">
        <w:rPr>
          <w:lang w:val="en-US"/>
        </w:rPr>
        <w:t>"hash"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proofErr w:type="spellStart"/>
      <w:r w:rsidRPr="00CA0646">
        <w:rPr>
          <w:lang w:val="en-US"/>
        </w:rPr>
        <w:t>about_me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Обо</w:t>
      </w:r>
      <w:r>
        <w:rPr>
          <w:lang w:val="en-US"/>
        </w:rPr>
        <w:t xml:space="preserve"> </w:t>
      </w:r>
      <w:r>
        <w:t>мне</w:t>
      </w:r>
      <w:r w:rsidRPr="00CA0646">
        <w:rPr>
          <w:lang w:val="en-US"/>
        </w:rPr>
        <w:t>"</w:t>
      </w:r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</w:p>
    <w:p w14:paraId="3A0D7756" w14:textId="77777777" w:rsidR="003B5F7B" w:rsidRPr="00CA0646" w:rsidRDefault="003B5F7B" w:rsidP="003B5F7B">
      <w:pPr>
        <w:pStyle w:val="5"/>
        <w:rPr>
          <w:lang w:val="en-US"/>
        </w:rPr>
      </w:pPr>
      <w:bookmarkStart w:id="149" w:name="получение-городов-по-имени"/>
      <w:bookmarkEnd w:id="148"/>
      <w:r>
        <w:t>Получение</w:t>
      </w:r>
      <w:r>
        <w:rPr>
          <w:lang w:val="en-US"/>
        </w:rPr>
        <w:t xml:space="preserve"> </w:t>
      </w:r>
      <w:r>
        <w:t>городов</w:t>
      </w:r>
      <w:r>
        <w:rPr>
          <w:lang w:val="en-US"/>
        </w:rPr>
        <w:t xml:space="preserve"> </w:t>
      </w:r>
      <w:r>
        <w:t>по</w:t>
      </w:r>
      <w:r>
        <w:rPr>
          <w:lang w:val="en-US"/>
        </w:rPr>
        <w:t xml:space="preserve"> </w:t>
      </w:r>
      <w:r>
        <w:t>имени</w:t>
      </w:r>
    </w:p>
    <w:p w14:paraId="31A7F7F8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City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t>LIKE(c.name,</w:t>
      </w:r>
      <w:r>
        <w:rPr>
          <w:lang w:val="en-US"/>
        </w:rPr>
        <w:t xml:space="preserve"> </w:t>
      </w:r>
      <w:r w:rsidRPr="00CA0646">
        <w:rPr>
          <w:lang w:val="en-US"/>
        </w:rPr>
        <w:t>CONCAT("%",</w:t>
      </w:r>
      <w:r>
        <w:rPr>
          <w:lang w:val="en-US"/>
        </w:rPr>
        <w:t xml:space="preserve"> </w:t>
      </w:r>
      <w:r w:rsidRPr="00CA0646">
        <w:rPr>
          <w:lang w:val="en-US"/>
        </w:rPr>
        <w:t>@name,</w:t>
      </w:r>
      <w:r>
        <w:rPr>
          <w:lang w:val="en-US"/>
        </w:rPr>
        <w:t xml:space="preserve"> </w:t>
      </w:r>
      <w:r w:rsidRPr="00CA0646">
        <w:rPr>
          <w:lang w:val="en-US"/>
        </w:rPr>
        <w:t>"%"),</w:t>
      </w:r>
      <w:r>
        <w:rPr>
          <w:lang w:val="en-US"/>
        </w:rPr>
        <w:t xml:space="preserve"> </w:t>
      </w:r>
      <w:r w:rsidRPr="00CA0646">
        <w:rPr>
          <w:lang w:val="en-US"/>
        </w:rPr>
        <w:t>true)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</w:t>
      </w:r>
    </w:p>
    <w:p w14:paraId="13E0BF76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Город"</w:t>
      </w:r>
      <w:r>
        <w:br/>
      </w:r>
      <w:r>
        <w:rPr>
          <w:rStyle w:val="FunctionTok"/>
        </w:rPr>
        <w:t>}</w:t>
      </w:r>
    </w:p>
    <w:p w14:paraId="301DC798" w14:textId="77777777" w:rsidR="003B5F7B" w:rsidRDefault="003B5F7B" w:rsidP="003B5F7B">
      <w:pPr>
        <w:pStyle w:val="5"/>
      </w:pPr>
      <w:bookmarkStart w:id="150" w:name="добавление-города-к-пользователю"/>
      <w:bookmarkEnd w:id="149"/>
      <w:r>
        <w:t>Добавление города к пользователю</w:t>
      </w:r>
    </w:p>
    <w:p w14:paraId="017ECEC4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,</w:t>
      </w:r>
      <w:r w:rsidRPr="00CA0646">
        <w:rPr>
          <w:lang w:val="en-US"/>
        </w:rPr>
        <w:br/>
      </w:r>
      <w:r>
        <w:rPr>
          <w:lang w:val="en-US"/>
        </w:rPr>
        <w:lastRenderedPageBreak/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r w:rsidRPr="00CA0646">
        <w:rPr>
          <w:lang w:val="en-US"/>
        </w:rPr>
        <w:t>CONCAT("City/",</w:t>
      </w:r>
      <w:r>
        <w:rPr>
          <w:lang w:val="en-US"/>
        </w:rPr>
        <w:t xml:space="preserve"> </w:t>
      </w:r>
      <w:r w:rsidRPr="00CA0646">
        <w:rPr>
          <w:lang w:val="en-US"/>
        </w:rPr>
        <w:t>@city_id)</w:t>
      </w:r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ives_in</w:t>
      </w:r>
      <w:proofErr w:type="spellEnd"/>
    </w:p>
    <w:p w14:paraId="78CEDFAF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ity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3</w:t>
      </w:r>
      <w:r>
        <w:br/>
      </w:r>
      <w:r>
        <w:rPr>
          <w:rStyle w:val="FunctionTok"/>
        </w:rPr>
        <w:t>}</w:t>
      </w:r>
    </w:p>
    <w:p w14:paraId="33683C67" w14:textId="77777777" w:rsidR="003B5F7B" w:rsidRPr="004447BD" w:rsidRDefault="003B5F7B" w:rsidP="003B5F7B">
      <w:pPr>
        <w:pStyle w:val="5"/>
      </w:pPr>
      <w:bookmarkStart w:id="151" w:name="добавление-аватара-пользователя"/>
      <w:bookmarkEnd w:id="150"/>
      <w:r>
        <w:t>Добавление</w:t>
      </w:r>
      <w:r w:rsidRPr="004447BD">
        <w:t xml:space="preserve"> </w:t>
      </w:r>
      <w:r>
        <w:t>аватара</w:t>
      </w:r>
      <w:r w:rsidRPr="004447BD">
        <w:t xml:space="preserve"> </w:t>
      </w:r>
      <w:r>
        <w:t>пользователя</w:t>
      </w:r>
    </w:p>
    <w:p w14:paraId="40E21C27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img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(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description:</w:t>
      </w:r>
      <w:r>
        <w:rPr>
          <w:lang w:val="en-US"/>
        </w:rPr>
        <w:t xml:space="preserve"> </w:t>
      </w:r>
      <w:r w:rsidRPr="00CA0646">
        <w:rPr>
          <w:lang w:val="en-US"/>
        </w:rPr>
        <w:t>"avatar"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photo:</w:t>
      </w:r>
      <w:r>
        <w:rPr>
          <w:lang w:val="en-US"/>
        </w:rPr>
        <w:t xml:space="preserve"> </w:t>
      </w:r>
      <w:r w:rsidRPr="00CA0646">
        <w:rPr>
          <w:lang w:val="en-US"/>
        </w:rPr>
        <w:t>@fil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img</w:t>
      </w:r>
      <w:proofErr w:type="spellEnd"/>
      <w:r w:rsidRPr="00CA0646">
        <w:rPr>
          <w:lang w:val="en-US"/>
        </w:rPr>
        <w:t>._id</w:t>
      </w:r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_avatar</w:t>
      </w:r>
      <w:proofErr w:type="spellEnd"/>
    </w:p>
    <w:p w14:paraId="3D5ECAC0" w14:textId="77777777" w:rsidR="003B5F7B" w:rsidRPr="00CA0646" w:rsidRDefault="003B5F7B" w:rsidP="00110501">
      <w:pPr>
        <w:pStyle w:val="SourceCode"/>
        <w:ind w:left="360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file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file_bytes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789505A2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5</w:t>
      </w:r>
      <w:r>
        <w:t xml:space="preserve"> (Больше если потребуется больше запросов по городам)</w:t>
      </w:r>
    </w:p>
    <w:p w14:paraId="0806088C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, Photo</w:t>
      </w:r>
    </w:p>
    <w:p w14:paraId="6A829D87" w14:textId="77777777" w:rsidR="003B5F7B" w:rsidRDefault="003B5F7B" w:rsidP="003B5F7B">
      <w:pPr>
        <w:pStyle w:val="3"/>
      </w:pPr>
      <w:bookmarkStart w:id="152" w:name="авторизация-пользователя-1"/>
      <w:bookmarkStart w:id="153" w:name="_Toc199826854"/>
      <w:bookmarkEnd w:id="145"/>
      <w:bookmarkEnd w:id="151"/>
      <w:r>
        <w:t>Авторизация пользователя</w:t>
      </w:r>
      <w:bookmarkEnd w:id="153"/>
    </w:p>
    <w:p w14:paraId="2FE22680" w14:textId="37DE3119" w:rsidR="003B5F7B" w:rsidRDefault="003B5F7B" w:rsidP="003B5F7B">
      <w:r>
        <w:t xml:space="preserve">См выше: - </w:t>
      </w:r>
      <w:r w:rsidRPr="00A508DA">
        <w:t>Получение пользователя по логину</w:t>
      </w:r>
    </w:p>
    <w:p w14:paraId="11EBC9E7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DAD6EBF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</w:t>
      </w:r>
    </w:p>
    <w:p w14:paraId="217E6856" w14:textId="77777777" w:rsidR="003B5F7B" w:rsidRDefault="003B5F7B" w:rsidP="003B5F7B">
      <w:pPr>
        <w:pStyle w:val="3"/>
      </w:pPr>
      <w:bookmarkStart w:id="154" w:name="просмотр-информации-о-своём-профиле"/>
      <w:bookmarkStart w:id="155" w:name="_Toc199826855"/>
      <w:bookmarkEnd w:id="152"/>
      <w:r>
        <w:t>Просмотр информации о своём профиле</w:t>
      </w:r>
      <w:bookmarkEnd w:id="155"/>
    </w:p>
    <w:p w14:paraId="097561A5" w14:textId="77777777" w:rsidR="003B5F7B" w:rsidRDefault="003B5F7B" w:rsidP="003B5F7B">
      <w:pPr>
        <w:pStyle w:val="5"/>
      </w:pPr>
      <w:bookmarkStart w:id="156" w:name="получение-пользователя-по-id"/>
      <w:r>
        <w:t xml:space="preserve">Получение пользователя по </w:t>
      </w:r>
      <w:proofErr w:type="spellStart"/>
      <w:r>
        <w:t>id</w:t>
      </w:r>
      <w:proofErr w:type="spellEnd"/>
    </w:p>
    <w:p w14:paraId="772FA578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.ke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@id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79EBE513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69C00D19" w14:textId="77777777" w:rsidR="003B5F7B" w:rsidRDefault="003B5F7B" w:rsidP="003B5F7B">
      <w:pPr>
        <w:pStyle w:val="5"/>
      </w:pPr>
      <w:bookmarkStart w:id="157" w:name="получение-города-пользователя-по-его-id"/>
      <w:bookmarkEnd w:id="156"/>
      <w:r>
        <w:t xml:space="preserve">Получение города пользователя по его </w:t>
      </w:r>
      <w:proofErr w:type="spellStart"/>
      <w:r>
        <w:t>id</w:t>
      </w:r>
      <w:proofErr w:type="spellEnd"/>
    </w:p>
    <w:p w14:paraId="07C37A63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ity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ives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ity</w:t>
      </w:r>
    </w:p>
    <w:p w14:paraId="713AD691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79467820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1F7B62C8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5B894F92" w14:textId="77777777" w:rsidR="003B5F7B" w:rsidRDefault="003B5F7B" w:rsidP="003B5F7B">
      <w:pPr>
        <w:pStyle w:val="3"/>
      </w:pPr>
      <w:bookmarkStart w:id="158" w:name="обновление-данных-пользователя"/>
      <w:bookmarkStart w:id="159" w:name="_Toc199826856"/>
      <w:bookmarkEnd w:id="154"/>
      <w:bookmarkEnd w:id="157"/>
      <w:r>
        <w:t>Обновление данных пользователя</w:t>
      </w:r>
      <w:bookmarkEnd w:id="159"/>
    </w:p>
    <w:p w14:paraId="37024996" w14:textId="77777777" w:rsidR="00782883" w:rsidRDefault="003B5F7B" w:rsidP="003B5F7B">
      <w:r>
        <w:t xml:space="preserve">См выше: - </w:t>
      </w:r>
      <w:r w:rsidRPr="00782883">
        <w:t>Получение городов по имени</w:t>
      </w:r>
      <w:r>
        <w:t xml:space="preserve"> - </w:t>
      </w:r>
      <w:r w:rsidRPr="00782883">
        <w:t>Добавление города к пользователю</w:t>
      </w:r>
      <w:r>
        <w:t xml:space="preserve"> </w:t>
      </w:r>
    </w:p>
    <w:p w14:paraId="3DBE87BB" w14:textId="184F7ABD" w:rsidR="003B5F7B" w:rsidRDefault="003B5F7B" w:rsidP="00782883">
      <w:pPr>
        <w:pStyle w:val="5"/>
      </w:pPr>
      <w:r>
        <w:t xml:space="preserve"> Изменение данных пользователя по его </w:t>
      </w:r>
      <w:proofErr w:type="spellStart"/>
      <w:r>
        <w:t>id</w:t>
      </w:r>
      <w:proofErr w:type="spellEnd"/>
    </w:p>
    <w:p w14:paraId="5169D5CB" w14:textId="77777777" w:rsidR="003B5F7B" w:rsidRPr="004447BD" w:rsidRDefault="003B5F7B" w:rsidP="003B5F7B">
      <w:pPr>
        <w:pStyle w:val="SourceCode"/>
        <w:rPr>
          <w:lang w:val="en-US"/>
        </w:rPr>
      </w:pPr>
      <w:r w:rsidRPr="00923D28">
        <w:rPr>
          <w:lang w:val="en-US"/>
        </w:rPr>
        <w:t>UPDATE</w:t>
      </w:r>
      <w:r w:rsidRPr="004447BD">
        <w:rPr>
          <w:lang w:val="en-US"/>
        </w:rPr>
        <w:t xml:space="preserve"> @</w:t>
      </w:r>
      <w:r w:rsidRPr="00923D28">
        <w:rPr>
          <w:lang w:val="en-US"/>
        </w:rPr>
        <w:t>id</w:t>
      </w:r>
      <w:r w:rsidRPr="004447BD">
        <w:rPr>
          <w:lang w:val="en-US"/>
        </w:rPr>
        <w:t xml:space="preserve"> </w:t>
      </w:r>
      <w:r w:rsidRPr="00923D28">
        <w:rPr>
          <w:lang w:val="en-US"/>
        </w:rPr>
        <w:t>WITH</w:t>
      </w:r>
      <w:r w:rsidRPr="004447BD">
        <w:rPr>
          <w:lang w:val="en-US"/>
        </w:rPr>
        <w:t xml:space="preserve"> @</w:t>
      </w:r>
      <w:r w:rsidRPr="00923D28">
        <w:rPr>
          <w:lang w:val="en-US"/>
        </w:rPr>
        <w:t>changes</w:t>
      </w:r>
      <w:r w:rsidRPr="004447BD">
        <w:rPr>
          <w:lang w:val="en-US"/>
        </w:rPr>
        <w:t xml:space="preserve"> </w:t>
      </w:r>
      <w:r w:rsidRPr="00923D28">
        <w:rPr>
          <w:lang w:val="en-US"/>
        </w:rPr>
        <w:t>IN</w:t>
      </w:r>
      <w:r w:rsidRPr="004447BD">
        <w:rPr>
          <w:lang w:val="en-US"/>
        </w:rPr>
        <w:t xml:space="preserve"> </w:t>
      </w:r>
      <w:r w:rsidRPr="00923D28">
        <w:rPr>
          <w:lang w:val="en-US"/>
        </w:rPr>
        <w:t>User</w:t>
      </w:r>
    </w:p>
    <w:p w14:paraId="643BA3D0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id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changes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first_nam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r>
        <w:rPr>
          <w:rStyle w:val="StringTok"/>
        </w:rPr>
        <w:t>Иван</w:t>
      </w:r>
      <w:r w:rsidRPr="00CA0646">
        <w:rPr>
          <w:rStyle w:val="StringTok"/>
          <w:lang w:val="en-US"/>
        </w:rPr>
        <w:t>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last_nam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r>
        <w:rPr>
          <w:rStyle w:val="StringTok"/>
        </w:rPr>
        <w:t>Иванов</w:t>
      </w:r>
      <w:r w:rsidRPr="00CA0646">
        <w:rPr>
          <w:rStyle w:val="StringTok"/>
          <w:lang w:val="en-US"/>
        </w:rPr>
        <w:t>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email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jane@example.com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sex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male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login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ivan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password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hash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about_m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r>
        <w:rPr>
          <w:rStyle w:val="StringTok"/>
        </w:rPr>
        <w:t>Обо</w:t>
      </w:r>
      <w:r>
        <w:rPr>
          <w:rStyle w:val="StringTok"/>
          <w:lang w:val="en-US"/>
        </w:rPr>
        <w:t xml:space="preserve"> </w:t>
      </w:r>
      <w:r>
        <w:rPr>
          <w:rStyle w:val="StringTok"/>
        </w:rPr>
        <w:t>мне</w:t>
      </w:r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FunctionTok"/>
          <w:lang w:val="en-US"/>
        </w:rPr>
        <w:t>}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5F083EF3" w14:textId="77777777" w:rsidR="003B5F7B" w:rsidRDefault="003B5F7B" w:rsidP="003B5F7B">
      <w:pPr>
        <w:pStyle w:val="5"/>
      </w:pPr>
      <w:bookmarkStart w:id="160" w:name="Xe8f877a40f819b2d3828f10b60a29332c8e74c1"/>
      <w:r>
        <w:t xml:space="preserve">Удаление связи города с пользователем по </w:t>
      </w:r>
      <w:proofErr w:type="spellStart"/>
      <w:r>
        <w:t>id</w:t>
      </w:r>
      <w:proofErr w:type="spellEnd"/>
    </w:p>
    <w:p w14:paraId="5A63C8B1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edge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ives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edge._from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MOVE</w:t>
      </w:r>
      <w:r>
        <w:rPr>
          <w:lang w:val="en-US"/>
        </w:rPr>
        <w:t xml:space="preserve"> </w:t>
      </w:r>
      <w:r w:rsidRPr="00CA0646">
        <w:rPr>
          <w:lang w:val="en-US"/>
        </w:rPr>
        <w:t>edge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ives_in</w:t>
      </w:r>
      <w:proofErr w:type="spellEnd"/>
    </w:p>
    <w:p w14:paraId="41171507" w14:textId="349C10D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2D8E8882" w14:textId="77777777" w:rsidR="003B5F7B" w:rsidRPr="00CA0646" w:rsidRDefault="003B5F7B" w:rsidP="003B5F7B">
      <w:pPr>
        <w:pStyle w:val="5"/>
        <w:rPr>
          <w:lang w:val="en-US"/>
        </w:rPr>
      </w:pPr>
      <w:bookmarkStart w:id="161" w:name="обновление-аватара-пользователя"/>
      <w:bookmarkEnd w:id="160"/>
      <w:r>
        <w:t>Обновление</w:t>
      </w:r>
      <w:r>
        <w:rPr>
          <w:lang w:val="en-US"/>
        </w:rPr>
        <w:t xml:space="preserve"> </w:t>
      </w:r>
      <w:r>
        <w:t>аватара</w:t>
      </w:r>
      <w:r>
        <w:rPr>
          <w:lang w:val="en-US"/>
        </w:rPr>
        <w:t xml:space="preserve"> </w:t>
      </w:r>
      <w:r>
        <w:t>пользователя</w:t>
      </w:r>
    </w:p>
    <w:p w14:paraId="5017AA55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1..1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_avatar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UPDATE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  <w:r>
        <w:rPr>
          <w:lang w:val="en-US"/>
        </w:rPr>
        <w:t xml:space="preserve"> </w:t>
      </w:r>
      <w:r w:rsidRPr="00CA0646">
        <w:rPr>
          <w:lang w:val="en-US"/>
        </w:rPr>
        <w:t>WITH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photo:</w:t>
      </w:r>
      <w:r>
        <w:rPr>
          <w:lang w:val="en-US"/>
        </w:rPr>
        <w:t xml:space="preserve"> </w:t>
      </w:r>
      <w:r w:rsidRPr="00CA0646">
        <w:rPr>
          <w:lang w:val="en-US"/>
        </w:rPr>
        <w:t>@fil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</w:p>
    <w:p w14:paraId="36EE672E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file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file_bytes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72F9238E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-3</w:t>
      </w:r>
      <w:r>
        <w:t xml:space="preserve"> (1 для стандартных </w:t>
      </w:r>
      <w:proofErr w:type="spellStart"/>
      <w:r>
        <w:t>аттрибутов</w:t>
      </w:r>
      <w:proofErr w:type="spellEnd"/>
      <w:r>
        <w:t>, 2 для города, 1 для аватара)</w:t>
      </w:r>
    </w:p>
    <w:p w14:paraId="5AD5E23D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5A552E7A" w14:textId="77777777" w:rsidR="003B5F7B" w:rsidRDefault="003B5F7B" w:rsidP="003B5F7B">
      <w:pPr>
        <w:pStyle w:val="3"/>
      </w:pPr>
      <w:bookmarkStart w:id="162" w:name="просмотр-всех-пользователей-1"/>
      <w:bookmarkStart w:id="163" w:name="_Toc199826857"/>
      <w:bookmarkEnd w:id="158"/>
      <w:bookmarkEnd w:id="161"/>
      <w:r>
        <w:lastRenderedPageBreak/>
        <w:t>Просмотр всех пользователей</w:t>
      </w:r>
      <w:bookmarkEnd w:id="163"/>
    </w:p>
    <w:p w14:paraId="10E4E2E1" w14:textId="00126E08" w:rsidR="003B5F7B" w:rsidRDefault="003B5F7B" w:rsidP="003B5F7B">
      <w:r>
        <w:t xml:space="preserve">См. выше: - </w:t>
      </w:r>
      <w:r w:rsidRPr="00A508DA">
        <w:t xml:space="preserve">Получение города пользователя по его </w:t>
      </w:r>
      <w:proofErr w:type="spellStart"/>
      <w:r w:rsidRPr="00A508DA">
        <w:t>id</w:t>
      </w:r>
      <w:proofErr w:type="spellEnd"/>
    </w:p>
    <w:p w14:paraId="37E07C13" w14:textId="77777777" w:rsidR="003B5F7B" w:rsidRDefault="003B5F7B" w:rsidP="003B5F7B">
      <w:pPr>
        <w:pStyle w:val="5"/>
      </w:pPr>
      <w:bookmarkStart w:id="164" w:name="получение-пользователей-с-пагинацией"/>
      <w:r>
        <w:t>Получение пользователей с пагинацией</w:t>
      </w:r>
    </w:p>
    <w:p w14:paraId="3A04B06E" w14:textId="77777777" w:rsidR="003B5F7B" w:rsidRDefault="003B5F7B" w:rsidP="00110501">
      <w:pPr>
        <w:pStyle w:val="SourceCode"/>
        <w:ind w:left="709"/>
      </w:pPr>
      <w:r>
        <w:t xml:space="preserve">FOR u </w:t>
      </w:r>
      <w:proofErr w:type="spellStart"/>
      <w:r>
        <w:t>in</w:t>
      </w:r>
      <w:proofErr w:type="spellEnd"/>
      <w:r>
        <w:t xml:space="preserve"> User</w:t>
      </w:r>
      <w:r>
        <w:br/>
        <w:t xml:space="preserve">  LIMIT @offset, @count</w:t>
      </w:r>
      <w:r>
        <w:br/>
        <w:t xml:space="preserve">  RETURN u</w:t>
      </w:r>
    </w:p>
    <w:p w14:paraId="60F14965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ffse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}</w:t>
      </w:r>
    </w:p>
    <w:p w14:paraId="239994F0" w14:textId="77777777" w:rsidR="003B5F7B" w:rsidRDefault="003B5F7B" w:rsidP="003B5F7B">
      <w:r>
        <w:rPr>
          <w:b/>
          <w:bCs/>
        </w:rPr>
        <w:t>Прим.</w:t>
      </w:r>
      <w:r>
        <w:t xml:space="preserve"> Здесь и далее запрос на получение города объединяется с запросом на получение пользователей.</w:t>
      </w:r>
    </w:p>
    <w:p w14:paraId="55F38E95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7BB1CA55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6EAC27C5" w14:textId="77777777" w:rsidR="003B5F7B" w:rsidRDefault="003B5F7B" w:rsidP="003B5F7B">
      <w:pPr>
        <w:pStyle w:val="3"/>
      </w:pPr>
      <w:bookmarkStart w:id="165" w:name="поиск-пользователей-по-совпадению-1"/>
      <w:bookmarkStart w:id="166" w:name="_Toc199826858"/>
      <w:bookmarkEnd w:id="162"/>
      <w:bookmarkEnd w:id="164"/>
      <w:r>
        <w:t>Поиск пользователей по совпадению</w:t>
      </w:r>
      <w:bookmarkEnd w:id="166"/>
    </w:p>
    <w:p w14:paraId="5D7EAB5F" w14:textId="77777777" w:rsidR="003B5F7B" w:rsidRDefault="003B5F7B" w:rsidP="003B5F7B">
      <w:pPr>
        <w:pStyle w:val="5"/>
      </w:pPr>
      <w:bookmarkStart w:id="167" w:name="Xe18612f69815ea8c9d1f6b7f0257c242973b071"/>
      <w:r>
        <w:t>Получение пользователей с фильтрацией по атрибутам</w:t>
      </w:r>
    </w:p>
    <w:p w14:paraId="5F81509F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filterObject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@filter_params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(LENGTH(FOR</w:t>
      </w:r>
      <w:r>
        <w:rPr>
          <w:lang w:val="en-US"/>
        </w:rPr>
        <w:t xml:space="preserve"> </w:t>
      </w:r>
      <w:r w:rsidRPr="00CA0646">
        <w:rPr>
          <w:lang w:val="en-US"/>
        </w:rPr>
        <w:t>key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ATTRIBUTES(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)</w:t>
      </w:r>
      <w:r>
        <w:rPr>
          <w:lang w:val="en-US"/>
        </w:rPr>
        <w:t xml:space="preserve">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t>LIKE(u[key],</w:t>
      </w:r>
      <w:r>
        <w:rPr>
          <w:lang w:val="en-US"/>
        </w:rPr>
        <w:t xml:space="preserve"> </w:t>
      </w:r>
      <w:r w:rsidRPr="00CA0646">
        <w:rPr>
          <w:lang w:val="en-US"/>
        </w:rPr>
        <w:t>CONCAT("%",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[key],</w:t>
      </w:r>
      <w:r>
        <w:rPr>
          <w:lang w:val="en-US"/>
        </w:rPr>
        <w:t xml:space="preserve"> </w:t>
      </w:r>
      <w:r w:rsidRPr="00CA0646">
        <w:rPr>
          <w:lang w:val="en-US"/>
        </w:rPr>
        <w:t>"%"),</w:t>
      </w:r>
      <w:r>
        <w:rPr>
          <w:lang w:val="en-US"/>
        </w:rPr>
        <w:t xml:space="preserve"> </w:t>
      </w:r>
      <w:r w:rsidRPr="00CA0646">
        <w:rPr>
          <w:lang w:val="en-US"/>
        </w:rPr>
        <w:t>true)</w:t>
      </w:r>
      <w:r>
        <w:rPr>
          <w:lang w:val="en-US"/>
        </w:rPr>
        <w:t xml:space="preserve">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1)</w:t>
      </w:r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LENGTH(ATTRIBUTES(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)))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@offset,</w:t>
      </w:r>
      <w:r>
        <w:rPr>
          <w:lang w:val="en-US"/>
        </w:rPr>
        <w:t xml:space="preserve"> </w:t>
      </w:r>
      <w:r w:rsidRPr="00CA0646">
        <w:rPr>
          <w:lang w:val="en-US"/>
        </w:rPr>
        <w:t>@limit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7EFEE04A" w14:textId="77777777" w:rsidR="003B5F7B" w:rsidRPr="00CA0646" w:rsidRDefault="003B5F7B" w:rsidP="00110501">
      <w:pPr>
        <w:pStyle w:val="SourceCode"/>
        <w:ind w:left="360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filter_params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key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value"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FunctionTok"/>
          <w:lang w:val="en-US"/>
        </w:rPr>
        <w:t>}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offset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0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limit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10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12EF72BE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711A03E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4A3D2D5C" w14:textId="77777777" w:rsidR="003B5F7B" w:rsidRDefault="003B5F7B" w:rsidP="003B5F7B">
      <w:pPr>
        <w:pStyle w:val="3"/>
      </w:pPr>
      <w:bookmarkStart w:id="168" w:name="X67930c89f3c6dd855b6f47d52cb607886f99612"/>
      <w:bookmarkStart w:id="169" w:name="_Toc199826859"/>
      <w:bookmarkEnd w:id="165"/>
      <w:bookmarkEnd w:id="167"/>
      <w:r>
        <w:t>Сложный поиск пользователей по атрибутам</w:t>
      </w:r>
      <w:bookmarkEnd w:id="169"/>
    </w:p>
    <w:p w14:paraId="2801FD29" w14:textId="7C4DFED6" w:rsidR="003B5F7B" w:rsidRDefault="003B5F7B" w:rsidP="003B5F7B">
      <w:r>
        <w:t xml:space="preserve">См. выше: - </w:t>
      </w:r>
      <w:r w:rsidRPr="00782883">
        <w:t>Получение пользователей с фильтрацией по атрибутам</w:t>
      </w:r>
    </w:p>
    <w:p w14:paraId="6F59E675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6EB0B2A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6218436A" w14:textId="77777777" w:rsidR="003B5F7B" w:rsidRDefault="003B5F7B" w:rsidP="003B5F7B">
      <w:pPr>
        <w:pStyle w:val="3"/>
      </w:pPr>
      <w:bookmarkStart w:id="170" w:name="фильтрация-пользователей-по-атрибуту-1"/>
      <w:bookmarkStart w:id="171" w:name="_Toc199826860"/>
      <w:bookmarkEnd w:id="168"/>
      <w:r>
        <w:lastRenderedPageBreak/>
        <w:t>Фильтрация пользователей по атрибуту</w:t>
      </w:r>
      <w:bookmarkEnd w:id="171"/>
    </w:p>
    <w:p w14:paraId="57DF2EB2" w14:textId="77777777" w:rsidR="003B5F7B" w:rsidRDefault="003B5F7B" w:rsidP="003B5F7B">
      <w:pPr>
        <w:pStyle w:val="5"/>
      </w:pPr>
      <w:bookmarkStart w:id="172" w:name="получение-пользователей-с-сортировкой"/>
      <w:r>
        <w:t>Получение пользователей с сортировкой</w:t>
      </w:r>
    </w:p>
    <w:p w14:paraId="280F3FCD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SOR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.first_nam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ASC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@offset,</w:t>
      </w:r>
      <w:r>
        <w:rPr>
          <w:lang w:val="en-US"/>
        </w:rPr>
        <w:t xml:space="preserve"> </w:t>
      </w:r>
      <w:r w:rsidRPr="00CA0646">
        <w:rPr>
          <w:lang w:val="en-US"/>
        </w:rPr>
        <w:t>@count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6C0F6CD8" w14:textId="77777777" w:rsidR="003B5F7B" w:rsidRDefault="003B5F7B" w:rsidP="00110501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ffse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}</w:t>
      </w:r>
    </w:p>
    <w:p w14:paraId="26CF7E5A" w14:textId="77777777" w:rsidR="003B5F7B" w:rsidRDefault="003B5F7B" w:rsidP="003B5F7B">
      <w:r>
        <w:rPr>
          <w:b/>
          <w:bCs/>
        </w:rPr>
        <w:t>Прим.</w:t>
      </w:r>
      <w:r>
        <w:t xml:space="preserve"> Другие условия сортировки строятся похожим образом.</w:t>
      </w:r>
    </w:p>
    <w:p w14:paraId="012EFB1F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2647F20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646D9E34" w14:textId="77777777" w:rsidR="003B5F7B" w:rsidRDefault="003B5F7B" w:rsidP="003B5F7B">
      <w:pPr>
        <w:pStyle w:val="3"/>
      </w:pPr>
      <w:bookmarkStart w:id="173" w:name="просмотр-информации-о-пользователе-1"/>
      <w:bookmarkStart w:id="174" w:name="_Toc199826861"/>
      <w:bookmarkEnd w:id="170"/>
      <w:bookmarkEnd w:id="172"/>
      <w:r>
        <w:t>Просмотр информации о пользователе</w:t>
      </w:r>
      <w:bookmarkEnd w:id="174"/>
    </w:p>
    <w:p w14:paraId="5C5B2357" w14:textId="3BA5B48E" w:rsidR="003B5F7B" w:rsidRDefault="003B5F7B" w:rsidP="003B5F7B">
      <w:r>
        <w:t xml:space="preserve">См выше: - </w:t>
      </w:r>
      <w:r w:rsidRPr="00782883">
        <w:t xml:space="preserve">Получение пользователя по </w:t>
      </w:r>
      <w:proofErr w:type="spellStart"/>
      <w:r w:rsidRPr="00782883">
        <w:t>id</w:t>
      </w:r>
      <w:proofErr w:type="spellEnd"/>
      <w:r>
        <w:t xml:space="preserve"> - </w:t>
      </w:r>
      <w:r w:rsidRPr="00782883">
        <w:t xml:space="preserve">Получение города пользователя по его </w:t>
      </w:r>
      <w:proofErr w:type="spellStart"/>
      <w:r w:rsidRPr="00782883">
        <w:t>id</w:t>
      </w:r>
      <w:proofErr w:type="spellEnd"/>
    </w:p>
    <w:p w14:paraId="2F67A828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36AAE16C" w14:textId="77777777" w:rsidR="003B5F7B" w:rsidRDefault="003B5F7B" w:rsidP="003B5F7B">
      <w:pPr>
        <w:numPr>
          <w:ilvl w:val="0"/>
          <w:numId w:val="20"/>
        </w:numPr>
      </w:pPr>
      <w:r>
        <w:t>Задействованные коллекции: User, City</w:t>
      </w:r>
    </w:p>
    <w:p w14:paraId="5496AC5F" w14:textId="77777777" w:rsidR="003B5F7B" w:rsidRDefault="003B5F7B" w:rsidP="003B5F7B">
      <w:pPr>
        <w:pStyle w:val="3"/>
      </w:pPr>
      <w:bookmarkStart w:id="175" w:name="X2d8799c7999b6fab6e40e57350e6ff8b3749a2c"/>
      <w:bookmarkStart w:id="176" w:name="_Toc199826862"/>
      <w:bookmarkEnd w:id="173"/>
      <w:r>
        <w:t>Просмотр списка субботников, в которых участвовал пользователь</w:t>
      </w:r>
      <w:bookmarkEnd w:id="176"/>
    </w:p>
    <w:p w14:paraId="335FA4EF" w14:textId="77777777" w:rsidR="003B5F7B" w:rsidRPr="00CA0646" w:rsidRDefault="003B5F7B" w:rsidP="003B5F7B">
      <w:pPr>
        <w:pStyle w:val="5"/>
        <w:rPr>
          <w:lang w:val="en-US"/>
        </w:rPr>
      </w:pPr>
      <w:bookmarkStart w:id="177" w:name="получение-субботников-пользователя"/>
      <w:r>
        <w:t>Получение</w:t>
      </w:r>
      <w:r>
        <w:rPr>
          <w:lang w:val="en-US"/>
        </w:rPr>
        <w:t xml:space="preserve"> </w:t>
      </w:r>
      <w:r>
        <w:t>субботников</w:t>
      </w:r>
      <w:r>
        <w:rPr>
          <w:lang w:val="en-US"/>
        </w:rPr>
        <w:t xml:space="preserve"> </w:t>
      </w:r>
      <w:r>
        <w:t>пользователя</w:t>
      </w:r>
    </w:p>
    <w:p w14:paraId="7747384B" w14:textId="77777777" w:rsidR="003B5F7B" w:rsidRPr="00CA0646" w:rsidRDefault="003B5F7B" w:rsidP="00110501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_da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_day</w:t>
      </w:r>
      <w:proofErr w:type="spellEnd"/>
    </w:p>
    <w:p w14:paraId="02477C6D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B7D19B9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CleanDay</w:t>
      </w:r>
      <w:proofErr w:type="spellEnd"/>
    </w:p>
    <w:p w14:paraId="5950838F" w14:textId="77777777" w:rsidR="003B5F7B" w:rsidRDefault="003B5F7B" w:rsidP="003B5F7B">
      <w:pPr>
        <w:pStyle w:val="3"/>
      </w:pPr>
      <w:bookmarkStart w:id="178" w:name="X74328d097fe744a8dd5da03d4f5e9028c32876c"/>
      <w:bookmarkStart w:id="179" w:name="_Toc199826863"/>
      <w:bookmarkEnd w:id="175"/>
      <w:bookmarkEnd w:id="177"/>
      <w:r>
        <w:t>Просмотр списка субботников, которые организовал пользователь</w:t>
      </w:r>
      <w:bookmarkEnd w:id="179"/>
    </w:p>
    <w:p w14:paraId="00D3DC03" w14:textId="77777777" w:rsidR="003B5F7B" w:rsidRPr="00CA0646" w:rsidRDefault="003B5F7B" w:rsidP="003B5F7B">
      <w:pPr>
        <w:pStyle w:val="5"/>
        <w:rPr>
          <w:lang w:val="en-US"/>
        </w:rPr>
      </w:pPr>
      <w:bookmarkStart w:id="180" w:name="X0913f98d994e899ec27f393f8cd79e898af33b5"/>
      <w:r>
        <w:t>Получение</w:t>
      </w:r>
      <w:r>
        <w:rPr>
          <w:lang w:val="en-US"/>
        </w:rPr>
        <w:t xml:space="preserve"> </w:t>
      </w:r>
      <w:r>
        <w:t>организованных</w:t>
      </w:r>
      <w:r>
        <w:rPr>
          <w:lang w:val="en-US"/>
        </w:rPr>
        <w:t xml:space="preserve"> </w:t>
      </w:r>
      <w:r>
        <w:t>пользователем</w:t>
      </w:r>
      <w:r>
        <w:rPr>
          <w:lang w:val="en-US"/>
        </w:rPr>
        <w:t xml:space="preserve"> </w:t>
      </w:r>
      <w:r>
        <w:t>субботников</w:t>
      </w:r>
    </w:p>
    <w:p w14:paraId="5AAC05D4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proofErr w:type="spellStart"/>
      <w:r w:rsidRPr="00CA0646">
        <w:rPr>
          <w:lang w:val="en-US"/>
        </w:rPr>
        <w:t>organiser</w:t>
      </w:r>
      <w:proofErr w:type="spellEnd"/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_da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_day</w:t>
      </w:r>
      <w:proofErr w:type="spellEnd"/>
    </w:p>
    <w:p w14:paraId="14686C56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510E7C7" w14:textId="77777777" w:rsidR="003B5F7B" w:rsidRDefault="003B5F7B" w:rsidP="003B5F7B">
      <w:pPr>
        <w:numPr>
          <w:ilvl w:val="0"/>
          <w:numId w:val="20"/>
        </w:numPr>
      </w:pPr>
      <w:r>
        <w:lastRenderedPageBreak/>
        <w:t xml:space="preserve">Задействованные коллекции: User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CleanDay</w:t>
      </w:r>
      <w:proofErr w:type="spellEnd"/>
    </w:p>
    <w:p w14:paraId="74986A2C" w14:textId="77777777" w:rsidR="003B5F7B" w:rsidRDefault="003B5F7B" w:rsidP="003B5F7B">
      <w:pPr>
        <w:pStyle w:val="3"/>
      </w:pPr>
      <w:bookmarkStart w:id="181" w:name="просмотр-всех-субботников-1"/>
      <w:bookmarkStart w:id="182" w:name="_Toc199826864"/>
      <w:bookmarkEnd w:id="178"/>
      <w:bookmarkEnd w:id="180"/>
      <w:r>
        <w:t>Просмотр всех субботников</w:t>
      </w:r>
      <w:bookmarkEnd w:id="182"/>
    </w:p>
    <w:p w14:paraId="162E129F" w14:textId="77777777" w:rsidR="003B5F7B" w:rsidRDefault="003B5F7B" w:rsidP="003B5F7B">
      <w:pPr>
        <w:pStyle w:val="5"/>
      </w:pPr>
      <w:bookmarkStart w:id="183" w:name="получение-субботников-с-пагинацией"/>
      <w:r>
        <w:t>Получение субботников с пагинацией</w:t>
      </w:r>
    </w:p>
    <w:p w14:paraId="008D2253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@offset,</w:t>
      </w:r>
      <w:r>
        <w:rPr>
          <w:lang w:val="en-US"/>
        </w:rPr>
        <w:t xml:space="preserve"> </w:t>
      </w:r>
      <w:r w:rsidRPr="00CA0646">
        <w:rPr>
          <w:lang w:val="en-US"/>
        </w:rPr>
        <w:t>@count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</w:p>
    <w:p w14:paraId="416A8559" w14:textId="1E6298CE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ffse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}</w:t>
      </w:r>
    </w:p>
    <w:p w14:paraId="2E8A6DD8" w14:textId="77777777" w:rsidR="003B5F7B" w:rsidRDefault="003B5F7B" w:rsidP="003B5F7B">
      <w:pPr>
        <w:pStyle w:val="5"/>
      </w:pPr>
      <w:bookmarkStart w:id="184" w:name="Xc28d8870d1bee1ea55601e5e7900727f0773bdf"/>
      <w:bookmarkEnd w:id="183"/>
      <w:r>
        <w:t xml:space="preserve">Получение города, в котором проходит субботник, по его </w:t>
      </w:r>
      <w:proofErr w:type="spellStart"/>
      <w:r>
        <w:t>id</w:t>
      </w:r>
      <w:proofErr w:type="spellEnd"/>
    </w:p>
    <w:p w14:paraId="0FA4B37D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ity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takes_place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ity</w:t>
      </w:r>
    </w:p>
    <w:p w14:paraId="3C8688D8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103C966C" w14:textId="77777777" w:rsidR="003B5F7B" w:rsidRDefault="003B5F7B" w:rsidP="003B5F7B">
      <w:r>
        <w:rPr>
          <w:b/>
          <w:bCs/>
        </w:rPr>
        <w:t>Прим.</w:t>
      </w:r>
      <w:r>
        <w:t xml:space="preserve"> Здесь и далее запрос на получение города объединяется с запросом на получение субботника.</w:t>
      </w:r>
    </w:p>
    <w:p w14:paraId="7F635970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216B2456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265DBA74" w14:textId="77777777" w:rsidR="003B5F7B" w:rsidRDefault="003B5F7B" w:rsidP="003B5F7B">
      <w:pPr>
        <w:pStyle w:val="3"/>
      </w:pPr>
      <w:bookmarkStart w:id="185" w:name="поиск-субботников-по-совпадению-1"/>
      <w:bookmarkStart w:id="186" w:name="_Toc199826865"/>
      <w:bookmarkEnd w:id="181"/>
      <w:bookmarkEnd w:id="184"/>
      <w:r>
        <w:t>Поиск субботников по совпадению</w:t>
      </w:r>
      <w:bookmarkEnd w:id="186"/>
    </w:p>
    <w:p w14:paraId="74C6CB5B" w14:textId="77777777" w:rsidR="003B5F7B" w:rsidRDefault="003B5F7B" w:rsidP="003B5F7B">
      <w:pPr>
        <w:pStyle w:val="5"/>
      </w:pPr>
      <w:bookmarkStart w:id="187" w:name="X5862a10c8de79722483112bc2008e9fac2ad962"/>
      <w:r>
        <w:t>Получение субботников с фильтрацией по атрибутам</w:t>
      </w:r>
    </w:p>
    <w:p w14:paraId="09744C63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filterObject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@filter_params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(LENGTH(FOR</w:t>
      </w:r>
      <w:r>
        <w:rPr>
          <w:lang w:val="en-US"/>
        </w:rPr>
        <w:t xml:space="preserve"> </w:t>
      </w:r>
      <w:r w:rsidRPr="00CA0646">
        <w:rPr>
          <w:lang w:val="en-US"/>
        </w:rPr>
        <w:t>key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ATTRIBUTES(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)</w:t>
      </w:r>
      <w:r>
        <w:rPr>
          <w:lang w:val="en-US"/>
        </w:rPr>
        <w:t xml:space="preserve">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t>LIKE(cd[key],</w:t>
      </w:r>
      <w:r>
        <w:rPr>
          <w:lang w:val="en-US"/>
        </w:rPr>
        <w:t xml:space="preserve"> </w:t>
      </w:r>
      <w:r w:rsidRPr="00CA0646">
        <w:rPr>
          <w:lang w:val="en-US"/>
        </w:rPr>
        <w:t>CONCAT("%",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[key],</w:t>
      </w:r>
      <w:r>
        <w:rPr>
          <w:lang w:val="en-US"/>
        </w:rPr>
        <w:t xml:space="preserve"> </w:t>
      </w:r>
      <w:r w:rsidRPr="00CA0646">
        <w:rPr>
          <w:lang w:val="en-US"/>
        </w:rPr>
        <w:t>"%"),</w:t>
      </w:r>
      <w:r>
        <w:rPr>
          <w:lang w:val="en-US"/>
        </w:rPr>
        <w:t xml:space="preserve"> </w:t>
      </w:r>
      <w:r w:rsidRPr="00CA0646">
        <w:rPr>
          <w:lang w:val="en-US"/>
        </w:rPr>
        <w:t>true)</w:t>
      </w:r>
      <w:r>
        <w:rPr>
          <w:lang w:val="en-US"/>
        </w:rPr>
        <w:t xml:space="preserve">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1)</w:t>
      </w:r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LENGTH(ATTRIBUTES(</w:t>
      </w:r>
      <w:proofErr w:type="spellStart"/>
      <w:r w:rsidRPr="00CA0646">
        <w:rPr>
          <w:lang w:val="en-US"/>
        </w:rPr>
        <w:t>filterObject</w:t>
      </w:r>
      <w:proofErr w:type="spellEnd"/>
      <w:r w:rsidRPr="00CA0646">
        <w:rPr>
          <w:lang w:val="en-US"/>
        </w:rPr>
        <w:t>)))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@offset,</w:t>
      </w:r>
      <w:r>
        <w:rPr>
          <w:lang w:val="en-US"/>
        </w:rPr>
        <w:t xml:space="preserve"> </w:t>
      </w:r>
      <w:r w:rsidRPr="00CA0646">
        <w:rPr>
          <w:lang w:val="en-US"/>
        </w:rPr>
        <w:t>@limit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4DA31BD9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filter_params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DataTypeTok"/>
          <w:lang w:val="en-US"/>
        </w:rPr>
        <w:t>"key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value"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FunctionTok"/>
          <w:lang w:val="en-US"/>
        </w:rPr>
        <w:t>}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offset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0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limit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10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05704248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3EAB6D98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519824DA" w14:textId="77777777" w:rsidR="003B5F7B" w:rsidRDefault="003B5F7B" w:rsidP="003B5F7B">
      <w:pPr>
        <w:pStyle w:val="3"/>
      </w:pPr>
      <w:bookmarkStart w:id="188" w:name="сложный-поиск-субботников-по-атрибутам-1"/>
      <w:bookmarkStart w:id="189" w:name="_Toc199826866"/>
      <w:bookmarkEnd w:id="185"/>
      <w:bookmarkEnd w:id="187"/>
      <w:r>
        <w:lastRenderedPageBreak/>
        <w:t>Сложный поиск субботников по атрибутам</w:t>
      </w:r>
      <w:bookmarkEnd w:id="189"/>
    </w:p>
    <w:p w14:paraId="54CAA7B8" w14:textId="2F5EC69A" w:rsidR="003B5F7B" w:rsidRDefault="003B5F7B" w:rsidP="003B5F7B">
      <w:r>
        <w:t xml:space="preserve">См. выше: - </w:t>
      </w:r>
      <w:r w:rsidRPr="00782883">
        <w:t>Получение субботников с фильтрацией по атрибутам</w:t>
      </w:r>
    </w:p>
    <w:p w14:paraId="7D912697" w14:textId="77777777" w:rsidR="003B5F7B" w:rsidRDefault="003B5F7B" w:rsidP="003B5F7B">
      <w:pPr>
        <w:pStyle w:val="ab"/>
      </w:pPr>
      <w:r>
        <w:rPr>
          <w:b/>
          <w:bCs/>
        </w:rPr>
        <w:t>Прим.</w:t>
      </w:r>
      <w:r>
        <w:t xml:space="preserve"> В данном случае условия фильтрации будут динамичными.</w:t>
      </w:r>
    </w:p>
    <w:p w14:paraId="44826C83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5A89A897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6E15A23D" w14:textId="77777777" w:rsidR="003B5F7B" w:rsidRDefault="003B5F7B" w:rsidP="003B5F7B">
      <w:pPr>
        <w:pStyle w:val="3"/>
      </w:pPr>
      <w:bookmarkStart w:id="190" w:name="Xbfa5bc7564ffae526e1dbf1c406e80230eb7151"/>
      <w:bookmarkStart w:id="191" w:name="_Toc199826867"/>
      <w:bookmarkEnd w:id="188"/>
      <w:r>
        <w:t xml:space="preserve">Фильтрация субботников с помощью чекбокса </w:t>
      </w:r>
      <w:r w:rsidRPr="006F3602">
        <w:t>«</w:t>
      </w:r>
      <w:r>
        <w:t>Предстоящие субботники</w:t>
      </w:r>
      <w:r w:rsidRPr="006F3602">
        <w:t>»</w:t>
      </w:r>
      <w:bookmarkEnd w:id="191"/>
    </w:p>
    <w:p w14:paraId="4EFDE1E4" w14:textId="77777777" w:rsidR="003B5F7B" w:rsidRDefault="003B5F7B" w:rsidP="003B5F7B">
      <w:r>
        <w:t>Аналогично предыдущему, отличие в условии фильтрации.</w:t>
      </w:r>
    </w:p>
    <w:p w14:paraId="7CCFB8AC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47EC9E50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5B823868" w14:textId="77777777" w:rsidR="003B5F7B" w:rsidRDefault="003B5F7B" w:rsidP="003B5F7B">
      <w:pPr>
        <w:pStyle w:val="3"/>
      </w:pPr>
      <w:bookmarkStart w:id="192" w:name="Xdada44a0a836ee28b22b5fd0d476458dde3ebb6"/>
      <w:bookmarkStart w:id="193" w:name="_Toc199826868"/>
      <w:bookmarkEnd w:id="190"/>
      <w:r>
        <w:t xml:space="preserve">Фильтрация субботников с помощью чекбокса </w:t>
      </w:r>
      <w:r w:rsidRPr="006F3602">
        <w:t>«</w:t>
      </w:r>
      <w:r>
        <w:t>С моим участием</w:t>
      </w:r>
      <w:r w:rsidRPr="006F3602">
        <w:t>»</w:t>
      </w:r>
      <w:bookmarkEnd w:id="193"/>
    </w:p>
    <w:p w14:paraId="2DBAC35A" w14:textId="3E3804E6" w:rsidR="003B5F7B" w:rsidRDefault="003B5F7B" w:rsidP="003B5F7B">
      <w:r>
        <w:t xml:space="preserve">См. выше: - </w:t>
      </w:r>
      <w:r w:rsidRPr="00782883">
        <w:t>Получение субботников пользователя</w:t>
      </w:r>
    </w:p>
    <w:p w14:paraId="70E517CD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FCF17F3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User</w:t>
      </w:r>
    </w:p>
    <w:p w14:paraId="66D67E25" w14:textId="77777777" w:rsidR="003B5F7B" w:rsidRDefault="003B5F7B" w:rsidP="003B5F7B">
      <w:pPr>
        <w:pStyle w:val="3"/>
      </w:pPr>
      <w:bookmarkStart w:id="194" w:name="просмотр-информации-о-субботнике-1"/>
      <w:bookmarkStart w:id="195" w:name="_Toc199826869"/>
      <w:bookmarkEnd w:id="192"/>
      <w:r>
        <w:t>Просмотр информации о субботнике</w:t>
      </w:r>
      <w:bookmarkEnd w:id="195"/>
    </w:p>
    <w:p w14:paraId="4DB24C79" w14:textId="2C9AE5BA" w:rsidR="003B5F7B" w:rsidRDefault="003B5F7B" w:rsidP="003B5F7B">
      <w:r>
        <w:t xml:space="preserve">См выше: - </w:t>
      </w:r>
      <w:r w:rsidRPr="00782883">
        <w:t xml:space="preserve">Получение города, в котором проходит субботник по его </w:t>
      </w:r>
      <w:proofErr w:type="spellStart"/>
      <w:r w:rsidRPr="00782883">
        <w:t>id</w:t>
      </w:r>
      <w:proofErr w:type="spellEnd"/>
    </w:p>
    <w:p w14:paraId="4C2CA189" w14:textId="77777777" w:rsidR="003B5F7B" w:rsidRPr="00CA0646" w:rsidRDefault="003B5F7B" w:rsidP="003B5F7B">
      <w:pPr>
        <w:pStyle w:val="5"/>
        <w:rPr>
          <w:lang w:val="en-US"/>
        </w:rPr>
      </w:pPr>
      <w:bookmarkStart w:id="196" w:name="получение-субботника-по-id"/>
      <w:r>
        <w:t>Получение</w:t>
      </w:r>
      <w:r>
        <w:rPr>
          <w:lang w:val="en-US"/>
        </w:rPr>
        <w:t xml:space="preserve"> </w:t>
      </w:r>
      <w:r>
        <w:t>субботника</w:t>
      </w:r>
      <w:r>
        <w:rPr>
          <w:lang w:val="en-US"/>
        </w:rPr>
        <w:t xml:space="preserve"> </w:t>
      </w:r>
      <w:r>
        <w:t>по</w:t>
      </w:r>
      <w:r>
        <w:rPr>
          <w:lang w:val="en-US"/>
        </w:rPr>
        <w:t xml:space="preserve"> </w:t>
      </w:r>
      <w:r w:rsidRPr="00CA0646">
        <w:rPr>
          <w:lang w:val="en-US"/>
        </w:rPr>
        <w:t>id</w:t>
      </w:r>
    </w:p>
    <w:p w14:paraId="673DEDF7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ke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@id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</w:p>
    <w:p w14:paraId="4DDF1DD5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03884CF3" w14:textId="77777777" w:rsidR="003B5F7B" w:rsidRDefault="003B5F7B" w:rsidP="003B5F7B">
      <w:pPr>
        <w:pStyle w:val="5"/>
      </w:pPr>
      <w:bookmarkStart w:id="197" w:name="получение-локации-субботника-по-его-id"/>
      <w:bookmarkEnd w:id="196"/>
      <w:r>
        <w:t xml:space="preserve">Получение локации субботника по его </w:t>
      </w:r>
      <w:proofErr w:type="spellStart"/>
      <w:r>
        <w:t>id</w:t>
      </w:r>
      <w:proofErr w:type="spellEnd"/>
    </w:p>
    <w:p w14:paraId="1EFCAE37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loc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at_loc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loc</w:t>
      </w:r>
    </w:p>
    <w:p w14:paraId="5EB446B3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45092F3F" w14:textId="77777777" w:rsidR="003B5F7B" w:rsidRDefault="003B5F7B" w:rsidP="003B5F7B">
      <w:pPr>
        <w:pStyle w:val="5"/>
      </w:pPr>
      <w:bookmarkStart w:id="198" w:name="получение-фото-субботника-по-его-id"/>
      <w:bookmarkEnd w:id="197"/>
      <w:r>
        <w:t xml:space="preserve">Получение фото субботника по его </w:t>
      </w:r>
      <w:proofErr w:type="spellStart"/>
      <w:r>
        <w:t>id</w:t>
      </w:r>
      <w:proofErr w:type="spellEnd"/>
    </w:p>
    <w:p w14:paraId="0C666526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 w:rsidRPr="00CA0646">
        <w:rPr>
          <w:lang w:val="en-US"/>
        </w:rPr>
        <w:lastRenderedPageBreak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1..1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_image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</w:p>
    <w:p w14:paraId="4F430D70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5A676916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</w:t>
      </w:r>
    </w:p>
    <w:p w14:paraId="4C37644E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City, </w:t>
      </w:r>
      <w:proofErr w:type="spellStart"/>
      <w:r>
        <w:t>Location</w:t>
      </w:r>
      <w:proofErr w:type="spellEnd"/>
    </w:p>
    <w:p w14:paraId="040FF315" w14:textId="77777777" w:rsidR="003B5F7B" w:rsidRDefault="003B5F7B" w:rsidP="003B5F7B">
      <w:pPr>
        <w:pStyle w:val="3"/>
      </w:pPr>
      <w:bookmarkStart w:id="199" w:name="Xa764143f9f8344b347fb01c17077957bcd53dc3"/>
      <w:bookmarkStart w:id="200" w:name="_Toc199826870"/>
      <w:bookmarkEnd w:id="194"/>
      <w:bookmarkEnd w:id="198"/>
      <w:r>
        <w:t>Просмотр списка всех участников субботника</w:t>
      </w:r>
      <w:bookmarkEnd w:id="200"/>
    </w:p>
    <w:p w14:paraId="72ED31EF" w14:textId="77777777" w:rsidR="003B5F7B" w:rsidRDefault="003B5F7B" w:rsidP="003B5F7B">
      <w:pPr>
        <w:pStyle w:val="5"/>
      </w:pPr>
      <w:bookmarkStart w:id="201" w:name="получение-всех-участников-субботника"/>
      <w:r>
        <w:t>Получение всех участников субботника</w:t>
      </w:r>
    </w:p>
    <w:p w14:paraId="10A19EB4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</w:p>
    <w:p w14:paraId="2352230E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21178463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E3E9B90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62E2B5BB" w14:textId="77777777" w:rsidR="003B5F7B" w:rsidRDefault="003B5F7B" w:rsidP="003B5F7B">
      <w:pPr>
        <w:pStyle w:val="3"/>
      </w:pPr>
      <w:bookmarkStart w:id="202" w:name="X397411404366726201915585d71b6768b715e1f"/>
      <w:bookmarkStart w:id="203" w:name="_Toc199826871"/>
      <w:bookmarkEnd w:id="199"/>
      <w:bookmarkEnd w:id="201"/>
      <w:r>
        <w:t>Просмотр списка участников субботника, подходящих под определенное условие</w:t>
      </w:r>
      <w:bookmarkEnd w:id="203"/>
    </w:p>
    <w:p w14:paraId="2E62BFA5" w14:textId="77777777" w:rsidR="003B5F7B" w:rsidRDefault="003B5F7B" w:rsidP="003B5F7B">
      <w:pPr>
        <w:pStyle w:val="5"/>
      </w:pPr>
      <w:bookmarkStart w:id="204" w:name="Xfbc436bdf75e6addc55d43dfa4144eab12f3383"/>
      <w:r>
        <w:t>Получение всех участников субботника с условием</w:t>
      </w:r>
    </w:p>
    <w:p w14:paraId="1D5EE852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.first_nam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Олег</w:t>
      </w:r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</w:p>
    <w:p w14:paraId="5D036149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65B82301" w14:textId="77777777" w:rsidR="003B5F7B" w:rsidRDefault="003B5F7B" w:rsidP="003B5F7B">
      <w:pPr>
        <w:pStyle w:val="5"/>
      </w:pPr>
      <w:bookmarkStart w:id="205" w:name="Xc1149ecaa164929341868aa73ccb820d6712123"/>
      <w:bookmarkEnd w:id="204"/>
      <w:r>
        <w:t>Получение участников, не пришедших на субботник</w:t>
      </w:r>
    </w:p>
    <w:p w14:paraId="6423D65F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Точно</w:t>
      </w:r>
      <w:r>
        <w:rPr>
          <w:lang w:val="en-US"/>
        </w:rPr>
        <w:t xml:space="preserve"> </w:t>
      </w:r>
      <w:r>
        <w:t>пойду</w:t>
      </w:r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A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.real_presenc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false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DISTINCT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</w:p>
    <w:p w14:paraId="4DE3E1C3" w14:textId="77777777" w:rsidR="003B5F7B" w:rsidRDefault="003B5F7B" w:rsidP="003B5F7B">
      <w:r>
        <w:rPr>
          <w:b/>
          <w:bCs/>
        </w:rPr>
        <w:t>Прим.</w:t>
      </w:r>
      <w:r>
        <w:t xml:space="preserve"> Условие фильтрации в реальных запросах может варьироваться</w:t>
      </w:r>
    </w:p>
    <w:p w14:paraId="3A58DB38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7DDEC3F7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6610C5A7" w14:textId="77777777" w:rsidR="003B5F7B" w:rsidRDefault="003B5F7B" w:rsidP="003B5F7B">
      <w:pPr>
        <w:pStyle w:val="3"/>
      </w:pPr>
      <w:bookmarkStart w:id="206" w:name="X63c384f067f8cac77b081f99b4e921b49cefe80"/>
      <w:bookmarkStart w:id="207" w:name="_Toc199826872"/>
      <w:bookmarkEnd w:id="202"/>
      <w:bookmarkEnd w:id="205"/>
      <w:r>
        <w:lastRenderedPageBreak/>
        <w:t>Просмотр списка участников субботника с определенным статусом участия</w:t>
      </w:r>
      <w:bookmarkEnd w:id="207"/>
    </w:p>
    <w:p w14:paraId="2C7B794D" w14:textId="77777777" w:rsidR="003B5F7B" w:rsidRDefault="003B5F7B" w:rsidP="003B5F7B">
      <w:pPr>
        <w:pStyle w:val="5"/>
      </w:pPr>
      <w:bookmarkStart w:id="208" w:name="X24be1f86954044ab85f2da1f26b130560e43b32"/>
      <w:r>
        <w:t>Получение всех участников субботника с определённым статусом участия</w:t>
      </w:r>
    </w:p>
    <w:p w14:paraId="17E94C74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@stat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</w:p>
    <w:p w14:paraId="6C26AA92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ll_go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26A983B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E5EC634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44E6B0A0" w14:textId="77777777" w:rsidR="003B5F7B" w:rsidRDefault="003B5F7B" w:rsidP="003B5F7B">
      <w:pPr>
        <w:pStyle w:val="3"/>
      </w:pPr>
      <w:bookmarkStart w:id="209" w:name="X82be8dbfc85771cd9acebb262cfc5f5e8a0a069"/>
      <w:bookmarkStart w:id="210" w:name="_Toc199826873"/>
      <w:bookmarkEnd w:id="206"/>
      <w:bookmarkEnd w:id="208"/>
      <w:r>
        <w:t>Просмотр истории активности участников субботника</w:t>
      </w:r>
      <w:bookmarkEnd w:id="210"/>
    </w:p>
    <w:p w14:paraId="6112CE27" w14:textId="77777777" w:rsidR="003B5F7B" w:rsidRDefault="003B5F7B" w:rsidP="003B5F7B">
      <w:pPr>
        <w:pStyle w:val="5"/>
      </w:pPr>
      <w:bookmarkStart w:id="211" w:name="получение-логов-активности-субботника"/>
      <w:r>
        <w:t>Получение логов активности субботника</w:t>
      </w:r>
    </w:p>
    <w:p w14:paraId="297B9AD1" w14:textId="77777777" w:rsidR="003B5F7B" w:rsidRPr="00CA0646" w:rsidRDefault="003B5F7B" w:rsidP="00C675F6">
      <w:pPr>
        <w:pStyle w:val="SourceCode"/>
        <w:ind w:left="1418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gEntr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relates_to_cleanday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FOR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gEntry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relates_to_user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user)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comment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FOR</w:t>
      </w:r>
      <w:r>
        <w:rPr>
          <w:lang w:val="en-US"/>
        </w:rPr>
        <w:t xml:space="preserve"> </w:t>
      </w:r>
      <w:r w:rsidRPr="00CA0646">
        <w:rPr>
          <w:lang w:val="en-US"/>
        </w:rPr>
        <w:t>comment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gEntry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relates_to_comment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IMIT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comment)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entry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gEntry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user:</w:t>
      </w:r>
      <w:r>
        <w:rPr>
          <w:lang w:val="en-US"/>
        </w:rPr>
        <w:t xml:space="preserve"> </w:t>
      </w:r>
      <w:r w:rsidRPr="00CA0646">
        <w:rPr>
          <w:lang w:val="en-US"/>
        </w:rPr>
        <w:t>user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comment:</w:t>
      </w:r>
      <w:r>
        <w:rPr>
          <w:lang w:val="en-US"/>
        </w:rPr>
        <w:t xml:space="preserve"> </w:t>
      </w:r>
      <w:r w:rsidRPr="00CA0646">
        <w:rPr>
          <w:lang w:val="en-US"/>
        </w:rPr>
        <w:t>comment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</w:p>
    <w:p w14:paraId="05EF05F1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}</w:t>
      </w:r>
    </w:p>
    <w:p w14:paraId="3DC3A300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5511689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Log</w:t>
      </w:r>
      <w:proofErr w:type="spellEnd"/>
      <w:r>
        <w:t xml:space="preserve">, User, </w:t>
      </w:r>
      <w:proofErr w:type="spellStart"/>
      <w:r>
        <w:t>Comment</w:t>
      </w:r>
      <w:proofErr w:type="spellEnd"/>
    </w:p>
    <w:p w14:paraId="62DA4FF2" w14:textId="77777777" w:rsidR="003B5F7B" w:rsidRDefault="003B5F7B" w:rsidP="003B5F7B">
      <w:pPr>
        <w:pStyle w:val="3"/>
      </w:pPr>
      <w:bookmarkStart w:id="212" w:name="участие-в-субботнике-1"/>
      <w:bookmarkStart w:id="213" w:name="_Toc199826874"/>
      <w:bookmarkEnd w:id="209"/>
      <w:bookmarkEnd w:id="211"/>
      <w:r>
        <w:lastRenderedPageBreak/>
        <w:t>Участие в субботнике</w:t>
      </w:r>
      <w:bookmarkEnd w:id="213"/>
    </w:p>
    <w:p w14:paraId="6C39F05F" w14:textId="77777777" w:rsidR="003B5F7B" w:rsidRDefault="003B5F7B" w:rsidP="003B5F7B">
      <w:pPr>
        <w:pStyle w:val="5"/>
      </w:pPr>
      <w:bookmarkStart w:id="214" w:name="добавление-участия-пользователя-с-типом"/>
      <w:r>
        <w:t>Добавление участия пользователя с типом</w:t>
      </w:r>
    </w:p>
    <w:p w14:paraId="05C75737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cleanday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type:</w:t>
      </w:r>
      <w:r>
        <w:rPr>
          <w:lang w:val="en-US"/>
        </w:rPr>
        <w:t xml:space="preserve"> </w:t>
      </w:r>
      <w:r w:rsidRPr="00CA0646">
        <w:rPr>
          <w:lang w:val="en-US"/>
        </w:rPr>
        <w:t>@participation_type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stat:</w:t>
      </w:r>
      <w:r>
        <w:rPr>
          <w:lang w:val="en-US"/>
        </w:rPr>
        <w:t xml:space="preserve"> </w:t>
      </w:r>
      <w:r w:rsidRPr="00CA0646">
        <w:rPr>
          <w:lang w:val="en-US"/>
        </w:rPr>
        <w:t>0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._id</w:t>
      </w:r>
      <w:proofErr w:type="spellEnd"/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._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</w:p>
    <w:p w14:paraId="4B697F45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cleanday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3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participation_typ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will_go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29444CF0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</w:t>
      </w:r>
    </w:p>
    <w:p w14:paraId="3C4868FB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40F03E33" w14:textId="77777777" w:rsidR="003B5F7B" w:rsidRDefault="003B5F7B" w:rsidP="003B5F7B">
      <w:pPr>
        <w:pStyle w:val="3"/>
      </w:pPr>
      <w:bookmarkStart w:id="215" w:name="изменить-участие-в-субботнике-1"/>
      <w:bookmarkStart w:id="216" w:name="_Toc199826875"/>
      <w:bookmarkEnd w:id="212"/>
      <w:bookmarkEnd w:id="214"/>
      <w:r>
        <w:t>Изменить участие в субботнике</w:t>
      </w:r>
      <w:bookmarkEnd w:id="216"/>
    </w:p>
    <w:p w14:paraId="5B8EFC46" w14:textId="77777777" w:rsidR="003B5F7B" w:rsidRDefault="003B5F7B" w:rsidP="003B5F7B">
      <w:pPr>
        <w:pStyle w:val="5"/>
      </w:pPr>
      <w:bookmarkStart w:id="217" w:name="обновление-участия-пользователя"/>
      <w:r>
        <w:t>Обновление участия пользователя</w:t>
      </w:r>
    </w:p>
    <w:p w14:paraId="1770E9CA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cleanday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UPDATE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WITH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type:</w:t>
      </w:r>
      <w:r>
        <w:rPr>
          <w:lang w:val="en-US"/>
        </w:rPr>
        <w:t xml:space="preserve"> </w:t>
      </w:r>
      <w:r w:rsidRPr="00CA0646">
        <w:rPr>
          <w:lang w:val="en-US"/>
        </w:rPr>
        <w:t>@participation_type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</w:t>
      </w:r>
    </w:p>
    <w:p w14:paraId="61C5B47C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cleanday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3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participation_typ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will_go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78A9EB89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29BDD597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72B7CE34" w14:textId="77777777" w:rsidR="003B5F7B" w:rsidRDefault="003B5F7B" w:rsidP="003B5F7B">
      <w:pPr>
        <w:pStyle w:val="3"/>
      </w:pPr>
      <w:bookmarkStart w:id="218" w:name="добавление-комментария-1"/>
      <w:bookmarkStart w:id="219" w:name="_Toc199826876"/>
      <w:bookmarkEnd w:id="215"/>
      <w:bookmarkEnd w:id="217"/>
      <w:r>
        <w:lastRenderedPageBreak/>
        <w:t>Добавление комментария</w:t>
      </w:r>
      <w:bookmarkEnd w:id="219"/>
    </w:p>
    <w:p w14:paraId="106EA49E" w14:textId="77777777" w:rsidR="003B5F7B" w:rsidRDefault="003B5F7B" w:rsidP="003B5F7B">
      <w:pPr>
        <w:pStyle w:val="5"/>
      </w:pPr>
      <w:bookmarkStart w:id="220" w:name="Xe2addaf3e4dc3aba543faeddc42684107779446"/>
      <w:r>
        <w:t>Добавления комментария пользователя в субботнике</w:t>
      </w:r>
    </w:p>
    <w:p w14:paraId="7FAE0175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cleanday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pa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Id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comm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text:</w:t>
      </w:r>
      <w:r>
        <w:rPr>
          <w:lang w:val="en-US"/>
        </w:rPr>
        <w:t xml:space="preserve"> </w:t>
      </w:r>
      <w:r w:rsidRPr="00CA0646">
        <w:rPr>
          <w:lang w:val="en-US"/>
        </w:rPr>
        <w:t>@text,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time:</w:t>
      </w:r>
      <w:r>
        <w:rPr>
          <w:lang w:val="en-US"/>
        </w:rPr>
        <w:t xml:space="preserve"> </w:t>
      </w:r>
      <w:r w:rsidRPr="00CA0646">
        <w:rPr>
          <w:lang w:val="en-US"/>
        </w:rPr>
        <w:t>@time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Comment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)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._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omm._id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authored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omm._id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comment</w:t>
      </w:r>
      <w:proofErr w:type="spellEnd"/>
    </w:p>
    <w:p w14:paraId="517AF152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7488AE87" w14:textId="77777777" w:rsidR="003B5F7B" w:rsidRPr="00CA0646" w:rsidRDefault="003B5F7B" w:rsidP="003B5F7B">
      <w:pPr>
        <w:numPr>
          <w:ilvl w:val="0"/>
          <w:numId w:val="20"/>
        </w:numPr>
        <w:rPr>
          <w:lang w:val="en-US"/>
        </w:rPr>
      </w:pPr>
      <w:r>
        <w:t>Задействованные</w:t>
      </w:r>
      <w:r>
        <w:rPr>
          <w:lang w:val="en-US"/>
        </w:rPr>
        <w:t xml:space="preserve"> </w:t>
      </w:r>
      <w:r>
        <w:t>коллекции</w:t>
      </w:r>
      <w:r w:rsidRPr="00CA064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,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,</w:t>
      </w:r>
      <w:r>
        <w:rPr>
          <w:lang w:val="en-US"/>
        </w:rPr>
        <w:t xml:space="preserve"> </w:t>
      </w:r>
      <w:r w:rsidRPr="00CA0646">
        <w:rPr>
          <w:lang w:val="en-US"/>
        </w:rPr>
        <w:t>User,</w:t>
      </w:r>
      <w:r>
        <w:rPr>
          <w:lang w:val="en-US"/>
        </w:rPr>
        <w:t xml:space="preserve"> </w:t>
      </w:r>
      <w:r w:rsidRPr="00CA0646">
        <w:rPr>
          <w:lang w:val="en-US"/>
        </w:rPr>
        <w:t>Comment</w:t>
      </w:r>
    </w:p>
    <w:p w14:paraId="3A9C65C8" w14:textId="77777777" w:rsidR="003B5F7B" w:rsidRDefault="003B5F7B" w:rsidP="003B5F7B">
      <w:pPr>
        <w:pStyle w:val="3"/>
      </w:pPr>
      <w:bookmarkStart w:id="221" w:name="X7b61f82948c4b7fcc22459e8d2c5c76d3853bb6"/>
      <w:bookmarkStart w:id="222" w:name="_Toc199826877"/>
      <w:bookmarkEnd w:id="218"/>
      <w:bookmarkEnd w:id="220"/>
      <w:r>
        <w:t>Просмотр всех организованных пользователем субботников</w:t>
      </w:r>
      <w:bookmarkEnd w:id="222"/>
    </w:p>
    <w:p w14:paraId="1CF9837F" w14:textId="77777777" w:rsidR="003B5F7B" w:rsidRDefault="003B5F7B" w:rsidP="003B5F7B">
      <w:r>
        <w:t xml:space="preserve">См. выше: - </w:t>
      </w:r>
      <w:hyperlink w:anchor="Xa98cfbb222f7c058ede2a6e8aef49af2370b245">
        <w:r>
          <w:rPr>
            <w:rStyle w:val="af3"/>
          </w:rPr>
          <w:t>Получение организованных пользовател</w:t>
        </w:r>
        <w:r>
          <w:rPr>
            <w:rStyle w:val="af3"/>
          </w:rPr>
          <w:t>е</w:t>
        </w:r>
        <w:r>
          <w:rPr>
            <w:rStyle w:val="af3"/>
          </w:rPr>
          <w:t>м субботников</w:t>
        </w:r>
      </w:hyperlink>
    </w:p>
    <w:p w14:paraId="2B3670CF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2928E96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>, User</w:t>
      </w:r>
    </w:p>
    <w:p w14:paraId="2B750515" w14:textId="77777777" w:rsidR="003B5F7B" w:rsidRDefault="003B5F7B" w:rsidP="003B5F7B">
      <w:pPr>
        <w:pStyle w:val="3"/>
      </w:pPr>
      <w:bookmarkStart w:id="223" w:name="организация-нового-субботника-1"/>
      <w:bookmarkStart w:id="224" w:name="_Toc199826878"/>
      <w:bookmarkEnd w:id="221"/>
      <w:r>
        <w:t>Организация нового субботника</w:t>
      </w:r>
      <w:bookmarkEnd w:id="224"/>
    </w:p>
    <w:p w14:paraId="4350C262" w14:textId="73869A68" w:rsidR="003B5F7B" w:rsidRDefault="003B5F7B" w:rsidP="003B5F7B">
      <w:proofErr w:type="spellStart"/>
      <w:r>
        <w:t>Cм</w:t>
      </w:r>
      <w:proofErr w:type="spellEnd"/>
      <w:r>
        <w:t xml:space="preserve">. выше: - </w:t>
      </w:r>
      <w:r w:rsidRPr="00782883">
        <w:t>Получение городов по имени</w:t>
      </w:r>
      <w:r>
        <w:t xml:space="preserve"> ##### Создание нового субботника</w:t>
      </w:r>
    </w:p>
    <w:p w14:paraId="0C3DF595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cation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Location/",</w:t>
      </w:r>
      <w:r>
        <w:rPr>
          <w:lang w:val="en-US"/>
        </w:rPr>
        <w:t xml:space="preserve"> </w:t>
      </w:r>
      <w:r w:rsidRPr="00CA0646">
        <w:rPr>
          <w:lang w:val="en-US"/>
        </w:rPr>
        <w:t>@location_id)</w:t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ity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City/",</w:t>
      </w:r>
      <w:r>
        <w:rPr>
          <w:lang w:val="en-US"/>
        </w:rPr>
        <w:t xml:space="preserve"> </w:t>
      </w:r>
      <w:r w:rsidRPr="00CA0646">
        <w:rPr>
          <w:lang w:val="en-US"/>
        </w:rPr>
        <w:t>@city_id)</w:t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User/",</w:t>
      </w:r>
      <w:r>
        <w:rPr>
          <w:lang w:val="en-US"/>
        </w:rPr>
        <w:t xml:space="preserve"> </w:t>
      </w:r>
      <w:r w:rsidRPr="00CA0646">
        <w:rPr>
          <w:lang w:val="en-US"/>
        </w:rPr>
        <w:t>@user_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name:</w:t>
      </w:r>
      <w:r>
        <w:rPr>
          <w:lang w:val="en-US"/>
        </w:rPr>
        <w:t xml:space="preserve"> </w:t>
      </w:r>
      <w:r w:rsidRPr="00CA0646">
        <w:rPr>
          <w:lang w:val="en-US"/>
        </w:rPr>
        <w:t>@name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proofErr w:type="spellStart"/>
      <w:r w:rsidRPr="00CA0646">
        <w:rPr>
          <w:lang w:val="en-US"/>
        </w:rPr>
        <w:t>begin_date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@begin_date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proofErr w:type="spellStart"/>
      <w:r w:rsidRPr="00CA0646">
        <w:rPr>
          <w:lang w:val="en-US"/>
        </w:rPr>
        <w:t>end_date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@end_date,</w:t>
      </w:r>
      <w:r w:rsidRPr="00CA0646">
        <w:rPr>
          <w:lang w:val="en-US"/>
        </w:rPr>
        <w:br/>
      </w:r>
      <w:r>
        <w:rPr>
          <w:lang w:val="en-US"/>
        </w:rPr>
        <w:lastRenderedPageBreak/>
        <w:t xml:space="preserve">    </w:t>
      </w:r>
      <w:r w:rsidRPr="00CA0646">
        <w:rPr>
          <w:lang w:val="en-US"/>
        </w:rPr>
        <w:t>organization:</w:t>
      </w:r>
      <w:r>
        <w:rPr>
          <w:lang w:val="en-US"/>
        </w:rPr>
        <w:t xml:space="preserve"> </w:t>
      </w:r>
      <w:r w:rsidRPr="00CA0646">
        <w:rPr>
          <w:lang w:val="en-US"/>
        </w:rPr>
        <w:t>@organization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area:</w:t>
      </w:r>
      <w:r>
        <w:rPr>
          <w:lang w:val="en-US"/>
        </w:rPr>
        <w:t xml:space="preserve"> </w:t>
      </w:r>
      <w:r w:rsidRPr="00CA0646">
        <w:rPr>
          <w:lang w:val="en-US"/>
        </w:rPr>
        <w:t>@area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status:</w:t>
      </w:r>
      <w:r>
        <w:rPr>
          <w:lang w:val="en-US"/>
        </w:rPr>
        <w:t xml:space="preserve"> </w:t>
      </w:r>
      <w:r w:rsidRPr="00CA0646">
        <w:rPr>
          <w:lang w:val="en-US"/>
        </w:rPr>
        <w:t>@status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tags:</w:t>
      </w:r>
      <w:r>
        <w:rPr>
          <w:lang w:val="en-US"/>
        </w:rPr>
        <w:t xml:space="preserve"> </w:t>
      </w:r>
      <w:r w:rsidRPr="00CA0646">
        <w:rPr>
          <w:lang w:val="en-US"/>
        </w:rPr>
        <w:t>@tags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proofErr w:type="spellStart"/>
      <w:r w:rsidRPr="00CA0646">
        <w:rPr>
          <w:lang w:val="en-US"/>
        </w:rPr>
        <w:t>recommended_count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@recommended_count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description:</w:t>
      </w:r>
      <w:r>
        <w:rPr>
          <w:lang w:val="en-US"/>
        </w:rPr>
        <w:t xml:space="preserve"> </w:t>
      </w:r>
      <w:r w:rsidRPr="00CA0646">
        <w:rPr>
          <w:lang w:val="en-US"/>
        </w:rPr>
        <w:t>@description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._id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locationId</w:t>
      </w:r>
      <w:proofErr w:type="spellEnd"/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at_location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._id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ityId</w:t>
      </w:r>
      <w:proofErr w:type="spellEnd"/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takes_place_in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type: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proofErr w:type="spellStart"/>
      <w:r w:rsidRPr="00CA0646">
        <w:rPr>
          <w:lang w:val="en-US"/>
        </w:rPr>
        <w:t>organiser</w:t>
      </w:r>
      <w:proofErr w:type="spellEnd"/>
      <w:r w:rsidRPr="00CA0646">
        <w:rPr>
          <w:lang w:val="en-US"/>
        </w:rPr>
        <w:t>"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stat:</w:t>
      </w:r>
      <w:r>
        <w:rPr>
          <w:lang w:val="en-US"/>
        </w:rPr>
        <w:t xml:space="preserve"> </w:t>
      </w:r>
      <w:r w:rsidRPr="00CA0646">
        <w:rPr>
          <w:lang w:val="en-US"/>
        </w:rPr>
        <w:t>0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user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._id</w:t>
      </w:r>
      <w:proofErr w:type="spellEnd"/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._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._id</w:t>
      </w:r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participation</w:t>
      </w:r>
      <w:r w:rsidRPr="00CA0646">
        <w:rPr>
          <w:lang w:val="en-US"/>
        </w:rPr>
        <w:br/>
        <w:t>}</w:t>
      </w:r>
    </w:p>
    <w:p w14:paraId="40030FA6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location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city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3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user_id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4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name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name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begin_dat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timestamp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end_date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timestamp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organization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null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area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200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status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planned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tags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OtherTok"/>
          <w:lang w:val="en-US"/>
        </w:rPr>
        <w:t>[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StringTok"/>
          <w:lang w:val="en-US"/>
        </w:rPr>
        <w:t>"tag1"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OtherTok"/>
          <w:lang w:val="en-US"/>
        </w:rPr>
        <w:t>]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</w:t>
      </w:r>
      <w:proofErr w:type="spellStart"/>
      <w:r w:rsidRPr="00CA0646">
        <w:rPr>
          <w:rStyle w:val="DataTypeTok"/>
          <w:lang w:val="en-US"/>
        </w:rPr>
        <w:t>recommended_count</w:t>
      </w:r>
      <w:proofErr w:type="spellEnd"/>
      <w:r w:rsidRPr="00CA0646">
        <w:rPr>
          <w:rStyle w:val="DataTypeTok"/>
          <w:lang w:val="en-US"/>
        </w:rPr>
        <w:t>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20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lastRenderedPageBreak/>
        <w:t xml:space="preserve">  </w:t>
      </w:r>
      <w:r w:rsidRPr="00CA0646">
        <w:rPr>
          <w:rStyle w:val="DataTypeTok"/>
          <w:lang w:val="en-US"/>
        </w:rPr>
        <w:t>"description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super</w:t>
      </w:r>
      <w:r>
        <w:rPr>
          <w:rStyle w:val="StringTok"/>
          <w:lang w:val="en-US"/>
        </w:rPr>
        <w:t xml:space="preserve"> </w:t>
      </w:r>
      <w:r w:rsidRPr="00CA0646">
        <w:rPr>
          <w:rStyle w:val="StringTok"/>
          <w:lang w:val="en-US"/>
        </w:rPr>
        <w:t>duper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507C27D3" w14:textId="77777777" w:rsidR="003B5F7B" w:rsidRPr="00CA0646" w:rsidRDefault="003B5F7B" w:rsidP="003B5F7B">
      <w:pPr>
        <w:pStyle w:val="5"/>
        <w:rPr>
          <w:lang w:val="en-US"/>
        </w:rPr>
      </w:pPr>
      <w:bookmarkStart w:id="225" w:name="добавление-фото-субботника"/>
      <w:r>
        <w:t>Добавление</w:t>
      </w:r>
      <w:r>
        <w:rPr>
          <w:lang w:val="en-US"/>
        </w:rPr>
        <w:t xml:space="preserve"> </w:t>
      </w:r>
      <w:r>
        <w:t>фото</w:t>
      </w:r>
      <w:r>
        <w:rPr>
          <w:lang w:val="en-US"/>
        </w:rPr>
        <w:t xml:space="preserve"> </w:t>
      </w:r>
      <w:r>
        <w:t>субботника</w:t>
      </w:r>
    </w:p>
    <w:p w14:paraId="46109F4C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CONCAT("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/",</w:t>
      </w:r>
      <w:r>
        <w:rPr>
          <w:lang w:val="en-US"/>
        </w:rPr>
        <w:t xml:space="preserve"> </w:t>
      </w:r>
      <w:r w:rsidRPr="00CA0646">
        <w:rPr>
          <w:lang w:val="en-US"/>
        </w:rPr>
        <w:t>@id)</w:t>
      </w:r>
      <w:r w:rsidRPr="00CA0646">
        <w:rPr>
          <w:lang w:val="en-US"/>
        </w:rPr>
        <w:br/>
      </w:r>
      <w:r w:rsidRPr="00CA0646">
        <w:rPr>
          <w:lang w:val="en-US"/>
        </w:rPr>
        <w:br/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img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FIRST(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description:</w:t>
      </w:r>
      <w:r>
        <w:rPr>
          <w:lang w:val="en-US"/>
        </w:rPr>
        <w:t xml:space="preserve"> </w:t>
      </w:r>
      <w:r w:rsidRPr="00CA0646">
        <w:rPr>
          <w:lang w:val="en-US"/>
        </w:rPr>
        <w:t>@description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photo:</w:t>
      </w:r>
      <w:r>
        <w:rPr>
          <w:lang w:val="en-US"/>
        </w:rPr>
        <w:t xml:space="preserve"> </w:t>
      </w:r>
      <w:r w:rsidRPr="00CA0646">
        <w:rPr>
          <w:lang w:val="en-US"/>
        </w:rPr>
        <w:t>@fil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r w:rsidRPr="00CA0646">
        <w:rPr>
          <w:lang w:val="en-US"/>
        </w:rPr>
        <w:t>File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NEW</w:t>
      </w:r>
      <w:r w:rsidRPr="00CA0646">
        <w:rPr>
          <w:lang w:val="en-US"/>
        </w:rPr>
        <w:br/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  <w:t>INSERT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from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_to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img</w:t>
      </w:r>
      <w:proofErr w:type="spellEnd"/>
      <w:r w:rsidRPr="00CA0646">
        <w:rPr>
          <w:lang w:val="en-US"/>
        </w:rPr>
        <w:t>._id</w:t>
      </w:r>
      <w:r w:rsidRPr="00CA0646">
        <w:rPr>
          <w:lang w:val="en-US"/>
        </w:rPr>
        <w:br/>
        <w:t>}</w:t>
      </w:r>
      <w:r>
        <w:rPr>
          <w:lang w:val="en-US"/>
        </w:rPr>
        <w:t xml:space="preserve"> </w:t>
      </w:r>
      <w:r w:rsidRPr="00CA0646">
        <w:rPr>
          <w:lang w:val="en-US"/>
        </w:rPr>
        <w:t>INTO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_image</w:t>
      </w:r>
      <w:proofErr w:type="spellEnd"/>
      <w:r w:rsidRPr="00CA0646">
        <w:rPr>
          <w:lang w:val="en-US"/>
        </w:rPr>
        <w:br/>
      </w:r>
      <w:r w:rsidRPr="00CA0646">
        <w:rPr>
          <w:lang w:val="en-US"/>
        </w:rPr>
        <w:br/>
        <w:t>RETUR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img</w:t>
      </w:r>
      <w:proofErr w:type="spellEnd"/>
    </w:p>
    <w:p w14:paraId="06BBF1B1" w14:textId="77777777" w:rsidR="003B5F7B" w:rsidRPr="00CA0646" w:rsidRDefault="003B5F7B" w:rsidP="00C675F6">
      <w:pPr>
        <w:pStyle w:val="SourceCode"/>
        <w:ind w:left="709"/>
        <w:rPr>
          <w:lang w:val="en-US"/>
        </w:rPr>
      </w:pPr>
      <w:r w:rsidRPr="00CA0646">
        <w:rPr>
          <w:rStyle w:val="FunctionTok"/>
          <w:lang w:val="en-US"/>
        </w:rPr>
        <w:t>{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id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42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file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file_buffer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rStyle w:val="FunctionTok"/>
          <w:lang w:val="en-US"/>
        </w:rPr>
        <w:t>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DataTypeTok"/>
          <w:lang w:val="en-US"/>
        </w:rPr>
        <w:t>"description"</w:t>
      </w:r>
      <w:r w:rsidRPr="00CA0646">
        <w:rPr>
          <w:rStyle w:val="FunctionTok"/>
          <w:lang w:val="en-US"/>
        </w:rPr>
        <w:t>: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"</w:t>
      </w:r>
      <w:proofErr w:type="spellStart"/>
      <w:r w:rsidRPr="00CA0646">
        <w:rPr>
          <w:rStyle w:val="StringTok"/>
          <w:lang w:val="en-US"/>
        </w:rPr>
        <w:t>file_buffer</w:t>
      </w:r>
      <w:proofErr w:type="spellEnd"/>
      <w:r w:rsidRPr="00CA0646">
        <w:rPr>
          <w:rStyle w:val="StringTok"/>
          <w:lang w:val="en-US"/>
        </w:rPr>
        <w:t>"</w:t>
      </w:r>
      <w:r w:rsidRPr="00CA0646">
        <w:rPr>
          <w:lang w:val="en-US"/>
        </w:rPr>
        <w:br/>
      </w:r>
      <w:r w:rsidRPr="00CA0646">
        <w:rPr>
          <w:rStyle w:val="FunctionTok"/>
          <w:lang w:val="en-US"/>
        </w:rPr>
        <w:t>}</w:t>
      </w:r>
    </w:p>
    <w:p w14:paraId="7333C6EC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7</w:t>
      </w:r>
    </w:p>
    <w:p w14:paraId="246351B5" w14:textId="77777777" w:rsidR="003B5F7B" w:rsidRPr="00CA0646" w:rsidRDefault="003B5F7B" w:rsidP="003B5F7B">
      <w:pPr>
        <w:numPr>
          <w:ilvl w:val="0"/>
          <w:numId w:val="20"/>
        </w:numPr>
        <w:rPr>
          <w:lang w:val="en-US"/>
        </w:rPr>
      </w:pPr>
      <w:r>
        <w:t>Задействованные</w:t>
      </w:r>
      <w:r>
        <w:rPr>
          <w:lang w:val="en-US"/>
        </w:rPr>
        <w:t xml:space="preserve"> </w:t>
      </w:r>
      <w:r>
        <w:t>коллекции</w:t>
      </w:r>
      <w:r w:rsidRPr="00CA064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,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,</w:t>
      </w:r>
      <w:r>
        <w:rPr>
          <w:lang w:val="en-US"/>
        </w:rPr>
        <w:t xml:space="preserve"> </w:t>
      </w:r>
      <w:r w:rsidRPr="00CA0646">
        <w:rPr>
          <w:lang w:val="en-US"/>
        </w:rPr>
        <w:t>User,</w:t>
      </w:r>
      <w:r>
        <w:rPr>
          <w:lang w:val="en-US"/>
        </w:rPr>
        <w:t xml:space="preserve"> </w:t>
      </w:r>
      <w:r w:rsidRPr="00CA0646">
        <w:rPr>
          <w:lang w:val="en-US"/>
        </w:rPr>
        <w:t>City,</w:t>
      </w:r>
      <w:r>
        <w:rPr>
          <w:lang w:val="en-US"/>
        </w:rPr>
        <w:t xml:space="preserve"> </w:t>
      </w:r>
      <w:r w:rsidRPr="00CA0646">
        <w:rPr>
          <w:lang w:val="en-US"/>
        </w:rPr>
        <w:t>Location,</w:t>
      </w:r>
      <w:r>
        <w:rPr>
          <w:lang w:val="en-US"/>
        </w:rPr>
        <w:t xml:space="preserve"> </w:t>
      </w:r>
      <w:r w:rsidRPr="00CA0646">
        <w:rPr>
          <w:lang w:val="en-US"/>
        </w:rPr>
        <w:t>Photo</w:t>
      </w:r>
    </w:p>
    <w:p w14:paraId="11425DE8" w14:textId="77777777" w:rsidR="003B5F7B" w:rsidRDefault="003B5F7B" w:rsidP="003B5F7B">
      <w:pPr>
        <w:pStyle w:val="3"/>
      </w:pPr>
      <w:bookmarkStart w:id="226" w:name="отмена-субботника-1"/>
      <w:bookmarkStart w:id="227" w:name="_Toc199826879"/>
      <w:bookmarkEnd w:id="223"/>
      <w:bookmarkEnd w:id="225"/>
      <w:r>
        <w:t>Отмена субботника</w:t>
      </w:r>
      <w:bookmarkEnd w:id="227"/>
    </w:p>
    <w:p w14:paraId="3A1935E5" w14:textId="77777777" w:rsidR="003B5F7B" w:rsidRDefault="003B5F7B" w:rsidP="003B5F7B">
      <w:pPr>
        <w:pStyle w:val="5"/>
      </w:pPr>
      <w:bookmarkStart w:id="228" w:name="изменение-параметров-субботника"/>
      <w:r>
        <w:t>Изменение параметров субботника</w:t>
      </w:r>
    </w:p>
    <w:p w14:paraId="743556E6" w14:textId="77777777" w:rsidR="003B5F7B" w:rsidRDefault="003B5F7B" w:rsidP="00C675F6">
      <w:pPr>
        <w:pStyle w:val="SourceCode"/>
        <w:ind w:left="709"/>
      </w:pPr>
      <w:r>
        <w:t xml:space="preserve">UPDATE @id WITH @changes IN </w:t>
      </w:r>
      <w:proofErr w:type="spellStart"/>
      <w:r>
        <w:t>CleanDay</w:t>
      </w:r>
      <w:proofErr w:type="spellEnd"/>
    </w:p>
    <w:p w14:paraId="3D53A50C" w14:textId="77777777" w:rsidR="003B5F7B" w:rsidRDefault="003B5F7B" w:rsidP="00C675F6">
      <w:pPr>
        <w:pStyle w:val="SourceCode"/>
        <w:ind w:left="709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han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atu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ancele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CEFA1FD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20263E94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</w:p>
    <w:p w14:paraId="763B7B2B" w14:textId="77777777" w:rsidR="003B5F7B" w:rsidRDefault="003B5F7B" w:rsidP="003B5F7B">
      <w:pPr>
        <w:pStyle w:val="3"/>
      </w:pPr>
      <w:bookmarkStart w:id="229" w:name="изменение-субботника-1"/>
      <w:bookmarkStart w:id="230" w:name="_Toc199826880"/>
      <w:bookmarkEnd w:id="226"/>
      <w:bookmarkEnd w:id="228"/>
      <w:r>
        <w:t>Изменение субботника</w:t>
      </w:r>
      <w:bookmarkEnd w:id="230"/>
    </w:p>
    <w:p w14:paraId="62F124CB" w14:textId="507E22F1" w:rsidR="003B5F7B" w:rsidRDefault="003B5F7B" w:rsidP="003B5F7B">
      <w:r>
        <w:t xml:space="preserve">См. выше: - </w:t>
      </w:r>
      <w:r w:rsidRPr="00782883">
        <w:t>Изменение параметров субботника</w:t>
      </w:r>
      <w:r>
        <w:t xml:space="preserve"> - </w:t>
      </w:r>
      <w:r w:rsidRPr="00782883">
        <w:t>Добавление фото субботника</w:t>
      </w:r>
    </w:p>
    <w:p w14:paraId="581D6978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7B6405BE" w14:textId="77777777" w:rsidR="003B5F7B" w:rsidRDefault="003B5F7B" w:rsidP="003B5F7B">
      <w:pPr>
        <w:numPr>
          <w:ilvl w:val="0"/>
          <w:numId w:val="20"/>
        </w:numPr>
      </w:pPr>
      <w:r>
        <w:lastRenderedPageBreak/>
        <w:t xml:space="preserve">Задействованные коллекции: </w:t>
      </w:r>
      <w:proofErr w:type="spellStart"/>
      <w:r>
        <w:t>CleanDay</w:t>
      </w:r>
      <w:proofErr w:type="spellEnd"/>
    </w:p>
    <w:p w14:paraId="473D5278" w14:textId="77777777" w:rsidR="003B5F7B" w:rsidRDefault="003B5F7B" w:rsidP="003B5F7B">
      <w:pPr>
        <w:pStyle w:val="5"/>
      </w:pPr>
      <w:bookmarkStart w:id="231" w:name="Xca9780066ffe42d5d0801140268a81fab343c86"/>
      <w:r>
        <w:t>Получение организаторов с самой плохой явкой</w:t>
      </w:r>
    </w:p>
    <w:p w14:paraId="16919698" w14:textId="77777777" w:rsidR="003B5F7B" w:rsidRPr="00CA0646" w:rsidRDefault="003B5F7B" w:rsidP="00C675F6">
      <w:pPr>
        <w:pStyle w:val="SourceCode"/>
        <w:ind w:left="360"/>
        <w:rPr>
          <w:lang w:val="en-US"/>
        </w:rPr>
      </w:pP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User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organizedCDs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(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u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has_participatio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Организатор</w:t>
      </w:r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OUTBOUND</w:t>
      </w:r>
      <w:r>
        <w:rPr>
          <w:lang w:val="en-US"/>
        </w:rPr>
        <w:t xml:space="preserve"> </w:t>
      </w:r>
      <w:r w:rsidRPr="00CA0646">
        <w:rPr>
          <w:lang w:val="en-US"/>
        </w:rPr>
        <w:t>p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DISTINCT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)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r w:rsidRPr="00CA0646">
        <w:rPr>
          <w:lang w:val="en-US"/>
        </w:rPr>
        <w:t>LENGTH(</w:t>
      </w:r>
      <w:proofErr w:type="spellStart"/>
      <w:r w:rsidRPr="00CA0646">
        <w:rPr>
          <w:lang w:val="en-US"/>
        </w:rPr>
        <w:t>organizedCDs</w:t>
      </w:r>
      <w:proofErr w:type="spellEnd"/>
      <w:r w:rsidRPr="00CA0646">
        <w:rPr>
          <w:lang w:val="en-US"/>
        </w:rPr>
        <w:t>)</w:t>
      </w:r>
      <w:r>
        <w:rPr>
          <w:lang w:val="en-US"/>
        </w:rPr>
        <w:t xml:space="preserve"> </w:t>
      </w:r>
      <w:r w:rsidRPr="00CA0646">
        <w:rPr>
          <w:lang w:val="en-US"/>
        </w:rPr>
        <w:t>&gt;</w:t>
      </w:r>
      <w:r>
        <w:rPr>
          <w:lang w:val="en-US"/>
        </w:rPr>
        <w:t xml:space="preserve"> </w:t>
      </w:r>
      <w:r w:rsidRPr="00CA0646">
        <w:rPr>
          <w:lang w:val="en-US"/>
        </w:rPr>
        <w:t>0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stats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(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cd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organizedCDs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totalWillGo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LENGTH(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r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Точно</w:t>
      </w:r>
      <w:r>
        <w:rPr>
          <w:lang w:val="en-US"/>
        </w:rPr>
        <w:t xml:space="preserve"> </w:t>
      </w:r>
      <w:r>
        <w:t>пойду</w:t>
      </w:r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    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)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r w:rsidRPr="00CA0646">
        <w:rPr>
          <w:lang w:val="en-US"/>
        </w:rPr>
        <w:t>missed</w:t>
      </w:r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LENGTH(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FOR</w:t>
      </w:r>
      <w:r>
        <w:rPr>
          <w:lang w:val="en-US"/>
        </w:rPr>
        <w:t xml:space="preserve"> </w:t>
      </w:r>
      <w:r w:rsidRPr="00CA0646">
        <w:rPr>
          <w:lang w:val="en-US"/>
        </w:rPr>
        <w:t>pr</w:t>
      </w:r>
      <w:r>
        <w:rPr>
          <w:lang w:val="en-US"/>
        </w:rPr>
        <w:t xml:space="preserve"> </w:t>
      </w:r>
      <w:r w:rsidRPr="00CA0646">
        <w:rPr>
          <w:lang w:val="en-US"/>
        </w:rPr>
        <w:t>IN</w:t>
      </w:r>
      <w:r>
        <w:rPr>
          <w:lang w:val="en-US"/>
        </w:rPr>
        <w:t xml:space="preserve"> </w:t>
      </w:r>
      <w:r w:rsidRPr="00CA0646">
        <w:rPr>
          <w:lang w:val="en-US"/>
        </w:rPr>
        <w:t>INBOU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in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r.typ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"</w:t>
      </w:r>
      <w:r>
        <w:t>Точно</w:t>
      </w:r>
      <w:r>
        <w:rPr>
          <w:lang w:val="en-US"/>
        </w:rPr>
        <w:t xml:space="preserve"> </w:t>
      </w:r>
      <w:r>
        <w:t>пойду</w:t>
      </w:r>
      <w:r w:rsidRPr="00CA0646">
        <w:rPr>
          <w:lang w:val="en-US"/>
        </w:rPr>
        <w:t>"</w:t>
      </w:r>
      <w:r w:rsidRPr="00CA0646">
        <w:rPr>
          <w:lang w:val="en-US"/>
        </w:rPr>
        <w:br/>
      </w:r>
      <w:r>
        <w:rPr>
          <w:lang w:val="en-US"/>
        </w:rPr>
        <w:t xml:space="preserve">            </w:t>
      </w:r>
      <w:r w:rsidRPr="00CA0646">
        <w:rPr>
          <w:lang w:val="en-US"/>
        </w:rPr>
        <w:t>AND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r.real_presence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=</w:t>
      </w:r>
      <w:r>
        <w:rPr>
          <w:lang w:val="en-US"/>
        </w:rPr>
        <w:t xml:space="preserve"> </w:t>
      </w:r>
      <w:r w:rsidRPr="00CA0646">
        <w:rPr>
          <w:lang w:val="en-US"/>
        </w:rPr>
        <w:t>false</w:t>
      </w:r>
      <w:r w:rsidRPr="00CA0646">
        <w:rPr>
          <w:lang w:val="en-US"/>
        </w:rPr>
        <w:br/>
      </w:r>
      <w:r>
        <w:rPr>
          <w:lang w:val="en-US"/>
        </w:rPr>
        <w:t xml:space="preserve">      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1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)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FILTER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totalWillGo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&gt;</w:t>
      </w:r>
      <w:r>
        <w:rPr>
          <w:lang w:val="en-US"/>
        </w:rPr>
        <w:t xml:space="preserve"> </w:t>
      </w:r>
      <w:r w:rsidRPr="00CA0646">
        <w:rPr>
          <w:lang w:val="en-US"/>
        </w:rPr>
        <w:t>0</w:t>
      </w:r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proofErr w:type="spellStart"/>
      <w:r w:rsidRPr="00CA0646">
        <w:rPr>
          <w:lang w:val="en-US"/>
        </w:rPr>
        <w:t>cleandayId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d._id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proofErr w:type="spellStart"/>
      <w:r w:rsidRPr="00CA0646">
        <w:rPr>
          <w:lang w:val="en-US"/>
        </w:rPr>
        <w:t>totalWillGo</w:t>
      </w:r>
      <w:proofErr w:type="spellEnd"/>
      <w:r w:rsidRPr="00CA0646">
        <w:rPr>
          <w:lang w:val="en-US"/>
        </w:rPr>
        <w:t>,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missed,</w:t>
      </w:r>
      <w:r w:rsidRPr="00CA0646">
        <w:rPr>
          <w:lang w:val="en-US"/>
        </w:rPr>
        <w:br/>
      </w:r>
      <w:r>
        <w:rPr>
          <w:lang w:val="en-US"/>
        </w:rPr>
        <w:t xml:space="preserve">        </w:t>
      </w:r>
      <w:r w:rsidRPr="00CA0646">
        <w:rPr>
          <w:lang w:val="en-US"/>
        </w:rPr>
        <w:t>ratio:</w:t>
      </w:r>
      <w:r>
        <w:rPr>
          <w:lang w:val="en-US"/>
        </w:rPr>
        <w:t xml:space="preserve"> </w:t>
      </w:r>
      <w:r w:rsidRPr="00CA0646">
        <w:rPr>
          <w:lang w:val="en-US"/>
        </w:rPr>
        <w:t>missed</w:t>
      </w:r>
      <w:r>
        <w:rPr>
          <w:lang w:val="en-US"/>
        </w:rPr>
        <w:t xml:space="preserve"> </w:t>
      </w:r>
      <w:r w:rsidRPr="00CA0646">
        <w:rPr>
          <w:lang w:val="en-US"/>
        </w:rPr>
        <w:t>/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totalWillGo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    </w:t>
      </w:r>
      <w:r w:rsidRPr="00CA0646">
        <w:rPr>
          <w:lang w:val="en-US"/>
        </w:rPr>
        <w:t>}</w:t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)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LE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avgNoShowRatio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=</w:t>
      </w:r>
      <w:r>
        <w:rPr>
          <w:lang w:val="en-US"/>
        </w:rPr>
        <w:t xml:space="preserve"> </w:t>
      </w:r>
      <w:r w:rsidRPr="00CA0646">
        <w:rPr>
          <w:lang w:val="en-US"/>
        </w:rPr>
        <w:t>AVERAGE(stats[*].ratio)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SORT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avgNoShowRatio</w:t>
      </w:r>
      <w:proofErr w:type="spellEnd"/>
      <w:r>
        <w:rPr>
          <w:lang w:val="en-US"/>
        </w:rPr>
        <w:t xml:space="preserve"> </w:t>
      </w:r>
      <w:r w:rsidRPr="00CA0646">
        <w:rPr>
          <w:lang w:val="en-US"/>
        </w:rPr>
        <w:t>DESC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RETURN</w:t>
      </w:r>
      <w:r>
        <w:rPr>
          <w:lang w:val="en-US"/>
        </w:rPr>
        <w:t xml:space="preserve"> </w:t>
      </w:r>
      <w:r w:rsidRPr="00CA0646">
        <w:rPr>
          <w:lang w:val="en-US"/>
        </w:rPr>
        <w:t>{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organizer:</w:t>
      </w:r>
      <w:r>
        <w:rPr>
          <w:lang w:val="en-US"/>
        </w:rPr>
        <w:t xml:space="preserve"> </w:t>
      </w:r>
      <w:r w:rsidRPr="00CA0646">
        <w:rPr>
          <w:lang w:val="en-US"/>
        </w:rPr>
        <w:t>u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proofErr w:type="spellStart"/>
      <w:r w:rsidRPr="00CA0646">
        <w:rPr>
          <w:lang w:val="en-US"/>
        </w:rPr>
        <w:t>organizedCount</w:t>
      </w:r>
      <w:proofErr w:type="spellEnd"/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LENGTH(</w:t>
      </w:r>
      <w:proofErr w:type="spellStart"/>
      <w:r w:rsidRPr="00CA0646">
        <w:rPr>
          <w:lang w:val="en-US"/>
        </w:rPr>
        <w:t>organizedCDs</w:t>
      </w:r>
      <w:proofErr w:type="spellEnd"/>
      <w:r w:rsidRPr="00CA0646">
        <w:rPr>
          <w:lang w:val="en-US"/>
        </w:rPr>
        <w:t>)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r w:rsidRPr="00CA0646">
        <w:rPr>
          <w:lang w:val="en-US"/>
        </w:rPr>
        <w:t>stats,</w:t>
      </w:r>
      <w:r w:rsidRPr="00CA0646">
        <w:rPr>
          <w:lang w:val="en-US"/>
        </w:rPr>
        <w:br/>
      </w:r>
      <w:r>
        <w:rPr>
          <w:lang w:val="en-US"/>
        </w:rPr>
        <w:t xml:space="preserve">    </w:t>
      </w:r>
      <w:proofErr w:type="spellStart"/>
      <w:r w:rsidRPr="00CA0646">
        <w:rPr>
          <w:lang w:val="en-US"/>
        </w:rPr>
        <w:t>avgNoShowRatio</w:t>
      </w:r>
      <w:proofErr w:type="spellEnd"/>
      <w:r w:rsidRPr="00CA0646">
        <w:rPr>
          <w:lang w:val="en-US"/>
        </w:rPr>
        <w:br/>
      </w:r>
      <w:r>
        <w:rPr>
          <w:lang w:val="en-US"/>
        </w:rPr>
        <w:t xml:space="preserve">  </w:t>
      </w:r>
      <w:r w:rsidRPr="00CA0646">
        <w:rPr>
          <w:lang w:val="en-US"/>
        </w:rPr>
        <w:t>}</w:t>
      </w:r>
    </w:p>
    <w:p w14:paraId="6A4B0641" w14:textId="77777777" w:rsidR="003B5F7B" w:rsidRDefault="003B5F7B" w:rsidP="003B5F7B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5B3BDEED" w14:textId="77777777" w:rsidR="003B5F7B" w:rsidRDefault="003B5F7B" w:rsidP="003B5F7B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CleanDay</w:t>
      </w:r>
      <w:proofErr w:type="spellEnd"/>
    </w:p>
    <w:p w14:paraId="54F1C09D" w14:textId="1646546D" w:rsidR="00EC7CAE" w:rsidRDefault="00000000" w:rsidP="00855D4F">
      <w:pPr>
        <w:pStyle w:val="1"/>
      </w:pPr>
      <w:bookmarkStart w:id="232" w:name="_Toc199826881"/>
      <w:bookmarkEnd w:id="229"/>
      <w:bookmarkEnd w:id="231"/>
      <w:r>
        <w:t>Реляционная</w:t>
      </w:r>
      <w:r w:rsidR="005A5D3B">
        <w:t xml:space="preserve"> </w:t>
      </w:r>
      <w:r>
        <w:t>модель</w:t>
      </w:r>
      <w:bookmarkEnd w:id="232"/>
    </w:p>
    <w:p w14:paraId="597737A7" w14:textId="7A4E7682" w:rsidR="00EC7CAE" w:rsidRDefault="00000000" w:rsidP="00A44AE3">
      <w:pPr>
        <w:pStyle w:val="20"/>
      </w:pPr>
      <w:bookmarkStart w:id="233" w:name="графическое-представление-модели-1"/>
      <w:bookmarkStart w:id="234" w:name="_Toc199826882"/>
      <w:r>
        <w:t>Графическое</w:t>
      </w:r>
      <w:r w:rsidR="005A5D3B">
        <w:t xml:space="preserve"> </w:t>
      </w:r>
      <w:r>
        <w:t>представление</w:t>
      </w:r>
      <w:r w:rsidR="005A5D3B">
        <w:t xml:space="preserve"> </w:t>
      </w:r>
      <w:r>
        <w:t>модели</w:t>
      </w:r>
      <w:bookmarkEnd w:id="234"/>
    </w:p>
    <w:p w14:paraId="4D9EDBBB" w14:textId="44C6A548" w:rsidR="00EC7CAE" w:rsidRDefault="00FC6651">
      <w:r>
        <w:rPr>
          <w:noProof/>
        </w:rPr>
        <w:lastRenderedPageBreak/>
        <w:pict w14:anchorId="1218C498">
          <v:shape id="Picture" o:spid="_x0000_i4511" type="#_x0000_t75" alt="The_relational_model" style="width:410.5pt;height:210.5pt;visibility:visible;mso-wrap-style:square">
            <v:imagedata r:id="rId16" o:title="The_relational_model"/>
          </v:shape>
        </w:pict>
      </w:r>
    </w:p>
    <w:p w14:paraId="39D79462" w14:textId="10A6380D" w:rsidR="00FC6651" w:rsidRDefault="00FC6651" w:rsidP="00FC6651">
      <w:pPr>
        <w:ind w:firstLine="0"/>
        <w:jc w:val="center"/>
      </w:pPr>
      <w:bookmarkStart w:id="235" w:name="X8cfaf4068fcae97921ce7d8a1132cf2a05e0379"/>
      <w:bookmarkEnd w:id="233"/>
      <w:r w:rsidRPr="00367814">
        <w:rPr>
          <w:rFonts w:cs="Courier New"/>
        </w:rPr>
        <w:t>Рис.</w:t>
      </w:r>
      <w:r>
        <w:rPr>
          <w:rFonts w:cs="Courier New"/>
        </w:rPr>
        <w:t xml:space="preserve"> 5</w:t>
      </w:r>
      <w:r w:rsidRPr="00367814">
        <w:rPr>
          <w:rFonts w:cs="Courier New"/>
        </w:rPr>
        <w:t xml:space="preserve"> –</w:t>
      </w:r>
      <w:r>
        <w:t xml:space="preserve"> </w:t>
      </w:r>
      <w:r>
        <w:t>Графическое представление реляционной модели данных</w:t>
      </w:r>
    </w:p>
    <w:p w14:paraId="2A6F1D9E" w14:textId="1A6201BA" w:rsidR="00EC7CAE" w:rsidRDefault="00000000" w:rsidP="00A44AE3">
      <w:pPr>
        <w:pStyle w:val="20"/>
      </w:pPr>
      <w:bookmarkStart w:id="236" w:name="_Toc199826883"/>
      <w:r>
        <w:t>Описание</w:t>
      </w:r>
      <w:r w:rsidR="005A5D3B">
        <w:t xml:space="preserve"> </w:t>
      </w:r>
      <w:r>
        <w:t>назначений</w:t>
      </w:r>
      <w:r w:rsidR="005A5D3B">
        <w:t xml:space="preserve"> </w:t>
      </w:r>
      <w:r>
        <w:t>коллекций,</w:t>
      </w:r>
      <w:r w:rsidR="005A5D3B">
        <w:t xml:space="preserve"> </w:t>
      </w:r>
      <w:r>
        <w:t>типов</w:t>
      </w:r>
      <w:r w:rsidR="005A5D3B">
        <w:t xml:space="preserve"> </w:t>
      </w:r>
      <w:r>
        <w:t>данных</w:t>
      </w:r>
      <w:r w:rsidR="005A5D3B">
        <w:t xml:space="preserve"> </w:t>
      </w:r>
      <w:r>
        <w:t>и</w:t>
      </w:r>
      <w:r w:rsidR="005A5D3B">
        <w:t xml:space="preserve"> </w:t>
      </w:r>
      <w:r>
        <w:t>сущностей</w:t>
      </w:r>
      <w:bookmarkEnd w:id="236"/>
    </w:p>
    <w:p w14:paraId="03D005C0" w14:textId="53476040" w:rsidR="00EC7CAE" w:rsidRDefault="00000000">
      <w:pPr>
        <w:pStyle w:val="3"/>
      </w:pPr>
      <w:bookmarkStart w:id="237" w:name="типы-данных-1"/>
      <w:bookmarkStart w:id="238" w:name="_Toc199826884"/>
      <w:r>
        <w:t>Типы</w:t>
      </w:r>
      <w:r w:rsidR="005A5D3B">
        <w:t xml:space="preserve"> </w:t>
      </w:r>
      <w:r>
        <w:t>данных</w:t>
      </w:r>
      <w:bookmarkEnd w:id="238"/>
    </w:p>
    <w:p w14:paraId="5E7957F0" w14:textId="22E144D0" w:rsidR="00EC7CAE" w:rsidRDefault="00000000">
      <w:pPr>
        <w:numPr>
          <w:ilvl w:val="0"/>
          <w:numId w:val="266"/>
        </w:numPr>
      </w:pPr>
      <w:r>
        <w:t>INT:</w:t>
      </w:r>
      <w:r w:rsidR="005A5D3B">
        <w:t xml:space="preserve"> </w:t>
      </w:r>
      <w:r>
        <w:t>целое</w:t>
      </w:r>
      <w:r w:rsidR="005A5D3B">
        <w:t xml:space="preserve"> </w:t>
      </w:r>
      <w:r>
        <w:t>число</w:t>
      </w:r>
    </w:p>
    <w:p w14:paraId="702F6D13" w14:textId="33E79558" w:rsidR="00EC7CAE" w:rsidRDefault="00000000">
      <w:pPr>
        <w:numPr>
          <w:ilvl w:val="0"/>
          <w:numId w:val="266"/>
        </w:numPr>
      </w:pPr>
      <w:r>
        <w:t>SMALLINT:</w:t>
      </w:r>
      <w:r w:rsidR="005A5D3B">
        <w:t xml:space="preserve"> </w:t>
      </w:r>
      <w:r>
        <w:t>целое</w:t>
      </w:r>
      <w:r w:rsidR="005A5D3B">
        <w:t xml:space="preserve"> </w:t>
      </w:r>
      <w:r>
        <w:t>небольшое</w:t>
      </w:r>
      <w:r w:rsidR="005A5D3B">
        <w:t xml:space="preserve"> </w:t>
      </w:r>
      <w:r>
        <w:t>число</w:t>
      </w:r>
    </w:p>
    <w:p w14:paraId="66785867" w14:textId="1970AA0A" w:rsidR="00EC7CAE" w:rsidRDefault="00000000">
      <w:pPr>
        <w:numPr>
          <w:ilvl w:val="0"/>
          <w:numId w:val="266"/>
        </w:numPr>
      </w:pPr>
      <w:r>
        <w:t>VARCHAR(N):</w:t>
      </w:r>
      <w:r w:rsidR="005A5D3B">
        <w:t xml:space="preserve"> </w:t>
      </w:r>
      <w:r>
        <w:t>строка</w:t>
      </w:r>
      <w:r w:rsidR="005A5D3B">
        <w:t xml:space="preserve"> </w:t>
      </w:r>
      <w:r>
        <w:t>символов</w:t>
      </w:r>
      <w:r w:rsidR="005A5D3B">
        <w:t xml:space="preserve"> </w:t>
      </w:r>
      <w:r>
        <w:t>длины</w:t>
      </w:r>
      <w:r w:rsidR="005A5D3B">
        <w:t xml:space="preserve"> </w:t>
      </w:r>
      <w:r>
        <w:t>N</w:t>
      </w:r>
    </w:p>
    <w:p w14:paraId="31E453D7" w14:textId="18DEB1E2" w:rsidR="00EC7CAE" w:rsidRDefault="00000000">
      <w:pPr>
        <w:numPr>
          <w:ilvl w:val="0"/>
          <w:numId w:val="266"/>
        </w:numPr>
      </w:pPr>
      <w:r>
        <w:t>DATETIME: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в</w:t>
      </w:r>
      <w:r w:rsidR="005A5D3B">
        <w:t xml:space="preserve"> </w:t>
      </w:r>
      <w:r>
        <w:t>формате</w:t>
      </w:r>
      <w:r w:rsidR="005A5D3B">
        <w:t xml:space="preserve"> </w:t>
      </w:r>
      <w:r>
        <w:t>YYYY-MM-DD</w:t>
      </w:r>
      <w:r w:rsidR="005A5D3B">
        <w:t xml:space="preserve"> </w:t>
      </w:r>
      <w:r>
        <w:t>HH:MI:SS</w:t>
      </w:r>
    </w:p>
    <w:p w14:paraId="1F713294" w14:textId="6C18F531" w:rsidR="00EC7CAE" w:rsidRDefault="00000000">
      <w:pPr>
        <w:numPr>
          <w:ilvl w:val="0"/>
          <w:numId w:val="266"/>
        </w:numPr>
      </w:pPr>
      <w:r>
        <w:t>BLOB:</w:t>
      </w:r>
      <w:r w:rsidR="005A5D3B">
        <w:t xml:space="preserve"> </w:t>
      </w:r>
      <w:r>
        <w:t>двоичная</w:t>
      </w:r>
      <w:r w:rsidR="005A5D3B">
        <w:t xml:space="preserve"> </w:t>
      </w:r>
      <w:r>
        <w:t>строка</w:t>
      </w:r>
      <w:r w:rsidR="005A5D3B">
        <w:t xml:space="preserve"> </w:t>
      </w:r>
      <w:r>
        <w:t>для</w:t>
      </w:r>
      <w:r w:rsidR="005A5D3B">
        <w:t xml:space="preserve"> </w:t>
      </w:r>
      <w:r>
        <w:t>хранения</w:t>
      </w:r>
      <w:r w:rsidR="005A5D3B">
        <w:t xml:space="preserve"> </w:t>
      </w:r>
      <w:r>
        <w:t>файлов</w:t>
      </w:r>
    </w:p>
    <w:p w14:paraId="54AE1894" w14:textId="7A2BC366" w:rsidR="00EC7CAE" w:rsidRDefault="00000000">
      <w:pPr>
        <w:pStyle w:val="3"/>
      </w:pPr>
      <w:bookmarkStart w:id="239" w:name="сущности-и-их-свойства"/>
      <w:bookmarkStart w:id="240" w:name="_Toc199826885"/>
      <w:bookmarkEnd w:id="237"/>
      <w:r>
        <w:t>Сущности</w:t>
      </w:r>
      <w:r w:rsidR="005A5D3B">
        <w:t xml:space="preserve"> </w:t>
      </w:r>
      <w:r>
        <w:t>и</w:t>
      </w:r>
      <w:r w:rsidR="005A5D3B">
        <w:t xml:space="preserve"> </w:t>
      </w:r>
      <w:r>
        <w:t>их</w:t>
      </w:r>
      <w:r w:rsidR="005A5D3B">
        <w:t xml:space="preserve"> </w:t>
      </w:r>
      <w:r>
        <w:t>свойства</w:t>
      </w:r>
      <w:bookmarkEnd w:id="240"/>
    </w:p>
    <w:p w14:paraId="35F1C42D" w14:textId="77777777" w:rsidR="00EC7CAE" w:rsidRDefault="00000000">
      <w:pPr>
        <w:pStyle w:val="4"/>
      </w:pPr>
      <w:bookmarkStart w:id="241" w:name="user-1"/>
      <w:bookmarkStart w:id="242" w:name="_Toc199826886"/>
      <w:r>
        <w:t>User</w:t>
      </w:r>
      <w:bookmarkEnd w:id="242"/>
    </w:p>
    <w:p w14:paraId="16FFC718" w14:textId="2F4BBACE" w:rsidR="00EC7CAE" w:rsidRDefault="00000000">
      <w:r>
        <w:t>Сущность</w:t>
      </w:r>
      <w:r w:rsidR="005A5D3B">
        <w:t xml:space="preserve"> </w:t>
      </w:r>
      <w:r>
        <w:t>пользователя,</w:t>
      </w:r>
      <w:r w:rsidR="005A5D3B">
        <w:t xml:space="preserve"> </w:t>
      </w:r>
      <w:r>
        <w:t>зарегистрированного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</w:p>
    <w:p w14:paraId="6D85A7E7" w14:textId="166E5BBE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464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3B872DFF" w14:textId="621E02CB" w:rsidR="00EC7CAE" w:rsidRPr="00CA0646" w:rsidRDefault="00000000">
      <w:pPr>
        <w:numPr>
          <w:ilvl w:val="0"/>
          <w:numId w:val="267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user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4BFC6AD3" w14:textId="57E84ECB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first_name</w:t>
      </w:r>
      <w:proofErr w:type="spellEnd"/>
      <w:r>
        <w:t>:</w:t>
      </w:r>
      <w:r w:rsidR="005A5D3B">
        <w:t xml:space="preserve"> </w:t>
      </w:r>
      <w:r>
        <w:t>VARCHAR(50)</w:t>
      </w:r>
      <w:r w:rsidR="005A5D3B">
        <w:t xml:space="preserve"> </w:t>
      </w:r>
      <w:r>
        <w:rPr>
          <w:i/>
          <w:iCs/>
        </w:rPr>
        <w:t>(~5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имя</w:t>
      </w:r>
    </w:p>
    <w:p w14:paraId="2D9AFCAA" w14:textId="0639032A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last_name</w:t>
      </w:r>
      <w:proofErr w:type="spellEnd"/>
      <w:r>
        <w:t>:</w:t>
      </w:r>
      <w:r w:rsidR="005A5D3B">
        <w:t xml:space="preserve"> </w:t>
      </w:r>
      <w:r>
        <w:t>VARCHAR(50)</w:t>
      </w:r>
      <w:r w:rsidR="005A5D3B">
        <w:t xml:space="preserve"> </w:t>
      </w:r>
      <w:r>
        <w:rPr>
          <w:i/>
          <w:iCs/>
        </w:rPr>
        <w:t>(~5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фамилия</w:t>
      </w:r>
    </w:p>
    <w:p w14:paraId="2DDBE1B2" w14:textId="0097B40A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middle_name</w:t>
      </w:r>
      <w:proofErr w:type="spellEnd"/>
      <w:r>
        <w:t>:</w:t>
      </w:r>
      <w:r w:rsidR="005A5D3B">
        <w:t xml:space="preserve"> </w:t>
      </w:r>
      <w:r>
        <w:t>VARCHAR(50)</w:t>
      </w:r>
      <w:r w:rsidR="005A5D3B">
        <w:t xml:space="preserve"> </w:t>
      </w:r>
      <w:r>
        <w:rPr>
          <w:i/>
          <w:iCs/>
        </w:rPr>
        <w:t>(~5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тчество</w:t>
      </w:r>
    </w:p>
    <w:p w14:paraId="676E3EA1" w14:textId="2700DF5B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sex</w:t>
      </w:r>
      <w:proofErr w:type="spellEnd"/>
      <w:r>
        <w:t>:</w:t>
      </w:r>
      <w:r w:rsidR="005A5D3B">
        <w:t xml:space="preserve"> </w:t>
      </w:r>
      <w:r>
        <w:t>VARCHAR(6)</w:t>
      </w:r>
      <w:r w:rsidR="005A5D3B">
        <w:t xml:space="preserve"> </w:t>
      </w:r>
      <w:r>
        <w:rPr>
          <w:i/>
          <w:iCs/>
        </w:rPr>
        <w:t>(~6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пол.</w:t>
      </w:r>
      <w:r w:rsidR="005A5D3B">
        <w:t xml:space="preserve"> </w:t>
      </w:r>
      <w:r>
        <w:t>Может</w:t>
      </w:r>
      <w:r w:rsidR="005A5D3B">
        <w:t xml:space="preserve"> </w:t>
      </w:r>
      <w:r>
        <w:t>принимать</w:t>
      </w:r>
      <w:r w:rsidR="005A5D3B">
        <w:t xml:space="preserve"> </w:t>
      </w:r>
      <w:r>
        <w:t>значения:</w:t>
      </w:r>
    </w:p>
    <w:p w14:paraId="0B65A5F2" w14:textId="51ACEAFC" w:rsidR="00EC7CAE" w:rsidRDefault="006F3602">
      <w:pPr>
        <w:numPr>
          <w:ilvl w:val="1"/>
          <w:numId w:val="268"/>
        </w:numPr>
      </w:pPr>
      <w:r w:rsidRPr="006F3602">
        <w:lastRenderedPageBreak/>
        <w:t>«</w:t>
      </w:r>
      <w:proofErr w:type="spellStart"/>
      <w:r w:rsidR="00000000">
        <w:t>Male</w:t>
      </w:r>
      <w:proofErr w:type="spellEnd"/>
      <w:r w:rsidRPr="006F3602">
        <w:t>»</w:t>
      </w:r>
    </w:p>
    <w:p w14:paraId="559BE744" w14:textId="60E4D888" w:rsidR="00EC7CAE" w:rsidRDefault="006F3602">
      <w:pPr>
        <w:numPr>
          <w:ilvl w:val="1"/>
          <w:numId w:val="268"/>
        </w:numPr>
      </w:pPr>
      <w:r w:rsidRPr="006F3602">
        <w:t>«</w:t>
      </w:r>
      <w:proofErr w:type="spellStart"/>
      <w:r w:rsidR="00000000">
        <w:t>Female</w:t>
      </w:r>
      <w:proofErr w:type="spellEnd"/>
      <w:r w:rsidRPr="006F3602">
        <w:t>»</w:t>
      </w:r>
    </w:p>
    <w:p w14:paraId="5903F7F0" w14:textId="13CB4CAA" w:rsidR="00EC7CAE" w:rsidRDefault="006F3602">
      <w:pPr>
        <w:numPr>
          <w:ilvl w:val="1"/>
          <w:numId w:val="268"/>
        </w:numPr>
      </w:pPr>
      <w:r w:rsidRPr="006F3602">
        <w:t>«</w:t>
      </w:r>
      <w:proofErr w:type="spellStart"/>
      <w:r w:rsidR="00000000">
        <w:t>Other</w:t>
      </w:r>
      <w:proofErr w:type="spellEnd"/>
      <w:r w:rsidRPr="006F3602">
        <w:t>»</w:t>
      </w:r>
    </w:p>
    <w:p w14:paraId="084BA309" w14:textId="17119910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login</w:t>
      </w:r>
      <w:proofErr w:type="spellEnd"/>
      <w:r>
        <w:t>:</w:t>
      </w:r>
      <w:r w:rsidR="005A5D3B">
        <w:t xml:space="preserve"> </w:t>
      </w:r>
      <w:r>
        <w:t>VARCHAR(50),</w:t>
      </w:r>
      <w:r w:rsidR="005A5D3B">
        <w:t xml:space="preserve"> </w:t>
      </w:r>
      <w:proofErr w:type="spellStart"/>
      <w:r>
        <w:t>Unique</w:t>
      </w:r>
      <w:proofErr w:type="spellEnd"/>
      <w:r w:rsidR="005A5D3B">
        <w:t xml:space="preserve"> </w:t>
      </w:r>
      <w:r>
        <w:rPr>
          <w:i/>
          <w:iCs/>
        </w:rPr>
        <w:t>(~5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логин</w:t>
      </w:r>
    </w:p>
    <w:p w14:paraId="58BA3283" w14:textId="56083D3C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password</w:t>
      </w:r>
      <w:proofErr w:type="spellEnd"/>
      <w:r>
        <w:t>:</w:t>
      </w:r>
      <w:r w:rsidR="005A5D3B">
        <w:t xml:space="preserve"> </w:t>
      </w:r>
      <w:r>
        <w:t>VARCHAR(64)</w:t>
      </w:r>
      <w:r w:rsidR="005A5D3B">
        <w:t xml:space="preserve"> </w:t>
      </w:r>
      <w:r>
        <w:rPr>
          <w:i/>
          <w:iCs/>
        </w:rPr>
        <w:t>(~64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proofErr w:type="spellStart"/>
      <w:r>
        <w:t>захэшированный</w:t>
      </w:r>
      <w:proofErr w:type="spellEnd"/>
      <w:r w:rsidR="005A5D3B">
        <w:t xml:space="preserve"> </w:t>
      </w:r>
      <w:r>
        <w:t>пароль</w:t>
      </w:r>
    </w:p>
    <w:p w14:paraId="7A30A5CD" w14:textId="7B9E6EF6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about_me</w:t>
      </w:r>
      <w:proofErr w:type="spellEnd"/>
      <w:r>
        <w:t>:</w:t>
      </w:r>
      <w:r w:rsidR="005A5D3B">
        <w:t xml:space="preserve"> </w:t>
      </w:r>
      <w:r>
        <w:t>VARCHAR(200)</w:t>
      </w:r>
      <w:r w:rsidR="005A5D3B">
        <w:t xml:space="preserve"> </w:t>
      </w:r>
      <w:r>
        <w:rPr>
          <w:i/>
          <w:iCs/>
        </w:rPr>
        <w:t>(~2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 w:rsidR="006F3602" w:rsidRPr="006F3602">
        <w:t>«</w:t>
      </w:r>
      <w:r>
        <w:t>о</w:t>
      </w:r>
      <w:r w:rsidR="005A5D3B">
        <w:t xml:space="preserve"> </w:t>
      </w:r>
      <w:r>
        <w:t>себе</w:t>
      </w:r>
      <w:r w:rsidR="006F3602" w:rsidRPr="006F3602">
        <w:t>»</w:t>
      </w:r>
    </w:p>
    <w:p w14:paraId="37559DFD" w14:textId="7EE81F14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score</w:t>
      </w:r>
      <w:proofErr w:type="spellEnd"/>
      <w:r>
        <w:t>:</w:t>
      </w:r>
      <w:r w:rsidR="005A5D3B">
        <w:t xml:space="preserve"> </w:t>
      </w:r>
      <w:r>
        <w:t>SMALLINT</w:t>
      </w:r>
      <w:r w:rsidR="005A5D3B">
        <w:t xml:space="preserve"> </w:t>
      </w:r>
      <w:r>
        <w:rPr>
          <w:i/>
          <w:iCs/>
        </w:rPr>
        <w:t>(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счёт</w:t>
      </w:r>
    </w:p>
    <w:p w14:paraId="6A9AB7C4" w14:textId="14CF76E5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level</w:t>
      </w:r>
      <w:proofErr w:type="spellEnd"/>
      <w:r>
        <w:t>:</w:t>
      </w:r>
      <w:r w:rsidR="005A5D3B">
        <w:t xml:space="preserve"> </w:t>
      </w:r>
      <w:r>
        <w:t>SMALLINT</w:t>
      </w:r>
      <w:r w:rsidR="005A5D3B">
        <w:t xml:space="preserve"> </w:t>
      </w:r>
      <w:r>
        <w:rPr>
          <w:i/>
          <w:iCs/>
        </w:rPr>
        <w:t>(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уровень</w:t>
      </w:r>
    </w:p>
    <w:p w14:paraId="4C88D7A2" w14:textId="094500FA" w:rsidR="00EC7CAE" w:rsidRDefault="00000000">
      <w:pPr>
        <w:numPr>
          <w:ilvl w:val="0"/>
          <w:numId w:val="267"/>
        </w:numPr>
      </w:pPr>
      <w:proofErr w:type="spellStart"/>
      <w:r>
        <w:rPr>
          <w:b/>
          <w:bCs/>
        </w:rPr>
        <w:t>city_id</w:t>
      </w:r>
      <w:proofErr w:type="spellEnd"/>
      <w:r>
        <w:t>:</w:t>
      </w:r>
      <w:r w:rsidR="005A5D3B">
        <w:t xml:space="preserve"> </w:t>
      </w:r>
      <w:r>
        <w:t>Foreign</w:t>
      </w:r>
      <w:r w:rsidR="005A5D3B">
        <w:t xml:space="preserve"> </w:t>
      </w:r>
      <w:r>
        <w:t>Key</w:t>
      </w:r>
      <w:r w:rsidR="005A5D3B">
        <w:t xml:space="preserve"> </w:t>
      </w:r>
      <w:proofErr w:type="spellStart"/>
      <w:r>
        <w:t>referencing</w:t>
      </w:r>
      <w:proofErr w:type="spellEnd"/>
      <w:r w:rsidR="005A5D3B">
        <w:t xml:space="preserve"> </w:t>
      </w:r>
      <w:r>
        <w:t>CITY(</w:t>
      </w:r>
      <w:proofErr w:type="spellStart"/>
      <w:r>
        <w:t>city_id</w:t>
      </w:r>
      <w:proofErr w:type="spellEnd"/>
      <w:r>
        <w:t>)</w:t>
      </w:r>
      <w:r w:rsidR="005A5D3B">
        <w:t xml:space="preserve"> </w:t>
      </w:r>
      <w:r>
        <w:rPr>
          <w:i/>
          <w:iCs/>
        </w:rPr>
        <w:t>(4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города,</w:t>
      </w:r>
      <w:r w:rsidR="005A5D3B">
        <w:t xml:space="preserve"> </w:t>
      </w:r>
      <w:r>
        <w:t>в</w:t>
      </w:r>
      <w:r w:rsidR="005A5D3B">
        <w:t xml:space="preserve"> </w:t>
      </w:r>
      <w:r>
        <w:t>котором</w:t>
      </w:r>
      <w:r w:rsidR="005A5D3B">
        <w:t xml:space="preserve"> </w:t>
      </w:r>
      <w:r>
        <w:t>живёт</w:t>
      </w:r>
      <w:r w:rsidR="005A5D3B">
        <w:t xml:space="preserve"> </w:t>
      </w:r>
      <w:r>
        <w:t>пользователь</w:t>
      </w:r>
    </w:p>
    <w:p w14:paraId="38C53E3D" w14:textId="77777777" w:rsidR="00EC7CAE" w:rsidRDefault="00000000">
      <w:pPr>
        <w:pStyle w:val="4"/>
      </w:pPr>
      <w:bookmarkStart w:id="243" w:name="user_image"/>
      <w:bookmarkStart w:id="244" w:name="_Toc199826887"/>
      <w:bookmarkEnd w:id="241"/>
      <w:proofErr w:type="spellStart"/>
      <w:r>
        <w:t>User_Image</w:t>
      </w:r>
      <w:proofErr w:type="spellEnd"/>
      <w:r>
        <w:t>:</w:t>
      </w:r>
      <w:bookmarkEnd w:id="244"/>
    </w:p>
    <w:p w14:paraId="01F18294" w14:textId="4E6D9A61" w:rsidR="00EC7CAE" w:rsidRDefault="00000000">
      <w:r>
        <w:t>Промежуточная</w:t>
      </w:r>
      <w:r w:rsidR="005A5D3B">
        <w:t xml:space="preserve"> </w:t>
      </w:r>
      <w:r>
        <w:t>сущность,</w:t>
      </w:r>
      <w:r w:rsidR="005A5D3B">
        <w:t xml:space="preserve"> </w:t>
      </w:r>
      <w:r>
        <w:t>обозначающая</w:t>
      </w:r>
      <w:r w:rsidR="005A5D3B">
        <w:t xml:space="preserve"> </w:t>
      </w:r>
      <w:r>
        <w:t>принадлежность</w:t>
      </w:r>
      <w:r w:rsidR="005A5D3B">
        <w:t xml:space="preserve"> </w:t>
      </w:r>
      <w:r>
        <w:t>определённого</w:t>
      </w:r>
      <w:r w:rsidR="005A5D3B">
        <w:t xml:space="preserve"> </w:t>
      </w:r>
      <w:r>
        <w:t>изображения</w:t>
      </w:r>
      <w:r w:rsidR="005A5D3B">
        <w:t xml:space="preserve"> </w:t>
      </w:r>
      <w:r>
        <w:t>определённому</w:t>
      </w:r>
      <w:r w:rsidR="005A5D3B">
        <w:t xml:space="preserve"> </w:t>
      </w:r>
      <w:r>
        <w:t>пользователю</w:t>
      </w:r>
    </w:p>
    <w:p w14:paraId="292B2821" w14:textId="4ADBFDB6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77AF54F3" w14:textId="0A5B4D63" w:rsidR="00EC7CAE" w:rsidRPr="00CA0646" w:rsidRDefault="00000000">
      <w:pPr>
        <w:numPr>
          <w:ilvl w:val="0"/>
          <w:numId w:val="269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user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USER(</w:t>
      </w:r>
      <w:proofErr w:type="spellStart"/>
      <w:r w:rsidRPr="00CA0646">
        <w:rPr>
          <w:lang w:val="en-US"/>
        </w:rPr>
        <w:t>user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пользователя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имеющего</w:t>
      </w:r>
      <w:r w:rsidR="005A5D3B">
        <w:rPr>
          <w:lang w:val="en-US"/>
        </w:rPr>
        <w:t xml:space="preserve"> </w:t>
      </w:r>
      <w:r>
        <w:t>фото</w:t>
      </w:r>
    </w:p>
    <w:p w14:paraId="1C5AF2C1" w14:textId="53009A99" w:rsidR="00EC7CAE" w:rsidRPr="00CA0646" w:rsidRDefault="00000000">
      <w:pPr>
        <w:numPr>
          <w:ilvl w:val="0"/>
          <w:numId w:val="269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image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MAGE(</w:t>
      </w:r>
      <w:proofErr w:type="spellStart"/>
      <w:r w:rsidRPr="00CA0646">
        <w:rPr>
          <w:lang w:val="en-US"/>
        </w:rPr>
        <w:t>image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фото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е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пользователю</w:t>
      </w:r>
    </w:p>
    <w:p w14:paraId="681F8EFB" w14:textId="77777777" w:rsidR="00EC7CAE" w:rsidRDefault="00000000">
      <w:pPr>
        <w:pStyle w:val="4"/>
      </w:pPr>
      <w:bookmarkStart w:id="245" w:name="participation-1"/>
      <w:bookmarkStart w:id="246" w:name="_Toc199826888"/>
      <w:bookmarkEnd w:id="243"/>
      <w:proofErr w:type="spellStart"/>
      <w:r>
        <w:t>Participation</w:t>
      </w:r>
      <w:bookmarkEnd w:id="246"/>
      <w:proofErr w:type="spellEnd"/>
    </w:p>
    <w:p w14:paraId="1DBD2E38" w14:textId="6041A3E0" w:rsidR="00EC7CAE" w:rsidRDefault="00000000">
      <w:r>
        <w:t>Сущность,</w:t>
      </w:r>
      <w:r w:rsidR="005A5D3B">
        <w:t xml:space="preserve"> </w:t>
      </w:r>
      <w:r>
        <w:t>характеризующая</w:t>
      </w:r>
      <w:r w:rsidR="005A5D3B">
        <w:t xml:space="preserve"> </w:t>
      </w:r>
      <w:r>
        <w:t>участие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</w:p>
    <w:p w14:paraId="7DA2D78F" w14:textId="75690A76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31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>
        <w:t>:</w:t>
      </w:r>
    </w:p>
    <w:p w14:paraId="6B347225" w14:textId="0060BBDE" w:rsidR="00EC7CAE" w:rsidRPr="00CA0646" w:rsidRDefault="00000000">
      <w:pPr>
        <w:numPr>
          <w:ilvl w:val="0"/>
          <w:numId w:val="270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particip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560BF68B" w14:textId="5B650059" w:rsidR="00EC7CAE" w:rsidRDefault="00000000">
      <w:pPr>
        <w:numPr>
          <w:ilvl w:val="0"/>
          <w:numId w:val="270"/>
        </w:numPr>
      </w:pPr>
      <w:proofErr w:type="spellStart"/>
      <w:r w:rsidRPr="00CA0646">
        <w:rPr>
          <w:b/>
          <w:bCs/>
          <w:lang w:val="en-US"/>
        </w:rPr>
        <w:t>declared_type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VARCHAR(15)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~15</w:t>
      </w:r>
      <w:r w:rsidR="005A5D3B">
        <w:rPr>
          <w:i/>
          <w:iCs/>
          <w:lang w:val="en-US"/>
        </w:rPr>
        <w:t xml:space="preserve"> </w:t>
      </w:r>
      <w:r w:rsidRPr="00CA0646">
        <w:rPr>
          <w:i/>
          <w:iCs/>
          <w:lang w:val="en-US"/>
        </w:rPr>
        <w:t>+</w:t>
      </w:r>
      <w:r w:rsidR="005A5D3B">
        <w:rPr>
          <w:i/>
          <w:iCs/>
          <w:lang w:val="en-US"/>
        </w:rPr>
        <w:t xml:space="preserve"> </w:t>
      </w:r>
      <w:r w:rsidRPr="00CA0646">
        <w:rPr>
          <w:i/>
          <w:iCs/>
          <w:lang w:val="en-US"/>
        </w:rPr>
        <w:t>2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тип</w:t>
      </w:r>
      <w:r w:rsidRPr="00CA0646">
        <w:rPr>
          <w:lang w:val="en-US"/>
        </w:rPr>
        <w:t>/</w:t>
      </w:r>
      <w:r>
        <w:t>степень</w:t>
      </w:r>
      <w:r w:rsidR="005A5D3B">
        <w:rPr>
          <w:lang w:val="en-US"/>
        </w:rPr>
        <w:t xml:space="preserve"> </w:t>
      </w:r>
      <w:r>
        <w:t>участия</w:t>
      </w:r>
      <w:r w:rsidR="005A5D3B">
        <w:rPr>
          <w:lang w:val="en-US"/>
        </w:rPr>
        <w:t xml:space="preserve"> </w:t>
      </w:r>
      <w:r>
        <w:t>в</w:t>
      </w:r>
      <w:r w:rsidR="005A5D3B">
        <w:rPr>
          <w:lang w:val="en-US"/>
        </w:rPr>
        <w:t xml:space="preserve"> </w:t>
      </w:r>
      <w:r>
        <w:t>субботнике</w:t>
      </w:r>
      <w:r w:rsidRPr="00CA0646">
        <w:rPr>
          <w:lang w:val="en-US"/>
        </w:rPr>
        <w:t>.</w:t>
      </w:r>
      <w:r w:rsidR="005A5D3B">
        <w:rPr>
          <w:lang w:val="en-US"/>
        </w:rPr>
        <w:t xml:space="preserve"> </w:t>
      </w:r>
      <w:r>
        <w:t>Может</w:t>
      </w:r>
      <w:r w:rsidR="005A5D3B">
        <w:t xml:space="preserve"> </w:t>
      </w:r>
      <w:r>
        <w:t>принимать</w:t>
      </w:r>
      <w:r w:rsidR="005A5D3B">
        <w:t xml:space="preserve"> </w:t>
      </w:r>
      <w:r>
        <w:t>значения:</w:t>
      </w:r>
    </w:p>
    <w:p w14:paraId="23FE0B23" w14:textId="67F1C22D" w:rsidR="00EC7CAE" w:rsidRDefault="006F3602">
      <w:pPr>
        <w:numPr>
          <w:ilvl w:val="1"/>
          <w:numId w:val="271"/>
        </w:numPr>
      </w:pPr>
      <w:r w:rsidRPr="006F3602">
        <w:t>«</w:t>
      </w:r>
      <w:r w:rsidR="00000000">
        <w:t>Точно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63FE12FB" w14:textId="340F279B" w:rsidR="00EC7CAE" w:rsidRDefault="006F3602">
      <w:pPr>
        <w:numPr>
          <w:ilvl w:val="1"/>
          <w:numId w:val="271"/>
        </w:numPr>
      </w:pPr>
      <w:r w:rsidRPr="006F3602">
        <w:t>«</w:t>
      </w:r>
      <w:r w:rsidR="00000000">
        <w:t>Опоздаю</w:t>
      </w:r>
      <w:r w:rsidRPr="006F3602">
        <w:t>»</w:t>
      </w:r>
    </w:p>
    <w:p w14:paraId="252B1C26" w14:textId="79E4F156" w:rsidR="00EC7CAE" w:rsidRDefault="006F3602">
      <w:pPr>
        <w:numPr>
          <w:ilvl w:val="1"/>
          <w:numId w:val="271"/>
        </w:numPr>
      </w:pPr>
      <w:r w:rsidRPr="006F3602">
        <w:lastRenderedPageBreak/>
        <w:t>«</w:t>
      </w:r>
      <w:r w:rsidR="00000000">
        <w:t>Возможно,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01E3A60A" w14:textId="54F6D662" w:rsidR="00EC7CAE" w:rsidRDefault="006F3602">
      <w:pPr>
        <w:numPr>
          <w:ilvl w:val="1"/>
          <w:numId w:val="271"/>
        </w:numPr>
      </w:pPr>
      <w:r w:rsidRPr="006F3602">
        <w:t>«</w:t>
      </w:r>
      <w:r w:rsidR="00000000">
        <w:t>Не</w:t>
      </w:r>
      <w:r w:rsidR="005A5D3B">
        <w:t xml:space="preserve"> </w:t>
      </w:r>
      <w:r w:rsidR="00000000">
        <w:t>пойду</w:t>
      </w:r>
      <w:r w:rsidRPr="006F3602">
        <w:t>»</w:t>
      </w:r>
    </w:p>
    <w:p w14:paraId="15658502" w14:textId="2945C8F0" w:rsidR="00EC7CAE" w:rsidRDefault="006F3602">
      <w:pPr>
        <w:numPr>
          <w:ilvl w:val="1"/>
          <w:numId w:val="271"/>
        </w:numPr>
      </w:pPr>
      <w:r w:rsidRPr="006F3602">
        <w:t>«</w:t>
      </w:r>
      <w:r w:rsidR="00000000">
        <w:t>Организатор</w:t>
      </w:r>
      <w:r w:rsidRPr="006F3602">
        <w:t>»</w:t>
      </w:r>
    </w:p>
    <w:p w14:paraId="72AC5A1E" w14:textId="787CDBB6" w:rsidR="00EC7CAE" w:rsidRDefault="00000000">
      <w:pPr>
        <w:numPr>
          <w:ilvl w:val="0"/>
          <w:numId w:val="270"/>
        </w:numPr>
      </w:pPr>
      <w:proofErr w:type="spellStart"/>
      <w:r>
        <w:rPr>
          <w:b/>
          <w:bCs/>
        </w:rPr>
        <w:t>real_presence</w:t>
      </w:r>
      <w:proofErr w:type="spellEnd"/>
      <w:r>
        <w:t>:</w:t>
      </w:r>
      <w:r w:rsidR="005A5D3B">
        <w:t xml:space="preserve"> </w:t>
      </w:r>
      <w:r>
        <w:t>BOOLEAN</w:t>
      </w:r>
      <w:r w:rsidR="005A5D3B">
        <w:t xml:space="preserve"> </w:t>
      </w:r>
      <w:r>
        <w:rPr>
          <w:i/>
          <w:iCs/>
        </w:rPr>
        <w:t>(1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фактическое</w:t>
      </w:r>
      <w:r w:rsidR="005A5D3B">
        <w:t xml:space="preserve"> </w:t>
      </w:r>
      <w:r>
        <w:t>присутствие</w:t>
      </w:r>
      <w:r w:rsidR="005A5D3B">
        <w:t xml:space="preserve"> </w:t>
      </w:r>
      <w:r>
        <w:t>(1)</w:t>
      </w:r>
      <w:r w:rsidR="005A5D3B">
        <w:t xml:space="preserve"> </w:t>
      </w:r>
      <w:r>
        <w:t>или</w:t>
      </w:r>
      <w:r w:rsidR="005A5D3B">
        <w:t xml:space="preserve"> </w:t>
      </w:r>
      <w:r>
        <w:t>отсутствие</w:t>
      </w:r>
      <w:r w:rsidR="005A5D3B">
        <w:t xml:space="preserve"> </w:t>
      </w:r>
      <w:r>
        <w:t>(0)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на</w:t>
      </w:r>
      <w:r w:rsidR="005A5D3B">
        <w:t xml:space="preserve"> </w:t>
      </w:r>
      <w:r>
        <w:t>субботнике</w:t>
      </w:r>
    </w:p>
    <w:p w14:paraId="590A312D" w14:textId="24D993E1" w:rsidR="00EC7CAE" w:rsidRDefault="00000000">
      <w:pPr>
        <w:numPr>
          <w:ilvl w:val="0"/>
          <w:numId w:val="270"/>
        </w:numPr>
      </w:pPr>
      <w:proofErr w:type="spellStart"/>
      <w:r>
        <w:rPr>
          <w:b/>
          <w:bCs/>
        </w:rPr>
        <w:t>stat</w:t>
      </w:r>
      <w:proofErr w:type="spellEnd"/>
      <w:r>
        <w:t>:</w:t>
      </w:r>
      <w:r w:rsidR="005A5D3B">
        <w:t xml:space="preserve"> </w:t>
      </w:r>
      <w:r>
        <w:t>SMALLINT</w:t>
      </w:r>
      <w:r w:rsidR="005A5D3B">
        <w:t xml:space="preserve"> </w:t>
      </w:r>
      <w:r>
        <w:rPr>
          <w:i/>
          <w:iCs/>
        </w:rPr>
        <w:t>(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начисляемых</w:t>
      </w:r>
      <w:r w:rsidR="005A5D3B">
        <w:t xml:space="preserve"> </w:t>
      </w:r>
      <w:r>
        <w:t>пользователю</w:t>
      </w:r>
      <w:r w:rsidR="005A5D3B">
        <w:t xml:space="preserve"> </w:t>
      </w:r>
      <w:r>
        <w:t>за</w:t>
      </w:r>
      <w:r w:rsidR="005A5D3B">
        <w:t xml:space="preserve"> </w:t>
      </w:r>
      <w:r>
        <w:t>участие</w:t>
      </w:r>
      <w:r w:rsidR="005A5D3B">
        <w:t xml:space="preserve"> </w:t>
      </w:r>
      <w:r>
        <w:t>очков</w:t>
      </w:r>
    </w:p>
    <w:p w14:paraId="770D63FC" w14:textId="4B498880" w:rsidR="00EC7CAE" w:rsidRDefault="00000000">
      <w:pPr>
        <w:numPr>
          <w:ilvl w:val="0"/>
          <w:numId w:val="270"/>
        </w:numPr>
      </w:pPr>
      <w:proofErr w:type="spellStart"/>
      <w:r>
        <w:rPr>
          <w:b/>
          <w:bCs/>
        </w:rPr>
        <w:t>user_id</w:t>
      </w:r>
      <w:proofErr w:type="spellEnd"/>
      <w:r>
        <w:t>:</w:t>
      </w:r>
      <w:r w:rsidR="005A5D3B">
        <w:t xml:space="preserve"> </w:t>
      </w:r>
      <w:r>
        <w:t>Foreign</w:t>
      </w:r>
      <w:r w:rsidR="005A5D3B">
        <w:t xml:space="preserve"> </w:t>
      </w:r>
      <w:r>
        <w:t>Key</w:t>
      </w:r>
      <w:r w:rsidR="005A5D3B">
        <w:t xml:space="preserve"> </w:t>
      </w:r>
      <w:proofErr w:type="spellStart"/>
      <w:r>
        <w:t>referencing</w:t>
      </w:r>
      <w:proofErr w:type="spellEnd"/>
      <w:r w:rsidR="005A5D3B">
        <w:t xml:space="preserve"> </w:t>
      </w:r>
      <w:r>
        <w:t>USER(</w:t>
      </w:r>
      <w:proofErr w:type="spellStart"/>
      <w:r>
        <w:t>user_id</w:t>
      </w:r>
      <w:proofErr w:type="spellEnd"/>
      <w:r>
        <w:t>)</w:t>
      </w:r>
      <w:r w:rsidR="005A5D3B">
        <w:t xml:space="preserve"> </w:t>
      </w:r>
      <w:r>
        <w:rPr>
          <w:i/>
          <w:iCs/>
        </w:rPr>
        <w:t>(4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пользователя,</w:t>
      </w:r>
      <w:r w:rsidR="005A5D3B">
        <w:t xml:space="preserve"> </w:t>
      </w:r>
      <w:r>
        <w:t>который</w:t>
      </w:r>
      <w:r w:rsidR="005A5D3B">
        <w:t xml:space="preserve"> </w:t>
      </w:r>
      <w:r>
        <w:t>участвует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</w:p>
    <w:p w14:paraId="57C1B62D" w14:textId="134F92D4" w:rsidR="00EC7CAE" w:rsidRDefault="00000000">
      <w:pPr>
        <w:numPr>
          <w:ilvl w:val="0"/>
          <w:numId w:val="270"/>
        </w:numPr>
      </w:pPr>
      <w:proofErr w:type="spellStart"/>
      <w:r>
        <w:rPr>
          <w:b/>
          <w:bCs/>
        </w:rPr>
        <w:t>cleanday_id</w:t>
      </w:r>
      <w:proofErr w:type="spellEnd"/>
      <w:r>
        <w:t>:</w:t>
      </w:r>
      <w:r w:rsidR="005A5D3B">
        <w:t xml:space="preserve"> </w:t>
      </w:r>
      <w:r>
        <w:t>Foreign</w:t>
      </w:r>
      <w:r w:rsidR="005A5D3B">
        <w:t xml:space="preserve"> </w:t>
      </w:r>
      <w:r>
        <w:t>Key</w:t>
      </w:r>
      <w:r w:rsidR="005A5D3B">
        <w:t xml:space="preserve"> </w:t>
      </w:r>
      <w:proofErr w:type="spellStart"/>
      <w:r>
        <w:t>referencing</w:t>
      </w:r>
      <w:proofErr w:type="spellEnd"/>
      <w:r w:rsidR="005A5D3B">
        <w:t xml:space="preserve"> </w:t>
      </w:r>
      <w:r>
        <w:t>CLEANDAY(</w:t>
      </w:r>
      <w:proofErr w:type="spellStart"/>
      <w:r>
        <w:t>cleanday_id</w:t>
      </w:r>
      <w:proofErr w:type="spellEnd"/>
      <w:r>
        <w:t>)</w:t>
      </w:r>
      <w:r w:rsidR="005A5D3B">
        <w:t xml:space="preserve"> </w:t>
      </w:r>
      <w:r>
        <w:rPr>
          <w:i/>
          <w:iCs/>
        </w:rPr>
        <w:t>(4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в</w:t>
      </w:r>
      <w:r w:rsidR="005A5D3B">
        <w:t xml:space="preserve"> </w:t>
      </w:r>
      <w:r>
        <w:t>котором</w:t>
      </w:r>
      <w:r w:rsidR="005A5D3B">
        <w:t xml:space="preserve"> </w:t>
      </w:r>
      <w:r>
        <w:t>участвует</w:t>
      </w:r>
      <w:r w:rsidR="005A5D3B">
        <w:t xml:space="preserve"> </w:t>
      </w:r>
      <w:r>
        <w:t>пользователь</w:t>
      </w:r>
    </w:p>
    <w:p w14:paraId="3D76D176" w14:textId="77777777" w:rsidR="00EC7CAE" w:rsidRDefault="00000000">
      <w:pPr>
        <w:pStyle w:val="4"/>
      </w:pPr>
      <w:bookmarkStart w:id="247" w:name="participation_requirement"/>
      <w:bookmarkStart w:id="248" w:name="_Toc199826889"/>
      <w:bookmarkEnd w:id="245"/>
      <w:proofErr w:type="spellStart"/>
      <w:r>
        <w:t>Participation_Requirement</w:t>
      </w:r>
      <w:bookmarkEnd w:id="248"/>
      <w:proofErr w:type="spellEnd"/>
    </w:p>
    <w:p w14:paraId="124E720A" w14:textId="0EF16826" w:rsidR="00EC7CAE" w:rsidRDefault="00000000">
      <w:r>
        <w:t>Промежуточная</w:t>
      </w:r>
      <w:r w:rsidR="005A5D3B">
        <w:t xml:space="preserve"> </w:t>
      </w:r>
      <w:r>
        <w:t>сущность,</w:t>
      </w:r>
      <w:r w:rsidR="005A5D3B">
        <w:t xml:space="preserve"> </w:t>
      </w:r>
      <w:r>
        <w:t>связывающая</w:t>
      </w:r>
      <w:r w:rsidR="005A5D3B">
        <w:t xml:space="preserve"> </w:t>
      </w:r>
      <w:r>
        <w:t>участие</w:t>
      </w:r>
      <w:r w:rsidR="005A5D3B">
        <w:t xml:space="preserve"> </w:t>
      </w:r>
      <w:r>
        <w:t>пользовател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r w:rsidR="005A5D3B">
        <w:t xml:space="preserve"> </w:t>
      </w:r>
      <w:r>
        <w:t>и</w:t>
      </w:r>
      <w:r w:rsidR="005A5D3B">
        <w:t xml:space="preserve"> </w:t>
      </w:r>
      <w:r>
        <w:t>требование,</w:t>
      </w:r>
      <w:r w:rsidR="005A5D3B">
        <w:t xml:space="preserve"> </w:t>
      </w:r>
      <w:r>
        <w:t>которое</w:t>
      </w:r>
      <w:r w:rsidR="005A5D3B">
        <w:t xml:space="preserve"> </w:t>
      </w:r>
      <w:r>
        <w:t>выполняется</w:t>
      </w:r>
      <w:r w:rsidR="005A5D3B">
        <w:t xml:space="preserve"> </w:t>
      </w:r>
      <w:r>
        <w:t>участием</w:t>
      </w:r>
    </w:p>
    <w:p w14:paraId="667998C3" w14:textId="0345FF3F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61E65458" w14:textId="1ECFB6D4" w:rsidR="00EC7CAE" w:rsidRPr="00CA0646" w:rsidRDefault="00000000">
      <w:pPr>
        <w:numPr>
          <w:ilvl w:val="0"/>
          <w:numId w:val="27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particip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ICIPATION(</w:t>
      </w:r>
      <w:proofErr w:type="spellStart"/>
      <w:r w:rsidRPr="00CA0646">
        <w:rPr>
          <w:lang w:val="en-US"/>
        </w:rPr>
        <w:t>participation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участия</w:t>
      </w:r>
    </w:p>
    <w:p w14:paraId="5C3E9633" w14:textId="39BDB84D" w:rsidR="00EC7CAE" w:rsidRPr="00CA0646" w:rsidRDefault="00000000">
      <w:pPr>
        <w:numPr>
          <w:ilvl w:val="0"/>
          <w:numId w:val="27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quirement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QUIREMENT(</w:t>
      </w:r>
      <w:proofErr w:type="spellStart"/>
      <w:r w:rsidRPr="00CA0646">
        <w:rPr>
          <w:lang w:val="en-US"/>
        </w:rPr>
        <w:t>requirement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выполняемого</w:t>
      </w:r>
      <w:r w:rsidR="005A5D3B">
        <w:rPr>
          <w:lang w:val="en-US"/>
        </w:rPr>
        <w:t xml:space="preserve"> </w:t>
      </w:r>
      <w:r>
        <w:t>требования</w:t>
      </w:r>
    </w:p>
    <w:p w14:paraId="68150162" w14:textId="77777777" w:rsidR="00EC7CAE" w:rsidRDefault="00000000">
      <w:pPr>
        <w:pStyle w:val="4"/>
      </w:pPr>
      <w:bookmarkStart w:id="249" w:name="requirement-1"/>
      <w:bookmarkStart w:id="250" w:name="_Toc199826890"/>
      <w:bookmarkEnd w:id="247"/>
      <w:proofErr w:type="spellStart"/>
      <w:r>
        <w:t>Requirement</w:t>
      </w:r>
      <w:bookmarkEnd w:id="250"/>
      <w:proofErr w:type="spellEnd"/>
    </w:p>
    <w:p w14:paraId="08E30B29" w14:textId="697C8C49" w:rsidR="00EC7CAE" w:rsidRDefault="00000000">
      <w:r>
        <w:t>Сущность</w:t>
      </w:r>
      <w:r w:rsidR="005A5D3B">
        <w:t xml:space="preserve"> </w:t>
      </w:r>
      <w:r>
        <w:t>требования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</w:p>
    <w:p w14:paraId="092FCF5B" w14:textId="2174770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106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0A329706" w14:textId="00FB3361" w:rsidR="00EC7CAE" w:rsidRPr="00CA0646" w:rsidRDefault="00000000">
      <w:pPr>
        <w:numPr>
          <w:ilvl w:val="0"/>
          <w:numId w:val="273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quirement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51D88729" w14:textId="4B1CB10C" w:rsidR="00EC7CAE" w:rsidRDefault="00000000">
      <w:pPr>
        <w:numPr>
          <w:ilvl w:val="0"/>
          <w:numId w:val="273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r>
        <w:t>VARCHAR(100)</w:t>
      </w:r>
      <w:r w:rsidR="005A5D3B">
        <w:t xml:space="preserve"> </w:t>
      </w:r>
      <w:r>
        <w:rPr>
          <w:i/>
          <w:iCs/>
        </w:rPr>
        <w:t>(~1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  <w:r w:rsidR="005A5D3B">
        <w:t xml:space="preserve"> </w:t>
      </w:r>
      <w:r>
        <w:t>требования</w:t>
      </w:r>
    </w:p>
    <w:p w14:paraId="7AC622C2" w14:textId="77777777" w:rsidR="00EC7CAE" w:rsidRDefault="00000000">
      <w:pPr>
        <w:pStyle w:val="4"/>
      </w:pPr>
      <w:bookmarkStart w:id="251" w:name="cleanday_requirement"/>
      <w:bookmarkStart w:id="252" w:name="_Toc199826891"/>
      <w:bookmarkEnd w:id="249"/>
      <w:proofErr w:type="spellStart"/>
      <w:r>
        <w:lastRenderedPageBreak/>
        <w:t>CleanDay_Requirement</w:t>
      </w:r>
      <w:bookmarkEnd w:id="252"/>
      <w:proofErr w:type="spellEnd"/>
    </w:p>
    <w:p w14:paraId="1E3057C7" w14:textId="3D0686ED" w:rsidR="00EC7CAE" w:rsidRDefault="00000000">
      <w:r>
        <w:t>Промежуточная</w:t>
      </w:r>
      <w:r w:rsidR="005A5D3B">
        <w:t xml:space="preserve"> </w:t>
      </w:r>
      <w:r>
        <w:t>сущность,</w:t>
      </w:r>
      <w:r w:rsidR="005A5D3B">
        <w:t xml:space="preserve"> </w:t>
      </w:r>
      <w:r>
        <w:t>связывающая</w:t>
      </w:r>
      <w:r w:rsidR="005A5D3B">
        <w:t xml:space="preserve"> </w:t>
      </w:r>
      <w:r>
        <w:t>субботник</w:t>
      </w:r>
      <w:r w:rsidR="005A5D3B">
        <w:t xml:space="preserve"> </w:t>
      </w:r>
      <w:r>
        <w:t>и</w:t>
      </w:r>
      <w:r w:rsidR="005A5D3B">
        <w:t xml:space="preserve"> </w:t>
      </w:r>
      <w:r>
        <w:t>необходимые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требования</w:t>
      </w:r>
    </w:p>
    <w:p w14:paraId="3FA424F7" w14:textId="78497F5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172AF000" w14:textId="65E5E66D" w:rsidR="00EC7CAE" w:rsidRPr="00CA0646" w:rsidRDefault="00000000">
      <w:pPr>
        <w:numPr>
          <w:ilvl w:val="0"/>
          <w:numId w:val="274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LEANDAY(</w:t>
      </w:r>
      <w:proofErr w:type="spellStart"/>
      <w:r w:rsidRPr="00CA0646">
        <w:rPr>
          <w:lang w:val="en-US"/>
        </w:rPr>
        <w:t>cleanday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субботника</w:t>
      </w:r>
    </w:p>
    <w:p w14:paraId="6545E26D" w14:textId="3B679A97" w:rsidR="00EC7CAE" w:rsidRPr="00CA0646" w:rsidRDefault="00000000">
      <w:pPr>
        <w:numPr>
          <w:ilvl w:val="0"/>
          <w:numId w:val="274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requirement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QUIREMENT(</w:t>
      </w:r>
      <w:proofErr w:type="spellStart"/>
      <w:r w:rsidRPr="00CA0646">
        <w:rPr>
          <w:lang w:val="en-US"/>
        </w:rPr>
        <w:t>requirement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требования</w:t>
      </w:r>
      <w:r w:rsidR="005A5D3B">
        <w:rPr>
          <w:lang w:val="en-US"/>
        </w:rPr>
        <w:t xml:space="preserve"> </w:t>
      </w:r>
      <w:r>
        <w:t>для</w:t>
      </w:r>
      <w:r w:rsidR="005A5D3B">
        <w:rPr>
          <w:lang w:val="en-US"/>
        </w:rPr>
        <w:t xml:space="preserve"> </w:t>
      </w:r>
      <w:r>
        <w:t>субботника</w:t>
      </w:r>
    </w:p>
    <w:p w14:paraId="450C52CD" w14:textId="77777777" w:rsidR="00EC7CAE" w:rsidRDefault="00000000">
      <w:pPr>
        <w:pStyle w:val="4"/>
      </w:pPr>
      <w:bookmarkStart w:id="253" w:name="cleanday-1"/>
      <w:bookmarkStart w:id="254" w:name="_Toc199826892"/>
      <w:bookmarkEnd w:id="251"/>
      <w:proofErr w:type="spellStart"/>
      <w:r>
        <w:t>CleanDay</w:t>
      </w:r>
      <w:bookmarkEnd w:id="254"/>
      <w:proofErr w:type="spellEnd"/>
    </w:p>
    <w:p w14:paraId="04D16F33" w14:textId="2FB38DEF" w:rsidR="00EC7CAE" w:rsidRDefault="00000000">
      <w:r>
        <w:t>Сущность</w:t>
      </w:r>
      <w:r w:rsidR="005A5D3B">
        <w:t xml:space="preserve"> </w:t>
      </w:r>
      <w:r>
        <w:t>организованного</w:t>
      </w:r>
      <w:r w:rsidR="005A5D3B">
        <w:t xml:space="preserve"> </w:t>
      </w:r>
      <w:r>
        <w:t>субботника</w:t>
      </w:r>
    </w:p>
    <w:p w14:paraId="71A39A24" w14:textId="38B9C1A8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55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>
        <w:t>:</w:t>
      </w:r>
    </w:p>
    <w:p w14:paraId="2C5D5423" w14:textId="6D08F6CA" w:rsidR="00EC7CAE" w:rsidRPr="00CA0646" w:rsidRDefault="00000000">
      <w:pPr>
        <w:numPr>
          <w:ilvl w:val="0"/>
          <w:numId w:val="27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13717C56" w14:textId="639CA0EE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r>
        <w:t>VARCHAR(100)</w:t>
      </w:r>
      <w:r w:rsidR="005A5D3B">
        <w:t xml:space="preserve"> </w:t>
      </w:r>
      <w:r>
        <w:t>_(~100</w:t>
      </w:r>
      <w:r w:rsidR="005A5D3B">
        <w:t xml:space="preserve"> </w:t>
      </w:r>
      <w:r>
        <w:t>+</w:t>
      </w:r>
      <w:r w:rsidR="005A5D3B">
        <w:t xml:space="preserve"> </w:t>
      </w:r>
      <w:r>
        <w:t>2</w:t>
      </w:r>
      <w:r w:rsidR="005A5D3B">
        <w:t xml:space="preserve"> </w:t>
      </w:r>
      <w: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</w:p>
    <w:p w14:paraId="03BBBCDF" w14:textId="2ED2C242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begin_date</w:t>
      </w:r>
      <w:proofErr w:type="spellEnd"/>
      <w:r>
        <w:t>:</w:t>
      </w:r>
      <w:r w:rsidR="005A5D3B">
        <w:t xml:space="preserve"> </w:t>
      </w:r>
      <w:r>
        <w:t>DATETIME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начала</w:t>
      </w:r>
    </w:p>
    <w:p w14:paraId="54497161" w14:textId="11393B76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end_date</w:t>
      </w:r>
      <w:proofErr w:type="spellEnd"/>
      <w:r>
        <w:t>:</w:t>
      </w:r>
      <w:r w:rsidR="005A5D3B">
        <w:t xml:space="preserve"> </w:t>
      </w:r>
      <w:r>
        <w:t>DATETIME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окончания</w:t>
      </w:r>
    </w:p>
    <w:p w14:paraId="208F8330" w14:textId="46552A40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organization</w:t>
      </w:r>
      <w:proofErr w:type="spellEnd"/>
      <w:r>
        <w:t>:</w:t>
      </w:r>
      <w:r w:rsidR="005A5D3B">
        <w:t xml:space="preserve"> </w:t>
      </w:r>
      <w:r>
        <w:t>VARCHAR(100)</w:t>
      </w:r>
      <w:r w:rsidR="005A5D3B">
        <w:t xml:space="preserve"> </w:t>
      </w:r>
      <w:r>
        <w:rPr>
          <w:i/>
          <w:iCs/>
        </w:rPr>
        <w:t>(~1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  <w:r w:rsidR="005A5D3B">
        <w:t xml:space="preserve"> </w:t>
      </w:r>
      <w:r>
        <w:t>проводящей</w:t>
      </w:r>
      <w:r w:rsidR="005A5D3B">
        <w:t xml:space="preserve"> </w:t>
      </w:r>
      <w:r>
        <w:t>организации</w:t>
      </w:r>
    </w:p>
    <w:p w14:paraId="3CA87FF6" w14:textId="1FC3D0BD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area</w:t>
      </w:r>
      <w:proofErr w:type="spellEnd"/>
      <w:r>
        <w:t>:</w:t>
      </w:r>
      <w:r w:rsidR="005A5D3B">
        <w:t xml:space="preserve"> </w:t>
      </w:r>
      <w:r>
        <w:t>SMALLINT</w:t>
      </w:r>
      <w:r w:rsidR="005A5D3B">
        <w:t xml:space="preserve"> </w:t>
      </w:r>
      <w:r>
        <w:rPr>
          <w:i/>
          <w:iCs/>
        </w:rPr>
        <w:t>(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площадь</w:t>
      </w:r>
      <w:r w:rsidR="005A5D3B">
        <w:t xml:space="preserve"> </w:t>
      </w:r>
      <w:r>
        <w:t>убираемой</w:t>
      </w:r>
      <w:r w:rsidR="005A5D3B">
        <w:t xml:space="preserve"> </w:t>
      </w:r>
      <w:r>
        <w:t>территории</w:t>
      </w:r>
      <w:r w:rsidR="005A5D3B">
        <w:t xml:space="preserve"> </w:t>
      </w:r>
      <w:r>
        <w:t>в</w:t>
      </w:r>
      <w:r w:rsidR="005A5D3B">
        <w:t xml:space="preserve"> </w:t>
      </w:r>
      <w:r>
        <w:t>квадратных</w:t>
      </w:r>
      <w:r w:rsidR="005A5D3B">
        <w:t xml:space="preserve"> </w:t>
      </w:r>
      <w:r>
        <w:t>метрах</w:t>
      </w:r>
    </w:p>
    <w:p w14:paraId="2741CAB3" w14:textId="120D8726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status</w:t>
      </w:r>
      <w:proofErr w:type="spellEnd"/>
      <w:r>
        <w:t>:</w:t>
      </w:r>
      <w:r w:rsidR="005A5D3B">
        <w:t xml:space="preserve"> </w:t>
      </w:r>
      <w:r>
        <w:t>VARCHAR(12)</w:t>
      </w:r>
      <w:r w:rsidR="005A5D3B">
        <w:t xml:space="preserve"> </w:t>
      </w:r>
      <w:r>
        <w:rPr>
          <w:i/>
          <w:iCs/>
        </w:rPr>
        <w:t>(~12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екущий</w:t>
      </w:r>
      <w:r w:rsidR="005A5D3B">
        <w:t xml:space="preserve"> </w:t>
      </w:r>
      <w:r>
        <w:t>статус</w:t>
      </w:r>
      <w:r w:rsidR="005A5D3B">
        <w:t xml:space="preserve"> </w:t>
      </w:r>
      <w:r>
        <w:t>субботника.</w:t>
      </w:r>
      <w:r w:rsidR="005A5D3B">
        <w:t xml:space="preserve"> </w:t>
      </w:r>
      <w:r>
        <w:t>Может</w:t>
      </w:r>
      <w:r w:rsidR="005A5D3B">
        <w:t xml:space="preserve"> </w:t>
      </w:r>
      <w:r>
        <w:t>принимать</w:t>
      </w:r>
      <w:r w:rsidR="005A5D3B">
        <w:t xml:space="preserve"> </w:t>
      </w:r>
      <w:r>
        <w:t>значения:</w:t>
      </w:r>
    </w:p>
    <w:p w14:paraId="2209EFB3" w14:textId="60ADED31" w:rsidR="00EC7CAE" w:rsidRDefault="006F3602">
      <w:pPr>
        <w:numPr>
          <w:ilvl w:val="1"/>
          <w:numId w:val="276"/>
        </w:numPr>
      </w:pPr>
      <w:r w:rsidRPr="006F3602">
        <w:t>«</w:t>
      </w:r>
      <w:r w:rsidR="00000000">
        <w:t>Запланирован</w:t>
      </w:r>
      <w:r w:rsidRPr="006F3602">
        <w:t>»</w:t>
      </w:r>
    </w:p>
    <w:p w14:paraId="723D621E" w14:textId="16826DA5" w:rsidR="00EC7CAE" w:rsidRDefault="006F3602">
      <w:pPr>
        <w:numPr>
          <w:ilvl w:val="1"/>
          <w:numId w:val="276"/>
        </w:numPr>
      </w:pPr>
      <w:r w:rsidRPr="006F3602">
        <w:t>«</w:t>
      </w:r>
      <w:r w:rsidR="00000000">
        <w:t>Проходит</w:t>
      </w:r>
      <w:r w:rsidRPr="006F3602">
        <w:t>»</w:t>
      </w:r>
    </w:p>
    <w:p w14:paraId="37EA0CAA" w14:textId="53E5D8F3" w:rsidR="00EC7CAE" w:rsidRDefault="006F3602">
      <w:pPr>
        <w:numPr>
          <w:ilvl w:val="1"/>
          <w:numId w:val="276"/>
        </w:numPr>
      </w:pPr>
      <w:r w:rsidRPr="006F3602">
        <w:t>«</w:t>
      </w:r>
      <w:r w:rsidR="00000000">
        <w:t>Завершен</w:t>
      </w:r>
      <w:r w:rsidRPr="006F3602">
        <w:t>»</w:t>
      </w:r>
    </w:p>
    <w:p w14:paraId="28F4A1A9" w14:textId="069E3E50" w:rsidR="00EC7CAE" w:rsidRDefault="006F3602">
      <w:pPr>
        <w:numPr>
          <w:ilvl w:val="1"/>
          <w:numId w:val="276"/>
        </w:numPr>
      </w:pPr>
      <w:r w:rsidRPr="006F3602">
        <w:t>«</w:t>
      </w:r>
      <w:r w:rsidR="00000000">
        <w:t>Отменен</w:t>
      </w:r>
      <w:r w:rsidRPr="006F3602">
        <w:t>»</w:t>
      </w:r>
    </w:p>
    <w:p w14:paraId="4BEAAA4F" w14:textId="6463A7A2" w:rsidR="00EC7CAE" w:rsidRDefault="006F3602">
      <w:pPr>
        <w:numPr>
          <w:ilvl w:val="1"/>
          <w:numId w:val="276"/>
        </w:numPr>
      </w:pPr>
      <w:r w:rsidRPr="006F3602">
        <w:t>«</w:t>
      </w:r>
      <w:r w:rsidR="00000000">
        <w:t>Перенесен</w:t>
      </w:r>
      <w:r w:rsidRPr="006F3602">
        <w:t>»</w:t>
      </w:r>
    </w:p>
    <w:p w14:paraId="04947158" w14:textId="205E9554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recommended_count</w:t>
      </w:r>
      <w:proofErr w:type="spellEnd"/>
      <w:r>
        <w:t>:</w:t>
      </w:r>
      <w:r w:rsidR="005A5D3B">
        <w:t xml:space="preserve"> </w:t>
      </w:r>
      <w:r>
        <w:t>SMALLINT</w:t>
      </w:r>
      <w:r w:rsidR="005A5D3B">
        <w:t xml:space="preserve"> </w:t>
      </w:r>
      <w:r>
        <w:rPr>
          <w:i/>
          <w:iCs/>
        </w:rPr>
        <w:t>(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рекомендованное</w:t>
      </w:r>
      <w:r w:rsidR="005A5D3B">
        <w:t xml:space="preserve"> </w:t>
      </w:r>
      <w:r>
        <w:t>число</w:t>
      </w:r>
      <w:r w:rsidR="005A5D3B">
        <w:t xml:space="preserve"> </w:t>
      </w:r>
      <w:r>
        <w:lastRenderedPageBreak/>
        <w:t>участников</w:t>
      </w:r>
    </w:p>
    <w:p w14:paraId="4DCCEBE0" w14:textId="7C03F16C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r>
        <w:t>VARCHAR(300)</w:t>
      </w:r>
      <w:r w:rsidR="005A5D3B">
        <w:t xml:space="preserve"> </w:t>
      </w:r>
      <w:r>
        <w:rPr>
          <w:i/>
          <w:iCs/>
        </w:rPr>
        <w:t>(~3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</w:p>
    <w:p w14:paraId="4981BEF9" w14:textId="626B2C9D" w:rsidR="00EC7CAE" w:rsidRDefault="00000000">
      <w:pPr>
        <w:numPr>
          <w:ilvl w:val="0"/>
          <w:numId w:val="275"/>
        </w:numPr>
      </w:pPr>
      <w:proofErr w:type="spellStart"/>
      <w:r>
        <w:rPr>
          <w:b/>
          <w:bCs/>
        </w:rPr>
        <w:t>city_id</w:t>
      </w:r>
      <w:proofErr w:type="spellEnd"/>
      <w:r>
        <w:t>:</w:t>
      </w:r>
      <w:r w:rsidR="005A5D3B">
        <w:t xml:space="preserve"> </w:t>
      </w:r>
      <w:r>
        <w:t>Foreign</w:t>
      </w:r>
      <w:r w:rsidR="005A5D3B">
        <w:t xml:space="preserve"> </w:t>
      </w:r>
      <w:r>
        <w:t>Key</w:t>
      </w:r>
      <w:r w:rsidR="005A5D3B">
        <w:t xml:space="preserve"> </w:t>
      </w:r>
      <w:proofErr w:type="spellStart"/>
      <w:r>
        <w:t>referencing</w:t>
      </w:r>
      <w:proofErr w:type="spellEnd"/>
      <w:r w:rsidR="005A5D3B">
        <w:t xml:space="preserve"> </w:t>
      </w:r>
      <w:r>
        <w:t>CITY(</w:t>
      </w:r>
      <w:proofErr w:type="spellStart"/>
      <w:r>
        <w:t>city_id</w:t>
      </w:r>
      <w:proofErr w:type="spellEnd"/>
      <w:r>
        <w:t>)</w:t>
      </w:r>
      <w:r w:rsidR="005A5D3B">
        <w:t xml:space="preserve"> </w:t>
      </w:r>
      <w:r>
        <w:rPr>
          <w:i/>
          <w:iCs/>
        </w:rPr>
        <w:t>(4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города,</w:t>
      </w:r>
      <w:r w:rsidR="005A5D3B">
        <w:t xml:space="preserve"> </w:t>
      </w:r>
      <w:r>
        <w:t>в</w:t>
      </w:r>
      <w:r w:rsidR="005A5D3B">
        <w:t xml:space="preserve"> </w:t>
      </w:r>
      <w:r>
        <w:t>котором</w:t>
      </w:r>
      <w:r w:rsidR="005A5D3B">
        <w:t xml:space="preserve"> </w:t>
      </w:r>
      <w:r>
        <w:t>проводится</w:t>
      </w:r>
      <w:r w:rsidR="005A5D3B">
        <w:t xml:space="preserve"> </w:t>
      </w:r>
      <w:r>
        <w:t>субботник</w:t>
      </w:r>
    </w:p>
    <w:p w14:paraId="1188450E" w14:textId="6BA56353" w:rsidR="00EC7CAE" w:rsidRPr="00CA0646" w:rsidRDefault="00000000">
      <w:pPr>
        <w:numPr>
          <w:ilvl w:val="0"/>
          <w:numId w:val="27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oc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LOCATION(</w:t>
      </w:r>
      <w:proofErr w:type="spellStart"/>
      <w:r w:rsidRPr="00CA0646">
        <w:rPr>
          <w:lang w:val="en-US"/>
        </w:rPr>
        <w:t>location_id</w:t>
      </w:r>
      <w:proofErr w:type="spellEnd"/>
      <w:r w:rsidRPr="00CA0646">
        <w:rPr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локации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где</w:t>
      </w:r>
      <w:r w:rsidR="005A5D3B">
        <w:rPr>
          <w:lang w:val="en-US"/>
        </w:rPr>
        <w:t xml:space="preserve"> </w:t>
      </w:r>
      <w:r>
        <w:t>проводится</w:t>
      </w:r>
      <w:r w:rsidR="005A5D3B">
        <w:rPr>
          <w:lang w:val="en-US"/>
        </w:rPr>
        <w:t xml:space="preserve"> </w:t>
      </w:r>
      <w:r>
        <w:t>субботник</w:t>
      </w:r>
    </w:p>
    <w:p w14:paraId="33CDE176" w14:textId="77777777" w:rsidR="00EC7CAE" w:rsidRDefault="00000000">
      <w:pPr>
        <w:pStyle w:val="4"/>
      </w:pPr>
      <w:bookmarkStart w:id="255" w:name="location-1"/>
      <w:bookmarkStart w:id="256" w:name="_Toc199826893"/>
      <w:bookmarkEnd w:id="253"/>
      <w:proofErr w:type="spellStart"/>
      <w:r>
        <w:t>Location</w:t>
      </w:r>
      <w:bookmarkEnd w:id="256"/>
      <w:proofErr w:type="spellEnd"/>
    </w:p>
    <w:p w14:paraId="7C4F2842" w14:textId="09D57B2A" w:rsidR="00EC7CAE" w:rsidRDefault="00000000">
      <w:r>
        <w:t>Сущность</w:t>
      </w:r>
      <w:r w:rsidR="005A5D3B">
        <w:t xml:space="preserve"> </w:t>
      </w:r>
      <w:r>
        <w:t>локации</w:t>
      </w:r>
      <w:r w:rsidR="005A5D3B">
        <w:t xml:space="preserve"> </w:t>
      </w:r>
      <w:r>
        <w:t>субботника</w:t>
      </w:r>
    </w:p>
    <w:p w14:paraId="03C85541" w14:textId="05643EC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35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377B5A08" w14:textId="7BE30755" w:rsidR="00EC7CAE" w:rsidRPr="00CA0646" w:rsidRDefault="00000000">
      <w:pPr>
        <w:numPr>
          <w:ilvl w:val="0"/>
          <w:numId w:val="277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oc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1239C052" w14:textId="76044DCA" w:rsidR="00EC7CAE" w:rsidRDefault="00000000">
      <w:pPr>
        <w:numPr>
          <w:ilvl w:val="0"/>
          <w:numId w:val="277"/>
        </w:numPr>
      </w:pPr>
      <w:proofErr w:type="spellStart"/>
      <w:r>
        <w:rPr>
          <w:b/>
          <w:bCs/>
        </w:rPr>
        <w:t>address</w:t>
      </w:r>
      <w:proofErr w:type="spellEnd"/>
      <w:r>
        <w:t>:</w:t>
      </w:r>
      <w:r w:rsidR="005A5D3B">
        <w:t xml:space="preserve"> </w:t>
      </w:r>
      <w:r>
        <w:t>VARCHAR(150)</w:t>
      </w:r>
      <w:r w:rsidR="005A5D3B">
        <w:t xml:space="preserve"> </w:t>
      </w:r>
      <w:r>
        <w:rPr>
          <w:i/>
          <w:iCs/>
        </w:rPr>
        <w:t>(~15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адрес</w:t>
      </w:r>
    </w:p>
    <w:p w14:paraId="4C93D458" w14:textId="6CA86F77" w:rsidR="00EC7CAE" w:rsidRDefault="00000000">
      <w:pPr>
        <w:numPr>
          <w:ilvl w:val="0"/>
          <w:numId w:val="277"/>
        </w:numPr>
      </w:pPr>
      <w:proofErr w:type="spellStart"/>
      <w:r>
        <w:rPr>
          <w:b/>
          <w:bCs/>
        </w:rPr>
        <w:t>instructions</w:t>
      </w:r>
      <w:proofErr w:type="spellEnd"/>
      <w:r>
        <w:t>:</w:t>
      </w:r>
      <w:r w:rsidR="005A5D3B">
        <w:t xml:space="preserve"> </w:t>
      </w:r>
      <w:r>
        <w:t>VARCHAR(200)</w:t>
      </w:r>
      <w:r w:rsidR="005A5D3B">
        <w:t xml:space="preserve"> </w:t>
      </w:r>
      <w:r>
        <w:rPr>
          <w:i/>
          <w:iCs/>
        </w:rPr>
        <w:t>(~2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,</w:t>
      </w:r>
      <w:r w:rsidR="005A5D3B">
        <w:t xml:space="preserve"> </w:t>
      </w:r>
      <w:r>
        <w:t>как</w:t>
      </w:r>
      <w:r w:rsidR="005A5D3B">
        <w:t xml:space="preserve"> </w:t>
      </w:r>
      <w:r>
        <w:t>добраться</w:t>
      </w:r>
    </w:p>
    <w:p w14:paraId="5E46038B" w14:textId="77777777" w:rsidR="00EC7CAE" w:rsidRDefault="00000000">
      <w:pPr>
        <w:pStyle w:val="4"/>
      </w:pPr>
      <w:bookmarkStart w:id="257" w:name="image-1"/>
      <w:bookmarkStart w:id="258" w:name="_Toc199826894"/>
      <w:bookmarkEnd w:id="255"/>
      <w:r>
        <w:t>Image</w:t>
      </w:r>
      <w:bookmarkEnd w:id="258"/>
    </w:p>
    <w:p w14:paraId="3F02C197" w14:textId="03FAB971" w:rsidR="00EC7CAE" w:rsidRDefault="00000000">
      <w:r>
        <w:t>Сущность</w:t>
      </w:r>
      <w:r w:rsidR="005A5D3B">
        <w:t xml:space="preserve"> </w:t>
      </w:r>
      <w:r>
        <w:t>изображения,</w:t>
      </w:r>
      <w:r w:rsidR="005A5D3B">
        <w:t xml:space="preserve"> </w:t>
      </w:r>
      <w:r>
        <w:t>загруженного</w:t>
      </w:r>
      <w:r w:rsidR="005A5D3B">
        <w:t xml:space="preserve"> </w:t>
      </w:r>
      <w:r>
        <w:t>пользователем</w:t>
      </w:r>
    </w:p>
    <w:p w14:paraId="67C98C61" w14:textId="33E00D5E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1048882</w:t>
      </w:r>
      <w:r w:rsidR="005A5D3B">
        <w:rPr>
          <w:i/>
          <w:iCs/>
        </w:rPr>
        <w:t xml:space="preserve"> </w:t>
      </w:r>
      <w:r>
        <w:rPr>
          <w:i/>
          <w:iCs/>
        </w:rPr>
        <w:t>байт</w:t>
      </w:r>
      <w:r w:rsidR="005A5D3B">
        <w:rPr>
          <w:i/>
          <w:iCs/>
        </w:rPr>
        <w:t xml:space="preserve"> </w:t>
      </w:r>
      <w:r>
        <w:rPr>
          <w:i/>
          <w:iCs/>
        </w:rPr>
        <w:t>~</w:t>
      </w:r>
      <w:r w:rsidR="005A5D3B">
        <w:rPr>
          <w:i/>
          <w:iCs/>
        </w:rPr>
        <w:t xml:space="preserve"> </w:t>
      </w:r>
      <w:r>
        <w:rPr>
          <w:i/>
          <w:iCs/>
        </w:rPr>
        <w:t>1024,3</w:t>
      </w:r>
      <w:r w:rsidR="005A5D3B">
        <w:rPr>
          <w:i/>
          <w:iCs/>
        </w:rPr>
        <w:t xml:space="preserve"> </w:t>
      </w:r>
      <w:r>
        <w:rPr>
          <w:i/>
          <w:iCs/>
        </w:rPr>
        <w:t>КБ</w:t>
      </w:r>
      <w:r w:rsidR="005A5D3B">
        <w:rPr>
          <w:i/>
          <w:iCs/>
        </w:rPr>
        <w:t xml:space="preserve"> </w:t>
      </w:r>
      <w:r>
        <w:rPr>
          <w:i/>
          <w:iCs/>
        </w:rPr>
        <w:t>~</w:t>
      </w:r>
      <w:r w:rsidR="005A5D3B">
        <w:rPr>
          <w:i/>
          <w:iCs/>
        </w:rPr>
        <w:t xml:space="preserve"> </w:t>
      </w:r>
      <w:r>
        <w:rPr>
          <w:i/>
          <w:iCs/>
        </w:rPr>
        <w:t>1</w:t>
      </w:r>
      <w:r w:rsidR="005A5D3B">
        <w:rPr>
          <w:i/>
          <w:iCs/>
        </w:rPr>
        <w:t xml:space="preserve"> </w:t>
      </w:r>
      <w:r>
        <w:rPr>
          <w:i/>
          <w:iCs/>
        </w:rPr>
        <w:t>МБ)</w:t>
      </w:r>
      <w:r>
        <w:t>:</w:t>
      </w:r>
    </w:p>
    <w:p w14:paraId="3A1B4CDD" w14:textId="4B6166AE" w:rsidR="00EC7CAE" w:rsidRPr="00CA0646" w:rsidRDefault="00000000">
      <w:pPr>
        <w:numPr>
          <w:ilvl w:val="0"/>
          <w:numId w:val="278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image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44609C24" w14:textId="604F5CEB" w:rsidR="00EC7CAE" w:rsidRDefault="00000000">
      <w:pPr>
        <w:numPr>
          <w:ilvl w:val="0"/>
          <w:numId w:val="278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r>
        <w:t>VARCHAR(100)</w:t>
      </w:r>
      <w:r w:rsidR="005A5D3B">
        <w:t xml:space="preserve"> </w:t>
      </w:r>
      <w:r>
        <w:rPr>
          <w:i/>
          <w:iCs/>
        </w:rPr>
        <w:t>(~1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</w:p>
    <w:p w14:paraId="4952F375" w14:textId="31FC3EA4" w:rsidR="00EC7CAE" w:rsidRDefault="00000000">
      <w:pPr>
        <w:numPr>
          <w:ilvl w:val="0"/>
          <w:numId w:val="278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r>
        <w:t>VARCHAR(200)</w:t>
      </w:r>
      <w:r w:rsidR="005A5D3B">
        <w:t xml:space="preserve"> </w:t>
      </w:r>
      <w:r>
        <w:rPr>
          <w:i/>
          <w:iCs/>
        </w:rPr>
        <w:t>(~2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</w:p>
    <w:p w14:paraId="0E52BC4E" w14:textId="605CCAFE" w:rsidR="00EC7CAE" w:rsidRDefault="00000000">
      <w:pPr>
        <w:numPr>
          <w:ilvl w:val="0"/>
          <w:numId w:val="278"/>
        </w:numPr>
      </w:pPr>
      <w:proofErr w:type="spellStart"/>
      <w:r>
        <w:rPr>
          <w:b/>
          <w:bCs/>
        </w:rPr>
        <w:t>photo</w:t>
      </w:r>
      <w:proofErr w:type="spellEnd"/>
      <w:r>
        <w:t>:</w:t>
      </w:r>
      <w:r w:rsidR="005A5D3B">
        <w:t xml:space="preserve"> </w:t>
      </w:r>
      <w:r>
        <w:t>BLOB</w:t>
      </w:r>
      <w:r w:rsidR="005A5D3B">
        <w:t xml:space="preserve"> </w:t>
      </w:r>
      <w:r>
        <w:t>(~1</w:t>
      </w:r>
      <w:r w:rsidR="005A5D3B">
        <w:t xml:space="preserve"> </w:t>
      </w:r>
      <w:r>
        <w:t>МБ)</w:t>
      </w:r>
      <w:r w:rsidR="005A5D3B">
        <w:t xml:space="preserve"> </w:t>
      </w:r>
      <w:r>
        <w:t>-</w:t>
      </w:r>
      <w:r w:rsidR="005A5D3B">
        <w:t xml:space="preserve"> </w:t>
      </w:r>
      <w:r>
        <w:t>само</w:t>
      </w:r>
      <w:r w:rsidR="005A5D3B">
        <w:t xml:space="preserve"> </w:t>
      </w:r>
      <w:r>
        <w:t>изображение</w:t>
      </w:r>
      <w:r w:rsidR="005A5D3B">
        <w:t xml:space="preserve"> </w:t>
      </w:r>
      <w:r>
        <w:t>в</w:t>
      </w:r>
      <w:r w:rsidR="005A5D3B">
        <w:t xml:space="preserve"> </w:t>
      </w:r>
      <w:r>
        <w:t>формате</w:t>
      </w:r>
      <w:r w:rsidR="005A5D3B">
        <w:t xml:space="preserve"> </w:t>
      </w:r>
      <w:r>
        <w:t>двоичной</w:t>
      </w:r>
      <w:r w:rsidR="005A5D3B">
        <w:t xml:space="preserve"> </w:t>
      </w:r>
      <w:r>
        <w:t>строки</w:t>
      </w:r>
    </w:p>
    <w:p w14:paraId="170EA5ED" w14:textId="77777777" w:rsidR="00EC7CAE" w:rsidRDefault="00000000">
      <w:pPr>
        <w:pStyle w:val="4"/>
      </w:pPr>
      <w:bookmarkStart w:id="259" w:name="location_image"/>
      <w:bookmarkStart w:id="260" w:name="_Toc199826895"/>
      <w:bookmarkEnd w:id="257"/>
      <w:proofErr w:type="spellStart"/>
      <w:r>
        <w:t>Location_Image</w:t>
      </w:r>
      <w:bookmarkEnd w:id="260"/>
      <w:proofErr w:type="spellEnd"/>
    </w:p>
    <w:p w14:paraId="2800214F" w14:textId="3AB11923" w:rsidR="00EC7CAE" w:rsidRDefault="00000000">
      <w:r>
        <w:t>Промежуточная</w:t>
      </w:r>
      <w:r w:rsidR="005A5D3B">
        <w:t xml:space="preserve"> </w:t>
      </w:r>
      <w:r>
        <w:t>сущность</w:t>
      </w:r>
      <w:r w:rsidR="005A5D3B">
        <w:t xml:space="preserve"> </w:t>
      </w:r>
      <w:r>
        <w:t>для</w:t>
      </w:r>
      <w:r w:rsidR="005A5D3B">
        <w:t xml:space="preserve"> </w:t>
      </w:r>
      <w:r>
        <w:t>связи</w:t>
      </w:r>
      <w:r w:rsidR="005A5D3B">
        <w:t xml:space="preserve"> </w:t>
      </w:r>
      <w:r>
        <w:t>локации</w:t>
      </w:r>
      <w:r w:rsidR="005A5D3B">
        <w:t xml:space="preserve"> </w:t>
      </w:r>
      <w:r>
        <w:t>и</w:t>
      </w:r>
      <w:r w:rsidR="005A5D3B">
        <w:t xml:space="preserve"> </w:t>
      </w:r>
      <w:r>
        <w:t>изображений</w:t>
      </w:r>
    </w:p>
    <w:p w14:paraId="280A8D9F" w14:textId="110A254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37E7CFE6" w14:textId="41DBF36B" w:rsidR="00EC7CAE" w:rsidRPr="00CA0646" w:rsidRDefault="00000000">
      <w:pPr>
        <w:numPr>
          <w:ilvl w:val="0"/>
          <w:numId w:val="279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oc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LOCATION(</w:t>
      </w:r>
      <w:proofErr w:type="spellStart"/>
      <w:r w:rsidRPr="00CA0646">
        <w:rPr>
          <w:lang w:val="en-US"/>
        </w:rPr>
        <w:t>location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локации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й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фото</w:t>
      </w:r>
    </w:p>
    <w:p w14:paraId="531F7ACD" w14:textId="74EC804E" w:rsidR="00EC7CAE" w:rsidRPr="00CA0646" w:rsidRDefault="00000000">
      <w:pPr>
        <w:numPr>
          <w:ilvl w:val="0"/>
          <w:numId w:val="279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lastRenderedPageBreak/>
        <w:t>image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MAGE(</w:t>
      </w:r>
      <w:proofErr w:type="spellStart"/>
      <w:r w:rsidRPr="00CA0646">
        <w:rPr>
          <w:lang w:val="en-US"/>
        </w:rPr>
        <w:t>image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изображения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е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локации</w:t>
      </w:r>
    </w:p>
    <w:p w14:paraId="79B6F8EA" w14:textId="77777777" w:rsidR="00EC7CAE" w:rsidRDefault="00000000">
      <w:pPr>
        <w:pStyle w:val="4"/>
      </w:pPr>
      <w:bookmarkStart w:id="261" w:name="cleanday_image"/>
      <w:bookmarkStart w:id="262" w:name="_Toc199826896"/>
      <w:bookmarkEnd w:id="259"/>
      <w:proofErr w:type="spellStart"/>
      <w:r>
        <w:t>CleanDay_Image</w:t>
      </w:r>
      <w:bookmarkEnd w:id="262"/>
      <w:proofErr w:type="spellEnd"/>
    </w:p>
    <w:p w14:paraId="7B781F2B" w14:textId="290E7DF6" w:rsidR="00EC7CAE" w:rsidRDefault="00000000">
      <w:r>
        <w:t>Промежуточная</w:t>
      </w:r>
      <w:r w:rsidR="005A5D3B">
        <w:t xml:space="preserve"> </w:t>
      </w:r>
      <w:r>
        <w:t>сущность</w:t>
      </w:r>
      <w:r w:rsidR="005A5D3B">
        <w:t xml:space="preserve"> </w:t>
      </w:r>
      <w:r>
        <w:t>для</w:t>
      </w:r>
      <w:r w:rsidR="005A5D3B">
        <w:t xml:space="preserve"> </w:t>
      </w:r>
      <w:r>
        <w:t>связи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и</w:t>
      </w:r>
      <w:r w:rsidR="005A5D3B">
        <w:t xml:space="preserve"> </w:t>
      </w:r>
      <w:r>
        <w:t>изображений</w:t>
      </w:r>
    </w:p>
    <w:p w14:paraId="4A509FB1" w14:textId="621160EE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120B38DF" w14:textId="22054F60" w:rsidR="00EC7CAE" w:rsidRPr="00CA0646" w:rsidRDefault="00000000">
      <w:pPr>
        <w:numPr>
          <w:ilvl w:val="0"/>
          <w:numId w:val="280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LEANDAY(</w:t>
      </w:r>
      <w:proofErr w:type="spellStart"/>
      <w:r w:rsidRPr="00CA0646">
        <w:rPr>
          <w:lang w:val="en-US"/>
        </w:rPr>
        <w:t>cleanday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субботника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му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фото</w:t>
      </w:r>
    </w:p>
    <w:p w14:paraId="5391883F" w14:textId="64CC040B" w:rsidR="00EC7CAE" w:rsidRPr="00CA0646" w:rsidRDefault="00000000">
      <w:pPr>
        <w:numPr>
          <w:ilvl w:val="0"/>
          <w:numId w:val="280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image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MAGE(</w:t>
      </w:r>
      <w:proofErr w:type="spellStart"/>
      <w:r w:rsidRPr="00CA0646">
        <w:rPr>
          <w:lang w:val="en-US"/>
        </w:rPr>
        <w:t>image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изображения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е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субботнику</w:t>
      </w:r>
    </w:p>
    <w:p w14:paraId="1124AC6F" w14:textId="77777777" w:rsidR="00EC7CAE" w:rsidRDefault="00000000">
      <w:pPr>
        <w:pStyle w:val="4"/>
      </w:pPr>
      <w:bookmarkStart w:id="263" w:name="tag"/>
      <w:bookmarkStart w:id="264" w:name="_Toc199826897"/>
      <w:bookmarkEnd w:id="261"/>
      <w:proofErr w:type="spellStart"/>
      <w:r>
        <w:t>Tag</w:t>
      </w:r>
      <w:bookmarkEnd w:id="264"/>
      <w:proofErr w:type="spellEnd"/>
    </w:p>
    <w:p w14:paraId="46F7E61B" w14:textId="0BBD1889" w:rsidR="00EC7CAE" w:rsidRDefault="00000000">
      <w:r>
        <w:t>Сущность</w:t>
      </w:r>
      <w:r w:rsidR="005A5D3B">
        <w:t xml:space="preserve"> </w:t>
      </w:r>
      <w:r>
        <w:t>тега</w:t>
      </w:r>
      <w:r w:rsidR="005A5D3B">
        <w:t xml:space="preserve"> </w:t>
      </w:r>
      <w:r>
        <w:t>на</w:t>
      </w:r>
      <w:r w:rsidR="005A5D3B">
        <w:t xml:space="preserve"> </w:t>
      </w:r>
      <w:r>
        <w:t>субботнике</w:t>
      </w:r>
    </w:p>
    <w:p w14:paraId="2F437419" w14:textId="24D679A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26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49C9B833" w14:textId="14BBD0BB" w:rsidR="00EC7CAE" w:rsidRPr="00CA0646" w:rsidRDefault="00000000">
      <w:pPr>
        <w:numPr>
          <w:ilvl w:val="0"/>
          <w:numId w:val="281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tag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5AAC638D" w14:textId="76BFE5CA" w:rsidR="00EC7CAE" w:rsidRDefault="00000000">
      <w:pPr>
        <w:numPr>
          <w:ilvl w:val="0"/>
          <w:numId w:val="281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r>
        <w:t>VARCHAR(20),</w:t>
      </w:r>
      <w:r w:rsidR="005A5D3B">
        <w:t xml:space="preserve"> </w:t>
      </w:r>
      <w:proofErr w:type="spellStart"/>
      <w:r>
        <w:t>Unique</w:t>
      </w:r>
      <w:proofErr w:type="spellEnd"/>
      <w:r w:rsidR="005A5D3B">
        <w:t xml:space="preserve"> </w:t>
      </w:r>
      <w:r>
        <w:rPr>
          <w:i/>
          <w:iCs/>
        </w:rPr>
        <w:t>(~2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содержимая</w:t>
      </w:r>
      <w:r w:rsidR="005A5D3B">
        <w:t xml:space="preserve"> </w:t>
      </w:r>
      <w:r>
        <w:t>подпись</w:t>
      </w:r>
      <w:r w:rsidR="005A5D3B">
        <w:t xml:space="preserve"> </w:t>
      </w:r>
      <w:r>
        <w:t>тега</w:t>
      </w:r>
    </w:p>
    <w:p w14:paraId="22740F10" w14:textId="77777777" w:rsidR="00EC7CAE" w:rsidRDefault="00000000">
      <w:pPr>
        <w:pStyle w:val="4"/>
      </w:pPr>
      <w:bookmarkStart w:id="265" w:name="cleanday_tag"/>
      <w:bookmarkStart w:id="266" w:name="_Toc199826898"/>
      <w:bookmarkEnd w:id="263"/>
      <w:proofErr w:type="spellStart"/>
      <w:r>
        <w:t>CleanDay_Tag</w:t>
      </w:r>
      <w:bookmarkEnd w:id="266"/>
      <w:proofErr w:type="spellEnd"/>
    </w:p>
    <w:p w14:paraId="59728F6F" w14:textId="6CB4ABAA" w:rsidR="00EC7CAE" w:rsidRDefault="00000000">
      <w:r>
        <w:t>Промежуточная</w:t>
      </w:r>
      <w:r w:rsidR="005A5D3B">
        <w:t xml:space="preserve"> </w:t>
      </w:r>
      <w:r>
        <w:t>сущность</w:t>
      </w:r>
      <w:r w:rsidR="005A5D3B">
        <w:t xml:space="preserve"> </w:t>
      </w:r>
      <w:r>
        <w:t>для</w:t>
      </w:r>
      <w:r w:rsidR="005A5D3B">
        <w:t xml:space="preserve"> </w:t>
      </w:r>
      <w:r>
        <w:t>связи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и</w:t>
      </w:r>
      <w:r w:rsidR="005A5D3B">
        <w:t xml:space="preserve"> </w:t>
      </w:r>
      <w:r>
        <w:t>тегов</w:t>
      </w:r>
    </w:p>
    <w:p w14:paraId="1AF57F20" w14:textId="0A49384F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571AB462" w14:textId="5067A5AF" w:rsidR="00EC7CAE" w:rsidRPr="00CA0646" w:rsidRDefault="00000000">
      <w:pPr>
        <w:numPr>
          <w:ilvl w:val="0"/>
          <w:numId w:val="28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LEANDAY(</w:t>
      </w:r>
      <w:proofErr w:type="spellStart"/>
      <w:r w:rsidRPr="00CA0646">
        <w:rPr>
          <w:lang w:val="en-US"/>
        </w:rPr>
        <w:t>cleanday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субботника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му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тег</w:t>
      </w:r>
    </w:p>
    <w:p w14:paraId="3686F190" w14:textId="22995362" w:rsidR="00EC7CAE" w:rsidRPr="00CA0646" w:rsidRDefault="00000000">
      <w:pPr>
        <w:numPr>
          <w:ilvl w:val="0"/>
          <w:numId w:val="282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tag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TAG(</w:t>
      </w:r>
      <w:proofErr w:type="spellStart"/>
      <w:r w:rsidRPr="00CA0646">
        <w:rPr>
          <w:lang w:val="en-US"/>
        </w:rPr>
        <w:t>tag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тега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ый</w:t>
      </w:r>
      <w:r w:rsidR="005A5D3B">
        <w:rPr>
          <w:lang w:val="en-US"/>
        </w:rPr>
        <w:t xml:space="preserve"> </w:t>
      </w:r>
      <w:r>
        <w:t>принадлежит</w:t>
      </w:r>
      <w:r w:rsidR="005A5D3B">
        <w:rPr>
          <w:lang w:val="en-US"/>
        </w:rPr>
        <w:t xml:space="preserve"> </w:t>
      </w:r>
      <w:r>
        <w:t>субботнику</w:t>
      </w:r>
    </w:p>
    <w:p w14:paraId="71EDF29B" w14:textId="77777777" w:rsidR="00EC7CAE" w:rsidRDefault="00000000">
      <w:pPr>
        <w:pStyle w:val="4"/>
      </w:pPr>
      <w:bookmarkStart w:id="267" w:name="city-1"/>
      <w:bookmarkStart w:id="268" w:name="_Toc199826899"/>
      <w:bookmarkEnd w:id="265"/>
      <w:r>
        <w:t>City</w:t>
      </w:r>
      <w:bookmarkEnd w:id="268"/>
    </w:p>
    <w:p w14:paraId="50812795" w14:textId="6DC8F533" w:rsidR="00EC7CAE" w:rsidRDefault="00000000">
      <w:r>
        <w:t>Сущность</w:t>
      </w:r>
      <w:r w:rsidR="005A5D3B">
        <w:t xml:space="preserve"> </w:t>
      </w:r>
      <w:r>
        <w:t>города,</w:t>
      </w:r>
      <w:r w:rsidR="005A5D3B">
        <w:t xml:space="preserve"> </w:t>
      </w:r>
      <w:r>
        <w:t>в</w:t>
      </w:r>
      <w:r w:rsidR="005A5D3B">
        <w:t xml:space="preserve"> </w:t>
      </w:r>
      <w:r>
        <w:t>котором</w:t>
      </w:r>
      <w:r w:rsidR="005A5D3B">
        <w:t xml:space="preserve"> </w:t>
      </w:r>
      <w:r>
        <w:t>проходит</w:t>
      </w:r>
      <w:r w:rsidR="005A5D3B">
        <w:t xml:space="preserve"> </w:t>
      </w:r>
      <w:r>
        <w:t>город</w:t>
      </w:r>
      <w:r w:rsidR="005A5D3B">
        <w:t xml:space="preserve"> </w:t>
      </w:r>
      <w:r>
        <w:t>или</w:t>
      </w:r>
      <w:r w:rsidR="005A5D3B">
        <w:t xml:space="preserve"> </w:t>
      </w:r>
      <w:r>
        <w:t>проводится</w:t>
      </w:r>
      <w:r w:rsidR="005A5D3B">
        <w:t xml:space="preserve"> </w:t>
      </w:r>
      <w:r>
        <w:t>субботник</w:t>
      </w:r>
    </w:p>
    <w:p w14:paraId="05D861F7" w14:textId="7623DECA" w:rsidR="00EC7CAE" w:rsidRDefault="00000000">
      <w:pPr>
        <w:pStyle w:val="ab"/>
      </w:pPr>
      <w:r>
        <w:lastRenderedPageBreak/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106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5932E43F" w14:textId="20B3F80B" w:rsidR="00EC7CAE" w:rsidRPr="00CA0646" w:rsidRDefault="00000000">
      <w:pPr>
        <w:numPr>
          <w:ilvl w:val="0"/>
          <w:numId w:val="283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it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106B227A" w14:textId="322AB061" w:rsidR="00EC7CAE" w:rsidRDefault="00000000">
      <w:pPr>
        <w:numPr>
          <w:ilvl w:val="0"/>
          <w:numId w:val="283"/>
        </w:numPr>
      </w:pPr>
      <w:proofErr w:type="spellStart"/>
      <w:r>
        <w:rPr>
          <w:b/>
          <w:bCs/>
        </w:rPr>
        <w:t>name</w:t>
      </w:r>
      <w:proofErr w:type="spellEnd"/>
      <w:r>
        <w:t>:</w:t>
      </w:r>
      <w:r w:rsidR="005A5D3B">
        <w:t xml:space="preserve"> </w:t>
      </w:r>
      <w:r>
        <w:t>VARCHAR(100),</w:t>
      </w:r>
      <w:r w:rsidR="005A5D3B">
        <w:t xml:space="preserve"> </w:t>
      </w:r>
      <w:proofErr w:type="spellStart"/>
      <w:r>
        <w:t>Unique</w:t>
      </w:r>
      <w:proofErr w:type="spellEnd"/>
      <w:r w:rsidR="005A5D3B">
        <w:t xml:space="preserve"> </w:t>
      </w:r>
      <w:r>
        <w:rPr>
          <w:i/>
          <w:iCs/>
        </w:rPr>
        <w:t>(~1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название</w:t>
      </w:r>
    </w:p>
    <w:p w14:paraId="791650C6" w14:textId="77777777" w:rsidR="00EC7CAE" w:rsidRDefault="00000000">
      <w:pPr>
        <w:pStyle w:val="4"/>
      </w:pPr>
      <w:bookmarkStart w:id="269" w:name="comment-1"/>
      <w:bookmarkStart w:id="270" w:name="_Toc199826900"/>
      <w:bookmarkEnd w:id="267"/>
      <w:proofErr w:type="spellStart"/>
      <w:r>
        <w:t>Comment</w:t>
      </w:r>
      <w:bookmarkEnd w:id="270"/>
      <w:proofErr w:type="spellEnd"/>
    </w:p>
    <w:p w14:paraId="6825AD72" w14:textId="3AD64BC4" w:rsidR="00EC7CAE" w:rsidRDefault="00000000">
      <w:r>
        <w:t>Сущность</w:t>
      </w:r>
      <w:r w:rsidR="005A5D3B">
        <w:t xml:space="preserve"> </w:t>
      </w:r>
      <w:r>
        <w:t>комментария</w:t>
      </w:r>
      <w:r w:rsidR="005A5D3B">
        <w:t xml:space="preserve"> </w:t>
      </w:r>
      <w:r>
        <w:t>под</w:t>
      </w:r>
      <w:r w:rsidR="005A5D3B">
        <w:t xml:space="preserve"> </w:t>
      </w:r>
      <w:r>
        <w:t>субботником</w:t>
      </w:r>
    </w:p>
    <w:p w14:paraId="087BCF73" w14:textId="37E17EFF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214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10D22ADF" w14:textId="18E98825" w:rsidR="00EC7CAE" w:rsidRPr="00CA0646" w:rsidRDefault="00000000">
      <w:pPr>
        <w:numPr>
          <w:ilvl w:val="0"/>
          <w:numId w:val="284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omment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69C37A69" w14:textId="3DD98185" w:rsidR="00EC7CAE" w:rsidRDefault="00000000">
      <w:pPr>
        <w:numPr>
          <w:ilvl w:val="0"/>
          <w:numId w:val="284"/>
        </w:numPr>
      </w:pPr>
      <w:proofErr w:type="spellStart"/>
      <w:r>
        <w:rPr>
          <w:b/>
          <w:bCs/>
        </w:rPr>
        <w:t>text</w:t>
      </w:r>
      <w:proofErr w:type="spellEnd"/>
      <w:r>
        <w:t>:</w:t>
      </w:r>
      <w:r w:rsidR="005A5D3B">
        <w:t xml:space="preserve"> </w:t>
      </w:r>
      <w:r>
        <w:t>VARCHAR(200)</w:t>
      </w:r>
      <w:r w:rsidR="005A5D3B">
        <w:t xml:space="preserve"> </w:t>
      </w:r>
      <w:r>
        <w:rPr>
          <w:i/>
          <w:iCs/>
        </w:rPr>
        <w:t>(~2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содержимый</w:t>
      </w:r>
      <w:r w:rsidR="005A5D3B">
        <w:t xml:space="preserve"> </w:t>
      </w:r>
      <w:r>
        <w:t>текст</w:t>
      </w:r>
    </w:p>
    <w:p w14:paraId="0B3C0057" w14:textId="7C28CBDD" w:rsidR="00EC7CAE" w:rsidRDefault="00000000">
      <w:pPr>
        <w:numPr>
          <w:ilvl w:val="0"/>
          <w:numId w:val="284"/>
        </w:numPr>
      </w:pPr>
      <w:proofErr w:type="spellStart"/>
      <w:r>
        <w:rPr>
          <w:b/>
          <w:bCs/>
        </w:rPr>
        <w:t>date</w:t>
      </w:r>
      <w:proofErr w:type="spellEnd"/>
      <w:r>
        <w:t>:</w:t>
      </w:r>
      <w:r w:rsidR="005A5D3B">
        <w:t xml:space="preserve"> </w:t>
      </w:r>
      <w:r>
        <w:t>DATETIME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создания</w:t>
      </w:r>
    </w:p>
    <w:p w14:paraId="17E5B631" w14:textId="77777777" w:rsidR="00EC7CAE" w:rsidRDefault="00000000">
      <w:pPr>
        <w:pStyle w:val="4"/>
      </w:pPr>
      <w:bookmarkStart w:id="271" w:name="cleanday_comment"/>
      <w:bookmarkStart w:id="272" w:name="_Toc199826901"/>
      <w:bookmarkEnd w:id="269"/>
      <w:proofErr w:type="spellStart"/>
      <w:r>
        <w:t>CleanDay_Comment</w:t>
      </w:r>
      <w:bookmarkEnd w:id="272"/>
      <w:proofErr w:type="spellEnd"/>
    </w:p>
    <w:p w14:paraId="628B2C32" w14:textId="58A5BABE" w:rsidR="00EC7CAE" w:rsidRDefault="00000000">
      <w:r>
        <w:t>Промежуточная</w:t>
      </w:r>
      <w:r w:rsidR="005A5D3B">
        <w:t xml:space="preserve"> </w:t>
      </w:r>
      <w:r>
        <w:t>сущность</w:t>
      </w:r>
      <w:r w:rsidR="005A5D3B">
        <w:t xml:space="preserve"> </w:t>
      </w:r>
      <w:r>
        <w:t>для</w:t>
      </w:r>
      <w:r w:rsidR="005A5D3B">
        <w:t xml:space="preserve"> </w:t>
      </w:r>
      <w:r>
        <w:t>связи</w:t>
      </w:r>
      <w:r w:rsidR="005A5D3B">
        <w:t xml:space="preserve"> </w:t>
      </w:r>
      <w:r>
        <w:t>субботника</w:t>
      </w:r>
      <w:r w:rsidR="005A5D3B">
        <w:t xml:space="preserve"> </w:t>
      </w:r>
      <w:r>
        <w:t>и</w:t>
      </w:r>
      <w:r w:rsidR="005A5D3B">
        <w:t xml:space="preserve"> </w:t>
      </w:r>
      <w:r>
        <w:t>комментария</w:t>
      </w:r>
    </w:p>
    <w:p w14:paraId="102B756D" w14:textId="53483ECB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6E44825A" w14:textId="63FA9005" w:rsidR="00EC7CAE" w:rsidRPr="00CA0646" w:rsidRDefault="00000000">
      <w:pPr>
        <w:numPr>
          <w:ilvl w:val="0"/>
          <w:numId w:val="28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leanday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LEAN_DAY(</w:t>
      </w:r>
      <w:proofErr w:type="spellStart"/>
      <w:r w:rsidRPr="00CA0646">
        <w:rPr>
          <w:lang w:val="en-US"/>
        </w:rPr>
        <w:t>clean_day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комментируемого</w:t>
      </w:r>
      <w:r w:rsidR="005A5D3B">
        <w:rPr>
          <w:lang w:val="en-US"/>
        </w:rPr>
        <w:t xml:space="preserve"> </w:t>
      </w:r>
      <w:r>
        <w:t>субботника</w:t>
      </w:r>
    </w:p>
    <w:p w14:paraId="5549B9E5" w14:textId="1627F8EA" w:rsidR="00EC7CAE" w:rsidRPr="00CA0646" w:rsidRDefault="00000000">
      <w:pPr>
        <w:numPr>
          <w:ilvl w:val="0"/>
          <w:numId w:val="285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tag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TAG(</w:t>
      </w:r>
      <w:proofErr w:type="spellStart"/>
      <w:r w:rsidRPr="00CA0646">
        <w:rPr>
          <w:lang w:val="en-US"/>
        </w:rPr>
        <w:t>tag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комментария</w:t>
      </w:r>
      <w:r w:rsidR="005A5D3B">
        <w:rPr>
          <w:lang w:val="en-US"/>
        </w:rPr>
        <w:t xml:space="preserve"> </w:t>
      </w:r>
      <w:r>
        <w:t>под</w:t>
      </w:r>
      <w:r w:rsidR="005A5D3B">
        <w:rPr>
          <w:lang w:val="en-US"/>
        </w:rPr>
        <w:t xml:space="preserve"> </w:t>
      </w:r>
      <w:r>
        <w:t>субботником</w:t>
      </w:r>
    </w:p>
    <w:p w14:paraId="086D6222" w14:textId="77777777" w:rsidR="00EC7CAE" w:rsidRDefault="00000000">
      <w:pPr>
        <w:pStyle w:val="4"/>
      </w:pPr>
      <w:bookmarkStart w:id="273" w:name="participation_comment"/>
      <w:bookmarkStart w:id="274" w:name="_Toc199826902"/>
      <w:bookmarkEnd w:id="271"/>
      <w:proofErr w:type="spellStart"/>
      <w:r>
        <w:t>Participation_Comment</w:t>
      </w:r>
      <w:bookmarkEnd w:id="274"/>
      <w:proofErr w:type="spellEnd"/>
    </w:p>
    <w:p w14:paraId="675A60F4" w14:textId="08AE2995" w:rsidR="00EC7CAE" w:rsidRDefault="00000000">
      <w:r>
        <w:t>Промежуточная</w:t>
      </w:r>
      <w:r w:rsidR="005A5D3B">
        <w:t xml:space="preserve"> </w:t>
      </w:r>
      <w:r>
        <w:t>сущность</w:t>
      </w:r>
      <w:r w:rsidR="005A5D3B">
        <w:t xml:space="preserve"> </w:t>
      </w:r>
      <w:r>
        <w:t>для</w:t>
      </w:r>
      <w:r w:rsidR="005A5D3B">
        <w:t xml:space="preserve"> </w:t>
      </w:r>
      <w:r>
        <w:t>связи</w:t>
      </w:r>
      <w:r w:rsidR="005A5D3B">
        <w:t xml:space="preserve"> </w:t>
      </w:r>
      <w:r>
        <w:t>участия</w:t>
      </w:r>
      <w:r w:rsidR="005A5D3B">
        <w:t xml:space="preserve"> </w:t>
      </w:r>
      <w:r>
        <w:t>и</w:t>
      </w:r>
      <w:r w:rsidR="005A5D3B">
        <w:t xml:space="preserve"> </w:t>
      </w:r>
      <w:r>
        <w:t>комментария</w:t>
      </w:r>
    </w:p>
    <w:p w14:paraId="11467019" w14:textId="6A060042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5647216F" w14:textId="73265512" w:rsidR="00EC7CAE" w:rsidRPr="00CA0646" w:rsidRDefault="00000000">
      <w:pPr>
        <w:numPr>
          <w:ilvl w:val="0"/>
          <w:numId w:val="286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participation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ICIPATION(</w:t>
      </w:r>
      <w:proofErr w:type="spellStart"/>
      <w:r w:rsidRPr="00CA0646">
        <w:rPr>
          <w:lang w:val="en-US"/>
        </w:rPr>
        <w:t>participation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участия</w:t>
      </w:r>
      <w:r w:rsidRPr="00CA0646">
        <w:rPr>
          <w:lang w:val="en-US"/>
        </w:rPr>
        <w:t>,</w:t>
      </w:r>
      <w:r w:rsidR="005A5D3B">
        <w:rPr>
          <w:lang w:val="en-US"/>
        </w:rPr>
        <w:t xml:space="preserve"> </w:t>
      </w:r>
      <w:r>
        <w:t>которое</w:t>
      </w:r>
      <w:r w:rsidR="005A5D3B">
        <w:rPr>
          <w:lang w:val="en-US"/>
        </w:rPr>
        <w:t xml:space="preserve"> </w:t>
      </w:r>
      <w:r>
        <w:t>является</w:t>
      </w:r>
      <w:r w:rsidR="005A5D3B">
        <w:rPr>
          <w:lang w:val="en-US"/>
        </w:rPr>
        <w:t xml:space="preserve"> </w:t>
      </w:r>
      <w:r>
        <w:t>автором</w:t>
      </w:r>
      <w:r w:rsidR="005A5D3B">
        <w:rPr>
          <w:lang w:val="en-US"/>
        </w:rPr>
        <w:t xml:space="preserve"> </w:t>
      </w:r>
      <w:r>
        <w:t>комментария</w:t>
      </w:r>
    </w:p>
    <w:p w14:paraId="01DA7B91" w14:textId="38B0680A" w:rsidR="00EC7CAE" w:rsidRPr="00CA0646" w:rsidRDefault="00000000">
      <w:pPr>
        <w:numPr>
          <w:ilvl w:val="0"/>
          <w:numId w:val="286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comment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Foreign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referencing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COMMENT(</w:t>
      </w:r>
      <w:proofErr w:type="spellStart"/>
      <w:r w:rsidRPr="00CA0646">
        <w:rPr>
          <w:lang w:val="en-US"/>
        </w:rPr>
        <w:t>comment_id</w:t>
      </w:r>
      <w:proofErr w:type="spellEnd"/>
      <w:r w:rsidRPr="00CA0646">
        <w:rPr>
          <w:lang w:val="en-US"/>
        </w:rPr>
        <w:t>)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art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of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идентификатор</w:t>
      </w:r>
      <w:r w:rsidR="005A5D3B">
        <w:rPr>
          <w:lang w:val="en-US"/>
        </w:rPr>
        <w:t xml:space="preserve"> </w:t>
      </w:r>
      <w:r>
        <w:t>созданного</w:t>
      </w:r>
      <w:r w:rsidR="005A5D3B">
        <w:rPr>
          <w:lang w:val="en-US"/>
        </w:rPr>
        <w:t xml:space="preserve"> </w:t>
      </w:r>
      <w:r>
        <w:t>комментария</w:t>
      </w:r>
    </w:p>
    <w:p w14:paraId="35C30DCB" w14:textId="77777777" w:rsidR="00EC7CAE" w:rsidRDefault="00000000">
      <w:pPr>
        <w:pStyle w:val="4"/>
      </w:pPr>
      <w:bookmarkStart w:id="275" w:name="log-1"/>
      <w:bookmarkStart w:id="276" w:name="_Toc199826903"/>
      <w:bookmarkEnd w:id="273"/>
      <w:proofErr w:type="spellStart"/>
      <w:r>
        <w:lastRenderedPageBreak/>
        <w:t>Log</w:t>
      </w:r>
      <w:bookmarkEnd w:id="276"/>
      <w:proofErr w:type="spellEnd"/>
    </w:p>
    <w:p w14:paraId="16F4ED5B" w14:textId="7448A03E" w:rsidR="00EC7CAE" w:rsidRDefault="00000000">
      <w:r>
        <w:t>Сущность</w:t>
      </w:r>
      <w:r w:rsidR="005A5D3B">
        <w:t xml:space="preserve"> </w:t>
      </w:r>
      <w:r>
        <w:t>лога</w:t>
      </w:r>
      <w:r w:rsidR="005A5D3B">
        <w:t xml:space="preserve"> </w:t>
      </w:r>
      <w:r>
        <w:t>изменений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</w:p>
    <w:p w14:paraId="4D4286E9" w14:textId="64220FE4" w:rsidR="00EC7CAE" w:rsidRDefault="00000000">
      <w:pPr>
        <w:pStyle w:val="ab"/>
      </w:pPr>
      <w:r>
        <w:t>Поля</w:t>
      </w:r>
      <w:r w:rsidR="005A5D3B">
        <w:t xml:space="preserve"> </w:t>
      </w:r>
      <w:r>
        <w:rPr>
          <w:i/>
          <w:iCs/>
        </w:rPr>
        <w:t>(в</w:t>
      </w:r>
      <w:r w:rsidR="005A5D3B">
        <w:rPr>
          <w:i/>
          <w:iCs/>
        </w:rPr>
        <w:t xml:space="preserve"> </w:t>
      </w:r>
      <w:r>
        <w:rPr>
          <w:i/>
          <w:iCs/>
        </w:rPr>
        <w:t>среднем</w:t>
      </w:r>
      <w:r w:rsidR="005A5D3B">
        <w:rPr>
          <w:i/>
          <w:iCs/>
        </w:rPr>
        <w:t xml:space="preserve"> </w:t>
      </w:r>
      <w:r>
        <w:rPr>
          <w:i/>
          <w:iCs/>
        </w:rPr>
        <w:t>26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>
        <w:t>:</w:t>
      </w:r>
    </w:p>
    <w:p w14:paraId="0C3E8418" w14:textId="7825A8CE" w:rsidR="00EC7CAE" w:rsidRPr="00CA0646" w:rsidRDefault="00000000">
      <w:pPr>
        <w:numPr>
          <w:ilvl w:val="0"/>
          <w:numId w:val="287"/>
        </w:numPr>
        <w:rPr>
          <w:lang w:val="en-US"/>
        </w:rPr>
      </w:pPr>
      <w:proofErr w:type="spellStart"/>
      <w:r w:rsidRPr="00CA0646">
        <w:rPr>
          <w:b/>
          <w:bCs/>
          <w:lang w:val="en-US"/>
        </w:rPr>
        <w:t>log_id</w:t>
      </w:r>
      <w:proofErr w:type="spellEnd"/>
      <w:r w:rsidRPr="00CA0646">
        <w:rPr>
          <w:lang w:val="en-US"/>
        </w:rPr>
        <w:t>: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Primary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Key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INT,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Auto-increment</w:t>
      </w:r>
      <w:r w:rsidR="005A5D3B">
        <w:rPr>
          <w:lang w:val="en-US"/>
        </w:rPr>
        <w:t xml:space="preserve"> </w:t>
      </w:r>
      <w:r w:rsidRPr="00CA0646">
        <w:rPr>
          <w:i/>
          <w:iCs/>
          <w:lang w:val="en-US"/>
        </w:rPr>
        <w:t>(4</w:t>
      </w:r>
      <w:r w:rsidR="005A5D3B">
        <w:rPr>
          <w:i/>
          <w:iCs/>
          <w:lang w:val="en-US"/>
        </w:rPr>
        <w:t xml:space="preserve"> </w:t>
      </w:r>
      <w:r>
        <w:rPr>
          <w:i/>
          <w:iCs/>
        </w:rPr>
        <w:t>байта</w:t>
      </w:r>
      <w:r w:rsidRPr="00CA0646">
        <w:rPr>
          <w:i/>
          <w:iCs/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-</w:t>
      </w:r>
      <w:r w:rsidR="005A5D3B">
        <w:rPr>
          <w:lang w:val="en-US"/>
        </w:rPr>
        <w:t xml:space="preserve"> </w:t>
      </w:r>
      <w:r>
        <w:t>уникальный</w:t>
      </w:r>
      <w:r w:rsidR="005A5D3B">
        <w:rPr>
          <w:lang w:val="en-US"/>
        </w:rPr>
        <w:t xml:space="preserve"> </w:t>
      </w:r>
      <w:r>
        <w:t>идентификатор</w:t>
      </w:r>
    </w:p>
    <w:p w14:paraId="555E5253" w14:textId="76015A57" w:rsidR="00EC7CAE" w:rsidRDefault="00000000">
      <w:pPr>
        <w:numPr>
          <w:ilvl w:val="0"/>
          <w:numId w:val="287"/>
        </w:numPr>
      </w:pPr>
      <w:proofErr w:type="spellStart"/>
      <w:r>
        <w:rPr>
          <w:b/>
          <w:bCs/>
        </w:rPr>
        <w:t>date</w:t>
      </w:r>
      <w:proofErr w:type="spellEnd"/>
      <w:r>
        <w:t>:</w:t>
      </w:r>
      <w:r w:rsidR="005A5D3B">
        <w:t xml:space="preserve"> </w:t>
      </w:r>
      <w:r>
        <w:t>DATETIME</w:t>
      </w:r>
      <w:r w:rsidR="005A5D3B">
        <w:t xml:space="preserve"> </w:t>
      </w:r>
      <w:r>
        <w:rPr>
          <w:i/>
          <w:iCs/>
        </w:rPr>
        <w:t>(8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дата</w:t>
      </w:r>
      <w:r w:rsidR="005A5D3B">
        <w:t xml:space="preserve"> </w:t>
      </w:r>
      <w:r>
        <w:t>и</w:t>
      </w:r>
      <w:r w:rsidR="005A5D3B">
        <w:t xml:space="preserve"> </w:t>
      </w:r>
      <w:r>
        <w:t>время</w:t>
      </w:r>
      <w:r w:rsidR="005A5D3B">
        <w:t xml:space="preserve"> </w:t>
      </w:r>
      <w:r>
        <w:t>изменения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</w:p>
    <w:p w14:paraId="1E89308B" w14:textId="4A7C0EC6" w:rsidR="00EC7CAE" w:rsidRDefault="00000000">
      <w:pPr>
        <w:numPr>
          <w:ilvl w:val="0"/>
          <w:numId w:val="287"/>
        </w:numPr>
      </w:pPr>
      <w:proofErr w:type="spellStart"/>
      <w:r>
        <w:rPr>
          <w:b/>
          <w:bCs/>
        </w:rPr>
        <w:t>type</w:t>
      </w:r>
      <w:proofErr w:type="spellEnd"/>
      <w:r>
        <w:t>:</w:t>
      </w:r>
      <w:r w:rsidR="005A5D3B">
        <w:t xml:space="preserve"> </w:t>
      </w:r>
      <w:r>
        <w:t>VARCHAR(20)</w:t>
      </w:r>
      <w:r w:rsidR="005A5D3B">
        <w:t xml:space="preserve"> </w:t>
      </w:r>
      <w:r>
        <w:rPr>
          <w:i/>
          <w:iCs/>
        </w:rPr>
        <w:t>(~2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ип</w:t>
      </w:r>
      <w:r w:rsidR="005A5D3B">
        <w:t xml:space="preserve"> </w:t>
      </w:r>
      <w:r>
        <w:t>изменения</w:t>
      </w:r>
    </w:p>
    <w:p w14:paraId="1017F7AD" w14:textId="210DD409" w:rsidR="00EC7CAE" w:rsidRDefault="00000000">
      <w:pPr>
        <w:numPr>
          <w:ilvl w:val="0"/>
          <w:numId w:val="287"/>
        </w:numPr>
      </w:pPr>
      <w:proofErr w:type="spellStart"/>
      <w:r>
        <w:rPr>
          <w:b/>
          <w:bCs/>
        </w:rPr>
        <w:t>description</w:t>
      </w:r>
      <w:proofErr w:type="spellEnd"/>
      <w:r>
        <w:t>:</w:t>
      </w:r>
      <w:r w:rsidR="005A5D3B">
        <w:t xml:space="preserve"> </w:t>
      </w:r>
      <w:r>
        <w:t>VARCHAR(200)</w:t>
      </w:r>
      <w:r w:rsidR="005A5D3B">
        <w:t xml:space="preserve"> </w:t>
      </w:r>
      <w:r>
        <w:rPr>
          <w:i/>
          <w:iCs/>
        </w:rPr>
        <w:t>(~20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описание</w:t>
      </w:r>
    </w:p>
    <w:p w14:paraId="02855DA6" w14:textId="5F19D120" w:rsidR="00EC7CAE" w:rsidRDefault="00000000">
      <w:pPr>
        <w:numPr>
          <w:ilvl w:val="0"/>
          <w:numId w:val="287"/>
        </w:numPr>
      </w:pPr>
      <w:proofErr w:type="spellStart"/>
      <w:r>
        <w:rPr>
          <w:b/>
          <w:bCs/>
        </w:rPr>
        <w:t>related_entity_type</w:t>
      </w:r>
      <w:proofErr w:type="spellEnd"/>
      <w:r>
        <w:t>:</w:t>
      </w:r>
      <w:r w:rsidR="005A5D3B">
        <w:t xml:space="preserve"> </w:t>
      </w:r>
      <w:r>
        <w:t>VARCHAR(20)</w:t>
      </w:r>
      <w:r w:rsidR="005A5D3B">
        <w:t xml:space="preserve"> </w:t>
      </w:r>
      <w:r>
        <w:rPr>
          <w:i/>
          <w:iCs/>
        </w:rPr>
        <w:t>(~20</w:t>
      </w:r>
      <w:r w:rsidR="005A5D3B">
        <w:rPr>
          <w:i/>
          <w:iCs/>
        </w:rPr>
        <w:t xml:space="preserve"> </w:t>
      </w:r>
      <w:r>
        <w:rPr>
          <w:i/>
          <w:iCs/>
        </w:rPr>
        <w:t>+</w:t>
      </w:r>
      <w:r w:rsidR="005A5D3B">
        <w:rPr>
          <w:i/>
          <w:iCs/>
        </w:rPr>
        <w:t xml:space="preserve"> </w:t>
      </w:r>
      <w:r>
        <w:rPr>
          <w:i/>
          <w:iCs/>
        </w:rPr>
        <w:t>2</w:t>
      </w:r>
      <w:r w:rsidR="005A5D3B">
        <w:rPr>
          <w:i/>
          <w:iCs/>
        </w:rPr>
        <w:t xml:space="preserve"> </w:t>
      </w:r>
      <w:r>
        <w:rPr>
          <w:i/>
          <w:iCs/>
        </w:rPr>
        <w:t>байт)</w:t>
      </w:r>
      <w:r w:rsidR="005A5D3B">
        <w:t xml:space="preserve"> </w:t>
      </w:r>
      <w:r>
        <w:t>-</w:t>
      </w:r>
      <w:r w:rsidR="005A5D3B">
        <w:t xml:space="preserve"> </w:t>
      </w:r>
      <w:r>
        <w:t>тип</w:t>
      </w:r>
      <w:r w:rsidR="005A5D3B">
        <w:t xml:space="preserve"> </w:t>
      </w:r>
      <w:r>
        <w:t>полиморфно</w:t>
      </w:r>
      <w:r w:rsidR="005A5D3B">
        <w:t xml:space="preserve"> </w:t>
      </w:r>
      <w:r>
        <w:t>связанной</w:t>
      </w:r>
      <w:r w:rsidR="005A5D3B">
        <w:t xml:space="preserve"> </w:t>
      </w:r>
      <w:r>
        <w:t>сущности</w:t>
      </w:r>
    </w:p>
    <w:p w14:paraId="51666CD0" w14:textId="64A9A312" w:rsidR="00EC7CAE" w:rsidRDefault="00000000">
      <w:pPr>
        <w:numPr>
          <w:ilvl w:val="0"/>
          <w:numId w:val="287"/>
        </w:numPr>
      </w:pPr>
      <w:proofErr w:type="spellStart"/>
      <w:r>
        <w:rPr>
          <w:b/>
          <w:bCs/>
        </w:rPr>
        <w:t>related_entity_id</w:t>
      </w:r>
      <w:proofErr w:type="spellEnd"/>
      <w:r>
        <w:t>:</w:t>
      </w:r>
      <w:r w:rsidR="005A5D3B">
        <w:t xml:space="preserve"> </w:t>
      </w:r>
      <w:r>
        <w:t>INT</w:t>
      </w:r>
      <w:r w:rsidR="005A5D3B">
        <w:t xml:space="preserve"> </w:t>
      </w:r>
      <w:r>
        <w:rPr>
          <w:i/>
          <w:iCs/>
        </w:rPr>
        <w:t>(4</w:t>
      </w:r>
      <w:r w:rsidR="005A5D3B">
        <w:rPr>
          <w:i/>
          <w:iCs/>
        </w:rPr>
        <w:t xml:space="preserve"> </w:t>
      </w:r>
      <w:r>
        <w:rPr>
          <w:i/>
          <w:iCs/>
        </w:rPr>
        <w:t>байта)</w:t>
      </w:r>
      <w:r w:rsidR="005A5D3B">
        <w:t xml:space="preserve"> </w:t>
      </w:r>
      <w:r>
        <w:t>-</w:t>
      </w:r>
      <w:r w:rsidR="005A5D3B">
        <w:t xml:space="preserve"> </w:t>
      </w:r>
      <w:r>
        <w:t>идентификатор</w:t>
      </w:r>
      <w:r w:rsidR="005A5D3B">
        <w:t xml:space="preserve"> </w:t>
      </w:r>
      <w:r>
        <w:t>полиморфно</w:t>
      </w:r>
      <w:r w:rsidR="005A5D3B">
        <w:t xml:space="preserve"> </w:t>
      </w:r>
      <w:r>
        <w:t>связанной</w:t>
      </w:r>
      <w:r w:rsidR="005A5D3B">
        <w:t xml:space="preserve"> </w:t>
      </w:r>
      <w:r>
        <w:t>сущности</w:t>
      </w:r>
    </w:p>
    <w:p w14:paraId="61695AA7" w14:textId="237A22B8" w:rsidR="00EC7CAE" w:rsidRDefault="00000000" w:rsidP="00A44AE3">
      <w:pPr>
        <w:pStyle w:val="20"/>
      </w:pPr>
      <w:bookmarkStart w:id="277" w:name="Xb90a113d8d9854f5d0ec5011d07c502fe3d1b0c"/>
      <w:bookmarkStart w:id="278" w:name="_Toc199826904"/>
      <w:bookmarkEnd w:id="235"/>
      <w:bookmarkEnd w:id="239"/>
      <w:bookmarkEnd w:id="275"/>
      <w:r>
        <w:t>Оценка</w:t>
      </w:r>
      <w:r w:rsidR="005A5D3B">
        <w:t xml:space="preserve"> </w:t>
      </w:r>
      <w:r>
        <w:t>объема</w:t>
      </w:r>
      <w:r w:rsidR="005A5D3B">
        <w:t xml:space="preserve"> </w:t>
      </w:r>
      <w:r>
        <w:t>информации,</w:t>
      </w:r>
      <w:r w:rsidR="005A5D3B">
        <w:t xml:space="preserve"> </w:t>
      </w:r>
      <w:r>
        <w:t>хранимой</w:t>
      </w:r>
      <w:r w:rsidR="005A5D3B">
        <w:t xml:space="preserve"> </w:t>
      </w:r>
      <w:r>
        <w:t>в</w:t>
      </w:r>
      <w:r w:rsidR="005A5D3B">
        <w:t xml:space="preserve"> </w:t>
      </w:r>
      <w:r>
        <w:t>модели</w:t>
      </w:r>
      <w:bookmarkEnd w:id="278"/>
    </w:p>
    <w:p w14:paraId="21C7A983" w14:textId="1902249B" w:rsidR="00EC7CAE" w:rsidRDefault="00000000">
      <w:pPr>
        <w:pStyle w:val="3"/>
      </w:pPr>
      <w:bookmarkStart w:id="279" w:name="X4f82e949d6bc18f0926044e6b4ca62701abf8e3"/>
      <w:bookmarkStart w:id="280" w:name="_Toc199826905"/>
      <w:r>
        <w:t>Объём</w:t>
      </w:r>
      <w:r w:rsidR="005A5D3B">
        <w:t xml:space="preserve"> </w:t>
      </w:r>
      <w:r>
        <w:t>памяти</w:t>
      </w:r>
      <w:r w:rsidR="005A5D3B">
        <w:t xml:space="preserve"> </w:t>
      </w:r>
      <w:r>
        <w:t>для</w:t>
      </w:r>
      <w:r w:rsidR="005A5D3B">
        <w:t xml:space="preserve"> </w:t>
      </w:r>
      <w:r>
        <w:t>сохранения</w:t>
      </w:r>
      <w:r w:rsidR="005A5D3B">
        <w:t xml:space="preserve"> </w:t>
      </w:r>
      <w:r>
        <w:t>всех</w:t>
      </w:r>
      <w:r w:rsidR="005A5D3B">
        <w:t xml:space="preserve"> </w:t>
      </w:r>
      <w:r>
        <w:t>видов</w:t>
      </w:r>
      <w:r w:rsidR="005A5D3B">
        <w:t xml:space="preserve"> </w:t>
      </w:r>
      <w:r>
        <w:t>объектов</w:t>
      </w:r>
      <w:bookmarkEnd w:id="280"/>
    </w:p>
    <w:p w14:paraId="03BECF33" w14:textId="2958C125" w:rsidR="00EC7CAE" w:rsidRPr="00CA0646" w:rsidRDefault="00000000">
      <w:pPr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User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5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4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6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3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456</w:t>
      </w:r>
      <w:r w:rsidR="005A5D3B">
        <w:rPr>
          <w:lang w:val="en-US"/>
        </w:rPr>
        <w:t xml:space="preserve"> </w:t>
      </w:r>
      <w:r>
        <w:t>байт</w:t>
      </w:r>
    </w:p>
    <w:p w14:paraId="4A1F8B61" w14:textId="679EB739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Participation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5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9</w:t>
      </w:r>
      <w:r w:rsidR="005A5D3B">
        <w:rPr>
          <w:lang w:val="en-US"/>
        </w:rPr>
        <w:t xml:space="preserve"> </w:t>
      </w:r>
      <w:r>
        <w:t>байт</w:t>
      </w:r>
    </w:p>
    <w:p w14:paraId="3732D664" w14:textId="5EB63B7D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Requirement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2</w:t>
      </w:r>
      <w:r w:rsidR="005A5D3B">
        <w:rPr>
          <w:lang w:val="en-US"/>
        </w:rPr>
        <w:t xml:space="preserve"> </w:t>
      </w:r>
      <w:r>
        <w:t>байт</w:t>
      </w:r>
    </w:p>
    <w:p w14:paraId="34577F1D" w14:textId="5DA66710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1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8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3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540</w:t>
      </w:r>
      <w:r w:rsidR="005A5D3B">
        <w:rPr>
          <w:lang w:val="en-US"/>
        </w:rPr>
        <w:t xml:space="preserve"> </w:t>
      </w:r>
      <w:r>
        <w:t>байт</w:t>
      </w:r>
    </w:p>
    <w:p w14:paraId="1BB44BA3" w14:textId="690671A6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City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2</w:t>
      </w:r>
      <w:r w:rsidR="005A5D3B">
        <w:rPr>
          <w:lang w:val="en-US"/>
        </w:rPr>
        <w:t xml:space="preserve"> </w:t>
      </w:r>
      <w:r>
        <w:t>байт</w:t>
      </w:r>
    </w:p>
    <w:p w14:paraId="6EC6665B" w14:textId="45AD1ABF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Comment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8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10</w:t>
      </w:r>
      <w:r w:rsidR="005A5D3B">
        <w:rPr>
          <w:lang w:val="en-US"/>
        </w:rPr>
        <w:t xml:space="preserve"> </w:t>
      </w:r>
      <w:r>
        <w:t>байт</w:t>
      </w:r>
    </w:p>
    <w:p w14:paraId="4C51AF76" w14:textId="47A106C2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Location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5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354</w:t>
      </w:r>
      <w:r w:rsidR="005A5D3B">
        <w:rPr>
          <w:lang w:val="en-US"/>
        </w:rPr>
        <w:t xml:space="preserve"> </w:t>
      </w:r>
      <w:r>
        <w:t>байт</w:t>
      </w:r>
    </w:p>
    <w:p w14:paraId="74C52C30" w14:textId="2CF30C77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Image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48878</w:t>
      </w:r>
      <w:r w:rsidR="005A5D3B">
        <w:rPr>
          <w:lang w:val="en-US"/>
        </w:rPr>
        <w:t xml:space="preserve"> </w:t>
      </w:r>
      <w:r>
        <w:t>байт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024,3</w:t>
      </w:r>
      <w:r w:rsidR="005A5D3B">
        <w:rPr>
          <w:lang w:val="en-US"/>
        </w:rPr>
        <w:t xml:space="preserve"> </w:t>
      </w:r>
      <w:r>
        <w:t>КБ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1</w:t>
      </w:r>
      <w:r w:rsidR="005A5D3B">
        <w:rPr>
          <w:lang w:val="en-US"/>
        </w:rPr>
        <w:t xml:space="preserve"> </w:t>
      </w:r>
      <w:r>
        <w:t>МБ</w:t>
      </w:r>
    </w:p>
    <w:p w14:paraId="4B3D23F9" w14:textId="7350B52B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Log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8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(2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*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0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54</w:t>
      </w:r>
      <w:r w:rsidR="005A5D3B">
        <w:rPr>
          <w:lang w:val="en-US"/>
        </w:rPr>
        <w:t xml:space="preserve"> </w:t>
      </w:r>
      <w:r>
        <w:t>байт</w:t>
      </w:r>
    </w:p>
    <w:p w14:paraId="0399EF16" w14:textId="3B945268" w:rsidR="00EC7CAE" w:rsidRPr="00CA0646" w:rsidRDefault="00000000">
      <w:pPr>
        <w:pStyle w:val="ab"/>
        <w:rPr>
          <w:lang w:val="en-US"/>
        </w:rPr>
      </w:pPr>
      <w:r w:rsidRPr="00CA0646">
        <w:rPr>
          <w:lang w:val="en-US"/>
        </w:rPr>
        <w:t>V</w:t>
      </w:r>
      <w:r>
        <w:t>ч</w:t>
      </w:r>
      <w:r w:rsidRPr="00CA0646">
        <w:rPr>
          <w:lang w:val="en-US"/>
        </w:rPr>
        <w:t>(Tag)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~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0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+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=</w:t>
      </w:r>
      <w:r w:rsidR="005A5D3B">
        <w:rPr>
          <w:lang w:val="en-US"/>
        </w:rPr>
        <w:t xml:space="preserve"> </w:t>
      </w:r>
      <w:r w:rsidRPr="00CA0646">
        <w:rPr>
          <w:lang w:val="en-US"/>
        </w:rPr>
        <w:t>22</w:t>
      </w:r>
      <w:r w:rsidR="005A5D3B">
        <w:rPr>
          <w:lang w:val="en-US"/>
        </w:rPr>
        <w:t xml:space="preserve"> </w:t>
      </w:r>
      <w:r>
        <w:t>байта</w:t>
      </w:r>
    </w:p>
    <w:p w14:paraId="4375DA7C" w14:textId="7BFD7B41" w:rsidR="00EC7CAE" w:rsidRDefault="00000000">
      <w:pPr>
        <w:pStyle w:val="3"/>
      </w:pPr>
      <w:bookmarkStart w:id="281" w:name="Xbfd2a802cfb7f8a5b9ae297e8fff5ab02453d5c"/>
      <w:bookmarkStart w:id="282" w:name="_Toc199826906"/>
      <w:bookmarkEnd w:id="279"/>
      <w:r>
        <w:t>Зависимость</w:t>
      </w:r>
      <w:r w:rsidR="005A5D3B">
        <w:t xml:space="preserve"> </w:t>
      </w:r>
      <w:r>
        <w:t>общего</w:t>
      </w:r>
      <w:r w:rsidR="005A5D3B">
        <w:t xml:space="preserve"> </w:t>
      </w:r>
      <w:r>
        <w:t>объёма</w:t>
      </w:r>
      <w:r w:rsidR="005A5D3B">
        <w:t xml:space="preserve"> </w:t>
      </w:r>
      <w:r>
        <w:t>от</w:t>
      </w:r>
      <w:r w:rsidR="005A5D3B">
        <w:t xml:space="preserve"> </w:t>
      </w:r>
      <w:r>
        <w:t>количества</w:t>
      </w:r>
      <w:r w:rsidR="005A5D3B">
        <w:t xml:space="preserve"> </w:t>
      </w:r>
      <w:r>
        <w:t>объектов</w:t>
      </w:r>
      <w:bookmarkEnd w:id="282"/>
    </w:p>
    <w:p w14:paraId="1B4BA96E" w14:textId="6D52BCFE" w:rsidR="00EC7CAE" w:rsidRDefault="00000000">
      <w:r>
        <w:t>Принятая</w:t>
      </w:r>
      <w:r w:rsidR="005A5D3B">
        <w:t xml:space="preserve"> </w:t>
      </w:r>
      <w:r>
        <w:t>переменная:</w:t>
      </w:r>
      <w:r w:rsidR="005A5D3B">
        <w:t xml:space="preserve"> </w:t>
      </w:r>
      <w:r>
        <w:t>U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зарегистрированных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сервиса.</w:t>
      </w:r>
    </w:p>
    <w:p w14:paraId="74ED8532" w14:textId="64FB11E5" w:rsidR="000B3D1D" w:rsidRDefault="000B3D1D" w:rsidP="000B3D1D">
      <w:pPr>
        <w:ind w:firstLine="0"/>
      </w:pPr>
      <w:r>
        <w:t>Таблица 3 – Объем данных каждого вида сущност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354"/>
        <w:gridCol w:w="3488"/>
        <w:gridCol w:w="2006"/>
        <w:gridCol w:w="2006"/>
      </w:tblGrid>
      <w:tr w:rsidR="00000000" w:rsidRPr="000B3D1D" w14:paraId="67D69F13" w14:textId="77777777">
        <w:trPr>
          <w:tblHeader/>
        </w:trPr>
        <w:tc>
          <w:tcPr>
            <w:tcW w:w="1892" w:type="dxa"/>
            <w:shd w:val="clear" w:color="auto" w:fill="auto"/>
            <w:vAlign w:val="bottom"/>
            <w:hideMark/>
          </w:tcPr>
          <w:p w14:paraId="5E0A88D3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lastRenderedPageBreak/>
              <w:t>Сущность</w:t>
            </w:r>
          </w:p>
        </w:tc>
        <w:tc>
          <w:tcPr>
            <w:tcW w:w="2803" w:type="dxa"/>
            <w:shd w:val="clear" w:color="auto" w:fill="auto"/>
            <w:vAlign w:val="bottom"/>
            <w:hideMark/>
          </w:tcPr>
          <w:p w14:paraId="552FE0DD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Количество</w:t>
            </w:r>
          </w:p>
        </w:tc>
        <w:tc>
          <w:tcPr>
            <w:tcW w:w="1612" w:type="dxa"/>
            <w:shd w:val="clear" w:color="auto" w:fill="auto"/>
            <w:vAlign w:val="bottom"/>
            <w:hideMark/>
          </w:tcPr>
          <w:p w14:paraId="28D272CD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“Чистый” объем данных</w:t>
            </w:r>
          </w:p>
        </w:tc>
        <w:tc>
          <w:tcPr>
            <w:tcW w:w="1612" w:type="dxa"/>
            <w:shd w:val="clear" w:color="auto" w:fill="auto"/>
            <w:vAlign w:val="bottom"/>
            <w:hideMark/>
          </w:tcPr>
          <w:p w14:paraId="2C8AE74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Реальный объем данных</w:t>
            </w:r>
          </w:p>
        </w:tc>
      </w:tr>
      <w:tr w:rsidR="00000000" w:rsidRPr="000B3D1D" w14:paraId="2E2FC0A8" w14:textId="77777777">
        <w:tc>
          <w:tcPr>
            <w:tcW w:w="1892" w:type="dxa"/>
            <w:shd w:val="clear" w:color="auto" w:fill="auto"/>
            <w:hideMark/>
          </w:tcPr>
          <w:p w14:paraId="2FA17C69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User</w:t>
            </w:r>
          </w:p>
        </w:tc>
        <w:tc>
          <w:tcPr>
            <w:tcW w:w="2803" w:type="dxa"/>
            <w:shd w:val="clear" w:color="auto" w:fill="auto"/>
            <w:hideMark/>
          </w:tcPr>
          <w:p w14:paraId="612EA02F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U</w:t>
            </w:r>
          </w:p>
        </w:tc>
        <w:tc>
          <w:tcPr>
            <w:tcW w:w="1612" w:type="dxa"/>
            <w:shd w:val="clear" w:color="auto" w:fill="auto"/>
            <w:hideMark/>
          </w:tcPr>
          <w:p w14:paraId="54C4155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456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0172DA5D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464 U байт</w:t>
            </w:r>
          </w:p>
        </w:tc>
      </w:tr>
      <w:tr w:rsidR="00000000" w:rsidRPr="000B3D1D" w14:paraId="625704D4" w14:textId="77777777">
        <w:tc>
          <w:tcPr>
            <w:tcW w:w="1892" w:type="dxa"/>
            <w:shd w:val="clear" w:color="auto" w:fill="auto"/>
            <w:hideMark/>
          </w:tcPr>
          <w:p w14:paraId="78FEC093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CleanDay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602EC10C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C = 1/5 U</w:t>
            </w:r>
          </w:p>
        </w:tc>
        <w:tc>
          <w:tcPr>
            <w:tcW w:w="1612" w:type="dxa"/>
            <w:shd w:val="clear" w:color="auto" w:fill="auto"/>
            <w:hideMark/>
          </w:tcPr>
          <w:p w14:paraId="7CB0D255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08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2681F314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10.4 U байт</w:t>
            </w:r>
          </w:p>
        </w:tc>
      </w:tr>
      <w:tr w:rsidR="00000000" w:rsidRPr="000B3D1D" w14:paraId="1F8B600F" w14:textId="77777777">
        <w:tc>
          <w:tcPr>
            <w:tcW w:w="1892" w:type="dxa"/>
            <w:shd w:val="clear" w:color="auto" w:fill="auto"/>
            <w:hideMark/>
          </w:tcPr>
          <w:p w14:paraId="3F612C8E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Location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0DF720E0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C = 1/5 U</w:t>
            </w:r>
          </w:p>
        </w:tc>
        <w:tc>
          <w:tcPr>
            <w:tcW w:w="1612" w:type="dxa"/>
            <w:shd w:val="clear" w:color="auto" w:fill="auto"/>
            <w:hideMark/>
          </w:tcPr>
          <w:p w14:paraId="5CB4EA5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70.8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238E276E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71.6 U байт</w:t>
            </w:r>
          </w:p>
        </w:tc>
      </w:tr>
      <w:tr w:rsidR="00000000" w:rsidRPr="000B3D1D" w14:paraId="05E1688D" w14:textId="77777777">
        <w:tc>
          <w:tcPr>
            <w:tcW w:w="1892" w:type="dxa"/>
            <w:shd w:val="clear" w:color="auto" w:fill="auto"/>
            <w:hideMark/>
          </w:tcPr>
          <w:p w14:paraId="40F0E2A9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Requirement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7434449C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3C = 3/5 U</w:t>
            </w:r>
          </w:p>
        </w:tc>
        <w:tc>
          <w:tcPr>
            <w:tcW w:w="1612" w:type="dxa"/>
            <w:shd w:val="clear" w:color="auto" w:fill="auto"/>
            <w:hideMark/>
          </w:tcPr>
          <w:p w14:paraId="1438FF00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61.2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699B4CE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63.6 U байт</w:t>
            </w:r>
          </w:p>
        </w:tc>
      </w:tr>
      <w:tr w:rsidR="00000000" w:rsidRPr="000B3D1D" w14:paraId="4D438663" w14:textId="77777777">
        <w:tc>
          <w:tcPr>
            <w:tcW w:w="1892" w:type="dxa"/>
            <w:shd w:val="clear" w:color="auto" w:fill="auto"/>
            <w:hideMark/>
          </w:tcPr>
          <w:p w14:paraId="337492A9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Tag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1A2B2208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3C = 3/5 U</w:t>
            </w:r>
          </w:p>
        </w:tc>
        <w:tc>
          <w:tcPr>
            <w:tcW w:w="1612" w:type="dxa"/>
            <w:shd w:val="clear" w:color="auto" w:fill="auto"/>
            <w:hideMark/>
          </w:tcPr>
          <w:p w14:paraId="03C54F1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3.2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437727ED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5.6 U байт</w:t>
            </w:r>
          </w:p>
        </w:tc>
      </w:tr>
      <w:tr w:rsidR="00000000" w:rsidRPr="000B3D1D" w14:paraId="62FD185F" w14:textId="77777777">
        <w:tc>
          <w:tcPr>
            <w:tcW w:w="1892" w:type="dxa"/>
            <w:shd w:val="clear" w:color="auto" w:fill="auto"/>
            <w:hideMark/>
          </w:tcPr>
          <w:p w14:paraId="32877542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City</w:t>
            </w:r>
          </w:p>
        </w:tc>
        <w:tc>
          <w:tcPr>
            <w:tcW w:w="2803" w:type="dxa"/>
            <w:shd w:val="clear" w:color="auto" w:fill="auto"/>
            <w:hideMark/>
          </w:tcPr>
          <w:p w14:paraId="11AA3108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U + C = 6/5 U</w:t>
            </w:r>
          </w:p>
        </w:tc>
        <w:tc>
          <w:tcPr>
            <w:tcW w:w="1612" w:type="dxa"/>
            <w:shd w:val="clear" w:color="auto" w:fill="auto"/>
            <w:hideMark/>
          </w:tcPr>
          <w:p w14:paraId="4927C165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22.4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15331018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27.2 U байт</w:t>
            </w:r>
          </w:p>
        </w:tc>
      </w:tr>
      <w:tr w:rsidR="00000000" w:rsidRPr="000B3D1D" w14:paraId="52035303" w14:textId="77777777">
        <w:tc>
          <w:tcPr>
            <w:tcW w:w="1892" w:type="dxa"/>
            <w:shd w:val="clear" w:color="auto" w:fill="auto"/>
            <w:hideMark/>
          </w:tcPr>
          <w:p w14:paraId="229CE26F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Participation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77A781B4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3U</w:t>
            </w:r>
          </w:p>
        </w:tc>
        <w:tc>
          <w:tcPr>
            <w:tcW w:w="1612" w:type="dxa"/>
            <w:shd w:val="clear" w:color="auto" w:fill="auto"/>
            <w:hideMark/>
          </w:tcPr>
          <w:p w14:paraId="7027DE3C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57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448589C6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93 U байт</w:t>
            </w:r>
          </w:p>
        </w:tc>
      </w:tr>
      <w:tr w:rsidR="00000000" w:rsidRPr="000B3D1D" w14:paraId="28279918" w14:textId="77777777">
        <w:tc>
          <w:tcPr>
            <w:tcW w:w="1892" w:type="dxa"/>
            <w:shd w:val="clear" w:color="auto" w:fill="auto"/>
            <w:hideMark/>
          </w:tcPr>
          <w:p w14:paraId="64946B03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Comment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2CDA3286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U</w:t>
            </w:r>
          </w:p>
        </w:tc>
        <w:tc>
          <w:tcPr>
            <w:tcW w:w="1612" w:type="dxa"/>
            <w:shd w:val="clear" w:color="auto" w:fill="auto"/>
            <w:hideMark/>
          </w:tcPr>
          <w:p w14:paraId="49D10FC0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210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7456271E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214 U байт</w:t>
            </w:r>
          </w:p>
        </w:tc>
      </w:tr>
      <w:tr w:rsidR="00000000" w:rsidRPr="000B3D1D" w14:paraId="2FFE3350" w14:textId="77777777">
        <w:tc>
          <w:tcPr>
            <w:tcW w:w="1892" w:type="dxa"/>
            <w:shd w:val="clear" w:color="auto" w:fill="auto"/>
            <w:hideMark/>
          </w:tcPr>
          <w:p w14:paraId="1228F67A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Image</w:t>
            </w:r>
          </w:p>
        </w:tc>
        <w:tc>
          <w:tcPr>
            <w:tcW w:w="2803" w:type="dxa"/>
            <w:shd w:val="clear" w:color="auto" w:fill="auto"/>
            <w:hideMark/>
          </w:tcPr>
          <w:p w14:paraId="4884681B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U + 4*C = 9/5 U</w:t>
            </w:r>
          </w:p>
        </w:tc>
        <w:tc>
          <w:tcPr>
            <w:tcW w:w="1612" w:type="dxa"/>
            <w:shd w:val="clear" w:color="auto" w:fill="auto"/>
            <w:hideMark/>
          </w:tcPr>
          <w:p w14:paraId="1A9AC015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887980.4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3DC7AB2A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1887987.6 U байт</w:t>
            </w:r>
          </w:p>
        </w:tc>
      </w:tr>
      <w:tr w:rsidR="00000000" w:rsidRPr="000B3D1D" w14:paraId="4E46D11B" w14:textId="77777777">
        <w:tc>
          <w:tcPr>
            <w:tcW w:w="1892" w:type="dxa"/>
            <w:shd w:val="clear" w:color="auto" w:fill="auto"/>
            <w:hideMark/>
          </w:tcPr>
          <w:p w14:paraId="460361B9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0B3D1D">
              <w:rPr>
                <w:rFonts w:eastAsia="Aptos"/>
                <w:color w:val="auto"/>
                <w:sz w:val="24"/>
                <w:szCs w:val="24"/>
              </w:rPr>
              <w:t>Log</w:t>
            </w:r>
            <w:proofErr w:type="spellEnd"/>
          </w:p>
        </w:tc>
        <w:tc>
          <w:tcPr>
            <w:tcW w:w="2803" w:type="dxa"/>
            <w:shd w:val="clear" w:color="auto" w:fill="auto"/>
            <w:hideMark/>
          </w:tcPr>
          <w:p w14:paraId="0AC8D1FF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 xml:space="preserve">9U  </w:t>
            </w:r>
            <w:r w:rsidRPr="000B3D1D">
              <w:rPr>
                <w:rFonts w:eastAsia="Aptos"/>
                <w:i/>
                <w:iCs/>
                <w:color w:val="auto"/>
                <w:sz w:val="24"/>
                <w:szCs w:val="24"/>
              </w:rPr>
              <w:t>(сумма всех количеств выше)</w:t>
            </w:r>
          </w:p>
        </w:tc>
        <w:tc>
          <w:tcPr>
            <w:tcW w:w="1612" w:type="dxa"/>
            <w:shd w:val="clear" w:color="auto" w:fill="auto"/>
            <w:hideMark/>
          </w:tcPr>
          <w:p w14:paraId="552CEAAB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2438.4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37338374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color w:val="auto"/>
                <w:sz w:val="24"/>
                <w:szCs w:val="24"/>
              </w:rPr>
              <w:t>2515.2 U байт</w:t>
            </w:r>
          </w:p>
        </w:tc>
      </w:tr>
      <w:tr w:rsidR="00000000" w:rsidRPr="000B3D1D" w14:paraId="677B12B6" w14:textId="77777777">
        <w:tc>
          <w:tcPr>
            <w:tcW w:w="1892" w:type="dxa"/>
            <w:shd w:val="clear" w:color="auto" w:fill="auto"/>
            <w:hideMark/>
          </w:tcPr>
          <w:p w14:paraId="0DD0DC18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Итого без изображений</w:t>
            </w:r>
          </w:p>
        </w:tc>
        <w:tc>
          <w:tcPr>
            <w:tcW w:w="2803" w:type="dxa"/>
            <w:shd w:val="clear" w:color="auto" w:fill="auto"/>
            <w:hideMark/>
          </w:tcPr>
          <w:p w14:paraId="20982BAF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16,2 U</w:t>
            </w:r>
          </w:p>
        </w:tc>
        <w:tc>
          <w:tcPr>
            <w:tcW w:w="1612" w:type="dxa"/>
            <w:shd w:val="clear" w:color="auto" w:fill="auto"/>
            <w:hideMark/>
          </w:tcPr>
          <w:p w14:paraId="08D09D70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3537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46348264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3674.6 U байт</w:t>
            </w:r>
          </w:p>
        </w:tc>
      </w:tr>
      <w:tr w:rsidR="00000000" w:rsidRPr="000B3D1D" w14:paraId="7E41AD64" w14:textId="77777777">
        <w:tc>
          <w:tcPr>
            <w:tcW w:w="1892" w:type="dxa"/>
            <w:shd w:val="clear" w:color="auto" w:fill="auto"/>
            <w:hideMark/>
          </w:tcPr>
          <w:p w14:paraId="7789CEE5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Итого</w:t>
            </w:r>
          </w:p>
        </w:tc>
        <w:tc>
          <w:tcPr>
            <w:tcW w:w="2803" w:type="dxa"/>
            <w:shd w:val="clear" w:color="auto" w:fill="auto"/>
            <w:hideMark/>
          </w:tcPr>
          <w:p w14:paraId="7CD30DEA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18 U</w:t>
            </w:r>
          </w:p>
        </w:tc>
        <w:tc>
          <w:tcPr>
            <w:tcW w:w="1612" w:type="dxa"/>
            <w:shd w:val="clear" w:color="auto" w:fill="auto"/>
            <w:hideMark/>
          </w:tcPr>
          <w:p w14:paraId="47C9CB69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1891517.4 U байт</w:t>
            </w:r>
          </w:p>
        </w:tc>
        <w:tc>
          <w:tcPr>
            <w:tcW w:w="1612" w:type="dxa"/>
            <w:shd w:val="clear" w:color="auto" w:fill="auto"/>
            <w:hideMark/>
          </w:tcPr>
          <w:p w14:paraId="238D494C" w14:textId="77777777" w:rsidR="000B3D1D" w:rsidRPr="000B3D1D" w:rsidRDefault="000B3D1D">
            <w:pPr>
              <w:widowControl/>
              <w:spacing w:before="36" w:after="36" w:line="240" w:lineRule="auto"/>
              <w:ind w:firstLine="0"/>
              <w:jc w:val="left"/>
              <w:rPr>
                <w:rFonts w:eastAsia="Aptos"/>
                <w:color w:val="auto"/>
                <w:sz w:val="24"/>
                <w:szCs w:val="24"/>
              </w:rPr>
            </w:pPr>
            <w:r w:rsidRPr="000B3D1D">
              <w:rPr>
                <w:rFonts w:eastAsia="Aptos"/>
                <w:b/>
                <w:bCs/>
                <w:color w:val="auto"/>
                <w:sz w:val="24"/>
                <w:szCs w:val="24"/>
              </w:rPr>
              <w:t>1891662.2 U байт</w:t>
            </w:r>
          </w:p>
        </w:tc>
      </w:tr>
    </w:tbl>
    <w:p w14:paraId="45E0D36A" w14:textId="77777777" w:rsidR="000B3D1D" w:rsidRDefault="000B3D1D"/>
    <w:p w14:paraId="0CB46206" w14:textId="784A0606" w:rsidR="00EC7CAE" w:rsidRDefault="00000000">
      <w:pPr>
        <w:pStyle w:val="ab"/>
      </w:pPr>
      <w:r>
        <w:t>Теперь</w:t>
      </w:r>
      <w:r w:rsidR="005A5D3B">
        <w:t xml:space="preserve"> </w:t>
      </w:r>
      <w:r>
        <w:t>проанализируем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связей</w:t>
      </w:r>
      <w:r w:rsidR="005A5D3B">
        <w:t xml:space="preserve"> </w:t>
      </w:r>
      <w:r>
        <w:t>в</w:t>
      </w:r>
      <w:r w:rsidR="005A5D3B">
        <w:t xml:space="preserve"> </w:t>
      </w:r>
      <w:r>
        <w:t>зависимости</w:t>
      </w:r>
      <w:r w:rsidR="005A5D3B">
        <w:t xml:space="preserve"> </w:t>
      </w:r>
      <w:r>
        <w:t>от</w:t>
      </w:r>
      <w:r w:rsidR="005A5D3B">
        <w:t xml:space="preserve"> </w:t>
      </w:r>
      <w:r>
        <w:t>количества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U:</w:t>
      </w:r>
    </w:p>
    <w:p w14:paraId="7F212E1B" w14:textId="2EEA05CE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Participation_Requirement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2</w:t>
      </w:r>
      <w:r w:rsidR="005A5D3B">
        <w:t xml:space="preserve"> </w:t>
      </w:r>
      <w:r>
        <w:t>U</w:t>
      </w:r>
    </w:p>
    <w:p w14:paraId="36F2CF46" w14:textId="7D828B44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CleanDay_Requirement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3/5</w:t>
      </w:r>
      <w:r w:rsidR="005A5D3B">
        <w:t xml:space="preserve"> </w:t>
      </w:r>
      <w:r>
        <w:t>U</w:t>
      </w:r>
    </w:p>
    <w:p w14:paraId="1C0687E0" w14:textId="0771680A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CleanDay_Tag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3/5</w:t>
      </w:r>
      <w:r w:rsidR="005A5D3B">
        <w:t xml:space="preserve"> </w:t>
      </w:r>
      <w:r>
        <w:t>U</w:t>
      </w:r>
    </w:p>
    <w:p w14:paraId="41974EE0" w14:textId="06E59281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Participation_Comment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U</w:t>
      </w:r>
    </w:p>
    <w:p w14:paraId="64B9D18C" w14:textId="4F16AA15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CleanDay_Comment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U</w:t>
      </w:r>
    </w:p>
    <w:p w14:paraId="47A8D076" w14:textId="3A200E51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User_Image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U</w:t>
      </w:r>
    </w:p>
    <w:p w14:paraId="32520839" w14:textId="00A430A9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CleanDay_Image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2/5</w:t>
      </w:r>
      <w:r w:rsidR="005A5D3B">
        <w:t xml:space="preserve"> </w:t>
      </w:r>
      <w:r>
        <w:t>U</w:t>
      </w:r>
    </w:p>
    <w:p w14:paraId="101245E1" w14:textId="094E74E4" w:rsidR="00EC7CAE" w:rsidRDefault="00000000">
      <w:pPr>
        <w:numPr>
          <w:ilvl w:val="0"/>
          <w:numId w:val="288"/>
        </w:numPr>
      </w:pPr>
      <w:proofErr w:type="spellStart"/>
      <w:r>
        <w:rPr>
          <w:b/>
          <w:bCs/>
        </w:rPr>
        <w:t>Location_Image</w:t>
      </w:r>
      <w:proofErr w:type="spellEnd"/>
      <w:r w:rsidR="005A5D3B">
        <w:t xml:space="preserve"> </w:t>
      </w:r>
      <w:r>
        <w:t>=</w:t>
      </w:r>
      <w:r w:rsidR="005A5D3B">
        <w:t xml:space="preserve"> </w:t>
      </w:r>
      <w:r>
        <w:t>2/5</w:t>
      </w:r>
      <w:r w:rsidR="005A5D3B">
        <w:t xml:space="preserve"> </w:t>
      </w:r>
      <w:r>
        <w:t>U</w:t>
      </w:r>
    </w:p>
    <w:p w14:paraId="4593B3BB" w14:textId="77777777" w:rsidR="00B3029D" w:rsidRDefault="00000000">
      <w:r>
        <w:t>Количество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:</w:t>
      </w:r>
      <w:r w:rsidR="005A5D3B">
        <w:t xml:space="preserve"> </w:t>
      </w:r>
      <w:r>
        <w:t>6.2</w:t>
      </w:r>
      <w:r w:rsidR="005A5D3B">
        <w:t xml:space="preserve"> </w:t>
      </w:r>
      <w:r>
        <w:t>U</w:t>
      </w:r>
    </w:p>
    <w:p w14:paraId="0CB2D9A9" w14:textId="77777777" w:rsidR="00B3029D" w:rsidRDefault="00000000">
      <w:r>
        <w:t>Количество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:</w:t>
      </w:r>
      <w:r w:rsidR="005A5D3B">
        <w:t xml:space="preserve"> </w:t>
      </w:r>
      <w:r>
        <w:t>7</w:t>
      </w:r>
      <w:r w:rsidR="005A5D3B">
        <w:t xml:space="preserve"> </w:t>
      </w:r>
      <w:r>
        <w:t>U</w:t>
      </w:r>
    </w:p>
    <w:p w14:paraId="3270C77B" w14:textId="77777777" w:rsidR="00B3029D" w:rsidRDefault="00000000"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:</w:t>
      </w:r>
      <w:r w:rsidR="005A5D3B">
        <w:t xml:space="preserve"> </w:t>
      </w:r>
      <w:r>
        <w:t>6.2</w:t>
      </w:r>
      <w:r w:rsidR="005A5D3B">
        <w:t xml:space="preserve"> </w:t>
      </w:r>
      <w:r>
        <w:t>U</w:t>
      </w:r>
      <w:r w:rsidR="005A5D3B">
        <w:t xml:space="preserve"> </w:t>
      </w:r>
      <w:r>
        <w:t>*</w:t>
      </w:r>
      <w:r w:rsidR="005A5D3B">
        <w:t xml:space="preserve"> </w:t>
      </w:r>
      <w:r>
        <w:t>8</w:t>
      </w:r>
      <w:r w:rsidR="005A5D3B">
        <w:t xml:space="preserve"> </w:t>
      </w:r>
      <w:r>
        <w:t>байт</w:t>
      </w:r>
      <w:r w:rsidR="005A5D3B">
        <w:t xml:space="preserve"> </w:t>
      </w:r>
      <w:r>
        <w:t>=</w:t>
      </w:r>
      <w:r w:rsidR="005A5D3B">
        <w:t xml:space="preserve"> </w:t>
      </w:r>
      <w:r>
        <w:t>49.6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280F940B" w14:textId="06F9A663" w:rsidR="00EC7CAE" w:rsidRDefault="00000000"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связей:</w:t>
      </w:r>
      <w:r w:rsidR="005A5D3B">
        <w:t xml:space="preserve"> </w:t>
      </w:r>
      <w:r>
        <w:t>7</w:t>
      </w:r>
      <w:r w:rsidR="005A5D3B">
        <w:t xml:space="preserve"> </w:t>
      </w:r>
      <w:r>
        <w:t>U</w:t>
      </w:r>
      <w:r w:rsidR="005A5D3B">
        <w:t xml:space="preserve"> </w:t>
      </w:r>
      <w:r>
        <w:t>*</w:t>
      </w:r>
      <w:r w:rsidR="005A5D3B">
        <w:t xml:space="preserve"> </w:t>
      </w:r>
      <w:r>
        <w:t>105</w:t>
      </w:r>
      <w:r w:rsidR="005A5D3B">
        <w:t xml:space="preserve"> </w:t>
      </w:r>
      <w:r>
        <w:t>байт</w:t>
      </w:r>
      <w:r w:rsidR="005A5D3B">
        <w:t xml:space="preserve"> </w:t>
      </w:r>
      <w:r>
        <w:t>=</w:t>
      </w:r>
      <w:r w:rsidR="005A5D3B">
        <w:t xml:space="preserve"> </w:t>
      </w:r>
      <w:r>
        <w:t>56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1A55FD9F" w14:textId="77777777" w:rsidR="00B3029D" w:rsidRDefault="00000000">
      <w:pPr>
        <w:pStyle w:val="ab"/>
      </w:pP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=</w:t>
      </w:r>
      <w:r w:rsidR="005A5D3B">
        <w:t xml:space="preserve"> </w:t>
      </w:r>
      <w:r>
        <w:t>3537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479B6B6C" w14:textId="77777777" w:rsidR="00B3029D" w:rsidRDefault="00000000">
      <w:pPr>
        <w:pStyle w:val="ab"/>
      </w:pPr>
      <w:r>
        <w:lastRenderedPageBreak/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</w:t>
      </w:r>
      <w:r w:rsidR="005A5D3B">
        <w:t xml:space="preserve"> </w:t>
      </w:r>
      <w:r>
        <w:t>=</w:t>
      </w:r>
      <w:r w:rsidR="005A5D3B">
        <w:t xml:space="preserve"> </w:t>
      </w:r>
      <w:r>
        <w:t>1891517.4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3095670B" w14:textId="77777777" w:rsidR="00B3029D" w:rsidRDefault="00000000" w:rsidP="00B3029D">
      <w:pPr>
        <w:pStyle w:val="ab"/>
      </w:pPr>
      <w:r>
        <w:t>Фактический</w:t>
      </w:r>
      <w:r w:rsidR="005A5D3B">
        <w:t xml:space="preserve"> </w:t>
      </w:r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данных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=</w:t>
      </w:r>
      <w:r w:rsidR="00B3029D">
        <w:t xml:space="preserve"> </w:t>
      </w:r>
      <w:r>
        <w:t>3674.6</w:t>
      </w:r>
      <w:r w:rsidR="005A5D3B">
        <w:t xml:space="preserve"> </w:t>
      </w:r>
      <w:r>
        <w:t>U</w:t>
      </w:r>
      <w:r w:rsidR="005A5D3B">
        <w:t xml:space="preserve"> </w:t>
      </w:r>
      <w:r>
        <w:t>+</w:t>
      </w:r>
      <w:r w:rsidR="005A5D3B">
        <w:t xml:space="preserve"> </w:t>
      </w:r>
      <w:r>
        <w:t>49.6</w:t>
      </w:r>
      <w:r w:rsidR="005A5D3B">
        <w:t xml:space="preserve"> </w:t>
      </w:r>
      <w:r>
        <w:t>U</w:t>
      </w:r>
      <w:r w:rsidR="005A5D3B">
        <w:t xml:space="preserve"> </w:t>
      </w:r>
      <w:r>
        <w:t>=</w:t>
      </w:r>
      <w:r w:rsidR="005A5D3B">
        <w:t xml:space="preserve"> </w:t>
      </w:r>
      <w:r>
        <w:t>3724.2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78AF3286" w14:textId="1E9761F3" w:rsidR="00EC7CAE" w:rsidRDefault="00000000" w:rsidP="00B3029D">
      <w:pPr>
        <w:pStyle w:val="ab"/>
      </w:pPr>
      <w:r>
        <w:t>Фактический</w:t>
      </w:r>
      <w:r w:rsidR="005A5D3B">
        <w:t xml:space="preserve"> </w:t>
      </w:r>
      <w:r>
        <w:t>суммарный</w:t>
      </w:r>
      <w:r w:rsidR="005A5D3B">
        <w:t xml:space="preserve"> </w:t>
      </w:r>
      <w:r>
        <w:t>объем</w:t>
      </w:r>
      <w:r w:rsidR="005A5D3B">
        <w:t xml:space="preserve"> </w:t>
      </w:r>
      <w:r>
        <w:t>всех</w:t>
      </w:r>
      <w:r w:rsidR="005A5D3B">
        <w:t xml:space="preserve"> </w:t>
      </w:r>
      <w:r>
        <w:t>данных,</w:t>
      </w:r>
      <w:r w:rsidR="005A5D3B">
        <w:t xml:space="preserve"> </w:t>
      </w:r>
      <w:r>
        <w:t>хранимых</w:t>
      </w:r>
      <w:r w:rsidR="005A5D3B">
        <w:t xml:space="preserve"> </w:t>
      </w:r>
      <w:r>
        <w:t>в</w:t>
      </w:r>
      <w:r w:rsidR="005A5D3B">
        <w:t xml:space="preserve"> </w:t>
      </w:r>
      <w:r>
        <w:t>базе</w:t>
      </w:r>
      <w:r w:rsidR="005A5D3B">
        <w:t xml:space="preserve"> </w:t>
      </w:r>
      <w:r>
        <w:t>=</w:t>
      </w:r>
      <w:r w:rsidR="005A5D3B">
        <w:t xml:space="preserve"> </w:t>
      </w:r>
      <w:r>
        <w:t>1891517.4</w:t>
      </w:r>
      <w:r w:rsidR="005A5D3B">
        <w:t xml:space="preserve"> </w:t>
      </w:r>
      <w:r>
        <w:t>U</w:t>
      </w:r>
      <w:r w:rsidR="005A5D3B">
        <w:t xml:space="preserve"> </w:t>
      </w:r>
      <w:r>
        <w:t>+</w:t>
      </w:r>
      <w:r w:rsidR="005A5D3B">
        <w:t xml:space="preserve"> </w:t>
      </w:r>
      <w:r>
        <w:t>56</w:t>
      </w:r>
      <w:r w:rsidR="005A5D3B">
        <w:t xml:space="preserve"> </w:t>
      </w:r>
      <w:r>
        <w:t>U</w:t>
      </w:r>
      <w:r w:rsidR="005A5D3B">
        <w:t xml:space="preserve"> </w:t>
      </w:r>
      <w:r>
        <w:t>=</w:t>
      </w:r>
      <w:r w:rsidR="005A5D3B">
        <w:t xml:space="preserve"> </w:t>
      </w:r>
      <w:r>
        <w:t>1891573.4</w:t>
      </w:r>
      <w:r w:rsidR="005A5D3B">
        <w:t xml:space="preserve"> </w:t>
      </w:r>
      <w:r>
        <w:t>U</w:t>
      </w:r>
      <w:r w:rsidR="005A5D3B">
        <w:t xml:space="preserve"> </w:t>
      </w:r>
      <w:r>
        <w:t>байт</w:t>
      </w:r>
    </w:p>
    <w:p w14:paraId="74323849" w14:textId="084FAEEC" w:rsidR="00EC7CAE" w:rsidRDefault="00000000">
      <w:pPr>
        <w:pStyle w:val="ab"/>
      </w:pPr>
      <w:r>
        <w:t>Конечная</w:t>
      </w:r>
      <w:r w:rsidR="005A5D3B">
        <w:t xml:space="preserve"> </w:t>
      </w:r>
      <w:r>
        <w:t>формула:</w:t>
      </w:r>
    </w:p>
    <w:p w14:paraId="45A6413B" w14:textId="650F43BD" w:rsidR="00EC7CAE" w:rsidRDefault="00000000">
      <w:pPr>
        <w:pStyle w:val="ab"/>
      </w:pPr>
      <w:r w:rsidRPr="00B3029D">
        <w:rPr>
          <w:i/>
          <w:iCs/>
        </w:rPr>
        <w:t>Чистый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объем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данных</w:t>
      </w:r>
      <w:r w:rsidR="005A5D3B" w:rsidRPr="00B3029D">
        <w:rPr>
          <w:i/>
          <w:iCs/>
        </w:rPr>
        <w:t xml:space="preserve"> </w:t>
      </w:r>
      <w:proofErr w:type="spellStart"/>
      <w:r w:rsidRPr="00B3029D">
        <w:rPr>
          <w:i/>
          <w:iCs/>
        </w:rPr>
        <w:t>Vч</w:t>
      </w:r>
      <w:proofErr w:type="spellEnd"/>
      <w:r w:rsidRPr="00B3029D">
        <w:rPr>
          <w:i/>
          <w:iCs/>
        </w:rPr>
        <w:t>(U)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=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1891517.4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U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байт</w:t>
      </w:r>
      <w:r w:rsidRPr="00B3029D">
        <w:rPr>
          <w:i/>
          <w:iCs/>
        </w:rPr>
        <w:br/>
        <w:t>Фактический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объем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данных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V(U)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=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1891573.4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U</w:t>
      </w:r>
      <w:r w:rsidR="005A5D3B" w:rsidRPr="00B3029D">
        <w:rPr>
          <w:i/>
          <w:iCs/>
        </w:rPr>
        <w:t xml:space="preserve"> </w:t>
      </w:r>
      <w:r w:rsidRPr="00B3029D">
        <w:rPr>
          <w:i/>
          <w:iCs/>
        </w:rPr>
        <w:t>байт,</w:t>
      </w:r>
      <w:r>
        <w:br/>
        <w:t>где</w:t>
      </w:r>
      <w:r w:rsidR="005A5D3B">
        <w:t xml:space="preserve"> </w:t>
      </w:r>
      <w:r>
        <w:t>U</w:t>
      </w:r>
      <w:r w:rsidR="005A5D3B">
        <w:t xml:space="preserve"> </w:t>
      </w:r>
      <w:r>
        <w:t>-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зарегистрированных</w:t>
      </w:r>
      <w:r w:rsidR="005A5D3B">
        <w:t xml:space="preserve"> </w:t>
      </w:r>
      <w:r>
        <w:t>в</w:t>
      </w:r>
      <w:r w:rsidR="005A5D3B">
        <w:t xml:space="preserve"> </w:t>
      </w:r>
      <w:r>
        <w:t>системе</w:t>
      </w:r>
      <w:r w:rsidR="005A5D3B">
        <w:t xml:space="preserve"> </w:t>
      </w:r>
      <w:r>
        <w:t>пользователей</w:t>
      </w:r>
    </w:p>
    <w:p w14:paraId="16213FE4" w14:textId="34064985" w:rsidR="00EC7CAE" w:rsidRDefault="00000000" w:rsidP="00A44AE3">
      <w:pPr>
        <w:pStyle w:val="20"/>
      </w:pPr>
      <w:bookmarkStart w:id="283" w:name="избыточность-данных-1"/>
      <w:bookmarkStart w:id="284" w:name="_Toc199826907"/>
      <w:bookmarkEnd w:id="277"/>
      <w:bookmarkEnd w:id="281"/>
      <w:r>
        <w:t>Избыточность</w:t>
      </w:r>
      <w:r w:rsidR="005A5D3B">
        <w:t xml:space="preserve"> </w:t>
      </w:r>
      <w:r>
        <w:t>данных</w:t>
      </w:r>
      <w:bookmarkEnd w:id="284"/>
    </w:p>
    <w:p w14:paraId="149CBDEF" w14:textId="484F5A25" w:rsidR="00EC7CAE" w:rsidRDefault="00000000">
      <w:r>
        <w:t>Формула</w:t>
      </w:r>
      <w:r w:rsidR="005A5D3B">
        <w:t xml:space="preserve"> </w:t>
      </w:r>
      <w:r>
        <w:t>(отношение</w:t>
      </w:r>
      <w:r w:rsidR="005A5D3B">
        <w:t xml:space="preserve"> </w:t>
      </w:r>
      <w:r>
        <w:t>между</w:t>
      </w:r>
      <w:r w:rsidR="005A5D3B">
        <w:t xml:space="preserve"> </w:t>
      </w:r>
      <w:r>
        <w:t>фактическим</w:t>
      </w:r>
      <w:r w:rsidR="005A5D3B">
        <w:t xml:space="preserve"> </w:t>
      </w:r>
      <w:r>
        <w:t>объемом</w:t>
      </w:r>
      <w:r w:rsidR="005A5D3B">
        <w:t xml:space="preserve"> </w:t>
      </w:r>
      <w:r>
        <w:t>модели</w:t>
      </w:r>
      <w:r w:rsidR="005A5D3B">
        <w:t xml:space="preserve"> </w:t>
      </w:r>
      <w:r>
        <w:t>и</w:t>
      </w:r>
      <w:r w:rsidR="005A5D3B">
        <w:t xml:space="preserve"> </w:t>
      </w:r>
      <w:r>
        <w:t>«чистым»</w:t>
      </w:r>
      <w:r w:rsidR="005A5D3B">
        <w:t xml:space="preserve"> </w:t>
      </w:r>
      <w:r>
        <w:t>объемом</w:t>
      </w:r>
      <w:r w:rsidR="005A5D3B">
        <w:t xml:space="preserve"> </w:t>
      </w:r>
      <w:r>
        <w:t>данных)</w:t>
      </w:r>
      <w:r w:rsidR="005A5D3B">
        <w:t xml:space="preserve"> </w:t>
      </w:r>
      <w:r>
        <w:t>-</w:t>
      </w:r>
      <w:r w:rsidR="005A5D3B">
        <w:t xml:space="preserve"> </w:t>
      </w:r>
      <w:r>
        <w:t>зависимость</w:t>
      </w:r>
      <w:r w:rsidR="005A5D3B">
        <w:t xml:space="preserve"> </w:t>
      </w:r>
      <w:r>
        <w:t>избыточности</w:t>
      </w:r>
      <w:r w:rsidR="005A5D3B">
        <w:t xml:space="preserve"> </w:t>
      </w:r>
      <w:r>
        <w:t>от</w:t>
      </w:r>
      <w:r w:rsidR="005A5D3B">
        <w:t xml:space="preserve"> </w:t>
      </w:r>
      <w:r>
        <w:t>одной</w:t>
      </w:r>
      <w:r w:rsidR="005A5D3B">
        <w:t xml:space="preserve"> </w:t>
      </w:r>
      <w:r>
        <w:t>переменной</w:t>
      </w:r>
      <w:r w:rsidR="005A5D3B">
        <w:t xml:space="preserve"> </w:t>
      </w:r>
      <w:r>
        <w:t>(с</w:t>
      </w:r>
      <w:r w:rsidR="005A5D3B">
        <w:t xml:space="preserve"> </w:t>
      </w:r>
      <w:r>
        <w:t>числовыми</w:t>
      </w:r>
      <w:r w:rsidR="005A5D3B">
        <w:t xml:space="preserve"> </w:t>
      </w:r>
      <w:r>
        <w:t>коэффициентами).</w:t>
      </w:r>
    </w:p>
    <w:p w14:paraId="5C2F44D3" w14:textId="6978A7F2" w:rsidR="00EC7CAE" w:rsidRDefault="00000000">
      <w:pPr>
        <w:pStyle w:val="4"/>
      </w:pPr>
      <w:bookmarkStart w:id="285" w:name="чистый-объем-данных-vч"/>
      <w:bookmarkStart w:id="286" w:name="_Toc199826908"/>
      <w:r>
        <w:t>Чистый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(</w:t>
      </w:r>
      <w:proofErr w:type="spellStart"/>
      <w:r>
        <w:t>Vч</w:t>
      </w:r>
      <w:proofErr w:type="spellEnd"/>
      <w:r>
        <w:t>)</w:t>
      </w:r>
      <w:bookmarkEnd w:id="286"/>
    </w:p>
    <w:p w14:paraId="1C704C0A" w14:textId="1EABB06E" w:rsidR="00EC7CAE" w:rsidRDefault="00000000">
      <w:r>
        <w:t>Чистый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—</w:t>
      </w:r>
      <w:r w:rsidR="005A5D3B">
        <w:t xml:space="preserve"> </w:t>
      </w:r>
      <w:r>
        <w:t>это</w:t>
      </w:r>
      <w:r w:rsidR="005A5D3B">
        <w:t xml:space="preserve"> </w:t>
      </w:r>
      <w:r>
        <w:t>объем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структуры</w:t>
      </w:r>
      <w:r w:rsidR="005A5D3B">
        <w:t xml:space="preserve"> </w:t>
      </w:r>
      <w:r>
        <w:t>хранения,</w:t>
      </w:r>
      <w:r w:rsidR="005A5D3B">
        <w:t xml:space="preserve"> </w:t>
      </w:r>
      <w:r>
        <w:t>связей</w:t>
      </w:r>
      <w:r w:rsidR="005A5D3B">
        <w:t xml:space="preserve"> </w:t>
      </w:r>
      <w:r>
        <w:t>и</w:t>
      </w:r>
      <w:r w:rsidR="005A5D3B">
        <w:t xml:space="preserve"> </w:t>
      </w:r>
      <w:r>
        <w:t>метаинформации.</w:t>
      </w:r>
      <w:r w:rsidR="005A5D3B">
        <w:t xml:space="preserve"> </w:t>
      </w:r>
      <w:r>
        <w:t>Мы</w:t>
      </w:r>
      <w:r w:rsidR="005A5D3B">
        <w:t xml:space="preserve"> </w:t>
      </w:r>
      <w:r>
        <w:t>учитываем</w:t>
      </w:r>
      <w:r w:rsidR="005A5D3B">
        <w:t xml:space="preserve"> </w:t>
      </w:r>
      <w:r>
        <w:t>только</w:t>
      </w:r>
      <w:r w:rsidR="005A5D3B">
        <w:t xml:space="preserve"> </w:t>
      </w:r>
      <w:r>
        <w:t>содержимое</w:t>
      </w:r>
      <w:r w:rsidR="005A5D3B">
        <w:t xml:space="preserve"> </w:t>
      </w:r>
      <w:r>
        <w:t>полей,</w:t>
      </w:r>
      <w:r w:rsidR="005A5D3B">
        <w:t xml:space="preserve"> </w:t>
      </w:r>
      <w:r>
        <w:t>которые</w:t>
      </w:r>
      <w:r w:rsidR="005A5D3B">
        <w:t xml:space="preserve"> </w:t>
      </w:r>
      <w:r>
        <w:t>несут</w:t>
      </w:r>
      <w:r w:rsidR="005A5D3B">
        <w:t xml:space="preserve"> </w:t>
      </w:r>
      <w:r>
        <w:t>полезную</w:t>
      </w:r>
      <w:r w:rsidR="005A5D3B">
        <w:t xml:space="preserve"> </w:t>
      </w:r>
      <w:r>
        <w:t>информацию.</w:t>
      </w:r>
    </w:p>
    <w:p w14:paraId="1B21D900" w14:textId="398BDB5E" w:rsidR="00EC7CAE" w:rsidRPr="00F7744F" w:rsidRDefault="00000000" w:rsidP="00F7744F">
      <w:pPr>
        <w:pStyle w:val="ab"/>
        <w:ind w:left="709" w:firstLine="0"/>
        <w:rPr>
          <w:i/>
          <w:iCs/>
        </w:rPr>
      </w:pPr>
      <w:r w:rsidRPr="00F7744F">
        <w:rPr>
          <w:i/>
          <w:iCs/>
        </w:rPr>
        <w:t>Чистый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объем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данных</w:t>
      </w:r>
      <w:r w:rsidR="005A5D3B" w:rsidRPr="00F7744F">
        <w:rPr>
          <w:i/>
          <w:iCs/>
        </w:rPr>
        <w:t xml:space="preserve"> </w:t>
      </w:r>
      <w:proofErr w:type="spellStart"/>
      <w:r w:rsidRPr="00F7744F">
        <w:rPr>
          <w:i/>
          <w:iCs/>
        </w:rPr>
        <w:t>Vч</w:t>
      </w:r>
      <w:proofErr w:type="spellEnd"/>
      <w:r w:rsidRPr="00F7744F">
        <w:rPr>
          <w:i/>
          <w:iCs/>
        </w:rPr>
        <w:t>(U)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=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3674.6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U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айт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-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ез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учёта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изображения</w:t>
      </w:r>
      <w:r w:rsidRPr="00F7744F">
        <w:rPr>
          <w:i/>
          <w:iCs/>
        </w:rPr>
        <w:br/>
        <w:t>Чистый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объем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данных</w:t>
      </w:r>
      <w:r w:rsidR="005A5D3B" w:rsidRPr="00F7744F">
        <w:rPr>
          <w:i/>
          <w:iCs/>
        </w:rPr>
        <w:t xml:space="preserve"> </w:t>
      </w:r>
      <w:proofErr w:type="spellStart"/>
      <w:r w:rsidRPr="00F7744F">
        <w:rPr>
          <w:i/>
          <w:iCs/>
        </w:rPr>
        <w:t>Vч</w:t>
      </w:r>
      <w:proofErr w:type="spellEnd"/>
      <w:r w:rsidRPr="00F7744F">
        <w:rPr>
          <w:i/>
          <w:iCs/>
        </w:rPr>
        <w:t>(U)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=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1891517.4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U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айт</w:t>
      </w:r>
    </w:p>
    <w:p w14:paraId="7C8EA5C5" w14:textId="7AA77ABB" w:rsidR="00EC7CAE" w:rsidRDefault="00000000">
      <w:pPr>
        <w:pStyle w:val="4"/>
      </w:pPr>
      <w:bookmarkStart w:id="287" w:name="фактический-объем-данных-v"/>
      <w:bookmarkStart w:id="288" w:name="_Toc199826909"/>
      <w:bookmarkEnd w:id="285"/>
      <w:r>
        <w:t>Фактический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(V)</w:t>
      </w:r>
      <w:bookmarkEnd w:id="288"/>
    </w:p>
    <w:p w14:paraId="077A6F6E" w14:textId="03AEBB3F" w:rsidR="00EC7CAE" w:rsidRDefault="00000000">
      <w:r>
        <w:t>Фактический</w:t>
      </w:r>
      <w:r w:rsidR="005A5D3B">
        <w:t xml:space="preserve"> </w:t>
      </w:r>
      <w:r>
        <w:t>объем</w:t>
      </w:r>
      <w:r w:rsidR="005A5D3B">
        <w:t xml:space="preserve"> </w:t>
      </w:r>
      <w:r>
        <w:t>данных</w:t>
      </w:r>
      <w:r w:rsidR="005A5D3B">
        <w:t xml:space="preserve"> </w:t>
      </w:r>
      <w:r>
        <w:t>(V)</w:t>
      </w:r>
      <w:r w:rsidR="005A5D3B">
        <w:t xml:space="preserve"> </w:t>
      </w:r>
      <w:r>
        <w:t>с</w:t>
      </w:r>
      <w:r w:rsidR="005A5D3B">
        <w:t xml:space="preserve"> </w:t>
      </w:r>
      <w:r>
        <w:t>учетом</w:t>
      </w:r>
      <w:r w:rsidR="005A5D3B">
        <w:t xml:space="preserve"> </w:t>
      </w:r>
      <w:r>
        <w:t>всех</w:t>
      </w:r>
      <w:r w:rsidR="005A5D3B">
        <w:t xml:space="preserve"> </w:t>
      </w:r>
      <w:r>
        <w:t>метаданных</w:t>
      </w:r>
      <w:r w:rsidR="005A5D3B">
        <w:t xml:space="preserve"> </w:t>
      </w:r>
      <w:r>
        <w:t>и</w:t>
      </w:r>
      <w:r w:rsidR="005A5D3B">
        <w:t xml:space="preserve"> </w:t>
      </w:r>
      <w:r>
        <w:t>структуры</w:t>
      </w:r>
      <w:r w:rsidR="005A5D3B">
        <w:t xml:space="preserve"> </w:t>
      </w:r>
      <w:r>
        <w:t>хранения,</w:t>
      </w:r>
      <w:r w:rsidR="005A5D3B">
        <w:t xml:space="preserve"> </w:t>
      </w:r>
      <w:r>
        <w:t>как</w:t>
      </w:r>
      <w:r w:rsidR="005A5D3B">
        <w:t xml:space="preserve"> </w:t>
      </w:r>
      <w:r>
        <w:t>рассчитано</w:t>
      </w:r>
      <w:r w:rsidR="005A5D3B">
        <w:t xml:space="preserve"> </w:t>
      </w:r>
      <w:r>
        <w:t>выше,</w:t>
      </w:r>
      <w:r w:rsidR="005A5D3B">
        <w:t xml:space="preserve"> </w:t>
      </w:r>
      <w:r>
        <w:t>выражается</w:t>
      </w:r>
      <w:r w:rsidR="005A5D3B">
        <w:t xml:space="preserve"> </w:t>
      </w:r>
      <w:r>
        <w:t>следующей</w:t>
      </w:r>
      <w:r w:rsidR="005A5D3B">
        <w:t xml:space="preserve"> </w:t>
      </w:r>
      <w:r>
        <w:t>формулой:</w:t>
      </w:r>
    </w:p>
    <w:p w14:paraId="7F1181FC" w14:textId="088580E4" w:rsidR="00EC7CAE" w:rsidRPr="00F7744F" w:rsidRDefault="00000000" w:rsidP="00F7744F">
      <w:pPr>
        <w:pStyle w:val="ab"/>
        <w:ind w:left="709" w:firstLine="0"/>
        <w:rPr>
          <w:i/>
          <w:iCs/>
        </w:rPr>
      </w:pPr>
      <w:r w:rsidRPr="00F7744F">
        <w:rPr>
          <w:i/>
          <w:iCs/>
        </w:rPr>
        <w:t>Фактический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объем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данных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V(U)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=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3724.2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U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айт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-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ез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учёта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изображения</w:t>
      </w:r>
      <w:r w:rsidRPr="00F7744F">
        <w:rPr>
          <w:i/>
          <w:iCs/>
        </w:rPr>
        <w:br/>
        <w:t>Фактический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объем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данных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V(U)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=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1891573.4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U</w:t>
      </w:r>
      <w:r w:rsidR="005A5D3B" w:rsidRPr="00F7744F">
        <w:rPr>
          <w:i/>
          <w:iCs/>
        </w:rPr>
        <w:t xml:space="preserve"> </w:t>
      </w:r>
      <w:r w:rsidRPr="00F7744F">
        <w:rPr>
          <w:i/>
          <w:iCs/>
        </w:rPr>
        <w:t>байт</w:t>
      </w:r>
    </w:p>
    <w:p w14:paraId="5DB49522" w14:textId="6CA8A1DE" w:rsidR="00EC7CAE" w:rsidRDefault="00000000">
      <w:pPr>
        <w:pStyle w:val="4"/>
      </w:pPr>
      <w:bookmarkStart w:id="289" w:name="формула-избыточности-e"/>
      <w:bookmarkStart w:id="290" w:name="_Toc199826910"/>
      <w:bookmarkEnd w:id="287"/>
      <w:r>
        <w:lastRenderedPageBreak/>
        <w:t>Формула</w:t>
      </w:r>
      <w:r w:rsidR="005A5D3B">
        <w:t xml:space="preserve"> </w:t>
      </w:r>
      <w:r>
        <w:t>избыточности</w:t>
      </w:r>
      <w:r w:rsidR="005A5D3B">
        <w:t xml:space="preserve"> </w:t>
      </w:r>
      <w:r>
        <w:t>(E)</w:t>
      </w:r>
      <w:bookmarkEnd w:id="290"/>
    </w:p>
    <w:p w14:paraId="73CA2B77" w14:textId="32EC8A2A" w:rsidR="00EC7CAE" w:rsidRDefault="00000000">
      <w:r>
        <w:t>Вычислим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модели:</w:t>
      </w:r>
      <w:r w:rsidR="005A5D3B">
        <w:t xml:space="preserve"> </w:t>
      </w:r>
      <w:r w:rsidR="00CA0646" w:rsidRPr="00CA0646">
        <w:fldChar w:fldCharType="begin"/>
      </w:r>
      <w:r w:rsidR="00CA0646" w:rsidRPr="00CA0646">
        <w:instrText xml:space="preserve"> QUOTE </w:instrText>
      </w:r>
      <w:r>
        <w:rPr>
          <w:position w:val="-34"/>
        </w:rPr>
        <w:pict w14:anchorId="6E0A6C1D">
          <v:shape id="_x0000_i4505" type="#_x0000_t75" style="width:218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3EE3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A53EE3&quot; wsp:rsidRDefault=&quot;00A53EE3&quot; wsp:rsidP=&quot;00A53EE3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891573.4U&lt;/m:t&gt;&lt;/m:r&gt;&lt;/m:num&gt;&lt;m:den&gt;&lt;m:r&gt;&lt;w:rPr&gt;&lt;w:rFonts w:ascii=&quot;Cambria Math&quot; w:h-ansi=&quot;Cambria Math&quot;/&gt;&lt;wx:font wx:val=&quot;Cambria Math&quot;/&gt;&lt;w:i/&gt;&lt;/w:rPr&gt;&lt;m:t&gt;1891517.4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.00001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7" o:title="" chromakey="white"/>
          </v:shape>
        </w:pict>
      </w:r>
      <w:r w:rsidR="00CA0646" w:rsidRPr="00CA0646">
        <w:instrText xml:space="preserve"> </w:instrText>
      </w:r>
      <w:r w:rsidR="00CA0646" w:rsidRPr="00CA0646">
        <w:fldChar w:fldCharType="separate"/>
      </w:r>
      <w:r>
        <w:rPr>
          <w:position w:val="-34"/>
        </w:rPr>
        <w:pict w14:anchorId="7F2D0C6F">
          <v:shape id="_x0000_i4506" type="#_x0000_t75" style="width:218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3EE3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A53EE3&quot; wsp:rsidRDefault=&quot;00A53EE3&quot; wsp:rsidP=&quot;00A53EE3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891573.4U&lt;/m:t&gt;&lt;/m:r&gt;&lt;/m:num&gt;&lt;m:den&gt;&lt;m:r&gt;&lt;w:rPr&gt;&lt;w:rFonts w:ascii=&quot;Cambria Math&quot; w:h-ansi=&quot;Cambria Math&quot;/&gt;&lt;wx:font wx:val=&quot;Cambria Math&quot;/&gt;&lt;w:i/&gt;&lt;/w:rPr&gt;&lt;m:t&gt;1891517.4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.00001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7" o:title="" chromakey="white"/>
          </v:shape>
        </w:pict>
      </w:r>
      <w:r w:rsidR="00CA0646" w:rsidRPr="00CA0646">
        <w:fldChar w:fldCharType="end"/>
      </w:r>
    </w:p>
    <w:p w14:paraId="2DF26693" w14:textId="47362E5A" w:rsidR="00EC7CAE" w:rsidRDefault="00000000">
      <w:pPr>
        <w:pStyle w:val="ab"/>
      </w:pPr>
      <w:r>
        <w:t>Тот</w:t>
      </w:r>
      <w:r w:rsidR="005A5D3B">
        <w:t xml:space="preserve"> </w:t>
      </w:r>
      <w:r>
        <w:t>же</w:t>
      </w:r>
      <w:r w:rsidR="005A5D3B">
        <w:t xml:space="preserve"> </w:t>
      </w:r>
      <w:r>
        <w:t>расчет,</w:t>
      </w:r>
      <w:r w:rsidR="005A5D3B">
        <w:t xml:space="preserve"> </w:t>
      </w:r>
      <w:r>
        <w:t>но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,</w:t>
      </w:r>
      <w:r w:rsidR="005A5D3B">
        <w:t xml:space="preserve"> </w:t>
      </w:r>
      <w:r>
        <w:t>которые</w:t>
      </w:r>
      <w:r w:rsidR="005A5D3B">
        <w:t xml:space="preserve"> </w:t>
      </w:r>
      <w:r>
        <w:t>занимают</w:t>
      </w:r>
      <w:r w:rsidR="005A5D3B">
        <w:t xml:space="preserve"> </w:t>
      </w:r>
      <w:r>
        <w:t>большую</w:t>
      </w:r>
      <w:r w:rsidR="005A5D3B">
        <w:t xml:space="preserve"> </w:t>
      </w:r>
      <w:r>
        <w:t>часть</w:t>
      </w:r>
      <w:r w:rsidR="005A5D3B">
        <w:t xml:space="preserve"> </w:t>
      </w:r>
      <w:r>
        <w:t>памяти:</w:t>
      </w:r>
      <w:r w:rsidR="005A5D3B">
        <w:t xml:space="preserve"> </w:t>
      </w:r>
      <w:r w:rsidR="00CA0646" w:rsidRPr="00CA0646">
        <w:fldChar w:fldCharType="begin"/>
      </w:r>
      <w:r w:rsidR="00CA0646" w:rsidRPr="00CA0646">
        <w:instrText xml:space="preserve"> QUOTE </w:instrText>
      </w:r>
      <w:r>
        <w:rPr>
          <w:position w:val="-34"/>
        </w:rPr>
        <w:pict w14:anchorId="3E7F2237">
          <v:shape id="_x0000_i4507" type="#_x0000_t75" style="width:185.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5F8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F075F8&quot; wsp:rsidRDefault=&quot;00F075F8&quot; wsp:rsidP=&quot;00F075F8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3724.2U&lt;/m:t&gt;&lt;/m:r&gt;&lt;/m:num&gt;&lt;m:den&gt;&lt;m:r&gt;&lt;w:rPr&gt;&lt;w:rFonts w:ascii=&quot;Cambria Math&quot; w:h-ansi=&quot;Cambria Math&quot;/&gt;&lt;wx:font wx:val=&quot;Cambria Math&quot;/&gt;&lt;w:i/&gt;&lt;/w:rPr&gt;&lt;m:t&gt;3674.6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.013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="00CA0646" w:rsidRPr="00CA0646">
        <w:instrText xml:space="preserve"> </w:instrText>
      </w:r>
      <w:r w:rsidR="00CA0646" w:rsidRPr="00CA0646">
        <w:fldChar w:fldCharType="separate"/>
      </w:r>
      <w:r>
        <w:rPr>
          <w:position w:val="-34"/>
        </w:rPr>
        <w:pict w14:anchorId="3ACAB270">
          <v:shape id="_x0000_i4508" type="#_x0000_t75" style="width:185.5pt;height:3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5F8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F075F8&quot; wsp:rsidRDefault=&quot;00F075F8&quot; wsp:rsidP=&quot;00F075F8&quot;&gt;&lt;m:oMathPara&gt;&lt;m:oMath&gt;&lt;m:r&gt;&lt;w:rPr&gt;&lt;w:rFonts w:ascii=&quot;Cambria Math&quot; w:h-ansi=&quot;Cambria Math&quot;/&gt;&lt;wx:font wx:val=&quot;Cambria Math&quot;/&gt;&lt;w:i/&gt;&lt;/w:rPr&gt;&lt;m:t&gt;E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V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num&gt;&lt;m:den&gt;&lt;m:r&gt;&lt;w:rPr&gt;&lt;w:rFonts w:ascii=&quot;Cambria Math&quot; w:h-ansi=&quot;Cambria Math&quot;/&gt;&lt;wx:font wx:val=&quot;Cambria Math&quot;/&gt;&lt;w:i/&gt;&lt;/w:rPr&gt;&lt;m:t&gt;VС‡&lt;/m:t&gt;&lt;/m:r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3724.2U&lt;/m:t&gt;&lt;/m:r&gt;&lt;/m:num&gt;&lt;m:den&gt;&lt;m:r&gt;&lt;w:rPr&gt;&lt;w:rFonts w:ascii=&quot;Cambria Math&quot; w:h-ansi=&quot;Cambria Math&quot;/&gt;&lt;wx:font wx:val=&quot;Cambria Math&quot;/&gt;&lt;w:i/&gt;&lt;/w:rPr&gt;&lt;m:t&gt;3674.6U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1.013&lt;/m:t&gt;&lt;/m:r&gt;&lt;/m:oMath&gt;&lt;/m:oMathPara&gt;&lt;/w:p&gt;&lt;w:sectPr wsp:rsidR=&quot;00000000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="00CA0646" w:rsidRPr="00CA0646">
        <w:fldChar w:fldCharType="end"/>
      </w:r>
    </w:p>
    <w:p w14:paraId="4755D012" w14:textId="3D41D87E" w:rsidR="00EC7CAE" w:rsidRDefault="00000000">
      <w:pPr>
        <w:pStyle w:val="ab"/>
      </w:pPr>
      <w:r>
        <w:t>Второй</w:t>
      </w:r>
      <w:r w:rsidR="005A5D3B">
        <w:t xml:space="preserve"> </w:t>
      </w:r>
      <w:r>
        <w:t>расчет</w:t>
      </w:r>
      <w:r w:rsidR="005A5D3B">
        <w:t xml:space="preserve"> </w:t>
      </w:r>
      <w:r>
        <w:t>более</w:t>
      </w:r>
      <w:r w:rsidR="005A5D3B">
        <w:t xml:space="preserve"> </w:t>
      </w:r>
      <w:r>
        <w:t>информативен,</w:t>
      </w:r>
      <w:r w:rsidR="005A5D3B">
        <w:t xml:space="preserve"> </w:t>
      </w:r>
      <w:r>
        <w:t>поскольку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ых</w:t>
      </w:r>
      <w:r w:rsidR="005A5D3B">
        <w:t xml:space="preserve"> </w:t>
      </w:r>
      <w:r>
        <w:t>изображениями,</w:t>
      </w:r>
      <w:r w:rsidR="005A5D3B">
        <w:t xml:space="preserve"> </w:t>
      </w:r>
      <w:r>
        <w:t>в</w:t>
      </w:r>
      <w:r w:rsidR="005A5D3B">
        <w:t xml:space="preserve"> </w:t>
      </w:r>
      <w:r>
        <w:t>разы</w:t>
      </w:r>
      <w:r w:rsidR="005A5D3B">
        <w:t xml:space="preserve"> </w:t>
      </w:r>
      <w:r>
        <w:t>больше</w:t>
      </w:r>
      <w:r w:rsidR="005A5D3B">
        <w:t xml:space="preserve"> </w:t>
      </w:r>
      <w:r>
        <w:t>объема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ого</w:t>
      </w:r>
      <w:r w:rsidR="005A5D3B">
        <w:t xml:space="preserve"> </w:t>
      </w:r>
      <w:r>
        <w:t>остальными</w:t>
      </w:r>
      <w:r w:rsidR="005A5D3B">
        <w:t xml:space="preserve"> </w:t>
      </w:r>
      <w:r>
        <w:t>данными.</w:t>
      </w:r>
      <w:r w:rsidR="005A5D3B">
        <w:t xml:space="preserve"> </w:t>
      </w:r>
      <w:r>
        <w:t>Кроме</w:t>
      </w:r>
      <w:r w:rsidR="005A5D3B">
        <w:t xml:space="preserve"> </w:t>
      </w:r>
      <w:r>
        <w:t>того,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занимаемых</w:t>
      </w:r>
      <w:r w:rsidR="005A5D3B">
        <w:t xml:space="preserve"> </w:t>
      </w:r>
      <w:r>
        <w:t>изображениями,</w:t>
      </w:r>
      <w:r w:rsidR="005A5D3B">
        <w:t xml:space="preserve"> </w:t>
      </w:r>
      <w:r>
        <w:t>одинаков</w:t>
      </w:r>
      <w:r w:rsidR="005A5D3B">
        <w:t xml:space="preserve"> </w:t>
      </w:r>
      <w:r>
        <w:t>и</w:t>
      </w:r>
      <w:r w:rsidR="005A5D3B">
        <w:t xml:space="preserve"> </w:t>
      </w:r>
      <w:r>
        <w:t>в</w:t>
      </w:r>
      <w:r w:rsidR="005A5D3B">
        <w:t xml:space="preserve"> </w:t>
      </w:r>
      <w:r w:rsidR="006F3602" w:rsidRPr="006F3602">
        <w:t>«</w:t>
      </w:r>
      <w:r>
        <w:t>чистых</w:t>
      </w:r>
      <w:r w:rsidR="006F3602" w:rsidRPr="006F3602">
        <w:t>»</w:t>
      </w:r>
      <w:r w:rsidR="005A5D3B">
        <w:t xml:space="preserve"> </w:t>
      </w:r>
      <w:r>
        <w:t>данных,</w:t>
      </w:r>
      <w:r w:rsidR="005A5D3B">
        <w:t xml:space="preserve"> </w:t>
      </w:r>
      <w:r>
        <w:t>и</w:t>
      </w:r>
      <w:r w:rsidR="005A5D3B">
        <w:t xml:space="preserve"> </w:t>
      </w:r>
      <w:r>
        <w:t>в</w:t>
      </w:r>
      <w:r w:rsidR="005A5D3B">
        <w:t xml:space="preserve"> </w:t>
      </w:r>
      <w:r>
        <w:t>фактических.</w:t>
      </w:r>
    </w:p>
    <w:p w14:paraId="421C24FF" w14:textId="1E0BC4BB" w:rsidR="00EC7CAE" w:rsidRDefault="00000000">
      <w:pPr>
        <w:pStyle w:val="ab"/>
      </w:pPr>
      <w:r>
        <w:t>Таким</w:t>
      </w:r>
      <w:r w:rsidR="005A5D3B">
        <w:t xml:space="preserve"> </w:t>
      </w:r>
      <w:r>
        <w:t>образом,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модели</w:t>
      </w:r>
      <w:r w:rsidR="005A5D3B">
        <w:t xml:space="preserve"> </w:t>
      </w:r>
      <w:r>
        <w:t>без</w:t>
      </w:r>
      <w:r w:rsidR="005A5D3B">
        <w:t xml:space="preserve"> </w:t>
      </w:r>
      <w:r>
        <w:t>учета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существенна</w:t>
      </w:r>
      <w:r w:rsidR="005A5D3B">
        <w:t xml:space="preserve"> </w:t>
      </w:r>
      <w:r>
        <w:t>и</w:t>
      </w:r>
      <w:r w:rsidR="005A5D3B">
        <w:t xml:space="preserve"> </w:t>
      </w:r>
      <w:r>
        <w:t>составляет</w:t>
      </w:r>
      <w:r w:rsidR="005A5D3B">
        <w:t xml:space="preserve"> </w:t>
      </w:r>
      <w:r>
        <w:t>1.3%.</w:t>
      </w:r>
      <w:r>
        <w:br/>
        <w:t>Наличие</w:t>
      </w:r>
      <w:r w:rsidR="005A5D3B">
        <w:t xml:space="preserve"> </w:t>
      </w:r>
      <w:r>
        <w:t>изображений</w:t>
      </w:r>
      <w:r w:rsidR="005A5D3B">
        <w:t xml:space="preserve"> </w:t>
      </w:r>
      <w:r>
        <w:t>сводит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модели</w:t>
      </w:r>
      <w:r w:rsidR="005A5D3B">
        <w:t xml:space="preserve"> </w:t>
      </w:r>
      <w:r>
        <w:t>к</w:t>
      </w:r>
      <w:r w:rsidR="005A5D3B">
        <w:t xml:space="preserve"> </w:t>
      </w:r>
      <w:r>
        <w:t>минимуму</w:t>
      </w:r>
      <w:r w:rsidR="005A5D3B">
        <w:t xml:space="preserve"> </w:t>
      </w:r>
      <w:r>
        <w:t>-</w:t>
      </w:r>
      <w:r w:rsidR="005A5D3B">
        <w:t xml:space="preserve"> </w:t>
      </w:r>
      <w:r>
        <w:t>0,001%.</w:t>
      </w:r>
    </w:p>
    <w:p w14:paraId="4CC4180A" w14:textId="063543D6" w:rsidR="00EC7CAE" w:rsidRDefault="00000000" w:rsidP="00A44AE3">
      <w:pPr>
        <w:pStyle w:val="20"/>
      </w:pPr>
      <w:bookmarkStart w:id="291" w:name="направление-роста-модели-1"/>
      <w:bookmarkStart w:id="292" w:name="_Toc199826911"/>
      <w:bookmarkEnd w:id="283"/>
      <w:bookmarkEnd w:id="289"/>
      <w:r>
        <w:t>Направление</w:t>
      </w:r>
      <w:r w:rsidR="005A5D3B">
        <w:t xml:space="preserve"> </w:t>
      </w:r>
      <w:r>
        <w:t>роста</w:t>
      </w:r>
      <w:r w:rsidR="005A5D3B">
        <w:t xml:space="preserve"> </w:t>
      </w:r>
      <w:r>
        <w:t>модели</w:t>
      </w:r>
      <w:bookmarkEnd w:id="292"/>
    </w:p>
    <w:p w14:paraId="19DB0377" w14:textId="68EDB3CA" w:rsidR="00EC7CAE" w:rsidRDefault="00000000">
      <w:r>
        <w:t>Нетрудно</w:t>
      </w:r>
      <w:r w:rsidR="005A5D3B">
        <w:t xml:space="preserve"> </w:t>
      </w:r>
      <w:r>
        <w:t>догадаться,</w:t>
      </w:r>
      <w:r w:rsidR="005A5D3B">
        <w:t xml:space="preserve"> </w:t>
      </w:r>
      <w:r>
        <w:t>что</w:t>
      </w:r>
      <w:r w:rsidR="005A5D3B">
        <w:t xml:space="preserve"> </w:t>
      </w:r>
      <w:r>
        <w:t>наибольшее</w:t>
      </w:r>
      <w:r w:rsidR="005A5D3B">
        <w:t xml:space="preserve"> </w:t>
      </w:r>
      <w:r>
        <w:t>влияние</w:t>
      </w:r>
      <w:r w:rsidR="005A5D3B">
        <w:t xml:space="preserve"> </w:t>
      </w:r>
      <w:r>
        <w:t>на</w:t>
      </w:r>
      <w:r w:rsidR="005A5D3B">
        <w:t xml:space="preserve"> </w:t>
      </w:r>
      <w:r>
        <w:t>рост</w:t>
      </w:r>
      <w:r w:rsidR="005A5D3B">
        <w:t xml:space="preserve"> </w:t>
      </w:r>
      <w:r>
        <w:t>модели</w:t>
      </w:r>
      <w:r w:rsidR="005A5D3B">
        <w:t xml:space="preserve"> </w:t>
      </w:r>
      <w:r>
        <w:t>оказывают</w:t>
      </w:r>
      <w:r w:rsidR="005A5D3B">
        <w:t xml:space="preserve"> </w:t>
      </w:r>
      <w:r>
        <w:t>изображения:</w:t>
      </w:r>
      <w:r w:rsidR="005A5D3B">
        <w:t xml:space="preserve"> </w:t>
      </w:r>
      <w:r>
        <w:t>их</w:t>
      </w:r>
      <w:r w:rsidR="005A5D3B">
        <w:t xml:space="preserve"> </w:t>
      </w:r>
      <w:r>
        <w:t>и</w:t>
      </w:r>
      <w:r w:rsidR="005A5D3B">
        <w:t xml:space="preserve"> </w:t>
      </w:r>
      <w:r>
        <w:t>много</w:t>
      </w:r>
      <w:r w:rsidR="005A5D3B">
        <w:t xml:space="preserve"> </w:t>
      </w:r>
      <w:r>
        <w:t>(4U),</w:t>
      </w:r>
      <w:r w:rsidR="005A5D3B">
        <w:t xml:space="preserve"> </w:t>
      </w:r>
      <w:r>
        <w:t>и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</w:t>
      </w:r>
      <w:r w:rsidR="005A5D3B">
        <w:t xml:space="preserve"> </w:t>
      </w:r>
      <w:r>
        <w:t>для</w:t>
      </w:r>
      <w:r w:rsidR="005A5D3B">
        <w:t xml:space="preserve"> </w:t>
      </w:r>
      <w:r>
        <w:t>одного</w:t>
      </w:r>
      <w:r w:rsidR="005A5D3B">
        <w:t xml:space="preserve"> </w:t>
      </w:r>
      <w:r>
        <w:t>изображения</w:t>
      </w:r>
      <w:r w:rsidR="005A5D3B">
        <w:t xml:space="preserve"> </w:t>
      </w:r>
      <w:r>
        <w:t>многократно</w:t>
      </w:r>
      <w:r w:rsidR="005A5D3B">
        <w:t xml:space="preserve"> </w:t>
      </w:r>
      <w:r>
        <w:t>превышает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,</w:t>
      </w:r>
      <w:r w:rsidR="005A5D3B">
        <w:t xml:space="preserve"> </w:t>
      </w:r>
      <w:r>
        <w:t>необходимый</w:t>
      </w:r>
      <w:r w:rsidR="005A5D3B">
        <w:t xml:space="preserve"> </w:t>
      </w:r>
      <w:r>
        <w:t>для</w:t>
      </w:r>
      <w:r w:rsidR="005A5D3B">
        <w:t xml:space="preserve"> </w:t>
      </w:r>
      <w:r>
        <w:t>любой</w:t>
      </w:r>
      <w:r w:rsidR="005A5D3B">
        <w:t xml:space="preserve"> </w:t>
      </w:r>
      <w:r>
        <w:t>другой</w:t>
      </w:r>
      <w:r w:rsidR="005A5D3B">
        <w:t xml:space="preserve"> </w:t>
      </w:r>
      <w:r>
        <w:t>сущности.</w:t>
      </w:r>
    </w:p>
    <w:p w14:paraId="022098D1" w14:textId="424F988E" w:rsidR="00EC7CAE" w:rsidRDefault="00000000">
      <w:pPr>
        <w:pStyle w:val="ab"/>
      </w:pPr>
      <w:r>
        <w:t>На</w:t>
      </w:r>
      <w:r w:rsidR="005A5D3B">
        <w:t xml:space="preserve"> </w:t>
      </w:r>
      <w:r>
        <w:t>втором</w:t>
      </w:r>
      <w:r w:rsidR="005A5D3B">
        <w:t xml:space="preserve"> </w:t>
      </w:r>
      <w:r>
        <w:t>месте</w:t>
      </w:r>
      <w:r w:rsidR="005A5D3B">
        <w:t xml:space="preserve"> </w:t>
      </w:r>
      <w:r>
        <w:t>по</w:t>
      </w:r>
      <w:r w:rsidR="005A5D3B">
        <w:t xml:space="preserve"> </w:t>
      </w:r>
      <w:r>
        <w:t>влиянию</w:t>
      </w:r>
      <w:r w:rsidR="005A5D3B">
        <w:t xml:space="preserve"> </w:t>
      </w:r>
      <w:r>
        <w:t>на</w:t>
      </w:r>
      <w:r w:rsidR="005A5D3B">
        <w:t xml:space="preserve"> </w:t>
      </w:r>
      <w:r>
        <w:t>рост</w:t>
      </w:r>
      <w:r w:rsidR="005A5D3B">
        <w:t xml:space="preserve"> </w:t>
      </w:r>
      <w:r>
        <w:t>модели</w:t>
      </w:r>
      <w:r w:rsidR="005A5D3B">
        <w:t xml:space="preserve"> </w:t>
      </w:r>
      <w:r>
        <w:t>находятся</w:t>
      </w:r>
      <w:r w:rsidR="005A5D3B">
        <w:t xml:space="preserve"> </w:t>
      </w:r>
      <w:r>
        <w:t>логи</w:t>
      </w:r>
      <w:r w:rsidR="005A5D3B">
        <w:t xml:space="preserve"> </w:t>
      </w:r>
      <w:r>
        <w:t>по</w:t>
      </w:r>
      <w:r w:rsidR="005A5D3B">
        <w:t xml:space="preserve"> </w:t>
      </w:r>
      <w:r>
        <w:t>тем</w:t>
      </w:r>
      <w:r w:rsidR="005A5D3B">
        <w:t xml:space="preserve"> </w:t>
      </w:r>
      <w:r>
        <w:t>же</w:t>
      </w:r>
      <w:r w:rsidR="005A5D3B">
        <w:t xml:space="preserve"> </w:t>
      </w:r>
      <w:r>
        <w:t>причинам:</w:t>
      </w:r>
      <w:r w:rsidR="005A5D3B">
        <w:t xml:space="preserve"> </w:t>
      </w:r>
      <w:r>
        <w:t>большое</w:t>
      </w:r>
      <w:r w:rsidR="005A5D3B">
        <w:t xml:space="preserve"> </w:t>
      </w:r>
      <w:r>
        <w:t>количество</w:t>
      </w:r>
      <w:r w:rsidR="005A5D3B">
        <w:t xml:space="preserve"> </w:t>
      </w:r>
      <w:r>
        <w:t>логов</w:t>
      </w:r>
      <w:r w:rsidR="005A5D3B">
        <w:t xml:space="preserve"> </w:t>
      </w:r>
      <w:r>
        <w:t>(9</w:t>
      </w:r>
      <w:r w:rsidR="005A5D3B">
        <w:t xml:space="preserve"> </w:t>
      </w:r>
      <w:r>
        <w:t>U)</w:t>
      </w:r>
      <w:r w:rsidR="005A5D3B">
        <w:t xml:space="preserve"> </w:t>
      </w:r>
      <w:r>
        <w:t>+</w:t>
      </w:r>
      <w:r w:rsidR="005A5D3B">
        <w:t xml:space="preserve"> </w:t>
      </w:r>
      <w:r>
        <w:t>значительный</w:t>
      </w:r>
      <w:r w:rsidR="005A5D3B">
        <w:t xml:space="preserve"> </w:t>
      </w:r>
      <w:r w:rsidR="006F3602" w:rsidRPr="006F3602">
        <w:t>«</w:t>
      </w:r>
      <w:r>
        <w:t>вес</w:t>
      </w:r>
      <w:r w:rsidR="006F3602" w:rsidRPr="006F3602">
        <w:t>»</w:t>
      </w:r>
      <w:r w:rsidR="005A5D3B">
        <w:t xml:space="preserve"> </w:t>
      </w:r>
      <w:r>
        <w:t>одного</w:t>
      </w:r>
      <w:r w:rsidR="005A5D3B">
        <w:t xml:space="preserve"> </w:t>
      </w:r>
      <w:r>
        <w:t>лога.</w:t>
      </w:r>
    </w:p>
    <w:p w14:paraId="37934053" w14:textId="5FEE51B7" w:rsidR="00EC7CAE" w:rsidRDefault="00000000">
      <w:pPr>
        <w:pStyle w:val="ab"/>
      </w:pPr>
      <w:r>
        <w:t>Наименьшее</w:t>
      </w:r>
      <w:r w:rsidR="005A5D3B">
        <w:t xml:space="preserve"> </w:t>
      </w:r>
      <w:r>
        <w:t>влияние</w:t>
      </w:r>
      <w:r w:rsidR="005A5D3B">
        <w:t xml:space="preserve"> </w:t>
      </w:r>
      <w:r>
        <w:t>на</w:t>
      </w:r>
      <w:r w:rsidR="005A5D3B">
        <w:t xml:space="preserve"> </w:t>
      </w:r>
      <w:r>
        <w:t>модель</w:t>
      </w:r>
      <w:r w:rsidR="005A5D3B">
        <w:t xml:space="preserve"> </w:t>
      </w:r>
      <w:r>
        <w:t>оказывают</w:t>
      </w:r>
      <w:r w:rsidR="005A5D3B">
        <w:t xml:space="preserve"> </w:t>
      </w:r>
      <w:r>
        <w:t>требования</w:t>
      </w:r>
      <w:r w:rsidR="005A5D3B">
        <w:t xml:space="preserve"> </w:t>
      </w:r>
      <w:r>
        <w:t>для</w:t>
      </w:r>
      <w:r w:rsidR="005A5D3B">
        <w:t xml:space="preserve"> </w:t>
      </w:r>
      <w:r>
        <w:t>участия</w:t>
      </w:r>
      <w:r w:rsidR="005A5D3B">
        <w:t xml:space="preserve"> </w:t>
      </w:r>
      <w:r>
        <w:t>в</w:t>
      </w:r>
      <w:r w:rsidR="005A5D3B">
        <w:t xml:space="preserve"> </w:t>
      </w:r>
      <w:r>
        <w:t>субботнике</w:t>
      </w:r>
      <w:r w:rsidR="005A5D3B">
        <w:t xml:space="preserve"> </w:t>
      </w:r>
      <w:r>
        <w:t>-</w:t>
      </w:r>
      <w:r w:rsidR="005A5D3B">
        <w:t xml:space="preserve"> </w:t>
      </w:r>
      <w:r>
        <w:t>их</w:t>
      </w:r>
      <w:r w:rsidR="005A5D3B">
        <w:t xml:space="preserve"> </w:t>
      </w:r>
      <w:r>
        <w:t>немного,</w:t>
      </w:r>
      <w:r w:rsidR="005A5D3B">
        <w:t xml:space="preserve"> </w:t>
      </w:r>
      <w:r>
        <w:t>и</w:t>
      </w:r>
      <w:r w:rsidR="005A5D3B">
        <w:t xml:space="preserve"> </w:t>
      </w:r>
      <w:r>
        <w:t>они</w:t>
      </w:r>
      <w:r w:rsidR="005A5D3B">
        <w:t xml:space="preserve"> </w:t>
      </w:r>
      <w:r>
        <w:t>состоят</w:t>
      </w:r>
      <w:r w:rsidR="005A5D3B">
        <w:t xml:space="preserve"> </w:t>
      </w:r>
      <w:r>
        <w:t>всего</w:t>
      </w:r>
      <w:r w:rsidR="005A5D3B">
        <w:t xml:space="preserve"> </w:t>
      </w:r>
      <w:r>
        <w:t>из</w:t>
      </w:r>
      <w:r w:rsidR="005A5D3B">
        <w:t xml:space="preserve"> </w:t>
      </w:r>
      <w:r>
        <w:t>одного</w:t>
      </w:r>
      <w:r w:rsidR="005A5D3B">
        <w:t xml:space="preserve"> </w:t>
      </w:r>
      <w:r>
        <w:t>поля,</w:t>
      </w:r>
      <w:r w:rsidR="005A5D3B">
        <w:t xml:space="preserve"> </w:t>
      </w:r>
      <w:r>
        <w:t>занимающего</w:t>
      </w:r>
      <w:r w:rsidR="005A5D3B">
        <w:t xml:space="preserve"> </w:t>
      </w:r>
      <w:r>
        <w:t>незначительный</w:t>
      </w:r>
      <w:r w:rsidR="005A5D3B">
        <w:t xml:space="preserve"> </w:t>
      </w:r>
      <w:r>
        <w:t>объем</w:t>
      </w:r>
      <w:r w:rsidR="005A5D3B">
        <w:t xml:space="preserve"> </w:t>
      </w:r>
      <w:r>
        <w:t>памяти.</w:t>
      </w:r>
    </w:p>
    <w:p w14:paraId="2717850D" w14:textId="655DB413" w:rsidR="00EC7CAE" w:rsidRDefault="00F1759A" w:rsidP="00A44AE3">
      <w:pPr>
        <w:pStyle w:val="20"/>
      </w:pPr>
      <w:bookmarkStart w:id="293" w:name="примеры-данных-1"/>
      <w:bookmarkStart w:id="294" w:name="_Toc199826912"/>
      <w:bookmarkEnd w:id="291"/>
      <w:r>
        <w:br w:type="page"/>
      </w:r>
      <w:r w:rsidR="00000000">
        <w:lastRenderedPageBreak/>
        <w:t>Примеры</w:t>
      </w:r>
      <w:r w:rsidR="005A5D3B">
        <w:t xml:space="preserve"> </w:t>
      </w:r>
      <w:r w:rsidR="00000000">
        <w:t>данных</w:t>
      </w:r>
      <w:bookmarkEnd w:id="294"/>
    </w:p>
    <w:p w14:paraId="4C58067C" w14:textId="77777777" w:rsidR="00EC7CAE" w:rsidRDefault="00000000" w:rsidP="00F7744F">
      <w:pPr>
        <w:pStyle w:val="4"/>
        <w:ind w:firstLine="0"/>
      </w:pPr>
      <w:bookmarkStart w:id="295" w:name="city-2"/>
      <w:bookmarkStart w:id="296" w:name="_Toc199826913"/>
      <w:r>
        <w:t>City</w:t>
      </w:r>
      <w:bookmarkEnd w:id="296"/>
    </w:p>
    <w:p w14:paraId="2DCBC9C6" w14:textId="1DAC5AD3" w:rsidR="00F7744F" w:rsidRPr="00F7744F" w:rsidRDefault="00F7744F" w:rsidP="00F7744F">
      <w:pPr>
        <w:ind w:firstLine="0"/>
      </w:pPr>
      <w:r>
        <w:t xml:space="preserve">Табл. 4 – Пример сущности </w:t>
      </w:r>
      <w:r>
        <w:rPr>
          <w:lang w:val="en-US"/>
        </w:rPr>
        <w:t>C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94"/>
        <w:gridCol w:w="2279"/>
      </w:tblGrid>
      <w:tr w:rsidR="00000000" w:rsidRPr="00F7744F" w14:paraId="18249FC6" w14:textId="77777777">
        <w:trPr>
          <w:tblHeader/>
        </w:trPr>
        <w:tc>
          <w:tcPr>
            <w:tcW w:w="0" w:type="auto"/>
            <w:shd w:val="clear" w:color="auto" w:fill="auto"/>
            <w:vAlign w:val="center"/>
            <w:hideMark/>
          </w:tcPr>
          <w:p w14:paraId="43E8F376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F7744F">
              <w:rPr>
                <w:rFonts w:eastAsia="Aptos"/>
                <w:color w:val="auto"/>
                <w:szCs w:val="28"/>
              </w:rPr>
              <w:t>city_id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D0D267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F7744F">
              <w:rPr>
                <w:rFonts w:eastAsia="Aptos"/>
                <w:color w:val="auto"/>
                <w:szCs w:val="28"/>
              </w:rPr>
              <w:t>name</w:t>
            </w:r>
            <w:proofErr w:type="spellEnd"/>
          </w:p>
        </w:tc>
      </w:tr>
      <w:tr w:rsidR="00000000" w:rsidRPr="00F7744F" w14:paraId="001DFDC1" w14:textId="77777777">
        <w:tc>
          <w:tcPr>
            <w:tcW w:w="0" w:type="auto"/>
            <w:shd w:val="clear" w:color="auto" w:fill="auto"/>
            <w:vAlign w:val="center"/>
            <w:hideMark/>
          </w:tcPr>
          <w:p w14:paraId="5012270D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F7744F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70F96F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F7744F">
              <w:rPr>
                <w:rFonts w:eastAsia="Aptos"/>
                <w:color w:val="auto"/>
                <w:szCs w:val="28"/>
              </w:rPr>
              <w:t>Санкт-Петербург</w:t>
            </w:r>
          </w:p>
        </w:tc>
      </w:tr>
      <w:tr w:rsidR="00000000" w:rsidRPr="00F7744F" w14:paraId="22DE71DB" w14:textId="77777777">
        <w:tc>
          <w:tcPr>
            <w:tcW w:w="0" w:type="auto"/>
            <w:shd w:val="clear" w:color="auto" w:fill="auto"/>
            <w:vAlign w:val="center"/>
            <w:hideMark/>
          </w:tcPr>
          <w:p w14:paraId="199C9435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F7744F">
              <w:rPr>
                <w:rFonts w:eastAsia="Aptos"/>
                <w:color w:val="auto"/>
                <w:szCs w:val="28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EE667C" w14:textId="77777777" w:rsidR="00F7744F" w:rsidRPr="00F7744F" w:rsidRDefault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F7744F">
              <w:rPr>
                <w:rFonts w:eastAsia="Aptos"/>
                <w:color w:val="auto"/>
                <w:szCs w:val="28"/>
              </w:rPr>
              <w:t>Москва</w:t>
            </w:r>
          </w:p>
        </w:tc>
      </w:tr>
    </w:tbl>
    <w:p w14:paraId="24900502" w14:textId="56D21C36" w:rsidR="00EC7CAE" w:rsidRDefault="00000000" w:rsidP="00F7744F">
      <w:pPr>
        <w:pStyle w:val="4"/>
        <w:ind w:firstLine="0"/>
      </w:pPr>
      <w:bookmarkStart w:id="297" w:name="cleanday-2"/>
      <w:bookmarkStart w:id="298" w:name="_Hlk199824658"/>
      <w:bookmarkStart w:id="299" w:name="_Toc199826914"/>
      <w:bookmarkEnd w:id="295"/>
      <w:proofErr w:type="spellStart"/>
      <w:r>
        <w:t>CleanDay</w:t>
      </w:r>
      <w:bookmarkEnd w:id="299"/>
      <w:proofErr w:type="spellEnd"/>
    </w:p>
    <w:bookmarkEnd w:id="298"/>
    <w:p w14:paraId="1D1CFB28" w14:textId="4D2FEF43" w:rsidR="00F7744F" w:rsidRPr="00F7744F" w:rsidRDefault="00F7744F" w:rsidP="00F7744F">
      <w:pPr>
        <w:ind w:firstLine="0"/>
      </w:pPr>
      <w:r>
        <w:t xml:space="preserve">Табл. </w:t>
      </w:r>
      <w:r>
        <w:t>5</w:t>
      </w:r>
      <w:r>
        <w:t xml:space="preserve"> – Пример сущности </w:t>
      </w:r>
      <w:proofErr w:type="spellStart"/>
      <w:r w:rsidRPr="00F7744F">
        <w:rPr>
          <w:lang w:val="en-US"/>
        </w:rPr>
        <w:t>CleanDay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37"/>
        <w:gridCol w:w="736"/>
        <w:gridCol w:w="1189"/>
        <w:gridCol w:w="1189"/>
        <w:gridCol w:w="793"/>
        <w:gridCol w:w="340"/>
        <w:gridCol w:w="623"/>
        <w:gridCol w:w="1076"/>
        <w:gridCol w:w="1926"/>
        <w:gridCol w:w="509"/>
        <w:gridCol w:w="736"/>
      </w:tblGrid>
      <w:tr w:rsidR="00EC7CAE" w:rsidRPr="003059C3" w14:paraId="23C915DC" w14:textId="77777777" w:rsidTr="00F7744F">
        <w:trPr>
          <w:tblHeader/>
        </w:trPr>
        <w:tc>
          <w:tcPr>
            <w:tcW w:w="591" w:type="dxa"/>
          </w:tcPr>
          <w:p w14:paraId="441CF372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cleanday_id</w:t>
            </w:r>
            <w:proofErr w:type="spellEnd"/>
          </w:p>
        </w:tc>
        <w:tc>
          <w:tcPr>
            <w:tcW w:w="591" w:type="dxa"/>
          </w:tcPr>
          <w:p w14:paraId="25B42E76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955" w:type="dxa"/>
          </w:tcPr>
          <w:p w14:paraId="0C673ABD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begin_date</w:t>
            </w:r>
            <w:proofErr w:type="spellEnd"/>
          </w:p>
        </w:tc>
        <w:tc>
          <w:tcPr>
            <w:tcW w:w="955" w:type="dxa"/>
          </w:tcPr>
          <w:p w14:paraId="6F451E47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end_date</w:t>
            </w:r>
            <w:proofErr w:type="spellEnd"/>
          </w:p>
        </w:tc>
        <w:tc>
          <w:tcPr>
            <w:tcW w:w="637" w:type="dxa"/>
          </w:tcPr>
          <w:p w14:paraId="49A77DC8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organization</w:t>
            </w:r>
            <w:proofErr w:type="spellEnd"/>
          </w:p>
        </w:tc>
        <w:tc>
          <w:tcPr>
            <w:tcW w:w="273" w:type="dxa"/>
          </w:tcPr>
          <w:p w14:paraId="39914264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area</w:t>
            </w:r>
            <w:proofErr w:type="spellEnd"/>
          </w:p>
        </w:tc>
        <w:tc>
          <w:tcPr>
            <w:tcW w:w="500" w:type="dxa"/>
          </w:tcPr>
          <w:p w14:paraId="14ACBCEA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status</w:t>
            </w:r>
            <w:proofErr w:type="spellEnd"/>
          </w:p>
        </w:tc>
        <w:tc>
          <w:tcPr>
            <w:tcW w:w="864" w:type="dxa"/>
          </w:tcPr>
          <w:p w14:paraId="41D81488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recommended_count</w:t>
            </w:r>
            <w:proofErr w:type="spellEnd"/>
          </w:p>
        </w:tc>
        <w:tc>
          <w:tcPr>
            <w:tcW w:w="1547" w:type="dxa"/>
          </w:tcPr>
          <w:p w14:paraId="19986FBD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description</w:t>
            </w:r>
            <w:proofErr w:type="spellEnd"/>
          </w:p>
        </w:tc>
        <w:tc>
          <w:tcPr>
            <w:tcW w:w="409" w:type="dxa"/>
          </w:tcPr>
          <w:p w14:paraId="08036055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city_id</w:t>
            </w:r>
            <w:proofErr w:type="spellEnd"/>
          </w:p>
        </w:tc>
        <w:tc>
          <w:tcPr>
            <w:tcW w:w="591" w:type="dxa"/>
          </w:tcPr>
          <w:p w14:paraId="049358FA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location_id</w:t>
            </w:r>
            <w:proofErr w:type="spellEnd"/>
          </w:p>
        </w:tc>
      </w:tr>
      <w:tr w:rsidR="00EC7CAE" w:rsidRPr="003059C3" w14:paraId="3D913E7B" w14:textId="77777777" w:rsidTr="00F7744F">
        <w:tc>
          <w:tcPr>
            <w:tcW w:w="591" w:type="dxa"/>
          </w:tcPr>
          <w:p w14:paraId="745864BF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1</w:t>
            </w:r>
          </w:p>
        </w:tc>
        <w:tc>
          <w:tcPr>
            <w:tcW w:w="591" w:type="dxa"/>
          </w:tcPr>
          <w:p w14:paraId="7E1DECB1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Субботничек</w:t>
            </w:r>
            <w:proofErr w:type="spellEnd"/>
          </w:p>
        </w:tc>
        <w:tc>
          <w:tcPr>
            <w:tcW w:w="955" w:type="dxa"/>
          </w:tcPr>
          <w:p w14:paraId="5D0E4580" w14:textId="2AC8978A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2025-04-13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09:00:00</w:t>
            </w:r>
          </w:p>
        </w:tc>
        <w:tc>
          <w:tcPr>
            <w:tcW w:w="955" w:type="dxa"/>
          </w:tcPr>
          <w:p w14:paraId="078D1B71" w14:textId="46EB2D12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2025-04-13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12:00:00</w:t>
            </w:r>
          </w:p>
        </w:tc>
        <w:tc>
          <w:tcPr>
            <w:tcW w:w="637" w:type="dxa"/>
          </w:tcPr>
          <w:p w14:paraId="4B626CA8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ЛЭТИ</w:t>
            </w:r>
          </w:p>
        </w:tc>
        <w:tc>
          <w:tcPr>
            <w:tcW w:w="273" w:type="dxa"/>
          </w:tcPr>
          <w:p w14:paraId="19EF4220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50</w:t>
            </w:r>
          </w:p>
        </w:tc>
        <w:tc>
          <w:tcPr>
            <w:tcW w:w="500" w:type="dxa"/>
          </w:tcPr>
          <w:p w14:paraId="0AC877FB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3059C3">
              <w:rPr>
                <w:rFonts w:eastAsia="Aptos"/>
                <w:color w:val="auto"/>
                <w:sz w:val="24"/>
                <w:szCs w:val="24"/>
              </w:rPr>
              <w:t>completed</w:t>
            </w:r>
            <w:proofErr w:type="spellEnd"/>
          </w:p>
        </w:tc>
        <w:tc>
          <w:tcPr>
            <w:tcW w:w="864" w:type="dxa"/>
          </w:tcPr>
          <w:p w14:paraId="47AF8E0F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20</w:t>
            </w:r>
          </w:p>
        </w:tc>
        <w:tc>
          <w:tcPr>
            <w:tcW w:w="1547" w:type="dxa"/>
          </w:tcPr>
          <w:p w14:paraId="34E99FEE" w14:textId="0FA07C41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Участникам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можно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не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идти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на</w:t>
            </w:r>
            <w:r w:rsidR="005A5D3B" w:rsidRPr="003059C3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3059C3">
              <w:rPr>
                <w:rFonts w:eastAsia="Aptos"/>
                <w:color w:val="auto"/>
                <w:sz w:val="24"/>
                <w:szCs w:val="24"/>
              </w:rPr>
              <w:t>пары</w:t>
            </w:r>
          </w:p>
        </w:tc>
        <w:tc>
          <w:tcPr>
            <w:tcW w:w="409" w:type="dxa"/>
          </w:tcPr>
          <w:p w14:paraId="01A93612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1</w:t>
            </w:r>
          </w:p>
        </w:tc>
        <w:tc>
          <w:tcPr>
            <w:tcW w:w="591" w:type="dxa"/>
          </w:tcPr>
          <w:p w14:paraId="538C0463" w14:textId="77777777" w:rsidR="00EC7CAE" w:rsidRPr="003059C3" w:rsidRDefault="00000000" w:rsidP="00F7744F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3059C3">
              <w:rPr>
                <w:rFonts w:eastAsia="Aptos"/>
                <w:color w:val="auto"/>
                <w:sz w:val="24"/>
                <w:szCs w:val="24"/>
              </w:rPr>
              <w:t>1</w:t>
            </w:r>
          </w:p>
        </w:tc>
      </w:tr>
    </w:tbl>
    <w:p w14:paraId="0816C4EF" w14:textId="77777777" w:rsidR="00EC7CAE" w:rsidRDefault="00000000" w:rsidP="00F7744F">
      <w:pPr>
        <w:pStyle w:val="4"/>
        <w:ind w:firstLine="0"/>
      </w:pPr>
      <w:bookmarkStart w:id="300" w:name="cleanday_comment-1"/>
      <w:bookmarkStart w:id="301" w:name="_Toc199826915"/>
      <w:bookmarkEnd w:id="297"/>
      <w:proofErr w:type="spellStart"/>
      <w:r>
        <w:t>CleanDay_Comment</w:t>
      </w:r>
      <w:bookmarkEnd w:id="301"/>
      <w:proofErr w:type="spellEnd"/>
    </w:p>
    <w:p w14:paraId="777E1FE1" w14:textId="0A74188F" w:rsidR="00F7744F" w:rsidRPr="00F7744F" w:rsidRDefault="00F7744F" w:rsidP="00F7744F">
      <w:pPr>
        <w:ind w:firstLine="0"/>
      </w:pPr>
      <w:r>
        <w:t xml:space="preserve">Табл. </w:t>
      </w:r>
      <w:r w:rsidR="00AB60B3">
        <w:t>6</w:t>
      </w:r>
      <w:r>
        <w:t xml:space="preserve"> – Пример сущности </w:t>
      </w:r>
      <w:proofErr w:type="spellStart"/>
      <w:r w:rsidRPr="00F7744F">
        <w:rPr>
          <w:lang w:val="en-US"/>
        </w:rPr>
        <w:t>CleanDay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1616"/>
      </w:tblGrid>
      <w:tr w:rsidR="00EC7CAE" w:rsidRPr="003059C3" w14:paraId="2A41DA57" w14:textId="77777777" w:rsidTr="00F7744F">
        <w:trPr>
          <w:tblHeader/>
        </w:trPr>
        <w:tc>
          <w:tcPr>
            <w:tcW w:w="0" w:type="auto"/>
          </w:tcPr>
          <w:p w14:paraId="6C8DCCE7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leanday_id</w:t>
            </w:r>
            <w:proofErr w:type="spellEnd"/>
          </w:p>
        </w:tc>
        <w:tc>
          <w:tcPr>
            <w:tcW w:w="0" w:type="auto"/>
          </w:tcPr>
          <w:p w14:paraId="16FAB015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omment_id</w:t>
            </w:r>
            <w:proofErr w:type="spellEnd"/>
          </w:p>
        </w:tc>
      </w:tr>
      <w:tr w:rsidR="00EC7CAE" w:rsidRPr="003059C3" w14:paraId="0A644FC4" w14:textId="77777777" w:rsidTr="00F7744F">
        <w:tc>
          <w:tcPr>
            <w:tcW w:w="0" w:type="auto"/>
          </w:tcPr>
          <w:p w14:paraId="3B6204BC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3A5C84ED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</w:tr>
      <w:tr w:rsidR="00EC7CAE" w:rsidRPr="003059C3" w14:paraId="53513F68" w14:textId="77777777" w:rsidTr="00F7744F">
        <w:tc>
          <w:tcPr>
            <w:tcW w:w="0" w:type="auto"/>
          </w:tcPr>
          <w:p w14:paraId="4554D99C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2</w:t>
            </w:r>
          </w:p>
        </w:tc>
        <w:tc>
          <w:tcPr>
            <w:tcW w:w="0" w:type="auto"/>
          </w:tcPr>
          <w:p w14:paraId="632D137B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6EFA5DEF" w14:textId="77777777" w:rsidR="00EC7CAE" w:rsidRDefault="00000000" w:rsidP="00F7744F">
      <w:pPr>
        <w:pStyle w:val="4"/>
        <w:ind w:firstLine="0"/>
      </w:pPr>
      <w:bookmarkStart w:id="302" w:name="cleanday_image-1"/>
      <w:bookmarkStart w:id="303" w:name="_Toc199826916"/>
      <w:bookmarkEnd w:id="300"/>
      <w:proofErr w:type="spellStart"/>
      <w:r>
        <w:t>CleanDay_Image</w:t>
      </w:r>
      <w:bookmarkEnd w:id="303"/>
      <w:proofErr w:type="spellEnd"/>
    </w:p>
    <w:p w14:paraId="742E406F" w14:textId="364021F2" w:rsidR="00C10D50" w:rsidRPr="00C10D50" w:rsidRDefault="00C10D50" w:rsidP="00C10D50">
      <w:pPr>
        <w:ind w:firstLine="0"/>
      </w:pPr>
      <w:r>
        <w:t>Табл.</w:t>
      </w:r>
      <w:r w:rsidR="00AB60B3">
        <w:t xml:space="preserve"> 7</w:t>
      </w:r>
      <w:r>
        <w:t xml:space="preserve"> – Пример сущности </w:t>
      </w:r>
      <w:proofErr w:type="spellStart"/>
      <w:r w:rsidRPr="00F7744F">
        <w:rPr>
          <w:lang w:val="en-US"/>
        </w:rPr>
        <w:t>CleanDay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1258"/>
      </w:tblGrid>
      <w:tr w:rsidR="00EC7CAE" w:rsidRPr="003059C3" w14:paraId="10B03F32" w14:textId="77777777" w:rsidTr="003059C3">
        <w:trPr>
          <w:tblHeader/>
        </w:trPr>
        <w:tc>
          <w:tcPr>
            <w:tcW w:w="0" w:type="auto"/>
          </w:tcPr>
          <w:p w14:paraId="15F27BE9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leanday_id</w:t>
            </w:r>
            <w:proofErr w:type="spellEnd"/>
          </w:p>
        </w:tc>
        <w:tc>
          <w:tcPr>
            <w:tcW w:w="0" w:type="auto"/>
          </w:tcPr>
          <w:p w14:paraId="12884448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image_id</w:t>
            </w:r>
            <w:proofErr w:type="spellEnd"/>
          </w:p>
        </w:tc>
      </w:tr>
      <w:tr w:rsidR="00EC7CAE" w:rsidRPr="003059C3" w14:paraId="25DF7878" w14:textId="77777777" w:rsidTr="003059C3">
        <w:tc>
          <w:tcPr>
            <w:tcW w:w="0" w:type="auto"/>
          </w:tcPr>
          <w:p w14:paraId="54752E1D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E76FD48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091D47BF" w14:textId="77777777" w:rsidR="00EC7CAE" w:rsidRDefault="00000000" w:rsidP="00F7744F">
      <w:pPr>
        <w:pStyle w:val="4"/>
        <w:ind w:firstLine="0"/>
      </w:pPr>
      <w:bookmarkStart w:id="304" w:name="cleanday_requirement-1"/>
      <w:bookmarkStart w:id="305" w:name="_Toc199826917"/>
      <w:bookmarkEnd w:id="302"/>
      <w:proofErr w:type="spellStart"/>
      <w:r>
        <w:t>CleanDay_Requirement</w:t>
      </w:r>
      <w:bookmarkEnd w:id="305"/>
      <w:proofErr w:type="spellEnd"/>
    </w:p>
    <w:p w14:paraId="26309FC0" w14:textId="1B5C252F" w:rsidR="00C10D50" w:rsidRPr="005E2E6C" w:rsidRDefault="00C10D50" w:rsidP="00C10D50">
      <w:pPr>
        <w:ind w:firstLine="0"/>
        <w:rPr>
          <w:lang w:val="en-US"/>
        </w:rPr>
      </w:pPr>
      <w:proofErr w:type="spellStart"/>
      <w:r>
        <w:t>Табл</w:t>
      </w:r>
      <w:proofErr w:type="spellEnd"/>
      <w:r w:rsidRPr="005E2E6C">
        <w:rPr>
          <w:lang w:val="en-US"/>
        </w:rPr>
        <w:t xml:space="preserve">. </w:t>
      </w:r>
      <w:r w:rsidR="00AB60B3">
        <w:t>8</w:t>
      </w:r>
      <w:r w:rsidRPr="005E2E6C">
        <w:rPr>
          <w:lang w:val="en-US"/>
        </w:rPr>
        <w:t xml:space="preserve"> – </w:t>
      </w:r>
      <w:r>
        <w:t>Пример</w:t>
      </w:r>
      <w:r w:rsidRPr="005E2E6C">
        <w:rPr>
          <w:lang w:val="en-US"/>
        </w:rPr>
        <w:t xml:space="preserve"> </w:t>
      </w:r>
      <w:r>
        <w:t>сущности</w:t>
      </w:r>
      <w:r w:rsidRPr="005E2E6C">
        <w:rPr>
          <w:lang w:val="en-US"/>
        </w:rPr>
        <w:t xml:space="preserve"> </w:t>
      </w:r>
      <w:proofErr w:type="spellStart"/>
      <w:r w:rsidR="005E2E6C" w:rsidRPr="005E2E6C">
        <w:rPr>
          <w:lang w:val="en-US"/>
        </w:rPr>
        <w:t>CleanDay_Requiremen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1927"/>
      </w:tblGrid>
      <w:tr w:rsidR="00EC7CAE" w:rsidRPr="003059C3" w14:paraId="6CCA80C6" w14:textId="77777777" w:rsidTr="003059C3">
        <w:trPr>
          <w:tblHeader/>
        </w:trPr>
        <w:tc>
          <w:tcPr>
            <w:tcW w:w="0" w:type="auto"/>
          </w:tcPr>
          <w:p w14:paraId="43562E0C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leanday_id</w:t>
            </w:r>
            <w:proofErr w:type="spellEnd"/>
          </w:p>
        </w:tc>
        <w:tc>
          <w:tcPr>
            <w:tcW w:w="0" w:type="auto"/>
          </w:tcPr>
          <w:p w14:paraId="5C315D05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requirement_id</w:t>
            </w:r>
            <w:proofErr w:type="spellEnd"/>
          </w:p>
        </w:tc>
      </w:tr>
      <w:tr w:rsidR="00EC7CAE" w:rsidRPr="003059C3" w14:paraId="71825A64" w14:textId="77777777" w:rsidTr="003059C3">
        <w:tc>
          <w:tcPr>
            <w:tcW w:w="0" w:type="auto"/>
          </w:tcPr>
          <w:p w14:paraId="2FBB24B7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397C52D4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</w:tr>
      <w:tr w:rsidR="00EC7CAE" w:rsidRPr="003059C3" w14:paraId="239FC89E" w14:textId="77777777" w:rsidTr="003059C3">
        <w:tc>
          <w:tcPr>
            <w:tcW w:w="0" w:type="auto"/>
          </w:tcPr>
          <w:p w14:paraId="30D2A431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1BF1BB01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2</w:t>
            </w:r>
          </w:p>
        </w:tc>
      </w:tr>
    </w:tbl>
    <w:p w14:paraId="43E0122A" w14:textId="77777777" w:rsidR="00EC7CAE" w:rsidRDefault="00000000" w:rsidP="00F7744F">
      <w:pPr>
        <w:pStyle w:val="4"/>
        <w:ind w:firstLine="0"/>
      </w:pPr>
      <w:bookmarkStart w:id="306" w:name="cleanday_tag-1"/>
      <w:bookmarkStart w:id="307" w:name="_Toc199826918"/>
      <w:bookmarkEnd w:id="304"/>
      <w:proofErr w:type="spellStart"/>
      <w:r>
        <w:lastRenderedPageBreak/>
        <w:t>CleanDay_Tag</w:t>
      </w:r>
      <w:bookmarkEnd w:id="307"/>
      <w:proofErr w:type="spellEnd"/>
    </w:p>
    <w:p w14:paraId="5FFAC32F" w14:textId="7EC71366" w:rsidR="00C10D50" w:rsidRPr="00C10D50" w:rsidRDefault="00C10D50" w:rsidP="00C10D50">
      <w:pPr>
        <w:ind w:firstLine="0"/>
      </w:pPr>
      <w:r>
        <w:t xml:space="preserve">Табл. </w:t>
      </w:r>
      <w:r w:rsidR="00AB60B3">
        <w:t>9</w:t>
      </w:r>
      <w:r>
        <w:t xml:space="preserve"> – Пример сущности </w:t>
      </w:r>
      <w:proofErr w:type="spellStart"/>
      <w:r w:rsidR="005E2E6C" w:rsidRPr="005E2E6C">
        <w:rPr>
          <w:lang w:val="en-US"/>
        </w:rPr>
        <w:t>CleanDay</w:t>
      </w:r>
      <w:proofErr w:type="spellEnd"/>
      <w:r w:rsidR="005E2E6C" w:rsidRPr="00AB60B3">
        <w:t>_</w:t>
      </w:r>
      <w:r w:rsidR="005E2E6C" w:rsidRPr="005E2E6C">
        <w:rPr>
          <w:lang w:val="en-US"/>
        </w:rPr>
        <w:t>Ta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916"/>
      </w:tblGrid>
      <w:tr w:rsidR="00EC7CAE" w:rsidRPr="003059C3" w14:paraId="1A13411F" w14:textId="77777777" w:rsidTr="003059C3">
        <w:trPr>
          <w:tblHeader/>
        </w:trPr>
        <w:tc>
          <w:tcPr>
            <w:tcW w:w="0" w:type="auto"/>
          </w:tcPr>
          <w:p w14:paraId="0625BB04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leanday_id</w:t>
            </w:r>
            <w:proofErr w:type="spellEnd"/>
          </w:p>
        </w:tc>
        <w:tc>
          <w:tcPr>
            <w:tcW w:w="0" w:type="auto"/>
          </w:tcPr>
          <w:p w14:paraId="70842F30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tag_id</w:t>
            </w:r>
            <w:proofErr w:type="spellEnd"/>
          </w:p>
        </w:tc>
      </w:tr>
      <w:tr w:rsidR="00EC7CAE" w:rsidRPr="003059C3" w14:paraId="0E56F96D" w14:textId="77777777" w:rsidTr="003059C3">
        <w:tc>
          <w:tcPr>
            <w:tcW w:w="0" w:type="auto"/>
          </w:tcPr>
          <w:p w14:paraId="6FB5FF53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341114C8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</w:tr>
      <w:tr w:rsidR="00EC7CAE" w:rsidRPr="003059C3" w14:paraId="26775569" w14:textId="77777777" w:rsidTr="003059C3">
        <w:tc>
          <w:tcPr>
            <w:tcW w:w="0" w:type="auto"/>
          </w:tcPr>
          <w:p w14:paraId="39AB89FD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04D97C04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2</w:t>
            </w:r>
          </w:p>
        </w:tc>
      </w:tr>
    </w:tbl>
    <w:p w14:paraId="4B145A36" w14:textId="55911F41" w:rsidR="00EC7CAE" w:rsidRDefault="00000000" w:rsidP="00F7744F">
      <w:pPr>
        <w:pStyle w:val="4"/>
        <w:ind w:firstLine="0"/>
      </w:pPr>
      <w:bookmarkStart w:id="308" w:name="comment-2"/>
      <w:bookmarkStart w:id="309" w:name="_Toc199826919"/>
      <w:bookmarkEnd w:id="306"/>
      <w:proofErr w:type="spellStart"/>
      <w:r>
        <w:t>Comment</w:t>
      </w:r>
      <w:bookmarkEnd w:id="309"/>
      <w:proofErr w:type="spellEnd"/>
    </w:p>
    <w:p w14:paraId="48CDF916" w14:textId="7397E628" w:rsidR="00C10D50" w:rsidRPr="00C10D50" w:rsidRDefault="00C10D50" w:rsidP="00C10D50">
      <w:pPr>
        <w:ind w:firstLine="0"/>
      </w:pPr>
      <w:r>
        <w:t xml:space="preserve">Табл. </w:t>
      </w:r>
      <w:r w:rsidR="00AB60B3">
        <w:t>10</w:t>
      </w:r>
      <w:r>
        <w:t xml:space="preserve"> – Пример сущности </w:t>
      </w:r>
      <w:r w:rsidR="005E2E6C" w:rsidRPr="005E2E6C">
        <w:rPr>
          <w:lang w:val="en-US"/>
        </w:rPr>
        <w:t>Com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16"/>
        <w:gridCol w:w="3264"/>
        <w:gridCol w:w="2589"/>
      </w:tblGrid>
      <w:tr w:rsidR="00EC7CAE" w:rsidRPr="003059C3" w14:paraId="3425C8BD" w14:textId="77777777" w:rsidTr="003059C3">
        <w:trPr>
          <w:tblHeader/>
        </w:trPr>
        <w:tc>
          <w:tcPr>
            <w:tcW w:w="0" w:type="auto"/>
          </w:tcPr>
          <w:p w14:paraId="66D5A4E1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comment_id</w:t>
            </w:r>
            <w:proofErr w:type="spellEnd"/>
          </w:p>
        </w:tc>
        <w:tc>
          <w:tcPr>
            <w:tcW w:w="0" w:type="auto"/>
          </w:tcPr>
          <w:p w14:paraId="2D232EB8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text</w:t>
            </w:r>
            <w:proofErr w:type="spellEnd"/>
          </w:p>
        </w:tc>
        <w:tc>
          <w:tcPr>
            <w:tcW w:w="0" w:type="auto"/>
          </w:tcPr>
          <w:p w14:paraId="39C420A9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3059C3">
              <w:rPr>
                <w:rFonts w:eastAsia="Aptos"/>
                <w:color w:val="auto"/>
                <w:szCs w:val="28"/>
              </w:rPr>
              <w:t>date</w:t>
            </w:r>
            <w:proofErr w:type="spellEnd"/>
          </w:p>
        </w:tc>
      </w:tr>
      <w:tr w:rsidR="00EC7CAE" w:rsidRPr="003059C3" w14:paraId="4091868B" w14:textId="77777777" w:rsidTr="003059C3">
        <w:tc>
          <w:tcPr>
            <w:tcW w:w="0" w:type="auto"/>
          </w:tcPr>
          <w:p w14:paraId="2892D03B" w14:textId="77777777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34B2B8C" w14:textId="40487FDA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Люблю</w:t>
            </w:r>
            <w:r w:rsidR="005A5D3B" w:rsidRPr="003059C3">
              <w:rPr>
                <w:rFonts w:eastAsia="Aptos"/>
                <w:color w:val="auto"/>
                <w:szCs w:val="28"/>
              </w:rPr>
              <w:t xml:space="preserve"> </w:t>
            </w:r>
            <w:r w:rsidRPr="003059C3">
              <w:rPr>
                <w:rFonts w:eastAsia="Aptos"/>
                <w:color w:val="auto"/>
                <w:szCs w:val="28"/>
              </w:rPr>
              <w:t>субботники,</w:t>
            </w:r>
            <w:r w:rsidR="005A5D3B" w:rsidRPr="003059C3">
              <w:rPr>
                <w:rFonts w:eastAsia="Aptos"/>
                <w:color w:val="auto"/>
                <w:szCs w:val="28"/>
              </w:rPr>
              <w:t xml:space="preserve"> </w:t>
            </w:r>
            <w:proofErr w:type="spellStart"/>
            <w:r w:rsidRPr="003059C3">
              <w:rPr>
                <w:rFonts w:eastAsia="Aptos"/>
                <w:color w:val="auto"/>
                <w:szCs w:val="28"/>
              </w:rPr>
              <w:t>ёмаё</w:t>
            </w:r>
            <w:proofErr w:type="spellEnd"/>
          </w:p>
        </w:tc>
        <w:tc>
          <w:tcPr>
            <w:tcW w:w="0" w:type="auto"/>
          </w:tcPr>
          <w:p w14:paraId="15D2519C" w14:textId="7C157229" w:rsidR="00EC7CAE" w:rsidRPr="003059C3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3059C3">
              <w:rPr>
                <w:rFonts w:eastAsia="Aptos"/>
                <w:color w:val="auto"/>
                <w:szCs w:val="28"/>
              </w:rPr>
              <w:t>2025-04-01</w:t>
            </w:r>
            <w:r w:rsidR="005A5D3B" w:rsidRPr="003059C3">
              <w:rPr>
                <w:rFonts w:eastAsia="Aptos"/>
                <w:color w:val="auto"/>
                <w:szCs w:val="28"/>
              </w:rPr>
              <w:t xml:space="preserve"> </w:t>
            </w:r>
            <w:r w:rsidRPr="003059C3">
              <w:rPr>
                <w:rFonts w:eastAsia="Aptos"/>
                <w:color w:val="auto"/>
                <w:szCs w:val="28"/>
              </w:rPr>
              <w:t>12:00:00</w:t>
            </w:r>
          </w:p>
        </w:tc>
      </w:tr>
    </w:tbl>
    <w:p w14:paraId="29E3572B" w14:textId="77777777" w:rsidR="00EC7CAE" w:rsidRDefault="00000000" w:rsidP="00F7744F">
      <w:pPr>
        <w:pStyle w:val="4"/>
        <w:ind w:firstLine="0"/>
      </w:pPr>
      <w:bookmarkStart w:id="310" w:name="image-2"/>
      <w:bookmarkStart w:id="311" w:name="_Toc199826920"/>
      <w:bookmarkEnd w:id="308"/>
      <w:r>
        <w:t>Image</w:t>
      </w:r>
      <w:bookmarkEnd w:id="311"/>
    </w:p>
    <w:p w14:paraId="6F3C8453" w14:textId="751C0130" w:rsidR="00C10D50" w:rsidRPr="00C10D50" w:rsidRDefault="00C10D50" w:rsidP="00C10D50">
      <w:pPr>
        <w:ind w:firstLine="0"/>
      </w:pPr>
      <w:r>
        <w:t xml:space="preserve">Табл. </w:t>
      </w:r>
      <w:r w:rsidR="00AB60B3">
        <w:t>11</w:t>
      </w:r>
      <w:r>
        <w:t xml:space="preserve"> – Пример сущности </w:t>
      </w:r>
      <w:r w:rsidR="005E2E6C" w:rsidRPr="005E2E6C">
        <w:rPr>
          <w:lang w:val="en-US"/>
        </w:rPr>
        <w:t>I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8"/>
        <w:gridCol w:w="1779"/>
        <w:gridCol w:w="3799"/>
        <w:gridCol w:w="963"/>
      </w:tblGrid>
      <w:tr w:rsidR="00EC7CAE" w:rsidRPr="008D2C41" w14:paraId="318E6FF3" w14:textId="77777777" w:rsidTr="008D2C41">
        <w:trPr>
          <w:tblHeader/>
        </w:trPr>
        <w:tc>
          <w:tcPr>
            <w:tcW w:w="0" w:type="auto"/>
          </w:tcPr>
          <w:p w14:paraId="1193C9D7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image_id</w:t>
            </w:r>
            <w:proofErr w:type="spellEnd"/>
          </w:p>
        </w:tc>
        <w:tc>
          <w:tcPr>
            <w:tcW w:w="0" w:type="auto"/>
          </w:tcPr>
          <w:p w14:paraId="6DB2FFF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name</w:t>
            </w:r>
            <w:proofErr w:type="spellEnd"/>
          </w:p>
        </w:tc>
        <w:tc>
          <w:tcPr>
            <w:tcW w:w="0" w:type="auto"/>
          </w:tcPr>
          <w:p w14:paraId="07119B4B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description</w:t>
            </w:r>
            <w:proofErr w:type="spellEnd"/>
          </w:p>
        </w:tc>
        <w:tc>
          <w:tcPr>
            <w:tcW w:w="0" w:type="auto"/>
          </w:tcPr>
          <w:p w14:paraId="497F3E8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photo</w:t>
            </w:r>
            <w:proofErr w:type="spellEnd"/>
          </w:p>
        </w:tc>
      </w:tr>
      <w:tr w:rsidR="00EC7CAE" w:rsidRPr="008D2C41" w14:paraId="12D78ED8" w14:textId="77777777" w:rsidTr="008D2C41">
        <w:tc>
          <w:tcPr>
            <w:tcW w:w="0" w:type="auto"/>
          </w:tcPr>
          <w:p w14:paraId="40698BE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C27FEF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cleanday1.jpg</w:t>
            </w:r>
          </w:p>
        </w:tc>
        <w:tc>
          <w:tcPr>
            <w:tcW w:w="0" w:type="auto"/>
          </w:tcPr>
          <w:p w14:paraId="156D4DD5" w14:textId="1EF8A20E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Изображение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с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субботника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1D4FA0C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BLOB</w:t>
            </w:r>
          </w:p>
        </w:tc>
      </w:tr>
      <w:tr w:rsidR="00EC7CAE" w:rsidRPr="008D2C41" w14:paraId="41AD88E7" w14:textId="77777777" w:rsidTr="008D2C41">
        <w:tc>
          <w:tcPr>
            <w:tcW w:w="0" w:type="auto"/>
          </w:tcPr>
          <w:p w14:paraId="728FAFC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</w:t>
            </w:r>
          </w:p>
        </w:tc>
        <w:tc>
          <w:tcPr>
            <w:tcW w:w="0" w:type="auto"/>
          </w:tcPr>
          <w:p w14:paraId="0D589303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location1.jpg</w:t>
            </w:r>
          </w:p>
        </w:tc>
        <w:tc>
          <w:tcPr>
            <w:tcW w:w="0" w:type="auto"/>
          </w:tcPr>
          <w:p w14:paraId="1A0C827B" w14:textId="6FCC855A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Изображение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локации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6CF6587C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BLOB</w:t>
            </w:r>
          </w:p>
        </w:tc>
      </w:tr>
      <w:tr w:rsidR="00EC7CAE" w:rsidRPr="008D2C41" w14:paraId="7FB8680C" w14:textId="77777777" w:rsidTr="008D2C41">
        <w:tc>
          <w:tcPr>
            <w:tcW w:w="0" w:type="auto"/>
          </w:tcPr>
          <w:p w14:paraId="3969E98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3</w:t>
            </w:r>
          </w:p>
        </w:tc>
        <w:tc>
          <w:tcPr>
            <w:tcW w:w="0" w:type="auto"/>
          </w:tcPr>
          <w:p w14:paraId="2F2F965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avatar1.jpg</w:t>
            </w:r>
          </w:p>
        </w:tc>
        <w:tc>
          <w:tcPr>
            <w:tcW w:w="0" w:type="auto"/>
          </w:tcPr>
          <w:p w14:paraId="4FA73BFB" w14:textId="219B1634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Фото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рофиля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ользователя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5DB4E4B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BLOB</w:t>
            </w:r>
          </w:p>
        </w:tc>
      </w:tr>
    </w:tbl>
    <w:p w14:paraId="607C8D71" w14:textId="77777777" w:rsidR="00EC7CAE" w:rsidRDefault="00000000" w:rsidP="00F7744F">
      <w:pPr>
        <w:pStyle w:val="4"/>
        <w:ind w:firstLine="0"/>
      </w:pPr>
      <w:bookmarkStart w:id="312" w:name="location-2"/>
      <w:bookmarkStart w:id="313" w:name="_Toc199826921"/>
      <w:bookmarkEnd w:id="310"/>
      <w:proofErr w:type="spellStart"/>
      <w:r>
        <w:t>Location</w:t>
      </w:r>
      <w:bookmarkEnd w:id="313"/>
      <w:proofErr w:type="spellEnd"/>
    </w:p>
    <w:p w14:paraId="39A03081" w14:textId="7D7865F7" w:rsidR="00C10D50" w:rsidRPr="00C10D50" w:rsidRDefault="00C10D50" w:rsidP="00C10D50">
      <w:pPr>
        <w:ind w:firstLine="0"/>
      </w:pPr>
      <w:r>
        <w:t xml:space="preserve">Табл. </w:t>
      </w:r>
      <w:r w:rsidR="00AB60B3">
        <w:t>12</w:t>
      </w:r>
      <w:r>
        <w:t xml:space="preserve"> – Пример сущности </w:t>
      </w:r>
      <w:r w:rsidR="005E2E6C" w:rsidRPr="005E2E6C">
        <w:rPr>
          <w:lang w:val="en-US"/>
        </w:rPr>
        <w:t>Loc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54"/>
        <w:gridCol w:w="4320"/>
        <w:gridCol w:w="3780"/>
      </w:tblGrid>
      <w:tr w:rsidR="00EC7CAE" w:rsidRPr="008D2C41" w14:paraId="6A1F9C34" w14:textId="77777777" w:rsidTr="008D2C41">
        <w:trPr>
          <w:tblHeader/>
        </w:trPr>
        <w:tc>
          <w:tcPr>
            <w:tcW w:w="1410" w:type="dxa"/>
          </w:tcPr>
          <w:p w14:paraId="254B164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ocation_id</w:t>
            </w:r>
            <w:proofErr w:type="spellEnd"/>
          </w:p>
        </w:tc>
        <w:tc>
          <w:tcPr>
            <w:tcW w:w="3471" w:type="dxa"/>
          </w:tcPr>
          <w:p w14:paraId="4CA23653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address</w:t>
            </w:r>
            <w:proofErr w:type="spellEnd"/>
          </w:p>
        </w:tc>
        <w:tc>
          <w:tcPr>
            <w:tcW w:w="3037" w:type="dxa"/>
          </w:tcPr>
          <w:p w14:paraId="060ADF27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instructions</w:t>
            </w:r>
            <w:proofErr w:type="spellEnd"/>
          </w:p>
        </w:tc>
      </w:tr>
      <w:tr w:rsidR="00EC7CAE" w:rsidRPr="008D2C41" w14:paraId="45546C31" w14:textId="77777777" w:rsidTr="008D2C41">
        <w:tc>
          <w:tcPr>
            <w:tcW w:w="1410" w:type="dxa"/>
          </w:tcPr>
          <w:p w14:paraId="59B86A34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3471" w:type="dxa"/>
          </w:tcPr>
          <w:p w14:paraId="12CF3BA3" w14:textId="4A4F1918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Улица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рофессора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опова,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дом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5</w:t>
            </w:r>
          </w:p>
        </w:tc>
        <w:tc>
          <w:tcPr>
            <w:tcW w:w="3037" w:type="dxa"/>
          </w:tcPr>
          <w:p w14:paraId="332FA186" w14:textId="100134CA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Придётся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лезть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через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забор</w:t>
            </w:r>
          </w:p>
        </w:tc>
      </w:tr>
    </w:tbl>
    <w:p w14:paraId="52C77DD3" w14:textId="77777777" w:rsidR="00EC7CAE" w:rsidRDefault="00000000" w:rsidP="00F7744F">
      <w:pPr>
        <w:pStyle w:val="4"/>
        <w:ind w:firstLine="0"/>
      </w:pPr>
      <w:bookmarkStart w:id="314" w:name="location_image-1"/>
      <w:bookmarkStart w:id="315" w:name="_Toc199826922"/>
      <w:bookmarkEnd w:id="312"/>
      <w:proofErr w:type="spellStart"/>
      <w:r>
        <w:t>Location_Image</w:t>
      </w:r>
      <w:bookmarkEnd w:id="315"/>
      <w:proofErr w:type="spellEnd"/>
    </w:p>
    <w:p w14:paraId="03EC4975" w14:textId="707EEAB6" w:rsidR="00C10D50" w:rsidRPr="00C10D50" w:rsidRDefault="00C10D50" w:rsidP="00C10D50">
      <w:pPr>
        <w:ind w:firstLine="0"/>
      </w:pPr>
      <w:r>
        <w:t xml:space="preserve">Табл. </w:t>
      </w:r>
      <w:r w:rsidR="00AB60B3">
        <w:t>13</w:t>
      </w:r>
      <w:r>
        <w:t xml:space="preserve"> – Пример сущности </w:t>
      </w:r>
      <w:proofErr w:type="spellStart"/>
      <w:r w:rsidR="005E2E6C" w:rsidRPr="005E2E6C">
        <w:rPr>
          <w:lang w:val="en-US"/>
        </w:rPr>
        <w:t>Location_Imag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76"/>
        <w:gridCol w:w="1258"/>
      </w:tblGrid>
      <w:tr w:rsidR="00EC7CAE" w:rsidRPr="008D2C41" w14:paraId="184A2B9B" w14:textId="77777777" w:rsidTr="008D2C41">
        <w:trPr>
          <w:tblHeader/>
        </w:trPr>
        <w:tc>
          <w:tcPr>
            <w:tcW w:w="0" w:type="auto"/>
          </w:tcPr>
          <w:p w14:paraId="4A32E25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ocation_id</w:t>
            </w:r>
            <w:proofErr w:type="spellEnd"/>
          </w:p>
        </w:tc>
        <w:tc>
          <w:tcPr>
            <w:tcW w:w="0" w:type="auto"/>
          </w:tcPr>
          <w:p w14:paraId="1D210F0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image_id</w:t>
            </w:r>
            <w:proofErr w:type="spellEnd"/>
          </w:p>
        </w:tc>
      </w:tr>
      <w:tr w:rsidR="00EC7CAE" w:rsidRPr="008D2C41" w14:paraId="4A181EC6" w14:textId="77777777" w:rsidTr="008D2C41">
        <w:tc>
          <w:tcPr>
            <w:tcW w:w="0" w:type="auto"/>
          </w:tcPr>
          <w:p w14:paraId="7077854A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344159A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</w:t>
            </w:r>
          </w:p>
        </w:tc>
      </w:tr>
    </w:tbl>
    <w:p w14:paraId="1A616EFE" w14:textId="77777777" w:rsidR="00EC7CAE" w:rsidRDefault="00000000" w:rsidP="00F7744F">
      <w:pPr>
        <w:pStyle w:val="4"/>
        <w:ind w:firstLine="0"/>
      </w:pPr>
      <w:bookmarkStart w:id="316" w:name="log-2"/>
      <w:bookmarkStart w:id="317" w:name="_Toc199826923"/>
      <w:bookmarkEnd w:id="314"/>
      <w:proofErr w:type="spellStart"/>
      <w:r>
        <w:t>Log</w:t>
      </w:r>
      <w:bookmarkEnd w:id="317"/>
      <w:proofErr w:type="spellEnd"/>
    </w:p>
    <w:p w14:paraId="4596E383" w14:textId="01CB02A8" w:rsidR="00C10D50" w:rsidRPr="00C10D50" w:rsidRDefault="00C10D50" w:rsidP="00C10D50">
      <w:pPr>
        <w:ind w:firstLine="0"/>
      </w:pPr>
      <w:r>
        <w:t xml:space="preserve">Табл. </w:t>
      </w:r>
      <w:r w:rsidR="00AB60B3">
        <w:t>14</w:t>
      </w:r>
      <w:r>
        <w:t xml:space="preserve"> – Пример сущности </w:t>
      </w:r>
      <w:r w:rsidR="005E2E6C" w:rsidRPr="005E2E6C">
        <w:rPr>
          <w:lang w:val="en-US"/>
        </w:rPr>
        <w:t>Lo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57"/>
        <w:gridCol w:w="1807"/>
        <w:gridCol w:w="657"/>
        <w:gridCol w:w="3449"/>
        <w:gridCol w:w="1724"/>
        <w:gridCol w:w="1560"/>
      </w:tblGrid>
      <w:tr w:rsidR="00EC7CAE" w:rsidRPr="008D2C41" w14:paraId="1F51DB43" w14:textId="77777777" w:rsidTr="008D2C41">
        <w:trPr>
          <w:tblHeader/>
        </w:trPr>
        <w:tc>
          <w:tcPr>
            <w:tcW w:w="528" w:type="dxa"/>
          </w:tcPr>
          <w:p w14:paraId="26EBD0AE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og_id</w:t>
            </w:r>
            <w:proofErr w:type="spellEnd"/>
          </w:p>
        </w:tc>
        <w:tc>
          <w:tcPr>
            <w:tcW w:w="1452" w:type="dxa"/>
          </w:tcPr>
          <w:p w14:paraId="3FB164D9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date</w:t>
            </w:r>
            <w:proofErr w:type="spellEnd"/>
          </w:p>
        </w:tc>
        <w:tc>
          <w:tcPr>
            <w:tcW w:w="528" w:type="dxa"/>
          </w:tcPr>
          <w:p w14:paraId="1376B72B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type</w:t>
            </w:r>
            <w:proofErr w:type="spellEnd"/>
          </w:p>
        </w:tc>
        <w:tc>
          <w:tcPr>
            <w:tcW w:w="2772" w:type="dxa"/>
          </w:tcPr>
          <w:p w14:paraId="4C5DBA65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description</w:t>
            </w:r>
            <w:proofErr w:type="spellEnd"/>
          </w:p>
        </w:tc>
        <w:tc>
          <w:tcPr>
            <w:tcW w:w="1386" w:type="dxa"/>
          </w:tcPr>
          <w:p w14:paraId="42C4A35C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related_entity_type</w:t>
            </w:r>
            <w:proofErr w:type="spellEnd"/>
          </w:p>
        </w:tc>
        <w:tc>
          <w:tcPr>
            <w:tcW w:w="1254" w:type="dxa"/>
          </w:tcPr>
          <w:p w14:paraId="0CBBE52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related_entity_id</w:t>
            </w:r>
            <w:proofErr w:type="spellEnd"/>
          </w:p>
        </w:tc>
      </w:tr>
      <w:tr w:rsidR="00EC7CAE" w:rsidRPr="008D2C41" w14:paraId="3B4678FD" w14:textId="77777777" w:rsidTr="008D2C41">
        <w:tc>
          <w:tcPr>
            <w:tcW w:w="528" w:type="dxa"/>
          </w:tcPr>
          <w:p w14:paraId="22555CA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1452" w:type="dxa"/>
          </w:tcPr>
          <w:p w14:paraId="3FCF444F" w14:textId="1B1513EA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025-04-01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lastRenderedPageBreak/>
              <w:t>12:00:00</w:t>
            </w:r>
          </w:p>
        </w:tc>
        <w:tc>
          <w:tcPr>
            <w:tcW w:w="528" w:type="dxa"/>
          </w:tcPr>
          <w:p w14:paraId="0D7C70E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lastRenderedPageBreak/>
              <w:t>cre</w:t>
            </w:r>
            <w:r w:rsidRPr="008D2C41">
              <w:rPr>
                <w:rFonts w:eastAsia="Aptos"/>
                <w:color w:val="auto"/>
                <w:szCs w:val="28"/>
              </w:rPr>
              <w:lastRenderedPageBreak/>
              <w:t>ate</w:t>
            </w:r>
            <w:proofErr w:type="spellEnd"/>
          </w:p>
        </w:tc>
        <w:tc>
          <w:tcPr>
            <w:tcW w:w="2772" w:type="dxa"/>
          </w:tcPr>
          <w:p w14:paraId="7A041E76" w14:textId="2F542E48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lastRenderedPageBreak/>
              <w:t>Пользователь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ринял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lastRenderedPageBreak/>
              <w:t>участие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в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субботнике</w:t>
            </w:r>
          </w:p>
        </w:tc>
        <w:tc>
          <w:tcPr>
            <w:tcW w:w="1386" w:type="dxa"/>
          </w:tcPr>
          <w:p w14:paraId="0B119F3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lastRenderedPageBreak/>
              <w:t>Participation</w:t>
            </w:r>
            <w:proofErr w:type="spellEnd"/>
          </w:p>
        </w:tc>
        <w:tc>
          <w:tcPr>
            <w:tcW w:w="1254" w:type="dxa"/>
          </w:tcPr>
          <w:p w14:paraId="3E14B3E7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199C541C" w14:textId="77777777" w:rsidR="00EC7CAE" w:rsidRDefault="00000000" w:rsidP="00F7744F">
      <w:pPr>
        <w:pStyle w:val="4"/>
        <w:ind w:firstLine="0"/>
      </w:pPr>
      <w:bookmarkStart w:id="318" w:name="participation-2"/>
      <w:bookmarkStart w:id="319" w:name="_Toc199826924"/>
      <w:bookmarkEnd w:id="316"/>
      <w:proofErr w:type="spellStart"/>
      <w:r>
        <w:t>Participation</w:t>
      </w:r>
      <w:bookmarkEnd w:id="319"/>
      <w:proofErr w:type="spellEnd"/>
    </w:p>
    <w:p w14:paraId="6A325B63" w14:textId="3D71F294" w:rsidR="00C10D50" w:rsidRPr="00C10D50" w:rsidRDefault="00C10D50" w:rsidP="00C10D50">
      <w:pPr>
        <w:ind w:firstLine="0"/>
      </w:pPr>
      <w:r>
        <w:t xml:space="preserve">Табл. </w:t>
      </w:r>
      <w:r w:rsidR="00AB60B3">
        <w:t>15</w:t>
      </w:r>
      <w:r>
        <w:t xml:space="preserve"> – Пример сущности </w:t>
      </w:r>
      <w:r w:rsidR="005E2E6C" w:rsidRPr="005E2E6C">
        <w:rPr>
          <w:lang w:val="en-US"/>
        </w:rPr>
        <w:t>Particip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9"/>
        <w:gridCol w:w="1750"/>
        <w:gridCol w:w="605"/>
        <w:gridCol w:w="1041"/>
        <w:gridCol w:w="1569"/>
      </w:tblGrid>
      <w:tr w:rsidR="00EC7CAE" w:rsidRPr="008D2C41" w14:paraId="571F6E3D" w14:textId="77777777" w:rsidTr="008D2C41">
        <w:trPr>
          <w:tblHeader/>
        </w:trPr>
        <w:tc>
          <w:tcPr>
            <w:tcW w:w="0" w:type="auto"/>
          </w:tcPr>
          <w:p w14:paraId="1D53739E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participation_id</w:t>
            </w:r>
            <w:proofErr w:type="spellEnd"/>
          </w:p>
        </w:tc>
        <w:tc>
          <w:tcPr>
            <w:tcW w:w="0" w:type="auto"/>
          </w:tcPr>
          <w:p w14:paraId="258725C7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type</w:t>
            </w:r>
            <w:proofErr w:type="spellEnd"/>
          </w:p>
        </w:tc>
        <w:tc>
          <w:tcPr>
            <w:tcW w:w="0" w:type="auto"/>
          </w:tcPr>
          <w:p w14:paraId="4CC111AB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stat</w:t>
            </w:r>
            <w:proofErr w:type="spellEnd"/>
          </w:p>
        </w:tc>
        <w:tc>
          <w:tcPr>
            <w:tcW w:w="0" w:type="auto"/>
          </w:tcPr>
          <w:p w14:paraId="25CFA6D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2A3F3D4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cleanday_id</w:t>
            </w:r>
            <w:proofErr w:type="spellEnd"/>
          </w:p>
        </w:tc>
      </w:tr>
      <w:tr w:rsidR="00EC7CAE" w:rsidRPr="008D2C41" w14:paraId="129AD9BF" w14:textId="77777777" w:rsidTr="008D2C41">
        <w:tc>
          <w:tcPr>
            <w:tcW w:w="0" w:type="auto"/>
          </w:tcPr>
          <w:p w14:paraId="6BD50DF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6786E8CB" w14:textId="11469425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Точно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пойду</w:t>
            </w:r>
          </w:p>
        </w:tc>
        <w:tc>
          <w:tcPr>
            <w:tcW w:w="0" w:type="auto"/>
          </w:tcPr>
          <w:p w14:paraId="3D9DA902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646995D4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41A5D9A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59A02936" w14:textId="77777777" w:rsidR="00EC7CAE" w:rsidRDefault="00000000" w:rsidP="00F7744F">
      <w:pPr>
        <w:pStyle w:val="4"/>
        <w:ind w:firstLine="0"/>
      </w:pPr>
      <w:bookmarkStart w:id="320" w:name="participation_comment-1"/>
      <w:bookmarkStart w:id="321" w:name="_Toc199826925"/>
      <w:bookmarkEnd w:id="318"/>
      <w:proofErr w:type="spellStart"/>
      <w:r>
        <w:t>Participation_Comment</w:t>
      </w:r>
      <w:bookmarkEnd w:id="321"/>
      <w:proofErr w:type="spellEnd"/>
    </w:p>
    <w:p w14:paraId="5BB92D84" w14:textId="712AD3DF" w:rsidR="00C10D50" w:rsidRPr="00AB60B3" w:rsidRDefault="00C10D50" w:rsidP="00C10D50">
      <w:pPr>
        <w:ind w:firstLine="0"/>
        <w:rPr>
          <w:lang w:val="en-US"/>
        </w:rPr>
      </w:pPr>
      <w:proofErr w:type="spellStart"/>
      <w:r>
        <w:t>Табл</w:t>
      </w:r>
      <w:proofErr w:type="spellEnd"/>
      <w:r w:rsidRPr="00AB60B3">
        <w:rPr>
          <w:lang w:val="en-US"/>
        </w:rPr>
        <w:t xml:space="preserve">. </w:t>
      </w:r>
      <w:r w:rsidR="00AB60B3" w:rsidRPr="00AB60B3">
        <w:rPr>
          <w:lang w:val="en-US"/>
        </w:rPr>
        <w:t>16</w:t>
      </w:r>
      <w:r w:rsidRPr="00AB60B3">
        <w:rPr>
          <w:lang w:val="en-US"/>
        </w:rPr>
        <w:t xml:space="preserve"> – </w:t>
      </w:r>
      <w:r>
        <w:t>Пример</w:t>
      </w:r>
      <w:r w:rsidRPr="00AB60B3">
        <w:rPr>
          <w:lang w:val="en-US"/>
        </w:rPr>
        <w:t xml:space="preserve"> </w:t>
      </w:r>
      <w:r>
        <w:t>сущности</w:t>
      </w:r>
      <w:r w:rsidRPr="00AB60B3">
        <w:rPr>
          <w:lang w:val="en-US"/>
        </w:rPr>
        <w:t xml:space="preserve"> </w:t>
      </w:r>
      <w:proofErr w:type="spellStart"/>
      <w:r w:rsidR="005E2E6C" w:rsidRPr="005E2E6C">
        <w:rPr>
          <w:lang w:val="en-US"/>
        </w:rPr>
        <w:t>Participation_Commen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9"/>
        <w:gridCol w:w="1616"/>
      </w:tblGrid>
      <w:tr w:rsidR="00EC7CAE" w:rsidRPr="008D2C41" w14:paraId="27F74EA5" w14:textId="77777777" w:rsidTr="008D2C41">
        <w:trPr>
          <w:tblHeader/>
        </w:trPr>
        <w:tc>
          <w:tcPr>
            <w:tcW w:w="0" w:type="auto"/>
          </w:tcPr>
          <w:p w14:paraId="7059D8A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participation_id</w:t>
            </w:r>
            <w:proofErr w:type="spellEnd"/>
          </w:p>
        </w:tc>
        <w:tc>
          <w:tcPr>
            <w:tcW w:w="0" w:type="auto"/>
          </w:tcPr>
          <w:p w14:paraId="41D8746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comment_id</w:t>
            </w:r>
            <w:proofErr w:type="spellEnd"/>
          </w:p>
        </w:tc>
      </w:tr>
      <w:tr w:rsidR="00EC7CAE" w:rsidRPr="008D2C41" w14:paraId="096D4FD0" w14:textId="77777777" w:rsidTr="008D2C41">
        <w:tc>
          <w:tcPr>
            <w:tcW w:w="0" w:type="auto"/>
          </w:tcPr>
          <w:p w14:paraId="5590C9A3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E9446C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419BA585" w14:textId="77777777" w:rsidR="00EC7CAE" w:rsidRDefault="00000000" w:rsidP="00F7744F">
      <w:pPr>
        <w:pStyle w:val="4"/>
        <w:ind w:firstLine="0"/>
      </w:pPr>
      <w:bookmarkStart w:id="322" w:name="participation_requirement-1"/>
      <w:bookmarkStart w:id="323" w:name="_Toc199826926"/>
      <w:bookmarkEnd w:id="320"/>
      <w:proofErr w:type="spellStart"/>
      <w:r>
        <w:t>Participation_Requirement</w:t>
      </w:r>
      <w:bookmarkEnd w:id="323"/>
      <w:proofErr w:type="spellEnd"/>
    </w:p>
    <w:p w14:paraId="479E12F1" w14:textId="406C6A93" w:rsidR="00C10D50" w:rsidRPr="00AB60B3" w:rsidRDefault="00C10D50" w:rsidP="00C10D50">
      <w:pPr>
        <w:ind w:firstLine="0"/>
        <w:rPr>
          <w:lang w:val="en-US"/>
        </w:rPr>
      </w:pPr>
      <w:proofErr w:type="spellStart"/>
      <w:r>
        <w:t>Табл</w:t>
      </w:r>
      <w:proofErr w:type="spellEnd"/>
      <w:r w:rsidRPr="00AB60B3">
        <w:rPr>
          <w:lang w:val="en-US"/>
        </w:rPr>
        <w:t xml:space="preserve">. </w:t>
      </w:r>
      <w:r w:rsidR="00AB60B3" w:rsidRPr="00AB60B3">
        <w:rPr>
          <w:lang w:val="en-US"/>
        </w:rPr>
        <w:t>17</w:t>
      </w:r>
      <w:r w:rsidRPr="00AB60B3">
        <w:rPr>
          <w:lang w:val="en-US"/>
        </w:rPr>
        <w:t xml:space="preserve"> – </w:t>
      </w:r>
      <w:r>
        <w:t>Пример</w:t>
      </w:r>
      <w:r w:rsidRPr="00AB60B3">
        <w:rPr>
          <w:lang w:val="en-US"/>
        </w:rPr>
        <w:t xml:space="preserve"> </w:t>
      </w:r>
      <w:r>
        <w:t>сущности</w:t>
      </w:r>
      <w:r w:rsidRPr="00AB60B3">
        <w:rPr>
          <w:lang w:val="en-US"/>
        </w:rPr>
        <w:t xml:space="preserve"> </w:t>
      </w:r>
      <w:proofErr w:type="spellStart"/>
      <w:r w:rsidR="00AB60B3" w:rsidRPr="00AB60B3">
        <w:rPr>
          <w:lang w:val="en-US"/>
        </w:rPr>
        <w:t>Participation_Requiremen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9"/>
        <w:gridCol w:w="1927"/>
      </w:tblGrid>
      <w:tr w:rsidR="00EC7CAE" w:rsidRPr="008D2C41" w14:paraId="580E5A83" w14:textId="77777777" w:rsidTr="008D2C41">
        <w:trPr>
          <w:tblHeader/>
        </w:trPr>
        <w:tc>
          <w:tcPr>
            <w:tcW w:w="0" w:type="auto"/>
          </w:tcPr>
          <w:p w14:paraId="0B29B9A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participation_id</w:t>
            </w:r>
            <w:proofErr w:type="spellEnd"/>
          </w:p>
        </w:tc>
        <w:tc>
          <w:tcPr>
            <w:tcW w:w="0" w:type="auto"/>
          </w:tcPr>
          <w:p w14:paraId="5AC5244C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requirement_id</w:t>
            </w:r>
            <w:proofErr w:type="spellEnd"/>
          </w:p>
        </w:tc>
      </w:tr>
      <w:tr w:rsidR="00EC7CAE" w:rsidRPr="008D2C41" w14:paraId="52F19361" w14:textId="77777777" w:rsidTr="008D2C41">
        <w:tc>
          <w:tcPr>
            <w:tcW w:w="0" w:type="auto"/>
          </w:tcPr>
          <w:p w14:paraId="39B34AC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E4973F0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</w:tr>
      <w:tr w:rsidR="00EC7CAE" w:rsidRPr="008D2C41" w14:paraId="08F43F2B" w14:textId="77777777" w:rsidTr="008D2C41">
        <w:tc>
          <w:tcPr>
            <w:tcW w:w="0" w:type="auto"/>
          </w:tcPr>
          <w:p w14:paraId="18AFDE3C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2DED702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</w:t>
            </w:r>
          </w:p>
        </w:tc>
      </w:tr>
    </w:tbl>
    <w:p w14:paraId="1D28148A" w14:textId="77777777" w:rsidR="00EC7CAE" w:rsidRDefault="00000000" w:rsidP="00F7744F">
      <w:pPr>
        <w:pStyle w:val="4"/>
        <w:ind w:firstLine="0"/>
      </w:pPr>
      <w:bookmarkStart w:id="324" w:name="requirement-2"/>
      <w:bookmarkStart w:id="325" w:name="_Toc199826927"/>
      <w:bookmarkEnd w:id="322"/>
      <w:proofErr w:type="spellStart"/>
      <w:r>
        <w:t>Requirement</w:t>
      </w:r>
      <w:bookmarkEnd w:id="325"/>
      <w:proofErr w:type="spellEnd"/>
    </w:p>
    <w:p w14:paraId="57990C98" w14:textId="0472ED17" w:rsidR="00C10D50" w:rsidRPr="00C10D50" w:rsidRDefault="00C10D50" w:rsidP="00C10D50">
      <w:pPr>
        <w:ind w:firstLine="0"/>
      </w:pPr>
      <w:r>
        <w:t xml:space="preserve">Табл. </w:t>
      </w:r>
      <w:r w:rsidR="00AB60B3">
        <w:t>18</w:t>
      </w:r>
      <w:r>
        <w:t xml:space="preserve"> – Пример сущности </w:t>
      </w:r>
      <w:r w:rsidR="00AB60B3" w:rsidRPr="00AB60B3">
        <w:rPr>
          <w:lang w:val="en-US"/>
        </w:rPr>
        <w:t>Requir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27"/>
        <w:gridCol w:w="2717"/>
      </w:tblGrid>
      <w:tr w:rsidR="00EC7CAE" w:rsidRPr="008D2C41" w14:paraId="2A5FEDC0" w14:textId="77777777" w:rsidTr="008D2C41">
        <w:trPr>
          <w:tblHeader/>
        </w:trPr>
        <w:tc>
          <w:tcPr>
            <w:tcW w:w="0" w:type="auto"/>
          </w:tcPr>
          <w:p w14:paraId="25A8A34A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requirement_id</w:t>
            </w:r>
            <w:proofErr w:type="spellEnd"/>
          </w:p>
        </w:tc>
        <w:tc>
          <w:tcPr>
            <w:tcW w:w="0" w:type="auto"/>
          </w:tcPr>
          <w:p w14:paraId="518D075A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name</w:t>
            </w:r>
            <w:proofErr w:type="spellEnd"/>
          </w:p>
        </w:tc>
      </w:tr>
      <w:tr w:rsidR="00EC7CAE" w:rsidRPr="008D2C41" w14:paraId="7BC1BC53" w14:textId="77777777" w:rsidTr="008D2C41">
        <w:tc>
          <w:tcPr>
            <w:tcW w:w="0" w:type="auto"/>
          </w:tcPr>
          <w:p w14:paraId="3D30A15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0DAB329F" w14:textId="40C65F9C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Взять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лопату</w:t>
            </w:r>
          </w:p>
        </w:tc>
      </w:tr>
      <w:tr w:rsidR="00EC7CAE" w:rsidRPr="008D2C41" w14:paraId="6CD8778A" w14:textId="77777777" w:rsidTr="008D2C41">
        <w:tc>
          <w:tcPr>
            <w:tcW w:w="0" w:type="auto"/>
          </w:tcPr>
          <w:p w14:paraId="5262AFB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</w:t>
            </w:r>
          </w:p>
        </w:tc>
        <w:tc>
          <w:tcPr>
            <w:tcW w:w="0" w:type="auto"/>
          </w:tcPr>
          <w:p w14:paraId="2EFAF6BD" w14:textId="0639B9C0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Выглядеть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эффектно</w:t>
            </w:r>
          </w:p>
        </w:tc>
      </w:tr>
    </w:tbl>
    <w:p w14:paraId="476EE2E4" w14:textId="77777777" w:rsidR="00EC7CAE" w:rsidRDefault="00000000" w:rsidP="00F7744F">
      <w:pPr>
        <w:pStyle w:val="4"/>
        <w:ind w:firstLine="0"/>
      </w:pPr>
      <w:bookmarkStart w:id="326" w:name="tag-1"/>
      <w:bookmarkStart w:id="327" w:name="_Toc199826928"/>
      <w:bookmarkEnd w:id="324"/>
      <w:proofErr w:type="spellStart"/>
      <w:r>
        <w:t>Tag</w:t>
      </w:r>
      <w:bookmarkEnd w:id="327"/>
      <w:proofErr w:type="spellEnd"/>
    </w:p>
    <w:p w14:paraId="0954B78E" w14:textId="06E36EBB" w:rsidR="00C10D50" w:rsidRPr="00C10D50" w:rsidRDefault="00C10D50" w:rsidP="00C10D50">
      <w:pPr>
        <w:ind w:firstLine="0"/>
      </w:pPr>
      <w:r>
        <w:t xml:space="preserve">Табл. </w:t>
      </w:r>
      <w:r w:rsidR="00AB60B3">
        <w:t>19</w:t>
      </w:r>
      <w:r>
        <w:t xml:space="preserve"> – Пример сущности </w:t>
      </w:r>
      <w:r w:rsidR="00AB60B3" w:rsidRPr="00AB60B3">
        <w:rPr>
          <w:lang w:val="en-US"/>
        </w:rPr>
        <w:t>Ta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16"/>
        <w:gridCol w:w="823"/>
      </w:tblGrid>
      <w:tr w:rsidR="00EC7CAE" w:rsidRPr="008D2C41" w14:paraId="0E2872BC" w14:textId="77777777" w:rsidTr="008D2C41">
        <w:trPr>
          <w:tblHeader/>
        </w:trPr>
        <w:tc>
          <w:tcPr>
            <w:tcW w:w="0" w:type="auto"/>
          </w:tcPr>
          <w:p w14:paraId="0403251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tag_id</w:t>
            </w:r>
            <w:proofErr w:type="spellEnd"/>
          </w:p>
        </w:tc>
        <w:tc>
          <w:tcPr>
            <w:tcW w:w="0" w:type="auto"/>
          </w:tcPr>
          <w:p w14:paraId="07B38CA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name</w:t>
            </w:r>
            <w:proofErr w:type="spellEnd"/>
          </w:p>
        </w:tc>
      </w:tr>
      <w:tr w:rsidR="00EC7CAE" w:rsidRPr="008D2C41" w14:paraId="74596744" w14:textId="77777777" w:rsidTr="008D2C41">
        <w:tc>
          <w:tcPr>
            <w:tcW w:w="0" w:type="auto"/>
          </w:tcPr>
          <w:p w14:paraId="40C65E6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151F7F0A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tag1</w:t>
            </w:r>
          </w:p>
        </w:tc>
      </w:tr>
      <w:tr w:rsidR="00EC7CAE" w:rsidRPr="008D2C41" w14:paraId="238C6874" w14:textId="77777777" w:rsidTr="008D2C41">
        <w:tc>
          <w:tcPr>
            <w:tcW w:w="0" w:type="auto"/>
          </w:tcPr>
          <w:p w14:paraId="24DB843B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2</w:t>
            </w:r>
          </w:p>
        </w:tc>
        <w:tc>
          <w:tcPr>
            <w:tcW w:w="0" w:type="auto"/>
          </w:tcPr>
          <w:p w14:paraId="146C8DE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tag2</w:t>
            </w:r>
          </w:p>
        </w:tc>
      </w:tr>
    </w:tbl>
    <w:p w14:paraId="739CBBC0" w14:textId="77777777" w:rsidR="00F1759A" w:rsidRDefault="00F1759A" w:rsidP="00F7744F">
      <w:pPr>
        <w:pStyle w:val="4"/>
        <w:ind w:firstLine="0"/>
      </w:pPr>
      <w:bookmarkStart w:id="328" w:name="user-2"/>
      <w:bookmarkStart w:id="329" w:name="_Toc199826929"/>
      <w:bookmarkEnd w:id="326"/>
    </w:p>
    <w:p w14:paraId="5C8FF0F2" w14:textId="5EDB9F12" w:rsidR="00EC7CAE" w:rsidRDefault="00F1759A" w:rsidP="00F7744F">
      <w:pPr>
        <w:pStyle w:val="4"/>
        <w:ind w:firstLine="0"/>
      </w:pPr>
      <w:r>
        <w:br w:type="page"/>
      </w:r>
      <w:r w:rsidR="00000000">
        <w:lastRenderedPageBreak/>
        <w:t>User</w:t>
      </w:r>
      <w:bookmarkEnd w:id="329"/>
    </w:p>
    <w:p w14:paraId="1C45FC4F" w14:textId="63529C6B" w:rsidR="00C10D50" w:rsidRPr="00C10D50" w:rsidRDefault="00C10D50" w:rsidP="00C10D50">
      <w:pPr>
        <w:ind w:firstLine="0"/>
      </w:pPr>
      <w:r>
        <w:t xml:space="preserve">Табл. </w:t>
      </w:r>
      <w:r w:rsidR="00AB60B3">
        <w:t>20</w:t>
      </w:r>
      <w:r>
        <w:t xml:space="preserve"> – Пример сущности </w:t>
      </w:r>
      <w:r w:rsidR="00AB60B3" w:rsidRPr="00AB60B3">
        <w:rPr>
          <w:lang w:val="en-US"/>
        </w:rPr>
        <w:t>U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33"/>
        <w:gridCol w:w="844"/>
        <w:gridCol w:w="844"/>
        <w:gridCol w:w="1056"/>
        <w:gridCol w:w="422"/>
        <w:gridCol w:w="563"/>
        <w:gridCol w:w="2394"/>
        <w:gridCol w:w="563"/>
        <w:gridCol w:w="493"/>
        <w:gridCol w:w="1408"/>
        <w:gridCol w:w="634"/>
      </w:tblGrid>
      <w:tr w:rsidR="00EC7CAE" w:rsidRPr="008D2C41" w14:paraId="7FCE06D1" w14:textId="77777777" w:rsidTr="008D2C41">
        <w:trPr>
          <w:tblHeader/>
        </w:trPr>
        <w:tc>
          <w:tcPr>
            <w:tcW w:w="509" w:type="dxa"/>
          </w:tcPr>
          <w:p w14:paraId="191B66B5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user_id</w:t>
            </w:r>
            <w:proofErr w:type="spellEnd"/>
          </w:p>
        </w:tc>
        <w:tc>
          <w:tcPr>
            <w:tcW w:w="678" w:type="dxa"/>
          </w:tcPr>
          <w:p w14:paraId="4B3FEBB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first_name</w:t>
            </w:r>
            <w:proofErr w:type="spellEnd"/>
          </w:p>
        </w:tc>
        <w:tc>
          <w:tcPr>
            <w:tcW w:w="678" w:type="dxa"/>
          </w:tcPr>
          <w:p w14:paraId="6E42D3FF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ast_name</w:t>
            </w:r>
            <w:proofErr w:type="spellEnd"/>
          </w:p>
        </w:tc>
        <w:tc>
          <w:tcPr>
            <w:tcW w:w="848" w:type="dxa"/>
          </w:tcPr>
          <w:p w14:paraId="14CBDBE5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middle_name</w:t>
            </w:r>
            <w:proofErr w:type="spellEnd"/>
          </w:p>
        </w:tc>
        <w:tc>
          <w:tcPr>
            <w:tcW w:w="339" w:type="dxa"/>
          </w:tcPr>
          <w:p w14:paraId="6BBF963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sex</w:t>
            </w:r>
            <w:proofErr w:type="spellEnd"/>
          </w:p>
        </w:tc>
        <w:tc>
          <w:tcPr>
            <w:tcW w:w="452" w:type="dxa"/>
          </w:tcPr>
          <w:p w14:paraId="2FF29466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ogin</w:t>
            </w:r>
            <w:proofErr w:type="spellEnd"/>
          </w:p>
        </w:tc>
        <w:tc>
          <w:tcPr>
            <w:tcW w:w="1923" w:type="dxa"/>
          </w:tcPr>
          <w:p w14:paraId="0833CD6C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password</w:t>
            </w:r>
            <w:proofErr w:type="spellEnd"/>
          </w:p>
        </w:tc>
        <w:tc>
          <w:tcPr>
            <w:tcW w:w="452" w:type="dxa"/>
          </w:tcPr>
          <w:p w14:paraId="465C5CD5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score</w:t>
            </w:r>
            <w:proofErr w:type="spellEnd"/>
          </w:p>
        </w:tc>
        <w:tc>
          <w:tcPr>
            <w:tcW w:w="396" w:type="dxa"/>
          </w:tcPr>
          <w:p w14:paraId="606244D9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level</w:t>
            </w:r>
            <w:proofErr w:type="spellEnd"/>
          </w:p>
        </w:tc>
        <w:tc>
          <w:tcPr>
            <w:tcW w:w="1131" w:type="dxa"/>
          </w:tcPr>
          <w:p w14:paraId="34F82122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about_me</w:t>
            </w:r>
            <w:proofErr w:type="spellEnd"/>
          </w:p>
        </w:tc>
        <w:tc>
          <w:tcPr>
            <w:tcW w:w="509" w:type="dxa"/>
          </w:tcPr>
          <w:p w14:paraId="2E1BE933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city_id</w:t>
            </w:r>
            <w:proofErr w:type="spellEnd"/>
          </w:p>
        </w:tc>
      </w:tr>
      <w:tr w:rsidR="00EC7CAE" w:rsidRPr="008D2C41" w14:paraId="4E839A3B" w14:textId="77777777" w:rsidTr="008D2C41">
        <w:tc>
          <w:tcPr>
            <w:tcW w:w="509" w:type="dxa"/>
          </w:tcPr>
          <w:p w14:paraId="1DE87019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678" w:type="dxa"/>
          </w:tcPr>
          <w:p w14:paraId="79211F6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Юрий</w:t>
            </w:r>
          </w:p>
        </w:tc>
        <w:tc>
          <w:tcPr>
            <w:tcW w:w="678" w:type="dxa"/>
          </w:tcPr>
          <w:p w14:paraId="06BEDF0E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Борисов</w:t>
            </w:r>
          </w:p>
        </w:tc>
        <w:tc>
          <w:tcPr>
            <w:tcW w:w="848" w:type="dxa"/>
          </w:tcPr>
          <w:p w14:paraId="637FE2BE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Александрович</w:t>
            </w:r>
          </w:p>
        </w:tc>
        <w:tc>
          <w:tcPr>
            <w:tcW w:w="339" w:type="dxa"/>
          </w:tcPr>
          <w:p w14:paraId="3C2A77E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male</w:t>
            </w:r>
            <w:proofErr w:type="spellEnd"/>
          </w:p>
        </w:tc>
        <w:tc>
          <w:tcPr>
            <w:tcW w:w="452" w:type="dxa"/>
          </w:tcPr>
          <w:p w14:paraId="4445B8F2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yurab</w:t>
            </w:r>
            <w:proofErr w:type="spellEnd"/>
          </w:p>
        </w:tc>
        <w:tc>
          <w:tcPr>
            <w:tcW w:w="1923" w:type="dxa"/>
          </w:tcPr>
          <w:p w14:paraId="41D4FD52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482C811DA5D5B4BC6D497FFA98491E38</w:t>
            </w:r>
          </w:p>
        </w:tc>
        <w:tc>
          <w:tcPr>
            <w:tcW w:w="452" w:type="dxa"/>
          </w:tcPr>
          <w:p w14:paraId="230711BA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0</w:t>
            </w:r>
          </w:p>
        </w:tc>
        <w:tc>
          <w:tcPr>
            <w:tcW w:w="396" w:type="dxa"/>
          </w:tcPr>
          <w:p w14:paraId="613FC55D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0</w:t>
            </w:r>
          </w:p>
        </w:tc>
        <w:tc>
          <w:tcPr>
            <w:tcW w:w="1131" w:type="dxa"/>
          </w:tcPr>
          <w:p w14:paraId="668374D9" w14:textId="0164049E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Я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люблю</w:t>
            </w:r>
            <w:r w:rsidR="005A5D3B" w:rsidRPr="008D2C41">
              <w:rPr>
                <w:rFonts w:eastAsia="Aptos"/>
                <w:color w:val="auto"/>
                <w:szCs w:val="28"/>
              </w:rPr>
              <w:t xml:space="preserve"> </w:t>
            </w:r>
            <w:r w:rsidRPr="008D2C41">
              <w:rPr>
                <w:rFonts w:eastAsia="Aptos"/>
                <w:color w:val="auto"/>
                <w:szCs w:val="28"/>
              </w:rPr>
              <w:t>субботники</w:t>
            </w:r>
          </w:p>
        </w:tc>
        <w:tc>
          <w:tcPr>
            <w:tcW w:w="509" w:type="dxa"/>
          </w:tcPr>
          <w:p w14:paraId="5C26908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</w:tr>
    </w:tbl>
    <w:p w14:paraId="29C0A7B2" w14:textId="3B68E013" w:rsidR="00EC7CAE" w:rsidRDefault="00000000" w:rsidP="00F7744F">
      <w:pPr>
        <w:pStyle w:val="4"/>
        <w:ind w:firstLine="0"/>
      </w:pPr>
      <w:bookmarkStart w:id="330" w:name="user_image-1"/>
      <w:bookmarkStart w:id="331" w:name="_Toc199826930"/>
      <w:bookmarkEnd w:id="328"/>
      <w:proofErr w:type="spellStart"/>
      <w:r>
        <w:t>User_Image</w:t>
      </w:r>
      <w:bookmarkEnd w:id="331"/>
      <w:proofErr w:type="spellEnd"/>
    </w:p>
    <w:p w14:paraId="41B59C7D" w14:textId="1F45425E" w:rsidR="00C10D50" w:rsidRPr="00C10D50" w:rsidRDefault="00C10D50" w:rsidP="00C10D50">
      <w:pPr>
        <w:ind w:firstLine="0"/>
      </w:pPr>
      <w:r>
        <w:t xml:space="preserve">Табл. </w:t>
      </w:r>
      <w:r w:rsidR="00AB60B3">
        <w:t>21</w:t>
      </w:r>
      <w:r>
        <w:t xml:space="preserve"> – Пример сущности </w:t>
      </w:r>
      <w:r w:rsidR="00AB60B3" w:rsidRPr="00AB60B3">
        <w:rPr>
          <w:lang w:val="en-US"/>
        </w:rPr>
        <w:t>User</w:t>
      </w:r>
      <w:r w:rsidR="00AB60B3" w:rsidRPr="00AC65D9">
        <w:t>_</w:t>
      </w:r>
      <w:r w:rsidR="00AB60B3" w:rsidRPr="00AB60B3">
        <w:rPr>
          <w:lang w:val="en-US"/>
        </w:rPr>
        <w:t>I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41"/>
        <w:gridCol w:w="1258"/>
      </w:tblGrid>
      <w:tr w:rsidR="00EC7CAE" w:rsidRPr="008D2C41" w14:paraId="43C797EE" w14:textId="77777777" w:rsidTr="008D2C41">
        <w:trPr>
          <w:tblHeader/>
        </w:trPr>
        <w:tc>
          <w:tcPr>
            <w:tcW w:w="0" w:type="auto"/>
          </w:tcPr>
          <w:p w14:paraId="5EEE1E7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7013D462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8D2C41">
              <w:rPr>
                <w:rFonts w:eastAsia="Aptos"/>
                <w:color w:val="auto"/>
                <w:szCs w:val="28"/>
              </w:rPr>
              <w:t>image_id</w:t>
            </w:r>
            <w:proofErr w:type="spellEnd"/>
          </w:p>
        </w:tc>
      </w:tr>
      <w:tr w:rsidR="00EC7CAE" w:rsidRPr="008D2C41" w14:paraId="2BB88D16" w14:textId="77777777" w:rsidTr="008D2C41">
        <w:tc>
          <w:tcPr>
            <w:tcW w:w="0" w:type="auto"/>
          </w:tcPr>
          <w:p w14:paraId="5B1C67B1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1</w:t>
            </w:r>
          </w:p>
        </w:tc>
        <w:tc>
          <w:tcPr>
            <w:tcW w:w="0" w:type="auto"/>
          </w:tcPr>
          <w:p w14:paraId="6BC2D028" w14:textId="77777777" w:rsidR="00EC7CAE" w:rsidRPr="008D2C41" w:rsidRDefault="00000000" w:rsidP="003059C3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8D2C41">
              <w:rPr>
                <w:rFonts w:eastAsia="Aptos"/>
                <w:color w:val="auto"/>
                <w:szCs w:val="28"/>
              </w:rPr>
              <w:t>3</w:t>
            </w:r>
          </w:p>
        </w:tc>
      </w:tr>
    </w:tbl>
    <w:p w14:paraId="620956E3" w14:textId="79439E61" w:rsidR="00EC7CAE" w:rsidRDefault="00000000" w:rsidP="00A44AE3">
      <w:pPr>
        <w:pStyle w:val="20"/>
      </w:pPr>
      <w:bookmarkStart w:id="332" w:name="примеры-запросов-1"/>
      <w:bookmarkStart w:id="333" w:name="_Toc199826931"/>
      <w:bookmarkEnd w:id="293"/>
      <w:bookmarkEnd w:id="330"/>
      <w:r w:rsidRPr="00BC2C94">
        <w:t>Примеры</w:t>
      </w:r>
      <w:r w:rsidR="005A5D3B" w:rsidRPr="00BC2C94">
        <w:t xml:space="preserve"> </w:t>
      </w:r>
      <w:r w:rsidRPr="00BC2C94">
        <w:t>запросов</w:t>
      </w:r>
      <w:bookmarkEnd w:id="333"/>
    </w:p>
    <w:p w14:paraId="75C9A70C" w14:textId="77777777" w:rsidR="00BC2C94" w:rsidRDefault="00BC2C94" w:rsidP="00BC2C94">
      <w:pPr>
        <w:pStyle w:val="3"/>
      </w:pPr>
      <w:bookmarkStart w:id="334" w:name="регистрация-нового-пользователя-2"/>
      <w:bookmarkStart w:id="335" w:name="_Toc199826932"/>
      <w:r>
        <w:t>Регистрация нового пользователя</w:t>
      </w:r>
      <w:bookmarkEnd w:id="335"/>
    </w:p>
    <w:p w14:paraId="541A777C" w14:textId="77777777" w:rsidR="00BC2C94" w:rsidRDefault="00BC2C94" w:rsidP="00BC2C94">
      <w:pPr>
        <w:pStyle w:val="5"/>
      </w:pPr>
      <w:bookmarkStart w:id="336" w:name="получение-пользователя-по-логину-1"/>
      <w:r>
        <w:t>Получение пользователя по логину</w:t>
      </w:r>
    </w:p>
    <w:p w14:paraId="1666C144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login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ogin;</w:t>
      </w:r>
    </w:p>
    <w:p w14:paraId="7F1112C9" w14:textId="77777777" w:rsidR="00BC2C94" w:rsidRPr="00CA0646" w:rsidRDefault="00BC2C94" w:rsidP="00BC2C94">
      <w:pPr>
        <w:pStyle w:val="5"/>
        <w:rPr>
          <w:lang w:val="en-US"/>
        </w:rPr>
      </w:pPr>
      <w:bookmarkStart w:id="337" w:name="создание-пользователя-1"/>
      <w:bookmarkEnd w:id="336"/>
      <w:r>
        <w:t>Создание</w:t>
      </w:r>
      <w:r>
        <w:rPr>
          <w:lang w:val="en-US"/>
        </w:rPr>
        <w:t xml:space="preserve"> </w:t>
      </w:r>
      <w:r>
        <w:t>пользователя</w:t>
      </w:r>
    </w:p>
    <w:p w14:paraId="4D0A94FE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first_name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last_name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email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sex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login,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password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about_me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ity_id</w:t>
      </w:r>
      <w:proofErr w:type="spellEnd"/>
      <w:r w:rsidRPr="00CA0646">
        <w:rPr>
          <w:rStyle w:val="NormalTok"/>
          <w:lang w:val="en-US"/>
        </w:rPr>
        <w:t>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r w:rsidRPr="00CA0646">
        <w:rPr>
          <w:rStyle w:val="StringTok"/>
          <w:lang w:val="en-US"/>
        </w:rPr>
        <w:t>'</w:t>
      </w:r>
      <w:r>
        <w:rPr>
          <w:rStyle w:val="StringTok"/>
        </w:rPr>
        <w:t>Иван</w:t>
      </w:r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r>
        <w:rPr>
          <w:rStyle w:val="StringTok"/>
        </w:rPr>
        <w:t>Иванов</w:t>
      </w:r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jane@example.com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male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proofErr w:type="spellStart"/>
      <w:r w:rsidRPr="00CA0646">
        <w:rPr>
          <w:rStyle w:val="StringTok"/>
          <w:lang w:val="en-US"/>
        </w:rPr>
        <w:t>ivan</w:t>
      </w:r>
      <w:proofErr w:type="spellEnd"/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hash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r>
        <w:rPr>
          <w:rStyle w:val="StringTok"/>
        </w:rPr>
        <w:t>Обо</w:t>
      </w:r>
      <w:r>
        <w:rPr>
          <w:rStyle w:val="StringTok"/>
          <w:lang w:val="en-US"/>
        </w:rPr>
        <w:t xml:space="preserve"> </w:t>
      </w:r>
      <w:r>
        <w:rPr>
          <w:rStyle w:val="StringTok"/>
        </w:rPr>
        <w:t>мне</w:t>
      </w:r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ity_id);</w:t>
      </w:r>
    </w:p>
    <w:p w14:paraId="2A02A460" w14:textId="77777777" w:rsidR="00BC2C94" w:rsidRPr="00CA0646" w:rsidRDefault="00BC2C94" w:rsidP="00BC2C94">
      <w:pPr>
        <w:pStyle w:val="5"/>
        <w:rPr>
          <w:lang w:val="en-US"/>
        </w:rPr>
      </w:pPr>
      <w:bookmarkStart w:id="338" w:name="получение-городов-по-имени-1"/>
      <w:bookmarkEnd w:id="337"/>
      <w:r>
        <w:t>Получение</w:t>
      </w:r>
      <w:r>
        <w:rPr>
          <w:lang w:val="en-US"/>
        </w:rPr>
        <w:t xml:space="preserve"> </w:t>
      </w:r>
      <w:r>
        <w:t>городов</w:t>
      </w:r>
      <w:r>
        <w:rPr>
          <w:lang w:val="en-US"/>
        </w:rPr>
        <w:t xml:space="preserve"> </w:t>
      </w:r>
      <w:r>
        <w:t>по</w:t>
      </w:r>
      <w:r>
        <w:rPr>
          <w:lang w:val="en-US"/>
        </w:rPr>
        <w:t xml:space="preserve"> </w:t>
      </w:r>
      <w:r>
        <w:t>имени</w:t>
      </w:r>
    </w:p>
    <w:p w14:paraId="4268B105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ity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name)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LIK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</w:t>
      </w:r>
      <w:r w:rsidRPr="00CA0646">
        <w:rPr>
          <w:rStyle w:val="FunctionTok"/>
          <w:lang w:val="en-US"/>
        </w:rPr>
        <w:t>CONCAT</w:t>
      </w:r>
      <w:r w:rsidRPr="00CA0646">
        <w:rPr>
          <w:rStyle w:val="NormalTok"/>
          <w:lang w:val="en-US"/>
        </w:rPr>
        <w:t>(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ame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));</w:t>
      </w:r>
    </w:p>
    <w:p w14:paraId="455BE4DB" w14:textId="77777777" w:rsidR="00BC2C94" w:rsidRDefault="00BC2C94" w:rsidP="00BC2C94">
      <w:pPr>
        <w:pStyle w:val="5"/>
      </w:pPr>
      <w:bookmarkStart w:id="339" w:name="добавление-города-к-пользователю-1"/>
      <w:bookmarkEnd w:id="338"/>
      <w:r>
        <w:t>Добавление города к пользователю</w:t>
      </w:r>
    </w:p>
    <w:p w14:paraId="71678FCE" w14:textId="77777777" w:rsidR="00BC2C94" w:rsidRDefault="00BC2C94" w:rsidP="00FC6651">
      <w:pPr>
        <w:pStyle w:val="SourceCode"/>
        <w:ind w:left="709"/>
      </w:pP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ty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city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user_id;</w:t>
      </w:r>
    </w:p>
    <w:p w14:paraId="2D04C168" w14:textId="77777777" w:rsidR="00BC2C94" w:rsidRDefault="00BC2C94" w:rsidP="00BC2C94">
      <w:pPr>
        <w:pStyle w:val="5"/>
      </w:pPr>
      <w:bookmarkStart w:id="340" w:name="добавление-аватара-пользователя-1"/>
      <w:bookmarkEnd w:id="339"/>
      <w:r>
        <w:t>Добавление аватара пользователя</w:t>
      </w:r>
    </w:p>
    <w:p w14:paraId="2A7C7817" w14:textId="77777777" w:rsidR="00BC2C94" w:rsidRDefault="00BC2C94" w:rsidP="00FC6651">
      <w:pPr>
        <w:pStyle w:val="SourceCode"/>
        <w:ind w:left="709"/>
      </w:pPr>
      <w:r>
        <w:rPr>
          <w:rStyle w:val="CommentTok"/>
        </w:rPr>
        <w:t>-- Шаг 1: Вставка изображения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Image (</w:t>
      </w:r>
      <w:proofErr w:type="spellStart"/>
      <w:r>
        <w:rPr>
          <w:rStyle w:val="NormalTok"/>
        </w:rPr>
        <w:t>descri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hot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proofErr w:type="spellStart"/>
      <w:r>
        <w:rPr>
          <w:rStyle w:val="StringTok"/>
        </w:rPr>
        <w:t>avatar</w:t>
      </w:r>
      <w:proofErr w:type="spellEnd"/>
      <w:r>
        <w:rPr>
          <w:rStyle w:val="StringTok"/>
        </w:rPr>
        <w:t>'</w:t>
      </w:r>
      <w:r>
        <w:rPr>
          <w:rStyle w:val="NormalTok"/>
        </w:rPr>
        <w:t>, @file);</w:t>
      </w:r>
      <w:r>
        <w:br/>
      </w:r>
      <w:r>
        <w:br/>
      </w:r>
      <w:r>
        <w:rPr>
          <w:rStyle w:val="CommentTok"/>
        </w:rPr>
        <w:t>-- Шаг 2: Связь пользователя с изображением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mag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@user_id, @new_image_id);</w:t>
      </w:r>
    </w:p>
    <w:p w14:paraId="0417E4DF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6</w:t>
      </w:r>
    </w:p>
    <w:p w14:paraId="23B402AD" w14:textId="77777777" w:rsidR="00BC2C94" w:rsidRDefault="00BC2C94" w:rsidP="00BC2C94">
      <w:pPr>
        <w:numPr>
          <w:ilvl w:val="0"/>
          <w:numId w:val="20"/>
        </w:numPr>
      </w:pPr>
      <w:r>
        <w:lastRenderedPageBreak/>
        <w:t xml:space="preserve">Задействованные коллекции: User, City, Image, </w:t>
      </w:r>
      <w:proofErr w:type="spellStart"/>
      <w:r>
        <w:t>User_Image</w:t>
      </w:r>
      <w:proofErr w:type="spellEnd"/>
    </w:p>
    <w:p w14:paraId="4BD75B26" w14:textId="77777777" w:rsidR="00BC2C94" w:rsidRDefault="00BC2C94" w:rsidP="00BC2C94">
      <w:pPr>
        <w:numPr>
          <w:ilvl w:val="0"/>
          <w:numId w:val="20"/>
        </w:numPr>
      </w:pPr>
      <w:r>
        <w:t xml:space="preserve">Примечание: между запросами необходимо сохранение новых </w:t>
      </w:r>
      <w:proofErr w:type="spellStart"/>
      <w:r>
        <w:t>id</w:t>
      </w:r>
      <w:proofErr w:type="spellEnd"/>
      <w:r>
        <w:t xml:space="preserve"> или использование вложенных запросов</w:t>
      </w:r>
    </w:p>
    <w:p w14:paraId="1FD09267" w14:textId="77777777" w:rsidR="00BC2C94" w:rsidRDefault="00BC2C94" w:rsidP="00BC2C94">
      <w:pPr>
        <w:pStyle w:val="3"/>
      </w:pPr>
      <w:bookmarkStart w:id="341" w:name="авторизация-пользователя-2"/>
      <w:bookmarkStart w:id="342" w:name="_Toc199826933"/>
      <w:bookmarkEnd w:id="334"/>
      <w:bookmarkEnd w:id="340"/>
      <w:r>
        <w:t>Авторизация пользователя</w:t>
      </w:r>
      <w:bookmarkEnd w:id="342"/>
    </w:p>
    <w:p w14:paraId="1F8D4BD7" w14:textId="77777777" w:rsidR="00BC2C94" w:rsidRDefault="00BC2C94" w:rsidP="00BC2C94">
      <w:r>
        <w:t>См выше:</w:t>
      </w:r>
    </w:p>
    <w:p w14:paraId="0AA34975" w14:textId="45E8913A" w:rsidR="00BC2C94" w:rsidRDefault="00BC2C94" w:rsidP="00BC2C94">
      <w:pPr>
        <w:numPr>
          <w:ilvl w:val="0"/>
          <w:numId w:val="20"/>
        </w:numPr>
      </w:pPr>
      <w:r w:rsidRPr="00FC6651">
        <w:t>Получение пользователя по логину</w:t>
      </w:r>
    </w:p>
    <w:p w14:paraId="3545B285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4DDE67D1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</w:t>
      </w:r>
    </w:p>
    <w:p w14:paraId="68418C0C" w14:textId="77777777" w:rsidR="00BC2C94" w:rsidRDefault="00BC2C94" w:rsidP="00BC2C94">
      <w:pPr>
        <w:pStyle w:val="3"/>
      </w:pPr>
      <w:bookmarkStart w:id="343" w:name="просмотр-информации-о-своём-профиле-1"/>
      <w:bookmarkStart w:id="344" w:name="_Toc199826934"/>
      <w:bookmarkEnd w:id="341"/>
      <w:r>
        <w:t>Просмотр информации о своём профиле</w:t>
      </w:r>
      <w:bookmarkEnd w:id="344"/>
    </w:p>
    <w:p w14:paraId="35A6A15F" w14:textId="77777777" w:rsidR="00BC2C94" w:rsidRDefault="00BC2C94" w:rsidP="00BC2C94">
      <w:pPr>
        <w:pStyle w:val="5"/>
      </w:pPr>
      <w:bookmarkStart w:id="345" w:name="получение-пользователя-по-id-1"/>
      <w:r>
        <w:t xml:space="preserve">Получение пользователя по </w:t>
      </w:r>
      <w:proofErr w:type="spellStart"/>
      <w:r>
        <w:t>id</w:t>
      </w:r>
      <w:proofErr w:type="spellEnd"/>
    </w:p>
    <w:p w14:paraId="54897A66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3929806F" w14:textId="77777777" w:rsidR="00BC2C94" w:rsidRDefault="00BC2C94" w:rsidP="00BC2C94">
      <w:pPr>
        <w:pStyle w:val="5"/>
      </w:pPr>
      <w:bookmarkStart w:id="346" w:name="Xdf10e40ffa8488704bacdcba12bb98a06e7eac3"/>
      <w:bookmarkEnd w:id="345"/>
      <w:r>
        <w:t xml:space="preserve">Получение города пользователя по его </w:t>
      </w:r>
      <w:proofErr w:type="spellStart"/>
      <w:r>
        <w:t>id</w:t>
      </w:r>
      <w:proofErr w:type="spellEnd"/>
    </w:p>
    <w:p w14:paraId="0830F2F3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ity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.cit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cit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58E518D6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 + 1 вложенный</w:t>
      </w:r>
    </w:p>
    <w:p w14:paraId="67F6AB4C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7D166F7A" w14:textId="77777777" w:rsidR="00BC2C94" w:rsidRDefault="00BC2C94" w:rsidP="00BC2C94">
      <w:pPr>
        <w:pStyle w:val="3"/>
      </w:pPr>
      <w:bookmarkStart w:id="347" w:name="обновление-данных-пользователя-1"/>
      <w:bookmarkStart w:id="348" w:name="_Toc199826935"/>
      <w:bookmarkEnd w:id="343"/>
      <w:bookmarkEnd w:id="346"/>
      <w:r>
        <w:t>Обновление данных пользователя</w:t>
      </w:r>
      <w:bookmarkEnd w:id="348"/>
    </w:p>
    <w:p w14:paraId="60BF9899" w14:textId="77777777" w:rsidR="00BC2C94" w:rsidRDefault="00BC2C94" w:rsidP="00BC2C94">
      <w:r>
        <w:t>См выше:</w:t>
      </w:r>
    </w:p>
    <w:p w14:paraId="314E1A65" w14:textId="678235B5" w:rsidR="00BC2C94" w:rsidRDefault="00BC2C94" w:rsidP="00BC2C94">
      <w:pPr>
        <w:numPr>
          <w:ilvl w:val="0"/>
          <w:numId w:val="20"/>
        </w:numPr>
      </w:pPr>
      <w:r w:rsidRPr="00FC6651">
        <w:t>Получение городов по имени</w:t>
      </w:r>
    </w:p>
    <w:p w14:paraId="1C57755A" w14:textId="5A51BB80" w:rsidR="00BC2C94" w:rsidRDefault="00BC2C94" w:rsidP="00BC2C94">
      <w:pPr>
        <w:numPr>
          <w:ilvl w:val="0"/>
          <w:numId w:val="20"/>
        </w:numPr>
      </w:pPr>
      <w:r w:rsidRPr="00FC6651">
        <w:t>Добавление города к пользователю</w:t>
      </w:r>
    </w:p>
    <w:p w14:paraId="623DBD4F" w14:textId="77777777" w:rsidR="00BC2C94" w:rsidRDefault="00BC2C94" w:rsidP="00BC2C94">
      <w:pPr>
        <w:pStyle w:val="5"/>
      </w:pPr>
      <w:bookmarkStart w:id="349" w:name="изменение-данных-пользователя-по-его-id"/>
      <w:r>
        <w:t xml:space="preserve">Изменение данных пользователя по его </w:t>
      </w:r>
      <w:proofErr w:type="spellStart"/>
      <w:r>
        <w:t>id</w:t>
      </w:r>
      <w:proofErr w:type="spellEnd"/>
    </w:p>
    <w:p w14:paraId="759461B4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UPDAT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T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first_na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first_name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last_na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ast_name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middle_na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middle_name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sex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sex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KeywordTok"/>
          <w:lang w:val="en-US"/>
        </w:rPr>
        <w:t>password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password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about_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about_me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score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score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KeywordTok"/>
          <w:lang w:val="en-US"/>
        </w:rPr>
        <w:t>level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evel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cit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ity_id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lastRenderedPageBreak/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  <w:r w:rsidRPr="00CA0646">
        <w:rPr>
          <w:lang w:val="en-US"/>
        </w:rPr>
        <w:br/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римечание</w:t>
      </w:r>
      <w:r w:rsidRPr="00CA0646">
        <w:rPr>
          <w:rStyle w:val="CommentTok"/>
          <w:lang w:val="en-US"/>
        </w:rPr>
        <w:t>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ол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обновлени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зависят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от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ередаваемых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араметров</w:t>
      </w:r>
    </w:p>
    <w:p w14:paraId="587526B5" w14:textId="77777777" w:rsidR="00BC2C94" w:rsidRDefault="00BC2C94" w:rsidP="00BC2C94">
      <w:pPr>
        <w:pStyle w:val="5"/>
      </w:pPr>
      <w:bookmarkStart w:id="350" w:name="X99534a933db463bf788d0f23402a0bcc2a63bfc"/>
      <w:bookmarkEnd w:id="349"/>
      <w:r>
        <w:t xml:space="preserve">Удаление связи города с пользователем по </w:t>
      </w:r>
      <w:proofErr w:type="spellStart"/>
      <w:r>
        <w:t>id</w:t>
      </w:r>
      <w:proofErr w:type="spellEnd"/>
    </w:p>
    <w:p w14:paraId="215AD263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UPDAT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T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it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NULL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user_id;</w:t>
      </w:r>
    </w:p>
    <w:p w14:paraId="3445D145" w14:textId="77777777" w:rsidR="00BC2C94" w:rsidRPr="00CA0646" w:rsidRDefault="00BC2C94" w:rsidP="00BC2C94">
      <w:pPr>
        <w:pStyle w:val="5"/>
        <w:rPr>
          <w:lang w:val="en-US"/>
        </w:rPr>
      </w:pPr>
      <w:bookmarkStart w:id="351" w:name="обновление-аватара-пользователя-1"/>
      <w:bookmarkEnd w:id="350"/>
      <w:r>
        <w:t>Обновление</w:t>
      </w:r>
      <w:r>
        <w:rPr>
          <w:lang w:val="en-US"/>
        </w:rPr>
        <w:t xml:space="preserve"> </w:t>
      </w:r>
      <w:r>
        <w:t>аватара</w:t>
      </w:r>
      <w:r>
        <w:rPr>
          <w:lang w:val="en-US"/>
        </w:rPr>
        <w:t xml:space="preserve"> </w:t>
      </w:r>
      <w:r>
        <w:t>пользователя</w:t>
      </w:r>
    </w:p>
    <w:p w14:paraId="757A0B78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UPDATE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Image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hoto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file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image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image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mag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user_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1</w:t>
      </w:r>
      <w:r w:rsidRPr="00CA0646">
        <w:rPr>
          <w:rStyle w:val="NormalTok"/>
          <w:lang w:val="en-US"/>
        </w:rPr>
        <w:t>);</w:t>
      </w:r>
    </w:p>
    <w:p w14:paraId="6616FEC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 + 1 вложенный</w:t>
      </w:r>
    </w:p>
    <w:p w14:paraId="1B388EEE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User, City, Image, </w:t>
      </w:r>
      <w:proofErr w:type="spellStart"/>
      <w:r>
        <w:t>User_Image</w:t>
      </w:r>
      <w:proofErr w:type="spellEnd"/>
    </w:p>
    <w:p w14:paraId="63CFFF40" w14:textId="77777777" w:rsidR="00BC2C94" w:rsidRDefault="00BC2C94" w:rsidP="00BC2C94">
      <w:pPr>
        <w:pStyle w:val="3"/>
      </w:pPr>
      <w:bookmarkStart w:id="352" w:name="просмотр-всех-пользователей-2"/>
      <w:bookmarkStart w:id="353" w:name="_Toc199826936"/>
      <w:bookmarkEnd w:id="347"/>
      <w:bookmarkEnd w:id="351"/>
      <w:r>
        <w:t>Просмотр всех пользователей</w:t>
      </w:r>
      <w:bookmarkEnd w:id="353"/>
    </w:p>
    <w:p w14:paraId="3D801C55" w14:textId="77777777" w:rsidR="00BC2C94" w:rsidRDefault="00BC2C94" w:rsidP="00BC2C94">
      <w:r>
        <w:t>См. выше:</w:t>
      </w:r>
    </w:p>
    <w:p w14:paraId="76CBB9CC" w14:textId="77777777" w:rsidR="00BC2C94" w:rsidRDefault="00BC2C94" w:rsidP="00BC2C94">
      <w:pPr>
        <w:numPr>
          <w:ilvl w:val="0"/>
          <w:numId w:val="20"/>
        </w:numPr>
      </w:pPr>
      <w:hyperlink w:anchor="Получение-города-пользователя-по-его-id">
        <w:r>
          <w:rPr>
            <w:rStyle w:val="af3"/>
          </w:rPr>
          <w:t xml:space="preserve">Получение города пользователя по его </w:t>
        </w:r>
        <w:proofErr w:type="spellStart"/>
        <w:r>
          <w:rPr>
            <w:rStyle w:val="af3"/>
          </w:rPr>
          <w:t>id</w:t>
        </w:r>
        <w:proofErr w:type="spellEnd"/>
      </w:hyperlink>
    </w:p>
    <w:p w14:paraId="00A3CDE9" w14:textId="77777777" w:rsidR="00BC2C94" w:rsidRPr="00CA0646" w:rsidRDefault="00BC2C94" w:rsidP="00BC2C94">
      <w:pPr>
        <w:pStyle w:val="5"/>
        <w:rPr>
          <w:lang w:val="en-US"/>
        </w:rPr>
      </w:pPr>
      <w:bookmarkStart w:id="354" w:name="получение-пользователей-с-пагинацией-1"/>
      <w:r>
        <w:t>Получение</w:t>
      </w:r>
      <w:r>
        <w:rPr>
          <w:lang w:val="en-US"/>
        </w:rPr>
        <w:t xml:space="preserve"> </w:t>
      </w:r>
      <w:r>
        <w:t>пользователей</w:t>
      </w:r>
      <w:r>
        <w:rPr>
          <w:lang w:val="en-US"/>
        </w:rPr>
        <w:t xml:space="preserve"> </w:t>
      </w:r>
      <w:r>
        <w:t>с</w:t>
      </w:r>
      <w:r>
        <w:rPr>
          <w:lang w:val="en-US"/>
        </w:rPr>
        <w:t xml:space="preserve"> </w:t>
      </w:r>
      <w:r>
        <w:t>пагинацией</w:t>
      </w:r>
    </w:p>
    <w:p w14:paraId="271F0E6E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ORDER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BY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oun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OFF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ffset;</w:t>
      </w:r>
    </w:p>
    <w:p w14:paraId="6D7960EF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6488A765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698ACBF2" w14:textId="77777777" w:rsidR="00BC2C94" w:rsidRDefault="00BC2C94" w:rsidP="00BC2C94">
      <w:pPr>
        <w:numPr>
          <w:ilvl w:val="0"/>
          <w:numId w:val="20"/>
        </w:numPr>
      </w:pPr>
      <w:r>
        <w:t>Замечание: важно отсортировать результат запроса для корректной пагинации</w:t>
      </w:r>
    </w:p>
    <w:p w14:paraId="0CBEDF3B" w14:textId="77777777" w:rsidR="00BC2C94" w:rsidRDefault="00BC2C94" w:rsidP="00BC2C94">
      <w:pPr>
        <w:pStyle w:val="3"/>
      </w:pPr>
      <w:bookmarkStart w:id="355" w:name="поиск-пользователей-по-совпадению-2"/>
      <w:bookmarkStart w:id="356" w:name="_Toc199826937"/>
      <w:bookmarkEnd w:id="352"/>
      <w:bookmarkEnd w:id="354"/>
      <w:r>
        <w:t>Поиск пользователей по совпадению</w:t>
      </w:r>
      <w:bookmarkEnd w:id="356"/>
    </w:p>
    <w:p w14:paraId="11868585" w14:textId="77777777" w:rsidR="00BC2C94" w:rsidRDefault="00BC2C94" w:rsidP="00BC2C94">
      <w:pPr>
        <w:pStyle w:val="5"/>
      </w:pPr>
      <w:bookmarkStart w:id="357" w:name="Xe40e4d88324ea7e058c566ddcf68736b9c19b19"/>
      <w:r>
        <w:t>Получение пользователей с фильтрацией по атрибутам</w:t>
      </w:r>
    </w:p>
    <w:p w14:paraId="70BD03CC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first_name</w:t>
      </w:r>
      <w:proofErr w:type="spellEnd"/>
      <w:r w:rsidRPr="00CA0646">
        <w:rPr>
          <w:rStyle w:val="NormalTok"/>
          <w:lang w:val="en-US"/>
        </w:rPr>
        <w:t>)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LIK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</w:t>
      </w:r>
      <w:r w:rsidRPr="00CA0646">
        <w:rPr>
          <w:rStyle w:val="FunctionTok"/>
          <w:lang w:val="en-US"/>
        </w:rPr>
        <w:t>CONCAT</w:t>
      </w:r>
      <w:r w:rsidRPr="00CA0646">
        <w:rPr>
          <w:rStyle w:val="NormalTok"/>
          <w:lang w:val="en-US"/>
        </w:rPr>
        <w:t>(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first_name_filter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))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email)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LIK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</w:t>
      </w:r>
      <w:r w:rsidRPr="00CA0646">
        <w:rPr>
          <w:rStyle w:val="FunctionTok"/>
          <w:lang w:val="en-US"/>
        </w:rPr>
        <w:t>CONCAT</w:t>
      </w:r>
      <w:r w:rsidRPr="00CA0646">
        <w:rPr>
          <w:rStyle w:val="NormalTok"/>
          <w:lang w:val="en-US"/>
        </w:rPr>
        <w:t>(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email_filter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))</w:t>
      </w:r>
      <w:r>
        <w:rPr>
          <w:rStyle w:val="NormalTok"/>
          <w:lang w:val="en-US"/>
        </w:rPr>
        <w:t xml:space="preserve"> </w:t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Услови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обавляютс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через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AND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ругих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олей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из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@filter_params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ORDER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BY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OFF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ffset;</w:t>
      </w:r>
    </w:p>
    <w:p w14:paraId="1E47AA10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3E53F284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358B8F77" w14:textId="77777777" w:rsidR="00BC2C94" w:rsidRDefault="00BC2C94" w:rsidP="00BC2C94">
      <w:pPr>
        <w:numPr>
          <w:ilvl w:val="0"/>
          <w:numId w:val="20"/>
        </w:numPr>
      </w:pPr>
      <w:r>
        <w:t>Замечания:</w:t>
      </w:r>
    </w:p>
    <w:p w14:paraId="460B9615" w14:textId="77777777" w:rsidR="00BC2C94" w:rsidRDefault="00BC2C94" w:rsidP="00BC2C94">
      <w:pPr>
        <w:numPr>
          <w:ilvl w:val="1"/>
          <w:numId w:val="20"/>
        </w:numPr>
      </w:pPr>
      <w:r>
        <w:t>важно отсортировать результат запроса для корректной пагинации</w:t>
      </w:r>
    </w:p>
    <w:p w14:paraId="458972E7" w14:textId="77777777" w:rsidR="00BC2C94" w:rsidRDefault="00BC2C94" w:rsidP="00BC2C94">
      <w:pPr>
        <w:numPr>
          <w:ilvl w:val="1"/>
          <w:numId w:val="20"/>
        </w:numPr>
      </w:pPr>
      <w:r>
        <w:lastRenderedPageBreak/>
        <w:t>запрос должен строиться динамически в зависимости от искомых параметров</w:t>
      </w:r>
    </w:p>
    <w:p w14:paraId="4509E880" w14:textId="77777777" w:rsidR="00BC2C94" w:rsidRDefault="00BC2C94" w:rsidP="00BC2C94">
      <w:pPr>
        <w:pStyle w:val="3"/>
      </w:pPr>
      <w:bookmarkStart w:id="358" w:name="X65843954e6a223e630cf6e56ec4a6e3af841121"/>
      <w:bookmarkStart w:id="359" w:name="_Toc199826938"/>
      <w:bookmarkEnd w:id="355"/>
      <w:bookmarkEnd w:id="357"/>
      <w:r>
        <w:t>Сложный поиск пользователей по атрибутам</w:t>
      </w:r>
      <w:bookmarkEnd w:id="359"/>
    </w:p>
    <w:p w14:paraId="28295583" w14:textId="77777777" w:rsidR="00BC2C94" w:rsidRDefault="00BC2C94" w:rsidP="00BC2C94">
      <w:r>
        <w:t>См. выше:</w:t>
      </w:r>
    </w:p>
    <w:p w14:paraId="54C2425A" w14:textId="7E5568B2" w:rsidR="00BC2C94" w:rsidRDefault="00BC2C94" w:rsidP="00BC2C94">
      <w:pPr>
        <w:numPr>
          <w:ilvl w:val="0"/>
          <w:numId w:val="20"/>
        </w:numPr>
      </w:pPr>
      <w:r w:rsidRPr="00FC6651">
        <w:t>Получение пользователей с фильтрацией по атрибутам</w:t>
      </w:r>
    </w:p>
    <w:p w14:paraId="3B7866A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1506634B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311BF330" w14:textId="77777777" w:rsidR="00BC2C94" w:rsidRDefault="00BC2C94" w:rsidP="00BC2C94">
      <w:pPr>
        <w:pStyle w:val="3"/>
      </w:pPr>
      <w:bookmarkStart w:id="360" w:name="фильтрация-пользователей-по-атрибуту-2"/>
      <w:bookmarkStart w:id="361" w:name="_Toc199826939"/>
      <w:bookmarkEnd w:id="358"/>
      <w:r>
        <w:t>Фильтрация пользователей по атрибуту</w:t>
      </w:r>
      <w:bookmarkEnd w:id="361"/>
    </w:p>
    <w:p w14:paraId="184D4218" w14:textId="77777777" w:rsidR="00BC2C94" w:rsidRDefault="00BC2C94" w:rsidP="00BC2C94">
      <w:pPr>
        <w:pStyle w:val="5"/>
      </w:pPr>
      <w:bookmarkStart w:id="362" w:name="получение-пользователей-с-сортировкой-1"/>
      <w:r>
        <w:t>Получение пользователей с сортировкой</w:t>
      </w:r>
    </w:p>
    <w:p w14:paraId="66ED5B66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ORDER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BY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first_na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SC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oun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OFF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ffset;</w:t>
      </w:r>
    </w:p>
    <w:p w14:paraId="3AD8393D" w14:textId="77777777" w:rsidR="00BC2C94" w:rsidRDefault="00BC2C94" w:rsidP="00BC2C94">
      <w:r>
        <w:rPr>
          <w:b/>
          <w:bCs/>
        </w:rPr>
        <w:t>Прим.</w:t>
      </w:r>
      <w:r>
        <w:t xml:space="preserve"> Другие условия сортировки строятся похожим образом.</w:t>
      </w:r>
    </w:p>
    <w:p w14:paraId="1418A331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103953F6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0256D0F3" w14:textId="77777777" w:rsidR="00BC2C94" w:rsidRDefault="00BC2C94" w:rsidP="00BC2C94">
      <w:pPr>
        <w:pStyle w:val="3"/>
      </w:pPr>
      <w:bookmarkStart w:id="363" w:name="просмотр-информации-о-пользователе-2"/>
      <w:bookmarkStart w:id="364" w:name="_Toc199826940"/>
      <w:bookmarkEnd w:id="360"/>
      <w:bookmarkEnd w:id="362"/>
      <w:r>
        <w:t>Просмотр информации о пользователе</w:t>
      </w:r>
      <w:bookmarkEnd w:id="364"/>
    </w:p>
    <w:p w14:paraId="579A9FD1" w14:textId="77777777" w:rsidR="00BC2C94" w:rsidRDefault="00BC2C94" w:rsidP="00BC2C94">
      <w:r>
        <w:t>См выше:</w:t>
      </w:r>
    </w:p>
    <w:p w14:paraId="61F1EED7" w14:textId="3149EDBE" w:rsidR="00BC2C94" w:rsidRDefault="00BC2C94" w:rsidP="00BC2C94">
      <w:pPr>
        <w:numPr>
          <w:ilvl w:val="0"/>
          <w:numId w:val="20"/>
        </w:numPr>
      </w:pPr>
      <w:r w:rsidRPr="00FC6651">
        <w:t xml:space="preserve">Получение пользователя по </w:t>
      </w:r>
      <w:proofErr w:type="spellStart"/>
      <w:r w:rsidRPr="00FC6651">
        <w:t>id</w:t>
      </w:r>
      <w:proofErr w:type="spellEnd"/>
    </w:p>
    <w:p w14:paraId="19649DC0" w14:textId="31AF1982" w:rsidR="00BC2C94" w:rsidRDefault="00BC2C94" w:rsidP="00BC2C94">
      <w:pPr>
        <w:numPr>
          <w:ilvl w:val="0"/>
          <w:numId w:val="20"/>
        </w:numPr>
      </w:pPr>
      <w:r w:rsidRPr="00FC6651">
        <w:t xml:space="preserve">Получение города пользователя по его </w:t>
      </w:r>
      <w:proofErr w:type="spellStart"/>
      <w:r w:rsidRPr="00FC6651">
        <w:t>id</w:t>
      </w:r>
      <w:proofErr w:type="spellEnd"/>
    </w:p>
    <w:p w14:paraId="44049AF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7FB95210" w14:textId="77777777" w:rsidR="00BC2C94" w:rsidRDefault="00BC2C94" w:rsidP="00BC2C94">
      <w:pPr>
        <w:numPr>
          <w:ilvl w:val="0"/>
          <w:numId w:val="20"/>
        </w:numPr>
      </w:pPr>
      <w:r>
        <w:t>Задействованные коллекции: User, City</w:t>
      </w:r>
    </w:p>
    <w:p w14:paraId="038E1E56" w14:textId="77777777" w:rsidR="00BC2C94" w:rsidRDefault="00BC2C94" w:rsidP="00BC2C94">
      <w:pPr>
        <w:pStyle w:val="3"/>
      </w:pPr>
      <w:bookmarkStart w:id="365" w:name="Xec26f9dbe35bb68fa7509e3f76eec6f4c734874"/>
      <w:bookmarkStart w:id="366" w:name="_Toc199826941"/>
      <w:bookmarkEnd w:id="363"/>
      <w:r>
        <w:t>Просмотр списка субботников, в которых участвовал пользователь</w:t>
      </w:r>
      <w:bookmarkEnd w:id="366"/>
    </w:p>
    <w:p w14:paraId="7E2E79B8" w14:textId="77777777" w:rsidR="00BC2C94" w:rsidRPr="00FB7B97" w:rsidRDefault="00BC2C94" w:rsidP="00BC2C94">
      <w:pPr>
        <w:pStyle w:val="5"/>
      </w:pPr>
      <w:bookmarkStart w:id="367" w:name="получение-субботников-пользователя-1"/>
      <w:r>
        <w:t>Получение субботников пользователя</w:t>
      </w:r>
    </w:p>
    <w:p w14:paraId="580075B0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862E20">
        <w:rPr>
          <w:rStyle w:val="KeywordTok"/>
          <w:lang w:val="en-US"/>
        </w:rPr>
        <w:t>SELECT</w:t>
      </w:r>
      <w:r>
        <w:rPr>
          <w:rStyle w:val="NormalTok"/>
        </w:rPr>
        <w:t xml:space="preserve"> </w:t>
      </w:r>
      <w:r w:rsidRPr="00862E20">
        <w:rPr>
          <w:rStyle w:val="NormalTok"/>
          <w:lang w:val="en-US"/>
        </w:rPr>
        <w:t>cd</w:t>
      </w:r>
      <w:r w:rsidRPr="00FB7B97">
        <w:rPr>
          <w:rStyle w:val="NormalTok"/>
        </w:rPr>
        <w:t>.</w:t>
      </w:r>
      <w:r w:rsidRPr="00FB7B97">
        <w:rPr>
          <w:rStyle w:val="OperatorTok"/>
        </w:rPr>
        <w:t>*</w:t>
      </w:r>
      <w:r w:rsidRPr="00FB7B97"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d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cleanda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24AFC5DE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646A2D4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CleanDay</w:t>
      </w:r>
      <w:proofErr w:type="spellEnd"/>
    </w:p>
    <w:p w14:paraId="5EE155F0" w14:textId="77777777" w:rsidR="00BC2C94" w:rsidRDefault="00BC2C94" w:rsidP="00BC2C94">
      <w:pPr>
        <w:pStyle w:val="3"/>
      </w:pPr>
      <w:bookmarkStart w:id="368" w:name="Xfaf50da9347c0ad379dd243565950d619f274c6"/>
      <w:bookmarkStart w:id="369" w:name="_Toc199826942"/>
      <w:bookmarkEnd w:id="365"/>
      <w:bookmarkEnd w:id="367"/>
      <w:r>
        <w:lastRenderedPageBreak/>
        <w:t>Просмотр списка субботников, которые организовал пользователь</w:t>
      </w:r>
      <w:bookmarkEnd w:id="369"/>
    </w:p>
    <w:p w14:paraId="05AAB780" w14:textId="77777777" w:rsidR="00BC2C94" w:rsidRPr="00FB7B97" w:rsidRDefault="00BC2C94" w:rsidP="00BC2C94">
      <w:pPr>
        <w:pStyle w:val="5"/>
      </w:pPr>
      <w:bookmarkStart w:id="370" w:name="Xccd0654f8dd283f2abbf3081898137088bb3583"/>
      <w:r>
        <w:t>Получение организованных пользователем субботников</w:t>
      </w:r>
    </w:p>
    <w:p w14:paraId="014E5EC7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862E20">
        <w:rPr>
          <w:rStyle w:val="KeywordTok"/>
          <w:lang w:val="en-US"/>
        </w:rPr>
        <w:t>SELECT</w:t>
      </w:r>
      <w:r>
        <w:rPr>
          <w:rStyle w:val="NormalTok"/>
        </w:rPr>
        <w:t xml:space="preserve"> </w:t>
      </w:r>
      <w:r w:rsidRPr="00862E20">
        <w:rPr>
          <w:rStyle w:val="NormalTok"/>
          <w:lang w:val="en-US"/>
        </w:rPr>
        <w:t>cd</w:t>
      </w:r>
      <w:r w:rsidRPr="00FB7B97">
        <w:rPr>
          <w:rStyle w:val="NormalTok"/>
        </w:rPr>
        <w:t>.</w:t>
      </w:r>
      <w:r w:rsidRPr="00FB7B97">
        <w:rPr>
          <w:rStyle w:val="OperatorTok"/>
        </w:rPr>
        <w:t>*</w:t>
      </w:r>
      <w:r w:rsidRPr="00FB7B97"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d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cleanda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</w:t>
      </w:r>
      <w:r w:rsidRPr="00CA0646">
        <w:rPr>
          <w:rStyle w:val="KeywordTok"/>
          <w:lang w:val="en-US"/>
        </w:rPr>
        <w:t>typ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proofErr w:type="spellStart"/>
      <w:r w:rsidRPr="00CA0646">
        <w:rPr>
          <w:rStyle w:val="StringTok"/>
          <w:lang w:val="en-US"/>
        </w:rPr>
        <w:t>organiser</w:t>
      </w:r>
      <w:proofErr w:type="spellEnd"/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;</w:t>
      </w:r>
    </w:p>
    <w:p w14:paraId="3696B16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4E200C8A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CleanDay</w:t>
      </w:r>
      <w:proofErr w:type="spellEnd"/>
    </w:p>
    <w:p w14:paraId="3E8DECD0" w14:textId="77777777" w:rsidR="00BC2C94" w:rsidRDefault="00BC2C94" w:rsidP="00BC2C94">
      <w:pPr>
        <w:pStyle w:val="3"/>
      </w:pPr>
      <w:bookmarkStart w:id="371" w:name="просмотр-всех-субботников-2"/>
      <w:bookmarkStart w:id="372" w:name="_Toc199826943"/>
      <w:bookmarkEnd w:id="368"/>
      <w:bookmarkEnd w:id="370"/>
      <w:r>
        <w:t>Просмотр всех субботников</w:t>
      </w:r>
      <w:bookmarkEnd w:id="372"/>
    </w:p>
    <w:p w14:paraId="65C2C9DE" w14:textId="77777777" w:rsidR="00BC2C94" w:rsidRDefault="00BC2C94" w:rsidP="00BC2C94">
      <w:pPr>
        <w:pStyle w:val="5"/>
      </w:pPr>
      <w:bookmarkStart w:id="373" w:name="получение-субботников-с-пагинацией-1"/>
      <w:r>
        <w:t>Получение субботников с пагинацией</w:t>
      </w:r>
    </w:p>
    <w:p w14:paraId="7CC72F79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ORDER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BY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oun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OFF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ffset;</w:t>
      </w:r>
    </w:p>
    <w:p w14:paraId="00752F65" w14:textId="77777777" w:rsidR="00BC2C94" w:rsidRDefault="00BC2C94" w:rsidP="00BC2C94">
      <w:pPr>
        <w:pStyle w:val="5"/>
      </w:pPr>
      <w:bookmarkStart w:id="374" w:name="X9708ace00a60f000cfc13ef9f30af2eb2617dd6"/>
      <w:bookmarkEnd w:id="373"/>
      <w:r>
        <w:t xml:space="preserve">Получение города, в котором проходит субботник, по его </w:t>
      </w:r>
      <w:proofErr w:type="spellStart"/>
      <w:r>
        <w:t>id</w:t>
      </w:r>
      <w:proofErr w:type="spellEnd"/>
    </w:p>
    <w:p w14:paraId="2AA7E1AD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ity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.cit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cit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0589753B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5630D13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43F94950" w14:textId="77777777" w:rsidR="00BC2C94" w:rsidRDefault="00BC2C94" w:rsidP="00BC2C94">
      <w:pPr>
        <w:numPr>
          <w:ilvl w:val="0"/>
          <w:numId w:val="20"/>
        </w:numPr>
      </w:pPr>
      <w:r>
        <w:t>Замечание: важно отсортировать результат запроса для корректной пагинации</w:t>
      </w:r>
    </w:p>
    <w:p w14:paraId="4D7E551F" w14:textId="77777777" w:rsidR="00BC2C94" w:rsidRDefault="00BC2C94" w:rsidP="00BC2C94">
      <w:pPr>
        <w:pStyle w:val="3"/>
      </w:pPr>
      <w:bookmarkStart w:id="375" w:name="поиск-субботников-по-совпадению-2"/>
      <w:bookmarkStart w:id="376" w:name="_Toc199826944"/>
      <w:bookmarkEnd w:id="371"/>
      <w:bookmarkEnd w:id="374"/>
      <w:r>
        <w:t>Поиск субботников по совпадению</w:t>
      </w:r>
      <w:bookmarkEnd w:id="376"/>
    </w:p>
    <w:p w14:paraId="02945A56" w14:textId="77777777" w:rsidR="00BC2C94" w:rsidRDefault="00BC2C94" w:rsidP="00BC2C94">
      <w:pPr>
        <w:pStyle w:val="5"/>
      </w:pPr>
      <w:bookmarkStart w:id="377" w:name="X2e6b64a063232e94eee7f3529af4e49ab004068"/>
      <w:r>
        <w:t>Получение субботников с фильтрацией по атрибутам</w:t>
      </w:r>
    </w:p>
    <w:p w14:paraId="105A4114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name)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LIKE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LOWER</w:t>
      </w:r>
      <w:r w:rsidRPr="00CA0646">
        <w:rPr>
          <w:rStyle w:val="NormalTok"/>
          <w:lang w:val="en-US"/>
        </w:rPr>
        <w:t>(</w:t>
      </w:r>
      <w:r w:rsidRPr="00CA0646">
        <w:rPr>
          <w:rStyle w:val="FunctionTok"/>
          <w:lang w:val="en-US"/>
        </w:rPr>
        <w:t>CONCAT</w:t>
      </w:r>
      <w:r w:rsidRPr="00CA0646">
        <w:rPr>
          <w:rStyle w:val="NormalTok"/>
          <w:lang w:val="en-US"/>
        </w:rPr>
        <w:t>(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ame_filter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%'</w:t>
      </w:r>
      <w:r w:rsidRPr="00CA0646">
        <w:rPr>
          <w:rStyle w:val="NormalTok"/>
          <w:lang w:val="en-US"/>
        </w:rPr>
        <w:t>))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status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status_filter</w:t>
      </w:r>
      <w:r>
        <w:rPr>
          <w:rStyle w:val="NormalTok"/>
          <w:lang w:val="en-US"/>
        </w:rPr>
        <w:t xml:space="preserve"> </w:t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Услови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обавляютс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через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AND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других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олей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из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@filter_params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ORDER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BY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imi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OFF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ffset;</w:t>
      </w:r>
    </w:p>
    <w:p w14:paraId="717F59B5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3DA16380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7372EAF5" w14:textId="77777777" w:rsidR="00BC2C94" w:rsidRDefault="00BC2C94" w:rsidP="00BC2C94">
      <w:pPr>
        <w:numPr>
          <w:ilvl w:val="0"/>
          <w:numId w:val="20"/>
        </w:numPr>
      </w:pPr>
      <w:r>
        <w:t>Замечания:</w:t>
      </w:r>
    </w:p>
    <w:p w14:paraId="1AACA175" w14:textId="77777777" w:rsidR="00BC2C94" w:rsidRDefault="00BC2C94" w:rsidP="00BC2C94">
      <w:pPr>
        <w:numPr>
          <w:ilvl w:val="1"/>
          <w:numId w:val="20"/>
        </w:numPr>
      </w:pPr>
      <w:r>
        <w:t>важно отсортировать результат запроса для корректной пагинации</w:t>
      </w:r>
    </w:p>
    <w:p w14:paraId="6BBAC112" w14:textId="77777777" w:rsidR="00BC2C94" w:rsidRDefault="00BC2C94" w:rsidP="00BC2C94">
      <w:pPr>
        <w:numPr>
          <w:ilvl w:val="1"/>
          <w:numId w:val="20"/>
        </w:numPr>
      </w:pPr>
      <w:r>
        <w:t xml:space="preserve">запрос должен строиться динамически в зависимости от искомых </w:t>
      </w:r>
      <w:r>
        <w:lastRenderedPageBreak/>
        <w:t>параметров</w:t>
      </w:r>
    </w:p>
    <w:p w14:paraId="768DB8E3" w14:textId="77777777" w:rsidR="00BC2C94" w:rsidRDefault="00BC2C94" w:rsidP="00BC2C94">
      <w:pPr>
        <w:pStyle w:val="3"/>
      </w:pPr>
      <w:bookmarkStart w:id="378" w:name="сложный-поиск-субботников-по-атрибутам-2"/>
      <w:bookmarkStart w:id="379" w:name="_Toc199826945"/>
      <w:bookmarkEnd w:id="375"/>
      <w:bookmarkEnd w:id="377"/>
      <w:r>
        <w:t>Сложный поиск субботников по атрибутам</w:t>
      </w:r>
      <w:bookmarkEnd w:id="379"/>
    </w:p>
    <w:p w14:paraId="35FAC54A" w14:textId="77777777" w:rsidR="00BC2C94" w:rsidRDefault="00BC2C94" w:rsidP="00BC2C94">
      <w:r>
        <w:t>См. выше:</w:t>
      </w:r>
    </w:p>
    <w:p w14:paraId="706F8637" w14:textId="2D84CC14" w:rsidR="00BC2C94" w:rsidRDefault="00BC2C94" w:rsidP="00BC2C94">
      <w:pPr>
        <w:numPr>
          <w:ilvl w:val="0"/>
          <w:numId w:val="20"/>
        </w:numPr>
      </w:pPr>
      <w:r w:rsidRPr="00FC6651">
        <w:t>Получение субботников с фильтрацией по атрибутам</w:t>
      </w:r>
    </w:p>
    <w:p w14:paraId="017CE020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2EAECDB8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0316D820" w14:textId="77777777" w:rsidR="00BC2C94" w:rsidRDefault="00BC2C94" w:rsidP="00BC2C94">
      <w:pPr>
        <w:pStyle w:val="3"/>
      </w:pPr>
      <w:bookmarkStart w:id="380" w:name="Xf225b4c946746809ef44bf5f0ad7f3497530a72"/>
      <w:bookmarkStart w:id="381" w:name="_Toc199826946"/>
      <w:bookmarkEnd w:id="378"/>
      <w:r>
        <w:t xml:space="preserve">Фильтрация субботников с помощью чекбокса </w:t>
      </w:r>
      <w:r w:rsidRPr="006F3602">
        <w:t>«</w:t>
      </w:r>
      <w:r>
        <w:t>Предстоящие субботники</w:t>
      </w:r>
      <w:r w:rsidRPr="006F3602">
        <w:t>»</w:t>
      </w:r>
      <w:bookmarkEnd w:id="381"/>
    </w:p>
    <w:p w14:paraId="1E6DFF28" w14:textId="77777777" w:rsidR="00BC2C94" w:rsidRDefault="00BC2C94" w:rsidP="00BC2C94">
      <w:r>
        <w:t>Аналогично предыдущему, отличие в условии фильтрации.</w:t>
      </w:r>
    </w:p>
    <w:p w14:paraId="7CE27437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691508A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City</w:t>
      </w:r>
    </w:p>
    <w:p w14:paraId="5FCB853D" w14:textId="77777777" w:rsidR="00BC2C94" w:rsidRDefault="00BC2C94" w:rsidP="00BC2C94">
      <w:pPr>
        <w:pStyle w:val="3"/>
      </w:pPr>
      <w:bookmarkStart w:id="382" w:name="X42b08b0edc32a4b8a5913f4f4e67a2730ee80c7"/>
      <w:bookmarkStart w:id="383" w:name="_Toc199826947"/>
      <w:bookmarkEnd w:id="380"/>
      <w:r>
        <w:t xml:space="preserve">Фильтрация субботников с помощью чекбокса </w:t>
      </w:r>
      <w:r w:rsidRPr="006F3602">
        <w:t>«</w:t>
      </w:r>
      <w:r>
        <w:t>С моим участием</w:t>
      </w:r>
      <w:r w:rsidRPr="006F3602">
        <w:t>»</w:t>
      </w:r>
      <w:bookmarkEnd w:id="383"/>
    </w:p>
    <w:p w14:paraId="1DC35D76" w14:textId="77777777" w:rsidR="00BC2C94" w:rsidRDefault="00BC2C94" w:rsidP="00BC2C94">
      <w:r>
        <w:t>См. выше:</w:t>
      </w:r>
    </w:p>
    <w:p w14:paraId="6AE54BB6" w14:textId="44567096" w:rsidR="00BC2C94" w:rsidRDefault="00BC2C94" w:rsidP="00BC2C94">
      <w:pPr>
        <w:numPr>
          <w:ilvl w:val="0"/>
          <w:numId w:val="20"/>
        </w:numPr>
      </w:pPr>
      <w:r w:rsidRPr="00FC6651">
        <w:t>Получение субботников пользователя</w:t>
      </w:r>
    </w:p>
    <w:p w14:paraId="799668C5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1A3E3DE3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  <w:r>
        <w:t>, User</w:t>
      </w:r>
    </w:p>
    <w:p w14:paraId="60D8EBBB" w14:textId="77777777" w:rsidR="00BC2C94" w:rsidRDefault="00BC2C94" w:rsidP="00BC2C94">
      <w:pPr>
        <w:pStyle w:val="3"/>
      </w:pPr>
      <w:bookmarkStart w:id="384" w:name="просмотр-информации-о-субботнике-2"/>
      <w:bookmarkStart w:id="385" w:name="_Toc199826948"/>
      <w:bookmarkEnd w:id="382"/>
      <w:r>
        <w:t>Просмотр информации о субботнике</w:t>
      </w:r>
      <w:bookmarkEnd w:id="385"/>
    </w:p>
    <w:p w14:paraId="7CD83C99" w14:textId="77777777" w:rsidR="00BC2C94" w:rsidRDefault="00BC2C94" w:rsidP="00BC2C94">
      <w:r>
        <w:t>См выше:</w:t>
      </w:r>
    </w:p>
    <w:p w14:paraId="0E99A75B" w14:textId="3E1D40BE" w:rsidR="00BC2C94" w:rsidRDefault="00BC2C94" w:rsidP="00BC2C94">
      <w:pPr>
        <w:numPr>
          <w:ilvl w:val="0"/>
          <w:numId w:val="20"/>
        </w:numPr>
      </w:pPr>
      <w:r w:rsidRPr="00FC6651">
        <w:t xml:space="preserve">Получение города, в котором проходит субботник по его </w:t>
      </w:r>
      <w:proofErr w:type="spellStart"/>
      <w:r w:rsidRPr="00FC6651">
        <w:t>id</w:t>
      </w:r>
      <w:proofErr w:type="spellEnd"/>
    </w:p>
    <w:p w14:paraId="37B60595" w14:textId="77777777" w:rsidR="00BC2C94" w:rsidRPr="00CA0646" w:rsidRDefault="00BC2C94" w:rsidP="00BC2C94">
      <w:pPr>
        <w:pStyle w:val="5"/>
        <w:rPr>
          <w:lang w:val="en-US"/>
        </w:rPr>
      </w:pPr>
      <w:bookmarkStart w:id="386" w:name="получение-субботника-по-id-1"/>
      <w:r>
        <w:t>Получение</w:t>
      </w:r>
      <w:r>
        <w:rPr>
          <w:lang w:val="en-US"/>
        </w:rPr>
        <w:t xml:space="preserve"> </w:t>
      </w:r>
      <w:r>
        <w:t>субботника</w:t>
      </w:r>
      <w:r>
        <w:rPr>
          <w:lang w:val="en-US"/>
        </w:rPr>
        <w:t xml:space="preserve"> </w:t>
      </w:r>
      <w:r>
        <w:t>по</w:t>
      </w:r>
      <w:r>
        <w:rPr>
          <w:lang w:val="en-US"/>
        </w:rPr>
        <w:t xml:space="preserve"> </w:t>
      </w:r>
      <w:r w:rsidRPr="00CA0646">
        <w:rPr>
          <w:lang w:val="en-US"/>
        </w:rPr>
        <w:t>id</w:t>
      </w:r>
    </w:p>
    <w:p w14:paraId="5D00EF75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07EF3C8A" w14:textId="77777777" w:rsidR="00BC2C94" w:rsidRDefault="00BC2C94" w:rsidP="00BC2C94">
      <w:pPr>
        <w:pStyle w:val="5"/>
      </w:pPr>
      <w:bookmarkStart w:id="387" w:name="получение-локации-субботника-по-его-id-1"/>
      <w:bookmarkEnd w:id="386"/>
      <w:r>
        <w:t xml:space="preserve">Получение локации субботника по его </w:t>
      </w:r>
      <w:proofErr w:type="spellStart"/>
      <w:r>
        <w:t>id</w:t>
      </w:r>
      <w:proofErr w:type="spellEnd"/>
    </w:p>
    <w:p w14:paraId="7FF23639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l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Loc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l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l.location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location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0A171C7A" w14:textId="77777777" w:rsidR="00BC2C94" w:rsidRDefault="00BC2C94" w:rsidP="00BC2C94">
      <w:pPr>
        <w:pStyle w:val="5"/>
      </w:pPr>
      <w:bookmarkStart w:id="388" w:name="получение-фото-субботника-по-его-id-1"/>
      <w:bookmarkEnd w:id="387"/>
      <w:r>
        <w:t xml:space="preserve">Получение фото субботника по его </w:t>
      </w:r>
      <w:proofErr w:type="spellStart"/>
      <w:r>
        <w:t>id</w:t>
      </w:r>
      <w:proofErr w:type="spellEnd"/>
    </w:p>
    <w:p w14:paraId="33AC19DC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i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Imag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i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lastRenderedPageBreak/>
        <w:t>JOI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mag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cdi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i.image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i.image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di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6C68E6D5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</w:t>
      </w:r>
    </w:p>
    <w:p w14:paraId="0F6C7863" w14:textId="77777777" w:rsidR="00BC2C94" w:rsidRPr="00CA0646" w:rsidRDefault="00BC2C94" w:rsidP="00BC2C94">
      <w:pPr>
        <w:numPr>
          <w:ilvl w:val="0"/>
          <w:numId w:val="20"/>
        </w:numPr>
        <w:rPr>
          <w:lang w:val="en-US"/>
        </w:rPr>
      </w:pPr>
      <w:r>
        <w:t>Задействованные</w:t>
      </w:r>
      <w:r>
        <w:rPr>
          <w:lang w:val="en-US"/>
        </w:rPr>
        <w:t xml:space="preserve"> </w:t>
      </w:r>
      <w:r>
        <w:t>коллекции</w:t>
      </w:r>
      <w:r w:rsidRPr="00CA064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,</w:t>
      </w:r>
      <w:r>
        <w:rPr>
          <w:lang w:val="en-US"/>
        </w:rPr>
        <w:t xml:space="preserve"> </w:t>
      </w:r>
      <w:r w:rsidRPr="00CA0646">
        <w:rPr>
          <w:lang w:val="en-US"/>
        </w:rPr>
        <w:t>City,</w:t>
      </w:r>
      <w:r>
        <w:rPr>
          <w:lang w:val="en-US"/>
        </w:rPr>
        <w:t xml:space="preserve"> </w:t>
      </w:r>
      <w:r w:rsidRPr="00CA0646">
        <w:rPr>
          <w:lang w:val="en-US"/>
        </w:rPr>
        <w:t>Location,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_Image</w:t>
      </w:r>
      <w:proofErr w:type="spellEnd"/>
    </w:p>
    <w:p w14:paraId="4F531CF2" w14:textId="77777777" w:rsidR="00BC2C94" w:rsidRDefault="00BC2C94" w:rsidP="00BC2C94">
      <w:pPr>
        <w:pStyle w:val="3"/>
      </w:pPr>
      <w:bookmarkStart w:id="389" w:name="X59739301c194dc3b27e5a77ad3f6c168e02b73d"/>
      <w:bookmarkStart w:id="390" w:name="_Toc199826949"/>
      <w:bookmarkEnd w:id="384"/>
      <w:bookmarkEnd w:id="388"/>
      <w:r>
        <w:t>Просмотр списка всех участников субботника</w:t>
      </w:r>
      <w:bookmarkEnd w:id="390"/>
    </w:p>
    <w:p w14:paraId="428A457B" w14:textId="77777777" w:rsidR="00BC2C94" w:rsidRDefault="00BC2C94" w:rsidP="00BC2C94">
      <w:pPr>
        <w:pStyle w:val="5"/>
      </w:pPr>
      <w:bookmarkStart w:id="391" w:name="получение-всех-участников-субботника-1"/>
      <w:r>
        <w:t>Получение всех участников субботника</w:t>
      </w:r>
    </w:p>
    <w:p w14:paraId="4D986A28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6B2D5EA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469498D0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Participation</w:t>
      </w:r>
      <w:proofErr w:type="spellEnd"/>
      <w:r>
        <w:t>, User</w:t>
      </w:r>
    </w:p>
    <w:p w14:paraId="4DB7384E" w14:textId="77777777" w:rsidR="00BC2C94" w:rsidRDefault="00BC2C94" w:rsidP="00BC2C94">
      <w:pPr>
        <w:pStyle w:val="3"/>
      </w:pPr>
      <w:bookmarkStart w:id="392" w:name="X976be7ee5f6d5ac0fbe82bf919d55c4e448af7f"/>
      <w:bookmarkStart w:id="393" w:name="_Toc199826950"/>
      <w:bookmarkEnd w:id="389"/>
      <w:bookmarkEnd w:id="391"/>
      <w:r>
        <w:t>Просмотр списка участников субботника, подходящих под определенное условие</w:t>
      </w:r>
      <w:bookmarkEnd w:id="393"/>
    </w:p>
    <w:p w14:paraId="08F7F2E3" w14:textId="77777777" w:rsidR="00BC2C94" w:rsidRDefault="00BC2C94" w:rsidP="00BC2C94">
      <w:pPr>
        <w:pStyle w:val="5"/>
      </w:pPr>
      <w:bookmarkStart w:id="394" w:name="X397e084dfa932766d40a80bfc89ae6258ce65db"/>
      <w:r>
        <w:t>Получение всех участников субботника с условием</w:t>
      </w:r>
    </w:p>
    <w:p w14:paraId="2B2DAD2E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first_nam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r>
        <w:rPr>
          <w:rStyle w:val="StringTok"/>
        </w:rPr>
        <w:t>Олег</w:t>
      </w:r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;</w:t>
      </w:r>
    </w:p>
    <w:p w14:paraId="125998D4" w14:textId="77777777" w:rsidR="00BC2C94" w:rsidRDefault="00BC2C94" w:rsidP="00BC2C94">
      <w:r>
        <w:rPr>
          <w:b/>
          <w:bCs/>
        </w:rPr>
        <w:t>Прим.</w:t>
      </w:r>
      <w:r>
        <w:t xml:space="preserve"> Условие фильтрации в реальных запросах может варьироваться</w:t>
      </w:r>
    </w:p>
    <w:p w14:paraId="1248ABB3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08EFABBA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Participation</w:t>
      </w:r>
      <w:proofErr w:type="spellEnd"/>
      <w:r>
        <w:t>, User</w:t>
      </w:r>
    </w:p>
    <w:p w14:paraId="6D9BACCC" w14:textId="77777777" w:rsidR="00BC2C94" w:rsidRDefault="00BC2C94" w:rsidP="00BC2C94">
      <w:pPr>
        <w:pStyle w:val="3"/>
      </w:pPr>
      <w:bookmarkStart w:id="395" w:name="Xc4f95302c0a1f37cdea490c5ec4adbe8509c2b0"/>
      <w:bookmarkStart w:id="396" w:name="_Toc199826951"/>
      <w:bookmarkEnd w:id="392"/>
      <w:bookmarkEnd w:id="394"/>
      <w:r>
        <w:t>Просмотр списка участников субботника с определенным статусом участия</w:t>
      </w:r>
      <w:bookmarkEnd w:id="396"/>
    </w:p>
    <w:p w14:paraId="08411116" w14:textId="77777777" w:rsidR="00BC2C94" w:rsidRDefault="00BC2C94" w:rsidP="00BC2C94">
      <w:pPr>
        <w:pStyle w:val="5"/>
      </w:pPr>
      <w:bookmarkStart w:id="397" w:name="X31d99e95d15b7706e88c4fccda09eec5fe41d75"/>
      <w:r>
        <w:t>Получение всех участников субботника с определённым статусом участия</w:t>
      </w:r>
    </w:p>
    <w:p w14:paraId="43393FF3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</w:t>
      </w:r>
      <w:r w:rsidRPr="00CA0646">
        <w:rPr>
          <w:rStyle w:val="KeywordTok"/>
          <w:lang w:val="en-US"/>
        </w:rPr>
        <w:t>typ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type;</w:t>
      </w:r>
    </w:p>
    <w:p w14:paraId="065727A5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58989AAA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Participation</w:t>
      </w:r>
      <w:proofErr w:type="spellEnd"/>
      <w:r>
        <w:t>, User</w:t>
      </w:r>
    </w:p>
    <w:p w14:paraId="71724EA9" w14:textId="77777777" w:rsidR="00BC2C94" w:rsidRDefault="00BC2C94" w:rsidP="00BC2C94">
      <w:pPr>
        <w:pStyle w:val="5"/>
      </w:pPr>
      <w:bookmarkStart w:id="398" w:name="X6e513238fb41d437c612e8362be11622bcefc62"/>
      <w:bookmarkEnd w:id="397"/>
      <w:r>
        <w:t>Получение участников, не пришедших на субботник</w:t>
      </w:r>
    </w:p>
    <w:p w14:paraId="4940A09B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DISTINC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.</w:t>
      </w:r>
      <w:r w:rsidRPr="00CA0646">
        <w:rPr>
          <w:rStyle w:val="OperatorTok"/>
          <w:lang w:val="en-US"/>
        </w:rPr>
        <w:t>*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FunctionTok"/>
          <w:lang w:val="en-US"/>
        </w:rPr>
        <w:t>User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u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lastRenderedPageBreak/>
        <w:t>JOI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N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.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user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</w:t>
      </w:r>
      <w:r w:rsidRPr="00CA0646">
        <w:rPr>
          <w:rStyle w:val="KeywordTok"/>
          <w:lang w:val="en-US"/>
        </w:rPr>
        <w:t>typ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r>
        <w:rPr>
          <w:rStyle w:val="StringTok"/>
        </w:rPr>
        <w:t>Точно</w:t>
      </w:r>
      <w:r>
        <w:rPr>
          <w:rStyle w:val="StringTok"/>
          <w:lang w:val="en-US"/>
        </w:rPr>
        <w:t xml:space="preserve"> </w:t>
      </w:r>
      <w:r>
        <w:rPr>
          <w:rStyle w:val="StringTok"/>
        </w:rPr>
        <w:t>пойду</w:t>
      </w:r>
      <w:r w:rsidRPr="00CA0646">
        <w:rPr>
          <w:rStyle w:val="StringTok"/>
          <w:lang w:val="en-US"/>
        </w:rPr>
        <w:t>'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.real_presenc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false</w:t>
      </w:r>
      <w:r w:rsidRPr="00CA0646">
        <w:rPr>
          <w:rStyle w:val="NormalTok"/>
          <w:lang w:val="en-US"/>
        </w:rPr>
        <w:t>;</w:t>
      </w:r>
    </w:p>
    <w:p w14:paraId="4F5E33D9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BF7E7FE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proofErr w:type="spellEnd"/>
    </w:p>
    <w:p w14:paraId="208BE526" w14:textId="77777777" w:rsidR="00BC2C94" w:rsidRDefault="00BC2C94" w:rsidP="00BC2C94">
      <w:pPr>
        <w:pStyle w:val="3"/>
      </w:pPr>
      <w:bookmarkStart w:id="399" w:name="Xb60251e8d883549318b18bab168324b79645622"/>
      <w:bookmarkStart w:id="400" w:name="_Toc199826952"/>
      <w:bookmarkEnd w:id="395"/>
      <w:bookmarkEnd w:id="398"/>
      <w:r>
        <w:t>Просмотр истории активности участников субботника</w:t>
      </w:r>
      <w:bookmarkEnd w:id="400"/>
    </w:p>
    <w:p w14:paraId="31E2AF9B" w14:textId="77777777" w:rsidR="00BC2C94" w:rsidRDefault="00BC2C94" w:rsidP="00BC2C94">
      <w:pPr>
        <w:pStyle w:val="5"/>
      </w:pPr>
      <w:bookmarkStart w:id="401" w:name="получение-логов-активности-субботника-1"/>
      <w:r>
        <w:t>Получение логов активности субботника</w:t>
      </w:r>
    </w:p>
    <w:p w14:paraId="6077AE1D" w14:textId="77777777" w:rsidR="00BC2C94" w:rsidRDefault="00BC2C94" w:rsidP="00FC6651">
      <w:pPr>
        <w:pStyle w:val="SourceCode"/>
        <w:ind w:left="709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l.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Все поля из </w:t>
      </w:r>
      <w:proofErr w:type="spellStart"/>
      <w:r>
        <w:rPr>
          <w:rStyle w:val="CommentTok"/>
        </w:rPr>
        <w:t>Log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.us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.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.last_name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-- Выборочные поля пользовател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.comment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.tex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.</w:t>
      </w:r>
      <w:r>
        <w:rPr>
          <w:rStyle w:val="DataType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-- Выборочные поля комментария</w:t>
      </w:r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Log</w:t>
      </w:r>
      <w:proofErr w:type="spellEnd"/>
      <w:r>
        <w:rPr>
          <w:rStyle w:val="NormalTok"/>
        </w:rPr>
        <w:t xml:space="preserve"> l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ser</w:t>
      </w:r>
      <w:r>
        <w:rPr>
          <w:rStyle w:val="NormalTok"/>
        </w:rPr>
        <w:t xml:space="preserve"> u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us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.user_id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-- LEFT JOIN если пользователь может быть не указан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Comment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com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mment_id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-- LEFT JOIN если комментарий может быть не указан</w:t>
      </w:r>
      <w:r>
        <w:br/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.cleanday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</w:t>
      </w:r>
      <w:r>
        <w:rPr>
          <w:rStyle w:val="DataTypeTok"/>
        </w:rPr>
        <w:t>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A5F8272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D1C4F8A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Log</w:t>
      </w:r>
      <w:proofErr w:type="spellEnd"/>
      <w:r>
        <w:t xml:space="preserve">, User, </w:t>
      </w:r>
      <w:proofErr w:type="spellStart"/>
      <w:r>
        <w:t>Comment</w:t>
      </w:r>
      <w:proofErr w:type="spellEnd"/>
    </w:p>
    <w:p w14:paraId="72245232" w14:textId="77777777" w:rsidR="00BC2C94" w:rsidRDefault="00BC2C94" w:rsidP="00BC2C94">
      <w:pPr>
        <w:pStyle w:val="3"/>
      </w:pPr>
      <w:bookmarkStart w:id="402" w:name="участие-в-субботнике-2"/>
      <w:bookmarkStart w:id="403" w:name="_Toc199826953"/>
      <w:bookmarkEnd w:id="399"/>
      <w:bookmarkEnd w:id="401"/>
      <w:r>
        <w:t>Участие в субботнике</w:t>
      </w:r>
      <w:bookmarkEnd w:id="403"/>
    </w:p>
    <w:p w14:paraId="76724C1C" w14:textId="77777777" w:rsidR="00BC2C94" w:rsidRDefault="00BC2C94" w:rsidP="00BC2C94">
      <w:pPr>
        <w:pStyle w:val="5"/>
      </w:pPr>
      <w:bookmarkStart w:id="404" w:name="X53f7ed33944cdb4b273560179c3e7d21b80f868"/>
      <w:r>
        <w:t>Добавление участия пользователя с типом</w:t>
      </w:r>
    </w:p>
    <w:p w14:paraId="19DEC96E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type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stat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user_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leanday_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participation_type,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0</w:t>
      </w:r>
      <w:r w:rsidRPr="00CA0646">
        <w:rPr>
          <w:rStyle w:val="NormalTok"/>
          <w:lang w:val="en-US"/>
        </w:rPr>
        <w:t>);</w:t>
      </w:r>
    </w:p>
    <w:p w14:paraId="12E25329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</w:t>
      </w:r>
    </w:p>
    <w:p w14:paraId="0F9D0957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Participation</w:t>
      </w:r>
      <w:proofErr w:type="spellEnd"/>
    </w:p>
    <w:p w14:paraId="167BFFFC" w14:textId="77777777" w:rsidR="00BC2C94" w:rsidRDefault="00BC2C94" w:rsidP="00BC2C94">
      <w:pPr>
        <w:pStyle w:val="3"/>
      </w:pPr>
      <w:bookmarkStart w:id="405" w:name="изменить-участие-в-субботнике-2"/>
      <w:bookmarkStart w:id="406" w:name="_Toc199826954"/>
      <w:bookmarkEnd w:id="402"/>
      <w:bookmarkEnd w:id="404"/>
      <w:r>
        <w:t>Изменить участие в субботнике</w:t>
      </w:r>
      <w:bookmarkEnd w:id="406"/>
    </w:p>
    <w:p w14:paraId="2E1834EC" w14:textId="77777777" w:rsidR="00BC2C94" w:rsidRDefault="00BC2C94" w:rsidP="00BC2C94">
      <w:pPr>
        <w:pStyle w:val="5"/>
      </w:pPr>
      <w:bookmarkStart w:id="407" w:name="обновление-участия-пользователя-1"/>
      <w:r>
        <w:t>Обновление участия пользователя</w:t>
      </w:r>
    </w:p>
    <w:p w14:paraId="71B31B6C" w14:textId="77777777" w:rsidR="00BC2C94" w:rsidRPr="00CA0646" w:rsidRDefault="00BC2C94" w:rsidP="00FC6651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UPDATE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type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participation_type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user_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leanday_id;</w:t>
      </w:r>
    </w:p>
    <w:p w14:paraId="7F2FE854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6BF0E682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Participation</w:t>
      </w:r>
      <w:proofErr w:type="spellEnd"/>
    </w:p>
    <w:p w14:paraId="13C7FD25" w14:textId="77777777" w:rsidR="00BC2C94" w:rsidRDefault="00BC2C94" w:rsidP="00BC2C94">
      <w:pPr>
        <w:pStyle w:val="3"/>
      </w:pPr>
      <w:bookmarkStart w:id="408" w:name="добавление-комментария-2"/>
      <w:bookmarkStart w:id="409" w:name="_Toc199826955"/>
      <w:bookmarkEnd w:id="405"/>
      <w:bookmarkEnd w:id="407"/>
      <w:r>
        <w:lastRenderedPageBreak/>
        <w:t>Добавление комментария</w:t>
      </w:r>
      <w:bookmarkEnd w:id="409"/>
    </w:p>
    <w:p w14:paraId="7A4727EA" w14:textId="77777777" w:rsidR="00BC2C94" w:rsidRDefault="00BC2C94" w:rsidP="00BC2C94">
      <w:pPr>
        <w:pStyle w:val="5"/>
      </w:pPr>
      <w:bookmarkStart w:id="410" w:name="X52f4383200934d947027161e5cca09e7f06b4bc"/>
      <w:r>
        <w:t>Добавления комментария пользователя в субботнике</w:t>
      </w:r>
    </w:p>
    <w:p w14:paraId="16D3340C" w14:textId="77777777" w:rsidR="00BC2C94" w:rsidRPr="00CA0646" w:rsidRDefault="00BC2C94" w:rsidP="00FC6651">
      <w:pPr>
        <w:pStyle w:val="SourceCode"/>
        <w:ind w:left="720"/>
        <w:rPr>
          <w:lang w:val="en-US"/>
        </w:rPr>
      </w:pP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1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Нахождение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ID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участия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(Participation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LECT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articipation_id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FROM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user_id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AND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leanday_id;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2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Вставк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ам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комментарий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Commen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text,</w:t>
      </w:r>
      <w:r>
        <w:rPr>
          <w:rStyle w:val="NormalTok"/>
          <w:lang w:val="en-US"/>
        </w:rPr>
        <w:t xml:space="preserve"> </w:t>
      </w:r>
      <w:r w:rsidRPr="00CA0646">
        <w:rPr>
          <w:rStyle w:val="DataTypeTok"/>
          <w:lang w:val="en-US"/>
        </w:rPr>
        <w:t>time</w:t>
      </w:r>
      <w:r w:rsidRPr="00CA0646">
        <w:rPr>
          <w:rStyle w:val="NormalTok"/>
          <w:lang w:val="en-US"/>
        </w:rPr>
        <w:t>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text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time);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3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вязывание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участи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комментария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Participation_Comment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participation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omment_id</w:t>
      </w:r>
      <w:proofErr w:type="spellEnd"/>
      <w:r w:rsidRPr="00CA0646">
        <w:rPr>
          <w:rStyle w:val="NormalTok"/>
          <w:lang w:val="en-US"/>
        </w:rPr>
        <w:t>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p_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ew_comment_id);</w:t>
      </w:r>
    </w:p>
    <w:p w14:paraId="3F806389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</w:t>
      </w:r>
    </w:p>
    <w:p w14:paraId="3B775AEF" w14:textId="77777777" w:rsidR="00BC2C94" w:rsidRPr="00CA0646" w:rsidRDefault="00BC2C94" w:rsidP="00BC2C94">
      <w:pPr>
        <w:numPr>
          <w:ilvl w:val="0"/>
          <w:numId w:val="20"/>
        </w:numPr>
        <w:rPr>
          <w:lang w:val="en-US"/>
        </w:rPr>
      </w:pPr>
      <w:r>
        <w:t>Задействованные</w:t>
      </w:r>
      <w:r>
        <w:rPr>
          <w:lang w:val="en-US"/>
        </w:rPr>
        <w:t xml:space="preserve"> </w:t>
      </w:r>
      <w:r>
        <w:t>коллекции</w:t>
      </w:r>
      <w:r w:rsidRPr="00CA0646">
        <w:rPr>
          <w:lang w:val="en-US"/>
        </w:rPr>
        <w:t>: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,</w:t>
      </w:r>
      <w:r>
        <w:rPr>
          <w:lang w:val="en-US"/>
        </w:rPr>
        <w:t xml:space="preserve"> </w:t>
      </w:r>
      <w:r w:rsidRPr="00CA0646">
        <w:rPr>
          <w:lang w:val="en-US"/>
        </w:rPr>
        <w:t>Comment,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Participation_Comment</w:t>
      </w:r>
      <w:proofErr w:type="spellEnd"/>
    </w:p>
    <w:p w14:paraId="6CE84655" w14:textId="77777777" w:rsidR="00BC2C94" w:rsidRDefault="00BC2C94" w:rsidP="00BC2C94">
      <w:pPr>
        <w:pStyle w:val="3"/>
      </w:pPr>
      <w:bookmarkStart w:id="411" w:name="Xe3d42df41333157701ad26655260c3dae2fed7e"/>
      <w:bookmarkStart w:id="412" w:name="_Toc199826956"/>
      <w:bookmarkEnd w:id="408"/>
      <w:bookmarkEnd w:id="410"/>
      <w:r>
        <w:t>Просмотр всех организованных пользователем субботников</w:t>
      </w:r>
      <w:bookmarkEnd w:id="412"/>
    </w:p>
    <w:p w14:paraId="25DF1DF8" w14:textId="77777777" w:rsidR="00BC2C94" w:rsidRDefault="00BC2C94" w:rsidP="00BC2C94">
      <w:r>
        <w:t>См. выше:</w:t>
      </w:r>
    </w:p>
    <w:p w14:paraId="7B8D8CEE" w14:textId="44F73CC2" w:rsidR="00BC2C94" w:rsidRDefault="00BC2C94" w:rsidP="00BC2C94">
      <w:pPr>
        <w:numPr>
          <w:ilvl w:val="0"/>
          <w:numId w:val="20"/>
        </w:numPr>
      </w:pPr>
      <w:r w:rsidRPr="00607DD6">
        <w:t>Получение организованных пользователем субботников</w:t>
      </w:r>
    </w:p>
    <w:p w14:paraId="00647E80" w14:textId="77777777" w:rsidR="00BC2C94" w:rsidRDefault="00BC2C94" w:rsidP="00BC2C94">
      <w:pPr>
        <w:pStyle w:val="3"/>
      </w:pPr>
      <w:bookmarkStart w:id="413" w:name="организация-нового-субботника-2"/>
      <w:bookmarkStart w:id="414" w:name="_Toc199826957"/>
      <w:bookmarkEnd w:id="411"/>
      <w:r>
        <w:t>Организация нового субботника</w:t>
      </w:r>
      <w:bookmarkEnd w:id="414"/>
    </w:p>
    <w:p w14:paraId="2A55A7AD" w14:textId="77777777" w:rsidR="00BC2C94" w:rsidRDefault="00BC2C94" w:rsidP="00BC2C94">
      <w:proofErr w:type="spellStart"/>
      <w:r>
        <w:t>Cм</w:t>
      </w:r>
      <w:proofErr w:type="spellEnd"/>
      <w:r>
        <w:t>. выше:</w:t>
      </w:r>
    </w:p>
    <w:p w14:paraId="330E7403" w14:textId="061A07BC" w:rsidR="00BC2C94" w:rsidRDefault="00BC2C94" w:rsidP="00BC2C94">
      <w:pPr>
        <w:numPr>
          <w:ilvl w:val="0"/>
          <w:numId w:val="20"/>
        </w:numPr>
      </w:pPr>
      <w:r w:rsidRPr="00607DD6">
        <w:t>Получение городов по имени</w:t>
      </w:r>
    </w:p>
    <w:p w14:paraId="4C8568FC" w14:textId="77777777" w:rsidR="00BC2C94" w:rsidRDefault="00BC2C94" w:rsidP="00BC2C94">
      <w:pPr>
        <w:pStyle w:val="5"/>
      </w:pPr>
      <w:bookmarkStart w:id="415" w:name="создание-нового-субботника"/>
      <w:r>
        <w:t>Создание нового субботника</w:t>
      </w:r>
    </w:p>
    <w:p w14:paraId="351979D8" w14:textId="77777777" w:rsidR="00BC2C94" w:rsidRPr="00CA0646" w:rsidRDefault="00BC2C94" w:rsidP="00607DD6">
      <w:pPr>
        <w:pStyle w:val="SourceCode"/>
        <w:ind w:left="709"/>
        <w:rPr>
          <w:lang w:val="en-US"/>
        </w:rPr>
      </w:pP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1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Вставк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записи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о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убботнике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name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begin_date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end_date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organization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area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status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tags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recommended_count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description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location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ity_id</w:t>
      </w:r>
      <w:proofErr w:type="spellEnd"/>
      <w:r w:rsidRPr="00CA0646">
        <w:rPr>
          <w:rStyle w:val="NormalTok"/>
          <w:lang w:val="en-US"/>
        </w:rPr>
        <w:t>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name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begin_date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end_date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rganization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area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status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tags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recommended_count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description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ocation_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ity_id);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2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Регистрация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организатор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как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участника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articipation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user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type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stat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user_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ew_cleanday_id,</w:t>
      </w:r>
      <w:r>
        <w:rPr>
          <w:rStyle w:val="NormalTok"/>
          <w:lang w:val="en-US"/>
        </w:rPr>
        <w:t xml:space="preserve"> </w:t>
      </w:r>
      <w:r w:rsidRPr="00CA0646">
        <w:rPr>
          <w:rStyle w:val="StringTok"/>
          <w:lang w:val="en-US"/>
        </w:rPr>
        <w:t>'</w:t>
      </w:r>
      <w:proofErr w:type="spellStart"/>
      <w:r w:rsidRPr="00CA0646">
        <w:rPr>
          <w:rStyle w:val="StringTok"/>
          <w:lang w:val="en-US"/>
        </w:rPr>
        <w:t>organiser</w:t>
      </w:r>
      <w:proofErr w:type="spellEnd"/>
      <w:r w:rsidRPr="00CA0646">
        <w:rPr>
          <w:rStyle w:val="StringTok"/>
          <w:lang w:val="en-US"/>
        </w:rPr>
        <w:t>'</w:t>
      </w:r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r w:rsidRPr="00CA0646">
        <w:rPr>
          <w:rStyle w:val="DecValTok"/>
          <w:lang w:val="en-US"/>
        </w:rPr>
        <w:t>0</w:t>
      </w:r>
      <w:r w:rsidRPr="00CA0646">
        <w:rPr>
          <w:rStyle w:val="NormalTok"/>
          <w:lang w:val="en-US"/>
        </w:rPr>
        <w:t>);</w:t>
      </w:r>
      <w:r>
        <w:rPr>
          <w:rStyle w:val="NormalTok"/>
          <w:lang w:val="en-US"/>
        </w:rPr>
        <w:t xml:space="preserve"> </w:t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@new_cleanday_id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получен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е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1</w:t>
      </w:r>
    </w:p>
    <w:p w14:paraId="2D641555" w14:textId="77777777" w:rsidR="00BC2C94" w:rsidRPr="00CA0646" w:rsidRDefault="00BC2C94" w:rsidP="00BC2C94">
      <w:pPr>
        <w:pStyle w:val="5"/>
        <w:rPr>
          <w:lang w:val="en-US"/>
        </w:rPr>
      </w:pPr>
      <w:bookmarkStart w:id="416" w:name="добавление-фото-субботника-1"/>
      <w:bookmarkEnd w:id="415"/>
      <w:r>
        <w:t>Добавление</w:t>
      </w:r>
      <w:r>
        <w:rPr>
          <w:lang w:val="en-US"/>
        </w:rPr>
        <w:t xml:space="preserve"> </w:t>
      </w:r>
      <w:r>
        <w:t>фото</w:t>
      </w:r>
      <w:r>
        <w:rPr>
          <w:lang w:val="en-US"/>
        </w:rPr>
        <w:t xml:space="preserve"> </w:t>
      </w:r>
      <w:r>
        <w:t>субботника</w:t>
      </w:r>
    </w:p>
    <w:p w14:paraId="73932AC1" w14:textId="77777777" w:rsidR="00BC2C94" w:rsidRPr="00CA0646" w:rsidRDefault="00BC2C94" w:rsidP="00607DD6">
      <w:pPr>
        <w:pStyle w:val="SourceCode"/>
        <w:ind w:left="709"/>
        <w:rPr>
          <w:lang w:val="en-US"/>
        </w:rPr>
      </w:pP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1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Вставк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изображения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Image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description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photo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description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file);</w:t>
      </w:r>
      <w:r w:rsidRPr="00CA0646">
        <w:rPr>
          <w:lang w:val="en-US"/>
        </w:rPr>
        <w:br/>
      </w:r>
      <w:r w:rsidRPr="00CA0646">
        <w:rPr>
          <w:lang w:val="en-US"/>
        </w:rPr>
        <w:br/>
      </w:r>
      <w:r w:rsidRPr="00CA0646">
        <w:rPr>
          <w:rStyle w:val="CommentTok"/>
          <w:lang w:val="en-US"/>
        </w:rPr>
        <w:t>--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Шаг</w:t>
      </w:r>
      <w:r>
        <w:rPr>
          <w:rStyle w:val="CommentTok"/>
          <w:lang w:val="en-US"/>
        </w:rPr>
        <w:t xml:space="preserve"> </w:t>
      </w:r>
      <w:r w:rsidRPr="00CA0646">
        <w:rPr>
          <w:rStyle w:val="CommentTok"/>
          <w:lang w:val="en-US"/>
        </w:rPr>
        <w:t>2: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вязывание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убботника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>
        <w:rPr>
          <w:rStyle w:val="CommentTok"/>
          <w:lang w:val="en-US"/>
        </w:rPr>
        <w:t xml:space="preserve"> </w:t>
      </w:r>
      <w:r>
        <w:rPr>
          <w:rStyle w:val="CommentTok"/>
        </w:rPr>
        <w:t>изображением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INSERT</w:t>
      </w:r>
      <w:r>
        <w:rPr>
          <w:rStyle w:val="NormalTok"/>
          <w:lang w:val="en-US"/>
        </w:rPr>
        <w:t xml:space="preserve"> </w:t>
      </w:r>
      <w:r w:rsidRPr="00CA0646">
        <w:rPr>
          <w:rStyle w:val="KeywordTok"/>
          <w:lang w:val="en-US"/>
        </w:rPr>
        <w:t>INTO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mag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 w:rsidRPr="00CA0646">
        <w:rPr>
          <w:rStyle w:val="NormalTok"/>
          <w:lang w:val="en-US"/>
        </w:rPr>
        <w:t>,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image_id</w:t>
      </w:r>
      <w:proofErr w:type="spellEnd"/>
      <w:r w:rsidRPr="00CA0646">
        <w:rPr>
          <w:rStyle w:val="NormalTok"/>
          <w:lang w:val="en-US"/>
        </w:rPr>
        <w:t>)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VALUES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(@id,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ew_image_id);</w:t>
      </w:r>
    </w:p>
    <w:p w14:paraId="6FDC15E3" w14:textId="77777777" w:rsidR="00BC2C94" w:rsidRDefault="00BC2C94" w:rsidP="00BC2C94">
      <w:pPr>
        <w:numPr>
          <w:ilvl w:val="0"/>
          <w:numId w:val="20"/>
        </w:numPr>
      </w:pPr>
      <w:r>
        <w:lastRenderedPageBreak/>
        <w:t xml:space="preserve">Запросов: </w:t>
      </w:r>
      <w:r>
        <w:rPr>
          <w:b/>
          <w:bCs/>
        </w:rPr>
        <w:t>5</w:t>
      </w:r>
    </w:p>
    <w:p w14:paraId="69409555" w14:textId="77777777" w:rsidR="00BC2C94" w:rsidRPr="00CA0646" w:rsidRDefault="00BC2C94" w:rsidP="00BC2C94">
      <w:pPr>
        <w:numPr>
          <w:ilvl w:val="0"/>
          <w:numId w:val="20"/>
        </w:numPr>
        <w:rPr>
          <w:lang w:val="en-US"/>
        </w:rPr>
      </w:pPr>
      <w:r>
        <w:t>Задействованные</w:t>
      </w:r>
      <w:r>
        <w:rPr>
          <w:lang w:val="en-US"/>
        </w:rPr>
        <w:t xml:space="preserve"> </w:t>
      </w:r>
      <w:r>
        <w:t>коллекции</w:t>
      </w:r>
      <w:r w:rsidRPr="00CA064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</w:t>
      </w:r>
      <w:proofErr w:type="spellEnd"/>
      <w:r w:rsidRPr="00CA0646">
        <w:rPr>
          <w:lang w:val="en-US"/>
        </w:rPr>
        <w:t>,</w:t>
      </w:r>
      <w:r>
        <w:rPr>
          <w:lang w:val="en-US"/>
        </w:rPr>
        <w:t xml:space="preserve"> </w:t>
      </w:r>
      <w:r w:rsidRPr="00CA0646">
        <w:rPr>
          <w:lang w:val="en-US"/>
        </w:rPr>
        <w:t>Participation,</w:t>
      </w:r>
      <w:r>
        <w:rPr>
          <w:lang w:val="en-US"/>
        </w:rPr>
        <w:t xml:space="preserve"> </w:t>
      </w:r>
      <w:r w:rsidRPr="00CA0646">
        <w:rPr>
          <w:lang w:val="en-US"/>
        </w:rPr>
        <w:t>Image,</w:t>
      </w:r>
      <w:r>
        <w:rPr>
          <w:lang w:val="en-US"/>
        </w:rPr>
        <w:t xml:space="preserve"> </w:t>
      </w:r>
      <w:proofErr w:type="spellStart"/>
      <w:r w:rsidRPr="00CA0646">
        <w:rPr>
          <w:lang w:val="en-US"/>
        </w:rPr>
        <w:t>CleanDay_Image</w:t>
      </w:r>
      <w:proofErr w:type="spellEnd"/>
    </w:p>
    <w:p w14:paraId="6DADBF0F" w14:textId="77777777" w:rsidR="00BC2C94" w:rsidRPr="00CA0646" w:rsidRDefault="00BC2C94" w:rsidP="00BC2C94">
      <w:pPr>
        <w:pStyle w:val="3"/>
        <w:rPr>
          <w:lang w:val="en-US"/>
        </w:rPr>
      </w:pPr>
      <w:bookmarkStart w:id="417" w:name="отмена-субботника-2"/>
      <w:bookmarkStart w:id="418" w:name="_Toc199826958"/>
      <w:bookmarkEnd w:id="413"/>
      <w:bookmarkEnd w:id="416"/>
      <w:r>
        <w:t>Отмена</w:t>
      </w:r>
      <w:r>
        <w:rPr>
          <w:lang w:val="en-US"/>
        </w:rPr>
        <w:t xml:space="preserve"> </w:t>
      </w:r>
      <w:r>
        <w:t>субботника</w:t>
      </w:r>
      <w:bookmarkEnd w:id="418"/>
    </w:p>
    <w:p w14:paraId="3D8792D8" w14:textId="77777777" w:rsidR="00BC2C94" w:rsidRPr="00CA0646" w:rsidRDefault="00BC2C94" w:rsidP="00BC2C94">
      <w:pPr>
        <w:pStyle w:val="5"/>
        <w:rPr>
          <w:lang w:val="en-US"/>
        </w:rPr>
      </w:pPr>
      <w:bookmarkStart w:id="419" w:name="изменение-параметров-субботника-1"/>
      <w:r>
        <w:t>Изменение</w:t>
      </w:r>
      <w:r>
        <w:rPr>
          <w:lang w:val="en-US"/>
        </w:rPr>
        <w:t xml:space="preserve"> </w:t>
      </w:r>
      <w:r>
        <w:t>параметров</w:t>
      </w:r>
      <w:r>
        <w:rPr>
          <w:lang w:val="en-US"/>
        </w:rPr>
        <w:t xml:space="preserve"> </w:t>
      </w:r>
      <w:r>
        <w:t>субботника</w:t>
      </w:r>
    </w:p>
    <w:p w14:paraId="15192DA1" w14:textId="77777777" w:rsidR="00BC2C94" w:rsidRPr="00CA0646" w:rsidRDefault="00BC2C94" w:rsidP="00607DD6">
      <w:pPr>
        <w:pStyle w:val="SourceCode"/>
        <w:ind w:left="709"/>
        <w:rPr>
          <w:lang w:val="en-US"/>
        </w:rPr>
      </w:pPr>
      <w:r w:rsidRPr="00CA0646">
        <w:rPr>
          <w:rStyle w:val="KeywordTok"/>
          <w:lang w:val="en-US"/>
        </w:rPr>
        <w:t>UPDAT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</w:t>
      </w:r>
      <w:proofErr w:type="spellEnd"/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SET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name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name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begin_dat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begin_date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end_date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end_date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KeywordTok"/>
          <w:lang w:val="en-US"/>
        </w:rPr>
        <w:t>organization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organization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area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area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status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status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tags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tags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recommended_count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recommended_count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r w:rsidRPr="00CA0646">
        <w:rPr>
          <w:rStyle w:val="NormalTok"/>
          <w:lang w:val="en-US"/>
        </w:rPr>
        <w:t>description</w:t>
      </w:r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description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location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location_id,</w:t>
      </w:r>
      <w:r w:rsidRPr="00CA0646">
        <w:rPr>
          <w:lang w:val="en-US"/>
        </w:rPr>
        <w:br/>
      </w:r>
      <w:r>
        <w:rPr>
          <w:rStyle w:val="NormalTok"/>
          <w:lang w:val="en-US"/>
        </w:rPr>
        <w:t xml:space="preserve">    </w:t>
      </w:r>
      <w:proofErr w:type="spellStart"/>
      <w:r w:rsidRPr="00CA0646">
        <w:rPr>
          <w:rStyle w:val="NormalTok"/>
          <w:lang w:val="en-US"/>
        </w:rPr>
        <w:t>cit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city_id</w:t>
      </w:r>
      <w:r>
        <w:rPr>
          <w:rStyle w:val="NormalTok"/>
          <w:lang w:val="en-US"/>
        </w:rPr>
        <w:t xml:space="preserve">         </w:t>
      </w:r>
      <w:r w:rsidRPr="00CA0646">
        <w:rPr>
          <w:lang w:val="en-US"/>
        </w:rPr>
        <w:br/>
      </w:r>
      <w:r w:rsidRPr="00CA0646">
        <w:rPr>
          <w:rStyle w:val="KeywordTok"/>
          <w:lang w:val="en-US"/>
        </w:rPr>
        <w:t>WHERE</w:t>
      </w:r>
      <w:r>
        <w:rPr>
          <w:rStyle w:val="NormalTok"/>
          <w:lang w:val="en-US"/>
        </w:rPr>
        <w:t xml:space="preserve"> </w:t>
      </w:r>
      <w:proofErr w:type="spellStart"/>
      <w:r w:rsidRPr="00CA0646">
        <w:rPr>
          <w:rStyle w:val="NormalTok"/>
          <w:lang w:val="en-US"/>
        </w:rPr>
        <w:t>cleanday_id</w:t>
      </w:r>
      <w:proofErr w:type="spellEnd"/>
      <w:r>
        <w:rPr>
          <w:rStyle w:val="NormalTok"/>
          <w:lang w:val="en-US"/>
        </w:rPr>
        <w:t xml:space="preserve"> </w:t>
      </w:r>
      <w:r w:rsidRPr="00CA0646">
        <w:rPr>
          <w:rStyle w:val="OperatorTok"/>
          <w:lang w:val="en-US"/>
        </w:rPr>
        <w:t>=</w:t>
      </w:r>
      <w:r>
        <w:rPr>
          <w:rStyle w:val="NormalTok"/>
          <w:lang w:val="en-US"/>
        </w:rPr>
        <w:t xml:space="preserve"> </w:t>
      </w:r>
      <w:r w:rsidRPr="00CA0646">
        <w:rPr>
          <w:rStyle w:val="NormalTok"/>
          <w:lang w:val="en-US"/>
        </w:rPr>
        <w:t>@id;</w:t>
      </w:r>
    </w:p>
    <w:p w14:paraId="01F84612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1</w:t>
      </w:r>
    </w:p>
    <w:p w14:paraId="2CA4C614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</w:p>
    <w:p w14:paraId="484FC72F" w14:textId="77777777" w:rsidR="00BC2C94" w:rsidRDefault="00BC2C94" w:rsidP="00BC2C94">
      <w:pPr>
        <w:pStyle w:val="3"/>
      </w:pPr>
      <w:bookmarkStart w:id="420" w:name="изменение-субботника-2"/>
      <w:bookmarkStart w:id="421" w:name="_Toc199826959"/>
      <w:bookmarkEnd w:id="417"/>
      <w:bookmarkEnd w:id="419"/>
      <w:r>
        <w:t>Изменение субботника</w:t>
      </w:r>
      <w:bookmarkEnd w:id="421"/>
    </w:p>
    <w:p w14:paraId="37991F5B" w14:textId="77777777" w:rsidR="00BC2C94" w:rsidRDefault="00BC2C94" w:rsidP="00BC2C94">
      <w:r>
        <w:t>См. выше:</w:t>
      </w:r>
    </w:p>
    <w:p w14:paraId="0854B244" w14:textId="219DE5EE" w:rsidR="00BC2C94" w:rsidRDefault="00BC2C94" w:rsidP="00BC2C94">
      <w:pPr>
        <w:numPr>
          <w:ilvl w:val="0"/>
          <w:numId w:val="20"/>
        </w:numPr>
      </w:pPr>
      <w:r w:rsidRPr="00607DD6">
        <w:t>Изменение параметров субботника</w:t>
      </w:r>
    </w:p>
    <w:p w14:paraId="344783C4" w14:textId="7F20F63F" w:rsidR="00BC2C94" w:rsidRDefault="00BC2C94" w:rsidP="00BC2C94">
      <w:pPr>
        <w:numPr>
          <w:ilvl w:val="0"/>
          <w:numId w:val="20"/>
        </w:numPr>
      </w:pPr>
      <w:r w:rsidRPr="00607DD6">
        <w:t>Добавление фото субботника</w:t>
      </w:r>
    </w:p>
    <w:p w14:paraId="3696BE5C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2</w:t>
      </w:r>
    </w:p>
    <w:p w14:paraId="5011A630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</w:t>
      </w:r>
      <w:proofErr w:type="spellStart"/>
      <w:r>
        <w:t>CleanDay</w:t>
      </w:r>
      <w:proofErr w:type="spellEnd"/>
    </w:p>
    <w:p w14:paraId="50216650" w14:textId="77777777" w:rsidR="00BC2C94" w:rsidRDefault="00BC2C94" w:rsidP="00BC2C94">
      <w:pPr>
        <w:pStyle w:val="3"/>
      </w:pPr>
      <w:bookmarkStart w:id="422" w:name="X6b168ec4f5cb07af265bf489800a81e2419c8ac"/>
      <w:bookmarkStart w:id="423" w:name="_Toc199826960"/>
      <w:bookmarkEnd w:id="420"/>
      <w:r>
        <w:t>Получение организаторов с самой плохой явкой</w:t>
      </w:r>
      <w:bookmarkEnd w:id="423"/>
    </w:p>
    <w:p w14:paraId="2C5EF3F7" w14:textId="77777777" w:rsidR="00BC2C94" w:rsidRDefault="00BC2C94" w:rsidP="00607DD6">
      <w:pPr>
        <w:pStyle w:val="SourceCode"/>
        <w:ind w:left="709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dCleanDay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Находим все пары пользователь-субботник, где пользователь является организаторо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.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.cleanday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cipation</w:t>
      </w:r>
      <w:proofErr w:type="spellEnd"/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Организатор'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CleanDayAttendance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Для каждого субботника считаем тех, кто "Точно пойду" и тех из них, кто не прише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.cleanday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Считаем общее количество "Точно пойду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Точно пойду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WillG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Считаем количество "Точно пойду", но не пришедших (</w:t>
      </w:r>
      <w:proofErr w:type="spellStart"/>
      <w:r>
        <w:rPr>
          <w:rStyle w:val="CommentTok"/>
        </w:rPr>
        <w:t>real_presence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fals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Точно пойду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real_prese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false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se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cipation</w:t>
      </w:r>
      <w:proofErr w:type="spellEnd"/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dCleanDay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.cleanday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cleanday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Точно пойду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cleanday_id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OrganizerEventRati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Рассчитываем коэффициент неявки для каждого субботника, организованного пользователе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cd.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cd.cleanday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as.totalWillG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as.miss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Рассчитываем коэффициент, обрабатывая деление на нол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.totalWillG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s.misse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REA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.totalWillGo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_show_ratio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dCleanDay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DayAttendance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.cleanday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.cleanday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.totalWillG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Organizer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4. Считаем средний коэффициент неявки и общее число организованных субботников для каждого организатор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er.us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Средний коэффициент неявки по всем субботникам пользовател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oer.no_show_ratio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NoShowRati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Общее количество организованных субботников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dCleanDay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d.us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er.user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d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rEventRati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e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er.user_id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-- Соединяем данные пользователя с вычисленной статистикой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u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.organized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.avgNoShowRatio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u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anizerSumma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.us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user_id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.avgNoShowRati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; </w:t>
      </w:r>
      <w:r>
        <w:rPr>
          <w:rStyle w:val="CommentTok"/>
        </w:rPr>
        <w:t>-- Сортируем по убыванию среднего коэффициента неявки</w:t>
      </w:r>
    </w:p>
    <w:p w14:paraId="51C20998" w14:textId="77777777" w:rsidR="00BC2C94" w:rsidRDefault="00BC2C94" w:rsidP="00BC2C94">
      <w:pPr>
        <w:numPr>
          <w:ilvl w:val="0"/>
          <w:numId w:val="20"/>
        </w:numPr>
      </w:pPr>
      <w:r>
        <w:t xml:space="preserve">Запросов: </w:t>
      </w:r>
      <w:r>
        <w:rPr>
          <w:b/>
          <w:bCs/>
        </w:rPr>
        <w:t>3 на создание промежуточных коллекций и 1 для вывода результата</w:t>
      </w:r>
    </w:p>
    <w:p w14:paraId="1BF6F545" w14:textId="77777777" w:rsidR="00BC2C94" w:rsidRDefault="00BC2C94" w:rsidP="00BC2C94">
      <w:pPr>
        <w:numPr>
          <w:ilvl w:val="0"/>
          <w:numId w:val="20"/>
        </w:numPr>
      </w:pPr>
      <w:r>
        <w:t xml:space="preserve">Задействованные коллекции: User, </w:t>
      </w:r>
      <w:proofErr w:type="spellStart"/>
      <w:r>
        <w:t>Participation</w:t>
      </w:r>
      <w:bookmarkEnd w:id="422"/>
      <w:proofErr w:type="spellEnd"/>
    </w:p>
    <w:p w14:paraId="07FFA781" w14:textId="77777777" w:rsidR="00BC2C94" w:rsidRPr="00BC2C94" w:rsidRDefault="00BC2C94" w:rsidP="00BC2C94"/>
    <w:p w14:paraId="1B5730C3" w14:textId="59F03554" w:rsidR="00EC7CAE" w:rsidRDefault="00000000" w:rsidP="00855D4F">
      <w:pPr>
        <w:pStyle w:val="1"/>
      </w:pPr>
      <w:bookmarkStart w:id="424" w:name="сравнение-моделей"/>
      <w:bookmarkStart w:id="425" w:name="_Toc199826961"/>
      <w:bookmarkEnd w:id="144"/>
      <w:bookmarkEnd w:id="332"/>
      <w:r>
        <w:t>Сравнение</w:t>
      </w:r>
      <w:r w:rsidR="005A5D3B">
        <w:t xml:space="preserve"> </w:t>
      </w:r>
      <w:r>
        <w:t>моделей</w:t>
      </w:r>
      <w:bookmarkEnd w:id="425"/>
    </w:p>
    <w:p w14:paraId="7AF66AB3" w14:textId="7239531D" w:rsidR="00EC7CAE" w:rsidRDefault="00000000" w:rsidP="00A44AE3">
      <w:pPr>
        <w:pStyle w:val="20"/>
      </w:pPr>
      <w:bookmarkStart w:id="426" w:name="удельный-объем-информации"/>
      <w:bookmarkStart w:id="427" w:name="_Toc199826962"/>
      <w:r>
        <w:t>Удельный</w:t>
      </w:r>
      <w:r w:rsidR="005A5D3B">
        <w:t xml:space="preserve"> </w:t>
      </w:r>
      <w:r>
        <w:t>объем</w:t>
      </w:r>
      <w:r w:rsidR="005A5D3B">
        <w:t xml:space="preserve"> </w:t>
      </w:r>
      <w:r>
        <w:t>информации</w:t>
      </w:r>
      <w:bookmarkEnd w:id="427"/>
    </w:p>
    <w:p w14:paraId="35717DA0" w14:textId="73F64D38" w:rsidR="00AC65D9" w:rsidRPr="00AC65D9" w:rsidRDefault="00AC65D9" w:rsidP="00AC65D9">
      <w:pPr>
        <w:ind w:firstLine="0"/>
      </w:pPr>
      <w:r>
        <w:lastRenderedPageBreak/>
        <w:t>Таблица 22 – Удельный объем информ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774"/>
        <w:gridCol w:w="3040"/>
        <w:gridCol w:w="3040"/>
      </w:tblGrid>
      <w:tr w:rsidR="00EC7CAE" w:rsidRPr="00AC65D9" w14:paraId="42689E9B" w14:textId="77777777" w:rsidTr="00AC65D9">
        <w:trPr>
          <w:tblHeader/>
        </w:trPr>
        <w:tc>
          <w:tcPr>
            <w:tcW w:w="3033" w:type="dxa"/>
            <w:vAlign w:val="center"/>
          </w:tcPr>
          <w:p w14:paraId="5A684844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Параметр</w:t>
            </w:r>
          </w:p>
        </w:tc>
        <w:tc>
          <w:tcPr>
            <w:tcW w:w="2443" w:type="dxa"/>
            <w:vAlign w:val="center"/>
          </w:tcPr>
          <w:p w14:paraId="6DA940A0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proofErr w:type="spellStart"/>
            <w:r w:rsidRPr="00AC65D9">
              <w:rPr>
                <w:rFonts w:eastAsia="Aptos"/>
                <w:color w:val="auto"/>
                <w:szCs w:val="28"/>
              </w:rPr>
              <w:t>NoSQL</w:t>
            </w:r>
            <w:proofErr w:type="spellEnd"/>
          </w:p>
        </w:tc>
        <w:tc>
          <w:tcPr>
            <w:tcW w:w="2443" w:type="dxa"/>
            <w:vAlign w:val="center"/>
          </w:tcPr>
          <w:p w14:paraId="112137DC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SQL</w:t>
            </w:r>
          </w:p>
        </w:tc>
      </w:tr>
      <w:tr w:rsidR="00EC7CAE" w:rsidRPr="00AC65D9" w14:paraId="511FB398" w14:textId="77777777" w:rsidTr="00AC65D9">
        <w:tc>
          <w:tcPr>
            <w:tcW w:w="3033" w:type="dxa"/>
            <w:vAlign w:val="center"/>
          </w:tcPr>
          <w:p w14:paraId="4299762D" w14:textId="6E31B10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Формула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объема(байт)</w:t>
            </w:r>
          </w:p>
        </w:tc>
        <w:tc>
          <w:tcPr>
            <w:tcW w:w="2443" w:type="dxa"/>
            <w:vAlign w:val="center"/>
          </w:tcPr>
          <w:p w14:paraId="14577C55" w14:textId="067266D8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pict w14:anchorId="02CCD0C9">
                <v:shape id="_x0000_i4509" type="#_x0000_t75" style="width:2in;height:24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13D5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7D13D5&quot; wsp:rsidRPr=&quot;007D13D5&quot; wsp:rsidRDefault=&quot;007D13D5&quot; wsp:rsidP=&quot;007D13D5&quot;&gt;&lt;m:oMathPara&gt;&lt;m:oMath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V&lt;/m:t&gt;&lt;/m:r&gt;&lt;/m:e&gt;&lt;m:sub&gt;&lt;m:r&gt;&lt;w:rPr&gt;&lt;w:rFonts w:ascii=&quot;Cambria Math&quot; w:h-ansi=&quot;Cambria Math&quot;/&gt;&lt;wx:font wx:val=&quot;Cambria Math&quot;/&gt;&lt;w:i/&gt;&lt;/w:rPr&gt;&lt;m:t&gt;1&lt;/m:t&gt;&lt;/m:r&gt;&lt;/m:sub&gt;&lt;/m:sSub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r&gt;&lt;w:rPr&gt;&lt;w:rFonts w:ascii=&quot;Cambria Math&quot; w:h-ansi=&quot;Cambria Math&quot;/&gt;&lt;wx:font wx:val=&quot;Cambria Math&quot;/&gt;&lt;w:i/&gt;&lt;/w:rPr&gt;&lt;m:t&gt;1894491&lt;/m:t&gt;&lt;/m:r&gt;&lt;m:r&gt;&lt;m:rPr&gt;&lt;m:sty m:val=&quot;p&quot;/&gt;&lt;/m:rPr&gt;&lt;w:rPr&gt;&lt;w:rFonts w:ascii=&quot;Cambria Math&quot; w:h-ansi=&quot;Cambria Math&quot;/&gt;&lt;wx:font wx:val=&quot;Cambria Math&quot;/&gt;&lt;/w:rPr&gt;&lt;m:t&gt;,&lt;/m:t&gt;&lt;/m:r&gt;&lt;m:r&gt;&lt;w:rPr&gt;&lt;w:rFonts w:ascii=&quot;Cambria Math&quot; w:h-ansi=&quot;Cambria Math&quot;/&gt;&lt;wx:font wx:val=&quot;Cambria Math&quot;/&gt;&lt;w:i/&gt;&lt;/w:rPr&gt;&lt;m:t&gt;8&lt;/m:t&gt;&lt;/m:r&gt;&lt;m:r&gt;&lt;m:rPr&gt;&lt;m:sty m:val=&quot;p&quot;/&gt;&lt;/m:rPr&gt;&lt;w:rPr&gt;&lt;w:rFonts w:ascii=&quot;Cambria Math&quot; w:h-ansi=&quot;Cambria Math&quot;/&gt;&lt;wx:font wx:val=&quot;Cambria Math&quot;/&gt;&lt;/w:rPr&gt;&lt;m:t&gt;Г—&lt;/m:t&gt;&lt;/m:r&gt;&lt;m:r&gt;&lt;w:rPr&gt;&lt;w:rFonts w:ascii=&quot;Cambria Math&quot; w:h-ansi=&quot;Cambria Math&quot;/&gt;&lt;wx:font wx:val=&quot;Cambria Math&quot;/&gt;&lt;w:i/&gt;&lt;/w:rPr&gt;&lt;m:t&gt;U&lt;/m:t&gt;&lt;/m:r&gt;&lt;/m:oMath&gt;&lt;/m:oMathPara&gt;&lt;/w:p&gt;&lt;w:sectPr wsp:rsidR=&quot;00000000&quot; wsp:rsidRPr=&quot;007D13D5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</w:p>
        </w:tc>
        <w:tc>
          <w:tcPr>
            <w:tcW w:w="2443" w:type="dxa"/>
            <w:vAlign w:val="center"/>
          </w:tcPr>
          <w:p w14:paraId="7B499680" w14:textId="3D9F66E4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pict w14:anchorId="51F1A04C">
                <v:shape id="_x0000_i4510" type="#_x0000_t75" style="width:2in;height:24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stylePaneFormatFilter w:val=&quot;0004&quot;/&gt;&lt;w:defaultTabStop w:val=&quot;709&quot;/&gt;&lt;w:drawingGridHorizontalSpacing w:val=&quot;120&quot;/&gt;&lt;w:drawingGridVerticalSpacing w:val=&quot;360&quot;/&gt;&lt;w:displayHorizontalDrawingGridEvery w:val=&quot;2&quot;/&gt;&lt;w:displayVerticalDrawingGridEvery w:val=&quot;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467347&quot;/&gt;&lt;wsp:rsid wsp:val=&quot;0000124D&quot;/&gt;&lt;wsp:rsid wsp:val=&quot;00002545&quot;/&gt;&lt;wsp:rsid wsp:val=&quot;0000422A&quot;/&gt;&lt;wsp:rsid wsp:val=&quot;00005330&quot;/&gt;&lt;wsp:rsid wsp:val=&quot;00005391&quot;/&gt;&lt;wsp:rsid wsp:val=&quot;000055CC&quot;/&gt;&lt;wsp:rsid wsp:val=&quot;0000610B&quot;/&gt;&lt;wsp:rsid wsp:val=&quot;000103B7&quot;/&gt;&lt;wsp:rsid wsp:val=&quot;00010AD2&quot;/&gt;&lt;wsp:rsid wsp:val=&quot;00011778&quot;/&gt;&lt;wsp:rsid wsp:val=&quot;00011F04&quot;/&gt;&lt;wsp:rsid wsp:val=&quot;00013134&quot;/&gt;&lt;wsp:rsid wsp:val=&quot;000134FA&quot;/&gt;&lt;wsp:rsid wsp:val=&quot;0001400B&quot;/&gt;&lt;wsp:rsid wsp:val=&quot;00016BD5&quot;/&gt;&lt;wsp:rsid wsp:val=&quot;000174AA&quot;/&gt;&lt;wsp:rsid wsp:val=&quot;0001755F&quot;/&gt;&lt;wsp:rsid wsp:val=&quot;00017A9E&quot;/&gt;&lt;wsp:rsid wsp:val=&quot;00020C80&quot;/&gt;&lt;wsp:rsid wsp:val=&quot;00021712&quot;/&gt;&lt;wsp:rsid wsp:val=&quot;000234A6&quot;/&gt;&lt;wsp:rsid wsp:val=&quot;000243E6&quot;/&gt;&lt;wsp:rsid wsp:val=&quot;00025528&quot;/&gt;&lt;wsp:rsid wsp:val=&quot;000256D0&quot;/&gt;&lt;wsp:rsid wsp:val=&quot;00027EC6&quot;/&gt;&lt;wsp:rsid wsp:val=&quot;000328BD&quot;/&gt;&lt;wsp:rsid wsp:val=&quot;00034999&quot;/&gt;&lt;wsp:rsid wsp:val=&quot;00035B4C&quot;/&gt;&lt;wsp:rsid wsp:val=&quot;00035FEC&quot;/&gt;&lt;wsp:rsid wsp:val=&quot;0003672D&quot;/&gt;&lt;wsp:rsid wsp:val=&quot;0004161C&quot;/&gt;&lt;wsp:rsid wsp:val=&quot;00043196&quot;/&gt;&lt;wsp:rsid wsp:val=&quot;0004371F&quot;/&gt;&lt;wsp:rsid wsp:val=&quot;00043AFB&quot;/&gt;&lt;wsp:rsid wsp:val=&quot;000459A4&quot;/&gt;&lt;wsp:rsid wsp:val=&quot;000459F2&quot;/&gt;&lt;wsp:rsid wsp:val=&quot;000503E0&quot;/&gt;&lt;wsp:rsid wsp:val=&quot;00053BCB&quot;/&gt;&lt;wsp:rsid wsp:val=&quot;00055334&quot;/&gt;&lt;wsp:rsid wsp:val=&quot;0005551F&quot;/&gt;&lt;wsp:rsid wsp:val=&quot;00057213&quot;/&gt;&lt;wsp:rsid wsp:val=&quot;000603A9&quot;/&gt;&lt;wsp:rsid wsp:val=&quot;000603AB&quot;/&gt;&lt;wsp:rsid wsp:val=&quot;000608DD&quot;/&gt;&lt;wsp:rsid wsp:val=&quot;000663B0&quot;/&gt;&lt;wsp:rsid wsp:val=&quot;00073281&quot;/&gt;&lt;wsp:rsid wsp:val=&quot;00075EB8&quot;/&gt;&lt;wsp:rsid wsp:val=&quot;000768BF&quot;/&gt;&lt;wsp:rsid wsp:val=&quot;00076C54&quot;/&gt;&lt;wsp:rsid wsp:val=&quot;00080961&quot;/&gt;&lt;wsp:rsid wsp:val=&quot;000837A2&quot;/&gt;&lt;wsp:rsid wsp:val=&quot;00083B26&quot;/&gt;&lt;wsp:rsid wsp:val=&quot;00084A84&quot;/&gt;&lt;wsp:rsid wsp:val=&quot;00086185&quot;/&gt;&lt;wsp:rsid wsp:val=&quot;0008715D&quot;/&gt;&lt;wsp:rsid wsp:val=&quot;000906B5&quot;/&gt;&lt;wsp:rsid wsp:val=&quot;00090EBB&quot;/&gt;&lt;wsp:rsid wsp:val=&quot;000924A2&quot;/&gt;&lt;wsp:rsid wsp:val=&quot;00092997&quot;/&gt;&lt;wsp:rsid wsp:val=&quot;000930EE&quot;/&gt;&lt;wsp:rsid wsp:val=&quot;00094718&quot;/&gt;&lt;wsp:rsid wsp:val=&quot;000A14FD&quot;/&gt;&lt;wsp:rsid wsp:val=&quot;000A15A1&quot;/&gt;&lt;wsp:rsid wsp:val=&quot;000A1E14&quot;/&gt;&lt;wsp:rsid wsp:val=&quot;000A323F&quot;/&gt;&lt;wsp:rsid wsp:val=&quot;000A41C2&quot;/&gt;&lt;wsp:rsid wsp:val=&quot;000A50DF&quot;/&gt;&lt;wsp:rsid wsp:val=&quot;000A646F&quot;/&gt;&lt;wsp:rsid wsp:val=&quot;000A7762&quot;/&gt;&lt;wsp:rsid wsp:val=&quot;000A7F9B&quot;/&gt;&lt;wsp:rsid wsp:val=&quot;000B1DE4&quot;/&gt;&lt;wsp:rsid wsp:val=&quot;000B2352&quot;/&gt;&lt;wsp:rsid wsp:val=&quot;000B29F8&quot;/&gt;&lt;wsp:rsid wsp:val=&quot;000B2B95&quot;/&gt;&lt;wsp:rsid wsp:val=&quot;000B45DE&quot;/&gt;&lt;wsp:rsid wsp:val=&quot;000B4866&quot;/&gt;&lt;wsp:rsid wsp:val=&quot;000B5964&quot;/&gt;&lt;wsp:rsid wsp:val=&quot;000B7B3F&quot;/&gt;&lt;wsp:rsid wsp:val=&quot;000C0E90&quot;/&gt;&lt;wsp:rsid wsp:val=&quot;000C3834&quot;/&gt;&lt;wsp:rsid wsp:val=&quot;000C50D4&quot;/&gt;&lt;wsp:rsid wsp:val=&quot;000C567A&quot;/&gt;&lt;wsp:rsid wsp:val=&quot;000C5A2C&quot;/&gt;&lt;wsp:rsid wsp:val=&quot;000C666E&quot;/&gt;&lt;wsp:rsid wsp:val=&quot;000D15A7&quot;/&gt;&lt;wsp:rsid wsp:val=&quot;000D536A&quot;/&gt;&lt;wsp:rsid wsp:val=&quot;000D5CBE&quot;/&gt;&lt;wsp:rsid wsp:val=&quot;000D6FC1&quot;/&gt;&lt;wsp:rsid wsp:val=&quot;000D6FC3&quot;/&gt;&lt;wsp:rsid wsp:val=&quot;000E0921&quot;/&gt;&lt;wsp:rsid wsp:val=&quot;000E1E35&quot;/&gt;&lt;wsp:rsid wsp:val=&quot;000E55F6&quot;/&gt;&lt;wsp:rsid wsp:val=&quot;000E667C&quot;/&gt;&lt;wsp:rsid wsp:val=&quot;000F13C1&quot;/&gt;&lt;wsp:rsid wsp:val=&quot;000F289D&quot;/&gt;&lt;wsp:rsid wsp:val=&quot;000F3810&quot;/&gt;&lt;wsp:rsid wsp:val=&quot;000F52D3&quot;/&gt;&lt;wsp:rsid wsp:val=&quot;000F5520&quot;/&gt;&lt;wsp:rsid wsp:val=&quot;000F5E31&quot;/&gt;&lt;wsp:rsid wsp:val=&quot;000F5F59&quot;/&gt;&lt;wsp:rsid wsp:val=&quot;000F6514&quot;/&gt;&lt;wsp:rsid wsp:val=&quot;000F6CD9&quot;/&gt;&lt;wsp:rsid wsp:val=&quot;000F79AD&quot;/&gt;&lt;wsp:rsid wsp:val=&quot;001016D6&quot;/&gt;&lt;wsp:rsid wsp:val=&quot;00101B4D&quot;/&gt;&lt;wsp:rsid wsp:val=&quot;00104CA1&quot;/&gt;&lt;wsp:rsid wsp:val=&quot;00105773&quot;/&gt;&lt;wsp:rsid wsp:val=&quot;0010668A&quot;/&gt;&lt;wsp:rsid wsp:val=&quot;00110DAC&quot;/&gt;&lt;wsp:rsid wsp:val=&quot;001114D6&quot;/&gt;&lt;wsp:rsid wsp:val=&quot;0011227F&quot;/&gt;&lt;wsp:rsid wsp:val=&quot;0011346B&quot;/&gt;&lt;wsp:rsid wsp:val=&quot;00113BA4&quot;/&gt;&lt;wsp:rsid wsp:val=&quot;001148FC&quot;/&gt;&lt;wsp:rsid wsp:val=&quot;001149E3&quot;/&gt;&lt;wsp:rsid wsp:val=&quot;00115E70&quot;/&gt;&lt;wsp:rsid wsp:val=&quot;001174D8&quot;/&gt;&lt;wsp:rsid wsp:val=&quot;00117504&quot;/&gt;&lt;wsp:rsid wsp:val=&quot;00117573&quot;/&gt;&lt;wsp:rsid wsp:val=&quot;001206CD&quot;/&gt;&lt;wsp:rsid wsp:val=&quot;00120D8A&quot;/&gt;&lt;wsp:rsid wsp:val=&quot;00121D64&quot;/&gt;&lt;wsp:rsid wsp:val=&quot;00122CEF&quot;/&gt;&lt;wsp:rsid wsp:val=&quot;00131E26&quot;/&gt;&lt;wsp:rsid wsp:val=&quot;001335E8&quot;/&gt;&lt;wsp:rsid wsp:val=&quot;00134D2A&quot;/&gt;&lt;wsp:rsid wsp:val=&quot;00136858&quot;/&gt;&lt;wsp:rsid wsp:val=&quot;00137505&quot;/&gt;&lt;wsp:rsid wsp:val=&quot;00145D79&quot;/&gt;&lt;wsp:rsid wsp:val=&quot;00146B72&quot;/&gt;&lt;wsp:rsid wsp:val=&quot;00146FB2&quot;/&gt;&lt;wsp:rsid wsp:val=&quot;001476B0&quot;/&gt;&lt;wsp:rsid wsp:val=&quot;00150293&quot;/&gt;&lt;wsp:rsid wsp:val=&quot;00151D3F&quot;/&gt;&lt;wsp:rsid wsp:val=&quot;00152014&quot;/&gt;&lt;wsp:rsid wsp:val=&quot;00152F8A&quot;/&gt;&lt;wsp:rsid wsp:val=&quot;00153294&quot;/&gt;&lt;wsp:rsid wsp:val=&quot;001551E3&quot;/&gt;&lt;wsp:rsid wsp:val=&quot;001564C2&quot;/&gt;&lt;wsp:rsid wsp:val=&quot;001568D4&quot;/&gt;&lt;wsp:rsid wsp:val=&quot;00157DC6&quot;/&gt;&lt;wsp:rsid wsp:val=&quot;00160641&quot;/&gt;&lt;wsp:rsid wsp:val=&quot;001621E4&quot;/&gt;&lt;wsp:rsid wsp:val=&quot;00162770&quot;/&gt;&lt;wsp:rsid wsp:val=&quot;00162E6A&quot;/&gt;&lt;wsp:rsid wsp:val=&quot;00163971&quot;/&gt;&lt;wsp:rsid wsp:val=&quot;00165A41&quot;/&gt;&lt;wsp:rsid wsp:val=&quot;00167094&quot;/&gt;&lt;wsp:rsid wsp:val=&quot;00171683&quot;/&gt;&lt;wsp:rsid wsp:val=&quot;001722CB&quot;/&gt;&lt;wsp:rsid wsp:val=&quot;001726B4&quot;/&gt;&lt;wsp:rsid wsp:val=&quot;00174BE2&quot;/&gt;&lt;wsp:rsid wsp:val=&quot;001750C7&quot;/&gt;&lt;wsp:rsid wsp:val=&quot;001833E8&quot;/&gt;&lt;wsp:rsid wsp:val=&quot;001847C2&quot;/&gt;&lt;wsp:rsid wsp:val=&quot;00184D0E&quot;/&gt;&lt;wsp:rsid wsp:val=&quot;0018625E&quot;/&gt;&lt;wsp:rsid wsp:val=&quot;0019155A&quot;/&gt;&lt;wsp:rsid wsp:val=&quot;00191805&quot;/&gt;&lt;wsp:rsid wsp:val=&quot;001918DD&quot;/&gt;&lt;wsp:rsid wsp:val=&quot;00193065&quot;/&gt;&lt;wsp:rsid wsp:val=&quot;00193265&quot;/&gt;&lt;wsp:rsid wsp:val=&quot;0019358E&quot;/&gt;&lt;wsp:rsid wsp:val=&quot;00193716&quot;/&gt;&lt;wsp:rsid wsp:val=&quot;0019392A&quot;/&gt;&lt;wsp:rsid wsp:val=&quot;00194727&quot;/&gt;&lt;wsp:rsid wsp:val=&quot;00194D67&quot;/&gt;&lt;wsp:rsid wsp:val=&quot;00195EF5&quot;/&gt;&lt;wsp:rsid wsp:val=&quot;00195F78&quot;/&gt;&lt;wsp:rsid wsp:val=&quot;00196D8D&quot;/&gt;&lt;wsp:rsid wsp:val=&quot;001976DE&quot;/&gt;&lt;wsp:rsid wsp:val=&quot;001A1285&quot;/&gt;&lt;wsp:rsid wsp:val=&quot;001A3458&quot;/&gt;&lt;wsp:rsid wsp:val=&quot;001A3D18&quot;/&gt;&lt;wsp:rsid wsp:val=&quot;001A5B5F&quot;/&gt;&lt;wsp:rsid wsp:val=&quot;001A6352&quot;/&gt;&lt;wsp:rsid wsp:val=&quot;001A65A2&quot;/&gt;&lt;wsp:rsid wsp:val=&quot;001A72EB&quot;/&gt;&lt;wsp:rsid wsp:val=&quot;001A7E3D&quot;/&gt;&lt;wsp:rsid wsp:val=&quot;001B0F13&quot;/&gt;&lt;wsp:rsid wsp:val=&quot;001B2BBA&quot;/&gt;&lt;wsp:rsid wsp:val=&quot;001B2F5C&quot;/&gt;&lt;wsp:rsid wsp:val=&quot;001B4ECD&quot;/&gt;&lt;wsp:rsid wsp:val=&quot;001B574A&quot;/&gt;&lt;wsp:rsid wsp:val=&quot;001B6860&quot;/&gt;&lt;wsp:rsid wsp:val=&quot;001B696C&quot;/&gt;&lt;wsp:rsid wsp:val=&quot;001B6F63&quot;/&gt;&lt;wsp:rsid wsp:val=&quot;001C0480&quot;/&gt;&lt;wsp:rsid wsp:val=&quot;001C1B50&quot;/&gt;&lt;wsp:rsid wsp:val=&quot;001C21A5&quot;/&gt;&lt;wsp:rsid wsp:val=&quot;001C2325&quot;/&gt;&lt;wsp:rsid wsp:val=&quot;001C4D9C&quot;/&gt;&lt;wsp:rsid wsp:val=&quot;001C5833&quot;/&gt;&lt;wsp:rsid wsp:val=&quot;001C611A&quot;/&gt;&lt;wsp:rsid wsp:val=&quot;001C6A40&quot;/&gt;&lt;wsp:rsid wsp:val=&quot;001C7F4D&quot;/&gt;&lt;wsp:rsid wsp:val=&quot;001D0087&quot;/&gt;&lt;wsp:rsid wsp:val=&quot;001D3BB8&quot;/&gt;&lt;wsp:rsid wsp:val=&quot;001D3DC9&quot;/&gt;&lt;wsp:rsid wsp:val=&quot;001E0365&quot;/&gt;&lt;wsp:rsid wsp:val=&quot;001E191C&quot;/&gt;&lt;wsp:rsid wsp:val=&quot;001E21FF&quot;/&gt;&lt;wsp:rsid wsp:val=&quot;001E26D7&quot;/&gt;&lt;wsp:rsid wsp:val=&quot;001E2B5B&quot;/&gt;&lt;wsp:rsid wsp:val=&quot;001E2F97&quot;/&gt;&lt;wsp:rsid wsp:val=&quot;001E570D&quot;/&gt;&lt;wsp:rsid wsp:val=&quot;001E6365&quot;/&gt;&lt;wsp:rsid wsp:val=&quot;001E66C9&quot;/&gt;&lt;wsp:rsid wsp:val=&quot;001F1A72&quot;/&gt;&lt;wsp:rsid wsp:val=&quot;001F207E&quot;/&gt;&lt;wsp:rsid wsp:val=&quot;001F2933&quot;/&gt;&lt;wsp:rsid wsp:val=&quot;001F2B88&quot;/&gt;&lt;wsp:rsid wsp:val=&quot;001F3DEC&quot;/&gt;&lt;wsp:rsid wsp:val=&quot;001F3F52&quot;/&gt;&lt;wsp:rsid wsp:val=&quot;001F4917&quot;/&gt;&lt;wsp:rsid wsp:val=&quot;001F6539&quot;/&gt;&lt;wsp:rsid wsp:val=&quot;002017FD&quot;/&gt;&lt;wsp:rsid wsp:val=&quot;00201C51&quot;/&gt;&lt;wsp:rsid wsp:val=&quot;00202FA1&quot;/&gt;&lt;wsp:rsid wsp:val=&quot;002030B2&quot;/&gt;&lt;wsp:rsid wsp:val=&quot;002048AC&quot;/&gt;&lt;wsp:rsid wsp:val=&quot;00212ACE&quot;/&gt;&lt;wsp:rsid wsp:val=&quot;00213CBB&quot;/&gt;&lt;wsp:rsid wsp:val=&quot;00216740&quot;/&gt;&lt;wsp:rsid wsp:val=&quot;00216FCB&quot;/&gt;&lt;wsp:rsid wsp:val=&quot;00217BE8&quot;/&gt;&lt;wsp:rsid wsp:val=&quot;00221FB6&quot;/&gt;&lt;wsp:rsid wsp:val=&quot;00222895&quot;/&gt;&lt;wsp:rsid wsp:val=&quot;0022365A&quot;/&gt;&lt;wsp:rsid wsp:val=&quot;00227399&quot;/&gt;&lt;wsp:rsid wsp:val=&quot;0023383B&quot;/&gt;&lt;wsp:rsid wsp:val=&quot;0023628A&quot;/&gt;&lt;wsp:rsid wsp:val=&quot;00237BFB&quot;/&gt;&lt;wsp:rsid wsp:val=&quot;00237E35&quot;/&gt;&lt;wsp:rsid wsp:val=&quot;0024002F&quot;/&gt;&lt;wsp:rsid wsp:val=&quot;002403D2&quot;/&gt;&lt;wsp:rsid wsp:val=&quot;0024062D&quot;/&gt;&lt;wsp:rsid wsp:val=&quot;00246E84&quot;/&gt;&lt;wsp:rsid wsp:val=&quot;00246ECD&quot;/&gt;&lt;wsp:rsid wsp:val=&quot;002472EE&quot;/&gt;&lt;wsp:rsid wsp:val=&quot;00250306&quot;/&gt;&lt;wsp:rsid wsp:val=&quot;00251993&quot;/&gt;&lt;wsp:rsid wsp:val=&quot;00251C9E&quot;/&gt;&lt;wsp:rsid wsp:val=&quot;00253273&quot;/&gt;&lt;wsp:rsid wsp:val=&quot;002532A5&quot;/&gt;&lt;wsp:rsid wsp:val=&quot;002551C4&quot;/&gt;&lt;wsp:rsid wsp:val=&quot;00255B67&quot;/&gt;&lt;wsp:rsid wsp:val=&quot;0025667F&quot;/&gt;&lt;wsp:rsid wsp:val=&quot;002569E9&quot;/&gt;&lt;wsp:rsid wsp:val=&quot;00256B1D&quot;/&gt;&lt;wsp:rsid wsp:val=&quot;00257E0E&quot;/&gt;&lt;wsp:rsid wsp:val=&quot;00261A20&quot;/&gt;&lt;wsp:rsid wsp:val=&quot;00263976&quot;/&gt;&lt;wsp:rsid wsp:val=&quot;00265596&quot;/&gt;&lt;wsp:rsid wsp:val=&quot;00272534&quot;/&gt;&lt;wsp:rsid wsp:val=&quot;00272865&quot;/&gt;&lt;wsp:rsid wsp:val=&quot;002743B2&quot;/&gt;&lt;wsp:rsid wsp:val=&quot;00274DBA&quot;/&gt;&lt;wsp:rsid wsp:val=&quot;00274DEB&quot;/&gt;&lt;wsp:rsid wsp:val=&quot;00276A89&quot;/&gt;&lt;wsp:rsid wsp:val=&quot;00276B21&quot;/&gt;&lt;wsp:rsid wsp:val=&quot;0028346F&quot;/&gt;&lt;wsp:rsid wsp:val=&quot;002843D6&quot;/&gt;&lt;wsp:rsid wsp:val=&quot;00284BC8&quot;/&gt;&lt;wsp:rsid wsp:val=&quot;0029030C&quot;/&gt;&lt;wsp:rsid wsp:val=&quot;00290BAC&quot;/&gt;&lt;wsp:rsid wsp:val=&quot;0029106B&quot;/&gt;&lt;wsp:rsid wsp:val=&quot;00294381&quot;/&gt;&lt;wsp:rsid wsp:val=&quot;00294CCA&quot;/&gt;&lt;wsp:rsid wsp:val=&quot;0029597C&quot;/&gt;&lt;wsp:rsid wsp:val=&quot;00296CAD&quot;/&gt;&lt;wsp:rsid wsp:val=&quot;002A3D8F&quot;/&gt;&lt;wsp:rsid wsp:val=&quot;002A3F96&quot;/&gt;&lt;wsp:rsid wsp:val=&quot;002A43EF&quot;/&gt;&lt;wsp:rsid wsp:val=&quot;002A4B45&quot;/&gt;&lt;wsp:rsid wsp:val=&quot;002A57EF&quot;/&gt;&lt;wsp:rsid wsp:val=&quot;002A6E08&quot;/&gt;&lt;wsp:rsid wsp:val=&quot;002A7230&quot;/&gt;&lt;wsp:rsid wsp:val=&quot;002B030E&quot;/&gt;&lt;wsp:rsid wsp:val=&quot;002B191F&quot;/&gt;&lt;wsp:rsid wsp:val=&quot;002B267E&quot;/&gt;&lt;wsp:rsid wsp:val=&quot;002B2B7F&quot;/&gt;&lt;wsp:rsid wsp:val=&quot;002B2BB1&quot;/&gt;&lt;wsp:rsid wsp:val=&quot;002B2E5A&quot;/&gt;&lt;wsp:rsid wsp:val=&quot;002B35F3&quot;/&gt;&lt;wsp:rsid wsp:val=&quot;002B4CE2&quot;/&gt;&lt;wsp:rsid wsp:val=&quot;002B5CFC&quot;/&gt;&lt;wsp:rsid wsp:val=&quot;002B64F1&quot;/&gt;&lt;wsp:rsid wsp:val=&quot;002B7512&quot;/&gt;&lt;wsp:rsid wsp:val=&quot;002B75EE&quot;/&gt;&lt;wsp:rsid wsp:val=&quot;002B7FE1&quot;/&gt;&lt;wsp:rsid wsp:val=&quot;002C06AB&quot;/&gt;&lt;wsp:rsid wsp:val=&quot;002C1DD7&quot;/&gt;&lt;wsp:rsid wsp:val=&quot;002C461E&quot;/&gt;&lt;wsp:rsid wsp:val=&quot;002D5D9F&quot;/&gt;&lt;wsp:rsid wsp:val=&quot;002D6095&quot;/&gt;&lt;wsp:rsid wsp:val=&quot;002D6336&quot;/&gt;&lt;wsp:rsid wsp:val=&quot;002D72A8&quot;/&gt;&lt;wsp:rsid wsp:val=&quot;002E2E79&quot;/&gt;&lt;wsp:rsid wsp:val=&quot;002E42D2&quot;/&gt;&lt;wsp:rsid wsp:val=&quot;002F0969&quot;/&gt;&lt;wsp:rsid wsp:val=&quot;002F0C0B&quot;/&gt;&lt;wsp:rsid wsp:val=&quot;002F3463&quot;/&gt;&lt;wsp:rsid wsp:val=&quot;002F4145&quot;/&gt;&lt;wsp:rsid wsp:val=&quot;002F4497&quot;/&gt;&lt;wsp:rsid wsp:val=&quot;002F4692&quot;/&gt;&lt;wsp:rsid wsp:val=&quot;002F4E07&quot;/&gt;&lt;wsp:rsid wsp:val=&quot;002F59CA&quot;/&gt;&lt;wsp:rsid wsp:val=&quot;002F6118&quot;/&gt;&lt;wsp:rsid wsp:val=&quot;002F6A33&quot;/&gt;&lt;wsp:rsid wsp:val=&quot;002F7406&quot;/&gt;&lt;wsp:rsid wsp:val=&quot;00300052&quot;/&gt;&lt;wsp:rsid wsp:val=&quot;0030115F&quot;/&gt;&lt;wsp:rsid wsp:val=&quot;00301ED4&quot;/&gt;&lt;wsp:rsid wsp:val=&quot;0030211C&quot;/&gt;&lt;wsp:rsid wsp:val=&quot;003024F5&quot;/&gt;&lt;wsp:rsid wsp:val=&quot;00304458&quot;/&gt;&lt;wsp:rsid wsp:val=&quot;00304D9D&quot;/&gt;&lt;wsp:rsid wsp:val=&quot;00305E8B&quot;/&gt;&lt;wsp:rsid wsp:val=&quot;00306E7A&quot;/&gt;&lt;wsp:rsid wsp:val=&quot;00306EC8&quot;/&gt;&lt;wsp:rsid wsp:val=&quot;003075B5&quot;/&gt;&lt;wsp:rsid wsp:val=&quot;00307C54&quot;/&gt;&lt;wsp:rsid wsp:val=&quot;00307EE4&quot;/&gt;&lt;wsp:rsid wsp:val=&quot;003100CC&quot;/&gt;&lt;wsp:rsid wsp:val=&quot;003107B8&quot;/&gt;&lt;wsp:rsid wsp:val=&quot;00310CCB&quot;/&gt;&lt;wsp:rsid wsp:val=&quot;00311D2D&quot;/&gt;&lt;wsp:rsid wsp:val=&quot;0031284F&quot;/&gt;&lt;wsp:rsid wsp:val=&quot;00314408&quot;/&gt;&lt;wsp:rsid wsp:val=&quot;00315AC5&quot;/&gt;&lt;wsp:rsid wsp:val=&quot;00320403&quot;/&gt;&lt;wsp:rsid wsp:val=&quot;003211BF&quot;/&gt;&lt;wsp:rsid wsp:val=&quot;003231DB&quot;/&gt;&lt;wsp:rsid wsp:val=&quot;00324B5A&quot;/&gt;&lt;wsp:rsid wsp:val=&quot;00324E46&quot;/&gt;&lt;wsp:rsid wsp:val=&quot;00327722&quot;/&gt;&lt;wsp:rsid wsp:val=&quot;00330D53&quot;/&gt;&lt;wsp:rsid wsp:val=&quot;00334679&quot;/&gt;&lt;wsp:rsid wsp:val=&quot;003357FD&quot;/&gt;&lt;wsp:rsid wsp:val=&quot;003374EC&quot;/&gt;&lt;wsp:rsid wsp:val=&quot;00337ADF&quot;/&gt;&lt;wsp:rsid wsp:val=&quot;00337BEB&quot;/&gt;&lt;wsp:rsid wsp:val=&quot;00340D92&quot;/&gt;&lt;wsp:rsid wsp:val=&quot;0034181D&quot;/&gt;&lt;wsp:rsid wsp:val=&quot;00342020&quot;/&gt;&lt;wsp:rsid wsp:val=&quot;0034617F&quot;/&gt;&lt;wsp:rsid wsp:val=&quot;00347C6B&quot;/&gt;&lt;wsp:rsid wsp:val=&quot;00347DEC&quot;/&gt;&lt;wsp:rsid wsp:val=&quot;00350C01&quot;/&gt;&lt;wsp:rsid wsp:val=&quot;00351B6E&quot;/&gt;&lt;wsp:rsid wsp:val=&quot;0035301E&quot;/&gt;&lt;wsp:rsid wsp:val=&quot;00356C31&quot;/&gt;&lt;wsp:rsid wsp:val=&quot;00360776&quot;/&gt;&lt;wsp:rsid wsp:val=&quot;00361ABA&quot;/&gt;&lt;wsp:rsid wsp:val=&quot;00361BD5&quot;/&gt;&lt;wsp:rsid wsp:val=&quot;00364BF9&quot;/&gt;&lt;wsp:rsid wsp:val=&quot;00367C24&quot;/&gt;&lt;wsp:rsid wsp:val=&quot;003704D2&quot;/&gt;&lt;wsp:rsid wsp:val=&quot;00370C62&quot;/&gt;&lt;wsp:rsid wsp:val=&quot;00371AC3&quot;/&gt;&lt;wsp:rsid wsp:val=&quot;003727E2&quot;/&gt;&lt;wsp:rsid wsp:val=&quot;00374B6F&quot;/&gt;&lt;wsp:rsid wsp:val=&quot;00377DCC&quot;/&gt;&lt;wsp:rsid wsp:val=&quot;0038038D&quot;/&gt;&lt;wsp:rsid wsp:val=&quot;00380B9F&quot;/&gt;&lt;wsp:rsid wsp:val=&quot;00380D8C&quot;/&gt;&lt;wsp:rsid wsp:val=&quot;0038107E&quot;/&gt;&lt;wsp:rsid wsp:val=&quot;00382F9C&quot;/&gt;&lt;wsp:rsid wsp:val=&quot;003838EC&quot;/&gt;&lt;wsp:rsid wsp:val=&quot;00386BE7&quot;/&gt;&lt;wsp:rsid wsp:val=&quot;00387478&quot;/&gt;&lt;wsp:rsid wsp:val=&quot;00390C6C&quot;/&gt;&lt;wsp:rsid wsp:val=&quot;00391EF0&quot;/&gt;&lt;wsp:rsid wsp:val=&quot;003932CB&quot;/&gt;&lt;wsp:rsid wsp:val=&quot;003936A8&quot;/&gt;&lt;wsp:rsid wsp:val=&quot;00393EBC&quot;/&gt;&lt;wsp:rsid wsp:val=&quot;00394F89&quot;/&gt;&lt;wsp:rsid wsp:val=&quot;0039656D&quot;/&gt;&lt;wsp:rsid wsp:val=&quot;0039697E&quot;/&gt;&lt;wsp:rsid wsp:val=&quot;00396B6D&quot;/&gt;&lt;wsp:rsid wsp:val=&quot;003A0BC0&quot;/&gt;&lt;wsp:rsid wsp:val=&quot;003A0D72&quot;/&gt;&lt;wsp:rsid wsp:val=&quot;003A4870&quot;/&gt;&lt;wsp:rsid wsp:val=&quot;003A6EAE&quot;/&gt;&lt;wsp:rsid wsp:val=&quot;003B0C6A&quot;/&gt;&lt;wsp:rsid wsp:val=&quot;003B28D1&quot;/&gt;&lt;wsp:rsid wsp:val=&quot;003B3F41&quot;/&gt;&lt;wsp:rsid wsp:val=&quot;003B3FFB&quot;/&gt;&lt;wsp:rsid wsp:val=&quot;003B4C4D&quot;/&gt;&lt;wsp:rsid wsp:val=&quot;003C07AA&quot;/&gt;&lt;wsp:rsid wsp:val=&quot;003C096F&quot;/&gt;&lt;wsp:rsid wsp:val=&quot;003C1B6F&quot;/&gt;&lt;wsp:rsid wsp:val=&quot;003C43F4&quot;/&gt;&lt;wsp:rsid wsp:val=&quot;003C4793&quot;/&gt;&lt;wsp:rsid wsp:val=&quot;003C534A&quot;/&gt;&lt;wsp:rsid wsp:val=&quot;003C7504&quot;/&gt;&lt;wsp:rsid wsp:val=&quot;003C774E&quot;/&gt;&lt;wsp:rsid wsp:val=&quot;003C790C&quot;/&gt;&lt;wsp:rsid wsp:val=&quot;003D1889&quot;/&gt;&lt;wsp:rsid wsp:val=&quot;003D457D&quot;/&gt;&lt;wsp:rsid wsp:val=&quot;003E0D63&quot;/&gt;&lt;wsp:rsid wsp:val=&quot;003E10D1&quot;/&gt;&lt;wsp:rsid wsp:val=&quot;003E1645&quot;/&gt;&lt;wsp:rsid wsp:val=&quot;003E3AC7&quot;/&gt;&lt;wsp:rsid wsp:val=&quot;003E5B7A&quot;/&gt;&lt;wsp:rsid wsp:val=&quot;003E64BD&quot;/&gt;&lt;wsp:rsid wsp:val=&quot;003E6FFB&quot;/&gt;&lt;wsp:rsid wsp:val=&quot;003F0D1A&quot;/&gt;&lt;wsp:rsid wsp:val=&quot;003F3483&quot;/&gt;&lt;wsp:rsid wsp:val=&quot;003F4162&quot;/&gt;&lt;wsp:rsid wsp:val=&quot;003F4716&quot;/&gt;&lt;wsp:rsid wsp:val=&quot;003F6810&quot;/&gt;&lt;wsp:rsid wsp:val=&quot;003F723A&quot;/&gt;&lt;wsp:rsid wsp:val=&quot;004017F2&quot;/&gt;&lt;wsp:rsid wsp:val=&quot;0040243B&quot;/&gt;&lt;wsp:rsid wsp:val=&quot;0040305F&quot;/&gt;&lt;wsp:rsid wsp:val=&quot;00403697&quot;/&gt;&lt;wsp:rsid wsp:val=&quot;00403E38&quot;/&gt;&lt;wsp:rsid wsp:val=&quot;00403FA2&quot;/&gt;&lt;wsp:rsid wsp:val=&quot;00404969&quot;/&gt;&lt;wsp:rsid wsp:val=&quot;00410A74&quot;/&gt;&lt;wsp:rsid wsp:val=&quot;00410EE9&quot;/&gt;&lt;wsp:rsid wsp:val=&quot;00413784&quot;/&gt;&lt;wsp:rsid wsp:val=&quot;00413D28&quot;/&gt;&lt;wsp:rsid wsp:val=&quot;00416A0F&quot;/&gt;&lt;wsp:rsid wsp:val=&quot;004203AF&quot;/&gt;&lt;wsp:rsid wsp:val=&quot;00422FA9&quot;/&gt;&lt;wsp:rsid wsp:val=&quot;00424651&quot;/&gt;&lt;wsp:rsid wsp:val=&quot;004256B6&quot;/&gt;&lt;wsp:rsid wsp:val=&quot;00426E99&quot;/&gt;&lt;wsp:rsid wsp:val=&quot;00427664&quot;/&gt;&lt;wsp:rsid wsp:val=&quot;00427E5B&quot;/&gt;&lt;wsp:rsid wsp:val=&quot;00427FEB&quot;/&gt;&lt;wsp:rsid wsp:val=&quot;0043082A&quot;/&gt;&lt;wsp:rsid wsp:val=&quot;004331AE&quot;/&gt;&lt;wsp:rsid wsp:val=&quot;00433A0D&quot;/&gt;&lt;wsp:rsid wsp:val=&quot;00434906&quot;/&gt;&lt;wsp:rsid wsp:val=&quot;00434FE7&quot;/&gt;&lt;wsp:rsid wsp:val=&quot;00435819&quot;/&gt;&lt;wsp:rsid wsp:val=&quot;004419A5&quot;/&gt;&lt;wsp:rsid wsp:val=&quot;004430D4&quot;/&gt;&lt;wsp:rsid wsp:val=&quot;00444F6C&quot;/&gt;&lt;wsp:rsid wsp:val=&quot;00445EC6&quot;/&gt;&lt;wsp:rsid wsp:val=&quot;00447048&quot;/&gt;&lt;wsp:rsid wsp:val=&quot;004479E2&quot;/&gt;&lt;wsp:rsid wsp:val=&quot;00451716&quot;/&gt;&lt;wsp:rsid wsp:val=&quot;00452208&quot;/&gt;&lt;wsp:rsid wsp:val=&quot;00452A06&quot;/&gt;&lt;wsp:rsid wsp:val=&quot;00452A29&quot;/&gt;&lt;wsp:rsid wsp:val=&quot;004541B6&quot;/&gt;&lt;wsp:rsid wsp:val=&quot;004545F0&quot;/&gt;&lt;wsp:rsid wsp:val=&quot;00455877&quot;/&gt;&lt;wsp:rsid wsp:val=&quot;0045786D&quot;/&gt;&lt;wsp:rsid wsp:val=&quot;00462C6A&quot;/&gt;&lt;wsp:rsid wsp:val=&quot;00462FAF&quot;/&gt;&lt;wsp:rsid wsp:val=&quot;00464172&quot;/&gt;&lt;wsp:rsid wsp:val=&quot;00464B1A&quot;/&gt;&lt;wsp:rsid wsp:val=&quot;00464F1B&quot;/&gt;&lt;wsp:rsid wsp:val=&quot;00465BBA&quot;/&gt;&lt;wsp:rsid wsp:val=&quot;00466C8C&quot;/&gt;&lt;wsp:rsid wsp:val=&quot;004672CF&quot;/&gt;&lt;wsp:rsid wsp:val=&quot;00467347&quot;/&gt;&lt;wsp:rsid wsp:val=&quot;00470CB9&quot;/&gt;&lt;wsp:rsid wsp:val=&quot;00471F15&quot;/&gt;&lt;wsp:rsid wsp:val=&quot;004742EC&quot;/&gt;&lt;wsp:rsid wsp:val=&quot;004758D8&quot;/&gt;&lt;wsp:rsid wsp:val=&quot;00475E4A&quot;/&gt;&lt;wsp:rsid wsp:val=&quot;00475EB2&quot;/&gt;&lt;wsp:rsid wsp:val=&quot;00476F56&quot;/&gt;&lt;wsp:rsid wsp:val=&quot;00481638&quot;/&gt;&lt;wsp:rsid wsp:val=&quot;00481992&quot;/&gt;&lt;wsp:rsid wsp:val=&quot;00482124&quot;/&gt;&lt;wsp:rsid wsp:val=&quot;004828B1&quot;/&gt;&lt;wsp:rsid wsp:val=&quot;004833AA&quot;/&gt;&lt;wsp:rsid wsp:val=&quot;00483446&quot;/&gt;&lt;wsp:rsid wsp:val=&quot;004838D0&quot;/&gt;&lt;wsp:rsid wsp:val=&quot;00485F70&quot;/&gt;&lt;wsp:rsid wsp:val=&quot;00487746&quot;/&gt;&lt;wsp:rsid wsp:val=&quot;00487BD1&quot;/&gt;&lt;wsp:rsid wsp:val=&quot;004933A0&quot;/&gt;&lt;wsp:rsid wsp:val=&quot;00493723&quot;/&gt;&lt;wsp:rsid wsp:val=&quot;004941B1&quot;/&gt;&lt;wsp:rsid wsp:val=&quot;0049566F&quot;/&gt;&lt;wsp:rsid wsp:val=&quot;00497763&quot;/&gt;&lt;wsp:rsid wsp:val=&quot;004A2551&quot;/&gt;&lt;wsp:rsid wsp:val=&quot;004A2E5E&quot;/&gt;&lt;wsp:rsid wsp:val=&quot;004A3B73&quot;/&gt;&lt;wsp:rsid wsp:val=&quot;004A430E&quot;/&gt;&lt;wsp:rsid wsp:val=&quot;004A4C68&quot;/&gt;&lt;wsp:rsid wsp:val=&quot;004A52DE&quot;/&gt;&lt;wsp:rsid wsp:val=&quot;004A540C&quot;/&gt;&lt;wsp:rsid wsp:val=&quot;004A5932&quot;/&gt;&lt;wsp:rsid wsp:val=&quot;004A5A98&quot;/&gt;&lt;wsp:rsid wsp:val=&quot;004B3122&quot;/&gt;&lt;wsp:rsid wsp:val=&quot;004B51A6&quot;/&gt;&lt;wsp:rsid wsp:val=&quot;004B64A3&quot;/&gt;&lt;wsp:rsid wsp:val=&quot;004C04CA&quot;/&gt;&lt;wsp:rsid wsp:val=&quot;004C42CB&quot;/&gt;&lt;wsp:rsid wsp:val=&quot;004C726E&quot;/&gt;&lt;wsp:rsid wsp:val=&quot;004D19D1&quot;/&gt;&lt;wsp:rsid wsp:val=&quot;004D4133&quot;/&gt;&lt;wsp:rsid wsp:val=&quot;004D546D&quot;/&gt;&lt;wsp:rsid wsp:val=&quot;004E03A0&quot;/&gt;&lt;wsp:rsid wsp:val=&quot;004E0C30&quot;/&gt;&lt;wsp:rsid wsp:val=&quot;004E13BC&quot;/&gt;&lt;wsp:rsid wsp:val=&quot;004E1593&quot;/&gt;&lt;wsp:rsid wsp:val=&quot;004E30DE&quot;/&gt;&lt;wsp:rsid wsp:val=&quot;004E36D3&quot;/&gt;&lt;wsp:rsid wsp:val=&quot;004E6491&quot;/&gt;&lt;wsp:rsid wsp:val=&quot;004E786A&quot;/&gt;&lt;wsp:rsid wsp:val=&quot;004F1834&quot;/&gt;&lt;wsp:rsid wsp:val=&quot;004F199D&quot;/&gt;&lt;wsp:rsid wsp:val=&quot;004F4B28&quot;/&gt;&lt;wsp:rsid wsp:val=&quot;004F523C&quot;/&gt;&lt;wsp:rsid wsp:val=&quot;004F77F7&quot;/&gt;&lt;wsp:rsid wsp:val=&quot;00500545&quot;/&gt;&lt;wsp:rsid wsp:val=&quot;0050095E&quot;/&gt;&lt;wsp:rsid wsp:val=&quot;005041EE&quot;/&gt;&lt;wsp:rsid wsp:val=&quot;005048AA&quot;/&gt;&lt;wsp:rsid wsp:val=&quot;0050586B&quot;/&gt;&lt;wsp:rsid wsp:val=&quot;005062AF&quot;/&gt;&lt;wsp:rsid wsp:val=&quot;005063AC&quot;/&gt;&lt;wsp:rsid wsp:val=&quot;005065DF&quot;/&gt;&lt;wsp:rsid wsp:val=&quot;005071EA&quot;/&gt;&lt;wsp:rsid wsp:val=&quot;00510572&quot;/&gt;&lt;wsp:rsid wsp:val=&quot;00510756&quot;/&gt;&lt;wsp:rsid wsp:val=&quot;0051079E&quot;/&gt;&lt;wsp:rsid wsp:val=&quot;00511DFC&quot;/&gt;&lt;wsp:rsid wsp:val=&quot;00512CBC&quot;/&gt;&lt;wsp:rsid wsp:val=&quot;00514961&quot;/&gt;&lt;wsp:rsid wsp:val=&quot;00515376&quot;/&gt;&lt;wsp:rsid wsp:val=&quot;0051538E&quot;/&gt;&lt;wsp:rsid wsp:val=&quot;005168B6&quot;/&gt;&lt;wsp:rsid wsp:val=&quot;0051762C&quot;/&gt;&lt;wsp:rsid wsp:val=&quot;0052166F&quot;/&gt;&lt;wsp:rsid wsp:val=&quot;00523441&quot;/&gt;&lt;wsp:rsid wsp:val=&quot;005259CB&quot;/&gt;&lt;wsp:rsid wsp:val=&quot;00526AB7&quot;/&gt;&lt;wsp:rsid wsp:val=&quot;00527B30&quot;/&gt;&lt;wsp:rsid wsp:val=&quot;00527DE4&quot;/&gt;&lt;wsp:rsid wsp:val=&quot;00530C4D&quot;/&gt;&lt;wsp:rsid wsp:val=&quot;00530F23&quot;/&gt;&lt;wsp:rsid wsp:val=&quot;00533CC6&quot;/&gt;&lt;wsp:rsid wsp:val=&quot;00534FBB&quot;/&gt;&lt;wsp:rsid wsp:val=&quot;00537ECF&quot;/&gt;&lt;wsp:rsid wsp:val=&quot;00537F3A&quot;/&gt;&lt;wsp:rsid wsp:val=&quot;00541CB8&quot;/&gt;&lt;wsp:rsid wsp:val=&quot;00542050&quot;/&gt;&lt;wsp:rsid wsp:val=&quot;00542624&quot;/&gt;&lt;wsp:rsid wsp:val=&quot;0054271F&quot;/&gt;&lt;wsp:rsid wsp:val=&quot;0054288A&quot;/&gt;&lt;wsp:rsid wsp:val=&quot;00543503&quot;/&gt;&lt;wsp:rsid wsp:val=&quot;00545895&quot;/&gt;&lt;wsp:rsid wsp:val=&quot;00546A1E&quot;/&gt;&lt;wsp:rsid wsp:val=&quot;00550B7C&quot;/&gt;&lt;wsp:rsid wsp:val=&quot;00551289&quot;/&gt;&lt;wsp:rsid wsp:val=&quot;00554DBB&quot;/&gt;&lt;wsp:rsid wsp:val=&quot;00554F61&quot;/&gt;&lt;wsp:rsid wsp:val=&quot;005555FF&quot;/&gt;&lt;wsp:rsid wsp:val=&quot;005601E6&quot;/&gt;&lt;wsp:rsid wsp:val=&quot;0056046D&quot;/&gt;&lt;wsp:rsid wsp:val=&quot;00564832&quot;/&gt;&lt;wsp:rsid wsp:val=&quot;00564AED&quot;/&gt;&lt;wsp:rsid wsp:val=&quot;00565054&quot;/&gt;&lt;wsp:rsid wsp:val=&quot;00565F54&quot;/&gt;&lt;wsp:rsid wsp:val=&quot;0056616A&quot;/&gt;&lt;wsp:rsid wsp:val=&quot;00567E80&quot;/&gt;&lt;wsp:rsid wsp:val=&quot;00572A72&quot;/&gt;&lt;wsp:rsid wsp:val=&quot;00572F17&quot;/&gt;&lt;wsp:rsid wsp:val=&quot;00573A74&quot;/&gt;&lt;wsp:rsid wsp:val=&quot;00575236&quot;/&gt;&lt;wsp:rsid wsp:val=&quot;00577AAB&quot;/&gt;&lt;wsp:rsid wsp:val=&quot;00580767&quot;/&gt;&lt;wsp:rsid wsp:val=&quot;00581BB2&quot;/&gt;&lt;wsp:rsid wsp:val=&quot;00582C57&quot;/&gt;&lt;wsp:rsid wsp:val=&quot;00585503&quot;/&gt;&lt;wsp:rsid wsp:val=&quot;005865FB&quot;/&gt;&lt;wsp:rsid wsp:val=&quot;00587ED8&quot;/&gt;&lt;wsp:rsid wsp:val=&quot;00592088&quot;/&gt;&lt;wsp:rsid wsp:val=&quot;00592FFA&quot;/&gt;&lt;wsp:rsid wsp:val=&quot;00594AD8&quot;/&gt;&lt;wsp:rsid wsp:val=&quot;0059571D&quot;/&gt;&lt;wsp:rsid wsp:val=&quot;005A001D&quot;/&gt;&lt;wsp:rsid wsp:val=&quot;005A04A8&quot;/&gt;&lt;wsp:rsid wsp:val=&quot;005A1039&quot;/&gt;&lt;wsp:rsid wsp:val=&quot;005A18E4&quot;/&gt;&lt;wsp:rsid wsp:val=&quot;005A23DF&quot;/&gt;&lt;wsp:rsid wsp:val=&quot;005A4E20&quot;/&gt;&lt;wsp:rsid wsp:val=&quot;005A7665&quot;/&gt;&lt;wsp:rsid wsp:val=&quot;005A76B8&quot;/&gt;&lt;wsp:rsid wsp:val=&quot;005B1325&quot;/&gt;&lt;wsp:rsid wsp:val=&quot;005B141C&quot;/&gt;&lt;wsp:rsid wsp:val=&quot;005B1776&quot;/&gt;&lt;wsp:rsid wsp:val=&quot;005B1930&quot;/&gt;&lt;wsp:rsid wsp:val=&quot;005B3021&quot;/&gt;&lt;wsp:rsid wsp:val=&quot;005B44F0&quot;/&gt;&lt;wsp:rsid wsp:val=&quot;005B4761&quot;/&gt;&lt;wsp:rsid wsp:val=&quot;005B4E1C&quot;/&gt;&lt;wsp:rsid wsp:val=&quot;005B735F&quot;/&gt;&lt;wsp:rsid wsp:val=&quot;005B73B1&quot;/&gt;&lt;wsp:rsid wsp:val=&quot;005B7A03&quot;/&gt;&lt;wsp:rsid wsp:val=&quot;005B7FAC&quot;/&gt;&lt;wsp:rsid wsp:val=&quot;005C3719&quot;/&gt;&lt;wsp:rsid wsp:val=&quot;005C5B34&quot;/&gt;&lt;wsp:rsid wsp:val=&quot;005C63AA&quot;/&gt;&lt;wsp:rsid wsp:val=&quot;005D2E59&quot;/&gt;&lt;wsp:rsid wsp:val=&quot;005D4CC0&quot;/&gt;&lt;wsp:rsid wsp:val=&quot;005D75E6&quot;/&gt;&lt;wsp:rsid wsp:val=&quot;005E3BFE&quot;/&gt;&lt;wsp:rsid wsp:val=&quot;005E45B9&quot;/&gt;&lt;wsp:rsid wsp:val=&quot;005E4DAF&quot;/&gt;&lt;wsp:rsid wsp:val=&quot;005E54F3&quot;/&gt;&lt;wsp:rsid wsp:val=&quot;005E6758&quot;/&gt;&lt;wsp:rsid wsp:val=&quot;005E6F5A&quot;/&gt;&lt;wsp:rsid wsp:val=&quot;005E73AC&quot;/&gt;&lt;wsp:rsid wsp:val=&quot;005E79F7&quot;/&gt;&lt;wsp:rsid wsp:val=&quot;005E7EAB&quot;/&gt;&lt;wsp:rsid wsp:val=&quot;005F0E29&quot;/&gt;&lt;wsp:rsid wsp:val=&quot;005F0EA8&quot;/&gt;&lt;wsp:rsid wsp:val=&quot;005F1A1B&quot;/&gt;&lt;wsp:rsid wsp:val=&quot;005F5503&quot;/&gt;&lt;wsp:rsid wsp:val=&quot;006008E2&quot;/&gt;&lt;wsp:rsid wsp:val=&quot;0060186A&quot;/&gt;&lt;wsp:rsid wsp:val=&quot;00601877&quot;/&gt;&lt;wsp:rsid wsp:val=&quot;00603669&quot;/&gt;&lt;wsp:rsid wsp:val=&quot;0060373C&quot;/&gt;&lt;wsp:rsid wsp:val=&quot;006049AC&quot;/&gt;&lt;wsp:rsid wsp:val=&quot;006064A7&quot;/&gt;&lt;wsp:rsid wsp:val=&quot;00607CCF&quot;/&gt;&lt;wsp:rsid wsp:val=&quot;00611249&quot;/&gt;&lt;wsp:rsid wsp:val=&quot;00612586&quot;/&gt;&lt;wsp:rsid wsp:val=&quot;00612640&quot;/&gt;&lt;wsp:rsid wsp:val=&quot;006148EE&quot;/&gt;&lt;wsp:rsid wsp:val=&quot;00614BED&quot;/&gt;&lt;wsp:rsid wsp:val=&quot;00615773&quot;/&gt;&lt;wsp:rsid wsp:val=&quot;00620012&quot;/&gt;&lt;wsp:rsid wsp:val=&quot;00620A0C&quot;/&gt;&lt;wsp:rsid wsp:val=&quot;006232B2&quot;/&gt;&lt;wsp:rsid wsp:val=&quot;006233D8&quot;/&gt;&lt;wsp:rsid wsp:val=&quot;00623C8E&quot;/&gt;&lt;wsp:rsid wsp:val=&quot;00623F80&quot;/&gt;&lt;wsp:rsid wsp:val=&quot;00625995&quot;/&gt;&lt;wsp:rsid wsp:val=&quot;00625D9E&quot;/&gt;&lt;wsp:rsid wsp:val=&quot;006274B8&quot;/&gt;&lt;wsp:rsid wsp:val=&quot;006311A1&quot;/&gt;&lt;wsp:rsid wsp:val=&quot;006330E1&quot;/&gt;&lt;wsp:rsid wsp:val=&quot;00633647&quot;/&gt;&lt;wsp:rsid wsp:val=&quot;00633AE2&quot;/&gt;&lt;wsp:rsid wsp:val=&quot;006355EE&quot;/&gt;&lt;wsp:rsid wsp:val=&quot;0063680F&quot;/&gt;&lt;wsp:rsid wsp:val=&quot;0064076C&quot;/&gt;&lt;wsp:rsid wsp:val=&quot;00641343&quot;/&gt;&lt;wsp:rsid wsp:val=&quot;00641383&quot;/&gt;&lt;wsp:rsid wsp:val=&quot;0064226D&quot;/&gt;&lt;wsp:rsid wsp:val=&quot;00642DBB&quot;/&gt;&lt;wsp:rsid wsp:val=&quot;00643AF8&quot;/&gt;&lt;wsp:rsid wsp:val=&quot;006461F9&quot;/&gt;&lt;wsp:rsid wsp:val=&quot;00646C72&quot;/&gt;&lt;wsp:rsid wsp:val=&quot;006513E2&quot;/&gt;&lt;wsp:rsid wsp:val=&quot;0065397E&quot;/&gt;&lt;wsp:rsid wsp:val=&quot;00656AD0&quot;/&gt;&lt;wsp:rsid wsp:val=&quot;00656EC5&quot;/&gt;&lt;wsp:rsid wsp:val=&quot;00657108&quot;/&gt;&lt;wsp:rsid wsp:val=&quot;0066043D&quot;/&gt;&lt;wsp:rsid wsp:val=&quot;00660715&quot;/&gt;&lt;wsp:rsid wsp:val=&quot;00661143&quot;/&gt;&lt;wsp:rsid wsp:val=&quot;006615E9&quot;/&gt;&lt;wsp:rsid wsp:val=&quot;00662A33&quot;/&gt;&lt;wsp:rsid wsp:val=&quot;006630EA&quot;/&gt;&lt;wsp:rsid wsp:val=&quot;00663D62&quot;/&gt;&lt;wsp:rsid wsp:val=&quot;00665030&quot;/&gt;&lt;wsp:rsid wsp:val=&quot;006651AD&quot;/&gt;&lt;wsp:rsid wsp:val=&quot;00666DA7&quot;/&gt;&lt;wsp:rsid wsp:val=&quot;00667476&quot;/&gt;&lt;wsp:rsid wsp:val=&quot;00675C05&quot;/&gt;&lt;wsp:rsid wsp:val=&quot;00676989&quot;/&gt;&lt;wsp:rsid wsp:val=&quot;00676E1A&quot;/&gt;&lt;wsp:rsid wsp:val=&quot;0068038E&quot;/&gt;&lt;wsp:rsid wsp:val=&quot;00682439&quot;/&gt;&lt;wsp:rsid wsp:val=&quot;00682E93&quot;/&gt;&lt;wsp:rsid wsp:val=&quot;00683587&quot;/&gt;&lt;wsp:rsid wsp:val=&quot;00684872&quot;/&gt;&lt;wsp:rsid wsp:val=&quot;0068656E&quot;/&gt;&lt;wsp:rsid wsp:val=&quot;006869C4&quot;/&gt;&lt;wsp:rsid wsp:val=&quot;006905A9&quot;/&gt;&lt;wsp:rsid wsp:val=&quot;00690ECF&quot;/&gt;&lt;wsp:rsid wsp:val=&quot;006918CB&quot;/&gt;&lt;wsp:rsid wsp:val=&quot;00692153&quot;/&gt;&lt;wsp:rsid wsp:val=&quot;006928FE&quot;/&gt;&lt;wsp:rsid wsp:val=&quot;00693167&quot;/&gt;&lt;wsp:rsid wsp:val=&quot;006933A5&quot;/&gt;&lt;wsp:rsid wsp:val=&quot;00695934&quot;/&gt;&lt;wsp:rsid wsp:val=&quot;00696E4B&quot;/&gt;&lt;wsp:rsid wsp:val=&quot;006A0821&quot;/&gt;&lt;wsp:rsid wsp:val=&quot;006A2C49&quot;/&gt;&lt;wsp:rsid wsp:val=&quot;006A3143&quot;/&gt;&lt;wsp:rsid wsp:val=&quot;006A4A31&quot;/&gt;&lt;wsp:rsid wsp:val=&quot;006A4ADD&quot;/&gt;&lt;wsp:rsid wsp:val=&quot;006A6E30&quot;/&gt;&lt;wsp:rsid wsp:val=&quot;006A7323&quot;/&gt;&lt;wsp:rsid wsp:val=&quot;006B1770&quot;/&gt;&lt;wsp:rsid wsp:val=&quot;006B1777&quot;/&gt;&lt;wsp:rsid wsp:val=&quot;006B3A13&quot;/&gt;&lt;wsp:rsid wsp:val=&quot;006B51D1&quot;/&gt;&lt;wsp:rsid wsp:val=&quot;006B68DA&quot;/&gt;&lt;wsp:rsid wsp:val=&quot;006B7E14&quot;/&gt;&lt;wsp:rsid wsp:val=&quot;006C2D17&quot;/&gt;&lt;wsp:rsid wsp:val=&quot;006C3406&quot;/&gt;&lt;wsp:rsid wsp:val=&quot;006C3691&quot;/&gt;&lt;wsp:rsid wsp:val=&quot;006C3820&quot;/&gt;&lt;wsp:rsid wsp:val=&quot;006C39A9&quot;/&gt;&lt;wsp:rsid wsp:val=&quot;006C5BBC&quot;/&gt;&lt;wsp:rsid wsp:val=&quot;006C7A94&quot;/&gt;&lt;wsp:rsid wsp:val=&quot;006D06CD&quot;/&gt;&lt;wsp:rsid wsp:val=&quot;006D0BA8&quot;/&gt;&lt;wsp:rsid wsp:val=&quot;006D0FDE&quot;/&gt;&lt;wsp:rsid wsp:val=&quot;006D10BB&quot;/&gt;&lt;wsp:rsid wsp:val=&quot;006D3C13&quot;/&gt;&lt;wsp:rsid wsp:val=&quot;006D485A&quot;/&gt;&lt;wsp:rsid wsp:val=&quot;006D4C0F&quot;/&gt;&lt;wsp:rsid wsp:val=&quot;006D79AB&quot;/&gt;&lt;wsp:rsid wsp:val=&quot;006D7F6E&quot;/&gt;&lt;wsp:rsid wsp:val=&quot;006E0B6F&quot;/&gt;&lt;wsp:rsid wsp:val=&quot;006E0DA9&quot;/&gt;&lt;wsp:rsid wsp:val=&quot;006E2D61&quot;/&gt;&lt;wsp:rsid wsp:val=&quot;006E32FB&quot;/&gt;&lt;wsp:rsid wsp:val=&quot;006E3D57&quot;/&gt;&lt;wsp:rsid wsp:val=&quot;006E52BE&quot;/&gt;&lt;wsp:rsid wsp:val=&quot;006E6F48&quot;/&gt;&lt;wsp:rsid wsp:val=&quot;006F2D82&quot;/&gt;&lt;wsp:rsid wsp:val=&quot;006F30C6&quot;/&gt;&lt;wsp:rsid wsp:val=&quot;006F3238&quot;/&gt;&lt;wsp:rsid wsp:val=&quot;006F36A4&quot;/&gt;&lt;wsp:rsid wsp:val=&quot;006F398E&quot;/&gt;&lt;wsp:rsid wsp:val=&quot;006F4936&quot;/&gt;&lt;wsp:rsid wsp:val=&quot;006F54FC&quot;/&gt;&lt;wsp:rsid wsp:val=&quot;00701CAE&quot;/&gt;&lt;wsp:rsid wsp:val=&quot;00701E24&quot;/&gt;&lt;wsp:rsid wsp:val=&quot;007021AB&quot;/&gt;&lt;wsp:rsid wsp:val=&quot;007036CF&quot;/&gt;&lt;wsp:rsid wsp:val=&quot;00705064&quot;/&gt;&lt;wsp:rsid wsp:val=&quot;007053D3&quot;/&gt;&lt;wsp:rsid wsp:val=&quot;00705436&quot;/&gt;&lt;wsp:rsid wsp:val=&quot;00705601&quot;/&gt;&lt;wsp:rsid wsp:val=&quot;00706E41&quot;/&gt;&lt;wsp:rsid wsp:val=&quot;007107E7&quot;/&gt;&lt;wsp:rsid wsp:val=&quot;00712B39&quot;/&gt;&lt;wsp:rsid wsp:val=&quot;00720137&quot;/&gt;&lt;wsp:rsid wsp:val=&quot;00720941&quot;/&gt;&lt;wsp:rsid wsp:val=&quot;007212A2&quot;/&gt;&lt;wsp:rsid wsp:val=&quot;007226F1&quot;/&gt;&lt;wsp:rsid wsp:val=&quot;00723609&quot;/&gt;&lt;wsp:rsid wsp:val=&quot;0072788E&quot;/&gt;&lt;wsp:rsid wsp:val=&quot;00727A62&quot;/&gt;&lt;wsp:rsid wsp:val=&quot;00732162&quot;/&gt;&lt;wsp:rsid wsp:val=&quot;007328FB&quot;/&gt;&lt;wsp:rsid wsp:val=&quot;00733A77&quot;/&gt;&lt;wsp:rsid wsp:val=&quot;00735700&quot;/&gt;&lt;wsp:rsid wsp:val=&quot;007358E7&quot;/&gt;&lt;wsp:rsid wsp:val=&quot;00736956&quot;/&gt;&lt;wsp:rsid wsp:val=&quot;00736DB9&quot;/&gt;&lt;wsp:rsid wsp:val=&quot;00737D8B&quot;/&gt;&lt;wsp:rsid wsp:val=&quot;00741094&quot;/&gt;&lt;wsp:rsid wsp:val=&quot;00741668&quot;/&gt;&lt;wsp:rsid wsp:val=&quot;00745446&quot;/&gt;&lt;wsp:rsid wsp:val=&quot;00745E19&quot;/&gt;&lt;wsp:rsid wsp:val=&quot;007468A3&quot;/&gt;&lt;wsp:rsid wsp:val=&quot;00746A43&quot;/&gt;&lt;wsp:rsid wsp:val=&quot;00746FB1&quot;/&gt;&lt;wsp:rsid wsp:val=&quot;0074734A&quot;/&gt;&lt;wsp:rsid wsp:val=&quot;00751563&quot;/&gt;&lt;wsp:rsid wsp:val=&quot;007522FC&quot;/&gt;&lt;wsp:rsid wsp:val=&quot;00754D5D&quot;/&gt;&lt;wsp:rsid wsp:val=&quot;00757AAA&quot;/&gt;&lt;wsp:rsid wsp:val=&quot;007604B4&quot;/&gt;&lt;wsp:rsid wsp:val=&quot;00760C73&quot;/&gt;&lt;wsp:rsid wsp:val=&quot;007616EB&quot;/&gt;&lt;wsp:rsid wsp:val=&quot;00762028&quot;/&gt;&lt;wsp:rsid wsp:val=&quot;007626AC&quot;/&gt;&lt;wsp:rsid wsp:val=&quot;00762766&quot;/&gt;&lt;wsp:rsid wsp:val=&quot;00762A7B&quot;/&gt;&lt;wsp:rsid wsp:val=&quot;00762CC8&quot;/&gt;&lt;wsp:rsid wsp:val=&quot;007631B2&quot;/&gt;&lt;wsp:rsid wsp:val=&quot;0076386D&quot;/&gt;&lt;wsp:rsid wsp:val=&quot;0076472E&quot;/&gt;&lt;wsp:rsid wsp:val=&quot;0076589E&quot;/&gt;&lt;wsp:rsid wsp:val=&quot;00765AF9&quot;/&gt;&lt;wsp:rsid wsp:val=&quot;007678F4&quot;/&gt;&lt;wsp:rsid wsp:val=&quot;00770E35&quot;/&gt;&lt;wsp:rsid wsp:val=&quot;00773DE6&quot;/&gt;&lt;wsp:rsid wsp:val=&quot;0077769B&quot;/&gt;&lt;wsp:rsid wsp:val=&quot;00780911&quot;/&gt;&lt;wsp:rsid wsp:val=&quot;00783E4F&quot;/&gt;&lt;wsp:rsid wsp:val=&quot;00784AAB&quot;/&gt;&lt;wsp:rsid wsp:val=&quot;007863DF&quot;/&gt;&lt;wsp:rsid wsp:val=&quot;0078716D&quot;/&gt;&lt;wsp:rsid wsp:val=&quot;007905F7&quot;/&gt;&lt;wsp:rsid wsp:val=&quot;0079139D&quot;/&gt;&lt;wsp:rsid wsp:val=&quot;007917C1&quot;/&gt;&lt;wsp:rsid wsp:val=&quot;00792783&quot;/&gt;&lt;wsp:rsid wsp:val=&quot;007A0A07&quot;/&gt;&lt;wsp:rsid wsp:val=&quot;007A3092&quot;/&gt;&lt;wsp:rsid wsp:val=&quot;007A3BE0&quot;/&gt;&lt;wsp:rsid wsp:val=&quot;007A57AC&quot;/&gt;&lt;wsp:rsid wsp:val=&quot;007B3E5B&quot;/&gt;&lt;wsp:rsid wsp:val=&quot;007B4772&quot;/&gt;&lt;wsp:rsid wsp:val=&quot;007B5B56&quot;/&gt;&lt;wsp:rsid wsp:val=&quot;007B6007&quot;/&gt;&lt;wsp:rsid wsp:val=&quot;007B7356&quot;/&gt;&lt;wsp:rsid wsp:val=&quot;007C0F19&quot;/&gt;&lt;wsp:rsid wsp:val=&quot;007C2EBA&quot;/&gt;&lt;wsp:rsid wsp:val=&quot;007C487B&quot;/&gt;&lt;wsp:rsid wsp:val=&quot;007C57C1&quot;/&gt;&lt;wsp:rsid wsp:val=&quot;007C63A8&quot;/&gt;&lt;wsp:rsid wsp:val=&quot;007D09E0&quot;/&gt;&lt;wsp:rsid wsp:val=&quot;007D0DD6&quot;/&gt;&lt;wsp:rsid wsp:val=&quot;007D2FC0&quot;/&gt;&lt;wsp:rsid wsp:val=&quot;007D592F&quot;/&gt;&lt;wsp:rsid wsp:val=&quot;007D5A3F&quot;/&gt;&lt;wsp:rsid wsp:val=&quot;007E0775&quot;/&gt;&lt;wsp:rsid wsp:val=&quot;007E129D&quot;/&gt;&lt;wsp:rsid wsp:val=&quot;007E1C80&quot;/&gt;&lt;wsp:rsid wsp:val=&quot;007E1DCA&quot;/&gt;&lt;wsp:rsid wsp:val=&quot;007E2DB7&quot;/&gt;&lt;wsp:rsid wsp:val=&quot;007E4134&quot;/&gt;&lt;wsp:rsid wsp:val=&quot;007E434C&quot;/&gt;&lt;wsp:rsid wsp:val=&quot;007E513D&quot;/&gt;&lt;wsp:rsid wsp:val=&quot;007E5EA5&quot;/&gt;&lt;wsp:rsid wsp:val=&quot;007E647F&quot;/&gt;&lt;wsp:rsid wsp:val=&quot;007E69F4&quot;/&gt;&lt;wsp:rsid wsp:val=&quot;007F12DB&quot;/&gt;&lt;wsp:rsid wsp:val=&quot;007F18E4&quot;/&gt;&lt;wsp:rsid wsp:val=&quot;007F1A20&quot;/&gt;&lt;wsp:rsid wsp:val=&quot;007F1C35&quot;/&gt;&lt;wsp:rsid wsp:val=&quot;007F2D0D&quot;/&gt;&lt;wsp:rsid wsp:val=&quot;007F3B5A&quot;/&gt;&lt;wsp:rsid wsp:val=&quot;007F4905&quot;/&gt;&lt;wsp:rsid wsp:val=&quot;007F55B6&quot;/&gt;&lt;wsp:rsid wsp:val=&quot;007F676C&quot;/&gt;&lt;wsp:rsid wsp:val=&quot;007F6E90&quot;/&gt;&lt;wsp:rsid wsp:val=&quot;007F75B7&quot;/&gt;&lt;wsp:rsid wsp:val=&quot;00800421&quot;/&gt;&lt;wsp:rsid wsp:val=&quot;00800876&quot;/&gt;&lt;wsp:rsid wsp:val=&quot;00803CD6&quot;/&gt;&lt;wsp:rsid wsp:val=&quot;00803D7E&quot;/&gt;&lt;wsp:rsid wsp:val=&quot;00804A4D&quot;/&gt;&lt;wsp:rsid wsp:val=&quot;00804A97&quot;/&gt;&lt;wsp:rsid wsp:val=&quot;008050BF&quot;/&gt;&lt;wsp:rsid wsp:val=&quot;008059B1&quot;/&gt;&lt;wsp:rsid wsp:val=&quot;00805A98&quot;/&gt;&lt;wsp:rsid wsp:val=&quot;00806732&quot;/&gt;&lt;wsp:rsid wsp:val=&quot;008067DE&quot;/&gt;&lt;wsp:rsid wsp:val=&quot;00810A7D&quot;/&gt;&lt;wsp:rsid wsp:val=&quot;00811660&quot;/&gt;&lt;wsp:rsid wsp:val=&quot;008122DA&quot;/&gt;&lt;wsp:rsid wsp:val=&quot;00812344&quot;/&gt;&lt;wsp:rsid wsp:val=&quot;00813E89&quot;/&gt;&lt;wsp:rsid wsp:val=&quot;00813EEB&quot;/&gt;&lt;wsp:rsid wsp:val=&quot;00813FE8&quot;/&gt;&lt;wsp:rsid wsp:val=&quot;008141C8&quot;/&gt;&lt;wsp:rsid wsp:val=&quot;00814360&quot;/&gt;&lt;wsp:rsid wsp:val=&quot;00815A71&quot;/&gt;&lt;wsp:rsid wsp:val=&quot;00816452&quot;/&gt;&lt;wsp:rsid wsp:val=&quot;00816B90&quot;/&gt;&lt;wsp:rsid wsp:val=&quot;00820842&quot;/&gt;&lt;wsp:rsid wsp:val=&quot;00821CEB&quot;/&gt;&lt;wsp:rsid wsp:val=&quot;00822523&quot;/&gt;&lt;wsp:rsid wsp:val=&quot;008228EC&quot;/&gt;&lt;wsp:rsid wsp:val=&quot;008239BC&quot;/&gt;&lt;wsp:rsid wsp:val=&quot;008250BD&quot;/&gt;&lt;wsp:rsid wsp:val=&quot;008259F9&quot;/&gt;&lt;wsp:rsid wsp:val=&quot;00827DDF&quot;/&gt;&lt;wsp:rsid wsp:val=&quot;008304B9&quot;/&gt;&lt;wsp:rsid wsp:val=&quot;008338A2&quot;/&gt;&lt;wsp:rsid wsp:val=&quot;00836A20&quot;/&gt;&lt;wsp:rsid wsp:val=&quot;00836BCE&quot;/&gt;&lt;wsp:rsid wsp:val=&quot;00837D48&quot;/&gt;&lt;wsp:rsid wsp:val=&quot;0084023D&quot;/&gt;&lt;wsp:rsid wsp:val=&quot;008405C8&quot;/&gt;&lt;wsp:rsid wsp:val=&quot;00841420&quot;/&gt;&lt;wsp:rsid wsp:val=&quot;00843E39&quot;/&gt;&lt;wsp:rsid wsp:val=&quot;00843FB7&quot;/&gt;&lt;wsp:rsid wsp:val=&quot;0084572D&quot;/&gt;&lt;wsp:rsid wsp:val=&quot;00845A3D&quot;/&gt;&lt;wsp:rsid wsp:val=&quot;00851D9C&quot;/&gt;&lt;wsp:rsid wsp:val=&quot;008544FF&quot;/&gt;&lt;wsp:rsid wsp:val=&quot;0085469D&quot;/&gt;&lt;wsp:rsid wsp:val=&quot;0085569C&quot;/&gt;&lt;wsp:rsid wsp:val=&quot;00857003&quot;/&gt;&lt;wsp:rsid wsp:val=&quot;00860B28&quot;/&gt;&lt;wsp:rsid wsp:val=&quot;008614B3&quot;/&gt;&lt;wsp:rsid wsp:val=&quot;00861A5D&quot;/&gt;&lt;wsp:rsid wsp:val=&quot;0086209C&quot;/&gt;&lt;wsp:rsid wsp:val=&quot;00863A17&quot;/&gt;&lt;wsp:rsid wsp:val=&quot;00864BA5&quot;/&gt;&lt;wsp:rsid wsp:val=&quot;008657D2&quot;/&gt;&lt;wsp:rsid wsp:val=&quot;00870BE5&quot;/&gt;&lt;wsp:rsid wsp:val=&quot;00875259&quot;/&gt;&lt;wsp:rsid wsp:val=&quot;008754BC&quot;/&gt;&lt;wsp:rsid wsp:val=&quot;00875C95&quot;/&gt;&lt;wsp:rsid wsp:val=&quot;0087717D&quot;/&gt;&lt;wsp:rsid wsp:val=&quot;00877B52&quot;/&gt;&lt;wsp:rsid wsp:val=&quot;00877BA4&quot;/&gt;&lt;wsp:rsid wsp:val=&quot;008803C1&quot;/&gt;&lt;wsp:rsid wsp:val=&quot;00880AC6&quot;/&gt;&lt;wsp:rsid wsp:val=&quot;00882563&quot;/&gt;&lt;wsp:rsid wsp:val=&quot;00884691&quot;/&gt;&lt;wsp:rsid wsp:val=&quot;00891BCE&quot;/&gt;&lt;wsp:rsid wsp:val=&quot;008924C3&quot;/&gt;&lt;wsp:rsid wsp:val=&quot;00894052&quot;/&gt;&lt;wsp:rsid wsp:val=&quot;008965BD&quot;/&gt;&lt;wsp:rsid wsp:val=&quot;008A051E&quot;/&gt;&lt;wsp:rsid wsp:val=&quot;008A38B5&quot;/&gt;&lt;wsp:rsid wsp:val=&quot;008A3B97&quot;/&gt;&lt;wsp:rsid wsp:val=&quot;008A43AC&quot;/&gt;&lt;wsp:rsid wsp:val=&quot;008B0FA0&quot;/&gt;&lt;wsp:rsid wsp:val=&quot;008B39B6&quot;/&gt;&lt;wsp:rsid wsp:val=&quot;008B5098&quot;/&gt;&lt;wsp:rsid wsp:val=&quot;008B5A83&quot;/&gt;&lt;wsp:rsid wsp:val=&quot;008B699C&quot;/&gt;&lt;wsp:rsid wsp:val=&quot;008B759F&quot;/&gt;&lt;wsp:rsid wsp:val=&quot;008C0AC1&quot;/&gt;&lt;wsp:rsid wsp:val=&quot;008C137A&quot;/&gt;&lt;wsp:rsid wsp:val=&quot;008C1616&quot;/&gt;&lt;wsp:rsid wsp:val=&quot;008C1BA0&quot;/&gt;&lt;wsp:rsid wsp:val=&quot;008C2A84&quot;/&gt;&lt;wsp:rsid wsp:val=&quot;008C498E&quot;/&gt;&lt;wsp:rsid wsp:val=&quot;008C5DC4&quot;/&gt;&lt;wsp:rsid wsp:val=&quot;008C6E70&quot;/&gt;&lt;wsp:rsid wsp:val=&quot;008C758A&quot;/&gt;&lt;wsp:rsid wsp:val=&quot;008D00FB&quot;/&gt;&lt;wsp:rsid wsp:val=&quot;008D0602&quot;/&gt;&lt;wsp:rsid wsp:val=&quot;008D1DFC&quot;/&gt;&lt;wsp:rsid wsp:val=&quot;008D27C8&quot;/&gt;&lt;wsp:rsid wsp:val=&quot;008D653F&quot;/&gt;&lt;wsp:rsid wsp:val=&quot;008D7CF8&quot;/&gt;&lt;wsp:rsid wsp:val=&quot;008D7E58&quot;/&gt;&lt;wsp:rsid wsp:val=&quot;008E0C6D&quot;/&gt;&lt;wsp:rsid wsp:val=&quot;008E1D47&quot;/&gt;&lt;wsp:rsid wsp:val=&quot;008F1AE6&quot;/&gt;&lt;wsp:rsid wsp:val=&quot;008F3C2C&quot;/&gt;&lt;wsp:rsid wsp:val=&quot;008F44AD&quot;/&gt;&lt;wsp:rsid wsp:val=&quot;008F4A2D&quot;/&gt;&lt;wsp:rsid wsp:val=&quot;00901051&quot;/&gt;&lt;wsp:rsid wsp:val=&quot;0090155E&quot;/&gt;&lt;wsp:rsid wsp:val=&quot;0090179C&quot;/&gt;&lt;wsp:rsid wsp:val=&quot;009024C1&quot;/&gt;&lt;wsp:rsid wsp:val=&quot;00902D83&quot;/&gt;&lt;wsp:rsid wsp:val=&quot;00903F9D&quot;/&gt;&lt;wsp:rsid wsp:val=&quot;00903FCB&quot;/&gt;&lt;wsp:rsid wsp:val=&quot;00907198&quot;/&gt;&lt;wsp:rsid wsp:val=&quot;0091169B&quot;/&gt;&lt;wsp:rsid wsp:val=&quot;00911B69&quot;/&gt;&lt;wsp:rsid wsp:val=&quot;009145D2&quot;/&gt;&lt;wsp:rsid wsp:val=&quot;00914933&quot;/&gt;&lt;wsp:rsid wsp:val=&quot;00914A69&quot;/&gt;&lt;wsp:rsid wsp:val=&quot;0091589F&quot;/&gt;&lt;wsp:rsid wsp:val=&quot;00920E83&quot;/&gt;&lt;wsp:rsid wsp:val=&quot;00920F39&quot;/&gt;&lt;wsp:rsid wsp:val=&quot;00921219&quot;/&gt;&lt;wsp:rsid wsp:val=&quot;0092270A&quot;/&gt;&lt;wsp:rsid wsp:val=&quot;009241BA&quot;/&gt;&lt;wsp:rsid wsp:val=&quot;009246ED&quot;/&gt;&lt;wsp:rsid wsp:val=&quot;00924828&quot;/&gt;&lt;wsp:rsid wsp:val=&quot;0092760C&quot;/&gt;&lt;wsp:rsid wsp:val=&quot;00933339&quot;/&gt;&lt;wsp:rsid wsp:val=&quot;00933CB4&quot;/&gt;&lt;wsp:rsid wsp:val=&quot;00940EE4&quot;/&gt;&lt;wsp:rsid wsp:val=&quot;00941266&quot;/&gt;&lt;wsp:rsid wsp:val=&quot;00941C6F&quot;/&gt;&lt;wsp:rsid wsp:val=&quot;009422BE&quot;/&gt;&lt;wsp:rsid wsp:val=&quot;00942ACB&quot;/&gt;&lt;wsp:rsid wsp:val=&quot;00942BCC&quot;/&gt;&lt;wsp:rsid wsp:val=&quot;00943DC3&quot;/&gt;&lt;wsp:rsid wsp:val=&quot;009502B4&quot;/&gt;&lt;wsp:rsid wsp:val=&quot;0095042D&quot;/&gt;&lt;wsp:rsid wsp:val=&quot;00950768&quot;/&gt;&lt;wsp:rsid wsp:val=&quot;0095338D&quot;/&gt;&lt;wsp:rsid wsp:val=&quot;009546A7&quot;/&gt;&lt;wsp:rsid wsp:val=&quot;009554CC&quot;/&gt;&lt;wsp:rsid wsp:val=&quot;00955F77&quot;/&gt;&lt;wsp:rsid wsp:val=&quot;009562B3&quot;/&gt;&lt;wsp:rsid wsp:val=&quot;00963A9B&quot;/&gt;&lt;wsp:rsid wsp:val=&quot;00966824&quot;/&gt;&lt;wsp:rsid wsp:val=&quot;009778C6&quot;/&gt;&lt;wsp:rsid wsp:val=&quot;00980FCB&quot;/&gt;&lt;wsp:rsid wsp:val=&quot;0098338E&quot;/&gt;&lt;wsp:rsid wsp:val=&quot;009872E4&quot;/&gt;&lt;wsp:rsid wsp:val=&quot;009904E0&quot;/&gt;&lt;wsp:rsid wsp:val=&quot;00990A57&quot;/&gt;&lt;wsp:rsid wsp:val=&quot;0099170B&quot;/&gt;&lt;wsp:rsid wsp:val=&quot;00994303&quot;/&gt;&lt;wsp:rsid wsp:val=&quot;009A0C44&quot;/&gt;&lt;wsp:rsid wsp:val=&quot;009A30BA&quot;/&gt;&lt;wsp:rsid wsp:val=&quot;009A34B3&quot;/&gt;&lt;wsp:rsid wsp:val=&quot;009A3A4D&quot;/&gt;&lt;wsp:rsid wsp:val=&quot;009A45CB&quot;/&gt;&lt;wsp:rsid wsp:val=&quot;009A5A62&quot;/&gt;&lt;wsp:rsid wsp:val=&quot;009A725D&quot;/&gt;&lt;wsp:rsid wsp:val=&quot;009A79FD&quot;/&gt;&lt;wsp:rsid wsp:val=&quot;009B3E62&quot;/&gt;&lt;wsp:rsid wsp:val=&quot;009B503D&quot;/&gt;&lt;wsp:rsid wsp:val=&quot;009B5A74&quot;/&gt;&lt;wsp:rsid wsp:val=&quot;009B5F98&quot;/&gt;&lt;wsp:rsid wsp:val=&quot;009C2E16&quot;/&gt;&lt;wsp:rsid wsp:val=&quot;009C7F7F&quot;/&gt;&lt;wsp:rsid wsp:val=&quot;009D024E&quot;/&gt;&lt;wsp:rsid wsp:val=&quot;009D1575&quot;/&gt;&lt;wsp:rsid wsp:val=&quot;009D186A&quot;/&gt;&lt;wsp:rsid wsp:val=&quot;009D2578&quot;/&gt;&lt;wsp:rsid wsp:val=&quot;009D31E9&quot;/&gt;&lt;wsp:rsid wsp:val=&quot;009D4428&quot;/&gt;&lt;wsp:rsid wsp:val=&quot;009D5D4A&quot;/&gt;&lt;wsp:rsid wsp:val=&quot;009E0563&quot;/&gt;&lt;wsp:rsid wsp:val=&quot;009E1819&quot;/&gt;&lt;wsp:rsid wsp:val=&quot;009E313B&quot;/&gt;&lt;wsp:rsid wsp:val=&quot;009E353D&quot;/&gt;&lt;wsp:rsid wsp:val=&quot;009E7AD7&quot;/&gt;&lt;wsp:rsid wsp:val=&quot;009F0B7F&quot;/&gt;&lt;wsp:rsid wsp:val=&quot;009F1B49&quot;/&gt;&lt;wsp:rsid wsp:val=&quot;009F27A1&quot;/&gt;&lt;wsp:rsid wsp:val=&quot;009F31BC&quot;/&gt;&lt;wsp:rsid wsp:val=&quot;009F4422&quot;/&gt;&lt;wsp:rsid wsp:val=&quot;009F4CFC&quot;/&gt;&lt;wsp:rsid wsp:val=&quot;009F50C8&quot;/&gt;&lt;wsp:rsid wsp:val=&quot;009F62BB&quot;/&gt;&lt;wsp:rsid wsp:val=&quot;009F69D5&quot;/&gt;&lt;wsp:rsid wsp:val=&quot;009F6B05&quot;/&gt;&lt;wsp:rsid wsp:val=&quot;00A00831&quot;/&gt;&lt;wsp:rsid wsp:val=&quot;00A0112F&quot;/&gt;&lt;wsp:rsid wsp:val=&quot;00A02699&quot;/&gt;&lt;wsp:rsid wsp:val=&quot;00A02F34&quot;/&gt;&lt;wsp:rsid wsp:val=&quot;00A06974&quot;/&gt;&lt;wsp:rsid wsp:val=&quot;00A10484&quot;/&gt;&lt;wsp:rsid wsp:val=&quot;00A10A67&quot;/&gt;&lt;wsp:rsid wsp:val=&quot;00A12B62&quot;/&gt;&lt;wsp:rsid wsp:val=&quot;00A12F85&quot;/&gt;&lt;wsp:rsid wsp:val=&quot;00A14A14&quot;/&gt;&lt;wsp:rsid wsp:val=&quot;00A17D45&quot;/&gt;&lt;wsp:rsid wsp:val=&quot;00A22C3A&quot;/&gt;&lt;wsp:rsid wsp:val=&quot;00A23FA9&quot;/&gt;&lt;wsp:rsid wsp:val=&quot;00A244ED&quot;/&gt;&lt;wsp:rsid wsp:val=&quot;00A24973&quot;/&gt;&lt;wsp:rsid wsp:val=&quot;00A2514B&quot;/&gt;&lt;wsp:rsid wsp:val=&quot;00A26323&quot;/&gt;&lt;wsp:rsid wsp:val=&quot;00A3196F&quot;/&gt;&lt;wsp:rsid wsp:val=&quot;00A323D6&quot;/&gt;&lt;wsp:rsid wsp:val=&quot;00A3390E&quot;/&gt;&lt;wsp:rsid wsp:val=&quot;00A34642&quot;/&gt;&lt;wsp:rsid wsp:val=&quot;00A3651F&quot;/&gt;&lt;wsp:rsid wsp:val=&quot;00A36667&quot;/&gt;&lt;wsp:rsid wsp:val=&quot;00A4065A&quot;/&gt;&lt;wsp:rsid wsp:val=&quot;00A41072&quot;/&gt;&lt;wsp:rsid wsp:val=&quot;00A41FA2&quot;/&gt;&lt;wsp:rsid wsp:val=&quot;00A43F3E&quot;/&gt;&lt;wsp:rsid wsp:val=&quot;00A44E61&quot;/&gt;&lt;wsp:rsid wsp:val=&quot;00A4545C&quot;/&gt;&lt;wsp:rsid wsp:val=&quot;00A4563E&quot;/&gt;&lt;wsp:rsid wsp:val=&quot;00A45FEE&quot;/&gt;&lt;wsp:rsid wsp:val=&quot;00A468D2&quot;/&gt;&lt;wsp:rsid wsp:val=&quot;00A47934&quot;/&gt;&lt;wsp:rsid wsp:val=&quot;00A5101A&quot;/&gt;&lt;wsp:rsid wsp:val=&quot;00A51B99&quot;/&gt;&lt;wsp:rsid wsp:val=&quot;00A525B6&quot;/&gt;&lt;wsp:rsid wsp:val=&quot;00A53A3D&quot;/&gt;&lt;wsp:rsid wsp:val=&quot;00A56077&quot;/&gt;&lt;wsp:rsid wsp:val=&quot;00A562D8&quot;/&gt;&lt;wsp:rsid wsp:val=&quot;00A56A4A&quot;/&gt;&lt;wsp:rsid wsp:val=&quot;00A571EB&quot;/&gt;&lt;wsp:rsid wsp:val=&quot;00A60388&quot;/&gt;&lt;wsp:rsid wsp:val=&quot;00A7156B&quot;/&gt;&lt;wsp:rsid wsp:val=&quot;00A718C3&quot;/&gt;&lt;wsp:rsid wsp:val=&quot;00A72204&quot;/&gt;&lt;wsp:rsid wsp:val=&quot;00A75235&quot;/&gt;&lt;wsp:rsid wsp:val=&quot;00A81588&quot;/&gt;&lt;wsp:rsid wsp:val=&quot;00A82E93&quot;/&gt;&lt;wsp:rsid wsp:val=&quot;00A866A4&quot;/&gt;&lt;wsp:rsid wsp:val=&quot;00A86C4C&quot;/&gt;&lt;wsp:rsid wsp:val=&quot;00A877DD&quot;/&gt;&lt;wsp:rsid wsp:val=&quot;00A87D9A&quot;/&gt;&lt;wsp:rsid wsp:val=&quot;00A93500&quot;/&gt;&lt;wsp:rsid wsp:val=&quot;00A94177&quot;/&gt;&lt;wsp:rsid wsp:val=&quot;00A94902&quot;/&gt;&lt;wsp:rsid wsp:val=&quot;00A97790&quot;/&gt;&lt;wsp:rsid wsp:val=&quot;00AA0DD0&quot;/&gt;&lt;wsp:rsid wsp:val=&quot;00AA1FB7&quot;/&gt;&lt;wsp:rsid wsp:val=&quot;00AA2F8A&quot;/&gt;&lt;wsp:rsid wsp:val=&quot;00AA5E55&quot;/&gt;&lt;wsp:rsid wsp:val=&quot;00AA61CA&quot;/&gt;&lt;wsp:rsid wsp:val=&quot;00AB0078&quot;/&gt;&lt;wsp:rsid wsp:val=&quot;00AB0AD7&quot;/&gt;&lt;wsp:rsid wsp:val=&quot;00AB1362&quot;/&gt;&lt;wsp:rsid wsp:val=&quot;00AB1FFE&quot;/&gt;&lt;wsp:rsid wsp:val=&quot;00AB4DEB&quot;/&gt;&lt;wsp:rsid wsp:val=&quot;00AB74CC&quot;/&gt;&lt;wsp:rsid wsp:val=&quot;00AC12F0&quot;/&gt;&lt;wsp:rsid wsp:val=&quot;00AC178E&quot;/&gt;&lt;wsp:rsid wsp:val=&quot;00AC1A8F&quot;/&gt;&lt;wsp:rsid wsp:val=&quot;00AC1EB4&quot;/&gt;&lt;wsp:rsid wsp:val=&quot;00AC542D&quot;/&gt;&lt;wsp:rsid wsp:val=&quot;00AC62B7&quot;/&gt;&lt;wsp:rsid wsp:val=&quot;00AC6D65&quot;/&gt;&lt;wsp:rsid wsp:val=&quot;00AC758E&quot;/&gt;&lt;wsp:rsid wsp:val=&quot;00AC7CEA&quot;/&gt;&lt;wsp:rsid wsp:val=&quot;00AD4358&quot;/&gt;&lt;wsp:rsid wsp:val=&quot;00AD4DE3&quot;/&gt;&lt;wsp:rsid wsp:val=&quot;00AD7CF0&quot;/&gt;&lt;wsp:rsid wsp:val=&quot;00AE0EEB&quot;/&gt;&lt;wsp:rsid wsp:val=&quot;00AE1C2E&quot;/&gt;&lt;wsp:rsid wsp:val=&quot;00AE2399&quot;/&gt;&lt;wsp:rsid wsp:val=&quot;00AE5C1B&quot;/&gt;&lt;wsp:rsid wsp:val=&quot;00AE6BD4&quot;/&gt;&lt;wsp:rsid wsp:val=&quot;00AE70AC&quot;/&gt;&lt;wsp:rsid wsp:val=&quot;00AE732F&quot;/&gt;&lt;wsp:rsid wsp:val=&quot;00AE7416&quot;/&gt;&lt;wsp:rsid wsp:val=&quot;00AE741E&quot;/&gt;&lt;wsp:rsid wsp:val=&quot;00AF0D8F&quot;/&gt;&lt;wsp:rsid wsp:val=&quot;00AF0EFB&quot;/&gt;&lt;wsp:rsid wsp:val=&quot;00AF1AB2&quot;/&gt;&lt;wsp:rsid wsp:val=&quot;00AF2908&quot;/&gt;&lt;wsp:rsid wsp:val=&quot;00AF2C32&quot;/&gt;&lt;wsp:rsid wsp:val=&quot;00AF401A&quot;/&gt;&lt;wsp:rsid wsp:val=&quot;00AF4142&quot;/&gt;&lt;wsp:rsid wsp:val=&quot;00AF547D&quot;/&gt;&lt;wsp:rsid wsp:val=&quot;00B00A25&quot;/&gt;&lt;wsp:rsid wsp:val=&quot;00B02CF2&quot;/&gt;&lt;wsp:rsid wsp:val=&quot;00B02DEB&quot;/&gt;&lt;wsp:rsid wsp:val=&quot;00B03C24&quot;/&gt;&lt;wsp:rsid wsp:val=&quot;00B062B7&quot;/&gt;&lt;wsp:rsid wsp:val=&quot;00B114A8&quot;/&gt;&lt;wsp:rsid wsp:val=&quot;00B11DA5&quot;/&gt;&lt;wsp:rsid wsp:val=&quot;00B11F9B&quot;/&gt;&lt;wsp:rsid wsp:val=&quot;00B13084&quot;/&gt;&lt;wsp:rsid wsp:val=&quot;00B13D43&quot;/&gt;&lt;wsp:rsid wsp:val=&quot;00B1506C&quot;/&gt;&lt;wsp:rsid wsp:val=&quot;00B16789&quot;/&gt;&lt;wsp:rsid wsp:val=&quot;00B2106F&quot;/&gt;&lt;wsp:rsid wsp:val=&quot;00B229C4&quot;/&gt;&lt;wsp:rsid wsp:val=&quot;00B235D5&quot;/&gt;&lt;wsp:rsid wsp:val=&quot;00B23A07&quot;/&gt;&lt;wsp:rsid wsp:val=&quot;00B26789&quot;/&gt;&lt;wsp:rsid wsp:val=&quot;00B2799B&quot;/&gt;&lt;wsp:rsid wsp:val=&quot;00B31405&quot;/&gt;&lt;wsp:rsid wsp:val=&quot;00B3277C&quot;/&gt;&lt;wsp:rsid wsp:val=&quot;00B328BF&quot;/&gt;&lt;wsp:rsid wsp:val=&quot;00B32BBE&quot;/&gt;&lt;wsp:rsid wsp:val=&quot;00B33E05&quot;/&gt;&lt;wsp:rsid wsp:val=&quot;00B35126&quot;/&gt;&lt;wsp:rsid wsp:val=&quot;00B35E45&quot;/&gt;&lt;wsp:rsid wsp:val=&quot;00B36340&quot;/&gt;&lt;wsp:rsid wsp:val=&quot;00B419D1&quot;/&gt;&lt;wsp:rsid wsp:val=&quot;00B4282C&quot;/&gt;&lt;wsp:rsid wsp:val=&quot;00B45826&quot;/&gt;&lt;wsp:rsid wsp:val=&quot;00B462B6&quot;/&gt;&lt;wsp:rsid wsp:val=&quot;00B467F2&quot;/&gt;&lt;wsp:rsid wsp:val=&quot;00B46C6C&quot;/&gt;&lt;wsp:rsid wsp:val=&quot;00B50A12&quot;/&gt;&lt;wsp:rsid wsp:val=&quot;00B51063&quot;/&gt;&lt;wsp:rsid wsp:val=&quot;00B54503&quot;/&gt;&lt;wsp:rsid wsp:val=&quot;00B55217&quot;/&gt;&lt;wsp:rsid wsp:val=&quot;00B55B33&quot;/&gt;&lt;wsp:rsid wsp:val=&quot;00B562A1&quot;/&gt;&lt;wsp:rsid wsp:val=&quot;00B56C84&quot;/&gt;&lt;wsp:rsid wsp:val=&quot;00B57020&quot;/&gt;&lt;wsp:rsid wsp:val=&quot;00B610D0&quot;/&gt;&lt;wsp:rsid wsp:val=&quot;00B64627&quot;/&gt;&lt;wsp:rsid wsp:val=&quot;00B64C00&quot;/&gt;&lt;wsp:rsid wsp:val=&quot;00B6538C&quot;/&gt;&lt;wsp:rsid wsp:val=&quot;00B677B8&quot;/&gt;&lt;wsp:rsid wsp:val=&quot;00B67EC5&quot;/&gt;&lt;wsp:rsid wsp:val=&quot;00B705C5&quot;/&gt;&lt;wsp:rsid wsp:val=&quot;00B7186B&quot;/&gt;&lt;wsp:rsid wsp:val=&quot;00B71BBD&quot;/&gt;&lt;wsp:rsid wsp:val=&quot;00B74709&quot;/&gt;&lt;wsp:rsid wsp:val=&quot;00B76F65&quot;/&gt;&lt;wsp:rsid wsp:val=&quot;00B80F42&quot;/&gt;&lt;wsp:rsid wsp:val=&quot;00B80F8F&quot;/&gt;&lt;wsp:rsid wsp:val=&quot;00B82553&quot;/&gt;&lt;wsp:rsid wsp:val=&quot;00B83ED5&quot;/&gt;&lt;wsp:rsid wsp:val=&quot;00B846CC&quot;/&gt;&lt;wsp:rsid wsp:val=&quot;00B84D2D&quot;/&gt;&lt;wsp:rsid wsp:val=&quot;00B861FC&quot;/&gt;&lt;wsp:rsid wsp:val=&quot;00B86B96&quot;/&gt;&lt;wsp:rsid wsp:val=&quot;00B87371&quot;/&gt;&lt;wsp:rsid wsp:val=&quot;00B9098E&quot;/&gt;&lt;wsp:rsid wsp:val=&quot;00B91C87&quot;/&gt;&lt;wsp:rsid wsp:val=&quot;00B934EA&quot;/&gt;&lt;wsp:rsid wsp:val=&quot;00B9352D&quot;/&gt;&lt;wsp:rsid wsp:val=&quot;00B94D6C&quot;/&gt;&lt;wsp:rsid wsp:val=&quot;00B963D2&quot;/&gt;&lt;wsp:rsid wsp:val=&quot;00BA2FE7&quot;/&gt;&lt;wsp:rsid wsp:val=&quot;00BA31C1&quot;/&gt;&lt;wsp:rsid wsp:val=&quot;00BA3E07&quot;/&gt;&lt;wsp:rsid wsp:val=&quot;00BA47AF&quot;/&gt;&lt;wsp:rsid wsp:val=&quot;00BA57B3&quot;/&gt;&lt;wsp:rsid wsp:val=&quot;00BA689E&quot;/&gt;&lt;wsp:rsid wsp:val=&quot;00BA765B&quot;/&gt;&lt;wsp:rsid wsp:val=&quot;00BB1DF2&quot;/&gt;&lt;wsp:rsid wsp:val=&quot;00BB2E05&quot;/&gt;&lt;wsp:rsid wsp:val=&quot;00BB37EA&quot;/&gt;&lt;wsp:rsid wsp:val=&quot;00BB4296&quot;/&gt;&lt;wsp:rsid wsp:val=&quot;00BB609B&quot;/&gt;&lt;wsp:rsid wsp:val=&quot;00BB6622&quot;/&gt;&lt;wsp:rsid wsp:val=&quot;00BB6A16&quot;/&gt;&lt;wsp:rsid wsp:val=&quot;00BC0A4D&quot;/&gt;&lt;wsp:rsid wsp:val=&quot;00BC4DB3&quot;/&gt;&lt;wsp:rsid wsp:val=&quot;00BD0C07&quot;/&gt;&lt;wsp:rsid wsp:val=&quot;00BD16EA&quot;/&gt;&lt;wsp:rsid wsp:val=&quot;00BD2240&quot;/&gt;&lt;wsp:rsid wsp:val=&quot;00BD4047&quot;/&gt;&lt;wsp:rsid wsp:val=&quot;00BD6A99&quot;/&gt;&lt;wsp:rsid wsp:val=&quot;00BD72FC&quot;/&gt;&lt;wsp:rsid wsp:val=&quot;00BE2735&quot;/&gt;&lt;wsp:rsid wsp:val=&quot;00BE2FC1&quot;/&gt;&lt;wsp:rsid wsp:val=&quot;00BE4534&quot;/&gt;&lt;wsp:rsid wsp:val=&quot;00BE646A&quot;/&gt;&lt;wsp:rsid wsp:val=&quot;00BE6FA0&quot;/&gt;&lt;wsp:rsid wsp:val=&quot;00BE70F0&quot;/&gt;&lt;wsp:rsid wsp:val=&quot;00BF0346&quot;/&gt;&lt;wsp:rsid wsp:val=&quot;00BF10C2&quot;/&gt;&lt;wsp:rsid wsp:val=&quot;00BF110F&quot;/&gt;&lt;wsp:rsid wsp:val=&quot;00BF58F7&quot;/&gt;&lt;wsp:rsid wsp:val=&quot;00C015F0&quot;/&gt;&lt;wsp:rsid wsp:val=&quot;00C01A4F&quot;/&gt;&lt;wsp:rsid wsp:val=&quot;00C01C8D&quot;/&gt;&lt;wsp:rsid wsp:val=&quot;00C03447&quot;/&gt;&lt;wsp:rsid wsp:val=&quot;00C04344&quot;/&gt;&lt;wsp:rsid wsp:val=&quot;00C0564D&quot;/&gt;&lt;wsp:rsid wsp:val=&quot;00C06B8E&quot;/&gt;&lt;wsp:rsid wsp:val=&quot;00C10AC1&quot;/&gt;&lt;wsp:rsid wsp:val=&quot;00C1117C&quot;/&gt;&lt;wsp:rsid wsp:val=&quot;00C1268C&quot;/&gt;&lt;wsp:rsid wsp:val=&quot;00C1745B&quot;/&gt;&lt;wsp:rsid wsp:val=&quot;00C20D3D&quot;/&gt;&lt;wsp:rsid wsp:val=&quot;00C21340&quot;/&gt;&lt;wsp:rsid wsp:val=&quot;00C22960&quot;/&gt;&lt;wsp:rsid wsp:val=&quot;00C2425E&quot;/&gt;&lt;wsp:rsid wsp:val=&quot;00C24FBE&quot;/&gt;&lt;wsp:rsid wsp:val=&quot;00C26A56&quot;/&gt;&lt;wsp:rsid wsp:val=&quot;00C3227A&quot;/&gt;&lt;wsp:rsid wsp:val=&quot;00C325FD&quot;/&gt;&lt;wsp:rsid wsp:val=&quot;00C3364B&quot;/&gt;&lt;wsp:rsid wsp:val=&quot;00C33BD4&quot;/&gt;&lt;wsp:rsid wsp:val=&quot;00C34D50&quot;/&gt;&lt;wsp:rsid wsp:val=&quot;00C36BBF&quot;/&gt;&lt;wsp:rsid wsp:val=&quot;00C40E4B&quot;/&gt;&lt;wsp:rsid wsp:val=&quot;00C40F05&quot;/&gt;&lt;wsp:rsid wsp:val=&quot;00C40F5D&quot;/&gt;&lt;wsp:rsid wsp:val=&quot;00C460D9&quot;/&gt;&lt;wsp:rsid wsp:val=&quot;00C46560&quot;/&gt;&lt;wsp:rsid wsp:val=&quot;00C5068D&quot;/&gt;&lt;wsp:rsid wsp:val=&quot;00C52C79&quot;/&gt;&lt;wsp:rsid wsp:val=&quot;00C56326&quot;/&gt;&lt;wsp:rsid wsp:val=&quot;00C56673&quot;/&gt;&lt;wsp:rsid wsp:val=&quot;00C604E7&quot;/&gt;&lt;wsp:rsid wsp:val=&quot;00C60B05&quot;/&gt;&lt;wsp:rsid wsp:val=&quot;00C6493C&quot;/&gt;&lt;wsp:rsid wsp:val=&quot;00C666A4&quot;/&gt;&lt;wsp:rsid wsp:val=&quot;00C66A6D&quot;/&gt;&lt;wsp:rsid wsp:val=&quot;00C674E9&quot;/&gt;&lt;wsp:rsid wsp:val=&quot;00C70335&quot;/&gt;&lt;wsp:rsid wsp:val=&quot;00C7107E&quot;/&gt;&lt;wsp:rsid wsp:val=&quot;00C712A6&quot;/&gt;&lt;wsp:rsid wsp:val=&quot;00C71940&quot;/&gt;&lt;wsp:rsid wsp:val=&quot;00C72D41&quot;/&gt;&lt;wsp:rsid wsp:val=&quot;00C743E4&quot;/&gt;&lt;wsp:rsid wsp:val=&quot;00C774F8&quot;/&gt;&lt;wsp:rsid wsp:val=&quot;00C77646&quot;/&gt;&lt;wsp:rsid wsp:val=&quot;00C80107&quot;/&gt;&lt;wsp:rsid wsp:val=&quot;00C82CA0&quot;/&gt;&lt;wsp:rsid wsp:val=&quot;00C85DED&quot;/&gt;&lt;wsp:rsid wsp:val=&quot;00C86885&quot;/&gt;&lt;wsp:rsid wsp:val=&quot;00C8745A&quot;/&gt;&lt;wsp:rsid wsp:val=&quot;00C87907&quot;/&gt;&lt;wsp:rsid wsp:val=&quot;00C90554&quot;/&gt;&lt;wsp:rsid wsp:val=&quot;00C93752&quot;/&gt;&lt;wsp:rsid wsp:val=&quot;00C93AE6&quot;/&gt;&lt;wsp:rsid wsp:val=&quot;00C97357&quot;/&gt;&lt;wsp:rsid wsp:val=&quot;00C9778B&quot;/&gt;&lt;wsp:rsid wsp:val=&quot;00CA0646&quot;/&gt;&lt;wsp:rsid wsp:val=&quot;00CA3E6E&quot;/&gt;&lt;wsp:rsid wsp:val=&quot;00CA4C1A&quot;/&gt;&lt;wsp:rsid wsp:val=&quot;00CA5167&quot;/&gt;&lt;wsp:rsid wsp:val=&quot;00CA653E&quot;/&gt;&lt;wsp:rsid wsp:val=&quot;00CA73C6&quot;/&gt;&lt;wsp:rsid wsp:val=&quot;00CB05A6&quot;/&gt;&lt;wsp:rsid wsp:val=&quot;00CB1C8E&quot;/&gt;&lt;wsp:rsid wsp:val=&quot;00CB3145&quot;/&gt;&lt;wsp:rsid wsp:val=&quot;00CB3A10&quot;/&gt;&lt;wsp:rsid wsp:val=&quot;00CB4F11&quot;/&gt;&lt;wsp:rsid wsp:val=&quot;00CB62DB&quot;/&gt;&lt;wsp:rsid wsp:val=&quot;00CB6443&quot;/&gt;&lt;wsp:rsid wsp:val=&quot;00CB7364&quot;/&gt;&lt;wsp:rsid wsp:val=&quot;00CC0F55&quot;/&gt;&lt;wsp:rsid wsp:val=&quot;00CC3557&quot;/&gt;&lt;wsp:rsid wsp:val=&quot;00CC4BD0&quot;/&gt;&lt;wsp:rsid wsp:val=&quot;00CC5C07&quot;/&gt;&lt;wsp:rsid wsp:val=&quot;00CC5D05&quot;/&gt;&lt;wsp:rsid wsp:val=&quot;00CC75D6&quot;/&gt;&lt;wsp:rsid wsp:val=&quot;00CC7D65&quot;/&gt;&lt;wsp:rsid wsp:val=&quot;00CD3BE2&quot;/&gt;&lt;wsp:rsid wsp:val=&quot;00CD3C70&quot;/&gt;&lt;wsp:rsid wsp:val=&quot;00CD3FC6&quot;/&gt;&lt;wsp:rsid wsp:val=&quot;00CD42FB&quot;/&gt;&lt;wsp:rsid wsp:val=&quot;00CD5303&quot;/&gt;&lt;wsp:rsid wsp:val=&quot;00CD5775&quot;/&gt;&lt;wsp:rsid wsp:val=&quot;00CD57E0&quot;/&gt;&lt;wsp:rsid wsp:val=&quot;00CD5929&quot;/&gt;&lt;wsp:rsid wsp:val=&quot;00CD5EC0&quot;/&gt;&lt;wsp:rsid wsp:val=&quot;00CD62F8&quot;/&gt;&lt;wsp:rsid wsp:val=&quot;00CD68E1&quot;/&gt;&lt;wsp:rsid wsp:val=&quot;00CD72AC&quot;/&gt;&lt;wsp:rsid wsp:val=&quot;00CE12F7&quot;/&gt;&lt;wsp:rsid wsp:val=&quot;00CE33D2&quot;/&gt;&lt;wsp:rsid wsp:val=&quot;00CE41A6&quot;/&gt;&lt;wsp:rsid wsp:val=&quot;00CE48AB&quot;/&gt;&lt;wsp:rsid wsp:val=&quot;00CE5EEB&quot;/&gt;&lt;wsp:rsid wsp:val=&quot;00CF0E3B&quot;/&gt;&lt;wsp:rsid wsp:val=&quot;00CF1EAC&quot;/&gt;&lt;wsp:rsid wsp:val=&quot;00CF3A14&quot;/&gt;&lt;wsp:rsid wsp:val=&quot;00CF4275&quot;/&gt;&lt;wsp:rsid wsp:val=&quot;00CF495D&quot;/&gt;&lt;wsp:rsid wsp:val=&quot;00CF5F55&quot;/&gt;&lt;wsp:rsid wsp:val=&quot;00CF6D67&quot;/&gt;&lt;wsp:rsid wsp:val=&quot;00D047EF&quot;/&gt;&lt;wsp:rsid wsp:val=&quot;00D0692A&quot;/&gt;&lt;wsp:rsid wsp:val=&quot;00D107B7&quot;/&gt;&lt;wsp:rsid wsp:val=&quot;00D142A6&quot;/&gt;&lt;wsp:rsid wsp:val=&quot;00D146E3&quot;/&gt;&lt;wsp:rsid wsp:val=&quot;00D16151&quot;/&gt;&lt;wsp:rsid wsp:val=&quot;00D232E0&quot;/&gt;&lt;wsp:rsid wsp:val=&quot;00D2340C&quot;/&gt;&lt;wsp:rsid wsp:val=&quot;00D2491F&quot;/&gt;&lt;wsp:rsid wsp:val=&quot;00D27CE8&quot;/&gt;&lt;wsp:rsid wsp:val=&quot;00D30501&quot;/&gt;&lt;wsp:rsid wsp:val=&quot;00D30739&quot;/&gt;&lt;wsp:rsid wsp:val=&quot;00D3151E&quot;/&gt;&lt;wsp:rsid wsp:val=&quot;00D321E8&quot;/&gt;&lt;wsp:rsid wsp:val=&quot;00D3268C&quot;/&gt;&lt;wsp:rsid wsp:val=&quot;00D32CE5&quot;/&gt;&lt;wsp:rsid wsp:val=&quot;00D343C0&quot;/&gt;&lt;wsp:rsid wsp:val=&quot;00D34FD6&quot;/&gt;&lt;wsp:rsid wsp:val=&quot;00D3632F&quot;/&gt;&lt;wsp:rsid wsp:val=&quot;00D409FF&quot;/&gt;&lt;wsp:rsid wsp:val=&quot;00D41591&quot;/&gt;&lt;wsp:rsid wsp:val=&quot;00D421A0&quot;/&gt;&lt;wsp:rsid wsp:val=&quot;00D42B4A&quot;/&gt;&lt;wsp:rsid wsp:val=&quot;00D4351D&quot;/&gt;&lt;wsp:rsid wsp:val=&quot;00D4569C&quot;/&gt;&lt;wsp:rsid wsp:val=&quot;00D4594C&quot;/&gt;&lt;wsp:rsid wsp:val=&quot;00D45E91&quot;/&gt;&lt;wsp:rsid wsp:val=&quot;00D46E26&quot;/&gt;&lt;wsp:rsid wsp:val=&quot;00D5026B&quot;/&gt;&lt;wsp:rsid wsp:val=&quot;00D527FD&quot;/&gt;&lt;wsp:rsid wsp:val=&quot;00D541D5&quot;/&gt;&lt;wsp:rsid wsp:val=&quot;00D55495&quot;/&gt;&lt;wsp:rsid wsp:val=&quot;00D560F0&quot;/&gt;&lt;wsp:rsid wsp:val=&quot;00D56DFF&quot;/&gt;&lt;wsp:rsid wsp:val=&quot;00D56E9E&quot;/&gt;&lt;wsp:rsid wsp:val=&quot;00D5703B&quot;/&gt;&lt;wsp:rsid wsp:val=&quot;00D57ED6&quot;/&gt;&lt;wsp:rsid wsp:val=&quot;00D64D82&quot;/&gt;&lt;wsp:rsid wsp:val=&quot;00D67768&quot;/&gt;&lt;wsp:rsid wsp:val=&quot;00D70484&quot;/&gt;&lt;wsp:rsid wsp:val=&quot;00D745DD&quot;/&gt;&lt;wsp:rsid wsp:val=&quot;00D778C3&quot;/&gt;&lt;wsp:rsid wsp:val=&quot;00D80416&quot;/&gt;&lt;wsp:rsid wsp:val=&quot;00D8090D&quot;/&gt;&lt;wsp:rsid wsp:val=&quot;00D8381D&quot;/&gt;&lt;wsp:rsid wsp:val=&quot;00D85CB9&quot;/&gt;&lt;wsp:rsid wsp:val=&quot;00D87223&quot;/&gt;&lt;wsp:rsid wsp:val=&quot;00D87670&quot;/&gt;&lt;wsp:rsid wsp:val=&quot;00D90AA1&quot;/&gt;&lt;wsp:rsid wsp:val=&quot;00D90F13&quot;/&gt;&lt;wsp:rsid wsp:val=&quot;00D919D8&quot;/&gt;&lt;wsp:rsid wsp:val=&quot;00D9522A&quot;/&gt;&lt;wsp:rsid wsp:val=&quot;00D96922&quot;/&gt;&lt;wsp:rsid wsp:val=&quot;00DA02EA&quot;/&gt;&lt;wsp:rsid wsp:val=&quot;00DA05AD&quot;/&gt;&lt;wsp:rsid wsp:val=&quot;00DA0AB6&quot;/&gt;&lt;wsp:rsid wsp:val=&quot;00DA0E01&quot;/&gt;&lt;wsp:rsid wsp:val=&quot;00DA1B50&quot;/&gt;&lt;wsp:rsid wsp:val=&quot;00DA4FB1&quot;/&gt;&lt;wsp:rsid wsp:val=&quot;00DA5B06&quot;/&gt;&lt;wsp:rsid wsp:val=&quot;00DB0D71&quot;/&gt;&lt;wsp:rsid wsp:val=&quot;00DB1D0C&quot;/&gt;&lt;wsp:rsid wsp:val=&quot;00DB1E5E&quot;/&gt;&lt;wsp:rsid wsp:val=&quot;00DB5C43&quot;/&gt;&lt;wsp:rsid wsp:val=&quot;00DB5C58&quot;/&gt;&lt;wsp:rsid wsp:val=&quot;00DB6419&quot;/&gt;&lt;wsp:rsid wsp:val=&quot;00DB6DB7&quot;/&gt;&lt;wsp:rsid wsp:val=&quot;00DB7619&quot;/&gt;&lt;wsp:rsid wsp:val=&quot;00DC0E5D&quot;/&gt;&lt;wsp:rsid wsp:val=&quot;00DC2269&quot;/&gt;&lt;wsp:rsid wsp:val=&quot;00DC4CD3&quot;/&gt;&lt;wsp:rsid wsp:val=&quot;00DC5BB8&quot;/&gt;&lt;wsp:rsid wsp:val=&quot;00DC65DC&quot;/&gt;&lt;wsp:rsid wsp:val=&quot;00DC6B1E&quot;/&gt;&lt;wsp:rsid wsp:val=&quot;00DD0097&quot;/&gt;&lt;wsp:rsid wsp:val=&quot;00DD04FD&quot;/&gt;&lt;wsp:rsid wsp:val=&quot;00DD06DB&quot;/&gt;&lt;wsp:rsid wsp:val=&quot;00DD10A4&quot;/&gt;&lt;wsp:rsid wsp:val=&quot;00DD175D&quot;/&gt;&lt;wsp:rsid wsp:val=&quot;00DD261E&quot;/&gt;&lt;wsp:rsid wsp:val=&quot;00DD2C99&quot;/&gt;&lt;wsp:rsid wsp:val=&quot;00DD38F6&quot;/&gt;&lt;wsp:rsid wsp:val=&quot;00DD64EC&quot;/&gt;&lt;wsp:rsid wsp:val=&quot;00DE0B1E&quot;/&gt;&lt;wsp:rsid wsp:val=&quot;00DE318D&quot;/&gt;&lt;wsp:rsid wsp:val=&quot;00DE7140&quot;/&gt;&lt;wsp:rsid wsp:val=&quot;00DE7A5F&quot;/&gt;&lt;wsp:rsid wsp:val=&quot;00DF24FE&quot;/&gt;&lt;wsp:rsid wsp:val=&quot;00DF338B&quot;/&gt;&lt;wsp:rsid wsp:val=&quot;00DF390A&quot;/&gt;&lt;wsp:rsid wsp:val=&quot;00DF46FE&quot;/&gt;&lt;wsp:rsid wsp:val=&quot;00DF52CF&quot;/&gt;&lt;wsp:rsid wsp:val=&quot;00DF62EA&quot;/&gt;&lt;wsp:rsid wsp:val=&quot;00DF6E54&quot;/&gt;&lt;wsp:rsid wsp:val=&quot;00DF7736&quot;/&gt;&lt;wsp:rsid wsp:val=&quot;00DF7FB8&quot;/&gt;&lt;wsp:rsid wsp:val=&quot;00E00AE3&quot;/&gt;&lt;wsp:rsid wsp:val=&quot;00E01B0F&quot;/&gt;&lt;wsp:rsid wsp:val=&quot;00E04A50&quot;/&gt;&lt;wsp:rsid wsp:val=&quot;00E05827&quot;/&gt;&lt;wsp:rsid wsp:val=&quot;00E05960&quot;/&gt;&lt;wsp:rsid wsp:val=&quot;00E06086&quot;/&gt;&lt;wsp:rsid wsp:val=&quot;00E06C33&quot;/&gt;&lt;wsp:rsid wsp:val=&quot;00E10473&quot;/&gt;&lt;wsp:rsid wsp:val=&quot;00E10AED&quot;/&gt;&lt;wsp:rsid wsp:val=&quot;00E11283&quot;/&gt;&lt;wsp:rsid wsp:val=&quot;00E12A69&quot;/&gt;&lt;wsp:rsid wsp:val=&quot;00E13E0D&quot;/&gt;&lt;wsp:rsid wsp:val=&quot;00E159F2&quot;/&gt;&lt;wsp:rsid wsp:val=&quot;00E15C7F&quot;/&gt;&lt;wsp:rsid wsp:val=&quot;00E16431&quot;/&gt;&lt;wsp:rsid wsp:val=&quot;00E20476&quot;/&gt;&lt;wsp:rsid wsp:val=&quot;00E20A35&quot;/&gt;&lt;wsp:rsid wsp:val=&quot;00E218B5&quot;/&gt;&lt;wsp:rsid wsp:val=&quot;00E2309B&quot;/&gt;&lt;wsp:rsid wsp:val=&quot;00E2320A&quot;/&gt;&lt;wsp:rsid wsp:val=&quot;00E23716&quot;/&gt;&lt;wsp:rsid wsp:val=&quot;00E24A0B&quot;/&gt;&lt;wsp:rsid wsp:val=&quot;00E26F58&quot;/&gt;&lt;wsp:rsid wsp:val=&quot;00E27181&quot;/&gt;&lt;wsp:rsid wsp:val=&quot;00E27C7F&quot;/&gt;&lt;wsp:rsid wsp:val=&quot;00E3015D&quot;/&gt;&lt;wsp:rsid wsp:val=&quot;00E313DE&quot;/&gt;&lt;wsp:rsid wsp:val=&quot;00E31F44&quot;/&gt;&lt;wsp:rsid wsp:val=&quot;00E32FF4&quot;/&gt;&lt;wsp:rsid wsp:val=&quot;00E34535&quot;/&gt;&lt;wsp:rsid wsp:val=&quot;00E347C6&quot;/&gt;&lt;wsp:rsid wsp:val=&quot;00E35A87&quot;/&gt;&lt;wsp:rsid wsp:val=&quot;00E37B39&quot;/&gt;&lt;wsp:rsid wsp:val=&quot;00E41C54&quot;/&gt;&lt;wsp:rsid wsp:val=&quot;00E4375A&quot;/&gt;&lt;wsp:rsid wsp:val=&quot;00E43B29&quot;/&gt;&lt;wsp:rsid wsp:val=&quot;00E43D31&quot;/&gt;&lt;wsp:rsid wsp:val=&quot;00E44741&quot;/&gt;&lt;wsp:rsid wsp:val=&quot;00E45FD6&quot;/&gt;&lt;wsp:rsid wsp:val=&quot;00E46655&quot;/&gt;&lt;wsp:rsid wsp:val=&quot;00E46B7D&quot;/&gt;&lt;wsp:rsid wsp:val=&quot;00E47F07&quot;/&gt;&lt;wsp:rsid wsp:val=&quot;00E52BEF&quot;/&gt;&lt;wsp:rsid wsp:val=&quot;00E533C9&quot;/&gt;&lt;wsp:rsid wsp:val=&quot;00E55FAF&quot;/&gt;&lt;wsp:rsid wsp:val=&quot;00E56EE2&quot;/&gt;&lt;wsp:rsid wsp:val=&quot;00E60E9D&quot;/&gt;&lt;wsp:rsid wsp:val=&quot;00E62D3D&quot;/&gt;&lt;wsp:rsid wsp:val=&quot;00E65BD7&quot;/&gt;&lt;wsp:rsid wsp:val=&quot;00E71933&quot;/&gt;&lt;wsp:rsid wsp:val=&quot;00E721B0&quot;/&gt;&lt;wsp:rsid wsp:val=&quot;00E72313&quot;/&gt;&lt;wsp:rsid wsp:val=&quot;00E73577&quot;/&gt;&lt;wsp:rsid wsp:val=&quot;00E739A0&quot;/&gt;&lt;wsp:rsid wsp:val=&quot;00E73E19&quot;/&gt;&lt;wsp:rsid wsp:val=&quot;00E74F54&quot;/&gt;&lt;wsp:rsid wsp:val=&quot;00E769A8&quot;/&gt;&lt;wsp:rsid wsp:val=&quot;00E80F01&quot;/&gt;&lt;wsp:rsid wsp:val=&quot;00E837E1&quot;/&gt;&lt;wsp:rsid wsp:val=&quot;00E83FA9&quot;/&gt;&lt;wsp:rsid wsp:val=&quot;00E85294&quot;/&gt;&lt;wsp:rsid wsp:val=&quot;00E870C4&quot;/&gt;&lt;wsp:rsid wsp:val=&quot;00E906D6&quot;/&gt;&lt;wsp:rsid wsp:val=&quot;00E90AAA&quot;/&gt;&lt;wsp:rsid wsp:val=&quot;00E90CD0&quot;/&gt;&lt;wsp:rsid wsp:val=&quot;00E94472&quot;/&gt;&lt;wsp:rsid wsp:val=&quot;00E9448C&quot;/&gt;&lt;wsp:rsid wsp:val=&quot;00E959C1&quot;/&gt;&lt;wsp:rsid wsp:val=&quot;00E95B29&quot;/&gt;&lt;wsp:rsid wsp:val=&quot;00EA3E6F&quot;/&gt;&lt;wsp:rsid wsp:val=&quot;00EA7998&quot;/&gt;&lt;wsp:rsid wsp:val=&quot;00EB211E&quot;/&gt;&lt;wsp:rsid wsp:val=&quot;00EB246D&quot;/&gt;&lt;wsp:rsid wsp:val=&quot;00EB3086&quot;/&gt;&lt;wsp:rsid wsp:val=&quot;00EB3A5F&quot;/&gt;&lt;wsp:rsid wsp:val=&quot;00EB686A&quot;/&gt;&lt;wsp:rsid wsp:val=&quot;00EB6CF1&quot;/&gt;&lt;wsp:rsid wsp:val=&quot;00EB729A&quot;/&gt;&lt;wsp:rsid wsp:val=&quot;00EC094E&quot;/&gt;&lt;wsp:rsid wsp:val=&quot;00EC14FE&quot;/&gt;&lt;wsp:rsid wsp:val=&quot;00EC2753&quot;/&gt;&lt;wsp:rsid wsp:val=&quot;00EC3531&quot;/&gt;&lt;wsp:rsid wsp:val=&quot;00EC3FC4&quot;/&gt;&lt;wsp:rsid wsp:val=&quot;00EC5E5A&quot;/&gt;&lt;wsp:rsid wsp:val=&quot;00EC6564&quot;/&gt;&lt;wsp:rsid wsp:val=&quot;00EC7366&quot;/&gt;&lt;wsp:rsid wsp:val=&quot;00EC7CAE&quot;/&gt;&lt;wsp:rsid wsp:val=&quot;00ED01B8&quot;/&gt;&lt;wsp:rsid wsp:val=&quot;00ED0FDA&quot;/&gt;&lt;wsp:rsid wsp:val=&quot;00ED1431&quot;/&gt;&lt;wsp:rsid wsp:val=&quot;00ED16D2&quot;/&gt;&lt;wsp:rsid wsp:val=&quot;00ED4547&quot;/&gt;&lt;wsp:rsid wsp:val=&quot;00ED6560&quot;/&gt;&lt;wsp:rsid wsp:val=&quot;00ED75D0&quot;/&gt;&lt;wsp:rsid wsp:val=&quot;00ED7CB6&quot;/&gt;&lt;wsp:rsid wsp:val=&quot;00EE4C61&quot;/&gt;&lt;wsp:rsid wsp:val=&quot;00EF28DD&quot;/&gt;&lt;wsp:rsid wsp:val=&quot;00EF4B23&quot;/&gt;&lt;wsp:rsid wsp:val=&quot;00EF6877&quot;/&gt;&lt;wsp:rsid wsp:val=&quot;00EF71B1&quot;/&gt;&lt;wsp:rsid wsp:val=&quot;00EF757D&quot;/&gt;&lt;wsp:rsid wsp:val=&quot;00F0137C&quot;/&gt;&lt;wsp:rsid wsp:val=&quot;00F013BE&quot;/&gt;&lt;wsp:rsid wsp:val=&quot;00F02BA5&quot;/&gt;&lt;wsp:rsid wsp:val=&quot;00F03497&quot;/&gt;&lt;wsp:rsid wsp:val=&quot;00F05394&quot;/&gt;&lt;wsp:rsid wsp:val=&quot;00F05399&quot;/&gt;&lt;wsp:rsid wsp:val=&quot;00F05DA4&quot;/&gt;&lt;wsp:rsid wsp:val=&quot;00F0636C&quot;/&gt;&lt;wsp:rsid wsp:val=&quot;00F06599&quot;/&gt;&lt;wsp:rsid wsp:val=&quot;00F0679B&quot;/&gt;&lt;wsp:rsid wsp:val=&quot;00F070C9&quot;/&gt;&lt;wsp:rsid wsp:val=&quot;00F077CD&quot;/&gt;&lt;wsp:rsid wsp:val=&quot;00F114CB&quot;/&gt;&lt;wsp:rsid wsp:val=&quot;00F1305F&quot;/&gt;&lt;wsp:rsid wsp:val=&quot;00F14D41&quot;/&gt;&lt;wsp:rsid wsp:val=&quot;00F1651F&quot;/&gt;&lt;wsp:rsid wsp:val=&quot;00F17255&quot;/&gt;&lt;wsp:rsid wsp:val=&quot;00F200ED&quot;/&gt;&lt;wsp:rsid wsp:val=&quot;00F216C1&quot;/&gt;&lt;wsp:rsid wsp:val=&quot;00F21AF4&quot;/&gt;&lt;wsp:rsid wsp:val=&quot;00F227CB&quot;/&gt;&lt;wsp:rsid wsp:val=&quot;00F22BB5&quot;/&gt;&lt;wsp:rsid wsp:val=&quot;00F23311&quot;/&gt;&lt;wsp:rsid wsp:val=&quot;00F236E2&quot;/&gt;&lt;wsp:rsid wsp:val=&quot;00F25C70&quot;/&gt;&lt;wsp:rsid wsp:val=&quot;00F318EC&quot;/&gt;&lt;wsp:rsid wsp:val=&quot;00F31AB2&quot;/&gt;&lt;wsp:rsid wsp:val=&quot;00F32BE6&quot;/&gt;&lt;wsp:rsid wsp:val=&quot;00F3577F&quot;/&gt;&lt;wsp:rsid wsp:val=&quot;00F357D2&quot;/&gt;&lt;wsp:rsid wsp:val=&quot;00F359F2&quot;/&gt;&lt;wsp:rsid wsp:val=&quot;00F369E2&quot;/&gt;&lt;wsp:rsid wsp:val=&quot;00F412CC&quot;/&gt;&lt;wsp:rsid wsp:val=&quot;00F41B1B&quot;/&gt;&lt;wsp:rsid wsp:val=&quot;00F4229C&quot;/&gt;&lt;wsp:rsid wsp:val=&quot;00F44862&quot;/&gt;&lt;wsp:rsid wsp:val=&quot;00F45719&quot;/&gt;&lt;wsp:rsid wsp:val=&quot;00F458EF&quot;/&gt;&lt;wsp:rsid wsp:val=&quot;00F4600A&quot;/&gt;&lt;wsp:rsid wsp:val=&quot;00F465F2&quot;/&gt;&lt;wsp:rsid wsp:val=&quot;00F47E98&quot;/&gt;&lt;wsp:rsid wsp:val=&quot;00F5295B&quot;/&gt;&lt;wsp:rsid wsp:val=&quot;00F53739&quot;/&gt;&lt;wsp:rsid wsp:val=&quot;00F54940&quot;/&gt;&lt;wsp:rsid wsp:val=&quot;00F54AAE&quot;/&gt;&lt;wsp:rsid wsp:val=&quot;00F564D1&quot;/&gt;&lt;wsp:rsid wsp:val=&quot;00F56A6D&quot;/&gt;&lt;wsp:rsid wsp:val=&quot;00F57068&quot;/&gt;&lt;wsp:rsid wsp:val=&quot;00F60980&quot;/&gt;&lt;wsp:rsid wsp:val=&quot;00F609B0&quot;/&gt;&lt;wsp:rsid wsp:val=&quot;00F60E3C&quot;/&gt;&lt;wsp:rsid wsp:val=&quot;00F6117D&quot;/&gt;&lt;wsp:rsid wsp:val=&quot;00F622AB&quot;/&gt;&lt;wsp:rsid wsp:val=&quot;00F624AC&quot;/&gt;&lt;wsp:rsid wsp:val=&quot;00F64196&quot;/&gt;&lt;wsp:rsid wsp:val=&quot;00F646BE&quot;/&gt;&lt;wsp:rsid wsp:val=&quot;00F64973&quot;/&gt;&lt;wsp:rsid wsp:val=&quot;00F65935&quot;/&gt;&lt;wsp:rsid wsp:val=&quot;00F6630F&quot;/&gt;&lt;wsp:rsid wsp:val=&quot;00F676B0&quot;/&gt;&lt;wsp:rsid wsp:val=&quot;00F6775B&quot;/&gt;&lt;wsp:rsid wsp:val=&quot;00F75115&quot;/&gt;&lt;wsp:rsid wsp:val=&quot;00F76250&quot;/&gt;&lt;wsp:rsid wsp:val=&quot;00F77280&quot;/&gt;&lt;wsp:rsid wsp:val=&quot;00F779F4&quot;/&gt;&lt;wsp:rsid wsp:val=&quot;00F809FC&quot;/&gt;&lt;wsp:rsid wsp:val=&quot;00F82133&quot;/&gt;&lt;wsp:rsid wsp:val=&quot;00F83AC5&quot;/&gt;&lt;wsp:rsid wsp:val=&quot;00F84811&quot;/&gt;&lt;wsp:rsid wsp:val=&quot;00F85E5A&quot;/&gt;&lt;wsp:rsid wsp:val=&quot;00F876D6&quot;/&gt;&lt;wsp:rsid wsp:val=&quot;00F9060B&quot;/&gt;&lt;wsp:rsid wsp:val=&quot;00F9062B&quot;/&gt;&lt;wsp:rsid wsp:val=&quot;00F9067D&quot;/&gt;&lt;wsp:rsid wsp:val=&quot;00F91281&quot;/&gt;&lt;wsp:rsid wsp:val=&quot;00F91D07&quot;/&gt;&lt;wsp:rsid wsp:val=&quot;00F92CDB&quot;/&gt;&lt;wsp:rsid wsp:val=&quot;00F93648&quot;/&gt;&lt;wsp:rsid wsp:val=&quot;00F93888&quot;/&gt;&lt;wsp:rsid wsp:val=&quot;00F96D77&quot;/&gt;&lt;wsp:rsid wsp:val=&quot;00F971B7&quot;/&gt;&lt;wsp:rsid wsp:val=&quot;00FA3AC4&quot;/&gt;&lt;wsp:rsid wsp:val=&quot;00FA46A5&quot;/&gt;&lt;wsp:rsid wsp:val=&quot;00FA601E&quot;/&gt;&lt;wsp:rsid wsp:val=&quot;00FB0DAB&quot;/&gt;&lt;wsp:rsid wsp:val=&quot;00FB2492&quot;/&gt;&lt;wsp:rsid wsp:val=&quot;00FB38B3&quot;/&gt;&lt;wsp:rsid wsp:val=&quot;00FB39A3&quot;/&gt;&lt;wsp:rsid wsp:val=&quot;00FB4D19&quot;/&gt;&lt;wsp:rsid wsp:val=&quot;00FB4FA6&quot;/&gt;&lt;wsp:rsid wsp:val=&quot;00FC0091&quot;/&gt;&lt;wsp:rsid wsp:val=&quot;00FC0695&quot;/&gt;&lt;wsp:rsid wsp:val=&quot;00FC48F5&quot;/&gt;&lt;wsp:rsid wsp:val=&quot;00FC691F&quot;/&gt;&lt;wsp:rsid wsp:val=&quot;00FC7673&quot;/&gt;&lt;wsp:rsid wsp:val=&quot;00FC7BFC&quot;/&gt;&lt;wsp:rsid wsp:val=&quot;00FD06E4&quot;/&gt;&lt;wsp:rsid wsp:val=&quot;00FD0DAA&quot;/&gt;&lt;wsp:rsid wsp:val=&quot;00FD287F&quot;/&gt;&lt;wsp:rsid wsp:val=&quot;00FD2F3C&quot;/&gt;&lt;wsp:rsid wsp:val=&quot;00FD2FB0&quot;/&gt;&lt;wsp:rsid wsp:val=&quot;00FD30A4&quot;/&gt;&lt;wsp:rsid wsp:val=&quot;00FD3A88&quot;/&gt;&lt;wsp:rsid wsp:val=&quot;00FD4767&quot;/&gt;&lt;wsp:rsid wsp:val=&quot;00FD55AB&quot;/&gt;&lt;wsp:rsid wsp:val=&quot;00FD600A&quot;/&gt;&lt;wsp:rsid wsp:val=&quot;00FE0AF3&quot;/&gt;&lt;wsp:rsid wsp:val=&quot;00FE152C&quot;/&gt;&lt;wsp:rsid wsp:val=&quot;00FE2D0A&quot;/&gt;&lt;wsp:rsid wsp:val=&quot;00FE3332&quot;/&gt;&lt;wsp:rsid wsp:val=&quot;00FE54C0&quot;/&gt;&lt;wsp:rsid wsp:val=&quot;00FE5D7A&quot;/&gt;&lt;wsp:rsid wsp:val=&quot;00FF458F&quot;/&gt;&lt;wsp:rsid wsp:val=&quot;00FF689E&quot;/&gt;&lt;wsp:rsid wsp:val=&quot;00FF693C&quot;/&gt;&lt;/wsp:rsids&gt;&lt;/w:docPr&gt;&lt;w:body&gt;&lt;wx:sect&gt;&lt;w:p wsp:rsidR=&quot;00AF547D&quot; wsp:rsidRPr=&quot;00AF547D&quot; wsp:rsidRDefault=&quot;00AF547D&quot; wsp:rsidP=&quot;00AF547D&quot;&gt;&lt;m:oMathPara&gt;&lt;m:oMath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V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m:rPr&gt;&lt;m:sty m:val=&quot;p&quot;/&gt;&lt;/m:rPr&gt;&lt;w:rPr&gt;&lt;w:rFonts w:ascii=&quot;Cambria Math&quot; w:h-ansi=&quot;Cambria Math&quot;/&gt;&lt;wx:font wx:val=&quot;Cambria Math&quot;/&gt;&lt;/w:rPr&gt;&lt;m:t&gt;(&lt;/m:t&gt;&lt;/m:r&gt;&lt;m:r&gt;&lt;w:rPr&gt;&lt;w:rFonts w:ascii=&quot;Cambria Math&quot; w:h-ansi=&quot;Cambria Math&quot;/&gt;&lt;wx:font wx:val=&quot;Cambria Math&quot;/&gt;&lt;w:i/&gt;&lt;/w:rPr&gt;&lt;m:t&gt;U&lt;/m:t&gt;&lt;/m:r&gt;&lt;m:r&gt;&lt;m:rPr&gt;&lt;m:sty m:val=&quot;p&quot;/&gt;&lt;/m:rPr&gt;&lt;w:rPr&gt;&lt;w:rFonts w:ascii=&quot;Cambria Math&quot; w:h-ansi=&quot;Cambria Math&quot;/&gt;&lt;wx:font wx:val=&quot;Cambria Math&quot;/&gt;&lt;/w:rPr&gt;&lt;m:t&gt;)=&lt;/m:t&gt;&lt;/m:r&gt;&lt;m:r&gt;&lt;w:rPr&gt;&lt;w:rFonts w:ascii=&quot;Cambria Math&quot; w:h-ansi=&quot;Cambria Math&quot;/&gt;&lt;wx:font wx:val=&quot;Cambria Math&quot;/&gt;&lt;w:i/&gt;&lt;/w:rPr&gt;&lt;m:t&gt;1891573.4&lt;/m:t&gt;&lt;/m:r&gt;&lt;m:r&gt;&lt;m:rPr&gt;&lt;m:sty m:val=&quot;p&quot;/&gt;&lt;/m:rPr&gt;&lt;w:rPr&gt;&lt;w:rFonts w:ascii=&quot;Cambria Math&quot; w:h-ansi=&quot;Cambria Math&quot;/&gt;&lt;wx:font wx:val=&quot;Cambria Math&quot;/&gt;&lt;/w:rPr&gt;&lt;m:t&gt;Г—&lt;/m:t&gt;&lt;/m:r&gt;&lt;m:r&gt;&lt;w:rPr&gt;&lt;w:rFonts w:ascii=&quot;Cambria Math&quot; w:h-ansi=&quot;Cambria Math&quot;/&gt;&lt;wx:font wx:val=&quot;Cambria Math&quot;/&gt;&lt;w:i/&gt;&lt;/w:rPr&gt;&lt;m:t&gt;U&lt;/m:t&gt;&lt;/m:r&gt;&lt;/m:oMath&gt;&lt;/m:oMathPara&gt;&lt;/w:p&gt;&lt;w:sectPr wsp:rsidR=&quot;00000000&quot; wsp:rsidRPr=&quot;00AF547D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      <v:imagedata r:id="rId20" o:title="" chromakey="white"/>
                </v:shape>
              </w:pict>
            </w:r>
          </w:p>
        </w:tc>
      </w:tr>
      <w:tr w:rsidR="00EC7CAE" w:rsidRPr="00AC65D9" w14:paraId="4F466FCD" w14:textId="77777777" w:rsidTr="00AC65D9">
        <w:tc>
          <w:tcPr>
            <w:tcW w:w="3033" w:type="dxa"/>
            <w:vAlign w:val="center"/>
          </w:tcPr>
          <w:p w14:paraId="4839BB3D" w14:textId="4715B27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Зависимость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от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U</w:t>
            </w:r>
          </w:p>
        </w:tc>
        <w:tc>
          <w:tcPr>
            <w:tcW w:w="2443" w:type="dxa"/>
            <w:vAlign w:val="center"/>
          </w:tcPr>
          <w:p w14:paraId="69D0F803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линейная</w:t>
            </w:r>
          </w:p>
        </w:tc>
        <w:tc>
          <w:tcPr>
            <w:tcW w:w="2443" w:type="dxa"/>
            <w:vAlign w:val="center"/>
          </w:tcPr>
          <w:p w14:paraId="10C777AA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линейная</w:t>
            </w:r>
          </w:p>
        </w:tc>
      </w:tr>
      <w:tr w:rsidR="00EC7CAE" w:rsidRPr="00AC65D9" w14:paraId="0FB483F5" w14:textId="77777777" w:rsidTr="00AC65D9">
        <w:tc>
          <w:tcPr>
            <w:tcW w:w="3033" w:type="dxa"/>
            <w:vAlign w:val="center"/>
          </w:tcPr>
          <w:p w14:paraId="5C3BEA68" w14:textId="2EC71184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Избыточность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без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учёта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изображений</w:t>
            </w:r>
          </w:p>
        </w:tc>
        <w:tc>
          <w:tcPr>
            <w:tcW w:w="2443" w:type="dxa"/>
            <w:vAlign w:val="center"/>
          </w:tcPr>
          <w:p w14:paraId="019C76F2" w14:textId="653092F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1,989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(98.9%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метаданных)</w:t>
            </w:r>
          </w:p>
        </w:tc>
        <w:tc>
          <w:tcPr>
            <w:tcW w:w="2443" w:type="dxa"/>
            <w:vAlign w:val="center"/>
          </w:tcPr>
          <w:p w14:paraId="6A8BC940" w14:textId="720C355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1,013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(1.3%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метаданных)</w:t>
            </w:r>
          </w:p>
        </w:tc>
      </w:tr>
      <w:tr w:rsidR="00EC7CAE" w:rsidRPr="00AC65D9" w14:paraId="47638AC3" w14:textId="77777777" w:rsidTr="00AC65D9">
        <w:tc>
          <w:tcPr>
            <w:tcW w:w="3033" w:type="dxa"/>
            <w:vAlign w:val="center"/>
          </w:tcPr>
          <w:p w14:paraId="1B36F592" w14:textId="1084560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Избыточность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с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учётом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изображений</w:t>
            </w:r>
          </w:p>
        </w:tc>
        <w:tc>
          <w:tcPr>
            <w:tcW w:w="2443" w:type="dxa"/>
            <w:vAlign w:val="center"/>
          </w:tcPr>
          <w:p w14:paraId="267791EC" w14:textId="293EFCA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1.0018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(0.18%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метаданных)</w:t>
            </w:r>
          </w:p>
        </w:tc>
        <w:tc>
          <w:tcPr>
            <w:tcW w:w="2443" w:type="dxa"/>
            <w:vAlign w:val="center"/>
          </w:tcPr>
          <w:p w14:paraId="5425C0D5" w14:textId="4CBE291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Cs w:val="28"/>
              </w:rPr>
            </w:pPr>
            <w:r w:rsidRPr="00AC65D9">
              <w:rPr>
                <w:rFonts w:eastAsia="Aptos"/>
                <w:color w:val="auto"/>
                <w:szCs w:val="28"/>
              </w:rPr>
              <w:t>1.00001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(0,001%</w:t>
            </w:r>
            <w:r w:rsidR="005A5D3B" w:rsidRPr="00AC65D9">
              <w:rPr>
                <w:rFonts w:eastAsia="Aptos"/>
                <w:color w:val="auto"/>
                <w:szCs w:val="28"/>
              </w:rPr>
              <w:t xml:space="preserve"> </w:t>
            </w:r>
            <w:r w:rsidRPr="00AC65D9">
              <w:rPr>
                <w:rFonts w:eastAsia="Aptos"/>
                <w:color w:val="auto"/>
                <w:szCs w:val="28"/>
              </w:rPr>
              <w:t>метаданных)</w:t>
            </w:r>
          </w:p>
        </w:tc>
      </w:tr>
    </w:tbl>
    <w:p w14:paraId="50CF3D72" w14:textId="7AE9C8F0" w:rsidR="00EC7CAE" w:rsidRDefault="00000000">
      <w:pPr>
        <w:pStyle w:val="ab"/>
      </w:pPr>
      <w:r>
        <w:t>SQL</w:t>
      </w:r>
      <w:r w:rsidR="005A5D3B">
        <w:t xml:space="preserve"> </w:t>
      </w:r>
      <w:r>
        <w:t>экономичнее</w:t>
      </w:r>
      <w:r w:rsidR="005A5D3B">
        <w:t xml:space="preserve"> </w:t>
      </w:r>
      <w:r>
        <w:t>по</w:t>
      </w:r>
      <w:r w:rsidR="005A5D3B">
        <w:t xml:space="preserve"> </w:t>
      </w:r>
      <w:r>
        <w:t>объему</w:t>
      </w:r>
      <w:r w:rsidR="005A5D3B">
        <w:t xml:space="preserve"> </w:t>
      </w:r>
      <w:r>
        <w:t>при</w:t>
      </w:r>
      <w:r w:rsidR="005A5D3B">
        <w:t xml:space="preserve"> </w:t>
      </w:r>
      <w:r>
        <w:t>любом</w:t>
      </w:r>
      <w:r w:rsidR="005A5D3B">
        <w:t xml:space="preserve"> </w:t>
      </w:r>
      <w:r>
        <w:t>U,</w:t>
      </w:r>
      <w:r w:rsidR="005A5D3B">
        <w:t xml:space="preserve"> </w:t>
      </w:r>
      <w:r>
        <w:t>в</w:t>
      </w:r>
      <w:r w:rsidR="005A5D3B">
        <w:t xml:space="preserve"> </w:t>
      </w:r>
      <w:r>
        <w:t>то</w:t>
      </w:r>
      <w:r w:rsidR="005A5D3B">
        <w:t xml:space="preserve"> </w:t>
      </w:r>
      <w:r>
        <w:t>время</w:t>
      </w:r>
      <w:r w:rsidR="005A5D3B">
        <w:t xml:space="preserve"> </w:t>
      </w:r>
      <w:r>
        <w:t>как</w:t>
      </w:r>
      <w:r w:rsidR="005A5D3B">
        <w:t xml:space="preserve"> </w:t>
      </w:r>
      <w:proofErr w:type="spellStart"/>
      <w:r>
        <w:t>NoSQL</w:t>
      </w:r>
      <w:proofErr w:type="spellEnd"/>
      <w:r w:rsidR="005A5D3B">
        <w:t xml:space="preserve"> </w:t>
      </w:r>
      <w:r>
        <w:t>имеет</w:t>
      </w:r>
      <w:r w:rsidR="005A5D3B">
        <w:t xml:space="preserve"> </w:t>
      </w:r>
      <w:r>
        <w:t>более</w:t>
      </w:r>
      <w:r w:rsidR="005A5D3B">
        <w:t xml:space="preserve"> </w:t>
      </w:r>
      <w:r>
        <w:t>высокую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и</w:t>
      </w:r>
      <w:r w:rsidR="005A5D3B">
        <w:t xml:space="preserve"> </w:t>
      </w:r>
      <w:r>
        <w:t>больший</w:t>
      </w:r>
      <w:r w:rsidR="005A5D3B">
        <w:t xml:space="preserve"> </w:t>
      </w:r>
      <w:r>
        <w:t>объем,</w:t>
      </w:r>
      <w:r w:rsidR="005A5D3B">
        <w:t xml:space="preserve"> </w:t>
      </w:r>
      <w:r>
        <w:t>из-за</w:t>
      </w:r>
      <w:r w:rsidR="005A5D3B">
        <w:t xml:space="preserve"> </w:t>
      </w:r>
      <w:r>
        <w:t>явного</w:t>
      </w:r>
      <w:r w:rsidR="005A5D3B">
        <w:t xml:space="preserve"> </w:t>
      </w:r>
      <w:r>
        <w:t>хранения</w:t>
      </w:r>
      <w:r w:rsidR="005A5D3B">
        <w:t xml:space="preserve"> </w:t>
      </w:r>
      <w:r>
        <w:t>связей.</w:t>
      </w:r>
      <w:r w:rsidR="005A5D3B">
        <w:t xml:space="preserve"> </w:t>
      </w:r>
      <w:r>
        <w:t>Но</w:t>
      </w:r>
      <w:r w:rsidR="005A5D3B">
        <w:t xml:space="preserve"> </w:t>
      </w:r>
      <w:r>
        <w:t>так</w:t>
      </w:r>
      <w:r w:rsidR="005A5D3B">
        <w:t xml:space="preserve"> </w:t>
      </w:r>
      <w:r>
        <w:t>как</w:t>
      </w:r>
      <w:r w:rsidR="005A5D3B">
        <w:t xml:space="preserve"> </w:t>
      </w:r>
      <w:r>
        <w:t>в</w:t>
      </w:r>
      <w:r w:rsidR="005A5D3B">
        <w:t xml:space="preserve"> </w:t>
      </w:r>
      <w:r>
        <w:t>базах</w:t>
      </w:r>
      <w:r w:rsidR="005A5D3B">
        <w:t xml:space="preserve"> </w:t>
      </w:r>
      <w:r>
        <w:t>данных</w:t>
      </w:r>
      <w:r w:rsidR="005A5D3B">
        <w:t xml:space="preserve"> </w:t>
      </w:r>
      <w:r>
        <w:t>хранятся</w:t>
      </w:r>
      <w:r w:rsidR="005A5D3B">
        <w:t xml:space="preserve"> </w:t>
      </w:r>
      <w:r>
        <w:t>изображения,</w:t>
      </w:r>
      <w:r w:rsidR="005A5D3B">
        <w:t xml:space="preserve"> </w:t>
      </w:r>
      <w:r>
        <w:t>эта</w:t>
      </w:r>
      <w:r w:rsidR="005A5D3B">
        <w:t xml:space="preserve"> </w:t>
      </w:r>
      <w:r>
        <w:t>разница</w:t>
      </w:r>
      <w:r w:rsidR="005A5D3B">
        <w:t xml:space="preserve"> </w:t>
      </w:r>
      <w:r>
        <w:t>и</w:t>
      </w:r>
      <w:r w:rsidR="005A5D3B">
        <w:t xml:space="preserve"> </w:t>
      </w:r>
      <w:r>
        <w:t>избыточность</w:t>
      </w:r>
      <w:r w:rsidR="005A5D3B">
        <w:t xml:space="preserve"> </w:t>
      </w:r>
      <w:r>
        <w:t>становятся</w:t>
      </w:r>
      <w:r w:rsidR="005A5D3B">
        <w:t xml:space="preserve"> </w:t>
      </w:r>
      <w:r>
        <w:t>незначительны.</w:t>
      </w:r>
    </w:p>
    <w:p w14:paraId="397519C1" w14:textId="5B341953" w:rsidR="00EC7CAE" w:rsidRDefault="00000000" w:rsidP="00A44AE3">
      <w:pPr>
        <w:pStyle w:val="20"/>
      </w:pPr>
      <w:bookmarkStart w:id="428" w:name="запросы-по-отдельным-юзкейсам"/>
      <w:bookmarkStart w:id="429" w:name="_Toc199826963"/>
      <w:bookmarkEnd w:id="426"/>
      <w:r>
        <w:t>Запросы</w:t>
      </w:r>
      <w:r w:rsidR="005A5D3B">
        <w:t xml:space="preserve"> </w:t>
      </w:r>
      <w:r>
        <w:t>по</w:t>
      </w:r>
      <w:r w:rsidR="005A5D3B">
        <w:t xml:space="preserve"> </w:t>
      </w:r>
      <w:r>
        <w:t>отдельным</w:t>
      </w:r>
      <w:r w:rsidR="005A5D3B">
        <w:t xml:space="preserve"> </w:t>
      </w:r>
      <w:proofErr w:type="spellStart"/>
      <w:r>
        <w:t>юзкейсам</w:t>
      </w:r>
      <w:bookmarkEnd w:id="429"/>
      <w:proofErr w:type="spellEnd"/>
    </w:p>
    <w:p w14:paraId="2C28BD4D" w14:textId="7B391F4D" w:rsidR="00AC65D9" w:rsidRPr="00AC65D9" w:rsidRDefault="00AC65D9" w:rsidP="00AC65D9">
      <w:pPr>
        <w:ind w:firstLine="0"/>
      </w:pPr>
      <w:r>
        <w:t>Таблица 2</w:t>
      </w:r>
      <w:r>
        <w:t>3</w:t>
      </w:r>
      <w:r>
        <w:t xml:space="preserve"> – </w:t>
      </w:r>
      <w:r w:rsidRPr="00AC65D9">
        <w:t xml:space="preserve">Запросы по отдельным </w:t>
      </w:r>
      <w:proofErr w:type="spellStart"/>
      <w:r w:rsidRPr="00AC65D9">
        <w:t>юзкейсам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801"/>
        <w:gridCol w:w="3474"/>
        <w:gridCol w:w="1579"/>
      </w:tblGrid>
      <w:tr w:rsidR="00EC7CAE" w:rsidRPr="00AC65D9" w14:paraId="6AE01624" w14:textId="77777777" w:rsidTr="00AC65D9">
        <w:trPr>
          <w:tblHeader/>
        </w:trPr>
        <w:tc>
          <w:tcPr>
            <w:tcW w:w="3858" w:type="dxa"/>
          </w:tcPr>
          <w:p w14:paraId="5C69C4B2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AC65D9">
              <w:rPr>
                <w:rFonts w:eastAsia="Aptos"/>
                <w:color w:val="auto"/>
                <w:sz w:val="24"/>
                <w:szCs w:val="24"/>
              </w:rPr>
              <w:t>Юзкейс</w:t>
            </w:r>
            <w:proofErr w:type="spellEnd"/>
          </w:p>
        </w:tc>
        <w:tc>
          <w:tcPr>
            <w:tcW w:w="2792" w:type="dxa"/>
          </w:tcPr>
          <w:p w14:paraId="60ABDAB8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proofErr w:type="spellStart"/>
            <w:r w:rsidRPr="00AC65D9">
              <w:rPr>
                <w:rFonts w:eastAsia="Aptos"/>
                <w:color w:val="auto"/>
                <w:sz w:val="24"/>
                <w:szCs w:val="24"/>
              </w:rPr>
              <w:t>NoSQL</w:t>
            </w:r>
            <w:proofErr w:type="spellEnd"/>
          </w:p>
        </w:tc>
        <w:tc>
          <w:tcPr>
            <w:tcW w:w="1269" w:type="dxa"/>
          </w:tcPr>
          <w:p w14:paraId="3BF2C0ED" w14:textId="7777777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SQL</w:t>
            </w:r>
          </w:p>
        </w:tc>
      </w:tr>
      <w:tr w:rsidR="00EC7CAE" w:rsidRPr="00AC65D9" w14:paraId="6E8DA530" w14:textId="77777777" w:rsidTr="00AC65D9">
        <w:tc>
          <w:tcPr>
            <w:tcW w:w="3858" w:type="dxa"/>
          </w:tcPr>
          <w:p w14:paraId="31BE5F4F" w14:textId="746BACF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Регистр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новог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я</w:t>
            </w:r>
          </w:p>
        </w:tc>
        <w:tc>
          <w:tcPr>
            <w:tcW w:w="2792" w:type="dxa"/>
          </w:tcPr>
          <w:p w14:paraId="6F5B39D4" w14:textId="2EF2DFC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6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ов</w:t>
            </w:r>
          </w:p>
        </w:tc>
        <w:tc>
          <w:tcPr>
            <w:tcW w:w="1269" w:type="dxa"/>
          </w:tcPr>
          <w:p w14:paraId="19C67BF2" w14:textId="736788E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5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ов</w:t>
            </w:r>
          </w:p>
        </w:tc>
      </w:tr>
      <w:tr w:rsidR="00EC7CAE" w:rsidRPr="00AC65D9" w14:paraId="30EAC05E" w14:textId="77777777" w:rsidTr="00AC65D9">
        <w:tc>
          <w:tcPr>
            <w:tcW w:w="3858" w:type="dxa"/>
          </w:tcPr>
          <w:p w14:paraId="4B071E12" w14:textId="19F5182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Авториз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я</w:t>
            </w:r>
          </w:p>
        </w:tc>
        <w:tc>
          <w:tcPr>
            <w:tcW w:w="2792" w:type="dxa"/>
          </w:tcPr>
          <w:p w14:paraId="6B196749" w14:textId="0E220CB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489C580D" w14:textId="3C30300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6BE59B98" w14:textId="77777777" w:rsidTr="00AC65D9">
        <w:tc>
          <w:tcPr>
            <w:tcW w:w="3858" w:type="dxa"/>
          </w:tcPr>
          <w:p w14:paraId="38E2A13A" w14:textId="7010794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информаци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воём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рофиле</w:t>
            </w:r>
          </w:p>
        </w:tc>
        <w:tc>
          <w:tcPr>
            <w:tcW w:w="2792" w:type="dxa"/>
          </w:tcPr>
          <w:p w14:paraId="6950080F" w14:textId="71E08C5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  <w:tc>
          <w:tcPr>
            <w:tcW w:w="1269" w:type="dxa"/>
          </w:tcPr>
          <w:p w14:paraId="3E52070F" w14:textId="3F88AD1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+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ложенный</w:t>
            </w:r>
          </w:p>
        </w:tc>
      </w:tr>
      <w:tr w:rsidR="00EC7CAE" w:rsidRPr="00AC65D9" w14:paraId="15D47218" w14:textId="77777777" w:rsidTr="00AC65D9">
        <w:tc>
          <w:tcPr>
            <w:tcW w:w="3858" w:type="dxa"/>
          </w:tcPr>
          <w:p w14:paraId="628F0B8E" w14:textId="52F831A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Обновлен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данны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я</w:t>
            </w:r>
          </w:p>
        </w:tc>
        <w:tc>
          <w:tcPr>
            <w:tcW w:w="2792" w:type="dxa"/>
          </w:tcPr>
          <w:p w14:paraId="24BB31CF" w14:textId="3DB2305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от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д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висимост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т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бновляемы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ей</w:t>
            </w:r>
          </w:p>
        </w:tc>
        <w:tc>
          <w:tcPr>
            <w:tcW w:w="1269" w:type="dxa"/>
          </w:tcPr>
          <w:p w14:paraId="3C72A944" w14:textId="3B1F5FE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+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ложенный</w:t>
            </w:r>
          </w:p>
        </w:tc>
      </w:tr>
      <w:tr w:rsidR="00EC7CAE" w:rsidRPr="00AC65D9" w14:paraId="0BE0E6BA" w14:textId="77777777" w:rsidTr="00AC65D9">
        <w:tc>
          <w:tcPr>
            <w:tcW w:w="3858" w:type="dxa"/>
          </w:tcPr>
          <w:p w14:paraId="1229B4C6" w14:textId="11732BD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се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й</w:t>
            </w:r>
          </w:p>
        </w:tc>
        <w:tc>
          <w:tcPr>
            <w:tcW w:w="2792" w:type="dxa"/>
          </w:tcPr>
          <w:p w14:paraId="6508D04B" w14:textId="10B702F0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1E2BA836" w14:textId="700F55D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3F6BB81E" w14:textId="77777777" w:rsidTr="00AC65D9">
        <w:tc>
          <w:tcPr>
            <w:tcW w:w="3858" w:type="dxa"/>
          </w:tcPr>
          <w:p w14:paraId="4E002F82" w14:textId="0242F52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оиск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й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овпадению</w:t>
            </w:r>
          </w:p>
        </w:tc>
        <w:tc>
          <w:tcPr>
            <w:tcW w:w="2792" w:type="dxa"/>
          </w:tcPr>
          <w:p w14:paraId="782B6211" w14:textId="5DDEADF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335E3032" w14:textId="7BE253E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6038A449" w14:textId="77777777" w:rsidTr="00AC65D9">
        <w:tc>
          <w:tcPr>
            <w:tcW w:w="3858" w:type="dxa"/>
          </w:tcPr>
          <w:p w14:paraId="22833B74" w14:textId="3557B8A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Сложный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иск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й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атрибутам</w:t>
            </w:r>
          </w:p>
        </w:tc>
        <w:tc>
          <w:tcPr>
            <w:tcW w:w="2792" w:type="dxa"/>
          </w:tcPr>
          <w:p w14:paraId="1F8CA1D7" w14:textId="0E1D6EB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712980A1" w14:textId="3691CAF8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3F5127DC" w14:textId="77777777" w:rsidTr="00AC65D9">
        <w:tc>
          <w:tcPr>
            <w:tcW w:w="3858" w:type="dxa"/>
          </w:tcPr>
          <w:p w14:paraId="780371D6" w14:textId="21A44A1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Фильтр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й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атрибуту</w:t>
            </w:r>
          </w:p>
        </w:tc>
        <w:tc>
          <w:tcPr>
            <w:tcW w:w="2792" w:type="dxa"/>
          </w:tcPr>
          <w:p w14:paraId="37331F78" w14:textId="2A76C1E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3F4B1AD5" w14:textId="1294830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730D74D8" w14:textId="77777777" w:rsidTr="00AC65D9">
        <w:tc>
          <w:tcPr>
            <w:tcW w:w="3858" w:type="dxa"/>
          </w:tcPr>
          <w:p w14:paraId="2772EB87" w14:textId="7833792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информаци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</w:t>
            </w:r>
          </w:p>
        </w:tc>
        <w:tc>
          <w:tcPr>
            <w:tcW w:w="2792" w:type="dxa"/>
          </w:tcPr>
          <w:p w14:paraId="7EC27441" w14:textId="118FC340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04F2D621" w14:textId="2E47E96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21F7653E" w14:textId="77777777" w:rsidTr="00AC65D9">
        <w:tc>
          <w:tcPr>
            <w:tcW w:w="3858" w:type="dxa"/>
          </w:tcPr>
          <w:p w14:paraId="66487FE6" w14:textId="016F987D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пис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,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которы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вовал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ь</w:t>
            </w:r>
          </w:p>
        </w:tc>
        <w:tc>
          <w:tcPr>
            <w:tcW w:w="2792" w:type="dxa"/>
          </w:tcPr>
          <w:p w14:paraId="065F7718" w14:textId="0AD2AF0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176893B6" w14:textId="7476C126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1D1B7BAC" w14:textId="77777777" w:rsidTr="00AC65D9">
        <w:tc>
          <w:tcPr>
            <w:tcW w:w="3858" w:type="dxa"/>
          </w:tcPr>
          <w:p w14:paraId="2AF3B0E0" w14:textId="4AD92650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пис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,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которы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рганизовал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ь</w:t>
            </w:r>
          </w:p>
        </w:tc>
        <w:tc>
          <w:tcPr>
            <w:tcW w:w="2792" w:type="dxa"/>
          </w:tcPr>
          <w:p w14:paraId="61D54170" w14:textId="15D8DD50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4D3C4B24" w14:textId="43C1A82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67766B7B" w14:textId="77777777" w:rsidTr="00AC65D9">
        <w:tc>
          <w:tcPr>
            <w:tcW w:w="3858" w:type="dxa"/>
          </w:tcPr>
          <w:p w14:paraId="426435EC" w14:textId="7A91AE5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се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</w:p>
        </w:tc>
        <w:tc>
          <w:tcPr>
            <w:tcW w:w="2792" w:type="dxa"/>
          </w:tcPr>
          <w:p w14:paraId="197580AB" w14:textId="5FE50EA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4BD5E31B" w14:textId="0A5D535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4F634F48" w14:textId="77777777" w:rsidTr="00AC65D9">
        <w:tc>
          <w:tcPr>
            <w:tcW w:w="3858" w:type="dxa"/>
          </w:tcPr>
          <w:p w14:paraId="4506445F" w14:textId="671A02CE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оиск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овпадению</w:t>
            </w:r>
          </w:p>
        </w:tc>
        <w:tc>
          <w:tcPr>
            <w:tcW w:w="2792" w:type="dxa"/>
          </w:tcPr>
          <w:p w14:paraId="1C79BF90" w14:textId="1FEA1E3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05B6C2FE" w14:textId="726CF32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0536D4CC" w14:textId="77777777" w:rsidTr="00AC65D9">
        <w:tc>
          <w:tcPr>
            <w:tcW w:w="3858" w:type="dxa"/>
          </w:tcPr>
          <w:p w14:paraId="2FE56229" w14:textId="3FF498B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Сложный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иск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атрибутам</w:t>
            </w:r>
          </w:p>
        </w:tc>
        <w:tc>
          <w:tcPr>
            <w:tcW w:w="2792" w:type="dxa"/>
          </w:tcPr>
          <w:p w14:paraId="0DF3930B" w14:textId="3E77AC0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545CBFCC" w14:textId="64C0C62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1438A6DF" w14:textId="77777777" w:rsidTr="00AC65D9">
        <w:tc>
          <w:tcPr>
            <w:tcW w:w="3858" w:type="dxa"/>
          </w:tcPr>
          <w:p w14:paraId="238E47DD" w14:textId="166FECE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Фильтр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мощью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чекбокс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="006F3602" w:rsidRPr="00AC65D9">
              <w:rPr>
                <w:rFonts w:eastAsia="Aptos"/>
                <w:color w:val="auto"/>
                <w:sz w:val="24"/>
                <w:szCs w:val="24"/>
              </w:rPr>
              <w:t>«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редстоящ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и</w:t>
            </w:r>
            <w:r w:rsidR="006F3602" w:rsidRPr="00AC65D9">
              <w:rPr>
                <w:rFonts w:eastAsia="Aptos"/>
                <w:color w:val="auto"/>
                <w:sz w:val="24"/>
                <w:szCs w:val="24"/>
              </w:rPr>
              <w:t>»</w:t>
            </w:r>
          </w:p>
        </w:tc>
        <w:tc>
          <w:tcPr>
            <w:tcW w:w="2792" w:type="dxa"/>
          </w:tcPr>
          <w:p w14:paraId="2467B424" w14:textId="10B8B67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39768E2A" w14:textId="5E15539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3FE8F77B" w14:textId="77777777" w:rsidTr="00AC65D9">
        <w:tc>
          <w:tcPr>
            <w:tcW w:w="3858" w:type="dxa"/>
          </w:tcPr>
          <w:p w14:paraId="5C6662AC" w14:textId="6D8FCBEE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lastRenderedPageBreak/>
              <w:t>Фильтр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мощью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чекбокс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="006F3602" w:rsidRPr="00AC65D9">
              <w:rPr>
                <w:rFonts w:eastAsia="Aptos"/>
                <w:color w:val="auto"/>
                <w:sz w:val="24"/>
                <w:szCs w:val="24"/>
              </w:rPr>
              <w:t>«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моим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ием</w:t>
            </w:r>
            <w:r w:rsidR="006F3602" w:rsidRPr="00AC65D9">
              <w:rPr>
                <w:rFonts w:eastAsia="Aptos"/>
                <w:color w:val="auto"/>
                <w:sz w:val="24"/>
                <w:szCs w:val="24"/>
              </w:rPr>
              <w:t>»</w:t>
            </w:r>
          </w:p>
        </w:tc>
        <w:tc>
          <w:tcPr>
            <w:tcW w:w="2792" w:type="dxa"/>
          </w:tcPr>
          <w:p w14:paraId="5EE43A06" w14:textId="7F3C9DCD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7492D457" w14:textId="4303A28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679879EF" w14:textId="77777777" w:rsidTr="00AC65D9">
        <w:tc>
          <w:tcPr>
            <w:tcW w:w="3858" w:type="dxa"/>
          </w:tcPr>
          <w:p w14:paraId="676AF67C" w14:textId="76B821F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информаци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е</w:t>
            </w:r>
          </w:p>
        </w:tc>
        <w:tc>
          <w:tcPr>
            <w:tcW w:w="2792" w:type="dxa"/>
          </w:tcPr>
          <w:p w14:paraId="0D7ED3DC" w14:textId="204C08E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  <w:tc>
          <w:tcPr>
            <w:tcW w:w="1269" w:type="dxa"/>
          </w:tcPr>
          <w:p w14:paraId="5592461C" w14:textId="61BC7D66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102648C8" w14:textId="77777777" w:rsidTr="00AC65D9">
        <w:tc>
          <w:tcPr>
            <w:tcW w:w="3858" w:type="dxa"/>
          </w:tcPr>
          <w:p w14:paraId="5F8AB6E4" w14:textId="6E431DE4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пис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се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</w:p>
        </w:tc>
        <w:tc>
          <w:tcPr>
            <w:tcW w:w="2792" w:type="dxa"/>
          </w:tcPr>
          <w:p w14:paraId="67972656" w14:textId="3AED286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2CA6A575" w14:textId="694911D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6B902296" w14:textId="77777777" w:rsidTr="00AC65D9">
        <w:tc>
          <w:tcPr>
            <w:tcW w:w="3858" w:type="dxa"/>
          </w:tcPr>
          <w:p w14:paraId="27C2DAE1" w14:textId="5070387D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пис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,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дходящи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д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пределенно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словие</w:t>
            </w:r>
          </w:p>
        </w:tc>
        <w:tc>
          <w:tcPr>
            <w:tcW w:w="2792" w:type="dxa"/>
          </w:tcPr>
          <w:p w14:paraId="7953A262" w14:textId="71018C5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18896FBB" w14:textId="07160FA9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06128894" w14:textId="77777777" w:rsidTr="00AC65D9">
        <w:tc>
          <w:tcPr>
            <w:tcW w:w="3858" w:type="dxa"/>
          </w:tcPr>
          <w:p w14:paraId="138BC38A" w14:textId="28EC5DB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пис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пределенным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татусом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ия</w:t>
            </w:r>
          </w:p>
        </w:tc>
        <w:tc>
          <w:tcPr>
            <w:tcW w:w="2792" w:type="dxa"/>
          </w:tcPr>
          <w:p w14:paraId="73D94019" w14:textId="6B16E75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707CFD69" w14:textId="0A85489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57BD5DDE" w14:textId="77777777" w:rsidTr="00AC65D9">
        <w:tc>
          <w:tcPr>
            <w:tcW w:w="3858" w:type="dxa"/>
          </w:tcPr>
          <w:p w14:paraId="100E4ABE" w14:textId="47F7413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истори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активности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нико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</w:p>
        </w:tc>
        <w:tc>
          <w:tcPr>
            <w:tcW w:w="2792" w:type="dxa"/>
          </w:tcPr>
          <w:p w14:paraId="0F561E9D" w14:textId="7C30B7A0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75E11A5D" w14:textId="76E7EA4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7DEFD3F3" w14:textId="77777777" w:rsidTr="00AC65D9">
        <w:tc>
          <w:tcPr>
            <w:tcW w:w="3858" w:type="dxa"/>
          </w:tcPr>
          <w:p w14:paraId="16C6DFB3" w14:textId="1CF8BDF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Участ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е</w:t>
            </w:r>
          </w:p>
        </w:tc>
        <w:tc>
          <w:tcPr>
            <w:tcW w:w="2792" w:type="dxa"/>
          </w:tcPr>
          <w:p w14:paraId="66808588" w14:textId="60E22C57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  <w:tc>
          <w:tcPr>
            <w:tcW w:w="1269" w:type="dxa"/>
          </w:tcPr>
          <w:p w14:paraId="6B8F9263" w14:textId="2DBD6DC4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4D1BC76B" w14:textId="77777777" w:rsidTr="00AC65D9">
        <w:tc>
          <w:tcPr>
            <w:tcW w:w="3858" w:type="dxa"/>
          </w:tcPr>
          <w:p w14:paraId="74A3185F" w14:textId="51069DE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Изменить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участ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е</w:t>
            </w:r>
          </w:p>
        </w:tc>
        <w:tc>
          <w:tcPr>
            <w:tcW w:w="2792" w:type="dxa"/>
          </w:tcPr>
          <w:p w14:paraId="2FEAE189" w14:textId="3FC40B7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60DB0355" w14:textId="765FC54E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6B52B97B" w14:textId="77777777" w:rsidTr="00AC65D9">
        <w:tc>
          <w:tcPr>
            <w:tcW w:w="3858" w:type="dxa"/>
          </w:tcPr>
          <w:p w14:paraId="3DBE3128" w14:textId="3E7A35D8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Добавлен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комментария</w:t>
            </w:r>
          </w:p>
        </w:tc>
        <w:tc>
          <w:tcPr>
            <w:tcW w:w="2792" w:type="dxa"/>
          </w:tcPr>
          <w:p w14:paraId="4470AAD7" w14:textId="7FB7623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3156D5BE" w14:textId="704FE84C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3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  <w:tr w:rsidR="00EC7CAE" w:rsidRPr="00AC65D9" w14:paraId="06BC93B1" w14:textId="77777777" w:rsidTr="00AC65D9">
        <w:tc>
          <w:tcPr>
            <w:tcW w:w="3858" w:type="dxa"/>
          </w:tcPr>
          <w:p w14:paraId="5FA28D42" w14:textId="62A433C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Просмотр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все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организованных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пользователем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ов</w:t>
            </w:r>
          </w:p>
        </w:tc>
        <w:tc>
          <w:tcPr>
            <w:tcW w:w="2792" w:type="dxa"/>
          </w:tcPr>
          <w:p w14:paraId="7A11F444" w14:textId="7E3F092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1DD4C5FF" w14:textId="2D26BEE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1DF16D68" w14:textId="77777777" w:rsidTr="00AC65D9">
        <w:tc>
          <w:tcPr>
            <w:tcW w:w="3858" w:type="dxa"/>
          </w:tcPr>
          <w:p w14:paraId="0B7AAECB" w14:textId="2DF857A2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Организация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нового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</w:p>
        </w:tc>
        <w:tc>
          <w:tcPr>
            <w:tcW w:w="2792" w:type="dxa"/>
          </w:tcPr>
          <w:p w14:paraId="7C904BC7" w14:textId="523F769F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7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ов</w:t>
            </w:r>
          </w:p>
        </w:tc>
        <w:tc>
          <w:tcPr>
            <w:tcW w:w="1269" w:type="dxa"/>
          </w:tcPr>
          <w:p w14:paraId="46B80DAD" w14:textId="6102458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5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ов</w:t>
            </w:r>
          </w:p>
        </w:tc>
      </w:tr>
      <w:tr w:rsidR="00EC7CAE" w:rsidRPr="00AC65D9" w14:paraId="3990175A" w14:textId="77777777" w:rsidTr="00AC65D9">
        <w:tc>
          <w:tcPr>
            <w:tcW w:w="3858" w:type="dxa"/>
          </w:tcPr>
          <w:p w14:paraId="51FEF42A" w14:textId="2AA61431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Отмена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</w:p>
        </w:tc>
        <w:tc>
          <w:tcPr>
            <w:tcW w:w="2792" w:type="dxa"/>
          </w:tcPr>
          <w:p w14:paraId="3CE9D0BD" w14:textId="71C0763A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  <w:tc>
          <w:tcPr>
            <w:tcW w:w="1269" w:type="dxa"/>
          </w:tcPr>
          <w:p w14:paraId="70F9C88F" w14:textId="1A906CBB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1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</w:t>
            </w:r>
          </w:p>
        </w:tc>
      </w:tr>
      <w:tr w:rsidR="00EC7CAE" w:rsidRPr="00AC65D9" w14:paraId="0599DBA6" w14:textId="77777777" w:rsidTr="00AC65D9">
        <w:tc>
          <w:tcPr>
            <w:tcW w:w="3858" w:type="dxa"/>
          </w:tcPr>
          <w:p w14:paraId="67DCA5D8" w14:textId="13CF0B33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Изменение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субботника</w:t>
            </w:r>
          </w:p>
        </w:tc>
        <w:tc>
          <w:tcPr>
            <w:tcW w:w="2792" w:type="dxa"/>
          </w:tcPr>
          <w:p w14:paraId="16D33A9E" w14:textId="1412D455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  <w:tc>
          <w:tcPr>
            <w:tcW w:w="1269" w:type="dxa"/>
          </w:tcPr>
          <w:p w14:paraId="407C8F7F" w14:textId="0FA09498" w:rsidR="00EC7CAE" w:rsidRPr="00AC65D9" w:rsidRDefault="00000000" w:rsidP="00AC65D9">
            <w:pPr>
              <w:widowControl/>
              <w:spacing w:before="36" w:after="36" w:line="240" w:lineRule="auto"/>
              <w:ind w:firstLine="0"/>
              <w:jc w:val="center"/>
              <w:rPr>
                <w:rFonts w:eastAsia="Aptos"/>
                <w:color w:val="auto"/>
                <w:sz w:val="24"/>
                <w:szCs w:val="24"/>
              </w:rPr>
            </w:pPr>
            <w:r w:rsidRPr="00AC65D9">
              <w:rPr>
                <w:rFonts w:eastAsia="Aptos"/>
                <w:color w:val="auto"/>
                <w:sz w:val="24"/>
                <w:szCs w:val="24"/>
              </w:rPr>
              <w:t>2</w:t>
            </w:r>
            <w:r w:rsidR="005A5D3B" w:rsidRPr="00AC65D9">
              <w:rPr>
                <w:rFonts w:eastAsia="Aptos"/>
                <w:color w:val="auto"/>
                <w:sz w:val="24"/>
                <w:szCs w:val="24"/>
              </w:rPr>
              <w:t xml:space="preserve"> </w:t>
            </w:r>
            <w:r w:rsidRPr="00AC65D9">
              <w:rPr>
                <w:rFonts w:eastAsia="Aptos"/>
                <w:color w:val="auto"/>
                <w:sz w:val="24"/>
                <w:szCs w:val="24"/>
              </w:rPr>
              <w:t>запроса</w:t>
            </w:r>
          </w:p>
        </w:tc>
      </w:tr>
    </w:tbl>
    <w:p w14:paraId="7A8C20FB" w14:textId="02B2AF62" w:rsidR="00EC7CAE" w:rsidRDefault="00000000">
      <w:pPr>
        <w:pStyle w:val="ab"/>
      </w:pPr>
      <w:r>
        <w:t>Как</w:t>
      </w:r>
      <w:r w:rsidR="005A5D3B">
        <w:t xml:space="preserve"> </w:t>
      </w:r>
      <w:r>
        <w:t>видно</w:t>
      </w:r>
      <w:r w:rsidR="005A5D3B">
        <w:t xml:space="preserve"> </w:t>
      </w:r>
      <w:r>
        <w:t>из</w:t>
      </w:r>
      <w:r w:rsidR="005A5D3B">
        <w:t xml:space="preserve"> </w:t>
      </w:r>
      <w:r>
        <w:t>данного</w:t>
      </w:r>
      <w:r w:rsidR="005A5D3B">
        <w:t xml:space="preserve"> </w:t>
      </w:r>
      <w:r>
        <w:t>сравнения,</w:t>
      </w:r>
      <w:r w:rsidR="005A5D3B">
        <w:t xml:space="preserve"> </w:t>
      </w:r>
      <w:proofErr w:type="spellStart"/>
      <w:r>
        <w:t>NoSQL</w:t>
      </w:r>
      <w:proofErr w:type="spellEnd"/>
      <w:r w:rsidR="005A5D3B">
        <w:t xml:space="preserve"> </w:t>
      </w:r>
      <w:r>
        <w:t>в</w:t>
      </w:r>
      <w:r w:rsidR="005A5D3B">
        <w:t xml:space="preserve"> </w:t>
      </w:r>
      <w:r>
        <w:t>целом</w:t>
      </w:r>
      <w:r w:rsidR="005A5D3B">
        <w:t xml:space="preserve"> </w:t>
      </w:r>
      <w:r>
        <w:t>экономичнее</w:t>
      </w:r>
      <w:r w:rsidR="005A5D3B">
        <w:t xml:space="preserve"> </w:t>
      </w:r>
      <w:r>
        <w:t>SQL</w:t>
      </w:r>
      <w:r w:rsidR="005A5D3B">
        <w:t xml:space="preserve"> </w:t>
      </w:r>
      <w:r>
        <w:t>в</w:t>
      </w:r>
      <w:r w:rsidR="005A5D3B">
        <w:t xml:space="preserve"> </w:t>
      </w:r>
      <w:r>
        <w:t>плане</w:t>
      </w:r>
      <w:r w:rsidR="005A5D3B">
        <w:t xml:space="preserve"> </w:t>
      </w:r>
      <w:r>
        <w:t>количества</w:t>
      </w:r>
      <w:r w:rsidR="005A5D3B">
        <w:t xml:space="preserve"> </w:t>
      </w:r>
      <w:r>
        <w:t>запросов,</w:t>
      </w:r>
      <w:r w:rsidR="005A5D3B">
        <w:t xml:space="preserve"> </w:t>
      </w:r>
      <w:r>
        <w:t>и</w:t>
      </w:r>
      <w:r w:rsidR="005A5D3B">
        <w:t xml:space="preserve"> </w:t>
      </w:r>
      <w:r>
        <w:t>проигрывает</w:t>
      </w:r>
      <w:r w:rsidR="005A5D3B">
        <w:t xml:space="preserve"> </w:t>
      </w:r>
      <w:r>
        <w:t>только</w:t>
      </w:r>
      <w:r w:rsidR="005A5D3B">
        <w:t xml:space="preserve"> </w:t>
      </w:r>
      <w:r>
        <w:t>в</w:t>
      </w:r>
      <w:r w:rsidR="005A5D3B">
        <w:t xml:space="preserve"> </w:t>
      </w:r>
      <w:r>
        <w:t>двух</w:t>
      </w:r>
      <w:r w:rsidR="005A5D3B">
        <w:t xml:space="preserve"> </w:t>
      </w:r>
      <w:proofErr w:type="spellStart"/>
      <w:r>
        <w:t>юзкейсах</w:t>
      </w:r>
      <w:proofErr w:type="spellEnd"/>
      <w:r>
        <w:t>,</w:t>
      </w:r>
      <w:r w:rsidR="005A5D3B">
        <w:t xml:space="preserve"> </w:t>
      </w:r>
      <w:r>
        <w:t>связанных</w:t>
      </w:r>
      <w:r w:rsidR="005A5D3B">
        <w:t xml:space="preserve"> </w:t>
      </w:r>
      <w:r>
        <w:t>с</w:t>
      </w:r>
      <w:r w:rsidR="005A5D3B">
        <w:t xml:space="preserve"> </w:t>
      </w:r>
      <w:r>
        <w:t>добавлением</w:t>
      </w:r>
      <w:r w:rsidR="005A5D3B">
        <w:t xml:space="preserve"> </w:t>
      </w:r>
      <w:r>
        <w:t>нового</w:t>
      </w:r>
      <w:r w:rsidR="005A5D3B">
        <w:t xml:space="preserve"> </w:t>
      </w:r>
      <w:r>
        <w:t>пользователя</w:t>
      </w:r>
      <w:r w:rsidR="005A5D3B">
        <w:t xml:space="preserve"> </w:t>
      </w:r>
      <w:proofErr w:type="spellStart"/>
      <w:r>
        <w:t>иили</w:t>
      </w:r>
      <w:proofErr w:type="spellEnd"/>
      <w:r w:rsidR="005A5D3B">
        <w:t xml:space="preserve"> </w:t>
      </w:r>
      <w:r>
        <w:t>создания</w:t>
      </w:r>
      <w:r w:rsidR="005A5D3B">
        <w:t xml:space="preserve"> </w:t>
      </w:r>
      <w:r>
        <w:t>субботника,</w:t>
      </w:r>
      <w:r w:rsidR="005A5D3B">
        <w:t xml:space="preserve"> </w:t>
      </w:r>
      <w:r>
        <w:t>в</w:t>
      </w:r>
      <w:r w:rsidR="005A5D3B">
        <w:t xml:space="preserve"> </w:t>
      </w:r>
      <w:r>
        <w:t>остальных</w:t>
      </w:r>
      <w:r w:rsidR="005A5D3B">
        <w:t xml:space="preserve"> </w:t>
      </w:r>
      <w:r>
        <w:t>же</w:t>
      </w:r>
      <w:r w:rsidR="005A5D3B">
        <w:t xml:space="preserve"> </w:t>
      </w:r>
      <w:r>
        <w:t>требует</w:t>
      </w:r>
      <w:r w:rsidR="005A5D3B">
        <w:t xml:space="preserve"> </w:t>
      </w:r>
      <w:r>
        <w:t>либо</w:t>
      </w:r>
      <w:r w:rsidR="005A5D3B">
        <w:t xml:space="preserve"> </w:t>
      </w:r>
      <w:r>
        <w:t>столько</w:t>
      </w:r>
      <w:r w:rsidR="005A5D3B">
        <w:t xml:space="preserve"> </w:t>
      </w:r>
      <w:r>
        <w:t>же</w:t>
      </w:r>
      <w:r w:rsidR="005A5D3B">
        <w:t xml:space="preserve"> </w:t>
      </w:r>
      <w:r>
        <w:t>запросов,</w:t>
      </w:r>
      <w:r w:rsidR="005A5D3B">
        <w:t xml:space="preserve"> </w:t>
      </w:r>
      <w:r>
        <w:t>либо</w:t>
      </w:r>
      <w:r w:rsidR="005A5D3B">
        <w:t xml:space="preserve"> </w:t>
      </w:r>
      <w:r>
        <w:t>меньше.</w:t>
      </w:r>
    </w:p>
    <w:p w14:paraId="6CDA276E" w14:textId="77777777" w:rsidR="00EC7CAE" w:rsidRPr="00A44AE3" w:rsidRDefault="00000000" w:rsidP="00A44AE3">
      <w:pPr>
        <w:pStyle w:val="20"/>
      </w:pPr>
      <w:bookmarkStart w:id="430" w:name="вывод"/>
      <w:bookmarkStart w:id="431" w:name="_Toc199826964"/>
      <w:bookmarkEnd w:id="424"/>
      <w:bookmarkEnd w:id="428"/>
      <w:r w:rsidRPr="00A44AE3">
        <w:t>Вывод</w:t>
      </w:r>
      <w:bookmarkEnd w:id="431"/>
    </w:p>
    <w:p w14:paraId="082796AF" w14:textId="026F4DF5" w:rsidR="00EC7CAE" w:rsidRDefault="00000000">
      <w:r>
        <w:t>В</w:t>
      </w:r>
      <w:r w:rsidR="005A5D3B">
        <w:t xml:space="preserve"> </w:t>
      </w:r>
      <w:r>
        <w:t>ходе</w:t>
      </w:r>
      <w:r w:rsidR="005A5D3B">
        <w:t xml:space="preserve"> </w:t>
      </w:r>
      <w:r>
        <w:t>сравнения</w:t>
      </w:r>
      <w:r w:rsidR="005A5D3B">
        <w:t xml:space="preserve"> </w:t>
      </w:r>
      <w:proofErr w:type="spellStart"/>
      <w:r>
        <w:t>нереляционной</w:t>
      </w:r>
      <w:proofErr w:type="spellEnd"/>
      <w:r w:rsidR="005A5D3B">
        <w:t xml:space="preserve"> </w:t>
      </w:r>
      <w:r>
        <w:t>и</w:t>
      </w:r>
      <w:r w:rsidR="005A5D3B">
        <w:t xml:space="preserve"> </w:t>
      </w:r>
      <w:r>
        <w:t>реляционной</w:t>
      </w:r>
      <w:r w:rsidR="005A5D3B">
        <w:t xml:space="preserve"> </w:t>
      </w:r>
      <w:r>
        <w:t>моделей</w:t>
      </w:r>
      <w:r w:rsidR="005A5D3B">
        <w:t xml:space="preserve"> </w:t>
      </w:r>
      <w:r>
        <w:t>были</w:t>
      </w:r>
      <w:r w:rsidR="005A5D3B">
        <w:t xml:space="preserve"> </w:t>
      </w:r>
      <w:r>
        <w:t>сделаны</w:t>
      </w:r>
      <w:r w:rsidR="005A5D3B">
        <w:t xml:space="preserve"> </w:t>
      </w:r>
      <w:r>
        <w:t>следующие</w:t>
      </w:r>
      <w:r w:rsidR="005A5D3B">
        <w:t xml:space="preserve"> </w:t>
      </w:r>
      <w:r>
        <w:t>выводы:</w:t>
      </w:r>
    </w:p>
    <w:p w14:paraId="71CC6474" w14:textId="6FD96EF6" w:rsidR="00EC7CAE" w:rsidRDefault="00000000">
      <w:pPr>
        <w:numPr>
          <w:ilvl w:val="0"/>
          <w:numId w:val="289"/>
        </w:numPr>
      </w:pPr>
      <w:r>
        <w:t>Реляционная</w:t>
      </w:r>
      <w:r w:rsidR="005A5D3B">
        <w:t xml:space="preserve"> </w:t>
      </w:r>
      <w:r>
        <w:t>модель</w:t>
      </w:r>
      <w:r w:rsidR="005A5D3B">
        <w:t xml:space="preserve"> </w:t>
      </w:r>
      <w:r>
        <w:t>компактнее</w:t>
      </w:r>
      <w:r w:rsidR="005A5D3B">
        <w:t xml:space="preserve"> </w:t>
      </w:r>
      <w:proofErr w:type="spellStart"/>
      <w:r>
        <w:t>нереляционной</w:t>
      </w:r>
      <w:proofErr w:type="spellEnd"/>
      <w:r w:rsidR="005A5D3B">
        <w:t xml:space="preserve"> </w:t>
      </w:r>
      <w:r>
        <w:t>для</w:t>
      </w:r>
      <w:r w:rsidR="005A5D3B">
        <w:t xml:space="preserve"> </w:t>
      </w:r>
      <w:r>
        <w:t>разработанных</w:t>
      </w:r>
      <w:r w:rsidR="005A5D3B">
        <w:t xml:space="preserve"> </w:t>
      </w:r>
      <w:proofErr w:type="spellStart"/>
      <w:r>
        <w:t>юзкейсов</w:t>
      </w:r>
      <w:proofErr w:type="spellEnd"/>
      <w:r>
        <w:t>,</w:t>
      </w:r>
      <w:r w:rsidR="005A5D3B">
        <w:t xml:space="preserve"> </w:t>
      </w:r>
      <w:r>
        <w:t>но</w:t>
      </w:r>
      <w:r w:rsidR="005A5D3B">
        <w:t xml:space="preserve"> </w:t>
      </w:r>
      <w:r>
        <w:t>с</w:t>
      </w:r>
      <w:r w:rsidR="005A5D3B">
        <w:t xml:space="preserve"> </w:t>
      </w:r>
      <w:r>
        <w:t>учётом</w:t>
      </w:r>
      <w:r w:rsidR="005A5D3B">
        <w:t xml:space="preserve"> </w:t>
      </w:r>
      <w:r>
        <w:t>изображений,</w:t>
      </w:r>
      <w:r w:rsidR="005A5D3B">
        <w:t xml:space="preserve"> </w:t>
      </w:r>
      <w:r>
        <w:t>которые</w:t>
      </w:r>
      <w:r w:rsidR="005A5D3B">
        <w:t xml:space="preserve"> </w:t>
      </w:r>
      <w:r>
        <w:t>будут</w:t>
      </w:r>
      <w:r w:rsidR="005A5D3B">
        <w:t xml:space="preserve"> </w:t>
      </w:r>
      <w:r>
        <w:t>использоваться</w:t>
      </w:r>
      <w:r w:rsidR="005A5D3B">
        <w:t xml:space="preserve"> </w:t>
      </w:r>
      <w:r>
        <w:t>в</w:t>
      </w:r>
      <w:r w:rsidR="005A5D3B">
        <w:t xml:space="preserve"> </w:t>
      </w:r>
      <w:r>
        <w:t>базе</w:t>
      </w:r>
      <w:r w:rsidR="005A5D3B">
        <w:t xml:space="preserve"> </w:t>
      </w:r>
      <w:r>
        <w:t>данных,</w:t>
      </w:r>
      <w:r w:rsidR="005A5D3B">
        <w:t xml:space="preserve"> </w:t>
      </w:r>
      <w:r>
        <w:t>эта</w:t>
      </w:r>
      <w:r w:rsidR="005A5D3B">
        <w:t xml:space="preserve"> </w:t>
      </w:r>
      <w:r>
        <w:t>разница</w:t>
      </w:r>
      <w:r w:rsidR="005A5D3B">
        <w:t xml:space="preserve"> </w:t>
      </w:r>
      <w:r>
        <w:t>незначительна</w:t>
      </w:r>
    </w:p>
    <w:p w14:paraId="4936AEC6" w14:textId="2A8F5C7A" w:rsidR="00EC7CAE" w:rsidRDefault="00000000">
      <w:pPr>
        <w:numPr>
          <w:ilvl w:val="0"/>
          <w:numId w:val="289"/>
        </w:numPr>
      </w:pPr>
      <w:proofErr w:type="spellStart"/>
      <w:r>
        <w:t>Нереляционная</w:t>
      </w:r>
      <w:proofErr w:type="spellEnd"/>
      <w:r w:rsidR="005A5D3B">
        <w:t xml:space="preserve"> </w:t>
      </w:r>
      <w:r>
        <w:t>модель</w:t>
      </w:r>
      <w:r w:rsidR="005A5D3B">
        <w:t xml:space="preserve"> </w:t>
      </w:r>
      <w:r>
        <w:t>упрощает</w:t>
      </w:r>
      <w:r w:rsidR="005A5D3B">
        <w:t xml:space="preserve"> </w:t>
      </w:r>
      <w:r>
        <w:t>взаимодействие</w:t>
      </w:r>
      <w:r w:rsidR="005A5D3B">
        <w:t xml:space="preserve"> </w:t>
      </w:r>
      <w:r>
        <w:t>с</w:t>
      </w:r>
      <w:r w:rsidR="005A5D3B">
        <w:t xml:space="preserve"> </w:t>
      </w:r>
      <w:r>
        <w:t>базой</w:t>
      </w:r>
      <w:r w:rsidR="005A5D3B">
        <w:t xml:space="preserve"> </w:t>
      </w:r>
      <w:r>
        <w:t>данных</w:t>
      </w:r>
      <w:r w:rsidR="005A5D3B">
        <w:t xml:space="preserve"> </w:t>
      </w:r>
      <w:r>
        <w:t>для</w:t>
      </w:r>
      <w:r w:rsidR="005A5D3B">
        <w:t xml:space="preserve"> </w:t>
      </w:r>
      <w:proofErr w:type="spellStart"/>
      <w:r>
        <w:t>юзкейсов</w:t>
      </w:r>
      <w:proofErr w:type="spellEnd"/>
      <w:r>
        <w:t>,</w:t>
      </w:r>
      <w:r w:rsidR="005A5D3B">
        <w:t xml:space="preserve"> </w:t>
      </w:r>
      <w:proofErr w:type="spellStart"/>
      <w:r>
        <w:t>связаных</w:t>
      </w:r>
      <w:proofErr w:type="spellEnd"/>
      <w:r w:rsidR="005A5D3B">
        <w:t xml:space="preserve"> </w:t>
      </w:r>
      <w:r>
        <w:t>с</w:t>
      </w:r>
      <w:r w:rsidR="005A5D3B">
        <w:t xml:space="preserve"> </w:t>
      </w:r>
      <w:r>
        <w:t>просмотром,</w:t>
      </w:r>
      <w:r w:rsidR="005A5D3B">
        <w:t xml:space="preserve"> </w:t>
      </w:r>
      <w:r>
        <w:t>поиском,</w:t>
      </w:r>
      <w:r w:rsidR="005A5D3B">
        <w:t xml:space="preserve"> </w:t>
      </w:r>
      <w:r>
        <w:t>фильтрацией</w:t>
      </w:r>
      <w:r w:rsidR="005A5D3B">
        <w:t xml:space="preserve"> </w:t>
      </w:r>
      <w:r>
        <w:t>и</w:t>
      </w:r>
      <w:r w:rsidR="005A5D3B">
        <w:t xml:space="preserve"> </w:t>
      </w:r>
      <w:r>
        <w:t>изменением</w:t>
      </w:r>
      <w:r w:rsidR="005A5D3B">
        <w:t xml:space="preserve"> </w:t>
      </w:r>
      <w:r>
        <w:t>пользователей,</w:t>
      </w:r>
      <w:r w:rsidR="005A5D3B">
        <w:t xml:space="preserve"> </w:t>
      </w:r>
      <w:r>
        <w:t>и</w:t>
      </w:r>
      <w:r w:rsidR="005A5D3B">
        <w:t xml:space="preserve"> </w:t>
      </w:r>
      <w:r>
        <w:t>усложняет</w:t>
      </w:r>
      <w:r w:rsidR="005A5D3B">
        <w:t xml:space="preserve"> </w:t>
      </w:r>
      <w:r>
        <w:t>только</w:t>
      </w:r>
      <w:r w:rsidR="005A5D3B">
        <w:t xml:space="preserve"> </w:t>
      </w:r>
      <w:r>
        <w:t>для</w:t>
      </w:r>
      <w:r w:rsidR="005A5D3B">
        <w:t xml:space="preserve"> </w:t>
      </w:r>
      <w:proofErr w:type="spellStart"/>
      <w:r>
        <w:t>юзкейсов</w:t>
      </w:r>
      <w:proofErr w:type="spellEnd"/>
      <w:r w:rsidR="005A5D3B">
        <w:t xml:space="preserve"> </w:t>
      </w:r>
      <w:r>
        <w:t>создания</w:t>
      </w:r>
      <w:r w:rsidR="005A5D3B">
        <w:t xml:space="preserve"> </w:t>
      </w:r>
      <w:r>
        <w:t>новых</w:t>
      </w:r>
      <w:r w:rsidR="005A5D3B">
        <w:t xml:space="preserve"> </w:t>
      </w:r>
      <w:r>
        <w:t>пользователей</w:t>
      </w:r>
      <w:r w:rsidR="005A5D3B">
        <w:t xml:space="preserve"> </w:t>
      </w:r>
      <w:r>
        <w:t>или</w:t>
      </w:r>
      <w:r w:rsidR="005A5D3B">
        <w:t xml:space="preserve"> </w:t>
      </w:r>
      <w:r>
        <w:t>субботников.</w:t>
      </w:r>
    </w:p>
    <w:p w14:paraId="51DBCCDA" w14:textId="1B99D42B" w:rsidR="00EC7CAE" w:rsidRDefault="00000000">
      <w:r>
        <w:t>Стоит</w:t>
      </w:r>
      <w:r w:rsidR="005A5D3B">
        <w:t xml:space="preserve"> </w:t>
      </w:r>
      <w:r>
        <w:t>отметить,</w:t>
      </w:r>
      <w:r w:rsidR="005A5D3B">
        <w:t xml:space="preserve"> </w:t>
      </w:r>
      <w:r>
        <w:t>что</w:t>
      </w:r>
      <w:r w:rsidR="005A5D3B">
        <w:t xml:space="preserve"> </w:t>
      </w:r>
      <w:r>
        <w:t>запросы</w:t>
      </w:r>
      <w:r w:rsidR="005A5D3B">
        <w:t xml:space="preserve"> </w:t>
      </w:r>
      <w:r>
        <w:t>показаны</w:t>
      </w:r>
      <w:r w:rsidR="005A5D3B">
        <w:t xml:space="preserve"> </w:t>
      </w:r>
      <w:r>
        <w:t>для</w:t>
      </w:r>
      <w:r w:rsidR="005A5D3B">
        <w:t xml:space="preserve"> </w:t>
      </w:r>
      <w:r>
        <w:t>использования</w:t>
      </w:r>
      <w:r w:rsidR="005A5D3B">
        <w:t xml:space="preserve"> </w:t>
      </w:r>
      <w:r>
        <w:t>в</w:t>
      </w:r>
      <w:r w:rsidR="005A5D3B">
        <w:t xml:space="preserve"> </w:t>
      </w:r>
      <w:r>
        <w:t>коде,</w:t>
      </w:r>
      <w:r w:rsidR="005A5D3B">
        <w:t xml:space="preserve"> </w:t>
      </w:r>
      <w:r>
        <w:t>потому</w:t>
      </w:r>
      <w:r w:rsidR="005A5D3B">
        <w:t xml:space="preserve"> </w:t>
      </w:r>
      <w:r>
        <w:lastRenderedPageBreak/>
        <w:t>что</w:t>
      </w:r>
      <w:r w:rsidR="005A5D3B">
        <w:t xml:space="preserve"> </w:t>
      </w:r>
      <w:r>
        <w:t>были</w:t>
      </w:r>
      <w:r w:rsidR="005A5D3B">
        <w:t xml:space="preserve"> </w:t>
      </w:r>
      <w:r>
        <w:t>пропущены</w:t>
      </w:r>
      <w:r w:rsidR="005A5D3B">
        <w:t xml:space="preserve"> </w:t>
      </w:r>
      <w:r>
        <w:t>вложенные</w:t>
      </w:r>
      <w:r w:rsidR="005A5D3B">
        <w:t xml:space="preserve"> </w:t>
      </w:r>
      <w:r>
        <w:t>запросы</w:t>
      </w:r>
      <w:r w:rsidR="005A5D3B">
        <w:t xml:space="preserve"> </w:t>
      </w:r>
      <w:r>
        <w:t>на</w:t>
      </w:r>
      <w:r w:rsidR="005A5D3B">
        <w:t xml:space="preserve"> </w:t>
      </w:r>
      <w:r>
        <w:t>получение</w:t>
      </w:r>
      <w:r w:rsidR="005A5D3B">
        <w:t xml:space="preserve"> </w:t>
      </w:r>
      <w:proofErr w:type="spellStart"/>
      <w:r>
        <w:t>новодобавленных</w:t>
      </w:r>
      <w:proofErr w:type="spellEnd"/>
      <w:r w:rsidR="005A5D3B">
        <w:t xml:space="preserve"> </w:t>
      </w:r>
      <w:proofErr w:type="spellStart"/>
      <w:r>
        <w:t>id</w:t>
      </w:r>
      <w:proofErr w:type="spellEnd"/>
      <w:r>
        <w:t>.</w:t>
      </w:r>
    </w:p>
    <w:p w14:paraId="69418A3F" w14:textId="77777777" w:rsidR="004957BA" w:rsidRDefault="004957BA"/>
    <w:p w14:paraId="7B2A0713" w14:textId="3FFA83BF" w:rsidR="004957BA" w:rsidRDefault="00CF5E28" w:rsidP="00855D4F">
      <w:pPr>
        <w:pStyle w:val="1"/>
      </w:pPr>
      <w:r>
        <w:br w:type="page"/>
      </w:r>
      <w:bookmarkStart w:id="432" w:name="_Toc199826965"/>
      <w:r w:rsidR="004957BA">
        <w:lastRenderedPageBreak/>
        <w:t>Разработанное приложение</w:t>
      </w:r>
      <w:bookmarkEnd w:id="432"/>
    </w:p>
    <w:p w14:paraId="5B44D1EC" w14:textId="22BC8C38" w:rsidR="004957BA" w:rsidRPr="00A44AE3" w:rsidRDefault="004957BA" w:rsidP="00A44AE3">
      <w:pPr>
        <w:pStyle w:val="20"/>
        <w:rPr>
          <w:color w:val="FF0000"/>
        </w:rPr>
      </w:pPr>
      <w:bookmarkStart w:id="433" w:name="_Toc199826966"/>
      <w:r w:rsidRPr="00A44AE3">
        <w:rPr>
          <w:color w:val="FF0000"/>
        </w:rPr>
        <w:t>Краткое описание</w:t>
      </w:r>
      <w:bookmarkEnd w:id="433"/>
    </w:p>
    <w:p w14:paraId="62F74C45" w14:textId="532E006C" w:rsidR="004957BA" w:rsidRPr="00A44AE3" w:rsidRDefault="004957BA" w:rsidP="00A44AE3">
      <w:pPr>
        <w:pStyle w:val="20"/>
        <w:rPr>
          <w:color w:val="FF0000"/>
        </w:rPr>
      </w:pPr>
      <w:bookmarkStart w:id="434" w:name="_Toc199826967"/>
      <w:r w:rsidRPr="00A44AE3">
        <w:rPr>
          <w:color w:val="FF0000"/>
        </w:rPr>
        <w:t>Использованные технологии</w:t>
      </w:r>
      <w:bookmarkEnd w:id="434"/>
    </w:p>
    <w:p w14:paraId="26D2FFC9" w14:textId="20CDFBA1" w:rsidR="004957BA" w:rsidRPr="00A44AE3" w:rsidRDefault="004957BA" w:rsidP="00A44AE3">
      <w:pPr>
        <w:pStyle w:val="20"/>
        <w:rPr>
          <w:color w:val="FF0000"/>
        </w:rPr>
      </w:pPr>
      <w:bookmarkStart w:id="435" w:name="_Toc199826968"/>
      <w:r w:rsidRPr="00A44AE3">
        <w:rPr>
          <w:color w:val="FF0000"/>
        </w:rPr>
        <w:t>Снимки экрана приложения</w:t>
      </w:r>
      <w:bookmarkEnd w:id="435"/>
    </w:p>
    <w:p w14:paraId="0E5D027B" w14:textId="309AF247" w:rsidR="004957BA" w:rsidRDefault="004957BA" w:rsidP="00855D4F">
      <w:pPr>
        <w:pStyle w:val="1"/>
      </w:pPr>
      <w:bookmarkStart w:id="436" w:name="_Toc199826969"/>
      <w:r>
        <w:t>Выводы</w:t>
      </w:r>
      <w:bookmarkEnd w:id="436"/>
    </w:p>
    <w:p w14:paraId="6A73BE11" w14:textId="0C336717" w:rsidR="004957BA" w:rsidRPr="00A44AE3" w:rsidRDefault="004957BA" w:rsidP="00A44AE3">
      <w:pPr>
        <w:pStyle w:val="20"/>
        <w:rPr>
          <w:color w:val="FF0000"/>
        </w:rPr>
      </w:pPr>
      <w:bookmarkStart w:id="437" w:name="_Toc199826970"/>
      <w:r w:rsidRPr="00A44AE3">
        <w:rPr>
          <w:color w:val="FF0000"/>
        </w:rPr>
        <w:t>Достигнутые результаты</w:t>
      </w:r>
      <w:bookmarkEnd w:id="437"/>
    </w:p>
    <w:p w14:paraId="371FBF58" w14:textId="6510B67E" w:rsidR="004957BA" w:rsidRPr="00A44AE3" w:rsidRDefault="004957BA" w:rsidP="00A44AE3">
      <w:pPr>
        <w:pStyle w:val="20"/>
        <w:rPr>
          <w:color w:val="FF0000"/>
        </w:rPr>
      </w:pPr>
      <w:bookmarkStart w:id="438" w:name="_Toc199826971"/>
      <w:r w:rsidRPr="00A44AE3">
        <w:rPr>
          <w:color w:val="FF0000"/>
        </w:rPr>
        <w:t>Недостатки и пути для улучшения полученного решения</w:t>
      </w:r>
      <w:bookmarkEnd w:id="438"/>
    </w:p>
    <w:p w14:paraId="05A12FE2" w14:textId="77777777" w:rsidR="004957BA" w:rsidRPr="00A44AE3" w:rsidRDefault="004957BA" w:rsidP="00A44AE3">
      <w:pPr>
        <w:pStyle w:val="20"/>
        <w:rPr>
          <w:color w:val="FF0000"/>
        </w:rPr>
      </w:pPr>
      <w:bookmarkStart w:id="439" w:name="_Toc199826972"/>
      <w:r w:rsidRPr="00A44AE3">
        <w:rPr>
          <w:color w:val="FF0000"/>
        </w:rPr>
        <w:t>Будущее развитие решения</w:t>
      </w:r>
      <w:bookmarkEnd w:id="439"/>
    </w:p>
    <w:p w14:paraId="0AFB6C3B" w14:textId="77777777" w:rsidR="004957BA" w:rsidRPr="004957BA" w:rsidRDefault="004957BA" w:rsidP="004957BA">
      <w:pPr>
        <w:rPr>
          <w:lang w:eastAsia="en-US"/>
        </w:rPr>
      </w:pPr>
    </w:p>
    <w:p w14:paraId="4BAA315E" w14:textId="50FBABFF" w:rsidR="004957BA" w:rsidRDefault="004957BA" w:rsidP="00855D4F">
      <w:pPr>
        <w:pStyle w:val="1"/>
      </w:pPr>
      <w:bookmarkStart w:id="440" w:name="_Toc199826973"/>
      <w:r>
        <w:t>Приложения</w:t>
      </w:r>
      <w:bookmarkEnd w:id="440"/>
    </w:p>
    <w:p w14:paraId="188EC930" w14:textId="50FBABFF" w:rsidR="00CF5E28" w:rsidRPr="00A9307D" w:rsidRDefault="00CF5E28" w:rsidP="00A44AE3">
      <w:pPr>
        <w:pStyle w:val="20"/>
      </w:pPr>
      <w:bookmarkStart w:id="441" w:name="_Toc199826974"/>
      <w:r w:rsidRPr="00A9307D">
        <w:t>Документация по сборке и развертыванию приложения</w:t>
      </w:r>
      <w:bookmarkEnd w:id="441"/>
    </w:p>
    <w:p w14:paraId="7BF98775" w14:textId="36EE2C62" w:rsidR="009857D6" w:rsidRDefault="009857D6" w:rsidP="00A9307D">
      <w:pPr>
        <w:numPr>
          <w:ilvl w:val="0"/>
          <w:numId w:val="362"/>
        </w:numPr>
      </w:pPr>
      <w:proofErr w:type="spellStart"/>
      <w:r>
        <w:t>Склонировать</w:t>
      </w:r>
      <w:proofErr w:type="spellEnd"/>
      <w:r>
        <w:t xml:space="preserve"> репозиторий</w:t>
      </w:r>
      <w:r w:rsidR="00AE4CC5">
        <w:t xml:space="preserve">: </w:t>
      </w:r>
      <w:hyperlink r:id="rId21" w:history="1">
        <w:r w:rsidR="00AE4CC5" w:rsidRPr="007E694F">
          <w:rPr>
            <w:rStyle w:val="af3"/>
            <w:szCs w:val="28"/>
          </w:rPr>
          <w:t>nosql</w:t>
        </w:r>
        <w:r w:rsidR="00AE4CC5" w:rsidRPr="007E694F">
          <w:rPr>
            <w:rStyle w:val="af3"/>
            <w:szCs w:val="28"/>
          </w:rPr>
          <w:t>1</w:t>
        </w:r>
        <w:r w:rsidR="00AE4CC5" w:rsidRPr="007E694F">
          <w:rPr>
            <w:rStyle w:val="af3"/>
            <w:szCs w:val="28"/>
          </w:rPr>
          <w:t>h25-cleanday</w:t>
        </w:r>
      </w:hyperlink>
      <w:r w:rsidRPr="00A9307D">
        <w:t>.</w:t>
      </w:r>
      <w:r>
        <w:t xml:space="preserve"> </w:t>
      </w:r>
    </w:p>
    <w:p w14:paraId="50A12FC3" w14:textId="6955F562" w:rsidR="009857D6" w:rsidRDefault="009857D6" w:rsidP="00A9307D">
      <w:pPr>
        <w:numPr>
          <w:ilvl w:val="0"/>
          <w:numId w:val="362"/>
        </w:numPr>
      </w:pPr>
      <w:r>
        <w:t>П</w:t>
      </w:r>
      <w:r>
        <w:t xml:space="preserve">ерейти </w:t>
      </w:r>
      <w:r w:rsidR="00B01415" w:rsidRPr="00A9307D">
        <w:t>в корневую директорию проекта</w:t>
      </w:r>
      <w:r w:rsidR="00B01415">
        <w:t>.</w:t>
      </w:r>
    </w:p>
    <w:p w14:paraId="1A2BB6A8" w14:textId="1002AB3F" w:rsidR="009857D6" w:rsidRDefault="009857D6" w:rsidP="00A9307D">
      <w:pPr>
        <w:numPr>
          <w:ilvl w:val="0"/>
          <w:numId w:val="362"/>
        </w:numPr>
      </w:pPr>
      <w:r>
        <w:t>В .</w:t>
      </w:r>
      <w:proofErr w:type="spellStart"/>
      <w:r>
        <w:t>env</w:t>
      </w:r>
      <w:proofErr w:type="spellEnd"/>
      <w:r>
        <w:t xml:space="preserve"> файле в корне проекта ввести сво</w:t>
      </w:r>
      <w:r w:rsidR="00F5440C">
        <w:t>и значения</w:t>
      </w:r>
      <w:r>
        <w:t xml:space="preserve"> парол</w:t>
      </w:r>
      <w:r w:rsidR="00F5440C">
        <w:t>я</w:t>
      </w:r>
      <w:r>
        <w:t xml:space="preserve"> базы данных </w:t>
      </w:r>
      <w:r w:rsidR="00F5440C" w:rsidRPr="00A9307D">
        <w:rPr>
          <w:i/>
          <w:iCs/>
        </w:rPr>
        <w:t>ARANGO_ROOT_PASSWORD</w:t>
      </w:r>
      <w:r w:rsidR="00F5440C" w:rsidRPr="00F5440C">
        <w:t xml:space="preserve"> </w:t>
      </w:r>
      <w:r>
        <w:t>и секретн</w:t>
      </w:r>
      <w:r w:rsidR="00F5440C">
        <w:t>ого</w:t>
      </w:r>
      <w:r>
        <w:t xml:space="preserve"> ключ</w:t>
      </w:r>
      <w:r w:rsidR="00F5440C">
        <w:t xml:space="preserve">а </w:t>
      </w:r>
      <w:r w:rsidR="00F5440C" w:rsidRPr="00A9307D">
        <w:rPr>
          <w:i/>
          <w:iCs/>
        </w:rPr>
        <w:t>SECRET_KEY</w:t>
      </w:r>
      <w:r w:rsidR="00F5440C">
        <w:t>.</w:t>
      </w:r>
    </w:p>
    <w:p w14:paraId="2D902D05" w14:textId="21B3AF75" w:rsidR="009857D6" w:rsidRPr="00AE4CC5" w:rsidRDefault="009857D6" w:rsidP="00A9307D">
      <w:pPr>
        <w:numPr>
          <w:ilvl w:val="0"/>
          <w:numId w:val="362"/>
        </w:numPr>
        <w:rPr>
          <w:lang w:val="en-US"/>
        </w:rPr>
      </w:pPr>
      <w:r>
        <w:t>Собрать</w:t>
      </w:r>
      <w:r w:rsidRPr="00AE4CC5">
        <w:rPr>
          <w:lang w:val="en-US"/>
        </w:rPr>
        <w:t xml:space="preserve"> docker-</w:t>
      </w:r>
      <w:r>
        <w:t>контейнер</w:t>
      </w:r>
      <w:r w:rsidRPr="00AE4CC5">
        <w:rPr>
          <w:lang w:val="en-US"/>
        </w:rPr>
        <w:t xml:space="preserve"> </w:t>
      </w:r>
      <w:r>
        <w:t>командой</w:t>
      </w:r>
      <w:r w:rsidRPr="00AE4CC5">
        <w:rPr>
          <w:lang w:val="en-US"/>
        </w:rPr>
        <w:t xml:space="preserve"> `</w:t>
      </w:r>
      <w:r w:rsidRPr="00AE4CC5">
        <w:rPr>
          <w:i/>
          <w:iCs/>
          <w:lang w:val="en-US"/>
        </w:rPr>
        <w:t>docker compose build –no-cache</w:t>
      </w:r>
      <w:r w:rsidRPr="00AE4CC5">
        <w:rPr>
          <w:lang w:val="en-US"/>
        </w:rPr>
        <w:t>`</w:t>
      </w:r>
      <w:r w:rsidR="00AE4CC5" w:rsidRPr="00AE4CC5">
        <w:rPr>
          <w:lang w:val="en-US"/>
        </w:rPr>
        <w:t>.</w:t>
      </w:r>
    </w:p>
    <w:p w14:paraId="0322887B" w14:textId="77777777" w:rsidR="009857D6" w:rsidRPr="00A9307D" w:rsidRDefault="009857D6" w:rsidP="00A9307D">
      <w:pPr>
        <w:numPr>
          <w:ilvl w:val="0"/>
          <w:numId w:val="362"/>
        </w:numPr>
      </w:pPr>
      <w:r>
        <w:t xml:space="preserve">Запустить </w:t>
      </w:r>
      <w:proofErr w:type="spellStart"/>
      <w:r>
        <w:t>docker</w:t>
      </w:r>
      <w:proofErr w:type="spellEnd"/>
      <w:r>
        <w:t xml:space="preserve">-контейнер с приложением командой </w:t>
      </w:r>
      <w:r w:rsidRPr="00A9307D">
        <w:t>`</w:t>
      </w:r>
      <w:proofErr w:type="spellStart"/>
      <w:r w:rsidRPr="00A9307D">
        <w:rPr>
          <w:i/>
          <w:iCs/>
        </w:rPr>
        <w:t>docker</w:t>
      </w:r>
      <w:proofErr w:type="spellEnd"/>
      <w:r w:rsidRPr="00A9307D">
        <w:rPr>
          <w:i/>
          <w:iCs/>
        </w:rPr>
        <w:t xml:space="preserve"> </w:t>
      </w:r>
      <w:proofErr w:type="spellStart"/>
      <w:r w:rsidRPr="00A9307D">
        <w:rPr>
          <w:i/>
          <w:iCs/>
        </w:rPr>
        <w:t>compose</w:t>
      </w:r>
      <w:proofErr w:type="spellEnd"/>
      <w:r w:rsidRPr="00A9307D">
        <w:rPr>
          <w:i/>
          <w:iCs/>
        </w:rPr>
        <w:t xml:space="preserve"> </w:t>
      </w:r>
      <w:proofErr w:type="spellStart"/>
      <w:r w:rsidRPr="00A9307D">
        <w:rPr>
          <w:i/>
          <w:iCs/>
        </w:rPr>
        <w:t>up</w:t>
      </w:r>
      <w:proofErr w:type="spellEnd"/>
      <w:r w:rsidRPr="00A9307D">
        <w:t>`</w:t>
      </w:r>
    </w:p>
    <w:p w14:paraId="034D6BAE" w14:textId="055EE2D7" w:rsidR="009857D6" w:rsidRPr="00A9307D" w:rsidRDefault="00B01415" w:rsidP="00A9307D">
      <w:pPr>
        <w:numPr>
          <w:ilvl w:val="0"/>
          <w:numId w:val="362"/>
        </w:numPr>
        <w:rPr>
          <w:i/>
          <w:iCs/>
        </w:rPr>
      </w:pPr>
      <w:r w:rsidRPr="00A9307D">
        <w:t xml:space="preserve">Открыть </w:t>
      </w:r>
      <w:r>
        <w:t>в</w:t>
      </w:r>
      <w:r>
        <w:t>еб-приложение</w:t>
      </w:r>
      <w:r w:rsidRPr="00A9307D">
        <w:t xml:space="preserve"> в браузере по адресу</w:t>
      </w:r>
      <w:r w:rsidRPr="00A9307D">
        <w:t xml:space="preserve">: </w:t>
      </w:r>
      <w:r w:rsidR="009857D6" w:rsidRPr="00A9307D">
        <w:rPr>
          <w:i/>
          <w:iCs/>
        </w:rPr>
        <w:t>http://localhost:8080</w:t>
      </w:r>
      <w:r w:rsidR="00AE4CC5">
        <w:rPr>
          <w:i/>
          <w:iCs/>
        </w:rPr>
        <w:t>.</w:t>
      </w:r>
    </w:p>
    <w:p w14:paraId="509C8943" w14:textId="77777777" w:rsidR="009857D6" w:rsidRPr="00CF5E28" w:rsidRDefault="009857D6" w:rsidP="009857D6">
      <w:pPr>
        <w:rPr>
          <w:color w:val="FF0000"/>
          <w:lang w:eastAsia="en-US"/>
        </w:rPr>
      </w:pPr>
    </w:p>
    <w:p w14:paraId="250A59CA" w14:textId="77777777" w:rsidR="00CF5E28" w:rsidRPr="00A44AE3" w:rsidRDefault="00CF5E28" w:rsidP="00A44AE3">
      <w:pPr>
        <w:pStyle w:val="20"/>
        <w:rPr>
          <w:color w:val="FF0000"/>
        </w:rPr>
      </w:pPr>
      <w:bookmarkStart w:id="442" w:name="_Toc199826975"/>
      <w:r w:rsidRPr="00A44AE3">
        <w:rPr>
          <w:color w:val="FF0000"/>
        </w:rPr>
        <w:t>Инструкция для пользователя</w:t>
      </w:r>
      <w:bookmarkEnd w:id="442"/>
    </w:p>
    <w:p w14:paraId="3023CDB3" w14:textId="77777777" w:rsidR="00CF5E28" w:rsidRPr="00CF5E28" w:rsidRDefault="00CF5E28" w:rsidP="00CF5E28">
      <w:pPr>
        <w:rPr>
          <w:lang w:eastAsia="en-US"/>
        </w:rPr>
      </w:pPr>
    </w:p>
    <w:p w14:paraId="5008ECFC" w14:textId="384FD930" w:rsidR="004957BA" w:rsidRDefault="0040220A" w:rsidP="00855D4F">
      <w:pPr>
        <w:pStyle w:val="1"/>
      </w:pPr>
      <w:r>
        <w:br w:type="page"/>
      </w:r>
      <w:bookmarkStart w:id="443" w:name="_Toc199826976"/>
      <w:r w:rsidR="004957BA">
        <w:lastRenderedPageBreak/>
        <w:t>Литература</w:t>
      </w:r>
      <w:bookmarkEnd w:id="443"/>
    </w:p>
    <w:p w14:paraId="5490143F" w14:textId="2FBFBBE3" w:rsidR="0040220A" w:rsidRPr="0099524F" w:rsidRDefault="0040220A" w:rsidP="0040220A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99524F">
        <w:rPr>
          <w:sz w:val="28"/>
          <w:szCs w:val="28"/>
        </w:rPr>
        <w:t xml:space="preserve">Ссылка на </w:t>
      </w:r>
      <w:r w:rsidRPr="0099524F">
        <w:rPr>
          <w:sz w:val="28"/>
          <w:szCs w:val="28"/>
          <w:lang w:val="en-US"/>
        </w:rPr>
        <w:t>GitHub</w:t>
      </w:r>
      <w:r>
        <w:rPr>
          <w:sz w:val="28"/>
          <w:szCs w:val="28"/>
        </w:rPr>
        <w:t xml:space="preserve"> репозиторий</w:t>
      </w:r>
      <w:r w:rsidRPr="0099524F">
        <w:rPr>
          <w:sz w:val="28"/>
          <w:szCs w:val="28"/>
        </w:rPr>
        <w:t xml:space="preserve">. – [Электронный ресурс]. – </w:t>
      </w:r>
      <w:r w:rsidRPr="0099524F">
        <w:rPr>
          <w:sz w:val="28"/>
          <w:szCs w:val="28"/>
          <w:lang w:val="en-US"/>
        </w:rPr>
        <w:t>URL</w:t>
      </w:r>
      <w:r w:rsidRPr="0099524F">
        <w:rPr>
          <w:sz w:val="28"/>
          <w:szCs w:val="28"/>
        </w:rPr>
        <w:t xml:space="preserve">: </w:t>
      </w:r>
      <w:r w:rsidRPr="00633982">
        <w:rPr>
          <w:sz w:val="28"/>
          <w:szCs w:val="28"/>
          <w:u w:val="single"/>
        </w:rPr>
        <w:t>https://github.com/moevm/nosql1h25-cleanday</w:t>
      </w:r>
      <w:r w:rsidRPr="0099524F">
        <w:rPr>
          <w:sz w:val="28"/>
          <w:szCs w:val="28"/>
        </w:rPr>
        <w:t>.</w:t>
      </w:r>
    </w:p>
    <w:p w14:paraId="54954256" w14:textId="752CB0CE" w:rsidR="00C870E6" w:rsidRDefault="00C870E6" w:rsidP="0040220A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сылка на макеты в </w:t>
      </w:r>
      <w:r>
        <w:rPr>
          <w:sz w:val="28"/>
          <w:szCs w:val="28"/>
          <w:lang w:val="en-US"/>
        </w:rPr>
        <w:t>Figma</w:t>
      </w:r>
      <w:r w:rsidRPr="00C870E6">
        <w:rPr>
          <w:sz w:val="28"/>
          <w:szCs w:val="28"/>
        </w:rPr>
        <w:t xml:space="preserve">. </w:t>
      </w:r>
      <w:r w:rsidRPr="0099524F">
        <w:rPr>
          <w:sz w:val="28"/>
          <w:szCs w:val="28"/>
        </w:rPr>
        <w:t xml:space="preserve">– [Электронный ресурс]. – </w:t>
      </w:r>
      <w:r w:rsidRPr="0099524F">
        <w:rPr>
          <w:sz w:val="28"/>
          <w:szCs w:val="28"/>
          <w:lang w:val="en-US"/>
        </w:rPr>
        <w:t>URL</w:t>
      </w:r>
      <w:r w:rsidRPr="0099524F">
        <w:rPr>
          <w:sz w:val="28"/>
          <w:szCs w:val="28"/>
        </w:rPr>
        <w:t>:</w:t>
      </w:r>
      <w:r w:rsidR="00EA5FAD" w:rsidRPr="00EA5FAD">
        <w:t xml:space="preserve"> </w:t>
      </w:r>
      <w:r w:rsidR="00EA5FAD" w:rsidRPr="00633982">
        <w:rPr>
          <w:sz w:val="28"/>
          <w:szCs w:val="28"/>
          <w:u w:val="single"/>
        </w:rPr>
        <w:t>https://www.figma.com/design/RR5x78BQuwJct7bSUATjYD/%D0%BE%D0%BF%D1%80%D0%BF%D0%BF%D0%BE%D0%BE%D1%80%D0%BF%D0%BF%D0%BE%D0%BF%D0%BE-%D0%B8-%D0%BD%D0%BE%D1%81%D0%BA%D0%BB?node-id=6035-100060</w:t>
      </w:r>
      <w:r w:rsidR="00633982" w:rsidRPr="00633982">
        <w:rPr>
          <w:sz w:val="28"/>
          <w:szCs w:val="28"/>
        </w:rPr>
        <w:t>.</w:t>
      </w:r>
    </w:p>
    <w:p w14:paraId="00D45B56" w14:textId="2C856D68" w:rsidR="00C870E6" w:rsidRPr="00B7098F" w:rsidRDefault="00C870E6" w:rsidP="00C870E6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textDirection w:val="btLr"/>
        <w:rPr>
          <w:sz w:val="28"/>
          <w:szCs w:val="28"/>
        </w:rPr>
      </w:pPr>
      <w:r w:rsidRPr="00B7098F">
        <w:rPr>
          <w:sz w:val="28"/>
          <w:szCs w:val="28"/>
        </w:rPr>
        <w:t xml:space="preserve">Документация </w:t>
      </w:r>
      <w:proofErr w:type="spellStart"/>
      <w:r w:rsidRPr="00B7098F">
        <w:rPr>
          <w:sz w:val="28"/>
          <w:szCs w:val="28"/>
        </w:rPr>
        <w:t>React</w:t>
      </w:r>
      <w:proofErr w:type="spellEnd"/>
      <w:r>
        <w:rPr>
          <w:sz w:val="28"/>
          <w:szCs w:val="28"/>
        </w:rPr>
        <w:t>.</w:t>
      </w:r>
      <w:r w:rsidRPr="00B7098F">
        <w:rPr>
          <w:sz w:val="28"/>
          <w:szCs w:val="28"/>
        </w:rPr>
        <w:t xml:space="preserve"> </w:t>
      </w:r>
      <w:r w:rsidRPr="0099524F">
        <w:rPr>
          <w:sz w:val="28"/>
          <w:szCs w:val="28"/>
        </w:rPr>
        <w:t xml:space="preserve">– [Электронный ресурс]. – </w:t>
      </w:r>
      <w:r w:rsidRPr="0099524F">
        <w:rPr>
          <w:sz w:val="28"/>
          <w:szCs w:val="28"/>
          <w:lang w:val="en-US"/>
        </w:rPr>
        <w:t>URL</w:t>
      </w:r>
      <w:r w:rsidRPr="0099524F">
        <w:rPr>
          <w:sz w:val="28"/>
          <w:szCs w:val="28"/>
        </w:rPr>
        <w:t xml:space="preserve">: </w:t>
      </w:r>
      <w:r w:rsidRPr="00633982">
        <w:rPr>
          <w:sz w:val="28"/>
          <w:szCs w:val="28"/>
          <w:u w:val="single"/>
        </w:rPr>
        <w:t>https://react.dev/reference/reac</w:t>
      </w:r>
      <w:r w:rsidRPr="00B7098F">
        <w:rPr>
          <w:sz w:val="28"/>
          <w:szCs w:val="28"/>
        </w:rPr>
        <w:t xml:space="preserve">t (дата обращения </w:t>
      </w:r>
      <w:r w:rsidR="00633982" w:rsidRPr="00633982">
        <w:rPr>
          <w:sz w:val="28"/>
          <w:szCs w:val="28"/>
        </w:rPr>
        <w:t>01</w:t>
      </w:r>
      <w:r w:rsidRPr="00B7098F">
        <w:rPr>
          <w:sz w:val="28"/>
          <w:szCs w:val="28"/>
        </w:rPr>
        <w:t>.0</w:t>
      </w:r>
      <w:r w:rsidR="00633982" w:rsidRPr="00633982">
        <w:rPr>
          <w:sz w:val="28"/>
          <w:szCs w:val="28"/>
        </w:rPr>
        <w:t>6</w:t>
      </w:r>
      <w:r w:rsidRPr="00B7098F">
        <w:rPr>
          <w:sz w:val="28"/>
          <w:szCs w:val="28"/>
        </w:rPr>
        <w:t>.2025)</w:t>
      </w:r>
      <w:r w:rsidR="00633982" w:rsidRPr="00633982">
        <w:rPr>
          <w:sz w:val="28"/>
          <w:szCs w:val="28"/>
        </w:rPr>
        <w:t>.</w:t>
      </w:r>
    </w:p>
    <w:p w14:paraId="6DC0935C" w14:textId="24AB149E" w:rsidR="00C870E6" w:rsidRPr="00B7098F" w:rsidRDefault="00C870E6" w:rsidP="00C870E6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textDirection w:val="btLr"/>
        <w:rPr>
          <w:sz w:val="28"/>
          <w:szCs w:val="28"/>
        </w:rPr>
      </w:pPr>
      <w:r w:rsidRPr="00B7098F">
        <w:rPr>
          <w:sz w:val="28"/>
          <w:szCs w:val="28"/>
        </w:rPr>
        <w:t xml:space="preserve">Документация </w:t>
      </w:r>
      <w:proofErr w:type="spellStart"/>
      <w:r w:rsidRPr="00B7098F">
        <w:rPr>
          <w:sz w:val="28"/>
          <w:szCs w:val="28"/>
        </w:rPr>
        <w:t>Material</w:t>
      </w:r>
      <w:proofErr w:type="spellEnd"/>
      <w:r w:rsidRPr="00B7098F">
        <w:rPr>
          <w:sz w:val="28"/>
          <w:szCs w:val="28"/>
        </w:rPr>
        <w:t xml:space="preserve"> UI</w:t>
      </w:r>
      <w:r>
        <w:rPr>
          <w:sz w:val="28"/>
          <w:szCs w:val="28"/>
        </w:rPr>
        <w:t>.</w:t>
      </w:r>
      <w:r w:rsidRPr="00B7098F">
        <w:rPr>
          <w:sz w:val="28"/>
          <w:szCs w:val="28"/>
        </w:rPr>
        <w:t xml:space="preserve"> </w:t>
      </w:r>
      <w:r w:rsidRPr="0099524F">
        <w:rPr>
          <w:sz w:val="28"/>
          <w:szCs w:val="28"/>
        </w:rPr>
        <w:t xml:space="preserve">– [Электронный ресурс]. – </w:t>
      </w:r>
      <w:r w:rsidRPr="0099524F">
        <w:rPr>
          <w:sz w:val="28"/>
          <w:szCs w:val="28"/>
          <w:lang w:val="en-US"/>
        </w:rPr>
        <w:t>URL</w:t>
      </w:r>
      <w:r w:rsidRPr="0099524F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633982">
        <w:rPr>
          <w:sz w:val="28"/>
          <w:szCs w:val="28"/>
          <w:u w:val="single"/>
        </w:rPr>
        <w:t>https://mui.com/material-ui/all-components</w:t>
      </w:r>
      <w:r w:rsidRPr="00B7098F">
        <w:rPr>
          <w:sz w:val="28"/>
          <w:szCs w:val="28"/>
        </w:rPr>
        <w:t xml:space="preserve"> (дата обращения </w:t>
      </w:r>
      <w:r w:rsidR="00633982" w:rsidRPr="00633982">
        <w:rPr>
          <w:sz w:val="28"/>
          <w:szCs w:val="28"/>
        </w:rPr>
        <w:t>01</w:t>
      </w:r>
      <w:r w:rsidR="00633982" w:rsidRPr="00B7098F">
        <w:rPr>
          <w:sz w:val="28"/>
          <w:szCs w:val="28"/>
        </w:rPr>
        <w:t>.0</w:t>
      </w:r>
      <w:r w:rsidR="00633982" w:rsidRPr="00633982">
        <w:rPr>
          <w:sz w:val="28"/>
          <w:szCs w:val="28"/>
        </w:rPr>
        <w:t>6</w:t>
      </w:r>
      <w:r w:rsidR="00633982" w:rsidRPr="00B7098F">
        <w:rPr>
          <w:sz w:val="28"/>
          <w:szCs w:val="28"/>
        </w:rPr>
        <w:t>.2025</w:t>
      </w:r>
      <w:r w:rsidRPr="00B7098F">
        <w:rPr>
          <w:sz w:val="28"/>
          <w:szCs w:val="28"/>
        </w:rPr>
        <w:t>)</w:t>
      </w:r>
      <w:r w:rsidR="00633982" w:rsidRPr="00633982">
        <w:rPr>
          <w:sz w:val="28"/>
          <w:szCs w:val="28"/>
        </w:rPr>
        <w:t>.</w:t>
      </w:r>
    </w:p>
    <w:p w14:paraId="06F5BB92" w14:textId="3CA7DEE2" w:rsidR="00633982" w:rsidRPr="00633982" w:rsidRDefault="00633982" w:rsidP="00633982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B61C17">
        <w:rPr>
          <w:sz w:val="28"/>
          <w:szCs w:val="28"/>
        </w:rPr>
        <w:t xml:space="preserve">Документация </w:t>
      </w:r>
      <w:proofErr w:type="spellStart"/>
      <w:r>
        <w:rPr>
          <w:sz w:val="28"/>
          <w:szCs w:val="28"/>
          <w:lang w:val="en-US"/>
        </w:rPr>
        <w:t>Arango</w:t>
      </w:r>
      <w:r w:rsidRPr="00B61C17">
        <w:rPr>
          <w:sz w:val="28"/>
          <w:szCs w:val="28"/>
          <w:lang w:val="en-US"/>
        </w:rPr>
        <w:t>DB</w:t>
      </w:r>
      <w:proofErr w:type="spellEnd"/>
      <w:r w:rsidRPr="00B61C17">
        <w:rPr>
          <w:sz w:val="28"/>
          <w:szCs w:val="28"/>
        </w:rPr>
        <w:t xml:space="preserve">. – [Электронный ресурс]. – </w:t>
      </w:r>
      <w:r w:rsidRPr="00B61C17">
        <w:rPr>
          <w:sz w:val="28"/>
          <w:szCs w:val="28"/>
          <w:lang w:val="en-US"/>
        </w:rPr>
        <w:t>URL</w:t>
      </w:r>
      <w:r w:rsidRPr="00B61C17">
        <w:rPr>
          <w:sz w:val="28"/>
          <w:szCs w:val="28"/>
        </w:rPr>
        <w:t xml:space="preserve">: </w:t>
      </w:r>
      <w:r w:rsidRPr="00633982">
        <w:rPr>
          <w:sz w:val="28"/>
          <w:szCs w:val="28"/>
          <w:u w:val="single"/>
        </w:rPr>
        <w:t xml:space="preserve">https://arangodb.com/ </w:t>
      </w:r>
      <w:r w:rsidRPr="00B61C17">
        <w:rPr>
          <w:sz w:val="28"/>
          <w:szCs w:val="28"/>
        </w:rPr>
        <w:t xml:space="preserve">(дата обращения </w:t>
      </w:r>
      <w:r w:rsidRPr="00633982">
        <w:rPr>
          <w:sz w:val="28"/>
          <w:szCs w:val="28"/>
        </w:rPr>
        <w:t>01</w:t>
      </w:r>
      <w:r w:rsidRPr="00B7098F">
        <w:rPr>
          <w:sz w:val="28"/>
          <w:szCs w:val="28"/>
        </w:rPr>
        <w:t>.0</w:t>
      </w:r>
      <w:r w:rsidRPr="00633982">
        <w:rPr>
          <w:sz w:val="28"/>
          <w:szCs w:val="28"/>
        </w:rPr>
        <w:t>6</w:t>
      </w:r>
      <w:r w:rsidRPr="00B7098F">
        <w:rPr>
          <w:sz w:val="28"/>
          <w:szCs w:val="28"/>
        </w:rPr>
        <w:t>.2025</w:t>
      </w:r>
      <w:r w:rsidRPr="00B61C17">
        <w:rPr>
          <w:sz w:val="28"/>
          <w:szCs w:val="28"/>
        </w:rPr>
        <w:t>).</w:t>
      </w:r>
    </w:p>
    <w:p w14:paraId="2A3980DD" w14:textId="0E92B53B" w:rsidR="00633982" w:rsidRPr="00B61C17" w:rsidRDefault="00633982" w:rsidP="00633982">
      <w:pPr>
        <w:pStyle w:val="af7"/>
        <w:numPr>
          <w:ilvl w:val="1"/>
          <w:numId w:val="363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B61C17">
        <w:rPr>
          <w:sz w:val="28"/>
          <w:szCs w:val="28"/>
        </w:rPr>
        <w:t xml:space="preserve">Документация </w:t>
      </w:r>
      <w:r w:rsidRPr="00633982">
        <w:rPr>
          <w:sz w:val="28"/>
          <w:szCs w:val="28"/>
          <w:lang w:val="en-US"/>
        </w:rPr>
        <w:t>python</w:t>
      </w:r>
      <w:r w:rsidRPr="00633982">
        <w:rPr>
          <w:sz w:val="28"/>
          <w:szCs w:val="28"/>
        </w:rPr>
        <w:t>-</w:t>
      </w:r>
      <w:proofErr w:type="spellStart"/>
      <w:r w:rsidRPr="00633982">
        <w:rPr>
          <w:sz w:val="28"/>
          <w:szCs w:val="28"/>
          <w:lang w:val="en-US"/>
        </w:rPr>
        <w:t>arango</w:t>
      </w:r>
      <w:proofErr w:type="spellEnd"/>
      <w:r w:rsidRPr="00B61C17">
        <w:rPr>
          <w:sz w:val="28"/>
          <w:szCs w:val="28"/>
        </w:rPr>
        <w:t xml:space="preserve">. – [Электронный ресурс]. – </w:t>
      </w:r>
      <w:r w:rsidRPr="00B61C17">
        <w:rPr>
          <w:sz w:val="28"/>
          <w:szCs w:val="28"/>
          <w:lang w:val="en-US"/>
        </w:rPr>
        <w:t>URL</w:t>
      </w:r>
      <w:r w:rsidRPr="00B61C17">
        <w:rPr>
          <w:sz w:val="28"/>
          <w:szCs w:val="28"/>
        </w:rPr>
        <w:t xml:space="preserve">: </w:t>
      </w:r>
      <w:r w:rsidRPr="00633982">
        <w:rPr>
          <w:sz w:val="28"/>
          <w:szCs w:val="28"/>
          <w:u w:val="single"/>
        </w:rPr>
        <w:t>https://docs.python-arango.com/en/main/index.html</w:t>
      </w:r>
      <w:r w:rsidRPr="00633982">
        <w:rPr>
          <w:sz w:val="28"/>
          <w:szCs w:val="28"/>
        </w:rPr>
        <w:t xml:space="preserve"> </w:t>
      </w:r>
      <w:r w:rsidRPr="00B61C17">
        <w:rPr>
          <w:sz w:val="28"/>
          <w:szCs w:val="28"/>
        </w:rPr>
        <w:t xml:space="preserve">(дата обращения </w:t>
      </w:r>
      <w:r w:rsidRPr="00633982">
        <w:rPr>
          <w:sz w:val="28"/>
          <w:szCs w:val="28"/>
        </w:rPr>
        <w:t>01</w:t>
      </w:r>
      <w:r w:rsidRPr="00B7098F">
        <w:rPr>
          <w:sz w:val="28"/>
          <w:szCs w:val="28"/>
        </w:rPr>
        <w:t>.0</w:t>
      </w:r>
      <w:r w:rsidRPr="00633982">
        <w:rPr>
          <w:sz w:val="28"/>
          <w:szCs w:val="28"/>
        </w:rPr>
        <w:t>6</w:t>
      </w:r>
      <w:r w:rsidRPr="00B7098F">
        <w:rPr>
          <w:sz w:val="28"/>
          <w:szCs w:val="28"/>
        </w:rPr>
        <w:t>.2025</w:t>
      </w:r>
      <w:r w:rsidRPr="00B61C17">
        <w:rPr>
          <w:sz w:val="28"/>
          <w:szCs w:val="28"/>
        </w:rPr>
        <w:t>).</w:t>
      </w:r>
    </w:p>
    <w:p w14:paraId="7D12C803" w14:textId="77777777" w:rsidR="0040220A" w:rsidRPr="0040220A" w:rsidRDefault="0040220A" w:rsidP="0040220A">
      <w:pPr>
        <w:rPr>
          <w:lang w:eastAsia="en-US"/>
        </w:rPr>
      </w:pPr>
    </w:p>
    <w:p w14:paraId="326461CE" w14:textId="77777777" w:rsidR="004957BA" w:rsidRPr="004957BA" w:rsidRDefault="004957BA" w:rsidP="004957BA">
      <w:pPr>
        <w:rPr>
          <w:lang w:eastAsia="en-US"/>
        </w:rPr>
      </w:pPr>
    </w:p>
    <w:p w14:paraId="07D32E77" w14:textId="77777777" w:rsidR="004957BA" w:rsidRPr="004957BA" w:rsidRDefault="004957BA" w:rsidP="004957BA">
      <w:pPr>
        <w:rPr>
          <w:lang w:eastAsia="en-US"/>
        </w:rPr>
      </w:pPr>
    </w:p>
    <w:p w14:paraId="329BCA7B" w14:textId="77777777" w:rsidR="004957BA" w:rsidRPr="004957BA" w:rsidRDefault="004957BA" w:rsidP="004957BA">
      <w:pPr>
        <w:rPr>
          <w:lang w:eastAsia="en-US"/>
        </w:rPr>
      </w:pPr>
    </w:p>
    <w:bookmarkEnd w:id="430"/>
    <w:p w14:paraId="76BCE544" w14:textId="77777777" w:rsidR="004957BA" w:rsidRDefault="004957BA"/>
    <w:sectPr w:rsidR="004957BA" w:rsidSect="00F91281">
      <w:headerReference w:type="default" r:id="rId22"/>
      <w:footerReference w:type="default" r:id="rId23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AFB9D" w14:textId="77777777" w:rsidR="00712577" w:rsidRDefault="00712577">
      <w:pPr>
        <w:spacing w:line="240" w:lineRule="auto"/>
      </w:pPr>
      <w:r>
        <w:separator/>
      </w:r>
    </w:p>
  </w:endnote>
  <w:endnote w:type="continuationSeparator" w:id="0">
    <w:p w14:paraId="33D99852" w14:textId="77777777" w:rsidR="00712577" w:rsidRDefault="007125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50D7B" w14:textId="77777777" w:rsidR="00A36667" w:rsidRDefault="00C40E4B">
    <w:pPr>
      <w:jc w:val="center"/>
    </w:pPr>
    <w:r>
      <w:fldChar w:fldCharType="begin"/>
    </w:r>
    <w:r w:rsidR="00A36667">
      <w:instrText>PAGE   \* MERGEFORMAT</w:instrText>
    </w:r>
    <w:r>
      <w:fldChar w:fldCharType="separate"/>
    </w:r>
    <w:r w:rsidR="00276B21">
      <w:rPr>
        <w:noProof/>
      </w:rPr>
      <w:t>12</w:t>
    </w:r>
    <w:r>
      <w:fldChar w:fldCharType="end"/>
    </w:r>
  </w:p>
  <w:p w14:paraId="2A72E1E8" w14:textId="77777777" w:rsidR="00A36667" w:rsidRDefault="00A366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8AD2A" w14:textId="77777777" w:rsidR="00712577" w:rsidRDefault="00712577">
      <w:pPr>
        <w:spacing w:line="240" w:lineRule="auto"/>
      </w:pPr>
      <w:r>
        <w:separator/>
      </w:r>
    </w:p>
  </w:footnote>
  <w:footnote w:type="continuationSeparator" w:id="0">
    <w:p w14:paraId="0D7BCA88" w14:textId="77777777" w:rsidR="00712577" w:rsidRDefault="007125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4DD4B" w14:textId="77777777" w:rsidR="00433A0D" w:rsidRDefault="00A36667" w:rsidP="001476B0">
    <w:pPr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9014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D65E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04C81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5385B30"/>
    <w:multiLevelType w:val="hybridMultilevel"/>
    <w:tmpl w:val="BCE4EF3A"/>
    <w:lvl w:ilvl="0" w:tplc="0492B2DE">
      <w:start w:val="1"/>
      <w:numFmt w:val="decimal"/>
      <w:lvlText w:val="%1)"/>
      <w:lvlJc w:val="left"/>
      <w:pPr>
        <w:ind w:left="1429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057217DF"/>
    <w:multiLevelType w:val="multilevel"/>
    <w:tmpl w:val="EEB2A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721A63"/>
    <w:multiLevelType w:val="hybridMultilevel"/>
    <w:tmpl w:val="7CF8ADD6"/>
    <w:lvl w:ilvl="0" w:tplc="8F9CEC94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" w15:restartNumberingAfterBreak="0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F96324E"/>
    <w:multiLevelType w:val="multilevel"/>
    <w:tmpl w:val="33627F0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4064FF1"/>
    <w:multiLevelType w:val="multilevel"/>
    <w:tmpl w:val="1A9A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FE0B6B"/>
    <w:multiLevelType w:val="hybridMultilevel"/>
    <w:tmpl w:val="664C0206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D8E127C"/>
    <w:multiLevelType w:val="multilevel"/>
    <w:tmpl w:val="9F16882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1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</w:rPr>
    </w:lvl>
  </w:abstractNum>
  <w:abstractNum w:abstractNumId="12" w15:restartNumberingAfterBreak="0">
    <w:nsid w:val="245D4FF4"/>
    <w:multiLevelType w:val="multilevel"/>
    <w:tmpl w:val="54E40BD4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13" w15:restartNumberingAfterBreak="0">
    <w:nsid w:val="33811A65"/>
    <w:multiLevelType w:val="hybridMultilevel"/>
    <w:tmpl w:val="911A047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6E6422A"/>
    <w:multiLevelType w:val="hybridMultilevel"/>
    <w:tmpl w:val="0016B184"/>
    <w:lvl w:ilvl="0" w:tplc="BC7C9550">
      <w:start w:val="1"/>
      <w:numFmt w:val="bullet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5" w15:restartNumberingAfterBreak="0">
    <w:nsid w:val="3AE2340E"/>
    <w:multiLevelType w:val="hybridMultilevel"/>
    <w:tmpl w:val="73BC855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B1D169F"/>
    <w:multiLevelType w:val="hybridMultilevel"/>
    <w:tmpl w:val="1A101B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CD27A42"/>
    <w:multiLevelType w:val="hybridMultilevel"/>
    <w:tmpl w:val="AE9C2690"/>
    <w:lvl w:ilvl="0" w:tplc="041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5C14"/>
    <w:multiLevelType w:val="hybridMultilevel"/>
    <w:tmpl w:val="5EF450F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4F1E79B3"/>
    <w:multiLevelType w:val="multilevel"/>
    <w:tmpl w:val="104C81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542568C6"/>
    <w:multiLevelType w:val="multilevel"/>
    <w:tmpl w:val="892E27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7510080"/>
    <w:multiLevelType w:val="multilevel"/>
    <w:tmpl w:val="4BE85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DC7C81"/>
    <w:multiLevelType w:val="multilevel"/>
    <w:tmpl w:val="5D202786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3" w15:restartNumberingAfterBreak="0">
    <w:nsid w:val="5BB04596"/>
    <w:multiLevelType w:val="hybridMultilevel"/>
    <w:tmpl w:val="C0A02A0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0795159"/>
    <w:multiLevelType w:val="multilevel"/>
    <w:tmpl w:val="1AA6931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5" w15:restartNumberingAfterBreak="0">
    <w:nsid w:val="63D3726A"/>
    <w:multiLevelType w:val="multilevel"/>
    <w:tmpl w:val="5D4CC064"/>
    <w:lvl w:ilvl="0">
      <w:start w:val="1"/>
      <w:numFmt w:val="bullet"/>
      <w:lvlText w:val=""/>
      <w:lvlJc w:val="left"/>
      <w:pPr>
        <w:tabs>
          <w:tab w:val="num" w:pos="348"/>
        </w:tabs>
        <w:ind w:left="1068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>
      <w:start w:val="1"/>
      <w:numFmt w:val="decimal"/>
      <w:lvlText w:val="%3."/>
      <w:lvlJc w:val="left"/>
      <w:pPr>
        <w:tabs>
          <w:tab w:val="num" w:pos="1788"/>
        </w:tabs>
        <w:ind w:left="1788" w:hanging="360"/>
      </w:pPr>
    </w:lvl>
    <w:lvl w:ilvl="3">
      <w:start w:val="1"/>
      <w:numFmt w:val="decimal"/>
      <w:lvlText w:val="%4."/>
      <w:lvlJc w:val="left"/>
      <w:pPr>
        <w:tabs>
          <w:tab w:val="num" w:pos="2148"/>
        </w:tabs>
        <w:ind w:left="2148" w:hanging="360"/>
      </w:pPr>
    </w:lvl>
    <w:lvl w:ilvl="4">
      <w:start w:val="1"/>
      <w:numFmt w:val="decimal"/>
      <w:lvlText w:val="%5."/>
      <w:lvlJc w:val="left"/>
      <w:pPr>
        <w:tabs>
          <w:tab w:val="num" w:pos="2508"/>
        </w:tabs>
        <w:ind w:left="2508" w:hanging="360"/>
      </w:pPr>
    </w:lvl>
    <w:lvl w:ilvl="5">
      <w:start w:val="1"/>
      <w:numFmt w:val="decimal"/>
      <w:lvlText w:val="%6."/>
      <w:lvlJc w:val="left"/>
      <w:pPr>
        <w:tabs>
          <w:tab w:val="num" w:pos="2868"/>
        </w:tabs>
        <w:ind w:left="2868" w:hanging="360"/>
      </w:pPr>
    </w:lvl>
    <w:lvl w:ilvl="6">
      <w:start w:val="1"/>
      <w:numFmt w:val="decimal"/>
      <w:lvlText w:val="%7."/>
      <w:lvlJc w:val="left"/>
      <w:pPr>
        <w:tabs>
          <w:tab w:val="num" w:pos="3228"/>
        </w:tabs>
        <w:ind w:left="3228" w:hanging="360"/>
      </w:pPr>
    </w:lvl>
    <w:lvl w:ilvl="7">
      <w:start w:val="1"/>
      <w:numFmt w:val="decimal"/>
      <w:lvlText w:val="%8."/>
      <w:lvlJc w:val="left"/>
      <w:pPr>
        <w:tabs>
          <w:tab w:val="num" w:pos="3588"/>
        </w:tabs>
        <w:ind w:left="3588" w:hanging="360"/>
      </w:pPr>
    </w:lvl>
    <w:lvl w:ilvl="8">
      <w:start w:val="1"/>
      <w:numFmt w:val="decimal"/>
      <w:lvlText w:val="%9."/>
      <w:lvlJc w:val="left"/>
      <w:pPr>
        <w:tabs>
          <w:tab w:val="num" w:pos="3948"/>
        </w:tabs>
        <w:ind w:left="3948" w:hanging="360"/>
      </w:pPr>
    </w:lvl>
  </w:abstractNum>
  <w:abstractNum w:abstractNumId="26" w15:restartNumberingAfterBreak="0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6B278AF"/>
    <w:multiLevelType w:val="multilevel"/>
    <w:tmpl w:val="6C7A15C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521ABF"/>
    <w:multiLevelType w:val="hybridMultilevel"/>
    <w:tmpl w:val="A2BC83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952051"/>
    <w:multiLevelType w:val="hybridMultilevel"/>
    <w:tmpl w:val="D6C03D00"/>
    <w:lvl w:ilvl="0" w:tplc="8124A51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27" w:hanging="360"/>
      </w:pPr>
    </w:lvl>
    <w:lvl w:ilvl="2" w:tplc="0419001B" w:tentative="1">
      <w:start w:val="1"/>
      <w:numFmt w:val="lowerRoman"/>
      <w:lvlText w:val="%3."/>
      <w:lvlJc w:val="right"/>
      <w:pPr>
        <w:ind w:left="1647" w:hanging="180"/>
      </w:pPr>
    </w:lvl>
    <w:lvl w:ilvl="3" w:tplc="0419000F" w:tentative="1">
      <w:start w:val="1"/>
      <w:numFmt w:val="decimal"/>
      <w:lvlText w:val="%4."/>
      <w:lvlJc w:val="left"/>
      <w:pPr>
        <w:ind w:left="2367" w:hanging="360"/>
      </w:pPr>
    </w:lvl>
    <w:lvl w:ilvl="4" w:tplc="04190019" w:tentative="1">
      <w:start w:val="1"/>
      <w:numFmt w:val="lowerLetter"/>
      <w:lvlText w:val="%5."/>
      <w:lvlJc w:val="left"/>
      <w:pPr>
        <w:ind w:left="3087" w:hanging="360"/>
      </w:pPr>
    </w:lvl>
    <w:lvl w:ilvl="5" w:tplc="0419001B" w:tentative="1">
      <w:start w:val="1"/>
      <w:numFmt w:val="lowerRoman"/>
      <w:lvlText w:val="%6."/>
      <w:lvlJc w:val="right"/>
      <w:pPr>
        <w:ind w:left="3807" w:hanging="180"/>
      </w:pPr>
    </w:lvl>
    <w:lvl w:ilvl="6" w:tplc="0419000F" w:tentative="1">
      <w:start w:val="1"/>
      <w:numFmt w:val="decimal"/>
      <w:lvlText w:val="%7."/>
      <w:lvlJc w:val="left"/>
      <w:pPr>
        <w:ind w:left="4527" w:hanging="360"/>
      </w:pPr>
    </w:lvl>
    <w:lvl w:ilvl="7" w:tplc="04190019" w:tentative="1">
      <w:start w:val="1"/>
      <w:numFmt w:val="lowerLetter"/>
      <w:lvlText w:val="%8."/>
      <w:lvlJc w:val="left"/>
      <w:pPr>
        <w:ind w:left="5247" w:hanging="360"/>
      </w:pPr>
    </w:lvl>
    <w:lvl w:ilvl="8" w:tplc="0419001B" w:tentative="1">
      <w:start w:val="1"/>
      <w:numFmt w:val="lowerRoman"/>
      <w:lvlText w:val="%9."/>
      <w:lvlJc w:val="right"/>
      <w:pPr>
        <w:ind w:left="5967" w:hanging="180"/>
      </w:pPr>
    </w:lvl>
  </w:abstractNum>
  <w:abstractNum w:abstractNumId="30" w15:restartNumberingAfterBreak="0">
    <w:nsid w:val="7E4A2F75"/>
    <w:multiLevelType w:val="hybridMultilevel"/>
    <w:tmpl w:val="B35A223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803930505">
    <w:abstractNumId w:val="17"/>
  </w:num>
  <w:num w:numId="2" w16cid:durableId="1601336144">
    <w:abstractNumId w:val="12"/>
  </w:num>
  <w:num w:numId="3" w16cid:durableId="1225096439">
    <w:abstractNumId w:val="14"/>
  </w:num>
  <w:num w:numId="4" w16cid:durableId="485440539">
    <w:abstractNumId w:val="26"/>
  </w:num>
  <w:num w:numId="5" w16cid:durableId="1448937602">
    <w:abstractNumId w:val="8"/>
  </w:num>
  <w:num w:numId="6" w16cid:durableId="1906719938">
    <w:abstractNumId w:val="6"/>
  </w:num>
  <w:num w:numId="7" w16cid:durableId="176508197">
    <w:abstractNumId w:val="25"/>
  </w:num>
  <w:num w:numId="8" w16cid:durableId="1843811363">
    <w:abstractNumId w:val="15"/>
  </w:num>
  <w:num w:numId="9" w16cid:durableId="229341421">
    <w:abstractNumId w:val="22"/>
  </w:num>
  <w:num w:numId="10" w16cid:durableId="208299824">
    <w:abstractNumId w:val="30"/>
  </w:num>
  <w:num w:numId="11" w16cid:durableId="1079132738">
    <w:abstractNumId w:val="10"/>
  </w:num>
  <w:num w:numId="12" w16cid:durableId="168761102">
    <w:abstractNumId w:val="18"/>
  </w:num>
  <w:num w:numId="13" w16cid:durableId="1674525625">
    <w:abstractNumId w:val="3"/>
  </w:num>
  <w:num w:numId="14" w16cid:durableId="1204904738">
    <w:abstractNumId w:val="13"/>
  </w:num>
  <w:num w:numId="15" w16cid:durableId="1253051415">
    <w:abstractNumId w:val="5"/>
  </w:num>
  <w:num w:numId="16" w16cid:durableId="1663925517">
    <w:abstractNumId w:val="16"/>
  </w:num>
  <w:num w:numId="17" w16cid:durableId="951983972">
    <w:abstractNumId w:val="11"/>
  </w:num>
  <w:num w:numId="18" w16cid:durableId="234047328">
    <w:abstractNumId w:val="24"/>
  </w:num>
  <w:num w:numId="19" w16cid:durableId="1923448713">
    <w:abstractNumId w:val="0"/>
  </w:num>
  <w:num w:numId="20" w16cid:durableId="95714254">
    <w:abstractNumId w:val="1"/>
  </w:num>
  <w:num w:numId="21" w16cid:durableId="711611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3317786">
    <w:abstractNumId w:val="1"/>
  </w:num>
  <w:num w:numId="23" w16cid:durableId="1106197208">
    <w:abstractNumId w:val="1"/>
  </w:num>
  <w:num w:numId="24" w16cid:durableId="916356985">
    <w:abstractNumId w:val="1"/>
  </w:num>
  <w:num w:numId="25" w16cid:durableId="813331808">
    <w:abstractNumId w:val="1"/>
  </w:num>
  <w:num w:numId="26" w16cid:durableId="1653026171">
    <w:abstractNumId w:val="1"/>
  </w:num>
  <w:num w:numId="27" w16cid:durableId="1844083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78600294">
    <w:abstractNumId w:val="1"/>
  </w:num>
  <w:num w:numId="29" w16cid:durableId="1203790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14486980">
    <w:abstractNumId w:val="1"/>
  </w:num>
  <w:num w:numId="31" w16cid:durableId="1611205124">
    <w:abstractNumId w:val="1"/>
  </w:num>
  <w:num w:numId="32" w16cid:durableId="2038308882">
    <w:abstractNumId w:val="1"/>
  </w:num>
  <w:num w:numId="33" w16cid:durableId="327829871">
    <w:abstractNumId w:val="1"/>
  </w:num>
  <w:num w:numId="34" w16cid:durableId="642196842">
    <w:abstractNumId w:val="1"/>
  </w:num>
  <w:num w:numId="35" w16cid:durableId="832719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823449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91283634">
    <w:abstractNumId w:val="1"/>
  </w:num>
  <w:num w:numId="38" w16cid:durableId="876966688">
    <w:abstractNumId w:val="1"/>
  </w:num>
  <w:num w:numId="39" w16cid:durableId="1060521781">
    <w:abstractNumId w:val="1"/>
  </w:num>
  <w:num w:numId="40" w16cid:durableId="1461804309">
    <w:abstractNumId w:val="1"/>
  </w:num>
  <w:num w:numId="41" w16cid:durableId="1722902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947492850">
    <w:abstractNumId w:val="1"/>
  </w:num>
  <w:num w:numId="43" w16cid:durableId="1201935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24994097">
    <w:abstractNumId w:val="1"/>
  </w:num>
  <w:num w:numId="45" w16cid:durableId="1280455127">
    <w:abstractNumId w:val="1"/>
  </w:num>
  <w:num w:numId="46" w16cid:durableId="119300873">
    <w:abstractNumId w:val="1"/>
  </w:num>
  <w:num w:numId="47" w16cid:durableId="1670407242">
    <w:abstractNumId w:val="1"/>
  </w:num>
  <w:num w:numId="48" w16cid:durableId="1262294723">
    <w:abstractNumId w:val="1"/>
  </w:num>
  <w:num w:numId="49" w16cid:durableId="19427125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65256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841239404">
    <w:abstractNumId w:val="1"/>
  </w:num>
  <w:num w:numId="52" w16cid:durableId="913734823">
    <w:abstractNumId w:val="1"/>
  </w:num>
  <w:num w:numId="53" w16cid:durableId="1460105558">
    <w:abstractNumId w:val="1"/>
  </w:num>
  <w:num w:numId="54" w16cid:durableId="1846897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2097440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447000727">
    <w:abstractNumId w:val="1"/>
  </w:num>
  <w:num w:numId="57" w16cid:durableId="1236357753">
    <w:abstractNumId w:val="1"/>
  </w:num>
  <w:num w:numId="58" w16cid:durableId="5337340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546604061">
    <w:abstractNumId w:val="1"/>
  </w:num>
  <w:num w:numId="60" w16cid:durableId="1357344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31477270">
    <w:abstractNumId w:val="1"/>
  </w:num>
  <w:num w:numId="62" w16cid:durableId="149175889">
    <w:abstractNumId w:val="1"/>
  </w:num>
  <w:num w:numId="63" w16cid:durableId="1278175029">
    <w:abstractNumId w:val="1"/>
  </w:num>
  <w:num w:numId="64" w16cid:durableId="15064397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530463495">
    <w:abstractNumId w:val="1"/>
  </w:num>
  <w:num w:numId="66" w16cid:durableId="1365337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848176953">
    <w:abstractNumId w:val="1"/>
  </w:num>
  <w:num w:numId="68" w16cid:durableId="505246928">
    <w:abstractNumId w:val="1"/>
  </w:num>
  <w:num w:numId="69" w16cid:durableId="1468663652">
    <w:abstractNumId w:val="1"/>
  </w:num>
  <w:num w:numId="70" w16cid:durableId="1068115772">
    <w:abstractNumId w:val="1"/>
  </w:num>
  <w:num w:numId="71" w16cid:durableId="1430348362">
    <w:abstractNumId w:val="1"/>
  </w:num>
  <w:num w:numId="72" w16cid:durableId="1456171503">
    <w:abstractNumId w:val="1"/>
  </w:num>
  <w:num w:numId="73" w16cid:durableId="2128230016">
    <w:abstractNumId w:val="1"/>
  </w:num>
  <w:num w:numId="74" w16cid:durableId="1917664110">
    <w:abstractNumId w:val="1"/>
  </w:num>
  <w:num w:numId="75" w16cid:durableId="23844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267494684">
    <w:abstractNumId w:val="1"/>
  </w:num>
  <w:num w:numId="77" w16cid:durableId="901521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741368717">
    <w:abstractNumId w:val="1"/>
  </w:num>
  <w:num w:numId="79" w16cid:durableId="1678800087">
    <w:abstractNumId w:val="1"/>
  </w:num>
  <w:num w:numId="80" w16cid:durableId="777215575">
    <w:abstractNumId w:val="1"/>
  </w:num>
  <w:num w:numId="81" w16cid:durableId="1065027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20664471">
    <w:abstractNumId w:val="1"/>
  </w:num>
  <w:num w:numId="83" w16cid:durableId="1058820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812210146">
    <w:abstractNumId w:val="1"/>
  </w:num>
  <w:num w:numId="85" w16cid:durableId="2140755666">
    <w:abstractNumId w:val="1"/>
  </w:num>
  <w:num w:numId="86" w16cid:durableId="466632277">
    <w:abstractNumId w:val="1"/>
  </w:num>
  <w:num w:numId="87" w16cid:durableId="222064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558007358">
    <w:abstractNumId w:val="1"/>
  </w:num>
  <w:num w:numId="89" w16cid:durableId="965816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604732543">
    <w:abstractNumId w:val="1"/>
  </w:num>
  <w:num w:numId="91" w16cid:durableId="1599604497">
    <w:abstractNumId w:val="1"/>
  </w:num>
  <w:num w:numId="92" w16cid:durableId="1082143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747722163">
    <w:abstractNumId w:val="1"/>
  </w:num>
  <w:num w:numId="94" w16cid:durableId="317928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30902436">
    <w:abstractNumId w:val="1"/>
  </w:num>
  <w:num w:numId="96" w16cid:durableId="1071152373">
    <w:abstractNumId w:val="1"/>
  </w:num>
  <w:num w:numId="97" w16cid:durableId="8114105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07630815">
    <w:abstractNumId w:val="1"/>
  </w:num>
  <w:num w:numId="99" w16cid:durableId="5263289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31814967">
    <w:abstractNumId w:val="1"/>
  </w:num>
  <w:num w:numId="101" w16cid:durableId="1896696517">
    <w:abstractNumId w:val="1"/>
  </w:num>
  <w:num w:numId="102" w16cid:durableId="1425224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516194241">
    <w:abstractNumId w:val="1"/>
  </w:num>
  <w:num w:numId="104" w16cid:durableId="1721972181">
    <w:abstractNumId w:val="1"/>
  </w:num>
  <w:num w:numId="105" w16cid:durableId="19094161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614097175">
    <w:abstractNumId w:val="1"/>
  </w:num>
  <w:num w:numId="107" w16cid:durableId="13511797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511065140">
    <w:abstractNumId w:val="1"/>
  </w:num>
  <w:num w:numId="109" w16cid:durableId="660423371">
    <w:abstractNumId w:val="1"/>
  </w:num>
  <w:num w:numId="110" w16cid:durableId="1192232046">
    <w:abstractNumId w:val="1"/>
  </w:num>
  <w:num w:numId="111" w16cid:durableId="1069694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21477241">
    <w:abstractNumId w:val="1"/>
  </w:num>
  <w:num w:numId="113" w16cid:durableId="18068504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761177773">
    <w:abstractNumId w:val="1"/>
  </w:num>
  <w:num w:numId="115" w16cid:durableId="1715693074">
    <w:abstractNumId w:val="1"/>
  </w:num>
  <w:num w:numId="116" w16cid:durableId="1031956633">
    <w:abstractNumId w:val="1"/>
  </w:num>
  <w:num w:numId="117" w16cid:durableId="1230844491">
    <w:abstractNumId w:val="1"/>
  </w:num>
  <w:num w:numId="118" w16cid:durableId="1553349319">
    <w:abstractNumId w:val="1"/>
  </w:num>
  <w:num w:numId="119" w16cid:durableId="1021053515">
    <w:abstractNumId w:val="1"/>
  </w:num>
  <w:num w:numId="120" w16cid:durableId="968246265">
    <w:abstractNumId w:val="1"/>
  </w:num>
  <w:num w:numId="121" w16cid:durableId="1145853705">
    <w:abstractNumId w:val="1"/>
  </w:num>
  <w:num w:numId="122" w16cid:durableId="394007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370036709">
    <w:abstractNumId w:val="1"/>
  </w:num>
  <w:num w:numId="124" w16cid:durableId="5319638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427120575">
    <w:abstractNumId w:val="1"/>
  </w:num>
  <w:num w:numId="126" w16cid:durableId="213933365">
    <w:abstractNumId w:val="1"/>
  </w:num>
  <w:num w:numId="127" w16cid:durableId="982151509">
    <w:abstractNumId w:val="1"/>
  </w:num>
  <w:num w:numId="128" w16cid:durableId="152139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873498235">
    <w:abstractNumId w:val="1"/>
  </w:num>
  <w:num w:numId="130" w16cid:durableId="1248542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071348505">
    <w:abstractNumId w:val="1"/>
  </w:num>
  <w:num w:numId="132" w16cid:durableId="653994346">
    <w:abstractNumId w:val="1"/>
  </w:num>
  <w:num w:numId="133" w16cid:durableId="327908783">
    <w:abstractNumId w:val="1"/>
  </w:num>
  <w:num w:numId="134" w16cid:durableId="1165626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375613169">
    <w:abstractNumId w:val="1"/>
  </w:num>
  <w:num w:numId="136" w16cid:durableId="1284387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78059942">
    <w:abstractNumId w:val="1"/>
  </w:num>
  <w:num w:numId="138" w16cid:durableId="1709452558">
    <w:abstractNumId w:val="1"/>
  </w:num>
  <w:num w:numId="139" w16cid:durableId="989866977">
    <w:abstractNumId w:val="1"/>
  </w:num>
  <w:num w:numId="140" w16cid:durableId="10450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999230108">
    <w:abstractNumId w:val="1"/>
  </w:num>
  <w:num w:numId="142" w16cid:durableId="1451705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790584630">
    <w:abstractNumId w:val="1"/>
  </w:num>
  <w:num w:numId="144" w16cid:durableId="877857040">
    <w:abstractNumId w:val="1"/>
  </w:num>
  <w:num w:numId="145" w16cid:durableId="480997993">
    <w:abstractNumId w:val="1"/>
  </w:num>
  <w:num w:numId="146" w16cid:durableId="366878400">
    <w:abstractNumId w:val="1"/>
  </w:num>
  <w:num w:numId="147" w16cid:durableId="475337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660937194">
    <w:abstractNumId w:val="1"/>
  </w:num>
  <w:num w:numId="149" w16cid:durableId="1732071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1522889493">
    <w:abstractNumId w:val="1"/>
  </w:num>
  <w:num w:numId="151" w16cid:durableId="1202716846">
    <w:abstractNumId w:val="1"/>
  </w:num>
  <w:num w:numId="152" w16cid:durableId="815145060">
    <w:abstractNumId w:val="1"/>
  </w:num>
  <w:num w:numId="153" w16cid:durableId="1584291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831607117">
    <w:abstractNumId w:val="1"/>
  </w:num>
  <w:num w:numId="155" w16cid:durableId="37897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240286413">
    <w:abstractNumId w:val="1"/>
  </w:num>
  <w:num w:numId="157" w16cid:durableId="187842230">
    <w:abstractNumId w:val="1"/>
  </w:num>
  <w:num w:numId="158" w16cid:durableId="2582201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710109741">
    <w:abstractNumId w:val="1"/>
  </w:num>
  <w:num w:numId="160" w16cid:durableId="2109042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317005306">
    <w:abstractNumId w:val="1"/>
  </w:num>
  <w:num w:numId="162" w16cid:durableId="1824157274">
    <w:abstractNumId w:val="1"/>
  </w:num>
  <w:num w:numId="163" w16cid:durableId="2727827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319043717">
    <w:abstractNumId w:val="1"/>
  </w:num>
  <w:num w:numId="165" w16cid:durableId="795566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630015366">
    <w:abstractNumId w:val="1"/>
  </w:num>
  <w:num w:numId="167" w16cid:durableId="1725370626">
    <w:abstractNumId w:val="1"/>
  </w:num>
  <w:num w:numId="168" w16cid:durableId="276642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224368762">
    <w:abstractNumId w:val="1"/>
  </w:num>
  <w:num w:numId="170" w16cid:durableId="11706074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2027750668">
    <w:abstractNumId w:val="1"/>
  </w:num>
  <w:num w:numId="172" w16cid:durableId="1806505364">
    <w:abstractNumId w:val="1"/>
  </w:num>
  <w:num w:numId="173" w16cid:durableId="936979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946957700">
    <w:abstractNumId w:val="1"/>
  </w:num>
  <w:num w:numId="175" w16cid:durableId="442118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41506659">
    <w:abstractNumId w:val="1"/>
  </w:num>
  <w:num w:numId="177" w16cid:durableId="1054811604">
    <w:abstractNumId w:val="1"/>
  </w:num>
  <w:num w:numId="178" w16cid:durableId="447511489">
    <w:abstractNumId w:val="1"/>
  </w:num>
  <w:num w:numId="179" w16cid:durableId="2261140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381489529">
    <w:abstractNumId w:val="1"/>
  </w:num>
  <w:num w:numId="181" w16cid:durableId="173617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365326979">
    <w:abstractNumId w:val="1"/>
  </w:num>
  <w:num w:numId="183" w16cid:durableId="1015113194">
    <w:abstractNumId w:val="1"/>
  </w:num>
  <w:num w:numId="184" w16cid:durableId="1964918812">
    <w:abstractNumId w:val="1"/>
  </w:num>
  <w:num w:numId="185" w16cid:durableId="1474714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" w16cid:durableId="312563777">
    <w:abstractNumId w:val="1"/>
  </w:num>
  <w:num w:numId="187" w16cid:durableId="84621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631787376">
    <w:abstractNumId w:val="1"/>
  </w:num>
  <w:num w:numId="189" w16cid:durableId="9070612">
    <w:abstractNumId w:val="1"/>
  </w:num>
  <w:num w:numId="190" w16cid:durableId="4250314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357433859">
    <w:abstractNumId w:val="1"/>
  </w:num>
  <w:num w:numId="192" w16cid:durableId="131601550">
    <w:abstractNumId w:val="1"/>
  </w:num>
  <w:num w:numId="193" w16cid:durableId="1285498493">
    <w:abstractNumId w:val="1"/>
  </w:num>
  <w:num w:numId="194" w16cid:durableId="1653482179">
    <w:abstractNumId w:val="1"/>
  </w:num>
  <w:num w:numId="195" w16cid:durableId="779956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1613365480">
    <w:abstractNumId w:val="1"/>
  </w:num>
  <w:num w:numId="197" w16cid:durableId="892153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307245565">
    <w:abstractNumId w:val="1"/>
  </w:num>
  <w:num w:numId="199" w16cid:durableId="1474181132">
    <w:abstractNumId w:val="1"/>
  </w:num>
  <w:num w:numId="200" w16cid:durableId="1539899458">
    <w:abstractNumId w:val="1"/>
  </w:num>
  <w:num w:numId="201" w16cid:durableId="1721516910">
    <w:abstractNumId w:val="1"/>
  </w:num>
  <w:num w:numId="202" w16cid:durableId="524442937">
    <w:abstractNumId w:val="1"/>
  </w:num>
  <w:num w:numId="203" w16cid:durableId="1597205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8177240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291132796">
    <w:abstractNumId w:val="1"/>
  </w:num>
  <w:num w:numId="206" w16cid:durableId="1435322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031958292">
    <w:abstractNumId w:val="1"/>
  </w:num>
  <w:num w:numId="208" w16cid:durableId="2007855810">
    <w:abstractNumId w:val="1"/>
  </w:num>
  <w:num w:numId="209" w16cid:durableId="876158190">
    <w:abstractNumId w:val="1"/>
  </w:num>
  <w:num w:numId="210" w16cid:durableId="705911412">
    <w:abstractNumId w:val="1"/>
  </w:num>
  <w:num w:numId="211" w16cid:durableId="1246299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" w16cid:durableId="314185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1431120001">
    <w:abstractNumId w:val="1"/>
  </w:num>
  <w:num w:numId="214" w16cid:durableId="562178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" w16cid:durableId="1203521143">
    <w:abstractNumId w:val="1"/>
  </w:num>
  <w:num w:numId="216" w16cid:durableId="2055274502">
    <w:abstractNumId w:val="1"/>
  </w:num>
  <w:num w:numId="217" w16cid:durableId="1515417506">
    <w:abstractNumId w:val="1"/>
  </w:num>
  <w:num w:numId="218" w16cid:durableId="1471678036">
    <w:abstractNumId w:val="1"/>
  </w:num>
  <w:num w:numId="219" w16cid:durableId="830562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0" w16cid:durableId="884484956">
    <w:abstractNumId w:val="1"/>
  </w:num>
  <w:num w:numId="221" w16cid:durableId="788082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363403865">
    <w:abstractNumId w:val="1"/>
  </w:num>
  <w:num w:numId="223" w16cid:durableId="373428592">
    <w:abstractNumId w:val="1"/>
  </w:num>
  <w:num w:numId="224" w16cid:durableId="145124675">
    <w:abstractNumId w:val="1"/>
  </w:num>
  <w:num w:numId="225" w16cid:durableId="1054230180">
    <w:abstractNumId w:val="1"/>
  </w:num>
  <w:num w:numId="226" w16cid:durableId="867065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" w16cid:durableId="428234444">
    <w:abstractNumId w:val="1"/>
  </w:num>
  <w:num w:numId="228" w16cid:durableId="1708867882">
    <w:abstractNumId w:val="1"/>
  </w:num>
  <w:num w:numId="229" w16cid:durableId="12155062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" w16cid:durableId="1650943588">
    <w:abstractNumId w:val="1"/>
  </w:num>
  <w:num w:numId="231" w16cid:durableId="1295797616">
    <w:abstractNumId w:val="1"/>
  </w:num>
  <w:num w:numId="232" w16cid:durableId="559680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3" w16cid:durableId="1264263729">
    <w:abstractNumId w:val="1"/>
  </w:num>
  <w:num w:numId="234" w16cid:durableId="15410861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5" w16cid:durableId="1517500031">
    <w:abstractNumId w:val="1"/>
  </w:num>
  <w:num w:numId="236" w16cid:durableId="1402214245">
    <w:abstractNumId w:val="1"/>
  </w:num>
  <w:num w:numId="237" w16cid:durableId="980036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083722856">
    <w:abstractNumId w:val="1"/>
  </w:num>
  <w:num w:numId="239" w16cid:durableId="18867922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0" w16cid:durableId="1663268105">
    <w:abstractNumId w:val="1"/>
  </w:num>
  <w:num w:numId="241" w16cid:durableId="888105005">
    <w:abstractNumId w:val="1"/>
  </w:num>
  <w:num w:numId="242" w16cid:durableId="1781997606">
    <w:abstractNumId w:val="1"/>
  </w:num>
  <w:num w:numId="243" w16cid:durableId="257712696">
    <w:abstractNumId w:val="1"/>
  </w:num>
  <w:num w:numId="244" w16cid:durableId="968129688">
    <w:abstractNumId w:val="1"/>
  </w:num>
  <w:num w:numId="245" w16cid:durableId="273173507">
    <w:abstractNumId w:val="1"/>
  </w:num>
  <w:num w:numId="246" w16cid:durableId="708189924">
    <w:abstractNumId w:val="1"/>
  </w:num>
  <w:num w:numId="247" w16cid:durableId="1430199784">
    <w:abstractNumId w:val="1"/>
  </w:num>
  <w:num w:numId="248" w16cid:durableId="1702314363">
    <w:abstractNumId w:val="1"/>
  </w:num>
  <w:num w:numId="249" w16cid:durableId="1055856663">
    <w:abstractNumId w:val="1"/>
  </w:num>
  <w:num w:numId="250" w16cid:durableId="789713907">
    <w:abstractNumId w:val="1"/>
  </w:num>
  <w:num w:numId="251" w16cid:durableId="941768522">
    <w:abstractNumId w:val="1"/>
  </w:num>
  <w:num w:numId="252" w16cid:durableId="1506632684">
    <w:abstractNumId w:val="1"/>
  </w:num>
  <w:num w:numId="253" w16cid:durableId="2070879032">
    <w:abstractNumId w:val="1"/>
  </w:num>
  <w:num w:numId="254" w16cid:durableId="2138135782">
    <w:abstractNumId w:val="1"/>
  </w:num>
  <w:num w:numId="255" w16cid:durableId="278487868">
    <w:abstractNumId w:val="1"/>
  </w:num>
  <w:num w:numId="256" w16cid:durableId="1230188856">
    <w:abstractNumId w:val="1"/>
  </w:num>
  <w:num w:numId="257" w16cid:durableId="1069307910">
    <w:abstractNumId w:val="1"/>
  </w:num>
  <w:num w:numId="258" w16cid:durableId="1320770208">
    <w:abstractNumId w:val="1"/>
  </w:num>
  <w:num w:numId="259" w16cid:durableId="1239513810">
    <w:abstractNumId w:val="1"/>
  </w:num>
  <w:num w:numId="260" w16cid:durableId="1348170889">
    <w:abstractNumId w:val="1"/>
  </w:num>
  <w:num w:numId="261" w16cid:durableId="483858899">
    <w:abstractNumId w:val="1"/>
  </w:num>
  <w:num w:numId="262" w16cid:durableId="2065635647">
    <w:abstractNumId w:val="1"/>
  </w:num>
  <w:num w:numId="263" w16cid:durableId="175929471">
    <w:abstractNumId w:val="1"/>
  </w:num>
  <w:num w:numId="264" w16cid:durableId="678965094">
    <w:abstractNumId w:val="1"/>
  </w:num>
  <w:num w:numId="265" w16cid:durableId="419181912">
    <w:abstractNumId w:val="1"/>
  </w:num>
  <w:num w:numId="266" w16cid:durableId="1237320534">
    <w:abstractNumId w:val="1"/>
  </w:num>
  <w:num w:numId="267" w16cid:durableId="684982977">
    <w:abstractNumId w:val="1"/>
  </w:num>
  <w:num w:numId="268" w16cid:durableId="742339192">
    <w:abstractNumId w:val="1"/>
  </w:num>
  <w:num w:numId="269" w16cid:durableId="2072728567">
    <w:abstractNumId w:val="1"/>
  </w:num>
  <w:num w:numId="270" w16cid:durableId="461309589">
    <w:abstractNumId w:val="1"/>
  </w:num>
  <w:num w:numId="271" w16cid:durableId="440296459">
    <w:abstractNumId w:val="1"/>
  </w:num>
  <w:num w:numId="272" w16cid:durableId="1646200134">
    <w:abstractNumId w:val="1"/>
  </w:num>
  <w:num w:numId="273" w16cid:durableId="599535284">
    <w:abstractNumId w:val="1"/>
  </w:num>
  <w:num w:numId="274" w16cid:durableId="448091395">
    <w:abstractNumId w:val="1"/>
  </w:num>
  <w:num w:numId="275" w16cid:durableId="1055201114">
    <w:abstractNumId w:val="1"/>
  </w:num>
  <w:num w:numId="276" w16cid:durableId="1473984696">
    <w:abstractNumId w:val="1"/>
  </w:num>
  <w:num w:numId="277" w16cid:durableId="1326665574">
    <w:abstractNumId w:val="1"/>
  </w:num>
  <w:num w:numId="278" w16cid:durableId="1272660879">
    <w:abstractNumId w:val="1"/>
  </w:num>
  <w:num w:numId="279" w16cid:durableId="1203908067">
    <w:abstractNumId w:val="1"/>
  </w:num>
  <w:num w:numId="280" w16cid:durableId="1825781248">
    <w:abstractNumId w:val="1"/>
  </w:num>
  <w:num w:numId="281" w16cid:durableId="1621497541">
    <w:abstractNumId w:val="1"/>
  </w:num>
  <w:num w:numId="282" w16cid:durableId="1562403729">
    <w:abstractNumId w:val="1"/>
  </w:num>
  <w:num w:numId="283" w16cid:durableId="1495492673">
    <w:abstractNumId w:val="1"/>
  </w:num>
  <w:num w:numId="284" w16cid:durableId="470942538">
    <w:abstractNumId w:val="1"/>
  </w:num>
  <w:num w:numId="285" w16cid:durableId="587617455">
    <w:abstractNumId w:val="1"/>
  </w:num>
  <w:num w:numId="286" w16cid:durableId="348799933">
    <w:abstractNumId w:val="1"/>
  </w:num>
  <w:num w:numId="287" w16cid:durableId="1290671129">
    <w:abstractNumId w:val="1"/>
  </w:num>
  <w:num w:numId="288" w16cid:durableId="1791241491">
    <w:abstractNumId w:val="1"/>
  </w:num>
  <w:num w:numId="289" w16cid:durableId="1890728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" w16cid:durableId="380981494">
    <w:abstractNumId w:val="1"/>
  </w:num>
  <w:num w:numId="291" w16cid:durableId="481698557">
    <w:abstractNumId w:val="1"/>
  </w:num>
  <w:num w:numId="292" w16cid:durableId="965770241">
    <w:abstractNumId w:val="1"/>
  </w:num>
  <w:num w:numId="293" w16cid:durableId="761298347">
    <w:abstractNumId w:val="1"/>
  </w:num>
  <w:num w:numId="294" w16cid:durableId="348993054">
    <w:abstractNumId w:val="1"/>
  </w:num>
  <w:num w:numId="295" w16cid:durableId="2097482244">
    <w:abstractNumId w:val="1"/>
  </w:num>
  <w:num w:numId="296" w16cid:durableId="456922678">
    <w:abstractNumId w:val="1"/>
  </w:num>
  <w:num w:numId="297" w16cid:durableId="1473324119">
    <w:abstractNumId w:val="1"/>
  </w:num>
  <w:num w:numId="298" w16cid:durableId="90979252">
    <w:abstractNumId w:val="1"/>
  </w:num>
  <w:num w:numId="299" w16cid:durableId="139620036">
    <w:abstractNumId w:val="1"/>
  </w:num>
  <w:num w:numId="300" w16cid:durableId="193159113">
    <w:abstractNumId w:val="1"/>
  </w:num>
  <w:num w:numId="301" w16cid:durableId="1929776664">
    <w:abstractNumId w:val="1"/>
  </w:num>
  <w:num w:numId="302" w16cid:durableId="1397125903">
    <w:abstractNumId w:val="1"/>
  </w:num>
  <w:num w:numId="303" w16cid:durableId="2022123887">
    <w:abstractNumId w:val="1"/>
  </w:num>
  <w:num w:numId="304" w16cid:durableId="277488993">
    <w:abstractNumId w:val="1"/>
  </w:num>
  <w:num w:numId="305" w16cid:durableId="1686132784">
    <w:abstractNumId w:val="1"/>
  </w:num>
  <w:num w:numId="306" w16cid:durableId="1310786315">
    <w:abstractNumId w:val="1"/>
  </w:num>
  <w:num w:numId="307" w16cid:durableId="1943957173">
    <w:abstractNumId w:val="1"/>
  </w:num>
  <w:num w:numId="308" w16cid:durableId="633340021">
    <w:abstractNumId w:val="1"/>
  </w:num>
  <w:num w:numId="309" w16cid:durableId="581450620">
    <w:abstractNumId w:val="1"/>
  </w:num>
  <w:num w:numId="310" w16cid:durableId="215313169">
    <w:abstractNumId w:val="1"/>
  </w:num>
  <w:num w:numId="311" w16cid:durableId="1280726568">
    <w:abstractNumId w:val="1"/>
  </w:num>
  <w:num w:numId="312" w16cid:durableId="706949951">
    <w:abstractNumId w:val="1"/>
  </w:num>
  <w:num w:numId="313" w16cid:durableId="1137181393">
    <w:abstractNumId w:val="1"/>
  </w:num>
  <w:num w:numId="314" w16cid:durableId="1393769157">
    <w:abstractNumId w:val="1"/>
  </w:num>
  <w:num w:numId="315" w16cid:durableId="2097096600">
    <w:abstractNumId w:val="1"/>
  </w:num>
  <w:num w:numId="316" w16cid:durableId="475296397">
    <w:abstractNumId w:val="1"/>
  </w:num>
  <w:num w:numId="317" w16cid:durableId="1239247116">
    <w:abstractNumId w:val="1"/>
  </w:num>
  <w:num w:numId="318" w16cid:durableId="1839493402">
    <w:abstractNumId w:val="1"/>
  </w:num>
  <w:num w:numId="319" w16cid:durableId="901982260">
    <w:abstractNumId w:val="1"/>
  </w:num>
  <w:num w:numId="320" w16cid:durableId="1763839085">
    <w:abstractNumId w:val="1"/>
  </w:num>
  <w:num w:numId="321" w16cid:durableId="182595187">
    <w:abstractNumId w:val="1"/>
  </w:num>
  <w:num w:numId="322" w16cid:durableId="289675598">
    <w:abstractNumId w:val="1"/>
  </w:num>
  <w:num w:numId="323" w16cid:durableId="857237840">
    <w:abstractNumId w:val="1"/>
  </w:num>
  <w:num w:numId="324" w16cid:durableId="1738432722">
    <w:abstractNumId w:val="1"/>
  </w:num>
  <w:num w:numId="325" w16cid:durableId="1659072643">
    <w:abstractNumId w:val="1"/>
  </w:num>
  <w:num w:numId="326" w16cid:durableId="778374172">
    <w:abstractNumId w:val="1"/>
  </w:num>
  <w:num w:numId="327" w16cid:durableId="1812750840">
    <w:abstractNumId w:val="1"/>
  </w:num>
  <w:num w:numId="328" w16cid:durableId="294021941">
    <w:abstractNumId w:val="1"/>
  </w:num>
  <w:num w:numId="329" w16cid:durableId="576593567">
    <w:abstractNumId w:val="1"/>
  </w:num>
  <w:num w:numId="330" w16cid:durableId="857369">
    <w:abstractNumId w:val="1"/>
  </w:num>
  <w:num w:numId="331" w16cid:durableId="743114472">
    <w:abstractNumId w:val="1"/>
  </w:num>
  <w:num w:numId="332" w16cid:durableId="470712296">
    <w:abstractNumId w:val="1"/>
  </w:num>
  <w:num w:numId="333" w16cid:durableId="29846852">
    <w:abstractNumId w:val="1"/>
  </w:num>
  <w:num w:numId="334" w16cid:durableId="2129928327">
    <w:abstractNumId w:val="1"/>
  </w:num>
  <w:num w:numId="335" w16cid:durableId="387921514">
    <w:abstractNumId w:val="1"/>
  </w:num>
  <w:num w:numId="336" w16cid:durableId="54549121">
    <w:abstractNumId w:val="1"/>
  </w:num>
  <w:num w:numId="337" w16cid:durableId="361251087">
    <w:abstractNumId w:val="1"/>
  </w:num>
  <w:num w:numId="338" w16cid:durableId="1366445254">
    <w:abstractNumId w:val="1"/>
  </w:num>
  <w:num w:numId="339" w16cid:durableId="2145002392">
    <w:abstractNumId w:val="1"/>
  </w:num>
  <w:num w:numId="340" w16cid:durableId="106894421">
    <w:abstractNumId w:val="1"/>
  </w:num>
  <w:num w:numId="341" w16cid:durableId="305546222">
    <w:abstractNumId w:val="1"/>
  </w:num>
  <w:num w:numId="342" w16cid:durableId="1931234088">
    <w:abstractNumId w:val="1"/>
  </w:num>
  <w:num w:numId="343" w16cid:durableId="2083213834">
    <w:abstractNumId w:val="1"/>
  </w:num>
  <w:num w:numId="344" w16cid:durableId="1507405502">
    <w:abstractNumId w:val="1"/>
  </w:num>
  <w:num w:numId="345" w16cid:durableId="1958632587">
    <w:abstractNumId w:val="1"/>
  </w:num>
  <w:num w:numId="346" w16cid:durableId="738787912">
    <w:abstractNumId w:val="1"/>
  </w:num>
  <w:num w:numId="347" w16cid:durableId="1178733261">
    <w:abstractNumId w:val="1"/>
  </w:num>
  <w:num w:numId="348" w16cid:durableId="354889455">
    <w:abstractNumId w:val="1"/>
  </w:num>
  <w:num w:numId="349" w16cid:durableId="1901480588">
    <w:abstractNumId w:val="1"/>
  </w:num>
  <w:num w:numId="350" w16cid:durableId="807479139">
    <w:abstractNumId w:val="1"/>
  </w:num>
  <w:num w:numId="351" w16cid:durableId="273287665">
    <w:abstractNumId w:val="1"/>
  </w:num>
  <w:num w:numId="352" w16cid:durableId="1113012130">
    <w:abstractNumId w:val="1"/>
  </w:num>
  <w:num w:numId="353" w16cid:durableId="1207330377">
    <w:abstractNumId w:val="1"/>
  </w:num>
  <w:num w:numId="354" w16cid:durableId="1223831838">
    <w:abstractNumId w:val="1"/>
  </w:num>
  <w:num w:numId="355" w16cid:durableId="1823153889">
    <w:abstractNumId w:val="9"/>
  </w:num>
  <w:num w:numId="356" w16cid:durableId="2031908153">
    <w:abstractNumId w:val="28"/>
  </w:num>
  <w:num w:numId="357" w16cid:durableId="4985065">
    <w:abstractNumId w:val="4"/>
  </w:num>
  <w:num w:numId="358" w16cid:durableId="1262690510">
    <w:abstractNumId w:val="7"/>
  </w:num>
  <w:num w:numId="359" w16cid:durableId="408160676">
    <w:abstractNumId w:val="20"/>
  </w:num>
  <w:num w:numId="360" w16cid:durableId="1615021390">
    <w:abstractNumId w:val="27"/>
  </w:num>
  <w:num w:numId="361" w16cid:durableId="1231623221">
    <w:abstractNumId w:val="23"/>
  </w:num>
  <w:num w:numId="362" w16cid:durableId="765999424">
    <w:abstractNumId w:val="19"/>
  </w:num>
  <w:num w:numId="363" w16cid:durableId="1290089727">
    <w:abstractNumId w:val="21"/>
  </w:num>
  <w:num w:numId="364" w16cid:durableId="3577012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9"/>
  <w:drawingGridHorizontalSpacing w:val="120"/>
  <w:drawingGridVerticalSpacing w:val="360"/>
  <w:displayHorizontalDrawingGridEvery w:val="2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7347"/>
    <w:rsid w:val="0000124D"/>
    <w:rsid w:val="00001301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134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3C58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1D7"/>
    <w:rsid w:val="00053BCB"/>
    <w:rsid w:val="00055334"/>
    <w:rsid w:val="0005551F"/>
    <w:rsid w:val="00057213"/>
    <w:rsid w:val="000603A9"/>
    <w:rsid w:val="000603AB"/>
    <w:rsid w:val="000608DD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2B95"/>
    <w:rsid w:val="000B3D1D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1E35"/>
    <w:rsid w:val="000E55F6"/>
    <w:rsid w:val="000E667C"/>
    <w:rsid w:val="000F13C1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1B4D"/>
    <w:rsid w:val="00104CA1"/>
    <w:rsid w:val="00105773"/>
    <w:rsid w:val="0010668A"/>
    <w:rsid w:val="00110501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2637A"/>
    <w:rsid w:val="00131E26"/>
    <w:rsid w:val="001335E8"/>
    <w:rsid w:val="00134D2A"/>
    <w:rsid w:val="00136858"/>
    <w:rsid w:val="00137505"/>
    <w:rsid w:val="00145D79"/>
    <w:rsid w:val="00146B72"/>
    <w:rsid w:val="00146FB2"/>
    <w:rsid w:val="001476B0"/>
    <w:rsid w:val="00150293"/>
    <w:rsid w:val="00151D3F"/>
    <w:rsid w:val="00152014"/>
    <w:rsid w:val="00152F8A"/>
    <w:rsid w:val="00153294"/>
    <w:rsid w:val="001551E3"/>
    <w:rsid w:val="001564C2"/>
    <w:rsid w:val="001568D4"/>
    <w:rsid w:val="00157DC6"/>
    <w:rsid w:val="00160641"/>
    <w:rsid w:val="001621E4"/>
    <w:rsid w:val="00162770"/>
    <w:rsid w:val="00162E6A"/>
    <w:rsid w:val="00163971"/>
    <w:rsid w:val="00165A41"/>
    <w:rsid w:val="00167094"/>
    <w:rsid w:val="00171683"/>
    <w:rsid w:val="001722CB"/>
    <w:rsid w:val="001726B4"/>
    <w:rsid w:val="00172B39"/>
    <w:rsid w:val="00174BE2"/>
    <w:rsid w:val="001750C7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6D8D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17AD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BB8"/>
    <w:rsid w:val="001D3DC9"/>
    <w:rsid w:val="001E0365"/>
    <w:rsid w:val="001E191C"/>
    <w:rsid w:val="001E21FF"/>
    <w:rsid w:val="001E26D7"/>
    <w:rsid w:val="001E2B5B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FA1"/>
    <w:rsid w:val="002030B2"/>
    <w:rsid w:val="002048AC"/>
    <w:rsid w:val="00212ACE"/>
    <w:rsid w:val="00213CBB"/>
    <w:rsid w:val="00216740"/>
    <w:rsid w:val="00216FCB"/>
    <w:rsid w:val="00217BE8"/>
    <w:rsid w:val="00221FB6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73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BA"/>
    <w:rsid w:val="00274DEB"/>
    <w:rsid w:val="00276A89"/>
    <w:rsid w:val="00276B21"/>
    <w:rsid w:val="00280F44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5A3F"/>
    <w:rsid w:val="00296CAD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5D9F"/>
    <w:rsid w:val="002D6095"/>
    <w:rsid w:val="002D6336"/>
    <w:rsid w:val="002D72A8"/>
    <w:rsid w:val="002E2E79"/>
    <w:rsid w:val="002E42D2"/>
    <w:rsid w:val="002F0969"/>
    <w:rsid w:val="002F0C0B"/>
    <w:rsid w:val="002F2F79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9C3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284F"/>
    <w:rsid w:val="00314408"/>
    <w:rsid w:val="00315AC5"/>
    <w:rsid w:val="00320403"/>
    <w:rsid w:val="003211BF"/>
    <w:rsid w:val="003231DB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1ABA"/>
    <w:rsid w:val="00361BD5"/>
    <w:rsid w:val="00364BF9"/>
    <w:rsid w:val="00367814"/>
    <w:rsid w:val="00367C24"/>
    <w:rsid w:val="003704D2"/>
    <w:rsid w:val="00370C62"/>
    <w:rsid w:val="00371AC3"/>
    <w:rsid w:val="003727E2"/>
    <w:rsid w:val="00374B6F"/>
    <w:rsid w:val="00377C59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19CD"/>
    <w:rsid w:val="003B28D1"/>
    <w:rsid w:val="003B3F41"/>
    <w:rsid w:val="003B3FFB"/>
    <w:rsid w:val="003B4C4D"/>
    <w:rsid w:val="003B5F7B"/>
    <w:rsid w:val="003B6739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1889"/>
    <w:rsid w:val="003D457D"/>
    <w:rsid w:val="003E0D63"/>
    <w:rsid w:val="003E10D1"/>
    <w:rsid w:val="003E1645"/>
    <w:rsid w:val="003E3AC7"/>
    <w:rsid w:val="003E5B7A"/>
    <w:rsid w:val="003E64BD"/>
    <w:rsid w:val="003E6FFB"/>
    <w:rsid w:val="003F0D1A"/>
    <w:rsid w:val="003F3483"/>
    <w:rsid w:val="003F4162"/>
    <w:rsid w:val="003F4716"/>
    <w:rsid w:val="003F6810"/>
    <w:rsid w:val="003F723A"/>
    <w:rsid w:val="004017F2"/>
    <w:rsid w:val="0040220A"/>
    <w:rsid w:val="0040243B"/>
    <w:rsid w:val="0040305F"/>
    <w:rsid w:val="00403697"/>
    <w:rsid w:val="00403E38"/>
    <w:rsid w:val="00403FA2"/>
    <w:rsid w:val="00404969"/>
    <w:rsid w:val="00404D4A"/>
    <w:rsid w:val="00410A74"/>
    <w:rsid w:val="00410EE9"/>
    <w:rsid w:val="00413784"/>
    <w:rsid w:val="00413D28"/>
    <w:rsid w:val="00416A0F"/>
    <w:rsid w:val="004203AF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47BD"/>
    <w:rsid w:val="00444F6C"/>
    <w:rsid w:val="00445EC6"/>
    <w:rsid w:val="00447048"/>
    <w:rsid w:val="004479E2"/>
    <w:rsid w:val="00451716"/>
    <w:rsid w:val="00451747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4F5"/>
    <w:rsid w:val="004838D0"/>
    <w:rsid w:val="00485F70"/>
    <w:rsid w:val="00487746"/>
    <w:rsid w:val="00487BD1"/>
    <w:rsid w:val="004933A0"/>
    <w:rsid w:val="00493723"/>
    <w:rsid w:val="004941B1"/>
    <w:rsid w:val="00494BFD"/>
    <w:rsid w:val="0049566F"/>
    <w:rsid w:val="004957BA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095E"/>
    <w:rsid w:val="005041EE"/>
    <w:rsid w:val="005048AA"/>
    <w:rsid w:val="0050586B"/>
    <w:rsid w:val="005062AF"/>
    <w:rsid w:val="005063AC"/>
    <w:rsid w:val="005065DF"/>
    <w:rsid w:val="005071EA"/>
    <w:rsid w:val="00510572"/>
    <w:rsid w:val="00510756"/>
    <w:rsid w:val="0051079E"/>
    <w:rsid w:val="00511DFC"/>
    <w:rsid w:val="00512CBC"/>
    <w:rsid w:val="00514961"/>
    <w:rsid w:val="00515376"/>
    <w:rsid w:val="0051538E"/>
    <w:rsid w:val="005168B6"/>
    <w:rsid w:val="0051762C"/>
    <w:rsid w:val="0052118E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4F9B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832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5503"/>
    <w:rsid w:val="005865FB"/>
    <w:rsid w:val="00587ED8"/>
    <w:rsid w:val="00592088"/>
    <w:rsid w:val="00592FFA"/>
    <w:rsid w:val="00594AD8"/>
    <w:rsid w:val="0059571D"/>
    <w:rsid w:val="005A001D"/>
    <w:rsid w:val="005A04A8"/>
    <w:rsid w:val="005A1039"/>
    <w:rsid w:val="005A18E4"/>
    <w:rsid w:val="005A23DF"/>
    <w:rsid w:val="005A4E20"/>
    <w:rsid w:val="005A5D3B"/>
    <w:rsid w:val="005A7446"/>
    <w:rsid w:val="005A7665"/>
    <w:rsid w:val="005A76B8"/>
    <w:rsid w:val="005B1325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B34"/>
    <w:rsid w:val="005C63AA"/>
    <w:rsid w:val="005D2E59"/>
    <w:rsid w:val="005D4CC0"/>
    <w:rsid w:val="005D75E6"/>
    <w:rsid w:val="005E2E6C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86A"/>
    <w:rsid w:val="00601877"/>
    <w:rsid w:val="00603669"/>
    <w:rsid w:val="0060373C"/>
    <w:rsid w:val="006049AC"/>
    <w:rsid w:val="006064A7"/>
    <w:rsid w:val="00607CCF"/>
    <w:rsid w:val="00607DD6"/>
    <w:rsid w:val="00611249"/>
    <w:rsid w:val="00612586"/>
    <w:rsid w:val="00612640"/>
    <w:rsid w:val="006148EE"/>
    <w:rsid w:val="00614BED"/>
    <w:rsid w:val="00615773"/>
    <w:rsid w:val="00620012"/>
    <w:rsid w:val="00620A0C"/>
    <w:rsid w:val="006232B2"/>
    <w:rsid w:val="006233D8"/>
    <w:rsid w:val="00623C8E"/>
    <w:rsid w:val="00623F80"/>
    <w:rsid w:val="00625995"/>
    <w:rsid w:val="00625D9E"/>
    <w:rsid w:val="006274B8"/>
    <w:rsid w:val="006311A1"/>
    <w:rsid w:val="006330E1"/>
    <w:rsid w:val="00633647"/>
    <w:rsid w:val="00633982"/>
    <w:rsid w:val="00633AE2"/>
    <w:rsid w:val="006355EE"/>
    <w:rsid w:val="0063680F"/>
    <w:rsid w:val="00637FFE"/>
    <w:rsid w:val="0064076C"/>
    <w:rsid w:val="00641343"/>
    <w:rsid w:val="00641383"/>
    <w:rsid w:val="0064226D"/>
    <w:rsid w:val="00642DBB"/>
    <w:rsid w:val="00643AF8"/>
    <w:rsid w:val="006461F9"/>
    <w:rsid w:val="00646C72"/>
    <w:rsid w:val="006513E2"/>
    <w:rsid w:val="006516FF"/>
    <w:rsid w:val="0065397E"/>
    <w:rsid w:val="00656AD0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2439"/>
    <w:rsid w:val="00682E93"/>
    <w:rsid w:val="00683587"/>
    <w:rsid w:val="00684872"/>
    <w:rsid w:val="006858A8"/>
    <w:rsid w:val="0068656E"/>
    <w:rsid w:val="006869C4"/>
    <w:rsid w:val="006905A9"/>
    <w:rsid w:val="00690ECF"/>
    <w:rsid w:val="006918CB"/>
    <w:rsid w:val="00692153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51D1"/>
    <w:rsid w:val="006B68DA"/>
    <w:rsid w:val="006B7E14"/>
    <w:rsid w:val="006C229D"/>
    <w:rsid w:val="006C2D17"/>
    <w:rsid w:val="006C3406"/>
    <w:rsid w:val="006C3691"/>
    <w:rsid w:val="006C3820"/>
    <w:rsid w:val="006C39A9"/>
    <w:rsid w:val="006C5BBC"/>
    <w:rsid w:val="006C7A94"/>
    <w:rsid w:val="006D04AE"/>
    <w:rsid w:val="006D06CD"/>
    <w:rsid w:val="006D0BA8"/>
    <w:rsid w:val="006D0FDE"/>
    <w:rsid w:val="006D10BB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02"/>
    <w:rsid w:val="006F36A4"/>
    <w:rsid w:val="006F398E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2577"/>
    <w:rsid w:val="00712B39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8A3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769B"/>
    <w:rsid w:val="00780911"/>
    <w:rsid w:val="00782883"/>
    <w:rsid w:val="00783E4F"/>
    <w:rsid w:val="00784AAB"/>
    <w:rsid w:val="007863DF"/>
    <w:rsid w:val="0078716D"/>
    <w:rsid w:val="007905F7"/>
    <w:rsid w:val="0079139D"/>
    <w:rsid w:val="007917C1"/>
    <w:rsid w:val="00792783"/>
    <w:rsid w:val="007A0A07"/>
    <w:rsid w:val="007A3092"/>
    <w:rsid w:val="007A3BE0"/>
    <w:rsid w:val="007A3CB6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D5A3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4F"/>
    <w:rsid w:val="007E69F4"/>
    <w:rsid w:val="007F12DB"/>
    <w:rsid w:val="007F18E4"/>
    <w:rsid w:val="007F1A20"/>
    <w:rsid w:val="007F1C35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3F9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4360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51D9C"/>
    <w:rsid w:val="008544FF"/>
    <w:rsid w:val="0085469D"/>
    <w:rsid w:val="0085569C"/>
    <w:rsid w:val="00855D4F"/>
    <w:rsid w:val="00857003"/>
    <w:rsid w:val="00860B28"/>
    <w:rsid w:val="008614B3"/>
    <w:rsid w:val="00861A5D"/>
    <w:rsid w:val="0086209C"/>
    <w:rsid w:val="00862E20"/>
    <w:rsid w:val="00863A17"/>
    <w:rsid w:val="00864BA5"/>
    <w:rsid w:val="008657D2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2ACF"/>
    <w:rsid w:val="008B39B6"/>
    <w:rsid w:val="008B41C8"/>
    <w:rsid w:val="008B5098"/>
    <w:rsid w:val="008B5A83"/>
    <w:rsid w:val="008B699C"/>
    <w:rsid w:val="008B759F"/>
    <w:rsid w:val="008C0AC1"/>
    <w:rsid w:val="008C137A"/>
    <w:rsid w:val="008C1616"/>
    <w:rsid w:val="008C1BA0"/>
    <w:rsid w:val="008C2A84"/>
    <w:rsid w:val="008C40C6"/>
    <w:rsid w:val="008C498E"/>
    <w:rsid w:val="008C5DC4"/>
    <w:rsid w:val="008C6E70"/>
    <w:rsid w:val="008C758A"/>
    <w:rsid w:val="008D00FB"/>
    <w:rsid w:val="008D0602"/>
    <w:rsid w:val="008D1DFC"/>
    <w:rsid w:val="008D27C8"/>
    <w:rsid w:val="008D2C41"/>
    <w:rsid w:val="008D653F"/>
    <w:rsid w:val="008D7CF8"/>
    <w:rsid w:val="008D7E58"/>
    <w:rsid w:val="008E0C6D"/>
    <w:rsid w:val="008E1D47"/>
    <w:rsid w:val="008F1AE6"/>
    <w:rsid w:val="008F1BAA"/>
    <w:rsid w:val="008F3C2C"/>
    <w:rsid w:val="008F44AD"/>
    <w:rsid w:val="008F4A2D"/>
    <w:rsid w:val="00901051"/>
    <w:rsid w:val="0090155E"/>
    <w:rsid w:val="0090179C"/>
    <w:rsid w:val="009021F4"/>
    <w:rsid w:val="009024C1"/>
    <w:rsid w:val="00902D83"/>
    <w:rsid w:val="00903F9D"/>
    <w:rsid w:val="00903FCB"/>
    <w:rsid w:val="009066AA"/>
    <w:rsid w:val="00907198"/>
    <w:rsid w:val="0091169B"/>
    <w:rsid w:val="00911B69"/>
    <w:rsid w:val="009145D2"/>
    <w:rsid w:val="00914933"/>
    <w:rsid w:val="00914A69"/>
    <w:rsid w:val="0091589F"/>
    <w:rsid w:val="00920E83"/>
    <w:rsid w:val="00920F39"/>
    <w:rsid w:val="00921219"/>
    <w:rsid w:val="0092270A"/>
    <w:rsid w:val="00923D28"/>
    <w:rsid w:val="009241BA"/>
    <w:rsid w:val="009246ED"/>
    <w:rsid w:val="00924828"/>
    <w:rsid w:val="0092760C"/>
    <w:rsid w:val="00933339"/>
    <w:rsid w:val="00933CB4"/>
    <w:rsid w:val="00940EE4"/>
    <w:rsid w:val="00941266"/>
    <w:rsid w:val="00941C6F"/>
    <w:rsid w:val="009422BE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57D6"/>
    <w:rsid w:val="00985A9E"/>
    <w:rsid w:val="009872E4"/>
    <w:rsid w:val="009904E0"/>
    <w:rsid w:val="00990A57"/>
    <w:rsid w:val="0099170B"/>
    <w:rsid w:val="00994303"/>
    <w:rsid w:val="009A0C44"/>
    <w:rsid w:val="009A1685"/>
    <w:rsid w:val="009A30BA"/>
    <w:rsid w:val="009A34B3"/>
    <w:rsid w:val="009A3A4D"/>
    <w:rsid w:val="009A45CB"/>
    <w:rsid w:val="009A5A62"/>
    <w:rsid w:val="009A725D"/>
    <w:rsid w:val="009A79FD"/>
    <w:rsid w:val="009B3E62"/>
    <w:rsid w:val="009B503D"/>
    <w:rsid w:val="009B5A74"/>
    <w:rsid w:val="009B5F98"/>
    <w:rsid w:val="009C2E16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50C8"/>
    <w:rsid w:val="009F62BB"/>
    <w:rsid w:val="009F69D5"/>
    <w:rsid w:val="009F6B05"/>
    <w:rsid w:val="00A00831"/>
    <w:rsid w:val="00A0112F"/>
    <w:rsid w:val="00A02699"/>
    <w:rsid w:val="00A02F34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ED"/>
    <w:rsid w:val="00A24973"/>
    <w:rsid w:val="00A2514B"/>
    <w:rsid w:val="00A26323"/>
    <w:rsid w:val="00A3196F"/>
    <w:rsid w:val="00A323D6"/>
    <w:rsid w:val="00A325BD"/>
    <w:rsid w:val="00A3390E"/>
    <w:rsid w:val="00A34642"/>
    <w:rsid w:val="00A3651F"/>
    <w:rsid w:val="00A36667"/>
    <w:rsid w:val="00A4065A"/>
    <w:rsid w:val="00A41072"/>
    <w:rsid w:val="00A41FA2"/>
    <w:rsid w:val="00A43F3E"/>
    <w:rsid w:val="00A44AE3"/>
    <w:rsid w:val="00A44E61"/>
    <w:rsid w:val="00A4545C"/>
    <w:rsid w:val="00A4563E"/>
    <w:rsid w:val="00A45FEE"/>
    <w:rsid w:val="00A468D2"/>
    <w:rsid w:val="00A47934"/>
    <w:rsid w:val="00A508DA"/>
    <w:rsid w:val="00A5101A"/>
    <w:rsid w:val="00A51B99"/>
    <w:rsid w:val="00A525B6"/>
    <w:rsid w:val="00A53A3D"/>
    <w:rsid w:val="00A56077"/>
    <w:rsid w:val="00A562D8"/>
    <w:rsid w:val="00A56A4A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77DD"/>
    <w:rsid w:val="00A87D9A"/>
    <w:rsid w:val="00A9307D"/>
    <w:rsid w:val="00A93500"/>
    <w:rsid w:val="00A94177"/>
    <w:rsid w:val="00A94902"/>
    <w:rsid w:val="00A97790"/>
    <w:rsid w:val="00AA0DD0"/>
    <w:rsid w:val="00AA1FB7"/>
    <w:rsid w:val="00AA2F8A"/>
    <w:rsid w:val="00AA5E55"/>
    <w:rsid w:val="00AA61CA"/>
    <w:rsid w:val="00AB0078"/>
    <w:rsid w:val="00AB0AD7"/>
    <w:rsid w:val="00AB1362"/>
    <w:rsid w:val="00AB1FFE"/>
    <w:rsid w:val="00AB4DEB"/>
    <w:rsid w:val="00AB60B3"/>
    <w:rsid w:val="00AB74CC"/>
    <w:rsid w:val="00AC12F0"/>
    <w:rsid w:val="00AC178E"/>
    <w:rsid w:val="00AC1A8F"/>
    <w:rsid w:val="00AC1EB4"/>
    <w:rsid w:val="00AC542D"/>
    <w:rsid w:val="00AC62B7"/>
    <w:rsid w:val="00AC65D9"/>
    <w:rsid w:val="00AC6D65"/>
    <w:rsid w:val="00AC758E"/>
    <w:rsid w:val="00AC7CEA"/>
    <w:rsid w:val="00AD4358"/>
    <w:rsid w:val="00AD4DE3"/>
    <w:rsid w:val="00AD7CF0"/>
    <w:rsid w:val="00AE0EEB"/>
    <w:rsid w:val="00AE1C2E"/>
    <w:rsid w:val="00AE2399"/>
    <w:rsid w:val="00AE4CC5"/>
    <w:rsid w:val="00AE5C1B"/>
    <w:rsid w:val="00AE6BD4"/>
    <w:rsid w:val="00AE70AC"/>
    <w:rsid w:val="00AE732F"/>
    <w:rsid w:val="00AE7416"/>
    <w:rsid w:val="00AE741E"/>
    <w:rsid w:val="00AF0D8F"/>
    <w:rsid w:val="00AF0EFB"/>
    <w:rsid w:val="00AF1AB2"/>
    <w:rsid w:val="00AF2908"/>
    <w:rsid w:val="00AF2C32"/>
    <w:rsid w:val="00AF401A"/>
    <w:rsid w:val="00AF4142"/>
    <w:rsid w:val="00B00A25"/>
    <w:rsid w:val="00B0141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17545"/>
    <w:rsid w:val="00B2106F"/>
    <w:rsid w:val="00B229C4"/>
    <w:rsid w:val="00B235D5"/>
    <w:rsid w:val="00B23A07"/>
    <w:rsid w:val="00B26789"/>
    <w:rsid w:val="00B2799B"/>
    <w:rsid w:val="00B3029D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055"/>
    <w:rsid w:val="00B462B6"/>
    <w:rsid w:val="00B467F2"/>
    <w:rsid w:val="00B46C6C"/>
    <w:rsid w:val="00B50A12"/>
    <w:rsid w:val="00B51063"/>
    <w:rsid w:val="00B54503"/>
    <w:rsid w:val="00B55217"/>
    <w:rsid w:val="00B55B33"/>
    <w:rsid w:val="00B562A1"/>
    <w:rsid w:val="00B56C84"/>
    <w:rsid w:val="00B57020"/>
    <w:rsid w:val="00B610D0"/>
    <w:rsid w:val="00B64627"/>
    <w:rsid w:val="00B64C00"/>
    <w:rsid w:val="00B6538C"/>
    <w:rsid w:val="00B677B8"/>
    <w:rsid w:val="00B67EC5"/>
    <w:rsid w:val="00B705C5"/>
    <w:rsid w:val="00B706B4"/>
    <w:rsid w:val="00B7186B"/>
    <w:rsid w:val="00B71BBD"/>
    <w:rsid w:val="00B74709"/>
    <w:rsid w:val="00B76F65"/>
    <w:rsid w:val="00B80F42"/>
    <w:rsid w:val="00B80F8F"/>
    <w:rsid w:val="00B82553"/>
    <w:rsid w:val="00B83ED5"/>
    <w:rsid w:val="00B846CC"/>
    <w:rsid w:val="00B84D2D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4296"/>
    <w:rsid w:val="00BB609B"/>
    <w:rsid w:val="00BB6622"/>
    <w:rsid w:val="00BB6A16"/>
    <w:rsid w:val="00BC0A4D"/>
    <w:rsid w:val="00BC2C94"/>
    <w:rsid w:val="00BC4DB3"/>
    <w:rsid w:val="00BD0C07"/>
    <w:rsid w:val="00BD16EA"/>
    <w:rsid w:val="00BD2240"/>
    <w:rsid w:val="00BD4047"/>
    <w:rsid w:val="00BD6A99"/>
    <w:rsid w:val="00BD72FC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0D50"/>
    <w:rsid w:val="00C1117C"/>
    <w:rsid w:val="00C1268C"/>
    <w:rsid w:val="00C1745B"/>
    <w:rsid w:val="00C20D3D"/>
    <w:rsid w:val="00C21340"/>
    <w:rsid w:val="00C22960"/>
    <w:rsid w:val="00C2425E"/>
    <w:rsid w:val="00C24FBE"/>
    <w:rsid w:val="00C26A56"/>
    <w:rsid w:val="00C3227A"/>
    <w:rsid w:val="00C325FD"/>
    <w:rsid w:val="00C3364B"/>
    <w:rsid w:val="00C33BD4"/>
    <w:rsid w:val="00C34D50"/>
    <w:rsid w:val="00C36BBF"/>
    <w:rsid w:val="00C40E4B"/>
    <w:rsid w:val="00C40F05"/>
    <w:rsid w:val="00C40F5D"/>
    <w:rsid w:val="00C460D9"/>
    <w:rsid w:val="00C46560"/>
    <w:rsid w:val="00C5068D"/>
    <w:rsid w:val="00C52C79"/>
    <w:rsid w:val="00C53001"/>
    <w:rsid w:val="00C56326"/>
    <w:rsid w:val="00C56673"/>
    <w:rsid w:val="00C604E7"/>
    <w:rsid w:val="00C60B05"/>
    <w:rsid w:val="00C6493C"/>
    <w:rsid w:val="00C666A4"/>
    <w:rsid w:val="00C66A6D"/>
    <w:rsid w:val="00C674E9"/>
    <w:rsid w:val="00C675F6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5DED"/>
    <w:rsid w:val="00C86885"/>
    <w:rsid w:val="00C870E6"/>
    <w:rsid w:val="00C8745A"/>
    <w:rsid w:val="00C87907"/>
    <w:rsid w:val="00C90554"/>
    <w:rsid w:val="00C93752"/>
    <w:rsid w:val="00C93AE6"/>
    <w:rsid w:val="00C97357"/>
    <w:rsid w:val="00C9778B"/>
    <w:rsid w:val="00CA0646"/>
    <w:rsid w:val="00CA3E6E"/>
    <w:rsid w:val="00CA4C1A"/>
    <w:rsid w:val="00CA5167"/>
    <w:rsid w:val="00CA653E"/>
    <w:rsid w:val="00CA73C6"/>
    <w:rsid w:val="00CB05A6"/>
    <w:rsid w:val="00CB1C8E"/>
    <w:rsid w:val="00CB3145"/>
    <w:rsid w:val="00CB3A10"/>
    <w:rsid w:val="00CB4F11"/>
    <w:rsid w:val="00CB6207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BE2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E28"/>
    <w:rsid w:val="00CF5F55"/>
    <w:rsid w:val="00CF69D1"/>
    <w:rsid w:val="00CF6D67"/>
    <w:rsid w:val="00D047EF"/>
    <w:rsid w:val="00D0692A"/>
    <w:rsid w:val="00D107B7"/>
    <w:rsid w:val="00D142A6"/>
    <w:rsid w:val="00D146E3"/>
    <w:rsid w:val="00D16151"/>
    <w:rsid w:val="00D232E0"/>
    <w:rsid w:val="00D2340C"/>
    <w:rsid w:val="00D2491F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4D82"/>
    <w:rsid w:val="00D67768"/>
    <w:rsid w:val="00D70484"/>
    <w:rsid w:val="00D745DD"/>
    <w:rsid w:val="00D74B71"/>
    <w:rsid w:val="00D778C3"/>
    <w:rsid w:val="00D80416"/>
    <w:rsid w:val="00D8090D"/>
    <w:rsid w:val="00D8381D"/>
    <w:rsid w:val="00D85CB9"/>
    <w:rsid w:val="00D8657D"/>
    <w:rsid w:val="00D87223"/>
    <w:rsid w:val="00D87670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4FD"/>
    <w:rsid w:val="00DD06DB"/>
    <w:rsid w:val="00DD10A4"/>
    <w:rsid w:val="00DD175D"/>
    <w:rsid w:val="00DD261E"/>
    <w:rsid w:val="00DD2C99"/>
    <w:rsid w:val="00DD38F6"/>
    <w:rsid w:val="00DD64EC"/>
    <w:rsid w:val="00DE0B1E"/>
    <w:rsid w:val="00DE318D"/>
    <w:rsid w:val="00DE7140"/>
    <w:rsid w:val="00DE7A5F"/>
    <w:rsid w:val="00DF24FE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4A50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47C6"/>
    <w:rsid w:val="00E35A87"/>
    <w:rsid w:val="00E37B39"/>
    <w:rsid w:val="00E41C54"/>
    <w:rsid w:val="00E4375A"/>
    <w:rsid w:val="00E43B29"/>
    <w:rsid w:val="00E43D31"/>
    <w:rsid w:val="00E44741"/>
    <w:rsid w:val="00E44A75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577"/>
    <w:rsid w:val="00E739A0"/>
    <w:rsid w:val="00E73E19"/>
    <w:rsid w:val="00E74F54"/>
    <w:rsid w:val="00E769A8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3E6F"/>
    <w:rsid w:val="00EA5FAD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C7366"/>
    <w:rsid w:val="00EC7B5B"/>
    <w:rsid w:val="00EC7CAE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28DD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679B"/>
    <w:rsid w:val="00F070C9"/>
    <w:rsid w:val="00F077CD"/>
    <w:rsid w:val="00F114CB"/>
    <w:rsid w:val="00F1305F"/>
    <w:rsid w:val="00F14D41"/>
    <w:rsid w:val="00F1651F"/>
    <w:rsid w:val="00F17255"/>
    <w:rsid w:val="00F1759A"/>
    <w:rsid w:val="00F200ED"/>
    <w:rsid w:val="00F216C1"/>
    <w:rsid w:val="00F21AF4"/>
    <w:rsid w:val="00F227CB"/>
    <w:rsid w:val="00F22BB5"/>
    <w:rsid w:val="00F23311"/>
    <w:rsid w:val="00F236E2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E98"/>
    <w:rsid w:val="00F5295B"/>
    <w:rsid w:val="00F53739"/>
    <w:rsid w:val="00F5440C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5115"/>
    <w:rsid w:val="00F76250"/>
    <w:rsid w:val="00F77280"/>
    <w:rsid w:val="00F7744F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281"/>
    <w:rsid w:val="00F91D07"/>
    <w:rsid w:val="00F92CDB"/>
    <w:rsid w:val="00F93648"/>
    <w:rsid w:val="00F93888"/>
    <w:rsid w:val="00F96D77"/>
    <w:rsid w:val="00F971B7"/>
    <w:rsid w:val="00FA3AC4"/>
    <w:rsid w:val="00FA46A5"/>
    <w:rsid w:val="00FA601E"/>
    <w:rsid w:val="00FB0DAB"/>
    <w:rsid w:val="00FB2492"/>
    <w:rsid w:val="00FB38B3"/>
    <w:rsid w:val="00FB39A3"/>
    <w:rsid w:val="00FB4D19"/>
    <w:rsid w:val="00FB4FA6"/>
    <w:rsid w:val="00FB7B97"/>
    <w:rsid w:val="00FC0091"/>
    <w:rsid w:val="00FC0695"/>
    <w:rsid w:val="00FC48F5"/>
    <w:rsid w:val="00FC6651"/>
    <w:rsid w:val="00FC691F"/>
    <w:rsid w:val="00FC7673"/>
    <w:rsid w:val="00FC7BFC"/>
    <w:rsid w:val="00FD06E4"/>
    <w:rsid w:val="00FD0DAA"/>
    <w:rsid w:val="00FD287F"/>
    <w:rsid w:val="00FD2F3C"/>
    <w:rsid w:val="00FD2FB0"/>
    <w:rsid w:val="00FD30A4"/>
    <w:rsid w:val="00FD3A88"/>
    <w:rsid w:val="00FD4767"/>
    <w:rsid w:val="00FD55AB"/>
    <w:rsid w:val="00FD600A"/>
    <w:rsid w:val="00FD6E73"/>
    <w:rsid w:val="00FE0AF3"/>
    <w:rsid w:val="00FE152C"/>
    <w:rsid w:val="00FE2D0A"/>
    <w:rsid w:val="00FE3332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727162"/>
  <w15:docId w15:val="{F8CFB6ED-5B73-42C2-8E83-40DACA3EA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semiHidden="1" w:uiPriority="0" w:unhideWhenUsed="1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AC65D9"/>
    <w:pPr>
      <w:widowControl w:val="0"/>
      <w:spacing w:line="360" w:lineRule="auto"/>
      <w:ind w:firstLine="709"/>
      <w:jc w:val="both"/>
    </w:pPr>
    <w:rPr>
      <w:rFonts w:ascii="Times New Roman" w:eastAsia="Times New Roman" w:hAnsi="Times New Roman"/>
      <w:color w:val="000000"/>
      <w:sz w:val="28"/>
      <w:szCs w:val="22"/>
    </w:rPr>
  </w:style>
  <w:style w:type="paragraph" w:styleId="1">
    <w:name w:val="heading 1"/>
    <w:basedOn w:val="2"/>
    <w:next w:val="a"/>
    <w:link w:val="10"/>
    <w:autoRedefine/>
    <w:uiPriority w:val="9"/>
    <w:qFormat/>
    <w:rsid w:val="00855D4F"/>
    <w:pPr>
      <w:keepNext/>
      <w:keepLines/>
      <w:spacing w:before="240"/>
      <w:ind w:left="0" w:firstLine="0"/>
      <w:jc w:val="center"/>
      <w:outlineLvl w:val="0"/>
    </w:pPr>
    <w:rPr>
      <w:rFonts w:eastAsia="Arial Unicode MS"/>
      <w:caps/>
      <w:szCs w:val="32"/>
      <w:bdr w:val="nil"/>
      <w:lang w:eastAsia="en-US"/>
    </w:rPr>
  </w:style>
  <w:style w:type="paragraph" w:styleId="20">
    <w:name w:val="heading 2"/>
    <w:basedOn w:val="2"/>
    <w:next w:val="a"/>
    <w:link w:val="21"/>
    <w:autoRedefine/>
    <w:uiPriority w:val="9"/>
    <w:unhideWhenUsed/>
    <w:qFormat/>
    <w:rsid w:val="00A44AE3"/>
    <w:pPr>
      <w:ind w:left="0" w:firstLine="0"/>
      <w:jc w:val="center"/>
      <w:outlineLvl w:val="1"/>
    </w:pPr>
  </w:style>
  <w:style w:type="paragraph" w:styleId="3">
    <w:name w:val="heading 3"/>
    <w:basedOn w:val="a"/>
    <w:next w:val="a"/>
    <w:link w:val="30"/>
    <w:unhideWhenUsed/>
    <w:qFormat/>
    <w:rsid w:val="006858A8"/>
    <w:pPr>
      <w:keepNext/>
      <w:keepLines/>
      <w:spacing w:before="200"/>
      <w:outlineLvl w:val="2"/>
    </w:pPr>
    <w:rPr>
      <w:b/>
      <w:bCs/>
    </w:rPr>
  </w:style>
  <w:style w:type="paragraph" w:styleId="4">
    <w:name w:val="heading 4"/>
    <w:basedOn w:val="a"/>
    <w:next w:val="a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62E20"/>
    <w:pPr>
      <w:keepNext/>
      <w:keepLines/>
      <w:spacing w:before="40"/>
      <w:outlineLvl w:val="4"/>
    </w:pPr>
    <w:rPr>
      <w:i/>
    </w:rPr>
  </w:style>
  <w:style w:type="paragraph" w:styleId="6">
    <w:name w:val="heading 6"/>
    <w:basedOn w:val="a"/>
    <w:next w:val="a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"/>
    <w:next w:val="a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locked/>
    <w:rsid w:val="00855D4F"/>
    <w:rPr>
      <w:rFonts w:ascii="Times New Roman" w:eastAsia="Arial Unicode MS" w:hAnsi="Times New Roman"/>
      <w:b/>
      <w:bCs/>
      <w:caps/>
      <w:color w:val="000000"/>
      <w:sz w:val="28"/>
      <w:szCs w:val="32"/>
      <w:bdr w:val="nil"/>
      <w:lang w:eastAsia="en-US"/>
    </w:rPr>
  </w:style>
  <w:style w:type="character" w:customStyle="1" w:styleId="21">
    <w:name w:val="Заголовок 2 Знак"/>
    <w:link w:val="20"/>
    <w:uiPriority w:val="9"/>
    <w:locked/>
    <w:rsid w:val="00A44AE3"/>
    <w:rPr>
      <w:rFonts w:ascii="Times New Roman" w:eastAsia="Times New Roman" w:hAnsi="Times New Roman"/>
      <w:b/>
      <w:bCs/>
      <w:color w:val="000000"/>
      <w:sz w:val="28"/>
      <w:szCs w:val="28"/>
    </w:rPr>
  </w:style>
  <w:style w:type="character" w:customStyle="1" w:styleId="40">
    <w:name w:val="Заголовок 4 Знак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"/>
    <w:locked/>
    <w:rsid w:val="00862E20"/>
    <w:rPr>
      <w:rFonts w:ascii="Times New Roman" w:eastAsia="Times New Roman" w:hAnsi="Times New Roman"/>
      <w:i/>
      <w:color w:val="000000"/>
      <w:sz w:val="28"/>
      <w:szCs w:val="22"/>
    </w:rPr>
  </w:style>
  <w:style w:type="character" w:customStyle="1" w:styleId="60">
    <w:name w:val="Заголовок 6 Знак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link w:val="7"/>
    <w:uiPriority w:val="99"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customStyle="1" w:styleId="Standard">
    <w:name w:val="Standard"/>
    <w:rsid w:val="00101B4D"/>
    <w:pPr>
      <w:suppressAutoHyphens/>
      <w:autoSpaceDN w:val="0"/>
      <w:spacing w:line="360" w:lineRule="auto"/>
      <w:ind w:firstLine="709"/>
      <w:jc w:val="both"/>
      <w:textAlignment w:val="baseline"/>
    </w:pPr>
    <w:rPr>
      <w:rFonts w:ascii="Times New Roman" w:eastAsia="Times New Roman" w:hAnsi="Times New Roman"/>
      <w:kern w:val="3"/>
      <w:sz w:val="28"/>
      <w:szCs w:val="24"/>
      <w:lang w:eastAsia="zh-CN" w:bidi="hi-IN"/>
    </w:rPr>
  </w:style>
  <w:style w:type="paragraph" w:customStyle="1" w:styleId="Times142">
    <w:name w:val="Times14_РИО2"/>
    <w:basedOn w:val="Standard"/>
    <w:rsid w:val="00101B4D"/>
    <w:pPr>
      <w:tabs>
        <w:tab w:val="left" w:pos="709"/>
      </w:tabs>
      <w:spacing w:line="312" w:lineRule="auto"/>
      <w:textAlignment w:val="auto"/>
    </w:pPr>
    <w:rPr>
      <w:lang w:eastAsia="ru-RU" w:bidi="ar-SA"/>
    </w:rPr>
  </w:style>
  <w:style w:type="paragraph" w:styleId="a3">
    <w:name w:val="No Spacing"/>
    <w:uiPriority w:val="1"/>
    <w:qFormat/>
    <w:rsid w:val="00101B4D"/>
    <w:rPr>
      <w:rFonts w:ascii="Times New Roman" w:eastAsia="Times New Roman" w:hAnsi="Times New Roman"/>
      <w:sz w:val="28"/>
      <w:szCs w:val="22"/>
    </w:rPr>
  </w:style>
  <w:style w:type="paragraph" w:styleId="a4">
    <w:name w:val="Title"/>
    <w:basedOn w:val="a"/>
    <w:next w:val="a"/>
    <w:link w:val="a5"/>
    <w:uiPriority w:val="10"/>
    <w:qFormat/>
    <w:rsid w:val="00101B4D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a5">
    <w:name w:val="Заголовок Знак"/>
    <w:link w:val="a4"/>
    <w:uiPriority w:val="10"/>
    <w:rsid w:val="00101B4D"/>
    <w:rPr>
      <w:rFonts w:ascii="Calibri Light" w:eastAsia="Times New Roman" w:hAnsi="Calibri Light"/>
      <w:color w:val="000000"/>
      <w:spacing w:val="-10"/>
      <w:kern w:val="28"/>
      <w:sz w:val="56"/>
      <w:szCs w:val="56"/>
    </w:rPr>
  </w:style>
  <w:style w:type="paragraph" w:customStyle="1" w:styleId="2">
    <w:name w:val="Заголовок 2 уровня"/>
    <w:basedOn w:val="a"/>
    <w:link w:val="22"/>
    <w:qFormat/>
    <w:rsid w:val="00101B4D"/>
    <w:pPr>
      <w:ind w:left="1276"/>
    </w:pPr>
    <w:rPr>
      <w:b/>
      <w:bCs/>
      <w:szCs w:val="28"/>
    </w:rPr>
  </w:style>
  <w:style w:type="character" w:customStyle="1" w:styleId="22">
    <w:name w:val="Заголовок 2 уровня Знак"/>
    <w:link w:val="2"/>
    <w:rsid w:val="00101B4D"/>
    <w:rPr>
      <w:rFonts w:ascii="Times New Roman" w:eastAsia="Times New Roman" w:hAnsi="Times New Roman"/>
      <w:b/>
      <w:bCs/>
      <w:color w:val="000000"/>
      <w:sz w:val="28"/>
      <w:szCs w:val="28"/>
    </w:rPr>
  </w:style>
  <w:style w:type="paragraph" w:customStyle="1" w:styleId="a6">
    <w:name w:val="код"/>
    <w:basedOn w:val="a"/>
    <w:link w:val="a7"/>
    <w:autoRedefine/>
    <w:qFormat/>
    <w:rsid w:val="00101B4D"/>
    <w:pPr>
      <w:spacing w:line="240" w:lineRule="auto"/>
    </w:pPr>
    <w:rPr>
      <w:rFonts w:ascii="Courier New" w:hAnsi="Courier New" w:cs="Courier New"/>
      <w:sz w:val="22"/>
      <w:lang w:val="en-US"/>
    </w:rPr>
  </w:style>
  <w:style w:type="character" w:customStyle="1" w:styleId="a7">
    <w:name w:val="код Знак"/>
    <w:link w:val="a6"/>
    <w:rsid w:val="00101B4D"/>
    <w:rPr>
      <w:rFonts w:ascii="Courier New" w:eastAsia="Times New Roman" w:hAnsi="Courier New" w:cs="Courier New"/>
      <w:color w:val="000000"/>
      <w:sz w:val="22"/>
      <w:szCs w:val="22"/>
      <w:lang w:val="en-US"/>
    </w:rPr>
  </w:style>
  <w:style w:type="character" w:styleId="a8">
    <w:name w:val="Book Title"/>
    <w:rsid w:val="00101B4D"/>
    <w:rPr>
      <w:b/>
      <w:smallCaps/>
      <w:spacing w:val="5"/>
    </w:rPr>
  </w:style>
  <w:style w:type="paragraph" w:customStyle="1" w:styleId="a9">
    <w:name w:val="Основа"/>
    <w:basedOn w:val="a6"/>
    <w:link w:val="aa"/>
    <w:qFormat/>
    <w:rsid w:val="00101B4D"/>
    <w:pPr>
      <w:spacing w:line="360" w:lineRule="auto"/>
    </w:pPr>
    <w:rPr>
      <w:rFonts w:ascii="Times New Roman" w:hAnsi="Times New Roman"/>
      <w:sz w:val="28"/>
    </w:rPr>
  </w:style>
  <w:style w:type="character" w:customStyle="1" w:styleId="aa">
    <w:name w:val="Основа Знак"/>
    <w:link w:val="a9"/>
    <w:rsid w:val="00101B4D"/>
    <w:rPr>
      <w:rFonts w:ascii="Times New Roman" w:eastAsia="Times New Roman" w:hAnsi="Times New Roman" w:cs="Courier New"/>
      <w:color w:val="000000"/>
      <w:sz w:val="28"/>
      <w:szCs w:val="22"/>
      <w:lang w:val="en-US"/>
    </w:rPr>
  </w:style>
  <w:style w:type="paragraph" w:styleId="ab">
    <w:name w:val="Body Text"/>
    <w:basedOn w:val="a"/>
    <w:link w:val="ac"/>
    <w:uiPriority w:val="99"/>
    <w:unhideWhenUsed/>
    <w:qFormat/>
    <w:locked/>
    <w:rsid w:val="00101B4D"/>
  </w:style>
  <w:style w:type="character" w:customStyle="1" w:styleId="ac">
    <w:name w:val="Основной текст Знак"/>
    <w:link w:val="ab"/>
    <w:uiPriority w:val="99"/>
    <w:rsid w:val="00101B4D"/>
    <w:rPr>
      <w:rFonts w:ascii="Times New Roman" w:eastAsia="Times New Roman" w:hAnsi="Times New Roman"/>
      <w:color w:val="000000"/>
      <w:sz w:val="28"/>
      <w:szCs w:val="22"/>
    </w:rPr>
  </w:style>
  <w:style w:type="character" w:customStyle="1" w:styleId="c3">
    <w:name w:val="c3"/>
    <w:basedOn w:val="a0"/>
    <w:rsid w:val="00B562A1"/>
  </w:style>
  <w:style w:type="table" w:styleId="ad">
    <w:name w:val="Table Grid"/>
    <w:basedOn w:val="a1"/>
    <w:uiPriority w:val="99"/>
    <w:rsid w:val="007D5A3F"/>
    <w:rPr>
      <w:rFonts w:ascii="Times New Roman" w:hAnsi="Times New Roman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тиль1"/>
    <w:basedOn w:val="a1"/>
    <w:uiPriority w:val="99"/>
    <w:qFormat/>
    <w:rsid w:val="007D5A3F"/>
    <w:rPr>
      <w:rFonts w:ascii="Times New Roman" w:hAnsi="Times New Roman"/>
      <w:sz w:val="28"/>
    </w:rPr>
    <w:tblPr/>
  </w:style>
  <w:style w:type="paragraph" w:customStyle="1" w:styleId="ae">
    <w:name w:val="Таблица"/>
    <w:basedOn w:val="af"/>
    <w:qFormat/>
    <w:rsid w:val="007D5A3F"/>
    <w:pPr>
      <w:spacing w:line="240" w:lineRule="auto"/>
      <w:ind w:firstLine="0"/>
      <w:jc w:val="left"/>
    </w:pPr>
    <w:rPr>
      <w:b w:val="0"/>
      <w:sz w:val="28"/>
    </w:rPr>
  </w:style>
  <w:style w:type="paragraph" w:customStyle="1" w:styleId="af0">
    <w:name w:val="Рисунок"/>
    <w:basedOn w:val="af"/>
    <w:link w:val="af1"/>
    <w:qFormat/>
    <w:rsid w:val="00EC7366"/>
    <w:pPr>
      <w:ind w:firstLine="0"/>
      <w:jc w:val="center"/>
    </w:pPr>
    <w:rPr>
      <w:b w:val="0"/>
      <w:sz w:val="28"/>
    </w:rPr>
  </w:style>
  <w:style w:type="paragraph" w:styleId="af">
    <w:name w:val="caption"/>
    <w:basedOn w:val="a"/>
    <w:next w:val="a"/>
    <w:link w:val="af2"/>
    <w:semiHidden/>
    <w:unhideWhenUsed/>
    <w:qFormat/>
    <w:rsid w:val="007D5A3F"/>
    <w:rPr>
      <w:b/>
      <w:bCs/>
      <w:sz w:val="20"/>
      <w:szCs w:val="20"/>
    </w:rPr>
  </w:style>
  <w:style w:type="character" w:styleId="af3">
    <w:name w:val="Hyperlink"/>
    <w:uiPriority w:val="99"/>
    <w:unhideWhenUsed/>
    <w:locked/>
    <w:rsid w:val="00656AD0"/>
    <w:rPr>
      <w:color w:val="0563C1"/>
      <w:u w:val="single"/>
    </w:rPr>
  </w:style>
  <w:style w:type="character" w:customStyle="1" w:styleId="af2">
    <w:name w:val="Название объекта Знак"/>
    <w:link w:val="af"/>
    <w:semiHidden/>
    <w:rsid w:val="00EC7366"/>
    <w:rPr>
      <w:rFonts w:ascii="Times New Roman" w:eastAsia="Times New Roman" w:hAnsi="Times New Roman"/>
      <w:b/>
      <w:bCs/>
      <w:color w:val="000000"/>
    </w:rPr>
  </w:style>
  <w:style w:type="character" w:customStyle="1" w:styleId="af1">
    <w:name w:val="Рисунок Знак"/>
    <w:link w:val="af0"/>
    <w:rsid w:val="00EC7366"/>
    <w:rPr>
      <w:rFonts w:ascii="Times New Roman" w:eastAsia="Times New Roman" w:hAnsi="Times New Roman"/>
      <w:b w:val="0"/>
      <w:bCs/>
      <w:color w:val="000000"/>
      <w:sz w:val="28"/>
    </w:rPr>
  </w:style>
  <w:style w:type="character" w:styleId="af4">
    <w:name w:val="Unresolved Mention"/>
    <w:uiPriority w:val="99"/>
    <w:semiHidden/>
    <w:unhideWhenUsed/>
    <w:rsid w:val="00656AD0"/>
    <w:rPr>
      <w:color w:val="605E5C"/>
      <w:shd w:val="clear" w:color="auto" w:fill="E1DFDD"/>
    </w:rPr>
  </w:style>
  <w:style w:type="character" w:styleId="af5">
    <w:name w:val="FollowedHyperlink"/>
    <w:uiPriority w:val="99"/>
    <w:semiHidden/>
    <w:unhideWhenUsed/>
    <w:locked/>
    <w:rsid w:val="00656AD0"/>
    <w:rPr>
      <w:color w:val="954F72"/>
      <w:u w:val="single"/>
    </w:rPr>
  </w:style>
  <w:style w:type="paragraph" w:styleId="af6">
    <w:name w:val="TOC Heading"/>
    <w:basedOn w:val="1"/>
    <w:next w:val="a"/>
    <w:uiPriority w:val="39"/>
    <w:unhideWhenUsed/>
    <w:qFormat/>
    <w:rsid w:val="00C20D3D"/>
    <w:pPr>
      <w:widowControl/>
      <w:spacing w:line="259" w:lineRule="auto"/>
      <w:jc w:val="left"/>
      <w:outlineLvl w:val="9"/>
    </w:pPr>
    <w:rPr>
      <w:rFonts w:ascii="Calibri Light" w:eastAsia="Times New Roman" w:hAnsi="Calibri Light"/>
      <w:b w:val="0"/>
      <w:bCs w:val="0"/>
      <w:caps w:val="0"/>
      <w:color w:val="2F5496"/>
      <w:sz w:val="32"/>
      <w:bdr w:val="none" w:sz="0" w:space="0" w:color="auto"/>
      <w:lang w:eastAsia="ru-RU"/>
    </w:rPr>
  </w:style>
  <w:style w:type="paragraph" w:styleId="12">
    <w:name w:val="toc 1"/>
    <w:basedOn w:val="a"/>
    <w:next w:val="a"/>
    <w:autoRedefine/>
    <w:uiPriority w:val="39"/>
    <w:rsid w:val="00C20D3D"/>
    <w:pPr>
      <w:spacing w:before="120" w:after="120"/>
      <w:jc w:val="left"/>
    </w:pPr>
    <w:rPr>
      <w:rFonts w:ascii="Calibri" w:hAnsi="Calibri" w:cs="Calibri"/>
      <w:b/>
      <w:bCs/>
      <w:caps/>
      <w:sz w:val="20"/>
      <w:szCs w:val="20"/>
    </w:rPr>
  </w:style>
  <w:style w:type="paragraph" w:styleId="23">
    <w:name w:val="toc 2"/>
    <w:basedOn w:val="a"/>
    <w:next w:val="a"/>
    <w:autoRedefine/>
    <w:uiPriority w:val="39"/>
    <w:rsid w:val="00C20D3D"/>
    <w:pPr>
      <w:ind w:left="280"/>
      <w:jc w:val="left"/>
    </w:pPr>
    <w:rPr>
      <w:rFonts w:ascii="Calibri" w:hAnsi="Calibri" w:cs="Calibri"/>
      <w:smallCaps/>
      <w:sz w:val="20"/>
      <w:szCs w:val="20"/>
    </w:rPr>
  </w:style>
  <w:style w:type="character" w:customStyle="1" w:styleId="30">
    <w:name w:val="Заголовок 3 Знак"/>
    <w:link w:val="3"/>
    <w:rsid w:val="006858A8"/>
    <w:rPr>
      <w:rFonts w:ascii="Times New Roman" w:eastAsia="Times New Roman" w:hAnsi="Times New Roman"/>
      <w:b/>
      <w:bCs/>
      <w:color w:val="000000"/>
      <w:sz w:val="28"/>
      <w:szCs w:val="22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31">
    <w:name w:val="toc 3"/>
    <w:basedOn w:val="a"/>
    <w:next w:val="a"/>
    <w:autoRedefine/>
    <w:uiPriority w:val="39"/>
    <w:rsid w:val="00FB7B97"/>
    <w:pPr>
      <w:ind w:left="560"/>
      <w:jc w:val="left"/>
    </w:pPr>
    <w:rPr>
      <w:rFonts w:ascii="Calibri" w:hAnsi="Calibri" w:cs="Calibr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rsid w:val="00FB7B97"/>
    <w:pPr>
      <w:ind w:left="840"/>
      <w:jc w:val="left"/>
    </w:pPr>
    <w:rPr>
      <w:rFonts w:ascii="Calibri" w:hAnsi="Calibri" w:cs="Calibri"/>
      <w:sz w:val="18"/>
      <w:szCs w:val="18"/>
    </w:rPr>
  </w:style>
  <w:style w:type="paragraph" w:styleId="51">
    <w:name w:val="toc 5"/>
    <w:basedOn w:val="a"/>
    <w:next w:val="a"/>
    <w:autoRedefine/>
    <w:uiPriority w:val="39"/>
    <w:rsid w:val="00FB7B97"/>
    <w:pPr>
      <w:ind w:left="1120"/>
      <w:jc w:val="left"/>
    </w:pPr>
    <w:rPr>
      <w:rFonts w:ascii="Calibri" w:hAnsi="Calibri" w:cs="Calibri"/>
      <w:sz w:val="18"/>
      <w:szCs w:val="18"/>
    </w:rPr>
  </w:style>
  <w:style w:type="paragraph" w:styleId="61">
    <w:name w:val="toc 6"/>
    <w:basedOn w:val="a"/>
    <w:next w:val="a"/>
    <w:autoRedefine/>
    <w:uiPriority w:val="39"/>
    <w:rsid w:val="00FB7B97"/>
    <w:pPr>
      <w:ind w:left="1400"/>
      <w:jc w:val="left"/>
    </w:pPr>
    <w:rPr>
      <w:rFonts w:ascii="Calibri" w:hAnsi="Calibri" w:cs="Calibri"/>
      <w:sz w:val="18"/>
      <w:szCs w:val="18"/>
    </w:rPr>
  </w:style>
  <w:style w:type="paragraph" w:styleId="71">
    <w:name w:val="toc 7"/>
    <w:basedOn w:val="a"/>
    <w:next w:val="a"/>
    <w:autoRedefine/>
    <w:uiPriority w:val="39"/>
    <w:rsid w:val="00FB7B97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8">
    <w:name w:val="toc 8"/>
    <w:basedOn w:val="a"/>
    <w:next w:val="a"/>
    <w:autoRedefine/>
    <w:uiPriority w:val="39"/>
    <w:rsid w:val="00FB7B97"/>
    <w:pPr>
      <w:ind w:left="1960"/>
      <w:jc w:val="left"/>
    </w:pPr>
    <w:rPr>
      <w:rFonts w:ascii="Calibri" w:hAnsi="Calibri" w:cs="Calibri"/>
      <w:sz w:val="18"/>
      <w:szCs w:val="18"/>
    </w:rPr>
  </w:style>
  <w:style w:type="paragraph" w:styleId="91">
    <w:name w:val="toc 9"/>
    <w:basedOn w:val="a"/>
    <w:next w:val="a"/>
    <w:autoRedefine/>
    <w:uiPriority w:val="39"/>
    <w:rsid w:val="00FB7B97"/>
    <w:pPr>
      <w:ind w:left="2240"/>
      <w:jc w:val="left"/>
    </w:pPr>
    <w:rPr>
      <w:rFonts w:ascii="Calibri" w:hAnsi="Calibri" w:cs="Calibri"/>
      <w:sz w:val="18"/>
      <w:szCs w:val="18"/>
    </w:rPr>
  </w:style>
  <w:style w:type="table" w:customStyle="1" w:styleId="Table1">
    <w:name w:val="Table1"/>
    <w:semiHidden/>
    <w:qFormat/>
    <w:rsid w:val="000B3D1D"/>
    <w:pPr>
      <w:spacing w:after="200"/>
    </w:pPr>
    <w:rPr>
      <w:rFonts w:ascii="Aptos" w:eastAsia="Aptos" w:hAnsi="Apto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7">
    <w:name w:val="List Paragraph"/>
    <w:basedOn w:val="a"/>
    <w:qFormat/>
    <w:rsid w:val="0040220A"/>
    <w:pPr>
      <w:widowControl/>
      <w:spacing w:line="240" w:lineRule="auto"/>
      <w:ind w:left="720" w:firstLine="0"/>
      <w:contextualSpacing/>
      <w:jc w:val="left"/>
    </w:pPr>
    <w:rPr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0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8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4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2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3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evm/nosql1h25-cleanday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s://github.com/moevm/nosql1h25-cleanday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www.figma.com/design/RR5x78BQuwJct7bSUATjYD/%D0%BE%D0%BF%D1%80%D0%BF%D0%BF%D0%BE%D0%BE%D1%80%D0%BF%D0%BF%D0%BE%D0%BF%D0%BE-%D0%B8-%D0%BD%D0%BE%D1%81%D0%BA%D0%BB?node-id=6035-100060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moevm/nosql1h25-cleanday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450F4-340C-446B-A564-BD6CA1E7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62</Pages>
  <Words>16095</Words>
  <Characters>91745</Characters>
  <Application>Microsoft Office Word</Application>
  <DocSecurity>0</DocSecurity>
  <Lines>764</Lines>
  <Paragraphs>2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ETU</Company>
  <LinksUpToDate>false</LinksUpToDate>
  <CharactersWithSpaces>107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ta tir</cp:lastModifiedBy>
  <cp:revision>74</cp:revision>
  <dcterms:created xsi:type="dcterms:W3CDTF">2025-06-01T17:42:00Z</dcterms:created>
  <dcterms:modified xsi:type="dcterms:W3CDTF">2025-06-03T04:08:00Z</dcterms:modified>
</cp:coreProperties>
</file>